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7FB03" w14:textId="77777777" w:rsidR="00AC0EBC" w:rsidRPr="00EF0248" w:rsidRDefault="00AC0EBC" w:rsidP="00AC0EBC">
      <w:pPr>
        <w:pStyle w:val="Pagrindiniotekstotrauka"/>
        <w:spacing w:after="0"/>
        <w:ind w:left="5103" w:firstLine="426"/>
      </w:pPr>
      <w:r w:rsidRPr="00EF0248">
        <w:rPr>
          <w:lang w:bidi="lt-LT"/>
        </w:rPr>
        <w:t>Patvirtinta forma</w:t>
      </w:r>
    </w:p>
    <w:p w14:paraId="02055D4A" w14:textId="77777777" w:rsidR="00AC0EBC" w:rsidRPr="00EF0248" w:rsidRDefault="00AC0EBC" w:rsidP="00AC0EBC">
      <w:pPr>
        <w:pStyle w:val="Pagrindiniotekstotrauka"/>
        <w:spacing w:after="0"/>
        <w:ind w:left="5103" w:firstLine="426"/>
        <w:rPr>
          <w:lang w:bidi="lt-LT"/>
        </w:rPr>
      </w:pPr>
      <w:r w:rsidRPr="00EF0248">
        <w:rPr>
          <w:lang w:bidi="lt-LT"/>
        </w:rPr>
        <w:t xml:space="preserve">Lietuvos mokslo tarybos pirmininko </w:t>
      </w:r>
    </w:p>
    <w:p w14:paraId="22D88007" w14:textId="1990CFFB" w:rsidR="00AC0EBC" w:rsidRPr="00EF0248" w:rsidRDefault="00AC0EBC" w:rsidP="00AC0EBC">
      <w:pPr>
        <w:pStyle w:val="Pagrindiniotekstotrauka"/>
        <w:spacing w:after="0"/>
        <w:ind w:left="5103" w:firstLine="426"/>
      </w:pPr>
      <w:r w:rsidRPr="00EF0248">
        <w:rPr>
          <w:lang w:bidi="lt-LT"/>
        </w:rPr>
        <w:t>202</w:t>
      </w:r>
      <w:r w:rsidR="009D1C8B">
        <w:rPr>
          <w:lang w:bidi="lt-LT"/>
        </w:rPr>
        <w:t>6</w:t>
      </w:r>
      <w:r w:rsidRPr="00EF0248">
        <w:rPr>
          <w:lang w:bidi="lt-LT"/>
        </w:rPr>
        <w:t xml:space="preserve"> m. </w:t>
      </w:r>
      <w:r w:rsidR="006A1F62">
        <w:rPr>
          <w:lang w:bidi="lt-LT"/>
        </w:rPr>
        <w:t>sausio 26</w:t>
      </w:r>
      <w:r w:rsidRPr="00EF0248">
        <w:rPr>
          <w:lang w:bidi="lt-LT"/>
        </w:rPr>
        <w:t xml:space="preserve"> </w:t>
      </w:r>
      <w:r w:rsidRPr="00EF0248">
        <w:t>d. įsakymu Nr. V</w:t>
      </w:r>
      <w:r w:rsidR="006A1F62">
        <w:t>-36</w:t>
      </w:r>
    </w:p>
    <w:p w14:paraId="66B46376" w14:textId="77777777" w:rsidR="00AC0EBC" w:rsidRPr="00EF0248" w:rsidRDefault="00AC0EBC" w:rsidP="00AC0EBC">
      <w:pPr>
        <w:pStyle w:val="Pagrindiniotekstotrauka"/>
        <w:spacing w:after="0"/>
        <w:ind w:left="5103"/>
      </w:pPr>
    </w:p>
    <w:p w14:paraId="31588B52" w14:textId="77777777" w:rsidR="00AC0EBC" w:rsidRPr="00EF0248" w:rsidRDefault="00AC0EBC" w:rsidP="00AC0EBC">
      <w:pPr>
        <w:jc w:val="center"/>
        <w:rPr>
          <w:b/>
          <w:bCs/>
          <w:color w:val="000000" w:themeColor="text1"/>
          <w:lang w:val="lt-LT"/>
        </w:rPr>
      </w:pPr>
      <w:r w:rsidRPr="00EF0248">
        <w:rPr>
          <w:b/>
          <w:color w:val="000000" w:themeColor="text1"/>
          <w:lang w:val="lt-LT" w:bidi="lt-LT"/>
        </w:rPr>
        <w:t>(Paraiškos paskirtinės programos „Informacinės technologijos mokslo ir žinių visuomenės plėtrai“ projektui įgyvendinti pavyzdinė forma)</w:t>
      </w:r>
    </w:p>
    <w:p w14:paraId="2CE5A062" w14:textId="77777777" w:rsidR="00AC0EBC" w:rsidRPr="00EF0248" w:rsidRDefault="00AC0EBC" w:rsidP="00AC0EBC">
      <w:pPr>
        <w:tabs>
          <w:tab w:val="left" w:pos="4219"/>
        </w:tabs>
        <w:rPr>
          <w:b/>
          <w:color w:val="000000" w:themeColor="text1"/>
          <w:lang w:val="lt-LT"/>
        </w:rPr>
      </w:pPr>
      <w:r w:rsidRPr="00EF0248">
        <w:rPr>
          <w:b/>
          <w:color w:val="000000" w:themeColor="text1"/>
          <w:lang w:val="lt-LT" w:bidi="lt-LT"/>
        </w:rPr>
        <w:t xml:space="preserve"> </w:t>
      </w:r>
    </w:p>
    <w:p w14:paraId="0046900B" w14:textId="77777777" w:rsidR="00AC0EBC" w:rsidRPr="00EF0248" w:rsidRDefault="00AC0EBC" w:rsidP="00AC0EBC">
      <w:pPr>
        <w:tabs>
          <w:tab w:val="left" w:pos="4219"/>
        </w:tabs>
        <w:jc w:val="center"/>
        <w:rPr>
          <w:b/>
          <w:lang w:val="lt-LT"/>
        </w:rPr>
      </w:pPr>
      <w:r w:rsidRPr="00EF0248">
        <w:rPr>
          <w:b/>
          <w:lang w:val="lt-LT"/>
        </w:rPr>
        <w:t>PARAIŠKA PASKIRTINĖS PROGRAMOS „INFORMACINĖS TECHNOLOGIJOS MOKSLO IR ŽINIŲ VISUOMENĖS PLĖTRAI“ PROJEKTUI ĮGYVENDINTI</w:t>
      </w:r>
    </w:p>
    <w:p w14:paraId="727B6880" w14:textId="77777777" w:rsidR="00C75F90" w:rsidRPr="00F21E9F" w:rsidRDefault="00C75F90" w:rsidP="00B916CC">
      <w:pPr>
        <w:tabs>
          <w:tab w:val="left" w:pos="4219"/>
        </w:tabs>
        <w:rPr>
          <w:lang w:val="lt-LT"/>
        </w:rPr>
      </w:pPr>
    </w:p>
    <w:p w14:paraId="77811E77" w14:textId="77777777" w:rsidR="006123EF" w:rsidRPr="00EF0248" w:rsidRDefault="006123EF" w:rsidP="006123EF">
      <w:pPr>
        <w:tabs>
          <w:tab w:val="left" w:pos="4219"/>
        </w:tabs>
        <w:rPr>
          <w:i/>
          <w:lang w:val="lt-LT"/>
        </w:rPr>
      </w:pPr>
      <w:r w:rsidRPr="00EF0248">
        <w:rPr>
          <w:lang w:val="lt-LT" w:bidi="lt-LT"/>
        </w:rPr>
        <w:t>Gauta Lietuvos mokslo taryboje</w:t>
      </w:r>
      <w:r w:rsidRPr="00EF0248">
        <w:rPr>
          <w:i/>
          <w:lang w:val="lt-LT" w:bidi="lt-LT"/>
        </w:rPr>
        <w:tab/>
        <w:t xml:space="preserve">. . . . . . . . . . . . . . . . . . . . . . . . . . . . . . . . . </w:t>
      </w:r>
    </w:p>
    <w:p w14:paraId="2F7AB8BD" w14:textId="77777777" w:rsidR="006123EF" w:rsidRPr="00EF0248" w:rsidRDefault="006123EF" w:rsidP="006123EF">
      <w:pPr>
        <w:tabs>
          <w:tab w:val="left" w:pos="4219"/>
        </w:tabs>
        <w:rPr>
          <w:i/>
          <w:sz w:val="20"/>
          <w:szCs w:val="20"/>
          <w:lang w:val="lt-LT"/>
        </w:rPr>
      </w:pPr>
      <w:r w:rsidRPr="00EF0248">
        <w:rPr>
          <w:i/>
          <w:sz w:val="20"/>
          <w:szCs w:val="20"/>
          <w:lang w:val="lt-LT" w:bidi="lt-LT"/>
        </w:rPr>
        <w:tab/>
        <w:t>                        (Data, laikas – pildo Taryba)</w:t>
      </w:r>
    </w:p>
    <w:p w14:paraId="120DE7BB" w14:textId="77777777" w:rsidR="006123EF" w:rsidRPr="00EF0248" w:rsidRDefault="006123EF" w:rsidP="006123EF">
      <w:pPr>
        <w:tabs>
          <w:tab w:val="left" w:pos="4219"/>
        </w:tabs>
        <w:rPr>
          <w:i/>
          <w:lang w:val="lt-LT"/>
        </w:rPr>
      </w:pPr>
      <w:r w:rsidRPr="00EF0248">
        <w:rPr>
          <w:lang w:val="lt-LT" w:bidi="lt-LT"/>
        </w:rPr>
        <w:t>Paraiškos registracijos numeris</w:t>
      </w:r>
      <w:r w:rsidRPr="00EF0248">
        <w:rPr>
          <w:i/>
          <w:lang w:val="lt-LT" w:bidi="lt-LT"/>
        </w:rPr>
        <w:tab/>
        <w:t>. . . . . . . . . . . . . . . . . . . . . . . . . . . . . . . . .</w:t>
      </w:r>
    </w:p>
    <w:p w14:paraId="3A7FA5D5" w14:textId="77777777" w:rsidR="006123EF" w:rsidRPr="00EF0248" w:rsidRDefault="006123EF" w:rsidP="006123EF">
      <w:pPr>
        <w:tabs>
          <w:tab w:val="left" w:pos="4219"/>
        </w:tabs>
        <w:rPr>
          <w:i/>
          <w:sz w:val="20"/>
          <w:szCs w:val="20"/>
          <w:lang w:val="lt-LT"/>
        </w:rPr>
      </w:pPr>
      <w:r w:rsidRPr="00EF0248">
        <w:rPr>
          <w:i/>
          <w:sz w:val="20"/>
          <w:szCs w:val="20"/>
          <w:lang w:val="lt-LT" w:bidi="lt-LT"/>
        </w:rPr>
        <w:tab/>
        <w:t>                        (Pildo Taryba)</w:t>
      </w:r>
    </w:p>
    <w:p w14:paraId="7BFE7A71" w14:textId="77777777" w:rsidR="006123EF" w:rsidRDefault="006123EF" w:rsidP="0062081F">
      <w:pPr>
        <w:spacing w:before="120" w:after="120"/>
        <w:jc w:val="center"/>
        <w:rPr>
          <w:b/>
          <w:lang w:val="en-GB" w:bidi="en-GB"/>
        </w:rPr>
      </w:pPr>
    </w:p>
    <w:p w14:paraId="3E443105" w14:textId="77777777" w:rsidR="00581A07" w:rsidRPr="00EF0248" w:rsidRDefault="00581A07" w:rsidP="00581A07">
      <w:pPr>
        <w:spacing w:before="120" w:after="120"/>
        <w:jc w:val="center"/>
        <w:rPr>
          <w:b/>
          <w:caps/>
          <w:lang w:val="lt-LT"/>
        </w:rPr>
      </w:pPr>
      <w:r w:rsidRPr="00EF0248">
        <w:rPr>
          <w:b/>
          <w:lang w:val="lt-LT" w:bidi="lt-LT"/>
        </w:rPr>
        <w:t>1. PAGRINDINIAI DUOMENYS APIE PROJEKTĄ</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1134"/>
        <w:gridCol w:w="1390"/>
        <w:gridCol w:w="2579"/>
        <w:gridCol w:w="4349"/>
      </w:tblGrid>
      <w:tr w:rsidR="00581A07" w:rsidRPr="00EF0248" w14:paraId="594DB5C7" w14:textId="77777777" w:rsidTr="00201E0A">
        <w:trPr>
          <w:trHeight w:val="276"/>
        </w:trPr>
        <w:tc>
          <w:tcPr>
            <w:tcW w:w="5665" w:type="dxa"/>
            <w:gridSpan w:val="4"/>
          </w:tcPr>
          <w:p w14:paraId="591961DC" w14:textId="77777777" w:rsidR="00581A07" w:rsidRPr="00EF0248" w:rsidRDefault="00581A07" w:rsidP="00201E0A">
            <w:pPr>
              <w:rPr>
                <w:lang w:val="lt-LT"/>
              </w:rPr>
            </w:pPr>
            <w:r w:rsidRPr="00EF0248">
              <w:rPr>
                <w:lang w:val="lt-LT"/>
              </w:rPr>
              <w:t>Programos uždavinys</w:t>
            </w:r>
          </w:p>
        </w:tc>
        <w:tc>
          <w:tcPr>
            <w:tcW w:w="4349" w:type="dxa"/>
          </w:tcPr>
          <w:p w14:paraId="3DCC14FB" w14:textId="77777777" w:rsidR="00581A07" w:rsidRPr="00EF0248" w:rsidRDefault="00581A07" w:rsidP="00201E0A">
            <w:pPr>
              <w:rPr>
                <w:i/>
                <w:lang w:val="lt-LT"/>
              </w:rPr>
            </w:pPr>
            <w:r w:rsidRPr="00EF0248">
              <w:rPr>
                <w:i/>
                <w:lang w:val="lt-LT"/>
              </w:rPr>
              <w:t>(pasirenkama vienas)</w:t>
            </w:r>
          </w:p>
        </w:tc>
      </w:tr>
      <w:tr w:rsidR="00581A07" w:rsidRPr="00EF0248" w14:paraId="55E2A486" w14:textId="77777777" w:rsidTr="00201E0A">
        <w:trPr>
          <w:trHeight w:val="276"/>
        </w:trPr>
        <w:tc>
          <w:tcPr>
            <w:tcW w:w="5665" w:type="dxa"/>
            <w:gridSpan w:val="4"/>
          </w:tcPr>
          <w:p w14:paraId="15436FE8" w14:textId="77777777" w:rsidR="00581A07" w:rsidRPr="00EF0248" w:rsidRDefault="00581A07" w:rsidP="00201E0A">
            <w:pPr>
              <w:rPr>
                <w:lang w:val="lt-LT" w:bidi="lt-LT"/>
              </w:rPr>
            </w:pPr>
            <w:r w:rsidRPr="00EF0248">
              <w:rPr>
                <w:lang w:val="lt-LT"/>
              </w:rPr>
              <w:t>Uždavinio veikla</w:t>
            </w:r>
          </w:p>
        </w:tc>
        <w:tc>
          <w:tcPr>
            <w:tcW w:w="4349" w:type="dxa"/>
          </w:tcPr>
          <w:p w14:paraId="5728DE3D" w14:textId="77777777" w:rsidR="00581A07" w:rsidRPr="00EF0248" w:rsidRDefault="00581A07" w:rsidP="00201E0A">
            <w:pPr>
              <w:rPr>
                <w:i/>
                <w:lang w:val="lt-LT" w:bidi="lt-LT"/>
              </w:rPr>
            </w:pPr>
            <w:r w:rsidRPr="00EF0248">
              <w:rPr>
                <w:i/>
                <w:lang w:val="lt-LT"/>
              </w:rPr>
              <w:t>(pasirenkama viena)</w:t>
            </w:r>
          </w:p>
        </w:tc>
      </w:tr>
      <w:tr w:rsidR="00581A07" w:rsidRPr="00EF0248" w14:paraId="56D0A105" w14:textId="77777777" w:rsidTr="00201E0A">
        <w:trPr>
          <w:trHeight w:val="276"/>
        </w:trPr>
        <w:tc>
          <w:tcPr>
            <w:tcW w:w="5665" w:type="dxa"/>
            <w:gridSpan w:val="4"/>
          </w:tcPr>
          <w:p w14:paraId="72CE84C4" w14:textId="77777777" w:rsidR="00581A07" w:rsidRPr="00EF0248" w:rsidRDefault="00581A07" w:rsidP="00201E0A">
            <w:pPr>
              <w:rPr>
                <w:lang w:val="lt-LT" w:bidi="lt-LT"/>
              </w:rPr>
            </w:pPr>
            <w:r w:rsidRPr="00EF0248">
              <w:rPr>
                <w:lang w:val="lt-LT"/>
              </w:rPr>
              <w:t>Veiklos tematika</w:t>
            </w:r>
          </w:p>
        </w:tc>
        <w:tc>
          <w:tcPr>
            <w:tcW w:w="4349" w:type="dxa"/>
          </w:tcPr>
          <w:p w14:paraId="77C8361B" w14:textId="77777777" w:rsidR="00581A07" w:rsidRPr="00EF0248" w:rsidRDefault="00581A07" w:rsidP="00201E0A">
            <w:pPr>
              <w:rPr>
                <w:i/>
                <w:lang w:val="lt-LT" w:bidi="lt-LT"/>
              </w:rPr>
            </w:pPr>
            <w:r w:rsidRPr="00EF0248">
              <w:rPr>
                <w:i/>
                <w:lang w:val="lt-LT"/>
              </w:rPr>
              <w:t>(pasirenkama viena ar kelios)</w:t>
            </w:r>
          </w:p>
        </w:tc>
      </w:tr>
      <w:tr w:rsidR="00581A07" w:rsidRPr="00EF0248" w14:paraId="66DDAC11" w14:textId="77777777" w:rsidTr="00201E0A">
        <w:trPr>
          <w:trHeight w:val="276"/>
        </w:trPr>
        <w:tc>
          <w:tcPr>
            <w:tcW w:w="1696" w:type="dxa"/>
            <w:gridSpan w:val="2"/>
            <w:vMerge w:val="restart"/>
          </w:tcPr>
          <w:p w14:paraId="1CBE165C" w14:textId="77777777" w:rsidR="00581A07" w:rsidRPr="00EF0248" w:rsidRDefault="00581A07" w:rsidP="00201E0A">
            <w:pPr>
              <w:rPr>
                <w:lang w:val="lt-LT"/>
              </w:rPr>
            </w:pPr>
            <w:r w:rsidRPr="00EF0248">
              <w:rPr>
                <w:lang w:val="lt-LT" w:bidi="lt-LT"/>
              </w:rPr>
              <w:t>Mokslo sritis</w:t>
            </w:r>
          </w:p>
        </w:tc>
        <w:tc>
          <w:tcPr>
            <w:tcW w:w="3969" w:type="dxa"/>
            <w:gridSpan w:val="2"/>
          </w:tcPr>
          <w:p w14:paraId="436C7D38" w14:textId="77777777" w:rsidR="00581A07" w:rsidRPr="00EF0248" w:rsidRDefault="00581A07" w:rsidP="00201E0A">
            <w:pPr>
              <w:rPr>
                <w:lang w:val="lt-LT"/>
              </w:rPr>
            </w:pPr>
            <w:r w:rsidRPr="00EF0248">
              <w:rPr>
                <w:lang w:val="lt-LT" w:bidi="lt-LT"/>
              </w:rPr>
              <w:t>pagrindinė</w:t>
            </w:r>
          </w:p>
        </w:tc>
        <w:tc>
          <w:tcPr>
            <w:tcW w:w="4349" w:type="dxa"/>
          </w:tcPr>
          <w:p w14:paraId="340CB738" w14:textId="77777777" w:rsidR="00581A07" w:rsidRPr="00EF0248" w:rsidRDefault="00581A07" w:rsidP="00201E0A">
            <w:pPr>
              <w:jc w:val="both"/>
              <w:rPr>
                <w:i/>
                <w:lang w:val="lt-LT"/>
              </w:rPr>
            </w:pPr>
            <w:r w:rsidRPr="00EF0248">
              <w:rPr>
                <w:i/>
                <w:lang w:val="lt-LT" w:bidi="lt-LT"/>
              </w:rPr>
              <w:t>(pasirinkite tik vieną)</w:t>
            </w:r>
          </w:p>
        </w:tc>
      </w:tr>
      <w:tr w:rsidR="00581A07" w:rsidRPr="00753D34" w14:paraId="6E472D91" w14:textId="77777777" w:rsidTr="00201E0A">
        <w:trPr>
          <w:trHeight w:val="144"/>
        </w:trPr>
        <w:tc>
          <w:tcPr>
            <w:tcW w:w="1696" w:type="dxa"/>
            <w:gridSpan w:val="2"/>
            <w:vMerge/>
          </w:tcPr>
          <w:p w14:paraId="611F0860" w14:textId="77777777" w:rsidR="00581A07" w:rsidRPr="00EF0248" w:rsidRDefault="00581A07" w:rsidP="00201E0A">
            <w:pPr>
              <w:rPr>
                <w:lang w:val="lt-LT"/>
              </w:rPr>
            </w:pPr>
          </w:p>
        </w:tc>
        <w:tc>
          <w:tcPr>
            <w:tcW w:w="3969" w:type="dxa"/>
            <w:gridSpan w:val="2"/>
          </w:tcPr>
          <w:p w14:paraId="7E9142E8" w14:textId="77777777" w:rsidR="00581A07" w:rsidRPr="00EF0248" w:rsidRDefault="00581A07" w:rsidP="00201E0A">
            <w:pPr>
              <w:rPr>
                <w:lang w:val="lt-LT"/>
              </w:rPr>
            </w:pPr>
            <w:r w:rsidRPr="00EF0248">
              <w:rPr>
                <w:lang w:val="lt-LT" w:bidi="lt-LT"/>
              </w:rPr>
              <w:t>susijusi</w:t>
            </w:r>
          </w:p>
        </w:tc>
        <w:tc>
          <w:tcPr>
            <w:tcW w:w="4349" w:type="dxa"/>
          </w:tcPr>
          <w:p w14:paraId="25C0BE09" w14:textId="77777777" w:rsidR="00581A07" w:rsidRPr="00EF0248" w:rsidRDefault="00581A07" w:rsidP="00201E0A">
            <w:pPr>
              <w:jc w:val="both"/>
              <w:rPr>
                <w:i/>
                <w:lang w:val="lt-LT"/>
              </w:rPr>
            </w:pPr>
            <w:r w:rsidRPr="00EF0248">
              <w:rPr>
                <w:i/>
                <w:lang w:val="lt-LT" w:bidi="lt-LT"/>
              </w:rPr>
              <w:t>(jei reikia, pasirinkite tik vieną)</w:t>
            </w:r>
          </w:p>
        </w:tc>
      </w:tr>
      <w:tr w:rsidR="00581A07" w:rsidRPr="00EF0248" w14:paraId="2532A3BC" w14:textId="77777777" w:rsidTr="00201E0A">
        <w:trPr>
          <w:trHeight w:val="276"/>
        </w:trPr>
        <w:tc>
          <w:tcPr>
            <w:tcW w:w="1696" w:type="dxa"/>
            <w:gridSpan w:val="2"/>
            <w:vMerge w:val="restart"/>
          </w:tcPr>
          <w:p w14:paraId="3BAC0CC3" w14:textId="77777777" w:rsidR="00581A07" w:rsidRPr="00EF0248" w:rsidRDefault="00581A07" w:rsidP="00201E0A">
            <w:pPr>
              <w:rPr>
                <w:lang w:val="lt-LT"/>
              </w:rPr>
            </w:pPr>
            <w:r w:rsidRPr="00EF0248">
              <w:rPr>
                <w:lang w:val="lt-LT" w:bidi="lt-LT"/>
              </w:rPr>
              <w:t>Mokslo kryptis</w:t>
            </w:r>
          </w:p>
        </w:tc>
        <w:tc>
          <w:tcPr>
            <w:tcW w:w="3969" w:type="dxa"/>
            <w:gridSpan w:val="2"/>
          </w:tcPr>
          <w:p w14:paraId="52725CB2" w14:textId="77777777" w:rsidR="00581A07" w:rsidRPr="00EF0248" w:rsidRDefault="00581A07" w:rsidP="00201E0A">
            <w:pPr>
              <w:rPr>
                <w:lang w:val="lt-LT"/>
              </w:rPr>
            </w:pPr>
            <w:r w:rsidRPr="00EF0248">
              <w:rPr>
                <w:lang w:val="lt-LT" w:bidi="lt-LT"/>
              </w:rPr>
              <w:t>pagrindinė</w:t>
            </w:r>
          </w:p>
        </w:tc>
        <w:tc>
          <w:tcPr>
            <w:tcW w:w="4349" w:type="dxa"/>
          </w:tcPr>
          <w:p w14:paraId="085AF9ED" w14:textId="77777777" w:rsidR="00581A07" w:rsidRPr="00EF0248" w:rsidRDefault="00581A07" w:rsidP="00201E0A">
            <w:pPr>
              <w:jc w:val="both"/>
              <w:rPr>
                <w:i/>
                <w:lang w:val="lt-LT"/>
              </w:rPr>
            </w:pPr>
            <w:r w:rsidRPr="00EF0248">
              <w:rPr>
                <w:i/>
                <w:lang w:val="lt-LT" w:bidi="lt-LT"/>
              </w:rPr>
              <w:t>(pasirinkite tik vieną)</w:t>
            </w:r>
          </w:p>
        </w:tc>
      </w:tr>
      <w:tr w:rsidR="00581A07" w:rsidRPr="00753D34" w14:paraId="77DF122A" w14:textId="77777777" w:rsidTr="00201E0A">
        <w:trPr>
          <w:trHeight w:val="144"/>
        </w:trPr>
        <w:tc>
          <w:tcPr>
            <w:tcW w:w="1696" w:type="dxa"/>
            <w:gridSpan w:val="2"/>
            <w:vMerge/>
          </w:tcPr>
          <w:p w14:paraId="22C02456" w14:textId="77777777" w:rsidR="00581A07" w:rsidRPr="00EF0248" w:rsidRDefault="00581A07" w:rsidP="00201E0A">
            <w:pPr>
              <w:rPr>
                <w:lang w:val="lt-LT"/>
              </w:rPr>
            </w:pPr>
          </w:p>
        </w:tc>
        <w:tc>
          <w:tcPr>
            <w:tcW w:w="3969" w:type="dxa"/>
            <w:gridSpan w:val="2"/>
          </w:tcPr>
          <w:p w14:paraId="403EC432" w14:textId="77777777" w:rsidR="00581A07" w:rsidRPr="00EF0248" w:rsidRDefault="00581A07" w:rsidP="00201E0A">
            <w:pPr>
              <w:rPr>
                <w:lang w:val="lt-LT"/>
              </w:rPr>
            </w:pPr>
            <w:r w:rsidRPr="00EF0248">
              <w:rPr>
                <w:lang w:val="lt-LT" w:bidi="lt-LT"/>
              </w:rPr>
              <w:t>susijusi</w:t>
            </w:r>
          </w:p>
        </w:tc>
        <w:tc>
          <w:tcPr>
            <w:tcW w:w="4349" w:type="dxa"/>
          </w:tcPr>
          <w:p w14:paraId="42F97A8C" w14:textId="77777777" w:rsidR="00581A07" w:rsidRPr="00EF0248" w:rsidRDefault="00581A07" w:rsidP="00201E0A">
            <w:pPr>
              <w:jc w:val="both"/>
              <w:rPr>
                <w:i/>
                <w:lang w:val="lt-LT"/>
              </w:rPr>
            </w:pPr>
            <w:r w:rsidRPr="00EF0248">
              <w:rPr>
                <w:i/>
                <w:lang w:val="lt-LT" w:bidi="lt-LT"/>
              </w:rPr>
              <w:t>(jei reikia, pasirinkite tik vieną)</w:t>
            </w:r>
          </w:p>
        </w:tc>
      </w:tr>
      <w:tr w:rsidR="00581A07" w:rsidRPr="00EF0248" w14:paraId="25CE68BB" w14:textId="77777777" w:rsidTr="00201E0A">
        <w:trPr>
          <w:trHeight w:val="144"/>
        </w:trPr>
        <w:tc>
          <w:tcPr>
            <w:tcW w:w="1696" w:type="dxa"/>
            <w:gridSpan w:val="2"/>
            <w:vMerge w:val="restart"/>
          </w:tcPr>
          <w:p w14:paraId="43C8D622" w14:textId="77777777" w:rsidR="00581A07" w:rsidRPr="00EF0248" w:rsidRDefault="00581A07" w:rsidP="00201E0A">
            <w:pPr>
              <w:rPr>
                <w:lang w:val="lt-LT"/>
              </w:rPr>
            </w:pPr>
            <w:r w:rsidRPr="00EF0248">
              <w:rPr>
                <w:lang w:val="lt-LT" w:bidi="lt-LT"/>
              </w:rPr>
              <w:t>Pavadinimas</w:t>
            </w:r>
          </w:p>
        </w:tc>
        <w:tc>
          <w:tcPr>
            <w:tcW w:w="3969" w:type="dxa"/>
            <w:gridSpan w:val="2"/>
          </w:tcPr>
          <w:p w14:paraId="0ACBC061" w14:textId="77777777" w:rsidR="00581A07" w:rsidRPr="00EF0248" w:rsidRDefault="00581A07" w:rsidP="00201E0A">
            <w:pPr>
              <w:rPr>
                <w:lang w:val="lt-LT"/>
              </w:rPr>
            </w:pPr>
            <w:r w:rsidRPr="00EF0248">
              <w:rPr>
                <w:lang w:val="lt-LT" w:bidi="lt-LT"/>
              </w:rPr>
              <w:t xml:space="preserve">lietuvių kalba </w:t>
            </w:r>
          </w:p>
        </w:tc>
        <w:tc>
          <w:tcPr>
            <w:tcW w:w="4349" w:type="dxa"/>
          </w:tcPr>
          <w:p w14:paraId="459FFD8A" w14:textId="77777777" w:rsidR="00581A07" w:rsidRPr="00EF0248" w:rsidRDefault="00581A07" w:rsidP="00201E0A">
            <w:pPr>
              <w:jc w:val="both"/>
              <w:rPr>
                <w:i/>
                <w:lang w:val="lt-LT"/>
              </w:rPr>
            </w:pPr>
            <w:r w:rsidRPr="00EF0248">
              <w:rPr>
                <w:i/>
                <w:lang w:val="lt-LT" w:bidi="lt-LT"/>
              </w:rPr>
              <w:t>(ne daugiau kaip 150 spaudos ženklų)</w:t>
            </w:r>
          </w:p>
        </w:tc>
      </w:tr>
      <w:tr w:rsidR="00581A07" w:rsidRPr="00EF0248" w14:paraId="27D90E44" w14:textId="77777777" w:rsidTr="00201E0A">
        <w:trPr>
          <w:trHeight w:val="144"/>
        </w:trPr>
        <w:tc>
          <w:tcPr>
            <w:tcW w:w="1696" w:type="dxa"/>
            <w:gridSpan w:val="2"/>
            <w:vMerge/>
          </w:tcPr>
          <w:p w14:paraId="7A94A05A" w14:textId="77777777" w:rsidR="00581A07" w:rsidRPr="00EF0248" w:rsidRDefault="00581A07" w:rsidP="00201E0A">
            <w:pPr>
              <w:rPr>
                <w:lang w:val="lt-LT"/>
              </w:rPr>
            </w:pPr>
          </w:p>
        </w:tc>
        <w:tc>
          <w:tcPr>
            <w:tcW w:w="3969" w:type="dxa"/>
            <w:gridSpan w:val="2"/>
          </w:tcPr>
          <w:p w14:paraId="32D89568" w14:textId="77777777" w:rsidR="00581A07" w:rsidRPr="00EF0248" w:rsidRDefault="00581A07" w:rsidP="00201E0A">
            <w:pPr>
              <w:rPr>
                <w:lang w:val="lt-LT"/>
              </w:rPr>
            </w:pPr>
            <w:r w:rsidRPr="00EF0248">
              <w:rPr>
                <w:lang w:val="lt-LT" w:bidi="lt-LT"/>
              </w:rPr>
              <w:t xml:space="preserve">anglų kalba </w:t>
            </w:r>
          </w:p>
        </w:tc>
        <w:tc>
          <w:tcPr>
            <w:tcW w:w="4349" w:type="dxa"/>
          </w:tcPr>
          <w:p w14:paraId="39E8823C" w14:textId="77777777" w:rsidR="00581A07" w:rsidRPr="00EF0248" w:rsidRDefault="00581A07" w:rsidP="00201E0A">
            <w:pPr>
              <w:jc w:val="both"/>
              <w:rPr>
                <w:i/>
                <w:lang w:val="lt-LT"/>
              </w:rPr>
            </w:pPr>
            <w:r w:rsidRPr="00EF0248">
              <w:rPr>
                <w:i/>
                <w:lang w:val="lt-LT" w:bidi="lt-LT"/>
              </w:rPr>
              <w:t>(ne daugiau kaip 150 spaudos ženklų)</w:t>
            </w:r>
          </w:p>
        </w:tc>
      </w:tr>
      <w:tr w:rsidR="00581A07" w:rsidRPr="00EF0248" w14:paraId="4C20D2A9" w14:textId="77777777" w:rsidTr="00201E0A">
        <w:trPr>
          <w:trHeight w:val="144"/>
        </w:trPr>
        <w:tc>
          <w:tcPr>
            <w:tcW w:w="5665" w:type="dxa"/>
            <w:gridSpan w:val="4"/>
          </w:tcPr>
          <w:p w14:paraId="4D0511B5" w14:textId="77777777" w:rsidR="00581A07" w:rsidRPr="00EF0248" w:rsidRDefault="00581A07" w:rsidP="00201E0A">
            <w:pPr>
              <w:rPr>
                <w:lang w:val="lt-LT"/>
              </w:rPr>
            </w:pPr>
            <w:r w:rsidRPr="00EF0248">
              <w:rPr>
                <w:lang w:val="lt-LT" w:bidi="lt-LT"/>
              </w:rPr>
              <w:t>Akronimas</w:t>
            </w:r>
          </w:p>
        </w:tc>
        <w:tc>
          <w:tcPr>
            <w:tcW w:w="4349" w:type="dxa"/>
          </w:tcPr>
          <w:p w14:paraId="56851FC6" w14:textId="77777777" w:rsidR="00581A07" w:rsidRPr="00EF0248" w:rsidRDefault="00581A07" w:rsidP="00201E0A">
            <w:pPr>
              <w:jc w:val="both"/>
              <w:rPr>
                <w:i/>
                <w:lang w:val="lt-LT"/>
              </w:rPr>
            </w:pPr>
            <w:r w:rsidRPr="00EF0248">
              <w:rPr>
                <w:i/>
                <w:lang w:val="lt-LT" w:bidi="lt-LT"/>
              </w:rPr>
              <w:t>(vienas žodis)</w:t>
            </w:r>
          </w:p>
        </w:tc>
      </w:tr>
      <w:tr w:rsidR="00581A07" w:rsidRPr="00EF0248" w14:paraId="59636A36" w14:textId="77777777" w:rsidTr="00201E0A">
        <w:trPr>
          <w:trHeight w:val="144"/>
        </w:trPr>
        <w:tc>
          <w:tcPr>
            <w:tcW w:w="5665" w:type="dxa"/>
            <w:gridSpan w:val="4"/>
          </w:tcPr>
          <w:p w14:paraId="223E6E2B" w14:textId="77777777" w:rsidR="00581A07" w:rsidRPr="00EF0248" w:rsidRDefault="00581A07" w:rsidP="00201E0A">
            <w:pPr>
              <w:rPr>
                <w:lang w:val="lt-LT"/>
              </w:rPr>
            </w:pPr>
            <w:r w:rsidRPr="00EF0248">
              <w:rPr>
                <w:lang w:val="lt-LT" w:bidi="lt-LT"/>
              </w:rPr>
              <w:t>Reikšminiai žodžiai</w:t>
            </w:r>
          </w:p>
        </w:tc>
        <w:tc>
          <w:tcPr>
            <w:tcW w:w="4349" w:type="dxa"/>
          </w:tcPr>
          <w:p w14:paraId="50153A1E" w14:textId="77777777" w:rsidR="00581A07" w:rsidRPr="00EF0248" w:rsidRDefault="00581A07" w:rsidP="00201E0A">
            <w:pPr>
              <w:jc w:val="both"/>
              <w:rPr>
                <w:i/>
                <w:lang w:val="lt-LT"/>
              </w:rPr>
            </w:pPr>
          </w:p>
        </w:tc>
      </w:tr>
      <w:tr w:rsidR="00581A07" w:rsidRPr="00EF0248" w14:paraId="3AC6FF09" w14:textId="77777777" w:rsidTr="00201E0A">
        <w:trPr>
          <w:trHeight w:val="257"/>
        </w:trPr>
        <w:tc>
          <w:tcPr>
            <w:tcW w:w="10014" w:type="dxa"/>
            <w:gridSpan w:val="5"/>
          </w:tcPr>
          <w:p w14:paraId="55EE873C" w14:textId="77777777" w:rsidR="00581A07" w:rsidRPr="00EF0248" w:rsidRDefault="00581A07" w:rsidP="00201E0A">
            <w:pPr>
              <w:jc w:val="both"/>
              <w:rPr>
                <w:i/>
                <w:lang w:val="lt-LT"/>
              </w:rPr>
            </w:pPr>
            <w:r w:rsidRPr="00EF0248">
              <w:rPr>
                <w:lang w:val="lt-LT" w:bidi="lt-LT"/>
              </w:rPr>
              <w:t>Vykdančioji institucija</w:t>
            </w:r>
          </w:p>
        </w:tc>
      </w:tr>
      <w:tr w:rsidR="00581A07" w:rsidRPr="00EF0248" w14:paraId="2F72BDA2" w14:textId="77777777" w:rsidTr="00201E0A">
        <w:trPr>
          <w:trHeight w:val="257"/>
        </w:trPr>
        <w:tc>
          <w:tcPr>
            <w:tcW w:w="5665" w:type="dxa"/>
            <w:gridSpan w:val="4"/>
          </w:tcPr>
          <w:p w14:paraId="7F32C7DE" w14:textId="77777777" w:rsidR="00581A07" w:rsidRPr="00EF0248" w:rsidRDefault="00581A07" w:rsidP="00201E0A">
            <w:pPr>
              <w:rPr>
                <w:lang w:val="lt-LT"/>
              </w:rPr>
            </w:pPr>
            <w:r w:rsidRPr="00EF0248">
              <w:rPr>
                <w:lang w:val="lt-LT" w:bidi="lt-LT"/>
              </w:rPr>
              <w:t>Pavadinimas</w:t>
            </w:r>
          </w:p>
        </w:tc>
        <w:tc>
          <w:tcPr>
            <w:tcW w:w="4349" w:type="dxa"/>
          </w:tcPr>
          <w:p w14:paraId="5A2A9A6A" w14:textId="77777777" w:rsidR="00581A07" w:rsidRPr="00EF0248" w:rsidRDefault="00581A07" w:rsidP="00201E0A">
            <w:pPr>
              <w:jc w:val="both"/>
              <w:rPr>
                <w:i/>
                <w:lang w:val="lt-LT"/>
              </w:rPr>
            </w:pPr>
            <w:r w:rsidRPr="00EF0248">
              <w:rPr>
                <w:i/>
                <w:lang w:val="lt-LT" w:bidi="lt-LT"/>
              </w:rPr>
              <w:t>(pasirinkite tik vieną)</w:t>
            </w:r>
          </w:p>
        </w:tc>
      </w:tr>
      <w:tr w:rsidR="00581A07" w:rsidRPr="00EF0248" w14:paraId="5BCB14B4" w14:textId="77777777" w:rsidTr="00201E0A">
        <w:trPr>
          <w:trHeight w:val="237"/>
        </w:trPr>
        <w:tc>
          <w:tcPr>
            <w:tcW w:w="5665" w:type="dxa"/>
            <w:gridSpan w:val="4"/>
          </w:tcPr>
          <w:p w14:paraId="5FE1C39F" w14:textId="77777777" w:rsidR="00581A07" w:rsidRPr="00EF0248" w:rsidRDefault="00581A07" w:rsidP="00201E0A">
            <w:pPr>
              <w:rPr>
                <w:lang w:val="lt-LT"/>
              </w:rPr>
            </w:pPr>
            <w:r w:rsidRPr="00EF0248">
              <w:rPr>
                <w:lang w:val="lt-LT" w:bidi="lt-LT"/>
              </w:rPr>
              <w:t>Telefono numeris</w:t>
            </w:r>
          </w:p>
        </w:tc>
        <w:tc>
          <w:tcPr>
            <w:tcW w:w="4349" w:type="dxa"/>
          </w:tcPr>
          <w:p w14:paraId="731A8772" w14:textId="77777777" w:rsidR="00581A07" w:rsidRPr="00EF0248" w:rsidRDefault="00581A07" w:rsidP="00201E0A">
            <w:pPr>
              <w:jc w:val="both"/>
              <w:rPr>
                <w:i/>
                <w:lang w:val="lt-LT"/>
              </w:rPr>
            </w:pPr>
          </w:p>
        </w:tc>
      </w:tr>
      <w:tr w:rsidR="00581A07" w:rsidRPr="00EF0248" w14:paraId="10747E73" w14:textId="77777777" w:rsidTr="00201E0A">
        <w:trPr>
          <w:trHeight w:val="227"/>
        </w:trPr>
        <w:tc>
          <w:tcPr>
            <w:tcW w:w="5665" w:type="dxa"/>
            <w:gridSpan w:val="4"/>
          </w:tcPr>
          <w:p w14:paraId="18E613A3" w14:textId="77777777" w:rsidR="00581A07" w:rsidRPr="00EF0248" w:rsidRDefault="00581A07" w:rsidP="00201E0A">
            <w:pPr>
              <w:rPr>
                <w:lang w:val="lt-LT"/>
              </w:rPr>
            </w:pPr>
            <w:r w:rsidRPr="00EF0248">
              <w:rPr>
                <w:lang w:val="lt-LT" w:bidi="lt-LT"/>
              </w:rPr>
              <w:t>El. paštas</w:t>
            </w:r>
          </w:p>
        </w:tc>
        <w:tc>
          <w:tcPr>
            <w:tcW w:w="4349" w:type="dxa"/>
          </w:tcPr>
          <w:p w14:paraId="4D8C0A50" w14:textId="77777777" w:rsidR="00581A07" w:rsidRPr="00EF0248" w:rsidRDefault="00581A07" w:rsidP="00201E0A">
            <w:pPr>
              <w:jc w:val="both"/>
              <w:rPr>
                <w:i/>
                <w:lang w:val="lt-LT"/>
              </w:rPr>
            </w:pPr>
          </w:p>
        </w:tc>
      </w:tr>
      <w:tr w:rsidR="00581A07" w:rsidRPr="00EF0248" w14:paraId="155C3F1F" w14:textId="77777777" w:rsidTr="00201E0A">
        <w:trPr>
          <w:trHeight w:val="231"/>
        </w:trPr>
        <w:tc>
          <w:tcPr>
            <w:tcW w:w="5665" w:type="dxa"/>
            <w:gridSpan w:val="4"/>
          </w:tcPr>
          <w:p w14:paraId="6023BE05" w14:textId="77777777" w:rsidR="00581A07" w:rsidRPr="00EF0248" w:rsidRDefault="00581A07" w:rsidP="00201E0A">
            <w:pPr>
              <w:rPr>
                <w:lang w:val="lt-LT"/>
              </w:rPr>
            </w:pPr>
            <w:r w:rsidRPr="00EF0248">
              <w:rPr>
                <w:lang w:val="lt-LT" w:bidi="lt-LT"/>
              </w:rPr>
              <w:t>Kodas</w:t>
            </w:r>
          </w:p>
        </w:tc>
        <w:tc>
          <w:tcPr>
            <w:tcW w:w="4349" w:type="dxa"/>
          </w:tcPr>
          <w:p w14:paraId="563DA127" w14:textId="77777777" w:rsidR="00581A07" w:rsidRPr="00EF0248" w:rsidRDefault="00581A07" w:rsidP="00201E0A">
            <w:pPr>
              <w:jc w:val="both"/>
              <w:rPr>
                <w:i/>
                <w:lang w:val="lt-LT"/>
              </w:rPr>
            </w:pPr>
            <w:r w:rsidRPr="00EF0248">
              <w:rPr>
                <w:i/>
                <w:lang w:val="lt-LT" w:bidi="lt-LT"/>
              </w:rPr>
              <w:t>(užpildoma automatiškai)</w:t>
            </w:r>
          </w:p>
        </w:tc>
      </w:tr>
      <w:tr w:rsidR="00581A07" w:rsidRPr="00EF0248" w14:paraId="6171123B" w14:textId="77777777" w:rsidTr="00201E0A">
        <w:trPr>
          <w:trHeight w:val="235"/>
        </w:trPr>
        <w:tc>
          <w:tcPr>
            <w:tcW w:w="5665" w:type="dxa"/>
            <w:gridSpan w:val="4"/>
          </w:tcPr>
          <w:p w14:paraId="0EEE3599" w14:textId="77777777" w:rsidR="00581A07" w:rsidRPr="00EF0248" w:rsidRDefault="00581A07" w:rsidP="00201E0A">
            <w:pPr>
              <w:rPr>
                <w:lang w:val="lt-LT"/>
              </w:rPr>
            </w:pPr>
            <w:r w:rsidRPr="00EF0248">
              <w:rPr>
                <w:lang w:val="lt-LT" w:bidi="lt-LT"/>
              </w:rPr>
              <w:t>Sąskaitos Nr.</w:t>
            </w:r>
          </w:p>
        </w:tc>
        <w:tc>
          <w:tcPr>
            <w:tcW w:w="4349" w:type="dxa"/>
          </w:tcPr>
          <w:p w14:paraId="638ADDEF" w14:textId="77777777" w:rsidR="00581A07" w:rsidRPr="00EF0248" w:rsidRDefault="00581A07" w:rsidP="00201E0A">
            <w:pPr>
              <w:jc w:val="both"/>
              <w:rPr>
                <w:i/>
                <w:lang w:val="lt-LT"/>
              </w:rPr>
            </w:pPr>
          </w:p>
        </w:tc>
      </w:tr>
      <w:tr w:rsidR="00581A07" w:rsidRPr="00EF0248" w14:paraId="6A2BE109" w14:textId="77777777" w:rsidTr="00201E0A">
        <w:trPr>
          <w:trHeight w:val="235"/>
        </w:trPr>
        <w:tc>
          <w:tcPr>
            <w:tcW w:w="1696" w:type="dxa"/>
            <w:gridSpan w:val="2"/>
            <w:vMerge w:val="restart"/>
          </w:tcPr>
          <w:p w14:paraId="49D55DAA" w14:textId="77777777" w:rsidR="00581A07" w:rsidRPr="00EF0248" w:rsidRDefault="00581A07" w:rsidP="00201E0A">
            <w:pPr>
              <w:rPr>
                <w:lang w:val="lt-LT"/>
              </w:rPr>
            </w:pPr>
            <w:r w:rsidRPr="00EF0248">
              <w:rPr>
                <w:lang w:val="lt-LT" w:bidi="lt-LT"/>
              </w:rPr>
              <w:t>Juridinio asmens statusas</w:t>
            </w:r>
          </w:p>
        </w:tc>
        <w:tc>
          <w:tcPr>
            <w:tcW w:w="3969" w:type="dxa"/>
            <w:gridSpan w:val="2"/>
          </w:tcPr>
          <w:p w14:paraId="197722BE" w14:textId="77777777" w:rsidR="00581A07" w:rsidRPr="00EF0248" w:rsidRDefault="00581A07" w:rsidP="00201E0A">
            <w:pPr>
              <w:jc w:val="both"/>
              <w:rPr>
                <w:lang w:val="lt-LT"/>
              </w:rPr>
            </w:pPr>
            <w:r w:rsidRPr="00EF0248">
              <w:rPr>
                <w:lang w:val="lt-LT" w:bidi="lt-LT"/>
              </w:rPr>
              <w:t>biudžetinė ar nebiudžetinė įstaiga</w:t>
            </w:r>
          </w:p>
        </w:tc>
        <w:tc>
          <w:tcPr>
            <w:tcW w:w="4349" w:type="dxa"/>
          </w:tcPr>
          <w:p w14:paraId="0A7CA0A7" w14:textId="77777777" w:rsidR="00581A07" w:rsidRPr="00EF0248" w:rsidRDefault="00581A07" w:rsidP="00201E0A">
            <w:pPr>
              <w:jc w:val="both"/>
              <w:rPr>
                <w:i/>
                <w:lang w:val="lt-LT"/>
              </w:rPr>
            </w:pPr>
            <w:r w:rsidRPr="00EF0248">
              <w:rPr>
                <w:i/>
                <w:lang w:val="lt-LT" w:bidi="lt-LT"/>
              </w:rPr>
              <w:t>(užpildoma automatiškai)</w:t>
            </w:r>
          </w:p>
        </w:tc>
      </w:tr>
      <w:tr w:rsidR="00581A07" w:rsidRPr="00EF0248" w14:paraId="23D3AFDB" w14:textId="77777777" w:rsidTr="00201E0A">
        <w:trPr>
          <w:trHeight w:val="235"/>
        </w:trPr>
        <w:tc>
          <w:tcPr>
            <w:tcW w:w="1696" w:type="dxa"/>
            <w:gridSpan w:val="2"/>
            <w:vMerge/>
          </w:tcPr>
          <w:p w14:paraId="30650337" w14:textId="77777777" w:rsidR="00581A07" w:rsidRPr="00EF0248" w:rsidRDefault="00581A07" w:rsidP="00201E0A">
            <w:pPr>
              <w:rPr>
                <w:lang w:val="lt-LT"/>
              </w:rPr>
            </w:pPr>
          </w:p>
        </w:tc>
        <w:tc>
          <w:tcPr>
            <w:tcW w:w="3969" w:type="dxa"/>
            <w:gridSpan w:val="2"/>
          </w:tcPr>
          <w:p w14:paraId="2E3932DE" w14:textId="77777777" w:rsidR="00581A07" w:rsidRPr="00EF0248" w:rsidRDefault="00581A07" w:rsidP="00201E0A">
            <w:pPr>
              <w:jc w:val="both"/>
              <w:rPr>
                <w:lang w:val="lt-LT"/>
              </w:rPr>
            </w:pPr>
            <w:r w:rsidRPr="00EF0248">
              <w:rPr>
                <w:lang w:val="lt-LT" w:bidi="lt-LT"/>
              </w:rPr>
              <w:t>valstybinė arba nevalstybinė institucija</w:t>
            </w:r>
          </w:p>
        </w:tc>
        <w:tc>
          <w:tcPr>
            <w:tcW w:w="4349" w:type="dxa"/>
          </w:tcPr>
          <w:p w14:paraId="636138FA" w14:textId="77777777" w:rsidR="00581A07" w:rsidRPr="00EF0248" w:rsidRDefault="00581A07" w:rsidP="00201E0A">
            <w:pPr>
              <w:jc w:val="both"/>
              <w:rPr>
                <w:i/>
                <w:lang w:val="lt-LT"/>
              </w:rPr>
            </w:pPr>
            <w:r w:rsidRPr="00EF0248">
              <w:rPr>
                <w:i/>
                <w:lang w:val="lt-LT" w:bidi="lt-LT"/>
              </w:rPr>
              <w:t>(pildoma automatiškai arba pasirenkama)</w:t>
            </w:r>
          </w:p>
        </w:tc>
      </w:tr>
      <w:tr w:rsidR="00581A07" w:rsidRPr="00EF0248" w14:paraId="46EDC318" w14:textId="77777777" w:rsidTr="00201E0A">
        <w:trPr>
          <w:trHeight w:val="235"/>
        </w:trPr>
        <w:tc>
          <w:tcPr>
            <w:tcW w:w="1696" w:type="dxa"/>
            <w:gridSpan w:val="2"/>
            <w:vMerge/>
          </w:tcPr>
          <w:p w14:paraId="0B0E20A8" w14:textId="77777777" w:rsidR="00581A07" w:rsidRPr="00EF0248" w:rsidRDefault="00581A07" w:rsidP="00201E0A">
            <w:pPr>
              <w:rPr>
                <w:lang w:val="lt-LT"/>
              </w:rPr>
            </w:pPr>
          </w:p>
        </w:tc>
        <w:tc>
          <w:tcPr>
            <w:tcW w:w="3969" w:type="dxa"/>
            <w:gridSpan w:val="2"/>
          </w:tcPr>
          <w:p w14:paraId="38077412" w14:textId="77777777" w:rsidR="00581A07" w:rsidRPr="00EF0248" w:rsidRDefault="00581A07" w:rsidP="00201E0A">
            <w:pPr>
              <w:jc w:val="both"/>
              <w:rPr>
                <w:lang w:val="lt-LT"/>
              </w:rPr>
            </w:pPr>
            <w:r w:rsidRPr="00EF0248">
              <w:rPr>
                <w:lang w:val="lt-LT" w:bidi="lt-LT"/>
              </w:rPr>
              <w:t>mokslo ir studijų, kita viešojo sektoriaus arba kita institucija</w:t>
            </w:r>
          </w:p>
        </w:tc>
        <w:tc>
          <w:tcPr>
            <w:tcW w:w="4349" w:type="dxa"/>
          </w:tcPr>
          <w:p w14:paraId="10FCA25F" w14:textId="77777777" w:rsidR="00581A07" w:rsidRPr="00EF0248" w:rsidRDefault="00581A07" w:rsidP="00201E0A">
            <w:pPr>
              <w:jc w:val="both"/>
              <w:rPr>
                <w:i/>
                <w:lang w:val="lt-LT"/>
              </w:rPr>
            </w:pPr>
            <w:r w:rsidRPr="00EF0248">
              <w:rPr>
                <w:i/>
                <w:lang w:val="lt-LT" w:bidi="lt-LT"/>
              </w:rPr>
              <w:t>(užpildoma automatiškai)</w:t>
            </w:r>
          </w:p>
        </w:tc>
      </w:tr>
      <w:tr w:rsidR="00581A07" w:rsidRPr="00EF0248" w14:paraId="490D9B4D" w14:textId="77777777" w:rsidTr="00201E0A">
        <w:trPr>
          <w:trHeight w:val="235"/>
        </w:trPr>
        <w:tc>
          <w:tcPr>
            <w:tcW w:w="1696" w:type="dxa"/>
            <w:gridSpan w:val="2"/>
            <w:vMerge/>
          </w:tcPr>
          <w:p w14:paraId="2A624C7B" w14:textId="77777777" w:rsidR="00581A07" w:rsidRPr="00EF0248" w:rsidRDefault="00581A07" w:rsidP="00201E0A">
            <w:pPr>
              <w:rPr>
                <w:lang w:val="lt-LT"/>
              </w:rPr>
            </w:pPr>
          </w:p>
        </w:tc>
        <w:tc>
          <w:tcPr>
            <w:tcW w:w="3969" w:type="dxa"/>
            <w:gridSpan w:val="2"/>
          </w:tcPr>
          <w:p w14:paraId="181CDF95" w14:textId="77777777" w:rsidR="00581A07" w:rsidRPr="00EF0248" w:rsidRDefault="00581A07" w:rsidP="00201E0A">
            <w:pPr>
              <w:jc w:val="both"/>
              <w:rPr>
                <w:lang w:val="lt-LT"/>
              </w:rPr>
            </w:pPr>
            <w:r w:rsidRPr="00EF0248">
              <w:rPr>
                <w:lang w:val="lt-LT" w:bidi="lt-LT"/>
              </w:rPr>
              <w:t>nelaimingų atsitikimų darbe ir profesinių ligų socialinio draudimo įmokos tarifų grupė (I, II, III arba IV)</w:t>
            </w:r>
            <w:r w:rsidRPr="00EF0248">
              <w:rPr>
                <w:rFonts w:eastAsia="Calibri"/>
                <w:vertAlign w:val="superscript"/>
                <w:lang w:val="lt-LT" w:bidi="lt-LT"/>
              </w:rPr>
              <w:t>1</w:t>
            </w:r>
          </w:p>
        </w:tc>
        <w:tc>
          <w:tcPr>
            <w:tcW w:w="4349" w:type="dxa"/>
          </w:tcPr>
          <w:p w14:paraId="26BA02E4" w14:textId="77777777" w:rsidR="00581A07" w:rsidRPr="00EF0248" w:rsidRDefault="00581A07" w:rsidP="00201E0A">
            <w:pPr>
              <w:jc w:val="both"/>
              <w:rPr>
                <w:i/>
                <w:lang w:val="lt-LT"/>
              </w:rPr>
            </w:pPr>
            <w:r w:rsidRPr="00EF0248">
              <w:rPr>
                <w:i/>
                <w:lang w:val="lt-LT" w:bidi="lt-LT"/>
              </w:rPr>
              <w:t>(užpildoma automatiškai)</w:t>
            </w:r>
          </w:p>
        </w:tc>
      </w:tr>
      <w:tr w:rsidR="00581A07" w:rsidRPr="00EF0248" w14:paraId="1E2543BF" w14:textId="77777777" w:rsidTr="00201E0A">
        <w:trPr>
          <w:trHeight w:val="257"/>
        </w:trPr>
        <w:tc>
          <w:tcPr>
            <w:tcW w:w="10014" w:type="dxa"/>
            <w:gridSpan w:val="5"/>
          </w:tcPr>
          <w:p w14:paraId="2A0BB4D6" w14:textId="77777777" w:rsidR="00581A07" w:rsidRPr="00EF0248" w:rsidRDefault="00581A07" w:rsidP="00201E0A">
            <w:pPr>
              <w:jc w:val="both"/>
              <w:rPr>
                <w:i/>
                <w:lang w:val="lt-LT"/>
              </w:rPr>
            </w:pPr>
            <w:r w:rsidRPr="00EF0248">
              <w:rPr>
                <w:lang w:val="lt-LT" w:bidi="lt-LT"/>
              </w:rPr>
              <w:t>Projekto partneris (-</w:t>
            </w:r>
            <w:proofErr w:type="spellStart"/>
            <w:r w:rsidRPr="00EF0248">
              <w:rPr>
                <w:lang w:val="lt-LT" w:bidi="lt-LT"/>
              </w:rPr>
              <w:t>iai</w:t>
            </w:r>
            <w:proofErr w:type="spellEnd"/>
            <w:r w:rsidRPr="00EF0248">
              <w:rPr>
                <w:lang w:val="lt-LT" w:bidi="lt-LT"/>
              </w:rPr>
              <w:t>)</w:t>
            </w:r>
          </w:p>
        </w:tc>
      </w:tr>
      <w:tr w:rsidR="00581A07" w:rsidRPr="00EF0248" w14:paraId="5DAA4E0A" w14:textId="77777777" w:rsidTr="00201E0A">
        <w:trPr>
          <w:trHeight w:val="257"/>
        </w:trPr>
        <w:tc>
          <w:tcPr>
            <w:tcW w:w="562" w:type="dxa"/>
            <w:vMerge w:val="restart"/>
          </w:tcPr>
          <w:p w14:paraId="16A4AD3D" w14:textId="77777777" w:rsidR="00581A07" w:rsidRPr="00EF0248" w:rsidRDefault="00581A07" w:rsidP="00201E0A">
            <w:pPr>
              <w:rPr>
                <w:lang w:val="lt-LT"/>
              </w:rPr>
            </w:pPr>
            <w:r w:rsidRPr="00EF0248">
              <w:rPr>
                <w:lang w:val="lt-LT" w:bidi="lt-LT"/>
              </w:rPr>
              <w:t>1.</w:t>
            </w:r>
          </w:p>
        </w:tc>
        <w:tc>
          <w:tcPr>
            <w:tcW w:w="5103" w:type="dxa"/>
            <w:gridSpan w:val="3"/>
          </w:tcPr>
          <w:p w14:paraId="4696AF23" w14:textId="77777777" w:rsidR="00581A07" w:rsidRPr="00EF0248" w:rsidRDefault="00581A07" w:rsidP="00201E0A">
            <w:pPr>
              <w:rPr>
                <w:lang w:val="lt-LT"/>
              </w:rPr>
            </w:pPr>
            <w:r w:rsidRPr="00EF0248">
              <w:rPr>
                <w:lang w:val="lt-LT" w:bidi="lt-LT"/>
              </w:rPr>
              <w:t>Valstybė</w:t>
            </w:r>
          </w:p>
        </w:tc>
        <w:tc>
          <w:tcPr>
            <w:tcW w:w="4349" w:type="dxa"/>
          </w:tcPr>
          <w:p w14:paraId="1DC9B17A" w14:textId="77777777" w:rsidR="00581A07" w:rsidRPr="00EF0248" w:rsidRDefault="00581A07" w:rsidP="00201E0A">
            <w:pPr>
              <w:jc w:val="both"/>
              <w:rPr>
                <w:i/>
                <w:lang w:val="lt-LT"/>
              </w:rPr>
            </w:pPr>
            <w:r w:rsidRPr="00EF0248">
              <w:rPr>
                <w:i/>
                <w:lang w:val="lt-LT" w:bidi="lt-LT"/>
              </w:rPr>
              <w:t>(pasirinkite)</w:t>
            </w:r>
          </w:p>
        </w:tc>
      </w:tr>
      <w:tr w:rsidR="00581A07" w:rsidRPr="00EF0248" w14:paraId="0B1EB514" w14:textId="77777777" w:rsidTr="00201E0A">
        <w:trPr>
          <w:trHeight w:val="257"/>
        </w:trPr>
        <w:tc>
          <w:tcPr>
            <w:tcW w:w="562" w:type="dxa"/>
            <w:vMerge/>
          </w:tcPr>
          <w:p w14:paraId="6980C2BA" w14:textId="77777777" w:rsidR="00581A07" w:rsidRPr="00EF0248" w:rsidRDefault="00581A07" w:rsidP="00201E0A">
            <w:pPr>
              <w:rPr>
                <w:lang w:val="lt-LT"/>
              </w:rPr>
            </w:pPr>
          </w:p>
        </w:tc>
        <w:tc>
          <w:tcPr>
            <w:tcW w:w="5103" w:type="dxa"/>
            <w:gridSpan w:val="3"/>
          </w:tcPr>
          <w:p w14:paraId="0BBB4565" w14:textId="77777777" w:rsidR="00581A07" w:rsidRPr="00EF0248" w:rsidRDefault="00581A07" w:rsidP="00201E0A">
            <w:pPr>
              <w:rPr>
                <w:lang w:val="lt-LT"/>
              </w:rPr>
            </w:pPr>
            <w:r w:rsidRPr="00EF0248">
              <w:rPr>
                <w:lang w:val="lt-LT" w:bidi="lt-LT"/>
              </w:rPr>
              <w:t>Institucijos pavadinimas</w:t>
            </w:r>
          </w:p>
        </w:tc>
        <w:tc>
          <w:tcPr>
            <w:tcW w:w="4349" w:type="dxa"/>
          </w:tcPr>
          <w:p w14:paraId="2A61F5C8" w14:textId="77777777" w:rsidR="00581A07" w:rsidRPr="00EF0248" w:rsidRDefault="00581A07" w:rsidP="00201E0A">
            <w:pPr>
              <w:jc w:val="both"/>
              <w:rPr>
                <w:i/>
                <w:lang w:val="lt-LT"/>
              </w:rPr>
            </w:pPr>
            <w:r w:rsidRPr="00EF0248">
              <w:rPr>
                <w:lang w:val="lt-LT" w:bidi="lt-LT"/>
              </w:rPr>
              <w:t>(</w:t>
            </w:r>
            <w:r w:rsidRPr="00EF0248">
              <w:rPr>
                <w:i/>
                <w:iCs/>
                <w:lang w:val="lt-LT" w:bidi="lt-LT"/>
              </w:rPr>
              <w:t>pildoma automatiškai arba įvedama</w:t>
            </w:r>
            <w:r w:rsidRPr="00EF0248">
              <w:rPr>
                <w:lang w:val="lt-LT" w:bidi="lt-LT"/>
              </w:rPr>
              <w:t>)</w:t>
            </w:r>
          </w:p>
        </w:tc>
      </w:tr>
      <w:tr w:rsidR="00581A07" w:rsidRPr="00EF0248" w14:paraId="2FE18292" w14:textId="77777777" w:rsidTr="00201E0A">
        <w:trPr>
          <w:trHeight w:val="237"/>
        </w:trPr>
        <w:tc>
          <w:tcPr>
            <w:tcW w:w="562" w:type="dxa"/>
            <w:vMerge/>
          </w:tcPr>
          <w:p w14:paraId="34157551" w14:textId="77777777" w:rsidR="00581A07" w:rsidRPr="00EF0248" w:rsidRDefault="00581A07" w:rsidP="00201E0A">
            <w:pPr>
              <w:rPr>
                <w:lang w:val="lt-LT"/>
              </w:rPr>
            </w:pPr>
          </w:p>
        </w:tc>
        <w:tc>
          <w:tcPr>
            <w:tcW w:w="5103" w:type="dxa"/>
            <w:gridSpan w:val="3"/>
          </w:tcPr>
          <w:p w14:paraId="36426EFB" w14:textId="77777777" w:rsidR="00581A07" w:rsidRPr="00EF0248" w:rsidRDefault="00581A07" w:rsidP="00201E0A">
            <w:pPr>
              <w:rPr>
                <w:lang w:val="lt-LT"/>
              </w:rPr>
            </w:pPr>
            <w:r w:rsidRPr="00EF0248">
              <w:rPr>
                <w:lang w:val="lt-LT" w:bidi="lt-LT"/>
              </w:rPr>
              <w:t>Telefono numeris</w:t>
            </w:r>
          </w:p>
        </w:tc>
        <w:tc>
          <w:tcPr>
            <w:tcW w:w="4349" w:type="dxa"/>
          </w:tcPr>
          <w:p w14:paraId="2DA862C2" w14:textId="77777777" w:rsidR="00581A07" w:rsidRPr="00EF0248" w:rsidRDefault="00581A07" w:rsidP="00201E0A">
            <w:pPr>
              <w:jc w:val="both"/>
              <w:rPr>
                <w:i/>
                <w:lang w:val="lt-LT"/>
              </w:rPr>
            </w:pPr>
          </w:p>
        </w:tc>
      </w:tr>
      <w:tr w:rsidR="00581A07" w:rsidRPr="00EF0248" w14:paraId="33B65D40" w14:textId="77777777" w:rsidTr="00201E0A">
        <w:trPr>
          <w:trHeight w:val="227"/>
        </w:trPr>
        <w:tc>
          <w:tcPr>
            <w:tcW w:w="562" w:type="dxa"/>
            <w:vMerge/>
          </w:tcPr>
          <w:p w14:paraId="795AE990" w14:textId="77777777" w:rsidR="00581A07" w:rsidRPr="00EF0248" w:rsidRDefault="00581A07" w:rsidP="00201E0A">
            <w:pPr>
              <w:rPr>
                <w:lang w:val="lt-LT"/>
              </w:rPr>
            </w:pPr>
          </w:p>
        </w:tc>
        <w:tc>
          <w:tcPr>
            <w:tcW w:w="5103" w:type="dxa"/>
            <w:gridSpan w:val="3"/>
          </w:tcPr>
          <w:p w14:paraId="2FBF20F1" w14:textId="77777777" w:rsidR="00581A07" w:rsidRPr="00EF0248" w:rsidRDefault="00581A07" w:rsidP="00201E0A">
            <w:pPr>
              <w:rPr>
                <w:lang w:val="lt-LT"/>
              </w:rPr>
            </w:pPr>
            <w:r w:rsidRPr="00EF0248">
              <w:rPr>
                <w:lang w:val="lt-LT" w:bidi="lt-LT"/>
              </w:rPr>
              <w:t>El. paštas</w:t>
            </w:r>
          </w:p>
        </w:tc>
        <w:tc>
          <w:tcPr>
            <w:tcW w:w="4349" w:type="dxa"/>
          </w:tcPr>
          <w:p w14:paraId="525F791E" w14:textId="77777777" w:rsidR="00581A07" w:rsidRPr="00EF0248" w:rsidRDefault="00581A07" w:rsidP="00201E0A">
            <w:pPr>
              <w:jc w:val="both"/>
              <w:rPr>
                <w:i/>
                <w:lang w:val="lt-LT"/>
              </w:rPr>
            </w:pPr>
          </w:p>
        </w:tc>
      </w:tr>
      <w:tr w:rsidR="00581A07" w:rsidRPr="00EF0248" w14:paraId="5B9EF661" w14:textId="77777777" w:rsidTr="00201E0A">
        <w:trPr>
          <w:trHeight w:val="231"/>
        </w:trPr>
        <w:tc>
          <w:tcPr>
            <w:tcW w:w="562" w:type="dxa"/>
            <w:vMerge/>
          </w:tcPr>
          <w:p w14:paraId="7624228F" w14:textId="77777777" w:rsidR="00581A07" w:rsidRPr="00EF0248" w:rsidRDefault="00581A07" w:rsidP="00201E0A">
            <w:pPr>
              <w:rPr>
                <w:lang w:val="lt-LT"/>
              </w:rPr>
            </w:pPr>
          </w:p>
        </w:tc>
        <w:tc>
          <w:tcPr>
            <w:tcW w:w="5103" w:type="dxa"/>
            <w:gridSpan w:val="3"/>
          </w:tcPr>
          <w:p w14:paraId="634EBEA2" w14:textId="77777777" w:rsidR="00581A07" w:rsidRPr="00EF0248" w:rsidRDefault="00581A07" w:rsidP="00201E0A">
            <w:pPr>
              <w:rPr>
                <w:lang w:val="lt-LT"/>
              </w:rPr>
            </w:pPr>
            <w:r w:rsidRPr="00EF0248">
              <w:rPr>
                <w:lang w:val="lt-LT" w:bidi="lt-LT"/>
              </w:rPr>
              <w:t>Kodas</w:t>
            </w:r>
          </w:p>
        </w:tc>
        <w:tc>
          <w:tcPr>
            <w:tcW w:w="4349" w:type="dxa"/>
          </w:tcPr>
          <w:p w14:paraId="5EF44243" w14:textId="77777777" w:rsidR="00581A07" w:rsidRPr="00EF0248" w:rsidRDefault="00581A07" w:rsidP="00201E0A">
            <w:pPr>
              <w:rPr>
                <w:i/>
                <w:lang w:val="lt-LT"/>
              </w:rPr>
            </w:pPr>
            <w:r w:rsidRPr="00EF0248">
              <w:rPr>
                <w:i/>
                <w:lang w:val="lt-LT" w:bidi="lt-LT"/>
              </w:rPr>
              <w:t>(pildoma automatiškai arba įvedama)</w:t>
            </w:r>
          </w:p>
        </w:tc>
      </w:tr>
      <w:tr w:rsidR="00581A07" w:rsidRPr="00EF0248" w14:paraId="64E3D85E" w14:textId="77777777" w:rsidTr="00201E0A">
        <w:trPr>
          <w:trHeight w:val="231"/>
        </w:trPr>
        <w:tc>
          <w:tcPr>
            <w:tcW w:w="562" w:type="dxa"/>
            <w:vMerge/>
          </w:tcPr>
          <w:p w14:paraId="7C5ED29B" w14:textId="77777777" w:rsidR="00581A07" w:rsidRPr="00EF0248" w:rsidRDefault="00581A07" w:rsidP="00201E0A">
            <w:pPr>
              <w:rPr>
                <w:lang w:val="lt-LT"/>
              </w:rPr>
            </w:pPr>
          </w:p>
        </w:tc>
        <w:tc>
          <w:tcPr>
            <w:tcW w:w="1134" w:type="dxa"/>
            <w:vMerge w:val="restart"/>
            <w:vAlign w:val="center"/>
          </w:tcPr>
          <w:p w14:paraId="5CC28FAC" w14:textId="77777777" w:rsidR="00581A07" w:rsidRPr="00EF0248" w:rsidRDefault="00581A07" w:rsidP="00201E0A">
            <w:pPr>
              <w:rPr>
                <w:lang w:val="lt-LT"/>
              </w:rPr>
            </w:pPr>
            <w:r w:rsidRPr="00EF0248">
              <w:rPr>
                <w:lang w:val="lt-LT" w:bidi="lt-LT"/>
              </w:rPr>
              <w:t>Juridinio asmens statusas</w:t>
            </w:r>
          </w:p>
        </w:tc>
        <w:tc>
          <w:tcPr>
            <w:tcW w:w="3969" w:type="dxa"/>
            <w:gridSpan w:val="2"/>
          </w:tcPr>
          <w:p w14:paraId="2F0EB3FE" w14:textId="77777777" w:rsidR="00581A07" w:rsidRPr="00EF0248" w:rsidRDefault="00581A07" w:rsidP="00201E0A">
            <w:pPr>
              <w:jc w:val="both"/>
              <w:rPr>
                <w:lang w:val="lt-LT"/>
              </w:rPr>
            </w:pPr>
            <w:r w:rsidRPr="00EF0248">
              <w:rPr>
                <w:lang w:val="lt-LT" w:bidi="lt-LT"/>
              </w:rPr>
              <w:t>biudžetinė ar nebiudžetinė įstaiga</w:t>
            </w:r>
          </w:p>
        </w:tc>
        <w:tc>
          <w:tcPr>
            <w:tcW w:w="4349" w:type="dxa"/>
          </w:tcPr>
          <w:p w14:paraId="621BF070" w14:textId="77777777" w:rsidR="00581A07" w:rsidRPr="00EF0248" w:rsidRDefault="00581A07" w:rsidP="00201E0A">
            <w:pPr>
              <w:jc w:val="both"/>
              <w:rPr>
                <w:i/>
                <w:lang w:val="lt-LT"/>
              </w:rPr>
            </w:pPr>
            <w:r w:rsidRPr="00EF0248">
              <w:rPr>
                <w:i/>
                <w:lang w:val="lt-LT" w:bidi="lt-LT"/>
              </w:rPr>
              <w:t>(pildoma automatiškai arba pasirenkama)</w:t>
            </w:r>
          </w:p>
        </w:tc>
      </w:tr>
      <w:tr w:rsidR="00581A07" w:rsidRPr="00EF0248" w14:paraId="00CB62B1" w14:textId="77777777" w:rsidTr="00201E0A">
        <w:trPr>
          <w:trHeight w:val="231"/>
        </w:trPr>
        <w:tc>
          <w:tcPr>
            <w:tcW w:w="562" w:type="dxa"/>
            <w:vMerge/>
          </w:tcPr>
          <w:p w14:paraId="13F08CA1" w14:textId="77777777" w:rsidR="00581A07" w:rsidRPr="00EF0248" w:rsidRDefault="00581A07" w:rsidP="00201E0A">
            <w:pPr>
              <w:rPr>
                <w:lang w:val="lt-LT"/>
              </w:rPr>
            </w:pPr>
          </w:p>
        </w:tc>
        <w:tc>
          <w:tcPr>
            <w:tcW w:w="1134" w:type="dxa"/>
            <w:vMerge/>
            <w:vAlign w:val="center"/>
          </w:tcPr>
          <w:p w14:paraId="0E4FC758" w14:textId="77777777" w:rsidR="00581A07" w:rsidRPr="00EF0248" w:rsidRDefault="00581A07" w:rsidP="00201E0A">
            <w:pPr>
              <w:rPr>
                <w:lang w:val="lt-LT"/>
              </w:rPr>
            </w:pPr>
          </w:p>
        </w:tc>
        <w:tc>
          <w:tcPr>
            <w:tcW w:w="3969" w:type="dxa"/>
            <w:gridSpan w:val="2"/>
          </w:tcPr>
          <w:p w14:paraId="259F400E" w14:textId="77777777" w:rsidR="00581A07" w:rsidRPr="00EF0248" w:rsidRDefault="00581A07" w:rsidP="00201E0A">
            <w:pPr>
              <w:jc w:val="both"/>
              <w:rPr>
                <w:lang w:val="lt-LT"/>
              </w:rPr>
            </w:pPr>
            <w:r w:rsidRPr="00EF0248">
              <w:rPr>
                <w:lang w:val="lt-LT" w:bidi="lt-LT"/>
              </w:rPr>
              <w:t>valstybinė arba nevalstybinė institucija</w:t>
            </w:r>
          </w:p>
        </w:tc>
        <w:tc>
          <w:tcPr>
            <w:tcW w:w="4349" w:type="dxa"/>
          </w:tcPr>
          <w:p w14:paraId="69691EB1" w14:textId="77777777" w:rsidR="00581A07" w:rsidRPr="00EF0248" w:rsidRDefault="00581A07" w:rsidP="00201E0A">
            <w:pPr>
              <w:jc w:val="both"/>
              <w:rPr>
                <w:i/>
                <w:lang w:val="lt-LT"/>
              </w:rPr>
            </w:pPr>
            <w:r w:rsidRPr="00EF0248">
              <w:rPr>
                <w:i/>
                <w:lang w:val="lt-LT" w:bidi="lt-LT"/>
              </w:rPr>
              <w:t>(pildoma automatiškai arba pasirenkama)</w:t>
            </w:r>
          </w:p>
        </w:tc>
      </w:tr>
      <w:tr w:rsidR="00581A07" w:rsidRPr="00EF0248" w14:paraId="10F065E8" w14:textId="77777777" w:rsidTr="00201E0A">
        <w:trPr>
          <w:trHeight w:val="231"/>
        </w:trPr>
        <w:tc>
          <w:tcPr>
            <w:tcW w:w="562" w:type="dxa"/>
            <w:vMerge/>
          </w:tcPr>
          <w:p w14:paraId="1595D37B" w14:textId="77777777" w:rsidR="00581A07" w:rsidRPr="00EF0248" w:rsidRDefault="00581A07" w:rsidP="00201E0A">
            <w:pPr>
              <w:rPr>
                <w:lang w:val="lt-LT"/>
              </w:rPr>
            </w:pPr>
          </w:p>
        </w:tc>
        <w:tc>
          <w:tcPr>
            <w:tcW w:w="1134" w:type="dxa"/>
            <w:vMerge/>
            <w:vAlign w:val="center"/>
          </w:tcPr>
          <w:p w14:paraId="2FDECB7C" w14:textId="77777777" w:rsidR="00581A07" w:rsidRPr="00EF0248" w:rsidRDefault="00581A07" w:rsidP="00201E0A">
            <w:pPr>
              <w:rPr>
                <w:lang w:val="lt-LT"/>
              </w:rPr>
            </w:pPr>
          </w:p>
        </w:tc>
        <w:tc>
          <w:tcPr>
            <w:tcW w:w="3969" w:type="dxa"/>
            <w:gridSpan w:val="2"/>
          </w:tcPr>
          <w:p w14:paraId="11312310" w14:textId="77777777" w:rsidR="00581A07" w:rsidRPr="00EF0248" w:rsidRDefault="00581A07" w:rsidP="00201E0A">
            <w:pPr>
              <w:jc w:val="both"/>
              <w:rPr>
                <w:lang w:val="lt-LT"/>
              </w:rPr>
            </w:pPr>
            <w:r w:rsidRPr="00EF0248">
              <w:rPr>
                <w:lang w:val="lt-LT" w:bidi="lt-LT"/>
              </w:rPr>
              <w:t>mokslo ir studijų, kita viešojo sektoriaus arba kita institucija</w:t>
            </w:r>
          </w:p>
        </w:tc>
        <w:tc>
          <w:tcPr>
            <w:tcW w:w="4349" w:type="dxa"/>
          </w:tcPr>
          <w:p w14:paraId="251AD1D4" w14:textId="77777777" w:rsidR="00581A07" w:rsidRPr="00EF0248" w:rsidRDefault="00581A07" w:rsidP="00201E0A">
            <w:pPr>
              <w:jc w:val="both"/>
              <w:rPr>
                <w:i/>
                <w:lang w:val="lt-LT"/>
              </w:rPr>
            </w:pPr>
            <w:r w:rsidRPr="00EF0248">
              <w:rPr>
                <w:i/>
                <w:lang w:val="lt-LT" w:bidi="lt-LT"/>
              </w:rPr>
              <w:t>(pildoma automatiškai arba pasirenkama)</w:t>
            </w:r>
          </w:p>
        </w:tc>
      </w:tr>
      <w:tr w:rsidR="00581A07" w:rsidRPr="00EF0248" w14:paraId="43B28179" w14:textId="77777777" w:rsidTr="00201E0A">
        <w:trPr>
          <w:trHeight w:val="231"/>
        </w:trPr>
        <w:tc>
          <w:tcPr>
            <w:tcW w:w="562" w:type="dxa"/>
            <w:vMerge/>
          </w:tcPr>
          <w:p w14:paraId="718233BB" w14:textId="77777777" w:rsidR="00581A07" w:rsidRPr="00EF0248" w:rsidRDefault="00581A07" w:rsidP="00201E0A">
            <w:pPr>
              <w:rPr>
                <w:lang w:val="lt-LT"/>
              </w:rPr>
            </w:pPr>
          </w:p>
        </w:tc>
        <w:tc>
          <w:tcPr>
            <w:tcW w:w="1134" w:type="dxa"/>
            <w:vMerge/>
          </w:tcPr>
          <w:p w14:paraId="2B078934" w14:textId="77777777" w:rsidR="00581A07" w:rsidRPr="00EF0248" w:rsidRDefault="00581A07" w:rsidP="00201E0A">
            <w:pPr>
              <w:rPr>
                <w:lang w:val="lt-LT"/>
              </w:rPr>
            </w:pPr>
          </w:p>
        </w:tc>
        <w:tc>
          <w:tcPr>
            <w:tcW w:w="3969" w:type="dxa"/>
            <w:gridSpan w:val="2"/>
          </w:tcPr>
          <w:p w14:paraId="5B27604A" w14:textId="77777777" w:rsidR="00581A07" w:rsidRPr="00EF0248" w:rsidRDefault="00581A07" w:rsidP="00201E0A">
            <w:pPr>
              <w:rPr>
                <w:lang w:val="lt-LT"/>
              </w:rPr>
            </w:pPr>
            <w:r w:rsidRPr="00EF0248">
              <w:rPr>
                <w:lang w:val="lt-LT" w:bidi="lt-LT"/>
              </w:rPr>
              <w:t>nelaimingų atsitikimų darbe ir profesinių ligų socialinio draudimo įmokos tarifų grupė (I, II, III arba IV)</w:t>
            </w:r>
            <w:r w:rsidRPr="00EF0248">
              <w:rPr>
                <w:rFonts w:eastAsia="Calibri"/>
                <w:vertAlign w:val="superscript"/>
                <w:lang w:val="lt-LT" w:bidi="lt-LT"/>
              </w:rPr>
              <w:t>1</w:t>
            </w:r>
          </w:p>
        </w:tc>
        <w:tc>
          <w:tcPr>
            <w:tcW w:w="4349" w:type="dxa"/>
          </w:tcPr>
          <w:p w14:paraId="10A5CCE7" w14:textId="77777777" w:rsidR="00581A07" w:rsidRPr="00EF0248" w:rsidRDefault="00581A07" w:rsidP="00201E0A">
            <w:pPr>
              <w:jc w:val="both"/>
              <w:rPr>
                <w:i/>
                <w:lang w:val="lt-LT"/>
              </w:rPr>
            </w:pPr>
            <w:r w:rsidRPr="00EF0248">
              <w:rPr>
                <w:i/>
                <w:lang w:val="lt-LT" w:bidi="lt-LT"/>
              </w:rPr>
              <w:t>(pasirinkite)</w:t>
            </w:r>
            <w:r w:rsidRPr="00EF0248">
              <w:rPr>
                <w:rFonts w:eastAsia="Calibri"/>
                <w:vertAlign w:val="superscript"/>
                <w:lang w:val="lt-LT" w:bidi="lt-LT"/>
              </w:rPr>
              <w:t xml:space="preserve"> </w:t>
            </w:r>
          </w:p>
        </w:tc>
      </w:tr>
      <w:tr w:rsidR="00581A07" w:rsidRPr="00EF0248" w14:paraId="7684B80B" w14:textId="77777777" w:rsidTr="00201E0A">
        <w:trPr>
          <w:trHeight w:val="231"/>
        </w:trPr>
        <w:tc>
          <w:tcPr>
            <w:tcW w:w="562" w:type="dxa"/>
          </w:tcPr>
          <w:p w14:paraId="321DEAB5" w14:textId="77777777" w:rsidR="00581A07" w:rsidRPr="00EF0248" w:rsidRDefault="00581A07" w:rsidP="00201E0A">
            <w:pPr>
              <w:rPr>
                <w:lang w:val="lt-LT"/>
              </w:rPr>
            </w:pPr>
            <w:r w:rsidRPr="00EF0248">
              <w:rPr>
                <w:lang w:val="lt-LT" w:bidi="lt-LT"/>
              </w:rPr>
              <w:t>2.</w:t>
            </w:r>
          </w:p>
        </w:tc>
        <w:tc>
          <w:tcPr>
            <w:tcW w:w="5103" w:type="dxa"/>
            <w:gridSpan w:val="3"/>
          </w:tcPr>
          <w:p w14:paraId="40C1DCDF" w14:textId="77777777" w:rsidR="00581A07" w:rsidRPr="00EF0248" w:rsidRDefault="00581A07" w:rsidP="00201E0A">
            <w:pPr>
              <w:rPr>
                <w:lang w:val="lt-LT"/>
              </w:rPr>
            </w:pPr>
            <w:r w:rsidRPr="00EF0248">
              <w:rPr>
                <w:lang w:val="lt-LT" w:bidi="lt-LT"/>
              </w:rPr>
              <w:t>...</w:t>
            </w:r>
          </w:p>
        </w:tc>
        <w:tc>
          <w:tcPr>
            <w:tcW w:w="4349" w:type="dxa"/>
          </w:tcPr>
          <w:p w14:paraId="68433CE9" w14:textId="77777777" w:rsidR="00581A07" w:rsidRPr="00EF0248" w:rsidRDefault="00581A07" w:rsidP="00201E0A">
            <w:pPr>
              <w:rPr>
                <w:i/>
                <w:lang w:val="lt-LT"/>
              </w:rPr>
            </w:pPr>
          </w:p>
        </w:tc>
      </w:tr>
      <w:tr w:rsidR="00581A07" w:rsidRPr="00EF0248" w14:paraId="2E792EB2" w14:textId="77777777" w:rsidTr="00201E0A">
        <w:trPr>
          <w:trHeight w:val="231"/>
        </w:trPr>
        <w:tc>
          <w:tcPr>
            <w:tcW w:w="562" w:type="dxa"/>
          </w:tcPr>
          <w:p w14:paraId="5C95726F" w14:textId="77777777" w:rsidR="00581A07" w:rsidRPr="00EF0248" w:rsidRDefault="00581A07" w:rsidP="00201E0A">
            <w:pPr>
              <w:rPr>
                <w:lang w:val="lt-LT"/>
              </w:rPr>
            </w:pPr>
            <w:r w:rsidRPr="00EF0248">
              <w:rPr>
                <w:lang w:val="lt-LT" w:bidi="lt-LT"/>
              </w:rPr>
              <w:t>...</w:t>
            </w:r>
          </w:p>
        </w:tc>
        <w:tc>
          <w:tcPr>
            <w:tcW w:w="5103" w:type="dxa"/>
            <w:gridSpan w:val="3"/>
          </w:tcPr>
          <w:p w14:paraId="6C53F0A7" w14:textId="77777777" w:rsidR="00581A07" w:rsidRPr="00EF0248" w:rsidRDefault="00581A07" w:rsidP="00201E0A">
            <w:pPr>
              <w:rPr>
                <w:lang w:val="lt-LT"/>
              </w:rPr>
            </w:pPr>
          </w:p>
        </w:tc>
        <w:tc>
          <w:tcPr>
            <w:tcW w:w="4349" w:type="dxa"/>
          </w:tcPr>
          <w:p w14:paraId="6B4418D2" w14:textId="77777777" w:rsidR="00581A07" w:rsidRPr="00EF0248" w:rsidRDefault="00581A07" w:rsidP="00201E0A">
            <w:pPr>
              <w:rPr>
                <w:i/>
                <w:lang w:val="lt-LT"/>
              </w:rPr>
            </w:pPr>
          </w:p>
        </w:tc>
      </w:tr>
      <w:tr w:rsidR="00581A07" w:rsidRPr="00EF0248" w14:paraId="56C576A7" w14:textId="77777777" w:rsidTr="00201E0A">
        <w:trPr>
          <w:trHeight w:val="231"/>
        </w:trPr>
        <w:tc>
          <w:tcPr>
            <w:tcW w:w="3086" w:type="dxa"/>
            <w:gridSpan w:val="3"/>
            <w:vMerge w:val="restart"/>
          </w:tcPr>
          <w:p w14:paraId="7A01269F" w14:textId="77777777" w:rsidR="00581A07" w:rsidRPr="00EF0248" w:rsidRDefault="00581A07" w:rsidP="00201E0A">
            <w:pPr>
              <w:rPr>
                <w:lang w:val="lt-LT"/>
              </w:rPr>
            </w:pPr>
            <w:r w:rsidRPr="00EF0248">
              <w:rPr>
                <w:lang w:val="lt-LT" w:bidi="lt-LT"/>
              </w:rPr>
              <w:t>Projekto partnerių skaičius</w:t>
            </w:r>
          </w:p>
        </w:tc>
        <w:tc>
          <w:tcPr>
            <w:tcW w:w="2579" w:type="dxa"/>
          </w:tcPr>
          <w:p w14:paraId="1933984D" w14:textId="77777777" w:rsidR="00581A07" w:rsidRPr="00EF0248" w:rsidRDefault="00581A07" w:rsidP="00201E0A">
            <w:pPr>
              <w:rPr>
                <w:lang w:val="lt-LT"/>
              </w:rPr>
            </w:pPr>
            <w:r w:rsidRPr="00EF0248">
              <w:rPr>
                <w:lang w:val="lt-LT" w:bidi="lt-LT"/>
              </w:rPr>
              <w:t>iš Lietuvos</w:t>
            </w:r>
          </w:p>
        </w:tc>
        <w:tc>
          <w:tcPr>
            <w:tcW w:w="4349" w:type="dxa"/>
          </w:tcPr>
          <w:p w14:paraId="6B66833C" w14:textId="77777777" w:rsidR="00581A07" w:rsidRPr="00EF0248" w:rsidRDefault="00581A07" w:rsidP="00201E0A">
            <w:pPr>
              <w:rPr>
                <w:i/>
                <w:lang w:val="lt-LT"/>
              </w:rPr>
            </w:pPr>
            <w:r w:rsidRPr="00EF0248">
              <w:rPr>
                <w:i/>
                <w:lang w:val="lt-LT" w:bidi="lt-LT"/>
              </w:rPr>
              <w:t>(suskaičiuojama automatiškai)</w:t>
            </w:r>
          </w:p>
        </w:tc>
      </w:tr>
      <w:tr w:rsidR="00581A07" w:rsidRPr="00EF0248" w14:paraId="20BF9B67" w14:textId="77777777" w:rsidTr="00201E0A">
        <w:trPr>
          <w:trHeight w:val="231"/>
        </w:trPr>
        <w:tc>
          <w:tcPr>
            <w:tcW w:w="3086" w:type="dxa"/>
            <w:gridSpan w:val="3"/>
            <w:vMerge/>
          </w:tcPr>
          <w:p w14:paraId="7065C732" w14:textId="77777777" w:rsidR="00581A07" w:rsidRPr="00EF0248" w:rsidRDefault="00581A07" w:rsidP="00201E0A">
            <w:pPr>
              <w:rPr>
                <w:lang w:val="lt-LT"/>
              </w:rPr>
            </w:pPr>
          </w:p>
        </w:tc>
        <w:tc>
          <w:tcPr>
            <w:tcW w:w="2579" w:type="dxa"/>
          </w:tcPr>
          <w:p w14:paraId="0B97C3E6" w14:textId="77777777" w:rsidR="00581A07" w:rsidRPr="00EF0248" w:rsidRDefault="00581A07" w:rsidP="00201E0A">
            <w:pPr>
              <w:rPr>
                <w:lang w:val="lt-LT"/>
              </w:rPr>
            </w:pPr>
            <w:r w:rsidRPr="00EF0248">
              <w:rPr>
                <w:lang w:val="lt-LT" w:bidi="lt-LT"/>
              </w:rPr>
              <w:t>iš užsienio</w:t>
            </w:r>
          </w:p>
        </w:tc>
        <w:tc>
          <w:tcPr>
            <w:tcW w:w="4349" w:type="dxa"/>
          </w:tcPr>
          <w:p w14:paraId="58431669" w14:textId="77777777" w:rsidR="00581A07" w:rsidRPr="00EF0248" w:rsidRDefault="00581A07" w:rsidP="00201E0A">
            <w:pPr>
              <w:jc w:val="both"/>
              <w:rPr>
                <w:i/>
                <w:lang w:val="lt-LT"/>
              </w:rPr>
            </w:pPr>
            <w:r w:rsidRPr="00EF0248">
              <w:rPr>
                <w:i/>
                <w:lang w:val="lt-LT" w:bidi="lt-LT"/>
              </w:rPr>
              <w:t>(suskaičiuojama automatiškai)</w:t>
            </w:r>
          </w:p>
        </w:tc>
      </w:tr>
      <w:tr w:rsidR="00581A07" w:rsidRPr="00753D34" w14:paraId="1EF9CD0A" w14:textId="77777777" w:rsidTr="00201E0A">
        <w:tc>
          <w:tcPr>
            <w:tcW w:w="3086" w:type="dxa"/>
            <w:gridSpan w:val="3"/>
            <w:vMerge w:val="restart"/>
          </w:tcPr>
          <w:p w14:paraId="71B98F6A" w14:textId="77777777" w:rsidR="00581A07" w:rsidRPr="00EF0248" w:rsidRDefault="00581A07" w:rsidP="00201E0A">
            <w:pPr>
              <w:rPr>
                <w:lang w:val="lt-LT"/>
              </w:rPr>
            </w:pPr>
            <w:r w:rsidRPr="00EF0248">
              <w:rPr>
                <w:lang w:val="lt-LT" w:bidi="lt-LT"/>
              </w:rPr>
              <w:t>Biudžetas</w:t>
            </w:r>
          </w:p>
        </w:tc>
        <w:tc>
          <w:tcPr>
            <w:tcW w:w="2579" w:type="dxa"/>
          </w:tcPr>
          <w:p w14:paraId="76BFBCE8" w14:textId="77777777" w:rsidR="00581A07" w:rsidRPr="00EF0248" w:rsidRDefault="00581A07" w:rsidP="00201E0A">
            <w:pPr>
              <w:rPr>
                <w:lang w:val="lt-LT"/>
              </w:rPr>
            </w:pPr>
            <w:r w:rsidRPr="00EF0248">
              <w:rPr>
                <w:lang w:val="lt-LT" w:bidi="lt-LT"/>
              </w:rPr>
              <w:t>20..... metais</w:t>
            </w:r>
          </w:p>
        </w:tc>
        <w:tc>
          <w:tcPr>
            <w:tcW w:w="4349" w:type="dxa"/>
          </w:tcPr>
          <w:p w14:paraId="34BF0399" w14:textId="77777777" w:rsidR="00581A07" w:rsidRPr="00EF0248" w:rsidRDefault="00581A07" w:rsidP="00201E0A">
            <w:pPr>
              <w:jc w:val="both"/>
              <w:rPr>
                <w:lang w:val="lt-LT"/>
              </w:rPr>
            </w:pPr>
            <w:r w:rsidRPr="00EF0248">
              <w:rPr>
                <w:i/>
                <w:lang w:val="lt-LT" w:bidi="lt-LT"/>
              </w:rPr>
              <w:t>(suskaičiuojama automatiškai, užpildžius penktą paraiškos skyrių)</w:t>
            </w:r>
          </w:p>
        </w:tc>
      </w:tr>
      <w:tr w:rsidR="00581A07" w:rsidRPr="00753D34" w14:paraId="14900B23" w14:textId="77777777" w:rsidTr="00201E0A">
        <w:tc>
          <w:tcPr>
            <w:tcW w:w="3086" w:type="dxa"/>
            <w:gridSpan w:val="3"/>
            <w:vMerge/>
          </w:tcPr>
          <w:p w14:paraId="703BC4E8" w14:textId="77777777" w:rsidR="00581A07" w:rsidRPr="00EF0248" w:rsidRDefault="00581A07" w:rsidP="00201E0A">
            <w:pPr>
              <w:rPr>
                <w:lang w:val="lt-LT"/>
              </w:rPr>
            </w:pPr>
          </w:p>
        </w:tc>
        <w:tc>
          <w:tcPr>
            <w:tcW w:w="2579" w:type="dxa"/>
          </w:tcPr>
          <w:p w14:paraId="3FFDF50A" w14:textId="77777777" w:rsidR="00581A07" w:rsidRPr="00EF0248" w:rsidRDefault="00581A07" w:rsidP="00201E0A">
            <w:pPr>
              <w:rPr>
                <w:lang w:val="lt-LT"/>
              </w:rPr>
            </w:pPr>
            <w:r w:rsidRPr="00EF0248">
              <w:rPr>
                <w:lang w:val="lt-LT" w:bidi="lt-LT"/>
              </w:rPr>
              <w:t>20..... metais</w:t>
            </w:r>
          </w:p>
        </w:tc>
        <w:tc>
          <w:tcPr>
            <w:tcW w:w="4349" w:type="dxa"/>
          </w:tcPr>
          <w:p w14:paraId="0CAE44BF" w14:textId="77777777" w:rsidR="00581A07" w:rsidRPr="00EF0248" w:rsidRDefault="00581A07" w:rsidP="00201E0A">
            <w:pPr>
              <w:jc w:val="both"/>
              <w:rPr>
                <w:lang w:val="lt-LT"/>
              </w:rPr>
            </w:pPr>
            <w:r w:rsidRPr="00EF0248">
              <w:rPr>
                <w:i/>
                <w:lang w:val="lt-LT" w:bidi="lt-LT"/>
              </w:rPr>
              <w:t>(suskaičiuojama automatiškai, užpildžius penktą paraiškos skyrių)</w:t>
            </w:r>
          </w:p>
        </w:tc>
      </w:tr>
      <w:tr w:rsidR="00581A07" w:rsidRPr="00753D34" w14:paraId="58A287E6" w14:textId="77777777" w:rsidTr="00201E0A">
        <w:tc>
          <w:tcPr>
            <w:tcW w:w="3086" w:type="dxa"/>
            <w:gridSpan w:val="3"/>
            <w:vMerge/>
          </w:tcPr>
          <w:p w14:paraId="7507F695" w14:textId="77777777" w:rsidR="00581A07" w:rsidRPr="00EF0248" w:rsidRDefault="00581A07" w:rsidP="00201E0A">
            <w:pPr>
              <w:rPr>
                <w:lang w:val="lt-LT"/>
              </w:rPr>
            </w:pPr>
          </w:p>
        </w:tc>
        <w:tc>
          <w:tcPr>
            <w:tcW w:w="2579" w:type="dxa"/>
          </w:tcPr>
          <w:p w14:paraId="4D8BAD29" w14:textId="77777777" w:rsidR="00581A07" w:rsidRPr="00EF0248" w:rsidRDefault="00581A07" w:rsidP="00201E0A">
            <w:pPr>
              <w:rPr>
                <w:lang w:val="lt-LT"/>
              </w:rPr>
            </w:pPr>
            <w:r w:rsidRPr="00EF0248">
              <w:rPr>
                <w:lang w:val="lt-LT" w:bidi="lt-LT"/>
              </w:rPr>
              <w:t>Iš viso:</w:t>
            </w:r>
          </w:p>
        </w:tc>
        <w:tc>
          <w:tcPr>
            <w:tcW w:w="4349" w:type="dxa"/>
          </w:tcPr>
          <w:p w14:paraId="027EE1A1" w14:textId="77777777" w:rsidR="00581A07" w:rsidRPr="00EF0248" w:rsidRDefault="00581A07" w:rsidP="00201E0A">
            <w:pPr>
              <w:jc w:val="both"/>
              <w:rPr>
                <w:lang w:val="lt-LT"/>
              </w:rPr>
            </w:pPr>
            <w:r w:rsidRPr="00EF0248">
              <w:rPr>
                <w:i/>
                <w:lang w:val="lt-LT" w:bidi="lt-LT"/>
              </w:rPr>
              <w:t>(suskaičiuojama automatiškai, užpildžius penktą paraiškos skyrių)</w:t>
            </w:r>
          </w:p>
        </w:tc>
      </w:tr>
      <w:tr w:rsidR="00581A07" w:rsidRPr="00EF0248" w14:paraId="16909844" w14:textId="77777777" w:rsidTr="00201E0A">
        <w:tc>
          <w:tcPr>
            <w:tcW w:w="5665" w:type="dxa"/>
            <w:gridSpan w:val="4"/>
          </w:tcPr>
          <w:p w14:paraId="6E44550D" w14:textId="77777777" w:rsidR="00581A07" w:rsidRPr="00EF0248" w:rsidRDefault="00581A07" w:rsidP="00201E0A">
            <w:pPr>
              <w:rPr>
                <w:lang w:val="lt-LT" w:bidi="lt-LT"/>
              </w:rPr>
            </w:pPr>
            <w:r w:rsidRPr="00EF0248">
              <w:rPr>
                <w:lang w:val="lt-LT"/>
              </w:rPr>
              <w:t>Finansavimo šaltinis</w:t>
            </w:r>
          </w:p>
        </w:tc>
        <w:tc>
          <w:tcPr>
            <w:tcW w:w="4349" w:type="dxa"/>
          </w:tcPr>
          <w:p w14:paraId="4E7FC40A" w14:textId="77777777" w:rsidR="00581A07" w:rsidRPr="00EF0248" w:rsidRDefault="00581A07" w:rsidP="00201E0A">
            <w:pPr>
              <w:jc w:val="both"/>
              <w:rPr>
                <w:i/>
                <w:lang w:val="lt-LT" w:bidi="lt-LT"/>
              </w:rPr>
            </w:pPr>
            <w:r w:rsidRPr="00EF0248">
              <w:rPr>
                <w:i/>
                <w:lang w:val="lt-LT" w:bidi="lt-LT"/>
              </w:rPr>
              <w:t>(užpildoma automatiškai)</w:t>
            </w:r>
          </w:p>
        </w:tc>
      </w:tr>
      <w:tr w:rsidR="00581A07" w:rsidRPr="00EF0248" w14:paraId="572EA429" w14:textId="77777777" w:rsidTr="00201E0A">
        <w:tc>
          <w:tcPr>
            <w:tcW w:w="5665" w:type="dxa"/>
            <w:gridSpan w:val="4"/>
          </w:tcPr>
          <w:p w14:paraId="442E1A02" w14:textId="77777777" w:rsidR="00581A07" w:rsidRPr="00EF0248" w:rsidRDefault="00581A07" w:rsidP="00201E0A">
            <w:pPr>
              <w:rPr>
                <w:lang w:val="lt-LT"/>
              </w:rPr>
            </w:pPr>
            <w:r w:rsidRPr="00EF0248">
              <w:rPr>
                <w:lang w:val="lt-LT" w:bidi="lt-LT"/>
              </w:rPr>
              <w:t>Numatoma projekto pradžia</w:t>
            </w:r>
          </w:p>
        </w:tc>
        <w:tc>
          <w:tcPr>
            <w:tcW w:w="4349" w:type="dxa"/>
            <w:tcBorders>
              <w:top w:val="single" w:sz="4" w:space="0" w:color="auto"/>
              <w:left w:val="single" w:sz="4" w:space="0" w:color="auto"/>
              <w:bottom w:val="single" w:sz="4" w:space="0" w:color="auto"/>
              <w:right w:val="single" w:sz="4" w:space="0" w:color="auto"/>
            </w:tcBorders>
          </w:tcPr>
          <w:p w14:paraId="37A88622" w14:textId="77777777" w:rsidR="00581A07" w:rsidRPr="00EF0248" w:rsidRDefault="00581A07" w:rsidP="00201E0A">
            <w:pPr>
              <w:jc w:val="both"/>
              <w:rPr>
                <w:i/>
                <w:lang w:val="lt-LT"/>
              </w:rPr>
            </w:pPr>
            <w:r w:rsidRPr="00EF0248">
              <w:rPr>
                <w:i/>
                <w:lang w:val="lt-LT" w:bidi="lt-LT"/>
              </w:rPr>
              <w:t>(pasirinkite metus, mėnesį ir dieną)</w:t>
            </w:r>
          </w:p>
        </w:tc>
      </w:tr>
      <w:tr w:rsidR="00581A07" w:rsidRPr="00753D34" w14:paraId="7A6C3F4D" w14:textId="77777777" w:rsidTr="00201E0A">
        <w:tc>
          <w:tcPr>
            <w:tcW w:w="5665" w:type="dxa"/>
            <w:gridSpan w:val="4"/>
          </w:tcPr>
          <w:p w14:paraId="335CA29F" w14:textId="77777777" w:rsidR="00581A07" w:rsidRPr="00EF0248" w:rsidRDefault="00581A07" w:rsidP="00201E0A">
            <w:pPr>
              <w:rPr>
                <w:lang w:val="lt-LT"/>
              </w:rPr>
            </w:pPr>
            <w:r w:rsidRPr="00EF0248">
              <w:rPr>
                <w:lang w:val="lt-LT" w:bidi="lt-LT"/>
              </w:rPr>
              <w:t>Projekto pabaigos data</w:t>
            </w:r>
          </w:p>
        </w:tc>
        <w:tc>
          <w:tcPr>
            <w:tcW w:w="4349" w:type="dxa"/>
            <w:tcBorders>
              <w:top w:val="single" w:sz="4" w:space="0" w:color="auto"/>
              <w:left w:val="single" w:sz="4" w:space="0" w:color="auto"/>
              <w:bottom w:val="single" w:sz="4" w:space="0" w:color="auto"/>
              <w:right w:val="single" w:sz="4" w:space="0" w:color="auto"/>
            </w:tcBorders>
          </w:tcPr>
          <w:p w14:paraId="03D76C8E" w14:textId="77777777" w:rsidR="00581A07" w:rsidRPr="00EF0248" w:rsidRDefault="00581A07" w:rsidP="00201E0A">
            <w:pPr>
              <w:jc w:val="both"/>
              <w:rPr>
                <w:i/>
                <w:lang w:val="lt-LT"/>
              </w:rPr>
            </w:pPr>
            <w:r w:rsidRPr="00EF0248">
              <w:rPr>
                <w:i/>
                <w:lang w:val="lt-LT" w:bidi="lt-LT"/>
              </w:rPr>
              <w:t>(pasirinkite metus, mėnesį ir dieną; rekomenduojama projekto pabaigą numatyti paskutinę ketvirčio dieną)</w:t>
            </w:r>
          </w:p>
        </w:tc>
      </w:tr>
      <w:tr w:rsidR="00581A07" w:rsidRPr="00EF0248" w14:paraId="52494537" w14:textId="77777777" w:rsidTr="00201E0A">
        <w:trPr>
          <w:trHeight w:val="562"/>
        </w:trPr>
        <w:tc>
          <w:tcPr>
            <w:tcW w:w="5665" w:type="dxa"/>
            <w:gridSpan w:val="4"/>
          </w:tcPr>
          <w:p w14:paraId="25C56443" w14:textId="77777777" w:rsidR="00581A07" w:rsidRPr="00EF0248" w:rsidRDefault="00581A07" w:rsidP="00201E0A">
            <w:pPr>
              <w:rPr>
                <w:lang w:val="lt-LT"/>
              </w:rPr>
            </w:pPr>
            <w:r w:rsidRPr="00EF0248">
              <w:rPr>
                <w:lang w:val="lt-LT" w:bidi="lt-LT"/>
              </w:rPr>
              <w:t>Baigiamosios ataskaitos pateikimo terminas</w:t>
            </w:r>
          </w:p>
        </w:tc>
        <w:tc>
          <w:tcPr>
            <w:tcW w:w="4349" w:type="dxa"/>
            <w:tcBorders>
              <w:top w:val="single" w:sz="4" w:space="0" w:color="auto"/>
              <w:left w:val="single" w:sz="4" w:space="0" w:color="auto"/>
              <w:right w:val="single" w:sz="4" w:space="0" w:color="auto"/>
            </w:tcBorders>
          </w:tcPr>
          <w:p w14:paraId="20A41869" w14:textId="77777777" w:rsidR="00581A07" w:rsidRPr="00EF0248" w:rsidRDefault="00581A07" w:rsidP="00201E0A">
            <w:pPr>
              <w:jc w:val="both"/>
              <w:rPr>
                <w:i/>
                <w:lang w:val="lt-LT"/>
              </w:rPr>
            </w:pPr>
            <w:r w:rsidRPr="00EF0248">
              <w:rPr>
                <w:i/>
                <w:lang w:val="lt-LT" w:bidi="lt-LT"/>
              </w:rPr>
              <w:t>(nustatomas automatiškai, nurodžius projekto pabaigos datą)</w:t>
            </w:r>
          </w:p>
        </w:tc>
      </w:tr>
      <w:tr w:rsidR="00581A07" w:rsidRPr="00EF0248" w14:paraId="44CB6E87" w14:textId="77777777" w:rsidTr="00201E0A">
        <w:trPr>
          <w:trHeight w:val="147"/>
        </w:trPr>
        <w:tc>
          <w:tcPr>
            <w:tcW w:w="10014" w:type="dxa"/>
            <w:gridSpan w:val="5"/>
            <w:tcBorders>
              <w:right w:val="single" w:sz="4" w:space="0" w:color="auto"/>
            </w:tcBorders>
          </w:tcPr>
          <w:p w14:paraId="5FF13D59" w14:textId="77777777" w:rsidR="00581A07" w:rsidRPr="00EF0248" w:rsidRDefault="00581A07" w:rsidP="00201E0A">
            <w:pPr>
              <w:rPr>
                <w:lang w:val="lt-LT"/>
              </w:rPr>
            </w:pPr>
            <w:r w:rsidRPr="00EF0248">
              <w:rPr>
                <w:lang w:val="lt-LT" w:bidi="lt-LT"/>
              </w:rPr>
              <w:t xml:space="preserve">Anotacija lietuvių kalba </w:t>
            </w:r>
          </w:p>
        </w:tc>
      </w:tr>
      <w:tr w:rsidR="00581A07" w:rsidRPr="00EF0248" w14:paraId="228AEF43" w14:textId="77777777" w:rsidTr="00201E0A">
        <w:tc>
          <w:tcPr>
            <w:tcW w:w="10014" w:type="dxa"/>
            <w:gridSpan w:val="5"/>
            <w:tcBorders>
              <w:right w:val="single" w:sz="4" w:space="0" w:color="auto"/>
            </w:tcBorders>
          </w:tcPr>
          <w:p w14:paraId="4B5BF9CC" w14:textId="77777777" w:rsidR="00581A07" w:rsidRPr="00EF0248" w:rsidRDefault="00581A07" w:rsidP="00201E0A">
            <w:pPr>
              <w:tabs>
                <w:tab w:val="left" w:pos="426"/>
              </w:tabs>
              <w:ind w:right="-63"/>
              <w:jc w:val="both"/>
              <w:rPr>
                <w:i/>
                <w:lang w:val="lt-LT" w:bidi="lt-LT"/>
              </w:rPr>
            </w:pPr>
            <w:r w:rsidRPr="00EF0248">
              <w:rPr>
                <w:i/>
                <w:lang w:val="lt-LT" w:bidi="lt-LT"/>
              </w:rPr>
              <w:t xml:space="preserve">Glaustai pateikite informaciją apie projekto tyrimais sprendžiamą problemą, šių tyrimų tematiką ir numanomą projekto rezultatų poveikį mokslo raidai, visuomenei ir mokslinės kompetencijos ugdymui; </w:t>
            </w:r>
            <w:r w:rsidRPr="00EF0248">
              <w:rPr>
                <w:i/>
                <w:iCs/>
                <w:lang w:val="lt-LT" w:bidi="lt-LT"/>
              </w:rPr>
              <w:t>anotacijoje neturi būti jokio turinio, kuris laikomas intelektine nuosavybe</w:t>
            </w:r>
            <w:r w:rsidRPr="00EF0248">
              <w:rPr>
                <w:i/>
                <w:lang w:val="lt-LT" w:bidi="lt-LT"/>
              </w:rPr>
              <w:t xml:space="preserve"> (ne daugiau kaip 2000 spaudos ženklų)</w:t>
            </w:r>
          </w:p>
        </w:tc>
      </w:tr>
      <w:tr w:rsidR="00581A07" w:rsidRPr="00EF0248" w14:paraId="57C893C8" w14:textId="77777777" w:rsidTr="00201E0A">
        <w:tc>
          <w:tcPr>
            <w:tcW w:w="10014" w:type="dxa"/>
            <w:gridSpan w:val="5"/>
            <w:tcBorders>
              <w:right w:val="single" w:sz="4" w:space="0" w:color="auto"/>
            </w:tcBorders>
          </w:tcPr>
          <w:p w14:paraId="4709A33F" w14:textId="77777777" w:rsidR="00581A07" w:rsidRPr="00EF0248" w:rsidRDefault="00581A07" w:rsidP="00201E0A">
            <w:pPr>
              <w:rPr>
                <w:lang w:val="lt-LT"/>
              </w:rPr>
            </w:pPr>
            <w:r w:rsidRPr="00EF0248">
              <w:rPr>
                <w:lang w:val="lt-LT" w:bidi="lt-LT"/>
              </w:rPr>
              <w:t xml:space="preserve">Anotacija anglų kalba </w:t>
            </w:r>
          </w:p>
        </w:tc>
      </w:tr>
      <w:tr w:rsidR="00581A07" w:rsidRPr="00EF0248" w14:paraId="06186991" w14:textId="77777777" w:rsidTr="00201E0A">
        <w:tc>
          <w:tcPr>
            <w:tcW w:w="10014" w:type="dxa"/>
            <w:gridSpan w:val="5"/>
            <w:tcBorders>
              <w:right w:val="single" w:sz="4" w:space="0" w:color="auto"/>
            </w:tcBorders>
          </w:tcPr>
          <w:p w14:paraId="44DA4F13" w14:textId="4ECEBC5F" w:rsidR="00581A07" w:rsidRPr="00EF0248" w:rsidRDefault="002B547D" w:rsidP="00201E0A">
            <w:pPr>
              <w:rPr>
                <w:lang w:val="lt-LT"/>
              </w:rPr>
            </w:pPr>
            <w:r w:rsidRPr="00EF0248">
              <w:rPr>
                <w:i/>
                <w:lang w:val="lt-LT" w:bidi="lt-LT"/>
              </w:rPr>
              <w:t xml:space="preserve">Glaustai pateikite informaciją </w:t>
            </w:r>
            <w:r>
              <w:rPr>
                <w:i/>
                <w:lang w:val="lt-LT" w:bidi="lt-LT"/>
              </w:rPr>
              <w:t xml:space="preserve">anglų k. </w:t>
            </w:r>
            <w:r w:rsidRPr="00EF0248">
              <w:rPr>
                <w:i/>
                <w:lang w:val="lt-LT" w:bidi="lt-LT"/>
              </w:rPr>
              <w:t xml:space="preserve">apie projekto tyrimais sprendžiamą problemą, šių tyrimų tematiką ir numanomą projekto rezultatų poveikį mokslo raidai, visuomenei ir mokslinės kompetencijos ugdymui; </w:t>
            </w:r>
            <w:r w:rsidRPr="00EF0248">
              <w:rPr>
                <w:i/>
                <w:iCs/>
                <w:lang w:val="lt-LT" w:bidi="lt-LT"/>
              </w:rPr>
              <w:t>anotacijoje neturi būti jokio turinio, kuris laikomas intelektine nuosavybe</w:t>
            </w:r>
            <w:r w:rsidRPr="00EF0248">
              <w:rPr>
                <w:i/>
                <w:lang w:val="lt-LT" w:bidi="lt-LT"/>
              </w:rPr>
              <w:t xml:space="preserve"> (ne daugiau kaip 2000 spaudos ženklų)</w:t>
            </w:r>
          </w:p>
        </w:tc>
      </w:tr>
    </w:tbl>
    <w:p w14:paraId="71969519" w14:textId="77777777" w:rsidR="00581A07" w:rsidRPr="00EF0248" w:rsidRDefault="00581A07" w:rsidP="00581A07">
      <w:pPr>
        <w:jc w:val="both"/>
        <w:rPr>
          <w:rFonts w:eastAsia="Calibri"/>
          <w:vertAlign w:val="superscript"/>
          <w:lang w:val="lt-LT"/>
        </w:rPr>
      </w:pPr>
      <w:r w:rsidRPr="00EF0248">
        <w:rPr>
          <w:rFonts w:eastAsia="Calibri"/>
          <w:vertAlign w:val="superscript"/>
          <w:lang w:val="lt-LT" w:bidi="lt-LT"/>
        </w:rPr>
        <w:t xml:space="preserve">1 </w:t>
      </w:r>
      <w:r w:rsidRPr="00EF0248">
        <w:rPr>
          <w:rFonts w:eastAsia="Calibri"/>
          <w:sz w:val="20"/>
          <w:szCs w:val="20"/>
          <w:u w:val="single"/>
          <w:lang w:val="lt-LT" w:bidi="lt-LT"/>
        </w:rPr>
        <w:t>Institucijos grupėms 2026 m. priskirtos Valstybinio socialinio draudimo fondo valdybos prie Socialinės apsaugos ir darbo ministerijos direktoriaus įsakymu.</w:t>
      </w:r>
    </w:p>
    <w:p w14:paraId="38E2CD7A" w14:textId="77777777" w:rsidR="00581A07" w:rsidRDefault="00581A07" w:rsidP="00581A07">
      <w:pPr>
        <w:jc w:val="both"/>
        <w:rPr>
          <w:sz w:val="4"/>
          <w:lang w:val="lt-LT"/>
        </w:rPr>
      </w:pPr>
    </w:p>
    <w:p w14:paraId="05CDFC41" w14:textId="77777777" w:rsidR="0053176F" w:rsidRDefault="0053176F" w:rsidP="00581A07">
      <w:pPr>
        <w:jc w:val="both"/>
        <w:rPr>
          <w:sz w:val="4"/>
          <w:lang w:val="lt-LT"/>
        </w:rPr>
      </w:pPr>
    </w:p>
    <w:p w14:paraId="6C5CB1AE" w14:textId="77777777" w:rsidR="0053176F" w:rsidRDefault="0053176F" w:rsidP="00581A07">
      <w:pPr>
        <w:jc w:val="both"/>
        <w:rPr>
          <w:sz w:val="4"/>
          <w:lang w:val="lt-LT"/>
        </w:rPr>
      </w:pPr>
    </w:p>
    <w:p w14:paraId="56BFDDD3" w14:textId="77777777" w:rsidR="0053176F" w:rsidRDefault="0053176F" w:rsidP="00581A07">
      <w:pPr>
        <w:jc w:val="both"/>
        <w:rPr>
          <w:sz w:val="4"/>
          <w:lang w:val="lt-LT"/>
        </w:rPr>
      </w:pPr>
    </w:p>
    <w:p w14:paraId="3A94288F" w14:textId="77777777" w:rsidR="0053176F" w:rsidRPr="00EF0248" w:rsidRDefault="0053176F" w:rsidP="00581A07">
      <w:pPr>
        <w:jc w:val="both"/>
        <w:rPr>
          <w:sz w:val="4"/>
          <w:lang w:val="lt-LT"/>
        </w:rPr>
      </w:pPr>
    </w:p>
    <w:p w14:paraId="69B275E0" w14:textId="77777777" w:rsidR="00B1711A" w:rsidRPr="00F21E9F" w:rsidRDefault="00B1711A" w:rsidP="00B916CC">
      <w:pPr>
        <w:jc w:val="both"/>
        <w:rPr>
          <w:sz w:val="4"/>
          <w:lang w:val="lt-LT"/>
        </w:rPr>
      </w:pPr>
    </w:p>
    <w:p w14:paraId="73905901" w14:textId="77777777" w:rsidR="00A1295D" w:rsidRPr="00EF0248" w:rsidRDefault="00A1295D" w:rsidP="00A1295D">
      <w:pPr>
        <w:tabs>
          <w:tab w:val="left" w:pos="426"/>
        </w:tabs>
        <w:spacing w:before="120" w:after="120"/>
        <w:jc w:val="center"/>
        <w:rPr>
          <w:b/>
          <w:bCs/>
          <w:caps/>
          <w:lang w:val="lt-LT"/>
        </w:rPr>
      </w:pPr>
      <w:r w:rsidRPr="00EF0248">
        <w:rPr>
          <w:b/>
          <w:lang w:val="lt-LT" w:bidi="lt-LT"/>
        </w:rPr>
        <w:t>2. PROJEKTO VYKDYTOJAI</w:t>
      </w:r>
    </w:p>
    <w:p w14:paraId="03B36A1C" w14:textId="77777777" w:rsidR="00A1295D" w:rsidRPr="00EF0248" w:rsidRDefault="00A1295D" w:rsidP="00A1295D">
      <w:pPr>
        <w:tabs>
          <w:tab w:val="left" w:pos="426"/>
        </w:tabs>
        <w:spacing w:before="120" w:after="120"/>
        <w:jc w:val="center"/>
        <w:rPr>
          <w:bCs/>
          <w:caps/>
          <w:lang w:val="lt-LT"/>
        </w:rPr>
      </w:pPr>
      <w:r w:rsidRPr="00EF0248">
        <w:rPr>
          <w:lang w:val="lt-LT" w:bidi="lt-LT"/>
        </w:rPr>
        <w:t>2.1. PAGRINDINIAI PROJEKTO VYKDYTOJAI</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245"/>
        <w:gridCol w:w="4253"/>
      </w:tblGrid>
      <w:tr w:rsidR="00A1295D" w:rsidRPr="00EF0248" w14:paraId="6818FDF0" w14:textId="77777777" w:rsidTr="00201E0A">
        <w:trPr>
          <w:trHeight w:val="264"/>
        </w:trPr>
        <w:tc>
          <w:tcPr>
            <w:tcW w:w="10060" w:type="dxa"/>
            <w:gridSpan w:val="3"/>
          </w:tcPr>
          <w:p w14:paraId="14FA79A2" w14:textId="77777777" w:rsidR="00A1295D" w:rsidRPr="00EF0248" w:rsidRDefault="00A1295D" w:rsidP="00201E0A">
            <w:pPr>
              <w:tabs>
                <w:tab w:val="left" w:pos="426"/>
              </w:tabs>
              <w:rPr>
                <w:caps/>
                <w:lang w:val="lt-LT"/>
              </w:rPr>
            </w:pPr>
            <w:r w:rsidRPr="00EF0248">
              <w:rPr>
                <w:lang w:val="lt-LT" w:bidi="lt-LT"/>
              </w:rPr>
              <w:t>Projekto vadovas</w:t>
            </w:r>
          </w:p>
        </w:tc>
      </w:tr>
      <w:tr w:rsidR="00A1295D" w:rsidRPr="00EF0248" w14:paraId="25FE8B3B" w14:textId="77777777" w:rsidTr="00201E0A">
        <w:trPr>
          <w:trHeight w:val="278"/>
        </w:trPr>
        <w:tc>
          <w:tcPr>
            <w:tcW w:w="562" w:type="dxa"/>
            <w:vMerge w:val="restart"/>
          </w:tcPr>
          <w:p w14:paraId="21D2C1F9" w14:textId="77777777" w:rsidR="00A1295D" w:rsidRPr="00EF0248" w:rsidRDefault="00A1295D" w:rsidP="00201E0A">
            <w:pPr>
              <w:tabs>
                <w:tab w:val="left" w:pos="426"/>
              </w:tabs>
              <w:jc w:val="center"/>
              <w:rPr>
                <w:caps/>
                <w:lang w:val="lt-LT"/>
              </w:rPr>
            </w:pPr>
            <w:r w:rsidRPr="00EF0248">
              <w:rPr>
                <w:lang w:val="lt-LT" w:bidi="lt-LT"/>
              </w:rPr>
              <w:t>1.</w:t>
            </w:r>
          </w:p>
        </w:tc>
        <w:tc>
          <w:tcPr>
            <w:tcW w:w="5245" w:type="dxa"/>
          </w:tcPr>
          <w:p w14:paraId="2D682282" w14:textId="77777777" w:rsidR="00A1295D" w:rsidRPr="00EF0248" w:rsidRDefault="00A1295D" w:rsidP="00201E0A">
            <w:pPr>
              <w:tabs>
                <w:tab w:val="left" w:pos="426"/>
              </w:tabs>
              <w:rPr>
                <w:caps/>
                <w:lang w:val="lt-LT"/>
              </w:rPr>
            </w:pPr>
            <w:r w:rsidRPr="00EF0248">
              <w:rPr>
                <w:lang w:val="lt-LT" w:bidi="lt-LT"/>
              </w:rPr>
              <w:t>Pareigybė projekte</w:t>
            </w:r>
          </w:p>
        </w:tc>
        <w:tc>
          <w:tcPr>
            <w:tcW w:w="4253" w:type="dxa"/>
          </w:tcPr>
          <w:p w14:paraId="0F009FC9" w14:textId="77777777" w:rsidR="00A1295D" w:rsidRPr="00EF0248" w:rsidRDefault="00A1295D" w:rsidP="00201E0A">
            <w:pPr>
              <w:tabs>
                <w:tab w:val="left" w:pos="426"/>
              </w:tabs>
              <w:rPr>
                <w:i/>
                <w:iCs/>
                <w:caps/>
                <w:lang w:val="lt-LT"/>
              </w:rPr>
            </w:pPr>
            <w:r w:rsidRPr="00EF0248">
              <w:rPr>
                <w:i/>
                <w:lang w:val="lt-LT" w:bidi="lt-LT"/>
              </w:rPr>
              <w:t>(pasirinkite)</w:t>
            </w:r>
          </w:p>
        </w:tc>
      </w:tr>
      <w:tr w:rsidR="00A1295D" w:rsidRPr="00EF0248" w14:paraId="5E9F32D4" w14:textId="77777777" w:rsidTr="00201E0A">
        <w:trPr>
          <w:trHeight w:val="146"/>
        </w:trPr>
        <w:tc>
          <w:tcPr>
            <w:tcW w:w="562" w:type="dxa"/>
            <w:vMerge/>
          </w:tcPr>
          <w:p w14:paraId="31302C87" w14:textId="77777777" w:rsidR="00A1295D" w:rsidRPr="00EF0248" w:rsidRDefault="00A1295D" w:rsidP="00201E0A">
            <w:pPr>
              <w:tabs>
                <w:tab w:val="left" w:pos="426"/>
              </w:tabs>
              <w:jc w:val="center"/>
              <w:rPr>
                <w:lang w:val="lt-LT"/>
              </w:rPr>
            </w:pPr>
          </w:p>
        </w:tc>
        <w:tc>
          <w:tcPr>
            <w:tcW w:w="5245" w:type="dxa"/>
          </w:tcPr>
          <w:p w14:paraId="20290592" w14:textId="77777777" w:rsidR="00A1295D" w:rsidRPr="00EF0248" w:rsidRDefault="00A1295D" w:rsidP="00201E0A">
            <w:pPr>
              <w:tabs>
                <w:tab w:val="left" w:pos="426"/>
              </w:tabs>
              <w:rPr>
                <w:caps/>
                <w:lang w:val="lt-LT"/>
              </w:rPr>
            </w:pPr>
            <w:r w:rsidRPr="00EF0248">
              <w:rPr>
                <w:lang w:val="lt-LT" w:bidi="lt-LT"/>
              </w:rPr>
              <w:t>Mokslo laipsnis</w:t>
            </w:r>
          </w:p>
        </w:tc>
        <w:tc>
          <w:tcPr>
            <w:tcW w:w="4253" w:type="dxa"/>
          </w:tcPr>
          <w:p w14:paraId="60C7734D" w14:textId="77777777" w:rsidR="00A1295D" w:rsidRPr="00EF0248" w:rsidRDefault="00A1295D" w:rsidP="00201E0A">
            <w:pPr>
              <w:tabs>
                <w:tab w:val="left" w:pos="426"/>
              </w:tabs>
              <w:rPr>
                <w:i/>
                <w:caps/>
                <w:lang w:val="lt-LT"/>
              </w:rPr>
            </w:pPr>
            <w:r w:rsidRPr="00EF0248">
              <w:rPr>
                <w:i/>
                <w:lang w:val="lt-LT" w:bidi="lt-LT"/>
              </w:rPr>
              <w:t>(pasirinkite)</w:t>
            </w:r>
          </w:p>
        </w:tc>
      </w:tr>
      <w:tr w:rsidR="00A1295D" w:rsidRPr="00EF0248" w14:paraId="71B9F6FD" w14:textId="77777777" w:rsidTr="00201E0A">
        <w:trPr>
          <w:trHeight w:val="146"/>
        </w:trPr>
        <w:tc>
          <w:tcPr>
            <w:tcW w:w="562" w:type="dxa"/>
            <w:vMerge/>
          </w:tcPr>
          <w:p w14:paraId="1C6DD166" w14:textId="77777777" w:rsidR="00A1295D" w:rsidRPr="00EF0248" w:rsidRDefault="00A1295D" w:rsidP="00201E0A">
            <w:pPr>
              <w:tabs>
                <w:tab w:val="left" w:pos="426"/>
              </w:tabs>
              <w:jc w:val="center"/>
              <w:rPr>
                <w:lang w:val="lt-LT"/>
              </w:rPr>
            </w:pPr>
          </w:p>
        </w:tc>
        <w:tc>
          <w:tcPr>
            <w:tcW w:w="5245" w:type="dxa"/>
          </w:tcPr>
          <w:p w14:paraId="3C06FC7D" w14:textId="77777777" w:rsidR="00A1295D" w:rsidRPr="00EF0248" w:rsidRDefault="00A1295D" w:rsidP="00201E0A">
            <w:pPr>
              <w:tabs>
                <w:tab w:val="left" w:pos="426"/>
              </w:tabs>
              <w:rPr>
                <w:lang w:val="lt-LT"/>
              </w:rPr>
            </w:pPr>
            <w:r w:rsidRPr="00EF0248">
              <w:rPr>
                <w:lang w:val="lt-LT" w:bidi="lt-LT"/>
              </w:rPr>
              <w:t>Vardas, pavardė</w:t>
            </w:r>
          </w:p>
        </w:tc>
        <w:tc>
          <w:tcPr>
            <w:tcW w:w="4253" w:type="dxa"/>
          </w:tcPr>
          <w:p w14:paraId="7311175B" w14:textId="77777777" w:rsidR="00A1295D" w:rsidRPr="00EF0248" w:rsidRDefault="00A1295D" w:rsidP="00201E0A">
            <w:pPr>
              <w:tabs>
                <w:tab w:val="left" w:pos="426"/>
              </w:tabs>
              <w:rPr>
                <w:caps/>
                <w:lang w:val="lt-LT"/>
              </w:rPr>
            </w:pPr>
          </w:p>
        </w:tc>
      </w:tr>
      <w:tr w:rsidR="00A1295D" w:rsidRPr="00EF0248" w14:paraId="339E320D" w14:textId="77777777" w:rsidTr="00201E0A">
        <w:trPr>
          <w:trHeight w:val="146"/>
        </w:trPr>
        <w:tc>
          <w:tcPr>
            <w:tcW w:w="562" w:type="dxa"/>
            <w:vMerge/>
          </w:tcPr>
          <w:p w14:paraId="06454EB6" w14:textId="77777777" w:rsidR="00A1295D" w:rsidRPr="00EF0248" w:rsidRDefault="00A1295D" w:rsidP="00201E0A">
            <w:pPr>
              <w:tabs>
                <w:tab w:val="left" w:pos="426"/>
              </w:tabs>
              <w:jc w:val="center"/>
              <w:rPr>
                <w:lang w:val="lt-LT"/>
              </w:rPr>
            </w:pPr>
          </w:p>
        </w:tc>
        <w:tc>
          <w:tcPr>
            <w:tcW w:w="5245" w:type="dxa"/>
          </w:tcPr>
          <w:p w14:paraId="594F59C6" w14:textId="77777777" w:rsidR="00CE40C0" w:rsidRDefault="00A1295D" w:rsidP="00201E0A">
            <w:pPr>
              <w:tabs>
                <w:tab w:val="left" w:pos="426"/>
              </w:tabs>
              <w:rPr>
                <w:lang w:val="lt-LT" w:bidi="lt-LT"/>
              </w:rPr>
            </w:pPr>
            <w:r w:rsidRPr="00EF0248">
              <w:rPr>
                <w:lang w:val="lt-LT" w:bidi="lt-LT"/>
              </w:rPr>
              <w:t xml:space="preserve">Asmens tapatybės nustatymas internete </w:t>
            </w:r>
          </w:p>
          <w:p w14:paraId="2BE946E7" w14:textId="48860A8B" w:rsidR="00A1295D" w:rsidRPr="00EF0248" w:rsidRDefault="00A1295D" w:rsidP="00201E0A">
            <w:pPr>
              <w:tabs>
                <w:tab w:val="left" w:pos="426"/>
              </w:tabs>
              <w:rPr>
                <w:i/>
                <w:iCs/>
                <w:sz w:val="20"/>
                <w:szCs w:val="20"/>
                <w:lang w:val="lt-LT"/>
              </w:rPr>
            </w:pPr>
            <w:r w:rsidRPr="00CA5EB3">
              <w:rPr>
                <w:i/>
                <w:iCs/>
                <w:lang w:val="lt-LT"/>
              </w:rPr>
              <w:t>(</w:t>
            </w:r>
            <w:r w:rsidR="00F10273" w:rsidRPr="00CE40C0">
              <w:rPr>
                <w:i/>
                <w:iCs/>
                <w:sz w:val="20"/>
                <w:szCs w:val="20"/>
                <w:lang w:val="lt-LT"/>
              </w:rPr>
              <w:t>N</w:t>
            </w:r>
            <w:r w:rsidRPr="00CA5EB3">
              <w:rPr>
                <w:i/>
                <w:iCs/>
                <w:sz w:val="20"/>
                <w:szCs w:val="20"/>
                <w:lang w:val="lt-LT"/>
              </w:rPr>
              <w:t>urodyta informacija turėtų suteikti ekspertui galimybę į</w:t>
            </w:r>
            <w:r w:rsidRPr="00EF0248">
              <w:rPr>
                <w:i/>
                <w:iCs/>
                <w:sz w:val="20"/>
                <w:szCs w:val="20"/>
                <w:lang w:val="lt-LT"/>
              </w:rPr>
              <w:t>vertinti projekto vadovo kompetenciją)</w:t>
            </w:r>
          </w:p>
        </w:tc>
        <w:tc>
          <w:tcPr>
            <w:tcW w:w="4253" w:type="dxa"/>
          </w:tcPr>
          <w:p w14:paraId="2F51DAE5" w14:textId="77777777" w:rsidR="00A1295D" w:rsidRPr="00EF0248" w:rsidRDefault="00A1295D" w:rsidP="00201E0A">
            <w:pPr>
              <w:tabs>
                <w:tab w:val="left" w:pos="709"/>
              </w:tabs>
              <w:rPr>
                <w:lang w:val="lt-LT"/>
              </w:rPr>
            </w:pPr>
            <w:r w:rsidRPr="00EF0248">
              <w:rPr>
                <w:lang w:val="lt-LT" w:bidi="lt-LT"/>
              </w:rPr>
              <w:t>Identifikatorius arba nuoroda į profilį</w:t>
            </w:r>
          </w:p>
          <w:p w14:paraId="724747E6" w14:textId="77777777" w:rsidR="00A1295D" w:rsidRPr="00EF0248" w:rsidRDefault="00A1295D" w:rsidP="00201E0A">
            <w:pPr>
              <w:tabs>
                <w:tab w:val="left" w:pos="426"/>
              </w:tabs>
              <w:rPr>
                <w:caps/>
                <w:lang w:val="lt-LT"/>
              </w:rPr>
            </w:pPr>
            <w:r w:rsidRPr="00EF0248">
              <w:rPr>
                <w:i/>
                <w:lang w:val="lt-LT" w:bidi="lt-LT"/>
              </w:rPr>
              <w:t>(nurodykite bent vieną)</w:t>
            </w:r>
          </w:p>
        </w:tc>
      </w:tr>
      <w:tr w:rsidR="00A1295D" w:rsidRPr="00EF0248" w14:paraId="148941CC" w14:textId="77777777" w:rsidTr="00201E0A">
        <w:trPr>
          <w:trHeight w:val="301"/>
        </w:trPr>
        <w:tc>
          <w:tcPr>
            <w:tcW w:w="562" w:type="dxa"/>
            <w:vMerge/>
          </w:tcPr>
          <w:p w14:paraId="56F2DAFD" w14:textId="77777777" w:rsidR="00A1295D" w:rsidRPr="00EF0248" w:rsidRDefault="00A1295D" w:rsidP="00201E0A">
            <w:pPr>
              <w:tabs>
                <w:tab w:val="left" w:pos="426"/>
              </w:tabs>
              <w:jc w:val="center"/>
              <w:rPr>
                <w:lang w:val="lt-LT"/>
              </w:rPr>
            </w:pPr>
          </w:p>
        </w:tc>
        <w:tc>
          <w:tcPr>
            <w:tcW w:w="5245" w:type="dxa"/>
          </w:tcPr>
          <w:p w14:paraId="3DC7F394" w14:textId="77777777" w:rsidR="00A1295D" w:rsidRPr="00EF0248" w:rsidRDefault="00A1295D" w:rsidP="00201E0A">
            <w:pPr>
              <w:tabs>
                <w:tab w:val="left" w:pos="426"/>
              </w:tabs>
              <w:rPr>
                <w:lang w:val="lt-LT"/>
              </w:rPr>
            </w:pPr>
            <w:r w:rsidRPr="00EF0248">
              <w:rPr>
                <w:lang w:val="lt-LT" w:bidi="lt-LT"/>
              </w:rPr>
              <w:t xml:space="preserve">ORCID </w:t>
            </w:r>
            <w:r w:rsidRPr="00EF0248">
              <w:rPr>
                <w:iCs/>
                <w:lang w:val="lt-LT" w:bidi="lt-LT"/>
              </w:rPr>
              <w:t>(</w:t>
            </w:r>
            <w:proofErr w:type="spellStart"/>
            <w:r w:rsidRPr="00EF0248">
              <w:rPr>
                <w:i/>
                <w:lang w:val="lt-LT"/>
              </w:rPr>
              <w:t>Open</w:t>
            </w:r>
            <w:proofErr w:type="spellEnd"/>
            <w:r w:rsidRPr="00EF0248">
              <w:rPr>
                <w:i/>
                <w:lang w:val="lt-LT"/>
              </w:rPr>
              <w:t xml:space="preserve"> </w:t>
            </w:r>
            <w:proofErr w:type="spellStart"/>
            <w:r w:rsidRPr="00EF0248">
              <w:rPr>
                <w:i/>
                <w:lang w:val="lt-LT"/>
              </w:rPr>
              <w:t>Researcher</w:t>
            </w:r>
            <w:proofErr w:type="spellEnd"/>
            <w:r w:rsidRPr="00EF0248">
              <w:rPr>
                <w:i/>
                <w:lang w:val="lt-LT"/>
              </w:rPr>
              <w:t xml:space="preserve"> </w:t>
            </w:r>
            <w:proofErr w:type="spellStart"/>
            <w:r w:rsidRPr="00EF0248">
              <w:rPr>
                <w:i/>
                <w:lang w:val="lt-LT"/>
              </w:rPr>
              <w:t>and</w:t>
            </w:r>
            <w:proofErr w:type="spellEnd"/>
            <w:r w:rsidRPr="00EF0248">
              <w:rPr>
                <w:i/>
                <w:lang w:val="lt-LT"/>
              </w:rPr>
              <w:t xml:space="preserve"> </w:t>
            </w:r>
            <w:proofErr w:type="spellStart"/>
            <w:r w:rsidRPr="00EF0248">
              <w:rPr>
                <w:i/>
                <w:lang w:val="lt-LT"/>
              </w:rPr>
              <w:t>Contributor</w:t>
            </w:r>
            <w:proofErr w:type="spellEnd"/>
            <w:r w:rsidRPr="00EF0248">
              <w:rPr>
                <w:i/>
                <w:lang w:val="lt-LT"/>
              </w:rPr>
              <w:t xml:space="preserve"> ID</w:t>
            </w:r>
            <w:r w:rsidRPr="00EF0248">
              <w:rPr>
                <w:iCs/>
                <w:lang w:val="lt-LT" w:bidi="lt-LT"/>
              </w:rPr>
              <w:t>)</w:t>
            </w:r>
          </w:p>
        </w:tc>
        <w:tc>
          <w:tcPr>
            <w:tcW w:w="4253" w:type="dxa"/>
          </w:tcPr>
          <w:p w14:paraId="3AD83C2C" w14:textId="77777777" w:rsidR="00A1295D" w:rsidRPr="00EF0248" w:rsidRDefault="00A1295D" w:rsidP="00201E0A">
            <w:pPr>
              <w:tabs>
                <w:tab w:val="left" w:pos="426"/>
              </w:tabs>
              <w:rPr>
                <w:caps/>
                <w:lang w:val="lt-LT"/>
              </w:rPr>
            </w:pPr>
            <w:r w:rsidRPr="00EF0248">
              <w:rPr>
                <w:i/>
                <w:lang w:val="lt-LT" w:bidi="lt-LT"/>
              </w:rPr>
              <w:t>(nurodykite identifikatorių)</w:t>
            </w:r>
          </w:p>
        </w:tc>
      </w:tr>
      <w:tr w:rsidR="00A1295D" w:rsidRPr="00EF0248" w14:paraId="67720341" w14:textId="77777777" w:rsidTr="00201E0A">
        <w:trPr>
          <w:trHeight w:val="146"/>
        </w:trPr>
        <w:tc>
          <w:tcPr>
            <w:tcW w:w="562" w:type="dxa"/>
            <w:vMerge/>
          </w:tcPr>
          <w:p w14:paraId="70ADF278" w14:textId="77777777" w:rsidR="00A1295D" w:rsidRPr="00EF0248" w:rsidRDefault="00A1295D" w:rsidP="00201E0A">
            <w:pPr>
              <w:tabs>
                <w:tab w:val="left" w:pos="426"/>
              </w:tabs>
              <w:jc w:val="center"/>
              <w:rPr>
                <w:lang w:val="lt-LT"/>
              </w:rPr>
            </w:pPr>
          </w:p>
        </w:tc>
        <w:tc>
          <w:tcPr>
            <w:tcW w:w="5245" w:type="dxa"/>
          </w:tcPr>
          <w:p w14:paraId="5C3BCABF" w14:textId="77777777" w:rsidR="00A1295D" w:rsidRPr="00EF0248" w:rsidRDefault="00A1295D" w:rsidP="00201E0A">
            <w:pPr>
              <w:tabs>
                <w:tab w:val="left" w:pos="426"/>
              </w:tabs>
              <w:rPr>
                <w:lang w:val="lt-LT"/>
              </w:rPr>
            </w:pPr>
            <w:proofErr w:type="spellStart"/>
            <w:r w:rsidRPr="00EF0248">
              <w:rPr>
                <w:lang w:val="lt-LT" w:bidi="lt-LT"/>
              </w:rPr>
              <w:t>Web</w:t>
            </w:r>
            <w:proofErr w:type="spellEnd"/>
            <w:r w:rsidRPr="00EF0248">
              <w:rPr>
                <w:lang w:val="lt-LT" w:bidi="lt-LT"/>
              </w:rPr>
              <w:t xml:space="preserve"> </w:t>
            </w:r>
            <w:proofErr w:type="spellStart"/>
            <w:r w:rsidRPr="00EF0248">
              <w:rPr>
                <w:lang w:val="lt-LT" w:bidi="lt-LT"/>
              </w:rPr>
              <w:t>of</w:t>
            </w:r>
            <w:proofErr w:type="spellEnd"/>
            <w:r w:rsidRPr="00EF0248">
              <w:rPr>
                <w:lang w:val="lt-LT" w:bidi="lt-LT"/>
              </w:rPr>
              <w:t xml:space="preserve"> </w:t>
            </w:r>
            <w:proofErr w:type="spellStart"/>
            <w:r w:rsidRPr="00EF0248">
              <w:rPr>
                <w:lang w:val="lt-LT" w:bidi="lt-LT"/>
              </w:rPr>
              <w:t>Science</w:t>
            </w:r>
            <w:proofErr w:type="spellEnd"/>
            <w:r w:rsidRPr="00EF0248">
              <w:rPr>
                <w:lang w:val="lt-LT" w:bidi="lt-LT"/>
              </w:rPr>
              <w:t xml:space="preserve"> ResearcherID </w:t>
            </w:r>
          </w:p>
        </w:tc>
        <w:tc>
          <w:tcPr>
            <w:tcW w:w="4253" w:type="dxa"/>
          </w:tcPr>
          <w:p w14:paraId="7CDDE39D" w14:textId="77777777" w:rsidR="00A1295D" w:rsidRPr="00EF0248" w:rsidRDefault="00A1295D" w:rsidP="00201E0A">
            <w:pPr>
              <w:tabs>
                <w:tab w:val="left" w:pos="426"/>
              </w:tabs>
              <w:rPr>
                <w:caps/>
                <w:lang w:val="lt-LT"/>
              </w:rPr>
            </w:pPr>
            <w:r w:rsidRPr="00EF0248">
              <w:rPr>
                <w:i/>
                <w:lang w:val="lt-LT" w:bidi="lt-LT"/>
              </w:rPr>
              <w:t>(nurodykite identifikatorių)</w:t>
            </w:r>
          </w:p>
        </w:tc>
      </w:tr>
      <w:tr w:rsidR="00A1295D" w:rsidRPr="00EF0248" w14:paraId="528067B3" w14:textId="77777777" w:rsidTr="00201E0A">
        <w:trPr>
          <w:trHeight w:val="146"/>
        </w:trPr>
        <w:tc>
          <w:tcPr>
            <w:tcW w:w="562" w:type="dxa"/>
            <w:vMerge/>
          </w:tcPr>
          <w:p w14:paraId="1BF3D352" w14:textId="77777777" w:rsidR="00A1295D" w:rsidRPr="00EF0248" w:rsidRDefault="00A1295D" w:rsidP="00201E0A">
            <w:pPr>
              <w:tabs>
                <w:tab w:val="left" w:pos="426"/>
              </w:tabs>
              <w:jc w:val="center"/>
              <w:rPr>
                <w:lang w:val="lt-LT"/>
              </w:rPr>
            </w:pPr>
          </w:p>
        </w:tc>
        <w:tc>
          <w:tcPr>
            <w:tcW w:w="5245" w:type="dxa"/>
          </w:tcPr>
          <w:p w14:paraId="73FEAA2E" w14:textId="77777777" w:rsidR="00A1295D" w:rsidRPr="00EF0248" w:rsidRDefault="00A1295D" w:rsidP="00201E0A">
            <w:pPr>
              <w:tabs>
                <w:tab w:val="left" w:pos="426"/>
              </w:tabs>
              <w:rPr>
                <w:lang w:val="lt-LT"/>
              </w:rPr>
            </w:pPr>
            <w:r w:rsidRPr="00EF0248">
              <w:rPr>
                <w:lang w:val="lt-LT"/>
              </w:rPr>
              <w:t xml:space="preserve">mokslininko paskyra </w:t>
            </w:r>
            <w:proofErr w:type="spellStart"/>
            <w:r w:rsidRPr="00EF0248">
              <w:rPr>
                <w:lang w:val="lt-LT"/>
              </w:rPr>
              <w:t>ResearchGate</w:t>
            </w:r>
            <w:proofErr w:type="spellEnd"/>
            <w:r w:rsidRPr="00EF0248">
              <w:rPr>
                <w:lang w:val="lt-LT"/>
              </w:rPr>
              <w:t xml:space="preserve"> </w:t>
            </w:r>
          </w:p>
        </w:tc>
        <w:tc>
          <w:tcPr>
            <w:tcW w:w="4253" w:type="dxa"/>
          </w:tcPr>
          <w:p w14:paraId="0BD3AC29" w14:textId="77777777" w:rsidR="00A1295D" w:rsidRPr="00EF0248" w:rsidRDefault="00A1295D" w:rsidP="00201E0A">
            <w:pPr>
              <w:tabs>
                <w:tab w:val="left" w:pos="426"/>
              </w:tabs>
              <w:rPr>
                <w:caps/>
                <w:lang w:val="lt-LT"/>
              </w:rPr>
            </w:pPr>
            <w:r w:rsidRPr="00EF0248">
              <w:rPr>
                <w:i/>
                <w:lang w:val="lt-LT" w:bidi="lt-LT"/>
              </w:rPr>
              <w:t>(pateikite aktyvią nuorodą)</w:t>
            </w:r>
          </w:p>
        </w:tc>
      </w:tr>
      <w:tr w:rsidR="00A1295D" w:rsidRPr="00EF0248" w14:paraId="6E847674" w14:textId="77777777" w:rsidTr="00201E0A">
        <w:trPr>
          <w:trHeight w:val="146"/>
        </w:trPr>
        <w:tc>
          <w:tcPr>
            <w:tcW w:w="562" w:type="dxa"/>
            <w:vMerge/>
          </w:tcPr>
          <w:p w14:paraId="231730D2" w14:textId="77777777" w:rsidR="00A1295D" w:rsidRPr="00EF0248" w:rsidRDefault="00A1295D" w:rsidP="00201E0A">
            <w:pPr>
              <w:tabs>
                <w:tab w:val="left" w:pos="426"/>
              </w:tabs>
              <w:jc w:val="center"/>
              <w:rPr>
                <w:lang w:val="lt-LT"/>
              </w:rPr>
            </w:pPr>
          </w:p>
        </w:tc>
        <w:tc>
          <w:tcPr>
            <w:tcW w:w="5245" w:type="dxa"/>
          </w:tcPr>
          <w:p w14:paraId="4BB8A641" w14:textId="77777777" w:rsidR="00A1295D" w:rsidRPr="00EF0248" w:rsidRDefault="00A1295D" w:rsidP="00201E0A">
            <w:pPr>
              <w:tabs>
                <w:tab w:val="left" w:pos="426"/>
              </w:tabs>
              <w:rPr>
                <w:lang w:val="lt-LT"/>
              </w:rPr>
            </w:pPr>
            <w:r w:rsidRPr="00EF0248">
              <w:rPr>
                <w:lang w:val="lt-LT"/>
              </w:rPr>
              <w:t xml:space="preserve">mokslininko profilis mokslo ir studijų institucijoje, kurioje dirba </w:t>
            </w:r>
          </w:p>
        </w:tc>
        <w:tc>
          <w:tcPr>
            <w:tcW w:w="4253" w:type="dxa"/>
          </w:tcPr>
          <w:p w14:paraId="05CEEDC6" w14:textId="77777777" w:rsidR="00A1295D" w:rsidRPr="00EF0248" w:rsidRDefault="00A1295D" w:rsidP="00201E0A">
            <w:pPr>
              <w:tabs>
                <w:tab w:val="left" w:pos="426"/>
              </w:tabs>
              <w:rPr>
                <w:caps/>
                <w:lang w:val="lt-LT"/>
              </w:rPr>
            </w:pPr>
            <w:r w:rsidRPr="00EF0248">
              <w:rPr>
                <w:i/>
                <w:lang w:val="lt-LT" w:bidi="lt-LT"/>
              </w:rPr>
              <w:t xml:space="preserve">(pateikite aktyvią nuorodą) </w:t>
            </w:r>
          </w:p>
        </w:tc>
      </w:tr>
      <w:tr w:rsidR="00A1295D" w:rsidRPr="00EF0248" w14:paraId="7B969402" w14:textId="77777777" w:rsidTr="00201E0A">
        <w:trPr>
          <w:trHeight w:val="146"/>
        </w:trPr>
        <w:tc>
          <w:tcPr>
            <w:tcW w:w="562" w:type="dxa"/>
            <w:vMerge/>
          </w:tcPr>
          <w:p w14:paraId="6AC142D0" w14:textId="77777777" w:rsidR="00A1295D" w:rsidRPr="00EF0248" w:rsidRDefault="00A1295D" w:rsidP="00201E0A">
            <w:pPr>
              <w:tabs>
                <w:tab w:val="left" w:pos="426"/>
              </w:tabs>
              <w:jc w:val="center"/>
              <w:rPr>
                <w:lang w:val="lt-LT"/>
              </w:rPr>
            </w:pPr>
          </w:p>
        </w:tc>
        <w:tc>
          <w:tcPr>
            <w:tcW w:w="5245" w:type="dxa"/>
          </w:tcPr>
          <w:p w14:paraId="132D1D60" w14:textId="77777777" w:rsidR="00A1295D" w:rsidRPr="00EF0248" w:rsidRDefault="00A1295D" w:rsidP="00201E0A">
            <w:pPr>
              <w:tabs>
                <w:tab w:val="left" w:pos="426"/>
              </w:tabs>
              <w:rPr>
                <w:lang w:val="lt-LT"/>
              </w:rPr>
            </w:pPr>
            <w:r w:rsidRPr="00EF0248">
              <w:rPr>
                <w:lang w:val="lt-LT" w:bidi="lt-LT"/>
              </w:rPr>
              <w:t>Telefono numeris</w:t>
            </w:r>
          </w:p>
        </w:tc>
        <w:tc>
          <w:tcPr>
            <w:tcW w:w="4253" w:type="dxa"/>
          </w:tcPr>
          <w:p w14:paraId="44CCB05C" w14:textId="77777777" w:rsidR="00A1295D" w:rsidRPr="00EF0248" w:rsidRDefault="00A1295D" w:rsidP="00201E0A">
            <w:pPr>
              <w:tabs>
                <w:tab w:val="left" w:pos="426"/>
              </w:tabs>
              <w:rPr>
                <w:i/>
                <w:lang w:val="lt-LT"/>
              </w:rPr>
            </w:pPr>
          </w:p>
        </w:tc>
      </w:tr>
      <w:tr w:rsidR="00A1295D" w:rsidRPr="00EF0248" w14:paraId="2FAAE717" w14:textId="77777777" w:rsidTr="00201E0A">
        <w:trPr>
          <w:trHeight w:val="146"/>
        </w:trPr>
        <w:tc>
          <w:tcPr>
            <w:tcW w:w="562" w:type="dxa"/>
            <w:vMerge/>
          </w:tcPr>
          <w:p w14:paraId="5AB901B8" w14:textId="77777777" w:rsidR="00A1295D" w:rsidRPr="00EF0248" w:rsidRDefault="00A1295D" w:rsidP="00201E0A">
            <w:pPr>
              <w:tabs>
                <w:tab w:val="left" w:pos="426"/>
              </w:tabs>
              <w:jc w:val="center"/>
              <w:rPr>
                <w:lang w:val="lt-LT"/>
              </w:rPr>
            </w:pPr>
          </w:p>
        </w:tc>
        <w:tc>
          <w:tcPr>
            <w:tcW w:w="5245" w:type="dxa"/>
          </w:tcPr>
          <w:p w14:paraId="0683C664" w14:textId="77777777" w:rsidR="00A1295D" w:rsidRPr="00EF0248" w:rsidRDefault="00A1295D" w:rsidP="00201E0A">
            <w:pPr>
              <w:tabs>
                <w:tab w:val="left" w:pos="426"/>
              </w:tabs>
              <w:rPr>
                <w:lang w:val="lt-LT"/>
              </w:rPr>
            </w:pPr>
            <w:r w:rsidRPr="00EF0248">
              <w:rPr>
                <w:lang w:val="lt-LT" w:bidi="lt-LT"/>
              </w:rPr>
              <w:t>El. paštas</w:t>
            </w:r>
          </w:p>
        </w:tc>
        <w:tc>
          <w:tcPr>
            <w:tcW w:w="4253" w:type="dxa"/>
          </w:tcPr>
          <w:p w14:paraId="085E95F1" w14:textId="77777777" w:rsidR="00A1295D" w:rsidRPr="00EF0248" w:rsidRDefault="00A1295D" w:rsidP="00201E0A">
            <w:pPr>
              <w:tabs>
                <w:tab w:val="left" w:pos="426"/>
              </w:tabs>
              <w:rPr>
                <w:caps/>
                <w:lang w:val="lt-LT"/>
              </w:rPr>
            </w:pPr>
          </w:p>
        </w:tc>
      </w:tr>
      <w:tr w:rsidR="00A1295D" w:rsidRPr="00EF0248" w14:paraId="3FD8B022" w14:textId="77777777" w:rsidTr="00201E0A">
        <w:trPr>
          <w:trHeight w:val="146"/>
        </w:trPr>
        <w:tc>
          <w:tcPr>
            <w:tcW w:w="562" w:type="dxa"/>
            <w:vMerge/>
          </w:tcPr>
          <w:p w14:paraId="4A701B19" w14:textId="77777777" w:rsidR="00A1295D" w:rsidRPr="00EF0248" w:rsidRDefault="00A1295D" w:rsidP="00201E0A">
            <w:pPr>
              <w:tabs>
                <w:tab w:val="left" w:pos="426"/>
              </w:tabs>
              <w:jc w:val="center"/>
              <w:rPr>
                <w:lang w:val="lt-LT"/>
              </w:rPr>
            </w:pPr>
          </w:p>
        </w:tc>
        <w:tc>
          <w:tcPr>
            <w:tcW w:w="9498" w:type="dxa"/>
            <w:gridSpan w:val="2"/>
          </w:tcPr>
          <w:p w14:paraId="49CC5B55" w14:textId="717E5CB6" w:rsidR="00A1295D" w:rsidRPr="00EF0248" w:rsidRDefault="00A8659D" w:rsidP="00201E0A">
            <w:pPr>
              <w:tabs>
                <w:tab w:val="left" w:pos="426"/>
              </w:tabs>
              <w:rPr>
                <w:caps/>
                <w:lang w:val="lt-LT"/>
              </w:rPr>
            </w:pPr>
            <w:r w:rsidRPr="00A8659D">
              <w:rPr>
                <w:lang w:val="lt-LT" w:bidi="lt-LT"/>
              </w:rPr>
              <w:t>Darbovietės ir pareigos jose paraiškos teikimo metu</w:t>
            </w:r>
            <w:r w:rsidR="00A1295D" w:rsidRPr="00EF0248">
              <w:rPr>
                <w:lang w:val="lt-LT" w:bidi="lt-LT"/>
              </w:rPr>
              <w:t>:</w:t>
            </w:r>
          </w:p>
        </w:tc>
      </w:tr>
      <w:tr w:rsidR="00A1295D" w:rsidRPr="00EF0248" w14:paraId="57359235" w14:textId="77777777" w:rsidTr="00201E0A">
        <w:trPr>
          <w:trHeight w:val="146"/>
        </w:trPr>
        <w:tc>
          <w:tcPr>
            <w:tcW w:w="562" w:type="dxa"/>
            <w:vMerge/>
          </w:tcPr>
          <w:p w14:paraId="76E9E389" w14:textId="77777777" w:rsidR="00A1295D" w:rsidRPr="00EF0248" w:rsidRDefault="00A1295D" w:rsidP="00201E0A">
            <w:pPr>
              <w:tabs>
                <w:tab w:val="left" w:pos="426"/>
              </w:tabs>
              <w:jc w:val="center"/>
              <w:rPr>
                <w:lang w:val="lt-LT"/>
              </w:rPr>
            </w:pPr>
          </w:p>
        </w:tc>
        <w:tc>
          <w:tcPr>
            <w:tcW w:w="5245" w:type="dxa"/>
          </w:tcPr>
          <w:p w14:paraId="05CB0126" w14:textId="77777777" w:rsidR="00A1295D" w:rsidRPr="00EF0248" w:rsidRDefault="00A1295D" w:rsidP="00201E0A">
            <w:pPr>
              <w:tabs>
                <w:tab w:val="left" w:pos="426"/>
              </w:tabs>
              <w:rPr>
                <w:lang w:val="lt-LT" w:bidi="lt-LT"/>
              </w:rPr>
            </w:pPr>
            <w:r w:rsidRPr="00EF0248">
              <w:rPr>
                <w:lang w:val="lt-LT" w:bidi="lt-LT"/>
              </w:rPr>
              <w:t>šalis</w:t>
            </w:r>
          </w:p>
        </w:tc>
        <w:tc>
          <w:tcPr>
            <w:tcW w:w="4253" w:type="dxa"/>
          </w:tcPr>
          <w:p w14:paraId="57F7C461" w14:textId="77777777" w:rsidR="00A1295D" w:rsidRPr="00EF0248" w:rsidRDefault="00A1295D" w:rsidP="00201E0A">
            <w:pPr>
              <w:tabs>
                <w:tab w:val="left" w:pos="426"/>
              </w:tabs>
              <w:rPr>
                <w:i/>
                <w:lang w:val="lt-LT" w:bidi="lt-LT"/>
              </w:rPr>
            </w:pPr>
            <w:r w:rsidRPr="00EF0248">
              <w:rPr>
                <w:i/>
                <w:lang w:val="lt-LT" w:bidi="lt-LT"/>
              </w:rPr>
              <w:t>(pasirinkite)</w:t>
            </w:r>
          </w:p>
        </w:tc>
      </w:tr>
      <w:tr w:rsidR="00A1295D" w:rsidRPr="00EF0248" w14:paraId="0087031F" w14:textId="77777777" w:rsidTr="00201E0A">
        <w:trPr>
          <w:trHeight w:val="146"/>
        </w:trPr>
        <w:tc>
          <w:tcPr>
            <w:tcW w:w="562" w:type="dxa"/>
            <w:vMerge/>
          </w:tcPr>
          <w:p w14:paraId="3D36D458" w14:textId="77777777" w:rsidR="00A1295D" w:rsidRPr="00EF0248" w:rsidRDefault="00A1295D" w:rsidP="00201E0A">
            <w:pPr>
              <w:tabs>
                <w:tab w:val="left" w:pos="426"/>
              </w:tabs>
              <w:jc w:val="center"/>
              <w:rPr>
                <w:lang w:val="lt-LT"/>
              </w:rPr>
            </w:pPr>
          </w:p>
        </w:tc>
        <w:tc>
          <w:tcPr>
            <w:tcW w:w="5245" w:type="dxa"/>
          </w:tcPr>
          <w:p w14:paraId="7B7D0CAE" w14:textId="77777777" w:rsidR="00A1295D" w:rsidRPr="00EF0248" w:rsidRDefault="00A1295D" w:rsidP="00201E0A">
            <w:pPr>
              <w:tabs>
                <w:tab w:val="left" w:pos="426"/>
              </w:tabs>
              <w:rPr>
                <w:lang w:val="lt-LT" w:bidi="lt-LT"/>
              </w:rPr>
            </w:pPr>
            <w:r w:rsidRPr="00EF0248">
              <w:rPr>
                <w:lang w:val="lt-LT" w:bidi="lt-LT"/>
              </w:rPr>
              <w:t>institucija ir pareigos</w:t>
            </w:r>
          </w:p>
        </w:tc>
        <w:tc>
          <w:tcPr>
            <w:tcW w:w="4253" w:type="dxa"/>
          </w:tcPr>
          <w:p w14:paraId="075C71D1" w14:textId="77777777" w:rsidR="00A1295D" w:rsidRPr="00EF0248" w:rsidRDefault="00A1295D" w:rsidP="00201E0A">
            <w:pPr>
              <w:tabs>
                <w:tab w:val="left" w:pos="426"/>
              </w:tabs>
              <w:rPr>
                <w:i/>
                <w:lang w:val="lt-LT" w:bidi="lt-LT"/>
              </w:rPr>
            </w:pPr>
            <w:r w:rsidRPr="00EF0248">
              <w:rPr>
                <w:i/>
                <w:lang w:val="lt-LT" w:bidi="lt-LT"/>
              </w:rPr>
              <w:t>(įrašykite)</w:t>
            </w:r>
          </w:p>
        </w:tc>
      </w:tr>
      <w:tr w:rsidR="00A1295D" w:rsidRPr="00EF0248" w14:paraId="48EDF2BA" w14:textId="77777777" w:rsidTr="00201E0A">
        <w:trPr>
          <w:trHeight w:val="146"/>
        </w:trPr>
        <w:tc>
          <w:tcPr>
            <w:tcW w:w="562" w:type="dxa"/>
            <w:vMerge/>
          </w:tcPr>
          <w:p w14:paraId="568F6579" w14:textId="77777777" w:rsidR="00A1295D" w:rsidRPr="00EF0248" w:rsidRDefault="00A1295D" w:rsidP="00201E0A">
            <w:pPr>
              <w:tabs>
                <w:tab w:val="left" w:pos="426"/>
              </w:tabs>
              <w:jc w:val="center"/>
              <w:rPr>
                <w:lang w:val="lt-LT"/>
              </w:rPr>
            </w:pPr>
          </w:p>
        </w:tc>
        <w:tc>
          <w:tcPr>
            <w:tcW w:w="5245" w:type="dxa"/>
          </w:tcPr>
          <w:p w14:paraId="5634A90D" w14:textId="77777777" w:rsidR="00A1295D" w:rsidRPr="00EF0248" w:rsidRDefault="00A1295D" w:rsidP="00201E0A">
            <w:pPr>
              <w:tabs>
                <w:tab w:val="left" w:pos="426"/>
              </w:tabs>
              <w:rPr>
                <w:lang w:val="lt-LT"/>
              </w:rPr>
            </w:pPr>
            <w:r w:rsidRPr="00EF0248">
              <w:rPr>
                <w:lang w:val="lt-LT" w:bidi="lt-LT"/>
              </w:rPr>
              <w:t>Institucija, kurioje dirbs projekte</w:t>
            </w:r>
          </w:p>
        </w:tc>
        <w:tc>
          <w:tcPr>
            <w:tcW w:w="4253" w:type="dxa"/>
          </w:tcPr>
          <w:p w14:paraId="3D4631B6" w14:textId="77777777" w:rsidR="00A1295D" w:rsidRPr="00EF0248" w:rsidRDefault="00A1295D" w:rsidP="00201E0A">
            <w:pPr>
              <w:tabs>
                <w:tab w:val="left" w:pos="426"/>
              </w:tabs>
              <w:rPr>
                <w:i/>
                <w:caps/>
                <w:lang w:val="lt-LT"/>
              </w:rPr>
            </w:pPr>
            <w:r w:rsidRPr="00EF0248">
              <w:rPr>
                <w:i/>
                <w:lang w:val="lt-LT" w:bidi="lt-LT"/>
              </w:rPr>
              <w:t>(automatiškai nurodoma vykdančioji institucija)</w:t>
            </w:r>
          </w:p>
        </w:tc>
      </w:tr>
      <w:tr w:rsidR="00A1295D" w:rsidRPr="00EF0248" w14:paraId="7F8D53D1" w14:textId="77777777" w:rsidTr="00201E0A">
        <w:trPr>
          <w:trHeight w:val="257"/>
        </w:trPr>
        <w:tc>
          <w:tcPr>
            <w:tcW w:w="10060" w:type="dxa"/>
            <w:gridSpan w:val="3"/>
          </w:tcPr>
          <w:p w14:paraId="6B859AB7" w14:textId="77777777" w:rsidR="00A1295D" w:rsidRPr="00EF0248" w:rsidRDefault="00A1295D" w:rsidP="00201E0A">
            <w:pPr>
              <w:pBdr>
                <w:right w:val="single" w:sz="4" w:space="4" w:color="auto"/>
              </w:pBdr>
              <w:tabs>
                <w:tab w:val="left" w:pos="426"/>
              </w:tabs>
              <w:rPr>
                <w:lang w:val="lt-LT"/>
              </w:rPr>
            </w:pPr>
            <w:r w:rsidRPr="00EF0248">
              <w:rPr>
                <w:lang w:val="lt-LT" w:bidi="lt-LT"/>
              </w:rPr>
              <w:t>Kiti pagrindiniai projekto vykdytojai</w:t>
            </w:r>
          </w:p>
        </w:tc>
      </w:tr>
      <w:tr w:rsidR="00A1295D" w:rsidRPr="00EF0248" w14:paraId="6CFEF24E" w14:textId="77777777" w:rsidTr="00201E0A">
        <w:trPr>
          <w:trHeight w:val="278"/>
        </w:trPr>
        <w:tc>
          <w:tcPr>
            <w:tcW w:w="562" w:type="dxa"/>
            <w:vMerge w:val="restart"/>
          </w:tcPr>
          <w:p w14:paraId="6BD56425" w14:textId="77777777" w:rsidR="00A1295D" w:rsidRPr="00EF0248" w:rsidRDefault="00A1295D" w:rsidP="00201E0A">
            <w:pPr>
              <w:pBdr>
                <w:right w:val="single" w:sz="4" w:space="4" w:color="auto"/>
              </w:pBdr>
              <w:tabs>
                <w:tab w:val="left" w:pos="426"/>
              </w:tabs>
              <w:jc w:val="center"/>
              <w:rPr>
                <w:lang w:val="lt-LT"/>
              </w:rPr>
            </w:pPr>
            <w:r w:rsidRPr="00EF0248">
              <w:rPr>
                <w:lang w:val="lt-LT" w:bidi="lt-LT"/>
              </w:rPr>
              <w:t>2.</w:t>
            </w:r>
          </w:p>
        </w:tc>
        <w:tc>
          <w:tcPr>
            <w:tcW w:w="5245" w:type="dxa"/>
          </w:tcPr>
          <w:p w14:paraId="746FDCF2" w14:textId="77777777" w:rsidR="00A1295D" w:rsidRPr="00EF0248" w:rsidRDefault="00A1295D" w:rsidP="00201E0A">
            <w:pPr>
              <w:tabs>
                <w:tab w:val="left" w:pos="426"/>
              </w:tabs>
              <w:rPr>
                <w:lang w:val="lt-LT"/>
              </w:rPr>
            </w:pPr>
            <w:r w:rsidRPr="00EF0248">
              <w:rPr>
                <w:lang w:val="lt-LT" w:bidi="lt-LT"/>
              </w:rPr>
              <w:t>Pareigybė projekte</w:t>
            </w:r>
          </w:p>
        </w:tc>
        <w:tc>
          <w:tcPr>
            <w:tcW w:w="4253" w:type="dxa"/>
          </w:tcPr>
          <w:p w14:paraId="027C1359" w14:textId="77777777" w:rsidR="00A1295D" w:rsidRPr="00EF0248" w:rsidRDefault="00A1295D" w:rsidP="00201E0A">
            <w:pPr>
              <w:tabs>
                <w:tab w:val="left" w:pos="426"/>
              </w:tabs>
              <w:rPr>
                <w:caps/>
                <w:lang w:val="lt-LT"/>
              </w:rPr>
            </w:pPr>
            <w:r w:rsidRPr="00EF0248">
              <w:rPr>
                <w:i/>
                <w:lang w:val="lt-LT" w:bidi="lt-LT"/>
              </w:rPr>
              <w:t>(pasirinkite)</w:t>
            </w:r>
          </w:p>
        </w:tc>
      </w:tr>
      <w:tr w:rsidR="00A1295D" w:rsidRPr="00753D34" w14:paraId="4A026A66" w14:textId="77777777" w:rsidTr="00201E0A">
        <w:trPr>
          <w:trHeight w:val="278"/>
        </w:trPr>
        <w:tc>
          <w:tcPr>
            <w:tcW w:w="562" w:type="dxa"/>
            <w:vMerge/>
          </w:tcPr>
          <w:p w14:paraId="0BA2844A" w14:textId="77777777" w:rsidR="00A1295D" w:rsidRPr="00EF0248" w:rsidRDefault="00A1295D" w:rsidP="00201E0A">
            <w:pPr>
              <w:pBdr>
                <w:right w:val="single" w:sz="4" w:space="4" w:color="auto"/>
              </w:pBdr>
              <w:tabs>
                <w:tab w:val="left" w:pos="426"/>
              </w:tabs>
              <w:jc w:val="center"/>
              <w:rPr>
                <w:lang w:val="lt-LT"/>
              </w:rPr>
            </w:pPr>
          </w:p>
        </w:tc>
        <w:tc>
          <w:tcPr>
            <w:tcW w:w="5245" w:type="dxa"/>
          </w:tcPr>
          <w:p w14:paraId="74B9CF4A" w14:textId="77777777" w:rsidR="00A1295D" w:rsidRPr="00EF0248" w:rsidRDefault="00A1295D" w:rsidP="00201E0A">
            <w:pPr>
              <w:tabs>
                <w:tab w:val="left" w:pos="426"/>
              </w:tabs>
              <w:rPr>
                <w:lang w:val="lt-LT"/>
              </w:rPr>
            </w:pPr>
            <w:r w:rsidRPr="00EF0248">
              <w:rPr>
                <w:lang w:val="lt-LT" w:bidi="lt-LT"/>
              </w:rPr>
              <w:t>Kvalifikacija</w:t>
            </w:r>
          </w:p>
        </w:tc>
        <w:tc>
          <w:tcPr>
            <w:tcW w:w="4253" w:type="dxa"/>
          </w:tcPr>
          <w:p w14:paraId="175243DE" w14:textId="77777777" w:rsidR="00A1295D" w:rsidRPr="00EF0248" w:rsidRDefault="00A1295D" w:rsidP="00201E0A">
            <w:pPr>
              <w:tabs>
                <w:tab w:val="left" w:pos="426"/>
              </w:tabs>
              <w:rPr>
                <w:i/>
                <w:lang w:val="lt-LT"/>
              </w:rPr>
            </w:pPr>
            <w:r w:rsidRPr="00EF0248">
              <w:rPr>
                <w:i/>
                <w:lang w:val="lt-LT" w:bidi="lt-LT"/>
              </w:rPr>
              <w:t>(pasirinkite: habil. dr., dr., doktorantas, magistras, bakalauras, pirmosios pakopos studentas, antrosios pakopos studentas, vientisųjų studijų studentas, –)</w:t>
            </w:r>
          </w:p>
        </w:tc>
      </w:tr>
      <w:tr w:rsidR="00A1295D" w:rsidRPr="00EF0248" w14:paraId="5ABF0223" w14:textId="77777777" w:rsidTr="00201E0A">
        <w:trPr>
          <w:trHeight w:val="146"/>
        </w:trPr>
        <w:tc>
          <w:tcPr>
            <w:tcW w:w="562" w:type="dxa"/>
            <w:vMerge/>
          </w:tcPr>
          <w:p w14:paraId="59B8A139" w14:textId="77777777" w:rsidR="00A1295D" w:rsidRPr="00EF0248" w:rsidRDefault="00A1295D" w:rsidP="00201E0A">
            <w:pPr>
              <w:tabs>
                <w:tab w:val="left" w:pos="426"/>
              </w:tabs>
              <w:jc w:val="center"/>
              <w:rPr>
                <w:lang w:val="lt-LT"/>
              </w:rPr>
            </w:pPr>
          </w:p>
        </w:tc>
        <w:tc>
          <w:tcPr>
            <w:tcW w:w="5245" w:type="dxa"/>
          </w:tcPr>
          <w:p w14:paraId="1B0DDD34" w14:textId="77777777" w:rsidR="00A1295D" w:rsidRPr="00EF0248" w:rsidRDefault="00A1295D" w:rsidP="00201E0A">
            <w:pPr>
              <w:tabs>
                <w:tab w:val="left" w:pos="426"/>
              </w:tabs>
              <w:rPr>
                <w:lang w:val="lt-LT"/>
              </w:rPr>
            </w:pPr>
            <w:r w:rsidRPr="00EF0248">
              <w:rPr>
                <w:lang w:val="lt-LT" w:bidi="lt-LT"/>
              </w:rPr>
              <w:t>Vardas, pavardė</w:t>
            </w:r>
          </w:p>
        </w:tc>
        <w:tc>
          <w:tcPr>
            <w:tcW w:w="4253" w:type="dxa"/>
          </w:tcPr>
          <w:p w14:paraId="7DEBD107" w14:textId="77777777" w:rsidR="00A1295D" w:rsidRPr="00EF0248" w:rsidRDefault="00A1295D" w:rsidP="00201E0A">
            <w:pPr>
              <w:tabs>
                <w:tab w:val="left" w:pos="426"/>
              </w:tabs>
              <w:rPr>
                <w:caps/>
                <w:lang w:val="lt-LT"/>
              </w:rPr>
            </w:pPr>
          </w:p>
        </w:tc>
      </w:tr>
      <w:tr w:rsidR="00A1295D" w:rsidRPr="00EF0248" w14:paraId="6E4E5FA6" w14:textId="77777777" w:rsidTr="00201E0A">
        <w:trPr>
          <w:trHeight w:val="146"/>
        </w:trPr>
        <w:tc>
          <w:tcPr>
            <w:tcW w:w="562" w:type="dxa"/>
            <w:vMerge/>
          </w:tcPr>
          <w:p w14:paraId="6CC1D7A6" w14:textId="77777777" w:rsidR="00A1295D" w:rsidRPr="00EF0248" w:rsidRDefault="00A1295D" w:rsidP="00201E0A">
            <w:pPr>
              <w:tabs>
                <w:tab w:val="left" w:pos="426"/>
              </w:tabs>
              <w:jc w:val="center"/>
              <w:rPr>
                <w:lang w:val="lt-LT"/>
              </w:rPr>
            </w:pPr>
          </w:p>
        </w:tc>
        <w:tc>
          <w:tcPr>
            <w:tcW w:w="5245" w:type="dxa"/>
          </w:tcPr>
          <w:p w14:paraId="2FFC85A6" w14:textId="77777777" w:rsidR="00CE40C0" w:rsidRDefault="00A1295D" w:rsidP="00201E0A">
            <w:pPr>
              <w:tabs>
                <w:tab w:val="left" w:pos="426"/>
              </w:tabs>
              <w:rPr>
                <w:lang w:val="lt-LT" w:bidi="lt-LT"/>
              </w:rPr>
            </w:pPr>
            <w:r w:rsidRPr="00EF0248">
              <w:rPr>
                <w:lang w:val="lt-LT" w:bidi="lt-LT"/>
              </w:rPr>
              <w:t xml:space="preserve">Asmens tapatybės nustatymas internete </w:t>
            </w:r>
          </w:p>
          <w:p w14:paraId="637ADA76" w14:textId="53B05D6A" w:rsidR="00A1295D" w:rsidRPr="00EF0248" w:rsidRDefault="00A1295D" w:rsidP="00201E0A">
            <w:pPr>
              <w:tabs>
                <w:tab w:val="left" w:pos="426"/>
              </w:tabs>
              <w:rPr>
                <w:lang w:val="lt-LT" w:bidi="en-GB"/>
              </w:rPr>
            </w:pPr>
            <w:r w:rsidRPr="00F15B9D">
              <w:rPr>
                <w:i/>
                <w:iCs/>
                <w:lang w:val="lt-LT"/>
              </w:rPr>
              <w:t>(</w:t>
            </w:r>
            <w:r w:rsidR="002A7603" w:rsidRPr="00CE40C0">
              <w:rPr>
                <w:i/>
                <w:iCs/>
                <w:sz w:val="20"/>
                <w:szCs w:val="20"/>
                <w:lang w:val="lt-LT"/>
              </w:rPr>
              <w:t>N</w:t>
            </w:r>
            <w:r w:rsidR="002A7603" w:rsidRPr="00F15B9D">
              <w:rPr>
                <w:i/>
                <w:iCs/>
                <w:sz w:val="20"/>
                <w:szCs w:val="20"/>
                <w:lang w:val="lt-LT"/>
              </w:rPr>
              <w:t xml:space="preserve">urodyta informacija turėtų </w:t>
            </w:r>
            <w:r w:rsidRPr="00F15B9D">
              <w:rPr>
                <w:i/>
                <w:iCs/>
                <w:sz w:val="20"/>
                <w:szCs w:val="20"/>
                <w:lang w:val="lt-LT"/>
              </w:rPr>
              <w:t xml:space="preserve"> suteikti ekspertui galimybę</w:t>
            </w:r>
            <w:r w:rsidRPr="00EF0248">
              <w:rPr>
                <w:i/>
                <w:iCs/>
                <w:sz w:val="20"/>
                <w:szCs w:val="20"/>
                <w:lang w:val="lt-LT"/>
              </w:rPr>
              <w:t xml:space="preserve"> įvertinti projekto vykdytojo kompetenciją)</w:t>
            </w:r>
          </w:p>
        </w:tc>
        <w:tc>
          <w:tcPr>
            <w:tcW w:w="4253" w:type="dxa"/>
          </w:tcPr>
          <w:p w14:paraId="7B1BD514" w14:textId="77777777" w:rsidR="00A1295D" w:rsidRPr="00EF0248" w:rsidRDefault="00A1295D" w:rsidP="00201E0A">
            <w:pPr>
              <w:tabs>
                <w:tab w:val="left" w:pos="709"/>
              </w:tabs>
              <w:rPr>
                <w:lang w:val="lt-LT"/>
              </w:rPr>
            </w:pPr>
            <w:r w:rsidRPr="00EF0248">
              <w:rPr>
                <w:lang w:val="lt-LT" w:bidi="lt-LT"/>
              </w:rPr>
              <w:t>Identifikatorius arba nuoroda į profilį</w:t>
            </w:r>
          </w:p>
          <w:p w14:paraId="75CA55E6" w14:textId="77777777" w:rsidR="00A1295D" w:rsidRPr="00EF0248" w:rsidRDefault="00A1295D" w:rsidP="00201E0A">
            <w:pPr>
              <w:tabs>
                <w:tab w:val="left" w:pos="426"/>
              </w:tabs>
              <w:rPr>
                <w:caps/>
                <w:lang w:val="lt-LT"/>
              </w:rPr>
            </w:pPr>
            <w:r w:rsidRPr="00EF0248">
              <w:rPr>
                <w:i/>
                <w:lang w:val="lt-LT" w:bidi="lt-LT"/>
              </w:rPr>
              <w:t>(nurodykite bent vieną)</w:t>
            </w:r>
          </w:p>
        </w:tc>
      </w:tr>
      <w:tr w:rsidR="00A1295D" w:rsidRPr="00EF0248" w14:paraId="29A18B50" w14:textId="77777777" w:rsidTr="00201E0A">
        <w:trPr>
          <w:trHeight w:val="146"/>
        </w:trPr>
        <w:tc>
          <w:tcPr>
            <w:tcW w:w="562" w:type="dxa"/>
            <w:vMerge/>
          </w:tcPr>
          <w:p w14:paraId="4FB85053" w14:textId="77777777" w:rsidR="00A1295D" w:rsidRPr="00EF0248" w:rsidRDefault="00A1295D" w:rsidP="00201E0A">
            <w:pPr>
              <w:tabs>
                <w:tab w:val="left" w:pos="426"/>
              </w:tabs>
              <w:jc w:val="center"/>
              <w:rPr>
                <w:lang w:val="lt-LT"/>
              </w:rPr>
            </w:pPr>
          </w:p>
        </w:tc>
        <w:tc>
          <w:tcPr>
            <w:tcW w:w="5245" w:type="dxa"/>
          </w:tcPr>
          <w:p w14:paraId="6CEE6514" w14:textId="77777777" w:rsidR="00A1295D" w:rsidRPr="00EF0248" w:rsidRDefault="00A1295D" w:rsidP="00201E0A">
            <w:pPr>
              <w:tabs>
                <w:tab w:val="left" w:pos="426"/>
              </w:tabs>
              <w:rPr>
                <w:lang w:val="lt-LT" w:bidi="en-GB"/>
              </w:rPr>
            </w:pPr>
            <w:r w:rsidRPr="00EF0248">
              <w:rPr>
                <w:lang w:val="lt-LT" w:bidi="lt-LT"/>
              </w:rPr>
              <w:t xml:space="preserve">ORCID </w:t>
            </w:r>
            <w:r w:rsidRPr="00EF0248">
              <w:rPr>
                <w:lang w:val="lt-LT"/>
              </w:rPr>
              <w:t>(</w:t>
            </w:r>
            <w:proofErr w:type="spellStart"/>
            <w:r w:rsidRPr="00EF0248">
              <w:rPr>
                <w:lang w:val="lt-LT"/>
              </w:rPr>
              <w:t>Open</w:t>
            </w:r>
            <w:proofErr w:type="spellEnd"/>
            <w:r w:rsidRPr="00EF0248">
              <w:rPr>
                <w:lang w:val="lt-LT"/>
              </w:rPr>
              <w:t xml:space="preserve"> </w:t>
            </w:r>
            <w:proofErr w:type="spellStart"/>
            <w:r w:rsidRPr="00EF0248">
              <w:rPr>
                <w:lang w:val="lt-LT"/>
              </w:rPr>
              <w:t>Researcher</w:t>
            </w:r>
            <w:proofErr w:type="spellEnd"/>
            <w:r w:rsidRPr="00EF0248">
              <w:rPr>
                <w:lang w:val="lt-LT"/>
              </w:rPr>
              <w:t xml:space="preserve"> </w:t>
            </w:r>
            <w:proofErr w:type="spellStart"/>
            <w:r w:rsidRPr="00EF0248">
              <w:rPr>
                <w:lang w:val="lt-LT"/>
              </w:rPr>
              <w:t>and</w:t>
            </w:r>
            <w:proofErr w:type="spellEnd"/>
            <w:r w:rsidRPr="00EF0248">
              <w:rPr>
                <w:lang w:val="lt-LT"/>
              </w:rPr>
              <w:t xml:space="preserve"> </w:t>
            </w:r>
            <w:proofErr w:type="spellStart"/>
            <w:r w:rsidRPr="00EF0248">
              <w:rPr>
                <w:lang w:val="lt-LT"/>
              </w:rPr>
              <w:t>Contributor</w:t>
            </w:r>
            <w:proofErr w:type="spellEnd"/>
            <w:r w:rsidRPr="00EF0248">
              <w:rPr>
                <w:lang w:val="lt-LT"/>
              </w:rPr>
              <w:t xml:space="preserve"> ID)</w:t>
            </w:r>
          </w:p>
        </w:tc>
        <w:tc>
          <w:tcPr>
            <w:tcW w:w="4253" w:type="dxa"/>
          </w:tcPr>
          <w:p w14:paraId="30A0F346" w14:textId="3A033A53" w:rsidR="00A1295D" w:rsidRPr="00792B77" w:rsidRDefault="00A1295D" w:rsidP="00201E0A">
            <w:pPr>
              <w:tabs>
                <w:tab w:val="left" w:pos="426"/>
              </w:tabs>
              <w:rPr>
                <w:i/>
                <w:lang w:val="lt-LT"/>
              </w:rPr>
            </w:pPr>
            <w:r w:rsidRPr="00EF0248">
              <w:rPr>
                <w:i/>
                <w:lang w:val="lt-LT" w:bidi="lt-LT"/>
              </w:rPr>
              <w:t>(nurodykite identifikatorių)</w:t>
            </w:r>
          </w:p>
        </w:tc>
      </w:tr>
      <w:tr w:rsidR="00A1295D" w:rsidRPr="00EF0248" w14:paraId="230C078E" w14:textId="77777777" w:rsidTr="00201E0A">
        <w:trPr>
          <w:trHeight w:val="146"/>
        </w:trPr>
        <w:tc>
          <w:tcPr>
            <w:tcW w:w="562" w:type="dxa"/>
            <w:vMerge/>
          </w:tcPr>
          <w:p w14:paraId="356A4F75" w14:textId="77777777" w:rsidR="00A1295D" w:rsidRPr="00EF0248" w:rsidRDefault="00A1295D" w:rsidP="00201E0A">
            <w:pPr>
              <w:tabs>
                <w:tab w:val="left" w:pos="426"/>
              </w:tabs>
              <w:jc w:val="center"/>
              <w:rPr>
                <w:lang w:val="lt-LT"/>
              </w:rPr>
            </w:pPr>
          </w:p>
        </w:tc>
        <w:tc>
          <w:tcPr>
            <w:tcW w:w="5245" w:type="dxa"/>
          </w:tcPr>
          <w:p w14:paraId="4A771BB6" w14:textId="77777777" w:rsidR="00A1295D" w:rsidRPr="00EF0248" w:rsidRDefault="00A1295D" w:rsidP="00201E0A">
            <w:pPr>
              <w:tabs>
                <w:tab w:val="left" w:pos="426"/>
              </w:tabs>
              <w:rPr>
                <w:lang w:val="lt-LT" w:bidi="en-GB"/>
              </w:rPr>
            </w:pPr>
            <w:proofErr w:type="spellStart"/>
            <w:r w:rsidRPr="00EF0248">
              <w:rPr>
                <w:lang w:val="lt-LT" w:bidi="lt-LT"/>
              </w:rPr>
              <w:t>Web</w:t>
            </w:r>
            <w:proofErr w:type="spellEnd"/>
            <w:r w:rsidRPr="00EF0248">
              <w:rPr>
                <w:lang w:val="lt-LT" w:bidi="lt-LT"/>
              </w:rPr>
              <w:t xml:space="preserve"> </w:t>
            </w:r>
            <w:proofErr w:type="spellStart"/>
            <w:r w:rsidRPr="00EF0248">
              <w:rPr>
                <w:lang w:val="lt-LT" w:bidi="lt-LT"/>
              </w:rPr>
              <w:t>of</w:t>
            </w:r>
            <w:proofErr w:type="spellEnd"/>
            <w:r w:rsidRPr="00EF0248">
              <w:rPr>
                <w:lang w:val="lt-LT" w:bidi="lt-LT"/>
              </w:rPr>
              <w:t xml:space="preserve"> </w:t>
            </w:r>
            <w:proofErr w:type="spellStart"/>
            <w:r w:rsidRPr="00EF0248">
              <w:rPr>
                <w:lang w:val="lt-LT" w:bidi="lt-LT"/>
              </w:rPr>
              <w:t>Science</w:t>
            </w:r>
            <w:proofErr w:type="spellEnd"/>
            <w:r w:rsidRPr="00EF0248">
              <w:rPr>
                <w:lang w:val="lt-LT" w:bidi="lt-LT"/>
              </w:rPr>
              <w:t xml:space="preserve"> ResearcherID </w:t>
            </w:r>
          </w:p>
        </w:tc>
        <w:tc>
          <w:tcPr>
            <w:tcW w:w="4253" w:type="dxa"/>
          </w:tcPr>
          <w:p w14:paraId="7A1F6FAC" w14:textId="2CB6DB3B" w:rsidR="00A1295D" w:rsidRPr="00792B77" w:rsidRDefault="00A1295D" w:rsidP="00201E0A">
            <w:pPr>
              <w:tabs>
                <w:tab w:val="left" w:pos="426"/>
              </w:tabs>
              <w:rPr>
                <w:i/>
                <w:lang w:val="lt-LT"/>
              </w:rPr>
            </w:pPr>
            <w:r w:rsidRPr="00EF0248">
              <w:rPr>
                <w:i/>
                <w:lang w:val="lt-LT" w:bidi="lt-LT"/>
              </w:rPr>
              <w:t>(nurodykite identifikatorių)</w:t>
            </w:r>
          </w:p>
        </w:tc>
      </w:tr>
      <w:tr w:rsidR="00A1295D" w:rsidRPr="00EF0248" w14:paraId="68CBD04A" w14:textId="77777777" w:rsidTr="00201E0A">
        <w:trPr>
          <w:trHeight w:val="146"/>
        </w:trPr>
        <w:tc>
          <w:tcPr>
            <w:tcW w:w="562" w:type="dxa"/>
            <w:vMerge/>
          </w:tcPr>
          <w:p w14:paraId="1F8AA5FC" w14:textId="77777777" w:rsidR="00A1295D" w:rsidRPr="00EF0248" w:rsidRDefault="00A1295D" w:rsidP="00201E0A">
            <w:pPr>
              <w:tabs>
                <w:tab w:val="left" w:pos="426"/>
              </w:tabs>
              <w:jc w:val="center"/>
              <w:rPr>
                <w:lang w:val="lt-LT"/>
              </w:rPr>
            </w:pPr>
          </w:p>
        </w:tc>
        <w:tc>
          <w:tcPr>
            <w:tcW w:w="5245" w:type="dxa"/>
          </w:tcPr>
          <w:p w14:paraId="250E6E65" w14:textId="77777777" w:rsidR="00A1295D" w:rsidRPr="00EF0248" w:rsidRDefault="00A1295D" w:rsidP="00201E0A">
            <w:pPr>
              <w:tabs>
                <w:tab w:val="left" w:pos="426"/>
              </w:tabs>
              <w:rPr>
                <w:lang w:val="lt-LT" w:bidi="en-GB"/>
              </w:rPr>
            </w:pPr>
            <w:r w:rsidRPr="00EF0248">
              <w:rPr>
                <w:lang w:val="lt-LT"/>
              </w:rPr>
              <w:t xml:space="preserve">mokslininko paskyra </w:t>
            </w:r>
            <w:proofErr w:type="spellStart"/>
            <w:r w:rsidRPr="00EF0248">
              <w:rPr>
                <w:lang w:val="lt-LT"/>
              </w:rPr>
              <w:t>ResearchGate</w:t>
            </w:r>
            <w:proofErr w:type="spellEnd"/>
            <w:r w:rsidRPr="00EF0248">
              <w:rPr>
                <w:lang w:val="lt-LT"/>
              </w:rPr>
              <w:t xml:space="preserve"> </w:t>
            </w:r>
          </w:p>
        </w:tc>
        <w:tc>
          <w:tcPr>
            <w:tcW w:w="4253" w:type="dxa"/>
          </w:tcPr>
          <w:p w14:paraId="35ADD4DC" w14:textId="77777777" w:rsidR="00A1295D" w:rsidRPr="00EF0248" w:rsidRDefault="00A1295D" w:rsidP="00201E0A">
            <w:pPr>
              <w:tabs>
                <w:tab w:val="left" w:pos="426"/>
              </w:tabs>
              <w:rPr>
                <w:caps/>
                <w:lang w:val="lt-LT"/>
              </w:rPr>
            </w:pPr>
            <w:r w:rsidRPr="00EF0248">
              <w:rPr>
                <w:i/>
                <w:lang w:val="lt-LT" w:bidi="lt-LT"/>
              </w:rPr>
              <w:t>(pateikite aktyvią nuorodą)</w:t>
            </w:r>
          </w:p>
        </w:tc>
      </w:tr>
      <w:tr w:rsidR="00A1295D" w:rsidRPr="00EF0248" w14:paraId="2FC1DE09" w14:textId="77777777" w:rsidTr="00201E0A">
        <w:trPr>
          <w:trHeight w:val="146"/>
        </w:trPr>
        <w:tc>
          <w:tcPr>
            <w:tcW w:w="562" w:type="dxa"/>
            <w:vMerge/>
          </w:tcPr>
          <w:p w14:paraId="6E0294F3" w14:textId="77777777" w:rsidR="00A1295D" w:rsidRPr="00EF0248" w:rsidRDefault="00A1295D" w:rsidP="00201E0A">
            <w:pPr>
              <w:tabs>
                <w:tab w:val="left" w:pos="426"/>
              </w:tabs>
              <w:jc w:val="center"/>
              <w:rPr>
                <w:lang w:val="lt-LT"/>
              </w:rPr>
            </w:pPr>
          </w:p>
        </w:tc>
        <w:tc>
          <w:tcPr>
            <w:tcW w:w="5245" w:type="dxa"/>
          </w:tcPr>
          <w:p w14:paraId="741927F5" w14:textId="77777777" w:rsidR="00A1295D" w:rsidRPr="00EF0248" w:rsidRDefault="00A1295D" w:rsidP="00201E0A">
            <w:pPr>
              <w:tabs>
                <w:tab w:val="left" w:pos="426"/>
              </w:tabs>
              <w:rPr>
                <w:lang w:val="lt-LT" w:bidi="en-GB"/>
              </w:rPr>
            </w:pPr>
            <w:r w:rsidRPr="00EF0248">
              <w:rPr>
                <w:lang w:val="lt-LT"/>
              </w:rPr>
              <w:t xml:space="preserve">mokslininko profilis mokslo ir studijų institucijoje, kurioje dirba </w:t>
            </w:r>
          </w:p>
        </w:tc>
        <w:tc>
          <w:tcPr>
            <w:tcW w:w="4253" w:type="dxa"/>
          </w:tcPr>
          <w:p w14:paraId="041EE19C" w14:textId="77777777" w:rsidR="00A1295D" w:rsidRPr="00EF0248" w:rsidRDefault="00A1295D" w:rsidP="00201E0A">
            <w:pPr>
              <w:tabs>
                <w:tab w:val="left" w:pos="426"/>
              </w:tabs>
              <w:rPr>
                <w:caps/>
                <w:lang w:val="lt-LT"/>
              </w:rPr>
            </w:pPr>
            <w:r w:rsidRPr="00EF0248">
              <w:rPr>
                <w:i/>
                <w:lang w:val="lt-LT" w:bidi="lt-LT"/>
              </w:rPr>
              <w:t xml:space="preserve">(pateikite aktyvią nuorodą) </w:t>
            </w:r>
          </w:p>
        </w:tc>
      </w:tr>
      <w:tr w:rsidR="00A1295D" w:rsidRPr="00EF0248" w14:paraId="54870C30" w14:textId="77777777" w:rsidTr="00201E0A">
        <w:trPr>
          <w:trHeight w:val="146"/>
        </w:trPr>
        <w:tc>
          <w:tcPr>
            <w:tcW w:w="562" w:type="dxa"/>
            <w:vMerge/>
          </w:tcPr>
          <w:p w14:paraId="3B6FDA3C" w14:textId="77777777" w:rsidR="00A1295D" w:rsidRPr="00EF0248" w:rsidRDefault="00A1295D" w:rsidP="00201E0A">
            <w:pPr>
              <w:tabs>
                <w:tab w:val="left" w:pos="426"/>
              </w:tabs>
              <w:jc w:val="center"/>
              <w:rPr>
                <w:lang w:val="lt-LT"/>
              </w:rPr>
            </w:pPr>
          </w:p>
        </w:tc>
        <w:tc>
          <w:tcPr>
            <w:tcW w:w="5245" w:type="dxa"/>
          </w:tcPr>
          <w:p w14:paraId="4D13F6E7" w14:textId="77777777" w:rsidR="00A1295D" w:rsidRPr="00EF0248" w:rsidRDefault="00A1295D" w:rsidP="00201E0A">
            <w:pPr>
              <w:tabs>
                <w:tab w:val="left" w:pos="426"/>
              </w:tabs>
              <w:rPr>
                <w:lang w:val="lt-LT"/>
              </w:rPr>
            </w:pPr>
            <w:r w:rsidRPr="00EF0248">
              <w:rPr>
                <w:lang w:val="lt-LT" w:bidi="lt-LT"/>
              </w:rPr>
              <w:t>Telefono numeris</w:t>
            </w:r>
          </w:p>
        </w:tc>
        <w:tc>
          <w:tcPr>
            <w:tcW w:w="4253" w:type="dxa"/>
          </w:tcPr>
          <w:p w14:paraId="11F3E439" w14:textId="77777777" w:rsidR="00A1295D" w:rsidRPr="00EF0248" w:rsidRDefault="00A1295D" w:rsidP="00201E0A">
            <w:pPr>
              <w:tabs>
                <w:tab w:val="left" w:pos="426"/>
              </w:tabs>
              <w:rPr>
                <w:caps/>
                <w:lang w:val="lt-LT"/>
              </w:rPr>
            </w:pPr>
          </w:p>
        </w:tc>
      </w:tr>
      <w:tr w:rsidR="00A1295D" w:rsidRPr="00EF0248" w14:paraId="2E07C28D" w14:textId="77777777" w:rsidTr="00201E0A">
        <w:trPr>
          <w:trHeight w:val="146"/>
        </w:trPr>
        <w:tc>
          <w:tcPr>
            <w:tcW w:w="562" w:type="dxa"/>
            <w:vMerge/>
          </w:tcPr>
          <w:p w14:paraId="5BEB7117" w14:textId="77777777" w:rsidR="00A1295D" w:rsidRPr="00EF0248" w:rsidRDefault="00A1295D" w:rsidP="00201E0A">
            <w:pPr>
              <w:tabs>
                <w:tab w:val="left" w:pos="426"/>
              </w:tabs>
              <w:jc w:val="center"/>
              <w:rPr>
                <w:lang w:val="lt-LT"/>
              </w:rPr>
            </w:pPr>
          </w:p>
        </w:tc>
        <w:tc>
          <w:tcPr>
            <w:tcW w:w="5245" w:type="dxa"/>
          </w:tcPr>
          <w:p w14:paraId="725E6F85" w14:textId="77777777" w:rsidR="00A1295D" w:rsidRPr="00EF0248" w:rsidRDefault="00A1295D" w:rsidP="00201E0A">
            <w:pPr>
              <w:tabs>
                <w:tab w:val="left" w:pos="426"/>
              </w:tabs>
              <w:rPr>
                <w:lang w:val="lt-LT"/>
              </w:rPr>
            </w:pPr>
            <w:r w:rsidRPr="00EF0248">
              <w:rPr>
                <w:lang w:val="lt-LT" w:bidi="lt-LT"/>
              </w:rPr>
              <w:t>El. paštas</w:t>
            </w:r>
          </w:p>
        </w:tc>
        <w:tc>
          <w:tcPr>
            <w:tcW w:w="4253" w:type="dxa"/>
          </w:tcPr>
          <w:p w14:paraId="2BE93E4C" w14:textId="77777777" w:rsidR="00A1295D" w:rsidRPr="00EF0248" w:rsidRDefault="00A1295D" w:rsidP="00201E0A">
            <w:pPr>
              <w:tabs>
                <w:tab w:val="left" w:pos="426"/>
              </w:tabs>
              <w:rPr>
                <w:caps/>
                <w:lang w:val="lt-LT"/>
              </w:rPr>
            </w:pPr>
          </w:p>
        </w:tc>
      </w:tr>
      <w:tr w:rsidR="00A1295D" w:rsidRPr="00753D34" w14:paraId="213B227D" w14:textId="77777777" w:rsidTr="00201E0A">
        <w:trPr>
          <w:trHeight w:val="146"/>
        </w:trPr>
        <w:tc>
          <w:tcPr>
            <w:tcW w:w="562" w:type="dxa"/>
            <w:vMerge/>
          </w:tcPr>
          <w:p w14:paraId="7ABF65FF" w14:textId="77777777" w:rsidR="00A1295D" w:rsidRPr="00EF0248" w:rsidRDefault="00A1295D" w:rsidP="00201E0A">
            <w:pPr>
              <w:tabs>
                <w:tab w:val="left" w:pos="426"/>
              </w:tabs>
              <w:jc w:val="center"/>
              <w:rPr>
                <w:lang w:val="lt-LT"/>
              </w:rPr>
            </w:pPr>
          </w:p>
        </w:tc>
        <w:tc>
          <w:tcPr>
            <w:tcW w:w="9498" w:type="dxa"/>
            <w:gridSpan w:val="2"/>
          </w:tcPr>
          <w:p w14:paraId="1BB8F27B" w14:textId="77777777" w:rsidR="00A1295D" w:rsidRPr="00EF0248" w:rsidRDefault="00A1295D" w:rsidP="00201E0A">
            <w:pPr>
              <w:tabs>
                <w:tab w:val="left" w:pos="426"/>
              </w:tabs>
              <w:rPr>
                <w:caps/>
                <w:lang w:val="lt-LT"/>
              </w:rPr>
            </w:pPr>
            <w:r w:rsidRPr="00EF0248">
              <w:rPr>
                <w:lang w:val="lt-LT" w:bidi="lt-LT"/>
              </w:rPr>
              <w:t>Darbovietės ir pareigos jose paraiškos teikimo metu (arba institucija, kurioje asmuo studijuoja):</w:t>
            </w:r>
          </w:p>
        </w:tc>
      </w:tr>
      <w:tr w:rsidR="00A1295D" w:rsidRPr="00EF0248" w14:paraId="2C4B4F01" w14:textId="77777777" w:rsidTr="00201E0A">
        <w:trPr>
          <w:trHeight w:val="146"/>
        </w:trPr>
        <w:tc>
          <w:tcPr>
            <w:tcW w:w="562" w:type="dxa"/>
            <w:vMerge/>
          </w:tcPr>
          <w:p w14:paraId="74A6EC06" w14:textId="77777777" w:rsidR="00A1295D" w:rsidRPr="00EF0248" w:rsidRDefault="00A1295D" w:rsidP="00201E0A">
            <w:pPr>
              <w:tabs>
                <w:tab w:val="left" w:pos="426"/>
              </w:tabs>
              <w:jc w:val="center"/>
              <w:rPr>
                <w:lang w:val="lt-LT"/>
              </w:rPr>
            </w:pPr>
          </w:p>
        </w:tc>
        <w:tc>
          <w:tcPr>
            <w:tcW w:w="5245" w:type="dxa"/>
          </w:tcPr>
          <w:p w14:paraId="42B9A17C" w14:textId="77777777" w:rsidR="00A1295D" w:rsidRPr="00EF0248" w:rsidRDefault="00A1295D" w:rsidP="00201E0A">
            <w:pPr>
              <w:tabs>
                <w:tab w:val="left" w:pos="426"/>
              </w:tabs>
              <w:rPr>
                <w:lang w:val="lt-LT" w:bidi="lt-LT"/>
              </w:rPr>
            </w:pPr>
            <w:r w:rsidRPr="00EF0248">
              <w:rPr>
                <w:lang w:val="lt-LT" w:bidi="lt-LT"/>
              </w:rPr>
              <w:t>šalis</w:t>
            </w:r>
          </w:p>
        </w:tc>
        <w:tc>
          <w:tcPr>
            <w:tcW w:w="4253" w:type="dxa"/>
          </w:tcPr>
          <w:p w14:paraId="6674DCE6" w14:textId="77777777" w:rsidR="00A1295D" w:rsidRPr="00EF0248" w:rsidRDefault="00A1295D" w:rsidP="00201E0A">
            <w:pPr>
              <w:tabs>
                <w:tab w:val="left" w:pos="426"/>
              </w:tabs>
              <w:rPr>
                <w:i/>
                <w:lang w:val="lt-LT" w:bidi="lt-LT"/>
              </w:rPr>
            </w:pPr>
            <w:r w:rsidRPr="00EF0248">
              <w:rPr>
                <w:i/>
                <w:lang w:val="lt-LT" w:bidi="lt-LT"/>
              </w:rPr>
              <w:t>(pasirinkite)</w:t>
            </w:r>
          </w:p>
        </w:tc>
      </w:tr>
      <w:tr w:rsidR="00A1295D" w:rsidRPr="00EF0248" w14:paraId="7C3AC4DE" w14:textId="77777777" w:rsidTr="00201E0A">
        <w:trPr>
          <w:trHeight w:val="146"/>
        </w:trPr>
        <w:tc>
          <w:tcPr>
            <w:tcW w:w="562" w:type="dxa"/>
            <w:vMerge/>
          </w:tcPr>
          <w:p w14:paraId="60229EF8" w14:textId="77777777" w:rsidR="00A1295D" w:rsidRPr="00EF0248" w:rsidRDefault="00A1295D" w:rsidP="00201E0A">
            <w:pPr>
              <w:tabs>
                <w:tab w:val="left" w:pos="426"/>
              </w:tabs>
              <w:jc w:val="center"/>
              <w:rPr>
                <w:lang w:val="lt-LT"/>
              </w:rPr>
            </w:pPr>
          </w:p>
        </w:tc>
        <w:tc>
          <w:tcPr>
            <w:tcW w:w="5245" w:type="dxa"/>
          </w:tcPr>
          <w:p w14:paraId="2B39867B" w14:textId="77777777" w:rsidR="00A1295D" w:rsidRPr="00EF0248" w:rsidRDefault="00A1295D" w:rsidP="00201E0A">
            <w:pPr>
              <w:tabs>
                <w:tab w:val="left" w:pos="426"/>
              </w:tabs>
              <w:rPr>
                <w:lang w:val="lt-LT" w:bidi="lt-LT"/>
              </w:rPr>
            </w:pPr>
            <w:r w:rsidRPr="00EF0248">
              <w:rPr>
                <w:lang w:val="lt-LT" w:bidi="lt-LT"/>
              </w:rPr>
              <w:t>institucijos ir pareigos</w:t>
            </w:r>
          </w:p>
        </w:tc>
        <w:tc>
          <w:tcPr>
            <w:tcW w:w="4253" w:type="dxa"/>
          </w:tcPr>
          <w:p w14:paraId="58E8F639" w14:textId="77777777" w:rsidR="00A1295D" w:rsidRPr="00EF0248" w:rsidRDefault="00A1295D" w:rsidP="00201E0A">
            <w:pPr>
              <w:tabs>
                <w:tab w:val="left" w:pos="426"/>
              </w:tabs>
              <w:rPr>
                <w:i/>
                <w:lang w:val="lt-LT" w:bidi="lt-LT"/>
              </w:rPr>
            </w:pPr>
            <w:r w:rsidRPr="00EF0248">
              <w:rPr>
                <w:i/>
                <w:lang w:val="lt-LT" w:bidi="lt-LT"/>
              </w:rPr>
              <w:t>(įrašykite)</w:t>
            </w:r>
          </w:p>
        </w:tc>
      </w:tr>
      <w:tr w:rsidR="00A1295D" w:rsidRPr="00EF0248" w14:paraId="23D6D546" w14:textId="77777777" w:rsidTr="00201E0A">
        <w:trPr>
          <w:trHeight w:val="146"/>
        </w:trPr>
        <w:tc>
          <w:tcPr>
            <w:tcW w:w="562" w:type="dxa"/>
            <w:vMerge/>
          </w:tcPr>
          <w:p w14:paraId="759F6285" w14:textId="77777777" w:rsidR="00A1295D" w:rsidRPr="00EF0248" w:rsidRDefault="00A1295D" w:rsidP="00201E0A">
            <w:pPr>
              <w:tabs>
                <w:tab w:val="left" w:pos="426"/>
              </w:tabs>
              <w:jc w:val="center"/>
              <w:rPr>
                <w:lang w:val="lt-LT"/>
              </w:rPr>
            </w:pPr>
          </w:p>
        </w:tc>
        <w:tc>
          <w:tcPr>
            <w:tcW w:w="5245" w:type="dxa"/>
          </w:tcPr>
          <w:p w14:paraId="7E937B7A" w14:textId="77777777" w:rsidR="00A1295D" w:rsidRPr="00EF0248" w:rsidRDefault="00A1295D" w:rsidP="00201E0A">
            <w:pPr>
              <w:tabs>
                <w:tab w:val="left" w:pos="426"/>
              </w:tabs>
              <w:rPr>
                <w:lang w:val="lt-LT"/>
              </w:rPr>
            </w:pPr>
            <w:r w:rsidRPr="00EF0248">
              <w:rPr>
                <w:lang w:val="lt-LT" w:bidi="lt-LT"/>
              </w:rPr>
              <w:t>Institucija, kurioje dirbs projekte</w:t>
            </w:r>
          </w:p>
        </w:tc>
        <w:tc>
          <w:tcPr>
            <w:tcW w:w="4253" w:type="dxa"/>
          </w:tcPr>
          <w:p w14:paraId="7AF4FE90" w14:textId="77777777" w:rsidR="00A1295D" w:rsidRPr="003D6193" w:rsidRDefault="00A1295D" w:rsidP="00201E0A">
            <w:pPr>
              <w:tabs>
                <w:tab w:val="left" w:pos="426"/>
              </w:tabs>
              <w:rPr>
                <w:caps/>
                <w:lang w:val="lt-LT"/>
              </w:rPr>
            </w:pPr>
            <w:r w:rsidRPr="003D6193">
              <w:rPr>
                <w:i/>
                <w:lang w:val="lt-LT" w:bidi="lt-LT"/>
              </w:rPr>
              <w:t>(pasirinkite)</w:t>
            </w:r>
          </w:p>
        </w:tc>
      </w:tr>
      <w:tr w:rsidR="00A1295D" w:rsidRPr="00EF0248" w14:paraId="7A793CD5" w14:textId="77777777" w:rsidTr="00201E0A">
        <w:trPr>
          <w:trHeight w:val="146"/>
        </w:trPr>
        <w:tc>
          <w:tcPr>
            <w:tcW w:w="562" w:type="dxa"/>
            <w:vMerge/>
          </w:tcPr>
          <w:p w14:paraId="03C094C2" w14:textId="77777777" w:rsidR="00A1295D" w:rsidRPr="00EF0248" w:rsidRDefault="00A1295D" w:rsidP="00201E0A">
            <w:pPr>
              <w:tabs>
                <w:tab w:val="left" w:pos="426"/>
              </w:tabs>
              <w:jc w:val="center"/>
              <w:rPr>
                <w:lang w:val="lt-LT"/>
              </w:rPr>
            </w:pPr>
          </w:p>
        </w:tc>
        <w:tc>
          <w:tcPr>
            <w:tcW w:w="5245" w:type="dxa"/>
          </w:tcPr>
          <w:p w14:paraId="0E177E0B" w14:textId="77777777" w:rsidR="00A1295D" w:rsidRPr="00EF0248" w:rsidRDefault="00A1295D" w:rsidP="00201E0A">
            <w:pPr>
              <w:tabs>
                <w:tab w:val="left" w:pos="426"/>
              </w:tabs>
              <w:rPr>
                <w:lang w:val="lt-LT" w:bidi="lt-LT"/>
              </w:rPr>
            </w:pPr>
            <w:r w:rsidRPr="00EF0248">
              <w:rPr>
                <w:lang w:val="lt-LT" w:bidi="lt-LT"/>
              </w:rPr>
              <w:t>Įdarbinimo projekto įgyvendinimui dieną turės bet kurios studijų pakopos (I–III) arba vientisųjų studijų studento statusą</w:t>
            </w:r>
          </w:p>
        </w:tc>
        <w:tc>
          <w:tcPr>
            <w:tcW w:w="4253" w:type="dxa"/>
          </w:tcPr>
          <w:p w14:paraId="364B1BE0" w14:textId="3511EDB3" w:rsidR="00A1295D" w:rsidRPr="003D6193" w:rsidRDefault="00A1295D" w:rsidP="00201E0A">
            <w:pPr>
              <w:tabs>
                <w:tab w:val="left" w:pos="426"/>
              </w:tabs>
              <w:rPr>
                <w:i/>
                <w:lang w:val="lt-LT" w:bidi="lt-LT"/>
              </w:rPr>
            </w:pPr>
            <w:r w:rsidRPr="003D6193">
              <w:rPr>
                <w:i/>
                <w:lang w:val="lt-LT" w:bidi="lt-LT"/>
              </w:rPr>
              <w:t>(pasirinkite</w:t>
            </w:r>
            <w:r w:rsidR="00792B77" w:rsidRPr="003D6193">
              <w:rPr>
                <w:i/>
                <w:lang w:val="lt-LT" w:bidi="lt-LT"/>
              </w:rPr>
              <w:t xml:space="preserve"> TAIP/NE</w:t>
            </w:r>
            <w:r w:rsidRPr="003D6193">
              <w:rPr>
                <w:i/>
                <w:lang w:val="lt-LT" w:bidi="lt-LT"/>
              </w:rPr>
              <w:t>)</w:t>
            </w:r>
          </w:p>
        </w:tc>
      </w:tr>
      <w:tr w:rsidR="00A1295D" w:rsidRPr="00EF0248" w14:paraId="445CD268" w14:textId="77777777" w:rsidTr="00201E0A">
        <w:trPr>
          <w:trHeight w:val="278"/>
        </w:trPr>
        <w:tc>
          <w:tcPr>
            <w:tcW w:w="562" w:type="dxa"/>
          </w:tcPr>
          <w:p w14:paraId="181FBD21" w14:textId="77777777" w:rsidR="00A1295D" w:rsidRPr="00EF0248" w:rsidRDefault="00A1295D" w:rsidP="00201E0A">
            <w:pPr>
              <w:tabs>
                <w:tab w:val="left" w:pos="426"/>
              </w:tabs>
              <w:jc w:val="center"/>
              <w:rPr>
                <w:lang w:val="lt-LT"/>
              </w:rPr>
            </w:pPr>
            <w:r w:rsidRPr="00EF0248">
              <w:rPr>
                <w:lang w:val="lt-LT" w:bidi="lt-LT"/>
              </w:rPr>
              <w:t>3.</w:t>
            </w:r>
          </w:p>
        </w:tc>
        <w:tc>
          <w:tcPr>
            <w:tcW w:w="5245" w:type="dxa"/>
          </w:tcPr>
          <w:p w14:paraId="14A7574F" w14:textId="77777777" w:rsidR="00A1295D" w:rsidRPr="00EF0248" w:rsidRDefault="00A1295D" w:rsidP="00201E0A">
            <w:pPr>
              <w:tabs>
                <w:tab w:val="left" w:pos="426"/>
              </w:tabs>
              <w:rPr>
                <w:lang w:val="lt-LT"/>
              </w:rPr>
            </w:pPr>
            <w:r w:rsidRPr="00EF0248">
              <w:rPr>
                <w:lang w:val="lt-LT" w:bidi="lt-LT"/>
              </w:rPr>
              <w:t>...</w:t>
            </w:r>
          </w:p>
        </w:tc>
        <w:tc>
          <w:tcPr>
            <w:tcW w:w="4253" w:type="dxa"/>
          </w:tcPr>
          <w:p w14:paraId="72CD2DA4" w14:textId="77777777" w:rsidR="00A1295D" w:rsidRPr="00EF0248" w:rsidRDefault="00A1295D" w:rsidP="00201E0A">
            <w:pPr>
              <w:tabs>
                <w:tab w:val="left" w:pos="426"/>
              </w:tabs>
              <w:rPr>
                <w:caps/>
                <w:lang w:val="lt-LT"/>
              </w:rPr>
            </w:pPr>
          </w:p>
        </w:tc>
      </w:tr>
      <w:tr w:rsidR="00A1295D" w:rsidRPr="00EF0248" w14:paraId="769A444B" w14:textId="77777777" w:rsidTr="00201E0A">
        <w:trPr>
          <w:trHeight w:val="278"/>
        </w:trPr>
        <w:tc>
          <w:tcPr>
            <w:tcW w:w="562" w:type="dxa"/>
          </w:tcPr>
          <w:p w14:paraId="3800B3ED" w14:textId="77777777" w:rsidR="00A1295D" w:rsidRPr="00EF0248" w:rsidRDefault="00A1295D" w:rsidP="00201E0A">
            <w:pPr>
              <w:tabs>
                <w:tab w:val="left" w:pos="426"/>
              </w:tabs>
              <w:jc w:val="center"/>
              <w:rPr>
                <w:lang w:val="lt-LT"/>
              </w:rPr>
            </w:pPr>
            <w:r w:rsidRPr="00EF0248">
              <w:rPr>
                <w:lang w:val="lt-LT" w:bidi="lt-LT"/>
              </w:rPr>
              <w:t>...</w:t>
            </w:r>
          </w:p>
        </w:tc>
        <w:tc>
          <w:tcPr>
            <w:tcW w:w="5245" w:type="dxa"/>
          </w:tcPr>
          <w:p w14:paraId="0E036444" w14:textId="77777777" w:rsidR="00A1295D" w:rsidRPr="00EF0248" w:rsidRDefault="00A1295D" w:rsidP="00201E0A">
            <w:pPr>
              <w:tabs>
                <w:tab w:val="left" w:pos="426"/>
              </w:tabs>
              <w:rPr>
                <w:lang w:val="lt-LT"/>
              </w:rPr>
            </w:pPr>
          </w:p>
        </w:tc>
        <w:tc>
          <w:tcPr>
            <w:tcW w:w="4253" w:type="dxa"/>
          </w:tcPr>
          <w:p w14:paraId="332A3E06" w14:textId="77777777" w:rsidR="00A1295D" w:rsidRPr="00EF0248" w:rsidRDefault="00A1295D" w:rsidP="00201E0A">
            <w:pPr>
              <w:tabs>
                <w:tab w:val="left" w:pos="426"/>
              </w:tabs>
              <w:rPr>
                <w:caps/>
                <w:lang w:val="lt-LT"/>
              </w:rPr>
            </w:pPr>
          </w:p>
        </w:tc>
      </w:tr>
    </w:tbl>
    <w:p w14:paraId="173AE277" w14:textId="77777777" w:rsidR="00A1295D" w:rsidRPr="00EF0248" w:rsidRDefault="00A1295D" w:rsidP="00A1295D">
      <w:pPr>
        <w:tabs>
          <w:tab w:val="left" w:pos="426"/>
        </w:tabs>
        <w:spacing w:before="120" w:after="120"/>
        <w:jc w:val="center"/>
        <w:rPr>
          <w:lang w:val="lt-LT"/>
        </w:rPr>
      </w:pPr>
      <w:r w:rsidRPr="00EF0248">
        <w:rPr>
          <w:lang w:val="lt-LT" w:bidi="lt-LT"/>
        </w:rPr>
        <w:t>2.2. NEPAGRINDINIAI PROJEKTO VYKDYTOJAI</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5245"/>
        <w:gridCol w:w="4253"/>
      </w:tblGrid>
      <w:tr w:rsidR="00A1295D" w:rsidRPr="00EF0248" w14:paraId="17668C30" w14:textId="77777777" w:rsidTr="00201E0A">
        <w:tc>
          <w:tcPr>
            <w:tcW w:w="568" w:type="dxa"/>
          </w:tcPr>
          <w:p w14:paraId="490EB464" w14:textId="77777777" w:rsidR="00A1295D" w:rsidRPr="00EF0248" w:rsidRDefault="00A1295D" w:rsidP="00201E0A">
            <w:pPr>
              <w:tabs>
                <w:tab w:val="left" w:pos="426"/>
              </w:tabs>
              <w:jc w:val="center"/>
              <w:rPr>
                <w:lang w:val="lt-LT"/>
              </w:rPr>
            </w:pPr>
            <w:r w:rsidRPr="00EF0248">
              <w:rPr>
                <w:lang w:val="lt-LT" w:bidi="lt-LT"/>
              </w:rPr>
              <w:t xml:space="preserve">Eilės Nr. </w:t>
            </w:r>
          </w:p>
        </w:tc>
        <w:tc>
          <w:tcPr>
            <w:tcW w:w="9498" w:type="dxa"/>
            <w:gridSpan w:val="2"/>
          </w:tcPr>
          <w:p w14:paraId="542B2CE7" w14:textId="77777777" w:rsidR="00A1295D" w:rsidRPr="00EF0248" w:rsidRDefault="00A1295D" w:rsidP="00201E0A">
            <w:pPr>
              <w:tabs>
                <w:tab w:val="left" w:pos="426"/>
              </w:tabs>
              <w:rPr>
                <w:lang w:val="lt-LT"/>
              </w:rPr>
            </w:pPr>
            <w:r w:rsidRPr="00EF0248">
              <w:rPr>
                <w:lang w:val="lt-LT" w:bidi="lt-LT"/>
              </w:rPr>
              <w:t xml:space="preserve">Pareigybė projekte </w:t>
            </w:r>
          </w:p>
        </w:tc>
      </w:tr>
      <w:tr w:rsidR="00A1295D" w:rsidRPr="00EF0248" w14:paraId="6D9E2085" w14:textId="77777777" w:rsidTr="00201E0A">
        <w:tblPrEx>
          <w:tblLook w:val="04A0" w:firstRow="1" w:lastRow="0" w:firstColumn="1" w:lastColumn="0" w:noHBand="0" w:noVBand="1"/>
        </w:tblPrEx>
        <w:trPr>
          <w:trHeight w:val="278"/>
        </w:trPr>
        <w:tc>
          <w:tcPr>
            <w:tcW w:w="568" w:type="dxa"/>
            <w:vMerge w:val="restart"/>
          </w:tcPr>
          <w:p w14:paraId="541CC0FD" w14:textId="77777777" w:rsidR="00A1295D" w:rsidRPr="00EF0248" w:rsidRDefault="00A1295D" w:rsidP="00201E0A">
            <w:pPr>
              <w:pBdr>
                <w:right w:val="single" w:sz="4" w:space="4" w:color="auto"/>
              </w:pBdr>
              <w:tabs>
                <w:tab w:val="left" w:pos="426"/>
              </w:tabs>
              <w:jc w:val="center"/>
              <w:rPr>
                <w:lang w:val="lt-LT"/>
              </w:rPr>
            </w:pPr>
            <w:r w:rsidRPr="00EF0248">
              <w:rPr>
                <w:lang w:val="lt-LT" w:bidi="lt-LT"/>
              </w:rPr>
              <w:t>1.</w:t>
            </w:r>
          </w:p>
        </w:tc>
        <w:tc>
          <w:tcPr>
            <w:tcW w:w="5245" w:type="dxa"/>
          </w:tcPr>
          <w:p w14:paraId="6E24828C" w14:textId="77777777" w:rsidR="00A1295D" w:rsidRPr="00EF0248" w:rsidRDefault="00A1295D" w:rsidP="00201E0A">
            <w:pPr>
              <w:tabs>
                <w:tab w:val="left" w:pos="426"/>
              </w:tabs>
              <w:rPr>
                <w:lang w:val="lt-LT"/>
              </w:rPr>
            </w:pPr>
            <w:r w:rsidRPr="00EF0248">
              <w:rPr>
                <w:lang w:val="lt-LT" w:bidi="lt-LT"/>
              </w:rPr>
              <w:t>Pareigybė projekte</w:t>
            </w:r>
          </w:p>
        </w:tc>
        <w:tc>
          <w:tcPr>
            <w:tcW w:w="4253" w:type="dxa"/>
          </w:tcPr>
          <w:p w14:paraId="09B1307F" w14:textId="77777777" w:rsidR="00A1295D" w:rsidRPr="00EF0248" w:rsidRDefault="00A1295D" w:rsidP="00201E0A">
            <w:pPr>
              <w:tabs>
                <w:tab w:val="left" w:pos="426"/>
              </w:tabs>
              <w:rPr>
                <w:caps/>
                <w:lang w:val="lt-LT"/>
              </w:rPr>
            </w:pPr>
            <w:r w:rsidRPr="00EF0248">
              <w:rPr>
                <w:i/>
                <w:lang w:val="lt-LT" w:bidi="lt-LT"/>
              </w:rPr>
              <w:t>(pasirinkite)</w:t>
            </w:r>
          </w:p>
        </w:tc>
      </w:tr>
      <w:tr w:rsidR="00A1295D" w:rsidRPr="00EF0248" w14:paraId="43B2660B" w14:textId="77777777" w:rsidTr="00201E0A">
        <w:tblPrEx>
          <w:tblLook w:val="04A0" w:firstRow="1" w:lastRow="0" w:firstColumn="1" w:lastColumn="0" w:noHBand="0" w:noVBand="1"/>
        </w:tblPrEx>
        <w:trPr>
          <w:trHeight w:val="146"/>
        </w:trPr>
        <w:tc>
          <w:tcPr>
            <w:tcW w:w="568" w:type="dxa"/>
            <w:vMerge/>
          </w:tcPr>
          <w:p w14:paraId="66528AD8" w14:textId="77777777" w:rsidR="00A1295D" w:rsidRPr="00EF0248" w:rsidRDefault="00A1295D" w:rsidP="00201E0A">
            <w:pPr>
              <w:tabs>
                <w:tab w:val="left" w:pos="426"/>
              </w:tabs>
              <w:jc w:val="center"/>
              <w:rPr>
                <w:lang w:val="lt-LT"/>
              </w:rPr>
            </w:pPr>
          </w:p>
        </w:tc>
        <w:tc>
          <w:tcPr>
            <w:tcW w:w="5245" w:type="dxa"/>
          </w:tcPr>
          <w:p w14:paraId="07A57C7B" w14:textId="77777777" w:rsidR="00A1295D" w:rsidRPr="00EF0248" w:rsidRDefault="00A1295D" w:rsidP="00201E0A">
            <w:pPr>
              <w:tabs>
                <w:tab w:val="left" w:pos="426"/>
              </w:tabs>
              <w:rPr>
                <w:lang w:val="lt-LT"/>
              </w:rPr>
            </w:pPr>
            <w:r w:rsidRPr="00EF0248">
              <w:rPr>
                <w:lang w:val="lt-LT" w:bidi="lt-LT"/>
              </w:rPr>
              <w:t>Institucija, kurioje dirbs projekte</w:t>
            </w:r>
          </w:p>
        </w:tc>
        <w:tc>
          <w:tcPr>
            <w:tcW w:w="4253" w:type="dxa"/>
          </w:tcPr>
          <w:p w14:paraId="72A51F65" w14:textId="77777777" w:rsidR="00A1295D" w:rsidRPr="00EF0248" w:rsidRDefault="00A1295D" w:rsidP="00201E0A">
            <w:pPr>
              <w:tabs>
                <w:tab w:val="left" w:pos="426"/>
              </w:tabs>
              <w:rPr>
                <w:caps/>
                <w:lang w:val="lt-LT"/>
              </w:rPr>
            </w:pPr>
            <w:r w:rsidRPr="00EF0248">
              <w:rPr>
                <w:i/>
                <w:lang w:val="lt-LT" w:bidi="lt-LT"/>
              </w:rPr>
              <w:t>(pasirinkite)</w:t>
            </w:r>
          </w:p>
        </w:tc>
      </w:tr>
      <w:tr w:rsidR="00A1295D" w:rsidRPr="00EF0248" w14:paraId="63A6A098" w14:textId="77777777" w:rsidTr="00201E0A">
        <w:tblPrEx>
          <w:tblLook w:val="04A0" w:firstRow="1" w:lastRow="0" w:firstColumn="1" w:lastColumn="0" w:noHBand="0" w:noVBand="1"/>
        </w:tblPrEx>
        <w:trPr>
          <w:trHeight w:val="146"/>
        </w:trPr>
        <w:tc>
          <w:tcPr>
            <w:tcW w:w="568" w:type="dxa"/>
            <w:vMerge/>
          </w:tcPr>
          <w:p w14:paraId="2E0193AE" w14:textId="77777777" w:rsidR="00A1295D" w:rsidRPr="00EF0248" w:rsidRDefault="00A1295D" w:rsidP="00201E0A">
            <w:pPr>
              <w:tabs>
                <w:tab w:val="left" w:pos="426"/>
              </w:tabs>
              <w:jc w:val="center"/>
              <w:rPr>
                <w:lang w:val="lt-LT"/>
              </w:rPr>
            </w:pPr>
          </w:p>
        </w:tc>
        <w:tc>
          <w:tcPr>
            <w:tcW w:w="5245" w:type="dxa"/>
          </w:tcPr>
          <w:p w14:paraId="0D8B5254" w14:textId="77777777" w:rsidR="00A1295D" w:rsidRPr="00EF0248" w:rsidRDefault="00A1295D" w:rsidP="00201E0A">
            <w:pPr>
              <w:tabs>
                <w:tab w:val="left" w:pos="426"/>
              </w:tabs>
              <w:rPr>
                <w:lang w:val="lt-LT" w:bidi="lt-LT"/>
              </w:rPr>
            </w:pPr>
            <w:r w:rsidRPr="00EF0248">
              <w:rPr>
                <w:lang w:val="lt-LT"/>
              </w:rPr>
              <w:t>Įdarbinimo projekto įgyvendinimui dieną turės bet kurios studijų pakopos (I–III) arba vientisųjų studijų studento statusą</w:t>
            </w:r>
          </w:p>
        </w:tc>
        <w:tc>
          <w:tcPr>
            <w:tcW w:w="4253" w:type="dxa"/>
          </w:tcPr>
          <w:p w14:paraId="34E22B5F" w14:textId="149CF797" w:rsidR="00A1295D" w:rsidRPr="00EF0248" w:rsidRDefault="00A1295D" w:rsidP="00201E0A">
            <w:pPr>
              <w:tabs>
                <w:tab w:val="left" w:pos="426"/>
              </w:tabs>
              <w:rPr>
                <w:i/>
                <w:lang w:val="lt-LT" w:bidi="lt-LT"/>
              </w:rPr>
            </w:pPr>
            <w:r w:rsidRPr="00EF0248">
              <w:rPr>
                <w:i/>
                <w:lang w:val="lt-LT" w:bidi="lt-LT"/>
              </w:rPr>
              <w:t>(</w:t>
            </w:r>
            <w:proofErr w:type="spellStart"/>
            <w:r w:rsidRPr="00EF0248">
              <w:rPr>
                <w:i/>
                <w:lang w:val="lt-LT" w:bidi="lt-LT"/>
              </w:rPr>
              <w:t>pasirinkite</w:t>
            </w:r>
            <w:r w:rsidR="007761AE">
              <w:rPr>
                <w:i/>
                <w:lang w:val="lt-LT" w:bidi="lt-LT"/>
              </w:rPr>
              <w:t>TAIP</w:t>
            </w:r>
            <w:proofErr w:type="spellEnd"/>
            <w:r w:rsidR="007761AE">
              <w:rPr>
                <w:i/>
                <w:lang w:val="lt-LT" w:bidi="lt-LT"/>
              </w:rPr>
              <w:t>/NE</w:t>
            </w:r>
            <w:r w:rsidRPr="00EF0248">
              <w:rPr>
                <w:i/>
                <w:lang w:val="lt-LT" w:bidi="lt-LT"/>
              </w:rPr>
              <w:t>)</w:t>
            </w:r>
          </w:p>
        </w:tc>
      </w:tr>
      <w:tr w:rsidR="00A1295D" w:rsidRPr="00EF0248" w14:paraId="2A9C89F7" w14:textId="77777777" w:rsidTr="00201E0A">
        <w:tblPrEx>
          <w:tblLook w:val="04A0" w:firstRow="1" w:lastRow="0" w:firstColumn="1" w:lastColumn="0" w:noHBand="0" w:noVBand="1"/>
        </w:tblPrEx>
        <w:trPr>
          <w:trHeight w:val="278"/>
        </w:trPr>
        <w:tc>
          <w:tcPr>
            <w:tcW w:w="568" w:type="dxa"/>
          </w:tcPr>
          <w:p w14:paraId="0A6BD332" w14:textId="77777777" w:rsidR="00A1295D" w:rsidRPr="00EF0248" w:rsidRDefault="00A1295D" w:rsidP="00201E0A">
            <w:pPr>
              <w:tabs>
                <w:tab w:val="left" w:pos="426"/>
              </w:tabs>
              <w:jc w:val="center"/>
              <w:rPr>
                <w:lang w:val="lt-LT"/>
              </w:rPr>
            </w:pPr>
            <w:r w:rsidRPr="00EF0248">
              <w:rPr>
                <w:lang w:val="lt-LT" w:bidi="lt-LT"/>
              </w:rPr>
              <w:t>2.</w:t>
            </w:r>
          </w:p>
        </w:tc>
        <w:tc>
          <w:tcPr>
            <w:tcW w:w="5245" w:type="dxa"/>
          </w:tcPr>
          <w:p w14:paraId="6591CED2" w14:textId="77777777" w:rsidR="00A1295D" w:rsidRPr="00EF0248" w:rsidRDefault="00A1295D" w:rsidP="00201E0A">
            <w:pPr>
              <w:tabs>
                <w:tab w:val="left" w:pos="426"/>
              </w:tabs>
              <w:rPr>
                <w:lang w:val="lt-LT"/>
              </w:rPr>
            </w:pPr>
            <w:r w:rsidRPr="00EF0248">
              <w:rPr>
                <w:lang w:val="lt-LT" w:bidi="lt-LT"/>
              </w:rPr>
              <w:t>...</w:t>
            </w:r>
          </w:p>
        </w:tc>
        <w:tc>
          <w:tcPr>
            <w:tcW w:w="4253" w:type="dxa"/>
          </w:tcPr>
          <w:p w14:paraId="25B84E32" w14:textId="77777777" w:rsidR="00A1295D" w:rsidRPr="00EF0248" w:rsidRDefault="00A1295D" w:rsidP="00201E0A">
            <w:pPr>
              <w:tabs>
                <w:tab w:val="left" w:pos="426"/>
              </w:tabs>
              <w:rPr>
                <w:caps/>
                <w:lang w:val="lt-LT"/>
              </w:rPr>
            </w:pPr>
          </w:p>
        </w:tc>
      </w:tr>
      <w:tr w:rsidR="00A1295D" w:rsidRPr="00EF0248" w14:paraId="58AC1C07" w14:textId="77777777" w:rsidTr="00201E0A">
        <w:tblPrEx>
          <w:tblLook w:val="04A0" w:firstRow="1" w:lastRow="0" w:firstColumn="1" w:lastColumn="0" w:noHBand="0" w:noVBand="1"/>
        </w:tblPrEx>
        <w:trPr>
          <w:trHeight w:val="278"/>
        </w:trPr>
        <w:tc>
          <w:tcPr>
            <w:tcW w:w="568" w:type="dxa"/>
          </w:tcPr>
          <w:p w14:paraId="52658C3D" w14:textId="77777777" w:rsidR="00A1295D" w:rsidRPr="00EF0248" w:rsidRDefault="00A1295D" w:rsidP="00201E0A">
            <w:pPr>
              <w:tabs>
                <w:tab w:val="left" w:pos="426"/>
              </w:tabs>
              <w:jc w:val="center"/>
              <w:rPr>
                <w:lang w:val="lt-LT"/>
              </w:rPr>
            </w:pPr>
            <w:r w:rsidRPr="00EF0248">
              <w:rPr>
                <w:lang w:val="lt-LT" w:bidi="lt-LT"/>
              </w:rPr>
              <w:t>...</w:t>
            </w:r>
          </w:p>
        </w:tc>
        <w:tc>
          <w:tcPr>
            <w:tcW w:w="5245" w:type="dxa"/>
          </w:tcPr>
          <w:p w14:paraId="1CC1F341" w14:textId="77777777" w:rsidR="00A1295D" w:rsidRPr="00EF0248" w:rsidRDefault="00A1295D" w:rsidP="00201E0A">
            <w:pPr>
              <w:tabs>
                <w:tab w:val="left" w:pos="426"/>
              </w:tabs>
              <w:rPr>
                <w:lang w:val="lt-LT"/>
              </w:rPr>
            </w:pPr>
          </w:p>
        </w:tc>
        <w:tc>
          <w:tcPr>
            <w:tcW w:w="4253" w:type="dxa"/>
          </w:tcPr>
          <w:p w14:paraId="579DB817" w14:textId="77777777" w:rsidR="00A1295D" w:rsidRPr="00EF0248" w:rsidRDefault="00A1295D" w:rsidP="00201E0A">
            <w:pPr>
              <w:tabs>
                <w:tab w:val="left" w:pos="426"/>
              </w:tabs>
              <w:rPr>
                <w:caps/>
                <w:lang w:val="lt-LT"/>
              </w:rPr>
            </w:pPr>
          </w:p>
        </w:tc>
      </w:tr>
    </w:tbl>
    <w:p w14:paraId="5DBC11EE" w14:textId="199F09E9" w:rsidR="00A1295D" w:rsidRPr="00EF0248" w:rsidRDefault="00A1295D" w:rsidP="00A1295D">
      <w:pPr>
        <w:spacing w:before="120" w:after="120"/>
        <w:jc w:val="center"/>
        <w:rPr>
          <w:lang w:val="lt-LT"/>
        </w:rPr>
      </w:pPr>
      <w:r w:rsidRPr="00EF0248">
        <w:rPr>
          <w:lang w:val="lt-LT" w:bidi="lt-LT"/>
        </w:rPr>
        <w:t xml:space="preserve">2.3. APIBENDRINTI DUOMENYS APIE </w:t>
      </w:r>
      <w:r w:rsidR="00F73139">
        <w:rPr>
          <w:lang w:val="lt-LT" w:bidi="lt-LT"/>
        </w:rPr>
        <w:t xml:space="preserve">PAGRINDINIUS </w:t>
      </w:r>
      <w:r w:rsidRPr="00EF0248">
        <w:rPr>
          <w:lang w:val="lt-LT" w:bidi="lt-LT"/>
        </w:rPr>
        <w:t>PROJEKTO VYKDYTOJU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BD2704" w:rsidRPr="00753D34" w14:paraId="57BFB27E" w14:textId="77777777" w:rsidTr="00BD2704">
        <w:tc>
          <w:tcPr>
            <w:tcW w:w="2235" w:type="dxa"/>
            <w:vMerge w:val="restart"/>
          </w:tcPr>
          <w:p w14:paraId="1308CC0D" w14:textId="77777777" w:rsidR="00BD2704" w:rsidRPr="00EF0248" w:rsidRDefault="00BD2704" w:rsidP="00201E0A">
            <w:pPr>
              <w:rPr>
                <w:lang w:val="lt-LT"/>
              </w:rPr>
            </w:pPr>
            <w:r w:rsidRPr="00EF0248">
              <w:rPr>
                <w:lang w:val="lt-LT" w:bidi="lt-LT"/>
              </w:rPr>
              <w:t>Projekto vadovas</w:t>
            </w:r>
          </w:p>
        </w:tc>
        <w:tc>
          <w:tcPr>
            <w:tcW w:w="3572" w:type="dxa"/>
          </w:tcPr>
          <w:p w14:paraId="5388DA79" w14:textId="77777777" w:rsidR="00BD2704" w:rsidRPr="00EF0248" w:rsidRDefault="00BD2704" w:rsidP="00201E0A">
            <w:pPr>
              <w:rPr>
                <w:lang w:val="lt-LT"/>
              </w:rPr>
            </w:pPr>
            <w:r w:rsidRPr="00EF0248">
              <w:rPr>
                <w:lang w:val="lt-LT" w:bidi="lt-LT"/>
              </w:rPr>
              <w:t>Lytis</w:t>
            </w:r>
          </w:p>
        </w:tc>
        <w:tc>
          <w:tcPr>
            <w:tcW w:w="4253" w:type="dxa"/>
          </w:tcPr>
          <w:p w14:paraId="4432464C" w14:textId="0FF9AA8F" w:rsidR="00BD2704" w:rsidRPr="00EF0248" w:rsidRDefault="00BD2704" w:rsidP="00201E0A">
            <w:pPr>
              <w:rPr>
                <w:i/>
                <w:iCs/>
                <w:lang w:val="lt-LT"/>
              </w:rPr>
            </w:pPr>
            <w:r w:rsidRPr="00EF0248">
              <w:rPr>
                <w:i/>
                <w:lang w:val="lt-LT" w:bidi="lt-LT"/>
              </w:rPr>
              <w:t>(pasirinkite: vyras, moteris, kita, nenoriu atskleisti)</w:t>
            </w:r>
          </w:p>
        </w:tc>
      </w:tr>
      <w:tr w:rsidR="00BD2704" w:rsidRPr="00EF0248" w14:paraId="40BC8124" w14:textId="77777777" w:rsidTr="00BD2704">
        <w:tc>
          <w:tcPr>
            <w:tcW w:w="2235" w:type="dxa"/>
            <w:vMerge/>
          </w:tcPr>
          <w:p w14:paraId="702F604A" w14:textId="77777777" w:rsidR="00BD2704" w:rsidRPr="00EF0248" w:rsidRDefault="00BD2704" w:rsidP="00201E0A">
            <w:pPr>
              <w:rPr>
                <w:lang w:val="lt-LT"/>
              </w:rPr>
            </w:pPr>
          </w:p>
        </w:tc>
        <w:tc>
          <w:tcPr>
            <w:tcW w:w="3572" w:type="dxa"/>
          </w:tcPr>
          <w:p w14:paraId="648DF2E3" w14:textId="77777777" w:rsidR="00BD2704" w:rsidRPr="00EF0248" w:rsidRDefault="00BD2704" w:rsidP="00201E0A">
            <w:pPr>
              <w:rPr>
                <w:lang w:val="lt-LT"/>
              </w:rPr>
            </w:pPr>
            <w:r w:rsidRPr="00EF0248">
              <w:rPr>
                <w:lang w:val="lt-LT" w:bidi="lt-LT"/>
              </w:rPr>
              <w:t>Gimimo metai</w:t>
            </w:r>
          </w:p>
        </w:tc>
        <w:tc>
          <w:tcPr>
            <w:tcW w:w="4253" w:type="dxa"/>
          </w:tcPr>
          <w:p w14:paraId="34ABDFFB" w14:textId="12B2CECC" w:rsidR="00BD2704" w:rsidRPr="00EF0248" w:rsidRDefault="00BD2704" w:rsidP="00201E0A">
            <w:pPr>
              <w:rPr>
                <w:i/>
                <w:lang w:val="lt-LT"/>
              </w:rPr>
            </w:pPr>
            <w:r w:rsidRPr="00EF0248">
              <w:rPr>
                <w:i/>
                <w:lang w:val="lt-LT" w:bidi="lt-LT"/>
              </w:rPr>
              <w:t>(pasirinkite)</w:t>
            </w:r>
          </w:p>
        </w:tc>
      </w:tr>
      <w:tr w:rsidR="00BD2704" w:rsidRPr="00EF0248" w14:paraId="18BC43A7" w14:textId="77777777" w:rsidTr="00BD2704">
        <w:tc>
          <w:tcPr>
            <w:tcW w:w="2235" w:type="dxa"/>
            <w:vMerge/>
          </w:tcPr>
          <w:p w14:paraId="1AB31D91" w14:textId="77777777" w:rsidR="00BD2704" w:rsidRPr="00EF0248" w:rsidRDefault="00BD2704" w:rsidP="00201E0A">
            <w:pPr>
              <w:rPr>
                <w:lang w:val="lt-LT"/>
              </w:rPr>
            </w:pPr>
          </w:p>
        </w:tc>
        <w:tc>
          <w:tcPr>
            <w:tcW w:w="3572" w:type="dxa"/>
          </w:tcPr>
          <w:p w14:paraId="64821532" w14:textId="77777777" w:rsidR="00BD2704" w:rsidRPr="00EF0248" w:rsidRDefault="00BD2704" w:rsidP="00201E0A">
            <w:pPr>
              <w:rPr>
                <w:lang w:val="lt-LT"/>
              </w:rPr>
            </w:pPr>
            <w:r w:rsidRPr="00EF0248">
              <w:rPr>
                <w:lang w:val="lt-LT" w:bidi="lt-LT"/>
              </w:rPr>
              <w:t>Daktaro laipsnio suteikimo  metai</w:t>
            </w:r>
          </w:p>
        </w:tc>
        <w:tc>
          <w:tcPr>
            <w:tcW w:w="4253" w:type="dxa"/>
          </w:tcPr>
          <w:p w14:paraId="6D7410FA" w14:textId="70171450" w:rsidR="00BD2704" w:rsidRPr="00EF0248" w:rsidRDefault="00BD2704" w:rsidP="00201E0A">
            <w:pPr>
              <w:rPr>
                <w:i/>
                <w:lang w:val="lt-LT"/>
              </w:rPr>
            </w:pPr>
            <w:r w:rsidRPr="00EF0248">
              <w:rPr>
                <w:i/>
                <w:lang w:val="lt-LT" w:bidi="lt-LT"/>
              </w:rPr>
              <w:t>(pasirinkite)</w:t>
            </w:r>
          </w:p>
        </w:tc>
      </w:tr>
      <w:tr w:rsidR="00BD2704" w:rsidRPr="00753D34" w14:paraId="62B07978" w14:textId="77777777" w:rsidTr="00BD2704">
        <w:tc>
          <w:tcPr>
            <w:tcW w:w="2235" w:type="dxa"/>
            <w:vMerge w:val="restart"/>
          </w:tcPr>
          <w:p w14:paraId="097C28D3" w14:textId="77777777" w:rsidR="00BD2704" w:rsidRPr="00EF0248" w:rsidRDefault="00BD2704" w:rsidP="00201E0A">
            <w:pPr>
              <w:jc w:val="both"/>
              <w:rPr>
                <w:lang w:val="lt-LT"/>
              </w:rPr>
            </w:pPr>
            <w:r w:rsidRPr="00EF0248">
              <w:rPr>
                <w:lang w:val="lt-LT" w:bidi="lt-LT"/>
              </w:rPr>
              <w:t>Pagrindinių projekto vykdytojų skaičius</w:t>
            </w:r>
          </w:p>
        </w:tc>
        <w:tc>
          <w:tcPr>
            <w:tcW w:w="3572" w:type="dxa"/>
          </w:tcPr>
          <w:p w14:paraId="7B36E13E" w14:textId="77777777" w:rsidR="00BD2704" w:rsidRPr="00EF0248" w:rsidRDefault="00BD2704" w:rsidP="00201E0A">
            <w:pPr>
              <w:rPr>
                <w:lang w:val="lt-LT"/>
              </w:rPr>
            </w:pPr>
            <w:r w:rsidRPr="00EF0248">
              <w:rPr>
                <w:lang w:val="lt-LT" w:bidi="lt-LT"/>
              </w:rPr>
              <w:t>Iš viso</w:t>
            </w:r>
          </w:p>
        </w:tc>
        <w:tc>
          <w:tcPr>
            <w:tcW w:w="4253" w:type="dxa"/>
          </w:tcPr>
          <w:p w14:paraId="036C0961" w14:textId="2A221710" w:rsidR="00BD2704" w:rsidRPr="00EF0248" w:rsidRDefault="00BD2704" w:rsidP="00201E0A">
            <w:pPr>
              <w:rPr>
                <w:i/>
                <w:lang w:val="lt-LT"/>
              </w:rPr>
            </w:pPr>
            <w:r w:rsidRPr="00EF0248">
              <w:rPr>
                <w:i/>
                <w:lang w:val="lt-LT" w:bidi="lt-LT"/>
              </w:rPr>
              <w:t>(suskaičiuojama automatiškai, užpildžius antrą paraiškos skyrių)</w:t>
            </w:r>
          </w:p>
        </w:tc>
      </w:tr>
      <w:tr w:rsidR="00BD2704" w:rsidRPr="00753D34" w14:paraId="17E24B83" w14:textId="77777777" w:rsidTr="00BD2704">
        <w:tc>
          <w:tcPr>
            <w:tcW w:w="2235" w:type="dxa"/>
            <w:vMerge/>
          </w:tcPr>
          <w:p w14:paraId="2730E961" w14:textId="77777777" w:rsidR="00BD2704" w:rsidRPr="00EF0248" w:rsidRDefault="00BD2704" w:rsidP="00201E0A">
            <w:pPr>
              <w:rPr>
                <w:lang w:val="lt-LT"/>
              </w:rPr>
            </w:pPr>
          </w:p>
        </w:tc>
        <w:tc>
          <w:tcPr>
            <w:tcW w:w="3572" w:type="dxa"/>
          </w:tcPr>
          <w:p w14:paraId="1A760096" w14:textId="77777777" w:rsidR="00BD2704" w:rsidRPr="00EF0248" w:rsidRDefault="00BD2704" w:rsidP="00201E0A">
            <w:pPr>
              <w:rPr>
                <w:lang w:val="lt-LT"/>
              </w:rPr>
            </w:pPr>
            <w:r w:rsidRPr="00EF0248">
              <w:rPr>
                <w:lang w:val="lt-LT" w:bidi="lt-LT"/>
              </w:rPr>
              <w:t>Iš jų tyrėjų</w:t>
            </w:r>
          </w:p>
        </w:tc>
        <w:tc>
          <w:tcPr>
            <w:tcW w:w="4253" w:type="dxa"/>
          </w:tcPr>
          <w:p w14:paraId="3C0145DF" w14:textId="2956FA3A" w:rsidR="00BD2704" w:rsidRPr="00EF0248" w:rsidRDefault="00BD2704" w:rsidP="00201E0A">
            <w:pPr>
              <w:rPr>
                <w:i/>
                <w:lang w:val="lt-LT"/>
              </w:rPr>
            </w:pPr>
            <w:r w:rsidRPr="00EF0248">
              <w:rPr>
                <w:i/>
                <w:lang w:val="lt-LT" w:bidi="lt-LT"/>
              </w:rPr>
              <w:t>(suskaičiuojama automatiškai, užpildžius antrą paraiškos skyrių)</w:t>
            </w:r>
          </w:p>
        </w:tc>
      </w:tr>
      <w:tr w:rsidR="00BD2704" w:rsidRPr="00753D34" w14:paraId="363302C1" w14:textId="77777777" w:rsidTr="00BD2704">
        <w:tc>
          <w:tcPr>
            <w:tcW w:w="2235" w:type="dxa"/>
            <w:vMerge/>
          </w:tcPr>
          <w:p w14:paraId="5F77AFB6" w14:textId="77777777" w:rsidR="00BD2704" w:rsidRPr="00EF0248" w:rsidRDefault="00BD2704" w:rsidP="00201E0A">
            <w:pPr>
              <w:rPr>
                <w:lang w:val="lt-LT"/>
              </w:rPr>
            </w:pPr>
          </w:p>
        </w:tc>
        <w:tc>
          <w:tcPr>
            <w:tcW w:w="3572" w:type="dxa"/>
          </w:tcPr>
          <w:p w14:paraId="0D9CD221" w14:textId="77777777" w:rsidR="00BD2704" w:rsidRPr="00EF0248" w:rsidRDefault="00BD2704" w:rsidP="00201E0A">
            <w:pPr>
              <w:rPr>
                <w:lang w:val="lt-LT"/>
              </w:rPr>
            </w:pPr>
            <w:r w:rsidRPr="00EF0248">
              <w:rPr>
                <w:lang w:val="lt-LT" w:bidi="lt-LT"/>
              </w:rPr>
              <w:t>Iš jų doktorantų</w:t>
            </w:r>
          </w:p>
        </w:tc>
        <w:tc>
          <w:tcPr>
            <w:tcW w:w="4253" w:type="dxa"/>
          </w:tcPr>
          <w:p w14:paraId="5435FCE0" w14:textId="0B0FF3B6" w:rsidR="00BD2704" w:rsidRPr="00EF0248" w:rsidRDefault="00BD2704" w:rsidP="00201E0A">
            <w:pPr>
              <w:rPr>
                <w:i/>
                <w:lang w:val="lt-LT"/>
              </w:rPr>
            </w:pPr>
            <w:r w:rsidRPr="00EF0248">
              <w:rPr>
                <w:i/>
                <w:lang w:val="lt-LT" w:bidi="lt-LT"/>
              </w:rPr>
              <w:t>(suskaičiuojama automatiškai, užpildžius antrą paraiškos skyrių)</w:t>
            </w:r>
          </w:p>
        </w:tc>
      </w:tr>
      <w:tr w:rsidR="00BD2704" w:rsidRPr="00753D34" w14:paraId="0888D26E" w14:textId="77777777" w:rsidTr="00BD2704">
        <w:tc>
          <w:tcPr>
            <w:tcW w:w="2235" w:type="dxa"/>
            <w:vMerge/>
          </w:tcPr>
          <w:p w14:paraId="5DFD76BC" w14:textId="77777777" w:rsidR="00BD2704" w:rsidRPr="00EF0248" w:rsidRDefault="00BD2704" w:rsidP="00201E0A">
            <w:pPr>
              <w:rPr>
                <w:lang w:val="lt-LT"/>
              </w:rPr>
            </w:pPr>
          </w:p>
        </w:tc>
        <w:tc>
          <w:tcPr>
            <w:tcW w:w="3572" w:type="dxa"/>
          </w:tcPr>
          <w:p w14:paraId="5FC0F538" w14:textId="77777777" w:rsidR="00BD2704" w:rsidRPr="00EF0248" w:rsidRDefault="00BD2704" w:rsidP="00201E0A">
            <w:pPr>
              <w:rPr>
                <w:lang w:val="lt-LT"/>
              </w:rPr>
            </w:pPr>
            <w:r w:rsidRPr="00EF0248">
              <w:rPr>
                <w:lang w:val="lt-LT" w:bidi="lt-LT"/>
              </w:rPr>
              <w:t>Iš jų pirmosios ir antrosios pakopos bei vientisųjų studijų studentų</w:t>
            </w:r>
          </w:p>
        </w:tc>
        <w:tc>
          <w:tcPr>
            <w:tcW w:w="4253" w:type="dxa"/>
          </w:tcPr>
          <w:p w14:paraId="088C46E7" w14:textId="60EF5F90" w:rsidR="00BD2704" w:rsidRPr="00EF0248" w:rsidRDefault="00BD2704" w:rsidP="00201E0A">
            <w:pPr>
              <w:rPr>
                <w:i/>
                <w:lang w:val="lt-LT"/>
              </w:rPr>
            </w:pPr>
            <w:r w:rsidRPr="00EF0248">
              <w:rPr>
                <w:i/>
                <w:lang w:val="lt-LT" w:bidi="lt-LT"/>
              </w:rPr>
              <w:t>(suskaičiuojama automatiškai, užpildžius antrą paraiškos skyrių)</w:t>
            </w:r>
          </w:p>
        </w:tc>
      </w:tr>
    </w:tbl>
    <w:p w14:paraId="06BD64F8" w14:textId="77777777" w:rsidR="000E3238" w:rsidRPr="00EF0248" w:rsidRDefault="000E3238" w:rsidP="000E3238">
      <w:pPr>
        <w:tabs>
          <w:tab w:val="left" w:pos="426"/>
        </w:tabs>
        <w:spacing w:before="120" w:after="120"/>
        <w:jc w:val="center"/>
        <w:rPr>
          <w:b/>
          <w:caps/>
          <w:lang w:val="lt-LT"/>
        </w:rPr>
      </w:pPr>
      <w:r w:rsidRPr="00EF0248">
        <w:rPr>
          <w:b/>
          <w:lang w:val="lt-LT" w:bidi="lt-LT"/>
        </w:rPr>
        <w:t>3. PROJEKTO PAGRINDIMAS IR VEIKLŲ APIBŪDINIMAS</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0E3238" w:rsidRPr="00F21E9F" w14:paraId="19430BCA" w14:textId="77777777" w:rsidTr="00201E0A">
        <w:trPr>
          <w:trHeight w:val="281"/>
        </w:trPr>
        <w:tc>
          <w:tcPr>
            <w:tcW w:w="10061" w:type="dxa"/>
          </w:tcPr>
          <w:p w14:paraId="6616F1B1" w14:textId="46C89E21" w:rsidR="000E3238" w:rsidRPr="009B7711" w:rsidRDefault="000E3238" w:rsidP="00201E0A">
            <w:pPr>
              <w:tabs>
                <w:tab w:val="center" w:pos="4819"/>
                <w:tab w:val="right" w:pos="9638"/>
              </w:tabs>
              <w:ind w:left="-20" w:right="-20"/>
              <w:jc w:val="both"/>
              <w:rPr>
                <w:b/>
                <w:lang w:val="lt-LT"/>
              </w:rPr>
            </w:pPr>
            <w:r w:rsidRPr="009B7711">
              <w:rPr>
                <w:lang w:val="lt-LT"/>
              </w:rPr>
              <w:br w:type="page"/>
            </w:r>
            <w:r w:rsidRPr="009B7711">
              <w:rPr>
                <w:b/>
                <w:lang w:val="lt-LT"/>
              </w:rPr>
              <w:t xml:space="preserve">3.1. </w:t>
            </w:r>
            <w:r w:rsidR="004879D2" w:rsidRPr="009B7711">
              <w:rPr>
                <w:b/>
                <w:bCs/>
                <w:lang w:val="lt-LT"/>
              </w:rPr>
              <w:t>Projekto naujumas, aktualumas ir transformacinis potencialas</w:t>
            </w:r>
            <w:r w:rsidR="004879D2" w:rsidRPr="009B7711">
              <w:rPr>
                <w:lang w:val="lt-LT"/>
              </w:rPr>
              <w:t xml:space="preserve"> (</w:t>
            </w:r>
            <w:r w:rsidR="004879D2" w:rsidRPr="009B7711">
              <w:rPr>
                <w:i/>
                <w:iCs/>
                <w:lang w:val="lt-LT"/>
              </w:rPr>
              <w:t>ne daugiau kaip 10 000 ženklų</w:t>
            </w:r>
            <w:r w:rsidR="004879D2" w:rsidRPr="009B7711">
              <w:rPr>
                <w:lang w:val="lt-LT"/>
              </w:rPr>
              <w:t>)</w:t>
            </w:r>
          </w:p>
        </w:tc>
      </w:tr>
      <w:tr w:rsidR="000E3238" w:rsidRPr="00753D34" w14:paraId="55A702E8" w14:textId="77777777" w:rsidTr="00201E0A">
        <w:trPr>
          <w:trHeight w:val="858"/>
        </w:trPr>
        <w:tc>
          <w:tcPr>
            <w:tcW w:w="10061" w:type="dxa"/>
            <w:tcBorders>
              <w:bottom w:val="single" w:sz="4" w:space="0" w:color="auto"/>
            </w:tcBorders>
          </w:tcPr>
          <w:p w14:paraId="3C68235E" w14:textId="7BC61EF8" w:rsidR="0052669F" w:rsidRPr="009B7711" w:rsidRDefault="0052669F" w:rsidP="0052669F">
            <w:pPr>
              <w:numPr>
                <w:ilvl w:val="0"/>
                <w:numId w:val="3"/>
              </w:numPr>
              <w:tabs>
                <w:tab w:val="clear" w:pos="644"/>
                <w:tab w:val="left" w:pos="775"/>
              </w:tabs>
              <w:jc w:val="both"/>
              <w:rPr>
                <w:i/>
                <w:iCs/>
                <w:lang w:val="lt-LT"/>
              </w:rPr>
            </w:pPr>
            <w:r w:rsidRPr="009B7711">
              <w:rPr>
                <w:i/>
                <w:iCs/>
                <w:lang w:val="lt-LT"/>
              </w:rPr>
              <w:t>Paaiškinkite siūlomo projekto naujumą ir aktualumą Programos konkrečių veiklų ir tem</w:t>
            </w:r>
            <w:r w:rsidR="00D437E5" w:rsidRPr="009B7711">
              <w:rPr>
                <w:i/>
                <w:iCs/>
                <w:lang w:val="lt-LT"/>
              </w:rPr>
              <w:t>atik</w:t>
            </w:r>
            <w:r w:rsidRPr="009B7711">
              <w:rPr>
                <w:i/>
                <w:iCs/>
                <w:lang w:val="lt-LT"/>
              </w:rPr>
              <w:t>ų kontekste;</w:t>
            </w:r>
          </w:p>
          <w:p w14:paraId="5A0BEC4D" w14:textId="070F0DFB" w:rsidR="00AB342F" w:rsidRDefault="008E4A8A" w:rsidP="0052669F">
            <w:pPr>
              <w:numPr>
                <w:ilvl w:val="0"/>
                <w:numId w:val="3"/>
              </w:numPr>
              <w:tabs>
                <w:tab w:val="clear" w:pos="644"/>
                <w:tab w:val="left" w:pos="775"/>
              </w:tabs>
              <w:jc w:val="both"/>
              <w:rPr>
                <w:i/>
                <w:iCs/>
                <w:lang w:val="lt-LT"/>
              </w:rPr>
            </w:pPr>
            <w:r>
              <w:rPr>
                <w:i/>
                <w:iCs/>
                <w:lang w:val="lt-LT"/>
              </w:rPr>
              <w:t xml:space="preserve">argumentuokite, kad </w:t>
            </w:r>
            <w:r w:rsidR="00AE67EB" w:rsidRPr="00AE67EB">
              <w:rPr>
                <w:i/>
                <w:iCs/>
                <w:lang w:val="lt-LT"/>
              </w:rPr>
              <w:t xml:space="preserve">projekto tyrimų sritis šiuo metu </w:t>
            </w:r>
            <w:r w:rsidR="00AE67EB">
              <w:rPr>
                <w:i/>
                <w:iCs/>
                <w:lang w:val="lt-LT"/>
              </w:rPr>
              <w:t>sparčiai vystosi pasaulyje</w:t>
            </w:r>
            <w:r w:rsidR="00AE67EB" w:rsidRPr="00AE67EB">
              <w:rPr>
                <w:i/>
                <w:iCs/>
                <w:lang w:val="lt-LT"/>
              </w:rPr>
              <w:t xml:space="preserve"> ir turi potencialą tapti naujų, inovatyvių sprendimų bei produktų pagrindu</w:t>
            </w:r>
            <w:r w:rsidR="00B36A5B">
              <w:rPr>
                <w:i/>
                <w:iCs/>
                <w:lang w:val="lt-LT"/>
              </w:rPr>
              <w:t>;</w:t>
            </w:r>
          </w:p>
          <w:p w14:paraId="02219755" w14:textId="45DD68D7" w:rsidR="0052669F" w:rsidRPr="009B7711" w:rsidRDefault="0052669F" w:rsidP="0052669F">
            <w:pPr>
              <w:numPr>
                <w:ilvl w:val="0"/>
                <w:numId w:val="3"/>
              </w:numPr>
              <w:tabs>
                <w:tab w:val="clear" w:pos="644"/>
                <w:tab w:val="left" w:pos="775"/>
              </w:tabs>
              <w:jc w:val="both"/>
              <w:rPr>
                <w:i/>
                <w:iCs/>
                <w:lang w:val="lt-LT"/>
              </w:rPr>
            </w:pPr>
            <w:r w:rsidRPr="009B7711">
              <w:rPr>
                <w:i/>
                <w:iCs/>
                <w:lang w:val="lt-LT"/>
              </w:rPr>
              <w:t>aprašykite pagrindinę mokslinių tyrimų idėją, įskaitant jos įgyvendinamumą ir potencialą sukurti reikšmingą mokslinę ar technologinę pažangą;</w:t>
            </w:r>
          </w:p>
          <w:p w14:paraId="5DB7449C" w14:textId="48543856" w:rsidR="0052669F" w:rsidRPr="009B7711" w:rsidRDefault="0052669F" w:rsidP="0052669F">
            <w:pPr>
              <w:numPr>
                <w:ilvl w:val="0"/>
                <w:numId w:val="3"/>
              </w:numPr>
              <w:tabs>
                <w:tab w:val="clear" w:pos="644"/>
                <w:tab w:val="left" w:pos="775"/>
              </w:tabs>
              <w:jc w:val="both"/>
              <w:rPr>
                <w:i/>
                <w:iCs/>
                <w:lang w:val="lt-LT"/>
              </w:rPr>
            </w:pPr>
            <w:r w:rsidRPr="009B7711">
              <w:rPr>
                <w:i/>
                <w:iCs/>
                <w:lang w:val="lt-LT"/>
              </w:rPr>
              <w:t>pagrįskite projekte sprendžiamos problemos svarbą valstybei ir (arba) visuomenei bei paaiškinkite, kaip siūlomas darbas padės spręsti aktualius iššūkius;</w:t>
            </w:r>
          </w:p>
          <w:p w14:paraId="5ACFFF5F" w14:textId="28E7F306" w:rsidR="0052669F" w:rsidRPr="009B7711" w:rsidRDefault="0052669F" w:rsidP="0052669F">
            <w:pPr>
              <w:numPr>
                <w:ilvl w:val="0"/>
                <w:numId w:val="3"/>
              </w:numPr>
              <w:tabs>
                <w:tab w:val="clear" w:pos="644"/>
                <w:tab w:val="left" w:pos="775"/>
              </w:tabs>
              <w:jc w:val="both"/>
              <w:rPr>
                <w:i/>
                <w:iCs/>
                <w:lang w:val="lt-LT"/>
              </w:rPr>
            </w:pPr>
            <w:r w:rsidRPr="009B7711">
              <w:rPr>
                <w:i/>
                <w:iCs/>
                <w:lang w:val="lt-LT"/>
              </w:rPr>
              <w:t xml:space="preserve">apibūdinkite numatomą pažangą, </w:t>
            </w:r>
            <w:r w:rsidR="007E5279" w:rsidRPr="009B7711">
              <w:rPr>
                <w:i/>
                <w:iCs/>
                <w:lang w:val="lt-LT"/>
              </w:rPr>
              <w:t>palyginus su esama</w:t>
            </w:r>
            <w:r w:rsidR="00D92EC9" w:rsidRPr="009B7711">
              <w:rPr>
                <w:i/>
                <w:iCs/>
                <w:lang w:val="lt-LT"/>
              </w:rPr>
              <w:t xml:space="preserve"> šios tematikos tyrimų būkle</w:t>
            </w:r>
            <w:r w:rsidRPr="009B7711">
              <w:rPr>
                <w:i/>
                <w:iCs/>
                <w:lang w:val="lt-LT"/>
              </w:rPr>
              <w:t>;</w:t>
            </w:r>
          </w:p>
          <w:p w14:paraId="7884C32A" w14:textId="5F04381F" w:rsidR="0052669F" w:rsidRPr="009B7711" w:rsidRDefault="0052669F" w:rsidP="0052669F">
            <w:pPr>
              <w:numPr>
                <w:ilvl w:val="0"/>
                <w:numId w:val="3"/>
              </w:numPr>
              <w:tabs>
                <w:tab w:val="clear" w:pos="644"/>
                <w:tab w:val="left" w:pos="775"/>
              </w:tabs>
              <w:jc w:val="both"/>
              <w:rPr>
                <w:i/>
                <w:iCs/>
                <w:lang w:val="lt-LT"/>
              </w:rPr>
            </w:pPr>
            <w:r w:rsidRPr="009B7711">
              <w:rPr>
                <w:i/>
                <w:iCs/>
                <w:lang w:val="lt-LT"/>
              </w:rPr>
              <w:t>nurodykite projekto tikslą ir uždavinius</w:t>
            </w:r>
            <w:r w:rsidR="001B2B8B" w:rsidRPr="009B7711">
              <w:rPr>
                <w:i/>
                <w:iCs/>
                <w:lang w:val="lt-LT"/>
              </w:rPr>
              <w:t xml:space="preserve"> (rekomenduojama</w:t>
            </w:r>
            <w:r w:rsidRPr="009B7711">
              <w:rPr>
                <w:i/>
                <w:iCs/>
                <w:lang w:val="lt-LT"/>
              </w:rPr>
              <w:t xml:space="preserve"> kiekvieną suformuluo</w:t>
            </w:r>
            <w:r w:rsidR="001B2B8B" w:rsidRPr="009B7711">
              <w:rPr>
                <w:i/>
                <w:iCs/>
                <w:lang w:val="lt-LT"/>
              </w:rPr>
              <w:t>ti</w:t>
            </w:r>
            <w:r w:rsidRPr="009B7711">
              <w:rPr>
                <w:i/>
                <w:iCs/>
                <w:lang w:val="lt-LT"/>
              </w:rPr>
              <w:t xml:space="preserve"> vienu aiškiu sakiniu</w:t>
            </w:r>
            <w:r w:rsidR="001B2B8B" w:rsidRPr="009B7711">
              <w:rPr>
                <w:i/>
                <w:iCs/>
                <w:lang w:val="lt-LT"/>
              </w:rPr>
              <w:t>)</w:t>
            </w:r>
            <w:r w:rsidRPr="009B7711">
              <w:rPr>
                <w:i/>
                <w:iCs/>
                <w:lang w:val="lt-LT"/>
              </w:rPr>
              <w:t>;</w:t>
            </w:r>
          </w:p>
          <w:p w14:paraId="0BE46FF0" w14:textId="1025E544" w:rsidR="00F84E8B" w:rsidRPr="009B7711" w:rsidRDefault="0052669F" w:rsidP="00AF76C4">
            <w:pPr>
              <w:numPr>
                <w:ilvl w:val="0"/>
                <w:numId w:val="3"/>
              </w:numPr>
              <w:tabs>
                <w:tab w:val="left" w:pos="775"/>
              </w:tabs>
              <w:jc w:val="both"/>
              <w:rPr>
                <w:sz w:val="18"/>
                <w:szCs w:val="18"/>
                <w:lang w:val="lt-LT"/>
              </w:rPr>
            </w:pPr>
            <w:r w:rsidRPr="009B7711">
              <w:rPr>
                <w:i/>
                <w:iCs/>
                <w:lang w:val="lt-LT"/>
              </w:rPr>
              <w:t>aptarkite, kaip laukiami rezultatai galėtų sudaryti prielaidas pažangioms, transformuojančioms inovacijoms</w:t>
            </w:r>
            <w:r w:rsidR="00793ECF">
              <w:rPr>
                <w:i/>
                <w:iCs/>
                <w:lang w:val="lt-LT"/>
              </w:rPr>
              <w:t xml:space="preserve"> </w:t>
            </w:r>
            <w:r w:rsidR="00793ECF" w:rsidRPr="00C31A70">
              <w:rPr>
                <w:i/>
                <w:iCs/>
                <w:lang w:val="lt-LT"/>
              </w:rPr>
              <w:t>(rekomenduojama aprašyti konkrečias potencialias in</w:t>
            </w:r>
            <w:r w:rsidR="001155DE" w:rsidRPr="00C31A70">
              <w:rPr>
                <w:i/>
                <w:iCs/>
                <w:lang w:val="lt-LT"/>
              </w:rPr>
              <w:t>ovacijas</w:t>
            </w:r>
            <w:r w:rsidR="00793ECF" w:rsidRPr="00C31A70">
              <w:rPr>
                <w:i/>
                <w:iCs/>
                <w:lang w:val="lt-LT"/>
              </w:rPr>
              <w:t>)</w:t>
            </w:r>
            <w:r w:rsidRPr="00C31A70">
              <w:rPr>
                <w:i/>
                <w:iCs/>
                <w:lang w:val="lt-LT"/>
              </w:rPr>
              <w:t>,</w:t>
            </w:r>
            <w:r w:rsidRPr="009B7711">
              <w:rPr>
                <w:i/>
                <w:iCs/>
                <w:lang w:val="lt-LT"/>
              </w:rPr>
              <w:t xml:space="preserve"> kur įmanoma nurodant galimas taikymo sritis</w:t>
            </w:r>
            <w:r w:rsidR="005C3DA4">
              <w:rPr>
                <w:i/>
                <w:iCs/>
                <w:lang w:val="lt-LT"/>
              </w:rPr>
              <w:t>.</w:t>
            </w:r>
          </w:p>
        </w:tc>
      </w:tr>
    </w:tbl>
    <w:p w14:paraId="13B44B67" w14:textId="77777777" w:rsidR="000E3238" w:rsidRPr="00753D34" w:rsidRDefault="000E3238" w:rsidP="6E30E73C">
      <w:pPr>
        <w:tabs>
          <w:tab w:val="left" w:pos="426"/>
        </w:tabs>
        <w:spacing w:before="120" w:after="120"/>
        <w:jc w:val="center"/>
        <w:rPr>
          <w:b/>
          <w:lang w:val="lt-LT" w:bidi="en-GB"/>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F307D9" w:rsidRPr="00EF0248" w14:paraId="0A12EF69" w14:textId="77777777" w:rsidTr="00201E0A">
        <w:trPr>
          <w:trHeight w:val="281"/>
        </w:trPr>
        <w:tc>
          <w:tcPr>
            <w:tcW w:w="10061" w:type="dxa"/>
          </w:tcPr>
          <w:p w14:paraId="66594758" w14:textId="77777777" w:rsidR="00F307D9" w:rsidRPr="0078477F" w:rsidRDefault="00F307D9" w:rsidP="00201E0A">
            <w:pPr>
              <w:tabs>
                <w:tab w:val="left" w:pos="426"/>
              </w:tabs>
              <w:ind w:right="-63"/>
              <w:jc w:val="both"/>
              <w:rPr>
                <w:b/>
                <w:bCs/>
                <w:lang w:val="lt-LT"/>
              </w:rPr>
            </w:pPr>
            <w:r w:rsidRPr="00EF0248">
              <w:rPr>
                <w:lang w:val="lt-LT"/>
              </w:rPr>
              <w:br w:type="page"/>
            </w:r>
            <w:r w:rsidRPr="0078477F">
              <w:rPr>
                <w:b/>
                <w:bCs/>
                <w:lang w:val="lt-LT"/>
              </w:rPr>
              <w:t>3.1.1. Tyrimų atitiktis Programai</w:t>
            </w:r>
          </w:p>
        </w:tc>
      </w:tr>
      <w:tr w:rsidR="00F307D9" w:rsidRPr="00753D34" w14:paraId="62D04D96" w14:textId="77777777" w:rsidTr="00201E0A">
        <w:trPr>
          <w:trHeight w:val="595"/>
        </w:trPr>
        <w:tc>
          <w:tcPr>
            <w:tcW w:w="10061" w:type="dxa"/>
            <w:tcBorders>
              <w:bottom w:val="single" w:sz="4" w:space="0" w:color="auto"/>
            </w:tcBorders>
          </w:tcPr>
          <w:p w14:paraId="13774CF7" w14:textId="7B770B0C" w:rsidR="00F307D9" w:rsidRPr="00EF0248" w:rsidRDefault="00A040A7" w:rsidP="00201E0A">
            <w:pPr>
              <w:tabs>
                <w:tab w:val="left" w:pos="426"/>
              </w:tabs>
              <w:ind w:right="-63"/>
              <w:jc w:val="both"/>
              <w:rPr>
                <w:i/>
                <w:iCs/>
                <w:sz w:val="18"/>
                <w:szCs w:val="18"/>
                <w:lang w:val="lt-LT"/>
              </w:rPr>
            </w:pPr>
            <w:r w:rsidRPr="00A040A7">
              <w:rPr>
                <w:i/>
                <w:iCs/>
                <w:lang w:val="lt-LT"/>
              </w:rPr>
              <w:t>Paaiškinkite, kaip siūlomi moksliniai tyrimai prisideda prie Programos tikslų įgyvendinimo, ir pagrįskite jų atitiktį pasirinkta</w:t>
            </w:r>
            <w:r w:rsidR="0010038B">
              <w:rPr>
                <w:i/>
                <w:iCs/>
                <w:lang w:val="lt-LT"/>
              </w:rPr>
              <w:t>m</w:t>
            </w:r>
            <w:r w:rsidRPr="00A040A7">
              <w:rPr>
                <w:i/>
                <w:iCs/>
                <w:lang w:val="lt-LT"/>
              </w:rPr>
              <w:t xml:space="preserve"> konkrečia</w:t>
            </w:r>
            <w:r w:rsidR="0010038B">
              <w:rPr>
                <w:i/>
                <w:iCs/>
                <w:lang w:val="lt-LT"/>
              </w:rPr>
              <w:t>m</w:t>
            </w:r>
            <w:r w:rsidRPr="00A040A7">
              <w:rPr>
                <w:i/>
                <w:iCs/>
                <w:lang w:val="lt-LT"/>
              </w:rPr>
              <w:t xml:space="preserve"> Programos užd</w:t>
            </w:r>
            <w:r w:rsidR="0010038B">
              <w:rPr>
                <w:i/>
                <w:iCs/>
                <w:lang w:val="lt-LT"/>
              </w:rPr>
              <w:t>aviniui</w:t>
            </w:r>
            <w:r w:rsidR="008E7997">
              <w:rPr>
                <w:i/>
                <w:iCs/>
                <w:lang w:val="lt-LT"/>
              </w:rPr>
              <w:t xml:space="preserve">. </w:t>
            </w:r>
            <w:r w:rsidR="008E7997" w:rsidRPr="008E7997">
              <w:rPr>
                <w:i/>
                <w:iCs/>
                <w:lang w:val="lt-LT"/>
              </w:rPr>
              <w:t>A</w:t>
            </w:r>
            <w:r w:rsidR="007A7B11" w:rsidRPr="008E7997">
              <w:rPr>
                <w:i/>
                <w:iCs/>
                <w:lang w:val="lt-LT"/>
              </w:rPr>
              <w:t xml:space="preserve">iškiai </w:t>
            </w:r>
            <w:r w:rsidR="001F269D" w:rsidRPr="008E7997">
              <w:rPr>
                <w:i/>
                <w:iCs/>
                <w:lang w:val="lt-LT"/>
              </w:rPr>
              <w:t>aprašykite</w:t>
            </w:r>
            <w:r w:rsidRPr="008E7997">
              <w:rPr>
                <w:i/>
                <w:iCs/>
                <w:lang w:val="lt-LT"/>
              </w:rPr>
              <w:t>,</w:t>
            </w:r>
            <w:r w:rsidRPr="00A040A7">
              <w:rPr>
                <w:i/>
                <w:iCs/>
                <w:lang w:val="lt-LT"/>
              </w:rPr>
              <w:t xml:space="preserve"> kaip planuojamos veiklos ir laukiami rezultatai prisid</w:t>
            </w:r>
            <w:r w:rsidR="00D62917">
              <w:rPr>
                <w:i/>
                <w:iCs/>
                <w:lang w:val="lt-LT"/>
              </w:rPr>
              <w:t xml:space="preserve">ės </w:t>
            </w:r>
            <w:r w:rsidRPr="00A040A7">
              <w:rPr>
                <w:i/>
                <w:iCs/>
                <w:lang w:val="lt-LT"/>
              </w:rPr>
              <w:t xml:space="preserve">prie Programos strateginių tikslų </w:t>
            </w:r>
            <w:r w:rsidR="00F307D9" w:rsidRPr="00EF0248">
              <w:rPr>
                <w:i/>
                <w:iCs/>
                <w:lang w:val="lt-LT"/>
              </w:rPr>
              <w:t>(ne daugiau kaip 2000 ženklų)</w:t>
            </w:r>
          </w:p>
        </w:tc>
      </w:tr>
    </w:tbl>
    <w:p w14:paraId="5812DA9B" w14:textId="77777777" w:rsidR="00F307D9" w:rsidRPr="00753D34" w:rsidRDefault="00F307D9" w:rsidP="6E30E73C">
      <w:pPr>
        <w:tabs>
          <w:tab w:val="left" w:pos="426"/>
        </w:tabs>
        <w:spacing w:before="120" w:after="120"/>
        <w:jc w:val="center"/>
        <w:rPr>
          <w:b/>
          <w:lang w:val="lt-LT" w:bidi="en-GB"/>
        </w:rPr>
      </w:pPr>
    </w:p>
    <w:tbl>
      <w:tblPr>
        <w:tblStyle w:val="Lentelstinklelis"/>
        <w:tblW w:w="10060" w:type="dxa"/>
        <w:tblLook w:val="04A0" w:firstRow="1" w:lastRow="0" w:firstColumn="1" w:lastColumn="0" w:noHBand="0" w:noVBand="1"/>
      </w:tblPr>
      <w:tblGrid>
        <w:gridCol w:w="7366"/>
        <w:gridCol w:w="1276"/>
        <w:gridCol w:w="1418"/>
      </w:tblGrid>
      <w:tr w:rsidR="0078477F" w:rsidRPr="00753D34" w14:paraId="05703FBC" w14:textId="77777777" w:rsidTr="00201E0A">
        <w:tc>
          <w:tcPr>
            <w:tcW w:w="10060" w:type="dxa"/>
            <w:gridSpan w:val="3"/>
          </w:tcPr>
          <w:p w14:paraId="4DA31BD9" w14:textId="37945F9D" w:rsidR="0078477F" w:rsidRPr="00EF0248" w:rsidRDefault="0078477F" w:rsidP="00201E0A">
            <w:pPr>
              <w:tabs>
                <w:tab w:val="left" w:pos="447"/>
              </w:tabs>
              <w:ind w:right="-63"/>
              <w:jc w:val="both"/>
              <w:rPr>
                <w:lang w:val="lt-LT"/>
              </w:rPr>
            </w:pPr>
            <w:r w:rsidRPr="0075757A">
              <w:rPr>
                <w:b/>
                <w:bCs/>
                <w:lang w:val="lt-LT"/>
              </w:rPr>
              <w:t>3.1.2.</w:t>
            </w:r>
            <w:r w:rsidRPr="00EF0248">
              <w:rPr>
                <w:lang w:val="lt-LT"/>
              </w:rPr>
              <w:t xml:space="preserve"> </w:t>
            </w:r>
            <w:r w:rsidRPr="0078477F">
              <w:rPr>
                <w:b/>
                <w:bCs/>
                <w:lang w:val="lt-LT"/>
              </w:rPr>
              <w:t xml:space="preserve">Planuojamų </w:t>
            </w:r>
            <w:r w:rsidR="00E74A4B">
              <w:rPr>
                <w:b/>
                <w:bCs/>
                <w:lang w:val="lt-LT"/>
              </w:rPr>
              <w:t xml:space="preserve">projekto </w:t>
            </w:r>
            <w:r w:rsidRPr="0078477F">
              <w:rPr>
                <w:b/>
                <w:bCs/>
                <w:lang w:val="lt-LT"/>
              </w:rPr>
              <w:t>veikl</w:t>
            </w:r>
            <w:r w:rsidR="006D5D26">
              <w:rPr>
                <w:b/>
                <w:bCs/>
                <w:lang w:val="lt-LT"/>
              </w:rPr>
              <w:t>ų</w:t>
            </w:r>
            <w:r w:rsidRPr="0078477F">
              <w:rPr>
                <w:b/>
                <w:bCs/>
                <w:lang w:val="lt-LT"/>
              </w:rPr>
              <w:t xml:space="preserve"> atitikimas kiekybiniams Programos įgyvendinimo rodikliams</w:t>
            </w:r>
          </w:p>
        </w:tc>
      </w:tr>
      <w:tr w:rsidR="0078477F" w:rsidRPr="00EF0248" w14:paraId="1C348C0D" w14:textId="77777777" w:rsidTr="00F100A9">
        <w:tc>
          <w:tcPr>
            <w:tcW w:w="7366" w:type="dxa"/>
          </w:tcPr>
          <w:p w14:paraId="3E49B1FD" w14:textId="77777777" w:rsidR="0078477F" w:rsidRPr="00311B5E" w:rsidRDefault="0078477F" w:rsidP="00201E0A">
            <w:pPr>
              <w:ind w:right="-63"/>
              <w:jc w:val="both"/>
              <w:rPr>
                <w:i/>
                <w:iCs/>
                <w:lang w:val="lt-LT"/>
              </w:rPr>
            </w:pPr>
            <w:r w:rsidRPr="00311B5E">
              <w:rPr>
                <w:i/>
                <w:iCs/>
                <w:lang w:val="lt-LT"/>
              </w:rPr>
              <w:t xml:space="preserve"> (pasirinkite atitinkamą)</w:t>
            </w:r>
          </w:p>
        </w:tc>
        <w:tc>
          <w:tcPr>
            <w:tcW w:w="1276" w:type="dxa"/>
          </w:tcPr>
          <w:p w14:paraId="2C3E1492" w14:textId="77777777" w:rsidR="0078477F" w:rsidRPr="00311B5E" w:rsidRDefault="0078477F" w:rsidP="00201E0A">
            <w:pPr>
              <w:ind w:right="-63"/>
              <w:jc w:val="both"/>
              <w:rPr>
                <w:lang w:val="lt-LT"/>
              </w:rPr>
            </w:pPr>
            <w:r w:rsidRPr="00311B5E">
              <w:rPr>
                <w:lang w:val="lt-LT"/>
              </w:rPr>
              <w:t>Minimalus skaičius</w:t>
            </w:r>
          </w:p>
        </w:tc>
        <w:tc>
          <w:tcPr>
            <w:tcW w:w="1418" w:type="dxa"/>
          </w:tcPr>
          <w:p w14:paraId="64A800D3" w14:textId="092601CB" w:rsidR="0078477F" w:rsidRPr="00311B5E" w:rsidRDefault="0084596A" w:rsidP="00201E0A">
            <w:pPr>
              <w:ind w:right="-63"/>
              <w:jc w:val="both"/>
              <w:rPr>
                <w:lang w:val="lt-LT"/>
              </w:rPr>
            </w:pPr>
            <w:r w:rsidRPr="00311B5E">
              <w:rPr>
                <w:lang w:val="lt-LT"/>
              </w:rPr>
              <w:t>Numatoma projekte</w:t>
            </w:r>
            <w:r w:rsidR="005B3392" w:rsidRPr="00311B5E">
              <w:rPr>
                <w:lang w:val="lt-LT"/>
              </w:rPr>
              <w:t xml:space="preserve"> </w:t>
            </w:r>
            <w:r w:rsidR="005B3392" w:rsidRPr="00311B5E">
              <w:rPr>
                <w:i/>
                <w:iCs/>
                <w:lang w:val="lt-LT"/>
              </w:rPr>
              <w:t>(</w:t>
            </w:r>
            <w:r w:rsidR="001664CB" w:rsidRPr="00311B5E">
              <w:rPr>
                <w:i/>
                <w:iCs/>
                <w:lang w:val="lt-LT"/>
              </w:rPr>
              <w:t>įrašykite)</w:t>
            </w:r>
          </w:p>
        </w:tc>
      </w:tr>
      <w:tr w:rsidR="0078477F" w:rsidRPr="00EF0248" w14:paraId="01C82345" w14:textId="77777777" w:rsidTr="00201E0A">
        <w:tc>
          <w:tcPr>
            <w:tcW w:w="10060" w:type="dxa"/>
            <w:gridSpan w:val="3"/>
          </w:tcPr>
          <w:p w14:paraId="26ED89B1" w14:textId="77777777" w:rsidR="0078477F" w:rsidRPr="00311B5E" w:rsidRDefault="0078477F" w:rsidP="00201E0A">
            <w:pPr>
              <w:ind w:right="-63"/>
              <w:jc w:val="both"/>
              <w:rPr>
                <w:lang w:val="lt-LT"/>
              </w:rPr>
            </w:pPr>
            <w:r w:rsidRPr="00311B5E">
              <w:rPr>
                <w:lang w:val="lt-LT"/>
              </w:rPr>
              <w:t>Privalomas rodiklis:</w:t>
            </w:r>
          </w:p>
        </w:tc>
      </w:tr>
      <w:tr w:rsidR="0078477F" w:rsidRPr="00EF0248" w14:paraId="0FEC6D09" w14:textId="77777777" w:rsidTr="00F100A9">
        <w:tc>
          <w:tcPr>
            <w:tcW w:w="7366" w:type="dxa"/>
          </w:tcPr>
          <w:p w14:paraId="75FDCAFB" w14:textId="1688CA8C" w:rsidR="0078477F" w:rsidRPr="00440FAD" w:rsidRDefault="0078477F" w:rsidP="00201E0A">
            <w:pPr>
              <w:ind w:right="-63"/>
              <w:jc w:val="both"/>
              <w:rPr>
                <w:lang w:val="lt-LT"/>
              </w:rPr>
            </w:pPr>
            <w:r w:rsidRPr="00440FAD">
              <w:rPr>
                <w:lang w:val="lt-LT"/>
              </w:rPr>
              <w:t xml:space="preserve">Pasiūlyta inovatyvių sprendimų </w:t>
            </w:r>
            <w:r>
              <w:rPr>
                <w:lang w:val="lt-LT"/>
              </w:rPr>
              <w:t xml:space="preserve">kurioje nors informacinių arba kvantinių technologijų taikymo srityje ne žemesnio kaip 3 </w:t>
            </w:r>
            <w:hyperlink r:id="rId11" w:history="1">
              <w:r w:rsidRPr="0004257B">
                <w:rPr>
                  <w:rStyle w:val="Hipersaitas"/>
                  <w:lang w:val="lt-LT"/>
                </w:rPr>
                <w:t>technologinės parengties lygio</w:t>
              </w:r>
            </w:hyperlink>
            <w:r w:rsidR="007A7B11">
              <w:t xml:space="preserve"> </w:t>
            </w:r>
            <w:r w:rsidR="004B63DB">
              <w:t xml:space="preserve">(bent </w:t>
            </w:r>
            <w:proofErr w:type="spellStart"/>
            <w:r w:rsidR="00F5695C">
              <w:t>vienas</w:t>
            </w:r>
            <w:proofErr w:type="spellEnd"/>
            <w:r w:rsidR="004B63DB">
              <w:t>)</w:t>
            </w:r>
          </w:p>
        </w:tc>
        <w:tc>
          <w:tcPr>
            <w:tcW w:w="1276" w:type="dxa"/>
          </w:tcPr>
          <w:p w14:paraId="2460F2E1" w14:textId="77777777" w:rsidR="0078477F" w:rsidRPr="00EF0248" w:rsidRDefault="0078477F" w:rsidP="00201E0A">
            <w:pPr>
              <w:ind w:right="-63"/>
              <w:jc w:val="both"/>
              <w:rPr>
                <w:lang w:val="lt-LT"/>
              </w:rPr>
            </w:pPr>
            <w:r>
              <w:rPr>
                <w:lang w:val="lt-LT"/>
              </w:rPr>
              <w:t>1</w:t>
            </w:r>
          </w:p>
        </w:tc>
        <w:tc>
          <w:tcPr>
            <w:tcW w:w="1418" w:type="dxa"/>
          </w:tcPr>
          <w:p w14:paraId="36525750" w14:textId="77777777" w:rsidR="0078477F" w:rsidRPr="00EF0248" w:rsidRDefault="0078477F" w:rsidP="00201E0A">
            <w:pPr>
              <w:ind w:right="-63"/>
              <w:jc w:val="both"/>
              <w:rPr>
                <w:lang w:val="lt-LT"/>
              </w:rPr>
            </w:pPr>
          </w:p>
        </w:tc>
      </w:tr>
      <w:tr w:rsidR="0078477F" w:rsidRPr="00EF0248" w14:paraId="6BBA8E4D" w14:textId="77777777" w:rsidTr="00F100A9">
        <w:tc>
          <w:tcPr>
            <w:tcW w:w="7366" w:type="dxa"/>
          </w:tcPr>
          <w:p w14:paraId="7C1FA4FE" w14:textId="77777777" w:rsidR="0078477F" w:rsidRPr="00440FAD" w:rsidRDefault="0078477F" w:rsidP="00201E0A">
            <w:pPr>
              <w:ind w:right="-63"/>
              <w:jc w:val="both"/>
              <w:rPr>
                <w:lang w:val="lt-LT"/>
              </w:rPr>
            </w:pPr>
            <w:r w:rsidRPr="00440FAD">
              <w:rPr>
                <w:lang w:val="lt-LT"/>
              </w:rPr>
              <w:t>Įdarbinta mokslininkų (asmenų), kurie dirbs  projekte bent 960 val.</w:t>
            </w:r>
          </w:p>
        </w:tc>
        <w:tc>
          <w:tcPr>
            <w:tcW w:w="1276" w:type="dxa"/>
          </w:tcPr>
          <w:p w14:paraId="6509A35A" w14:textId="77777777" w:rsidR="0078477F" w:rsidRPr="00EF0248" w:rsidRDefault="0078477F" w:rsidP="00201E0A">
            <w:pPr>
              <w:ind w:right="-63"/>
              <w:jc w:val="both"/>
              <w:rPr>
                <w:lang w:val="lt-LT"/>
              </w:rPr>
            </w:pPr>
            <w:r>
              <w:rPr>
                <w:lang w:val="lt-LT"/>
              </w:rPr>
              <w:t>1</w:t>
            </w:r>
          </w:p>
        </w:tc>
        <w:tc>
          <w:tcPr>
            <w:tcW w:w="1418" w:type="dxa"/>
          </w:tcPr>
          <w:p w14:paraId="3DCC8FEF" w14:textId="77777777" w:rsidR="0078477F" w:rsidRPr="00EF0248" w:rsidRDefault="0078477F" w:rsidP="00201E0A">
            <w:pPr>
              <w:ind w:right="-63"/>
              <w:jc w:val="both"/>
              <w:rPr>
                <w:lang w:val="lt-LT"/>
              </w:rPr>
            </w:pPr>
          </w:p>
        </w:tc>
      </w:tr>
      <w:tr w:rsidR="0078477F" w:rsidRPr="00EF0248" w14:paraId="42DB3F9B" w14:textId="77777777" w:rsidTr="00F100A9">
        <w:tc>
          <w:tcPr>
            <w:tcW w:w="7366" w:type="dxa"/>
          </w:tcPr>
          <w:p w14:paraId="6EF20EF0" w14:textId="77777777" w:rsidR="0078477F" w:rsidRPr="00440FAD" w:rsidRDefault="0078477F" w:rsidP="00201E0A">
            <w:pPr>
              <w:ind w:right="-63"/>
              <w:jc w:val="both"/>
              <w:rPr>
                <w:lang w:val="lt-LT"/>
              </w:rPr>
            </w:pPr>
            <w:r w:rsidRPr="00440FAD">
              <w:rPr>
                <w:lang w:val="lt-LT"/>
              </w:rPr>
              <w:t xml:space="preserve">Įdarbinta </w:t>
            </w:r>
            <w:r w:rsidRPr="001E5A68">
              <w:rPr>
                <w:lang w:val="lt-LT"/>
              </w:rPr>
              <w:t>bet kurios studijų pakopos (I-III)  ar vientisųjų studijų</w:t>
            </w:r>
            <w:r w:rsidRPr="00440FAD">
              <w:rPr>
                <w:lang w:val="lt-LT"/>
              </w:rPr>
              <w:t xml:space="preserve"> studentų (asmenų), kurie dirbs projekte bent 960 val. (jei paraiška teikiama pagal Programos 1 uždavinį)</w:t>
            </w:r>
          </w:p>
        </w:tc>
        <w:tc>
          <w:tcPr>
            <w:tcW w:w="1276" w:type="dxa"/>
          </w:tcPr>
          <w:p w14:paraId="57340DD7" w14:textId="77777777" w:rsidR="0078477F" w:rsidRPr="00EF0248" w:rsidRDefault="0078477F" w:rsidP="00201E0A">
            <w:pPr>
              <w:ind w:right="-63"/>
              <w:jc w:val="both"/>
              <w:rPr>
                <w:lang w:val="lt-LT"/>
              </w:rPr>
            </w:pPr>
            <w:r>
              <w:rPr>
                <w:lang w:val="lt-LT"/>
              </w:rPr>
              <w:t>5</w:t>
            </w:r>
          </w:p>
        </w:tc>
        <w:tc>
          <w:tcPr>
            <w:tcW w:w="1418" w:type="dxa"/>
          </w:tcPr>
          <w:p w14:paraId="0303C64E" w14:textId="77777777" w:rsidR="0078477F" w:rsidRPr="00EF0248" w:rsidRDefault="0078477F" w:rsidP="00201E0A">
            <w:pPr>
              <w:ind w:right="-63"/>
              <w:jc w:val="both"/>
              <w:rPr>
                <w:lang w:val="lt-LT"/>
              </w:rPr>
            </w:pPr>
          </w:p>
        </w:tc>
      </w:tr>
      <w:tr w:rsidR="0078477F" w:rsidRPr="00EF0248" w14:paraId="2CC7ECC2" w14:textId="77777777" w:rsidTr="00201E0A">
        <w:tc>
          <w:tcPr>
            <w:tcW w:w="10060" w:type="dxa"/>
            <w:gridSpan w:val="3"/>
          </w:tcPr>
          <w:p w14:paraId="7023E9A9" w14:textId="77777777" w:rsidR="0078477F" w:rsidRPr="00EF0248" w:rsidRDefault="0078477F" w:rsidP="00201E0A">
            <w:pPr>
              <w:ind w:right="-63"/>
              <w:jc w:val="both"/>
              <w:rPr>
                <w:lang w:val="lt-LT"/>
              </w:rPr>
            </w:pPr>
            <w:r>
              <w:rPr>
                <w:lang w:val="lt-LT"/>
              </w:rPr>
              <w:t>Pasirinktinis rodiklis:*</w:t>
            </w:r>
          </w:p>
        </w:tc>
      </w:tr>
      <w:tr w:rsidR="0078477F" w:rsidRPr="00EF0248" w14:paraId="48433682" w14:textId="77777777" w:rsidTr="00F100A9">
        <w:tc>
          <w:tcPr>
            <w:tcW w:w="7366" w:type="dxa"/>
          </w:tcPr>
          <w:p w14:paraId="0CD2ABC4" w14:textId="77777777" w:rsidR="0078477F" w:rsidRPr="00440FAD" w:rsidRDefault="0078477F" w:rsidP="00201E0A">
            <w:pPr>
              <w:ind w:right="-63"/>
              <w:jc w:val="both"/>
              <w:rPr>
                <w:lang w:val="lt-LT"/>
              </w:rPr>
            </w:pPr>
            <w:r w:rsidRPr="00440FAD">
              <w:rPr>
                <w:lang w:val="lt-LT"/>
              </w:rPr>
              <w:t xml:space="preserve">Įdarbinta </w:t>
            </w:r>
            <w:r w:rsidRPr="001E5A68">
              <w:rPr>
                <w:lang w:val="lt-LT"/>
              </w:rPr>
              <w:t xml:space="preserve">bet kurios studijų pakopos (I-III)  ar vientisųjų studijų </w:t>
            </w:r>
            <w:r w:rsidRPr="00440FAD">
              <w:rPr>
                <w:lang w:val="lt-LT"/>
              </w:rPr>
              <w:t>studentų (asmenų), kurie dirbs projekte bent 960 val. (jei paraiška teikiama pagal Programos 2 uždavinį)</w:t>
            </w:r>
          </w:p>
        </w:tc>
        <w:tc>
          <w:tcPr>
            <w:tcW w:w="1276" w:type="dxa"/>
          </w:tcPr>
          <w:p w14:paraId="09143727" w14:textId="77777777" w:rsidR="0078477F" w:rsidRPr="00EF0248" w:rsidRDefault="0078477F" w:rsidP="00201E0A">
            <w:pPr>
              <w:ind w:right="-63"/>
              <w:jc w:val="both"/>
              <w:rPr>
                <w:lang w:val="lt-LT"/>
              </w:rPr>
            </w:pPr>
            <w:r>
              <w:rPr>
                <w:lang w:val="lt-LT"/>
              </w:rPr>
              <w:t>0</w:t>
            </w:r>
          </w:p>
        </w:tc>
        <w:tc>
          <w:tcPr>
            <w:tcW w:w="1418" w:type="dxa"/>
          </w:tcPr>
          <w:p w14:paraId="67948871" w14:textId="77777777" w:rsidR="0078477F" w:rsidRPr="00EF0248" w:rsidRDefault="0078477F" w:rsidP="00201E0A">
            <w:pPr>
              <w:ind w:right="-63"/>
              <w:jc w:val="both"/>
              <w:rPr>
                <w:lang w:val="lt-LT"/>
              </w:rPr>
            </w:pPr>
          </w:p>
        </w:tc>
      </w:tr>
      <w:tr w:rsidR="0078477F" w:rsidRPr="00EF0248" w14:paraId="077A0D84" w14:textId="77777777" w:rsidTr="00F100A9">
        <w:tc>
          <w:tcPr>
            <w:tcW w:w="7366" w:type="dxa"/>
          </w:tcPr>
          <w:p w14:paraId="558F02CD" w14:textId="5496A84A" w:rsidR="0078477F" w:rsidRPr="00440FAD" w:rsidRDefault="0078477F" w:rsidP="00201E0A">
            <w:pPr>
              <w:ind w:right="-63"/>
              <w:jc w:val="both"/>
              <w:rPr>
                <w:lang w:val="lt-LT"/>
              </w:rPr>
            </w:pPr>
            <w:r w:rsidRPr="00440FAD">
              <w:rPr>
                <w:lang w:val="lt-LT"/>
              </w:rPr>
              <w:t>Lietuvos mokslo ir studijų institucijose įdarbinta užsienio šalių mokslininkų</w:t>
            </w:r>
            <w:r w:rsidR="001664CB">
              <w:rPr>
                <w:lang w:val="lt-LT"/>
              </w:rPr>
              <w:t xml:space="preserve"> </w:t>
            </w:r>
            <w:r w:rsidR="001664CB" w:rsidRPr="00311B5E">
              <w:rPr>
                <w:lang w:val="lt-LT"/>
              </w:rPr>
              <w:t>(</w:t>
            </w:r>
            <w:r w:rsidR="008E7D0F" w:rsidRPr="00311B5E">
              <w:rPr>
                <w:lang w:val="lt-LT"/>
              </w:rPr>
              <w:t>nurodykite jų darbo krūvį valandomis)</w:t>
            </w:r>
            <w:r w:rsidR="001B170D">
              <w:rPr>
                <w:lang w:val="lt-LT"/>
              </w:rPr>
              <w:t xml:space="preserve">. </w:t>
            </w:r>
            <w:r w:rsidR="001B170D" w:rsidRPr="001B170D">
              <w:rPr>
                <w:lang w:val="lt-LT"/>
              </w:rPr>
              <w:t xml:space="preserve">Užsienio mokslininkų įtraukimas laikomas </w:t>
            </w:r>
            <w:r w:rsidR="001B170D">
              <w:rPr>
                <w:lang w:val="lt-LT"/>
              </w:rPr>
              <w:t xml:space="preserve">projekto </w:t>
            </w:r>
            <w:r w:rsidR="001B170D" w:rsidRPr="001B170D">
              <w:rPr>
                <w:lang w:val="lt-LT"/>
              </w:rPr>
              <w:t>stiprybe</w:t>
            </w:r>
          </w:p>
        </w:tc>
        <w:tc>
          <w:tcPr>
            <w:tcW w:w="1276" w:type="dxa"/>
          </w:tcPr>
          <w:p w14:paraId="6A6B49B0" w14:textId="77777777" w:rsidR="0078477F" w:rsidRPr="00EF0248" w:rsidRDefault="0078477F" w:rsidP="00201E0A">
            <w:pPr>
              <w:ind w:right="-63"/>
              <w:jc w:val="both"/>
              <w:rPr>
                <w:lang w:val="lt-LT"/>
              </w:rPr>
            </w:pPr>
            <w:r>
              <w:rPr>
                <w:lang w:val="lt-LT"/>
              </w:rPr>
              <w:t>0</w:t>
            </w:r>
          </w:p>
        </w:tc>
        <w:tc>
          <w:tcPr>
            <w:tcW w:w="1418" w:type="dxa"/>
          </w:tcPr>
          <w:p w14:paraId="30F6CF43" w14:textId="77777777" w:rsidR="0078477F" w:rsidRPr="00EF0248" w:rsidRDefault="0078477F" w:rsidP="00201E0A">
            <w:pPr>
              <w:ind w:right="-63"/>
              <w:jc w:val="both"/>
              <w:rPr>
                <w:lang w:val="lt-LT"/>
              </w:rPr>
            </w:pPr>
          </w:p>
        </w:tc>
      </w:tr>
      <w:tr w:rsidR="0078477F" w:rsidRPr="00EF0248" w14:paraId="500836BA" w14:textId="77777777" w:rsidTr="00F100A9">
        <w:tc>
          <w:tcPr>
            <w:tcW w:w="7366" w:type="dxa"/>
          </w:tcPr>
          <w:p w14:paraId="70654210" w14:textId="77777777" w:rsidR="0078477F" w:rsidRPr="00440FAD" w:rsidRDefault="0078477F" w:rsidP="00201E0A">
            <w:pPr>
              <w:ind w:right="-63"/>
              <w:jc w:val="both"/>
              <w:rPr>
                <w:lang w:val="lt-LT"/>
              </w:rPr>
            </w:pPr>
            <w:r w:rsidRPr="00440FAD">
              <w:rPr>
                <w:lang w:val="lt-LT"/>
              </w:rPr>
              <w:lastRenderedPageBreak/>
              <w:t>Projekto mokslinių tyrimų pagrindu pasiūlyta inovatyvių studentų baigiamųjų darbų temų ir apginta baigiamųjų magistrų darbų</w:t>
            </w:r>
          </w:p>
        </w:tc>
        <w:tc>
          <w:tcPr>
            <w:tcW w:w="1276" w:type="dxa"/>
          </w:tcPr>
          <w:p w14:paraId="77A45A18" w14:textId="77777777" w:rsidR="0078477F" w:rsidRPr="00EF0248" w:rsidRDefault="0078477F" w:rsidP="00201E0A">
            <w:pPr>
              <w:ind w:right="-63"/>
              <w:jc w:val="both"/>
              <w:rPr>
                <w:lang w:val="lt-LT"/>
              </w:rPr>
            </w:pPr>
            <w:r>
              <w:rPr>
                <w:lang w:val="lt-LT"/>
              </w:rPr>
              <w:t>0</w:t>
            </w:r>
          </w:p>
        </w:tc>
        <w:tc>
          <w:tcPr>
            <w:tcW w:w="1418" w:type="dxa"/>
          </w:tcPr>
          <w:p w14:paraId="77213557" w14:textId="77777777" w:rsidR="0078477F" w:rsidRPr="00EF0248" w:rsidRDefault="0078477F" w:rsidP="00201E0A">
            <w:pPr>
              <w:ind w:right="-63"/>
              <w:jc w:val="both"/>
              <w:rPr>
                <w:lang w:val="lt-LT"/>
              </w:rPr>
            </w:pPr>
          </w:p>
        </w:tc>
      </w:tr>
      <w:tr w:rsidR="0078477F" w:rsidRPr="00EF0248" w14:paraId="097D8402" w14:textId="77777777" w:rsidTr="00F100A9">
        <w:tc>
          <w:tcPr>
            <w:tcW w:w="7366" w:type="dxa"/>
          </w:tcPr>
          <w:p w14:paraId="66285B9A" w14:textId="77777777" w:rsidR="0078477F" w:rsidRPr="00EF0248" w:rsidRDefault="0078477F" w:rsidP="00201E0A">
            <w:pPr>
              <w:ind w:right="-63"/>
              <w:jc w:val="both"/>
              <w:rPr>
                <w:lang w:val="lt-LT"/>
              </w:rPr>
            </w:pPr>
            <w:r w:rsidRPr="00EF0248">
              <w:rPr>
                <w:lang w:val="lt-LT"/>
              </w:rPr>
              <w:t>Rengiama ir parengta mokslo disertacijų</w:t>
            </w:r>
          </w:p>
        </w:tc>
        <w:tc>
          <w:tcPr>
            <w:tcW w:w="1276" w:type="dxa"/>
          </w:tcPr>
          <w:p w14:paraId="354F2193" w14:textId="77777777" w:rsidR="0078477F" w:rsidRPr="00EF0248" w:rsidRDefault="0078477F" w:rsidP="00201E0A">
            <w:pPr>
              <w:ind w:right="-63"/>
              <w:jc w:val="both"/>
              <w:rPr>
                <w:lang w:val="lt-LT"/>
              </w:rPr>
            </w:pPr>
            <w:r>
              <w:rPr>
                <w:lang w:val="lt-LT"/>
              </w:rPr>
              <w:t>0</w:t>
            </w:r>
          </w:p>
        </w:tc>
        <w:tc>
          <w:tcPr>
            <w:tcW w:w="1418" w:type="dxa"/>
          </w:tcPr>
          <w:p w14:paraId="37C7DD31" w14:textId="77777777" w:rsidR="0078477F" w:rsidRPr="00EF0248" w:rsidRDefault="0078477F" w:rsidP="00201E0A">
            <w:pPr>
              <w:ind w:right="-63"/>
              <w:jc w:val="both"/>
              <w:rPr>
                <w:lang w:val="lt-LT"/>
              </w:rPr>
            </w:pPr>
          </w:p>
        </w:tc>
      </w:tr>
      <w:tr w:rsidR="0078477F" w:rsidRPr="00EF0248" w14:paraId="1F2693CA" w14:textId="77777777" w:rsidTr="00F100A9">
        <w:tc>
          <w:tcPr>
            <w:tcW w:w="7366" w:type="dxa"/>
          </w:tcPr>
          <w:p w14:paraId="2F3E0716" w14:textId="77777777" w:rsidR="0078477F" w:rsidRPr="00EF0248" w:rsidRDefault="0078477F" w:rsidP="00201E0A">
            <w:pPr>
              <w:ind w:right="-63"/>
              <w:jc w:val="both"/>
              <w:rPr>
                <w:lang w:val="lt-LT"/>
              </w:rPr>
            </w:pPr>
            <w:r w:rsidRPr="00EF0248">
              <w:rPr>
                <w:lang w:val="lt-LT"/>
              </w:rPr>
              <w:t>P</w:t>
            </w:r>
            <w:r>
              <w:rPr>
                <w:lang w:val="lt-LT"/>
              </w:rPr>
              <w:t>adaryta p</w:t>
            </w:r>
            <w:r w:rsidRPr="00EF0248">
              <w:rPr>
                <w:lang w:val="lt-LT"/>
              </w:rPr>
              <w:t>ranešim</w:t>
            </w:r>
            <w:r>
              <w:rPr>
                <w:lang w:val="lt-LT"/>
              </w:rPr>
              <w:t>ų</w:t>
            </w:r>
            <w:r w:rsidRPr="00EF0248">
              <w:rPr>
                <w:lang w:val="lt-LT"/>
              </w:rPr>
              <w:t xml:space="preserve"> prestižinėse konferencijose (pagal prestižinių konferencijų sąrašus </w:t>
            </w:r>
            <w:hyperlink r:id="rId12" w:history="1">
              <w:proofErr w:type="spellStart"/>
              <w:r w:rsidRPr="00EF0248">
                <w:rPr>
                  <w:rStyle w:val="Hipersaitas"/>
                  <w:lang w:val="lt-LT"/>
                </w:rPr>
                <w:t>Publication</w:t>
              </w:r>
              <w:proofErr w:type="spellEnd"/>
              <w:r w:rsidRPr="00EF0248">
                <w:rPr>
                  <w:rStyle w:val="Hipersaitas"/>
                  <w:lang w:val="lt-LT"/>
                </w:rPr>
                <w:t xml:space="preserve"> </w:t>
              </w:r>
              <w:proofErr w:type="spellStart"/>
              <w:r w:rsidRPr="00EF0248">
                <w:rPr>
                  <w:rStyle w:val="Hipersaitas"/>
                  <w:lang w:val="lt-LT"/>
                </w:rPr>
                <w:t>Forum</w:t>
              </w:r>
              <w:proofErr w:type="spellEnd"/>
              <w:r w:rsidRPr="00EF0248">
                <w:rPr>
                  <w:rStyle w:val="Hipersaitas"/>
                  <w:lang w:val="lt-LT"/>
                </w:rPr>
                <w:t xml:space="preserve"> </w:t>
              </w:r>
            </w:hyperlink>
            <w:r w:rsidRPr="00EF0248">
              <w:rPr>
                <w:lang w:val="lt-LT"/>
              </w:rPr>
              <w:t xml:space="preserve">reitinge ir </w:t>
            </w:r>
            <w:hyperlink r:id="rId13" w:history="1">
              <w:r w:rsidRPr="00EF0248">
                <w:rPr>
                  <w:rStyle w:val="Hipersaitas"/>
                  <w:lang w:val="lt-LT"/>
                </w:rPr>
                <w:t xml:space="preserve">ICORE </w:t>
              </w:r>
            </w:hyperlink>
            <w:r w:rsidRPr="00EF0248">
              <w:rPr>
                <w:lang w:val="lt-LT"/>
              </w:rPr>
              <w:t>reitinge)</w:t>
            </w:r>
          </w:p>
        </w:tc>
        <w:tc>
          <w:tcPr>
            <w:tcW w:w="1276" w:type="dxa"/>
          </w:tcPr>
          <w:p w14:paraId="79A29FF8" w14:textId="77777777" w:rsidR="0078477F" w:rsidRPr="00EF0248" w:rsidRDefault="0078477F" w:rsidP="00201E0A">
            <w:pPr>
              <w:ind w:right="-63"/>
              <w:jc w:val="both"/>
              <w:rPr>
                <w:lang w:val="lt-LT"/>
              </w:rPr>
            </w:pPr>
            <w:r>
              <w:rPr>
                <w:lang w:val="lt-LT"/>
              </w:rPr>
              <w:t>0</w:t>
            </w:r>
          </w:p>
        </w:tc>
        <w:tc>
          <w:tcPr>
            <w:tcW w:w="1418" w:type="dxa"/>
          </w:tcPr>
          <w:p w14:paraId="6EDFEA26" w14:textId="77777777" w:rsidR="0078477F" w:rsidRPr="00EF0248" w:rsidRDefault="0078477F" w:rsidP="00201E0A">
            <w:pPr>
              <w:ind w:right="-63"/>
              <w:jc w:val="both"/>
              <w:rPr>
                <w:lang w:val="lt-LT"/>
              </w:rPr>
            </w:pPr>
          </w:p>
        </w:tc>
      </w:tr>
      <w:tr w:rsidR="0078477F" w:rsidRPr="00EF0248" w14:paraId="33BCA1F1" w14:textId="77777777" w:rsidTr="00F100A9">
        <w:tc>
          <w:tcPr>
            <w:tcW w:w="7366" w:type="dxa"/>
          </w:tcPr>
          <w:p w14:paraId="26007A16" w14:textId="6022C0DF" w:rsidR="0078477F" w:rsidRPr="00EF0248" w:rsidRDefault="0078477F" w:rsidP="00201E0A">
            <w:pPr>
              <w:ind w:right="-63"/>
              <w:jc w:val="both"/>
              <w:rPr>
                <w:lang w:val="lt-LT"/>
              </w:rPr>
            </w:pPr>
            <w:r>
              <w:rPr>
                <w:lang w:val="lt-LT"/>
              </w:rPr>
              <w:t xml:space="preserve">Parengta ir (ar) </w:t>
            </w:r>
            <w:r w:rsidR="00A71C5B" w:rsidRPr="0021045C">
              <w:rPr>
                <w:lang w:val="lt-LT"/>
              </w:rPr>
              <w:t>tarptautini</w:t>
            </w:r>
            <w:r w:rsidR="00A71C5B">
              <w:rPr>
                <w:lang w:val="lt-LT"/>
              </w:rPr>
              <w:t>uose</w:t>
            </w:r>
            <w:r w:rsidR="00A71C5B" w:rsidRPr="0021045C">
              <w:rPr>
                <w:lang w:val="lt-LT"/>
              </w:rPr>
              <w:t xml:space="preserve"> mokslo leidin</w:t>
            </w:r>
            <w:r w:rsidR="00A71C5B">
              <w:rPr>
                <w:lang w:val="lt-LT"/>
              </w:rPr>
              <w:t xml:space="preserve">iuose </w:t>
            </w:r>
            <w:r>
              <w:rPr>
                <w:lang w:val="lt-LT"/>
              </w:rPr>
              <w:t>paskelbta straipsnių</w:t>
            </w:r>
            <w:r w:rsidRPr="0021045C">
              <w:rPr>
                <w:lang w:val="lt-LT"/>
              </w:rPr>
              <w:t xml:space="preserve">, </w:t>
            </w:r>
            <w:r w:rsidR="003552E1">
              <w:rPr>
                <w:lang w:val="lt-LT"/>
              </w:rPr>
              <w:t xml:space="preserve">į kurių autorių sudėtį </w:t>
            </w:r>
            <w:r w:rsidR="00CB4FC0">
              <w:rPr>
                <w:lang w:val="lt-LT"/>
              </w:rPr>
              <w:t>įtraukta projekto vykdytojų studentų</w:t>
            </w:r>
          </w:p>
        </w:tc>
        <w:tc>
          <w:tcPr>
            <w:tcW w:w="1276" w:type="dxa"/>
          </w:tcPr>
          <w:p w14:paraId="7B585F54" w14:textId="77777777" w:rsidR="0078477F" w:rsidRPr="00EF0248" w:rsidRDefault="0078477F" w:rsidP="00201E0A">
            <w:pPr>
              <w:ind w:right="-63"/>
              <w:jc w:val="both"/>
              <w:rPr>
                <w:lang w:val="lt-LT"/>
              </w:rPr>
            </w:pPr>
            <w:r>
              <w:rPr>
                <w:lang w:val="lt-LT"/>
              </w:rPr>
              <w:t>0</w:t>
            </w:r>
          </w:p>
        </w:tc>
        <w:tc>
          <w:tcPr>
            <w:tcW w:w="1418" w:type="dxa"/>
          </w:tcPr>
          <w:p w14:paraId="084E0258" w14:textId="77777777" w:rsidR="0078477F" w:rsidRPr="00EF0248" w:rsidRDefault="0078477F" w:rsidP="00201E0A">
            <w:pPr>
              <w:ind w:right="-63"/>
              <w:jc w:val="both"/>
              <w:rPr>
                <w:lang w:val="lt-LT"/>
              </w:rPr>
            </w:pPr>
          </w:p>
        </w:tc>
      </w:tr>
      <w:tr w:rsidR="0078477F" w:rsidRPr="00EF0248" w14:paraId="659C30E8" w14:textId="77777777" w:rsidTr="00F100A9">
        <w:tc>
          <w:tcPr>
            <w:tcW w:w="7366" w:type="dxa"/>
          </w:tcPr>
          <w:p w14:paraId="669D6853" w14:textId="4D575281" w:rsidR="0078477F" w:rsidRPr="0033608D" w:rsidRDefault="00F75142" w:rsidP="00201E0A">
            <w:pPr>
              <w:ind w:right="-63"/>
              <w:jc w:val="both"/>
              <w:rPr>
                <w:lang w:val="lt-LT"/>
              </w:rPr>
            </w:pPr>
            <w:r w:rsidRPr="0033608D">
              <w:rPr>
                <w:lang w:val="lt-LT"/>
              </w:rPr>
              <w:t xml:space="preserve">Atlikta </w:t>
            </w:r>
            <w:r w:rsidR="00304AE2" w:rsidRPr="00304AE2">
              <w:rPr>
                <w:lang w:val="lt-LT"/>
              </w:rPr>
              <w:t>Lietuvos mokslininkų stažuo</w:t>
            </w:r>
            <w:r w:rsidR="00304AE2">
              <w:rPr>
                <w:lang w:val="lt-LT"/>
              </w:rPr>
              <w:t>čių</w:t>
            </w:r>
            <w:r w:rsidR="00304AE2" w:rsidRPr="00304AE2">
              <w:rPr>
                <w:lang w:val="lt-LT"/>
              </w:rPr>
              <w:t xml:space="preserve"> užsienio šalyse</w:t>
            </w:r>
          </w:p>
        </w:tc>
        <w:tc>
          <w:tcPr>
            <w:tcW w:w="1276" w:type="dxa"/>
          </w:tcPr>
          <w:p w14:paraId="3FB826D2" w14:textId="77777777" w:rsidR="0078477F" w:rsidRPr="00EF0248" w:rsidRDefault="0078477F" w:rsidP="00201E0A">
            <w:pPr>
              <w:ind w:right="-63"/>
              <w:jc w:val="both"/>
              <w:rPr>
                <w:lang w:val="lt-LT"/>
              </w:rPr>
            </w:pPr>
            <w:r>
              <w:rPr>
                <w:lang w:val="lt-LT"/>
              </w:rPr>
              <w:t>0</w:t>
            </w:r>
          </w:p>
        </w:tc>
        <w:tc>
          <w:tcPr>
            <w:tcW w:w="1418" w:type="dxa"/>
          </w:tcPr>
          <w:p w14:paraId="16B62AFF" w14:textId="77777777" w:rsidR="0078477F" w:rsidRPr="00EF0248" w:rsidRDefault="0078477F" w:rsidP="00201E0A">
            <w:pPr>
              <w:ind w:right="-63"/>
              <w:jc w:val="both"/>
              <w:rPr>
                <w:lang w:val="lt-LT"/>
              </w:rPr>
            </w:pPr>
          </w:p>
        </w:tc>
      </w:tr>
      <w:tr w:rsidR="002E2096" w:rsidRPr="00EF0248" w14:paraId="0BE5F6B3" w14:textId="77777777" w:rsidTr="00F100A9">
        <w:tc>
          <w:tcPr>
            <w:tcW w:w="7366" w:type="dxa"/>
          </w:tcPr>
          <w:p w14:paraId="1774F018" w14:textId="16420F45" w:rsidR="002E2096" w:rsidRPr="0033608D" w:rsidRDefault="007435FF" w:rsidP="00201E0A">
            <w:pPr>
              <w:ind w:right="-63"/>
              <w:jc w:val="both"/>
              <w:rPr>
                <w:lang w:val="lt-LT"/>
              </w:rPr>
            </w:pPr>
            <w:r>
              <w:rPr>
                <w:lang w:val="lt-LT"/>
              </w:rPr>
              <w:t xml:space="preserve">Atlikta </w:t>
            </w:r>
            <w:r w:rsidRPr="007435FF">
              <w:rPr>
                <w:lang w:val="lt-LT"/>
              </w:rPr>
              <w:t>užsienio šalių mokslininkų stažuo</w:t>
            </w:r>
            <w:r>
              <w:rPr>
                <w:lang w:val="lt-LT"/>
              </w:rPr>
              <w:t>čių</w:t>
            </w:r>
            <w:r w:rsidRPr="007435FF">
              <w:rPr>
                <w:lang w:val="lt-LT"/>
              </w:rPr>
              <w:t xml:space="preserve"> Lietuvoje</w:t>
            </w:r>
          </w:p>
        </w:tc>
        <w:tc>
          <w:tcPr>
            <w:tcW w:w="1276" w:type="dxa"/>
          </w:tcPr>
          <w:p w14:paraId="7C2B82B6" w14:textId="42493E59" w:rsidR="002E2096" w:rsidRDefault="007435FF" w:rsidP="00201E0A">
            <w:pPr>
              <w:ind w:right="-63"/>
              <w:jc w:val="both"/>
              <w:rPr>
                <w:lang w:val="lt-LT"/>
              </w:rPr>
            </w:pPr>
            <w:r>
              <w:rPr>
                <w:lang w:val="lt-LT"/>
              </w:rPr>
              <w:t>0</w:t>
            </w:r>
          </w:p>
        </w:tc>
        <w:tc>
          <w:tcPr>
            <w:tcW w:w="1418" w:type="dxa"/>
          </w:tcPr>
          <w:p w14:paraId="2C427096" w14:textId="77777777" w:rsidR="002E2096" w:rsidRPr="00EF0248" w:rsidRDefault="002E2096" w:rsidP="00201E0A">
            <w:pPr>
              <w:ind w:right="-63"/>
              <w:jc w:val="both"/>
              <w:rPr>
                <w:lang w:val="lt-LT"/>
              </w:rPr>
            </w:pPr>
          </w:p>
        </w:tc>
      </w:tr>
      <w:tr w:rsidR="0078477F" w:rsidRPr="00753D34" w14:paraId="5FABCD24" w14:textId="77777777" w:rsidTr="00F100A9">
        <w:tc>
          <w:tcPr>
            <w:tcW w:w="7366" w:type="dxa"/>
          </w:tcPr>
          <w:p w14:paraId="340D1DEE" w14:textId="77777777" w:rsidR="0078477F" w:rsidRPr="00EF0248" w:rsidRDefault="0078477F" w:rsidP="00201E0A">
            <w:pPr>
              <w:ind w:right="-63"/>
              <w:jc w:val="both"/>
              <w:rPr>
                <w:lang w:val="lt-LT"/>
              </w:rPr>
            </w:pPr>
            <w:r w:rsidRPr="00EF0248">
              <w:rPr>
                <w:lang w:val="lt-LT"/>
              </w:rPr>
              <w:t>Kitas rezultatas</w:t>
            </w:r>
          </w:p>
        </w:tc>
        <w:tc>
          <w:tcPr>
            <w:tcW w:w="2694" w:type="dxa"/>
            <w:gridSpan w:val="2"/>
          </w:tcPr>
          <w:p w14:paraId="764211A5" w14:textId="77777777" w:rsidR="0078477F" w:rsidRPr="00EF0248" w:rsidRDefault="0078477F" w:rsidP="00201E0A">
            <w:pPr>
              <w:ind w:right="-63"/>
              <w:rPr>
                <w:i/>
                <w:iCs/>
                <w:lang w:val="lt-LT"/>
              </w:rPr>
            </w:pPr>
            <w:r w:rsidRPr="00EF0248">
              <w:rPr>
                <w:i/>
                <w:iCs/>
                <w:lang w:val="lt-LT"/>
              </w:rPr>
              <w:t>(įrašykite; ne daugiau kaip 200 ženklų)</w:t>
            </w:r>
          </w:p>
        </w:tc>
      </w:tr>
    </w:tbl>
    <w:p w14:paraId="5CE9D4FD" w14:textId="7FA76B5A" w:rsidR="0078477F" w:rsidRPr="00832ECF" w:rsidRDefault="0078477F" w:rsidP="00832ECF">
      <w:pPr>
        <w:jc w:val="both"/>
        <w:rPr>
          <w:sz w:val="20"/>
          <w:szCs w:val="20"/>
          <w:lang w:val="lt-LT"/>
        </w:rPr>
      </w:pPr>
      <w:r>
        <w:rPr>
          <w:lang w:val="lt-LT"/>
        </w:rPr>
        <w:t>*</w:t>
      </w:r>
      <w:r w:rsidRPr="00832ECF">
        <w:rPr>
          <w:sz w:val="20"/>
          <w:szCs w:val="20"/>
          <w:lang w:val="lt-LT"/>
        </w:rPr>
        <w:t>Žr. Kvietim</w:t>
      </w:r>
      <w:r w:rsidR="006B1D29" w:rsidRPr="00832ECF">
        <w:rPr>
          <w:sz w:val="20"/>
          <w:szCs w:val="20"/>
          <w:lang w:val="lt-LT"/>
        </w:rPr>
        <w:t>ą</w:t>
      </w:r>
      <w:r w:rsidRPr="00832ECF">
        <w:rPr>
          <w:sz w:val="20"/>
          <w:szCs w:val="20"/>
          <w:lang w:val="lt-LT"/>
        </w:rPr>
        <w:t xml:space="preserve"> teikti paraiškas paskirtinės programos ,,Informacinės technologijos mokslo ir žinių visuomenės plėtrai“ projektams 2026–2028 m. įgyvendinti.</w:t>
      </w:r>
    </w:p>
    <w:p w14:paraId="304D57D0" w14:textId="77777777" w:rsidR="009F4493" w:rsidRDefault="009F4493" w:rsidP="0078477F">
      <w:pPr>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BC28CC" w:rsidRPr="00A4763B" w14:paraId="6169FFC8" w14:textId="77777777" w:rsidTr="00861A47">
        <w:trPr>
          <w:trHeight w:val="266"/>
        </w:trPr>
        <w:tc>
          <w:tcPr>
            <w:tcW w:w="10094" w:type="dxa"/>
            <w:tcBorders>
              <w:top w:val="single" w:sz="4" w:space="0" w:color="auto"/>
              <w:left w:val="single" w:sz="4" w:space="0" w:color="auto"/>
              <w:bottom w:val="single" w:sz="4" w:space="0" w:color="auto"/>
              <w:right w:val="single" w:sz="4" w:space="0" w:color="auto"/>
            </w:tcBorders>
          </w:tcPr>
          <w:p w14:paraId="2B89D2D5" w14:textId="5CEAF992" w:rsidR="00BC28CC" w:rsidRPr="003B3461" w:rsidRDefault="00BC28CC" w:rsidP="00861A47">
            <w:pPr>
              <w:tabs>
                <w:tab w:val="left" w:pos="426"/>
              </w:tabs>
              <w:ind w:right="-63"/>
              <w:rPr>
                <w:i/>
                <w:lang w:val="lt-LT" w:bidi="lt-LT"/>
              </w:rPr>
            </w:pPr>
            <w:r>
              <w:rPr>
                <w:b/>
                <w:bCs/>
                <w:iCs/>
                <w:lang w:val="lt-LT" w:bidi="lt-LT"/>
              </w:rPr>
              <w:t>3.1.3. Tyrimų originalumas ir išskirtinumas</w:t>
            </w:r>
            <w:r w:rsidR="003B3461">
              <w:rPr>
                <w:b/>
                <w:bCs/>
                <w:iCs/>
                <w:lang w:val="lt-LT" w:bidi="lt-LT"/>
              </w:rPr>
              <w:t xml:space="preserve"> </w:t>
            </w:r>
            <w:r w:rsidR="003B3461">
              <w:rPr>
                <w:i/>
                <w:lang w:val="lt-LT" w:bidi="lt-LT"/>
              </w:rPr>
              <w:t>(ne daugiau kaip 3 000 ženklų)</w:t>
            </w:r>
          </w:p>
        </w:tc>
      </w:tr>
      <w:tr w:rsidR="00BC28CC" w:rsidRPr="00753D34" w14:paraId="7CA1BF15" w14:textId="77777777" w:rsidTr="00861A47">
        <w:trPr>
          <w:trHeight w:val="1012"/>
        </w:trPr>
        <w:tc>
          <w:tcPr>
            <w:tcW w:w="10094" w:type="dxa"/>
            <w:tcBorders>
              <w:top w:val="single" w:sz="4" w:space="0" w:color="auto"/>
              <w:left w:val="single" w:sz="4" w:space="0" w:color="auto"/>
              <w:bottom w:val="single" w:sz="4" w:space="0" w:color="auto"/>
              <w:right w:val="single" w:sz="4" w:space="0" w:color="auto"/>
            </w:tcBorders>
          </w:tcPr>
          <w:p w14:paraId="3A8683A8" w14:textId="77777777" w:rsidR="00BC28CC" w:rsidRPr="00AF42EE" w:rsidRDefault="00BC28CC" w:rsidP="00861A47">
            <w:pPr>
              <w:tabs>
                <w:tab w:val="left" w:pos="426"/>
              </w:tabs>
              <w:ind w:right="-63"/>
              <w:jc w:val="both"/>
              <w:rPr>
                <w:i/>
                <w:lang w:val="lt-LT" w:bidi="lt-LT"/>
              </w:rPr>
            </w:pPr>
            <w:r w:rsidRPr="00AF42EE">
              <w:rPr>
                <w:i/>
                <w:lang w:val="lt-LT" w:bidi="lt-LT"/>
              </w:rPr>
              <w:t>Pateikite informaciją, kuri parodytų, kad siūlomas projektas yra originalus, nedubliuojamas su kitais darbais. Turėtų būti aprašyta:</w:t>
            </w:r>
          </w:p>
          <w:p w14:paraId="5575A25D" w14:textId="77777777" w:rsidR="00BC28CC" w:rsidRPr="00AF42EE" w:rsidRDefault="00BC28CC" w:rsidP="00861A47">
            <w:pPr>
              <w:tabs>
                <w:tab w:val="left" w:pos="426"/>
              </w:tabs>
              <w:ind w:right="-63"/>
              <w:jc w:val="both"/>
              <w:rPr>
                <w:i/>
                <w:lang w:val="lt-LT" w:bidi="lt-LT"/>
              </w:rPr>
            </w:pPr>
            <w:r w:rsidRPr="00AF42EE">
              <w:rPr>
                <w:i/>
                <w:lang w:val="lt-LT" w:bidi="lt-LT"/>
              </w:rPr>
              <w:t xml:space="preserve">1. </w:t>
            </w:r>
            <w:r w:rsidRPr="00AF42EE">
              <w:rPr>
                <w:i/>
                <w:u w:val="single"/>
                <w:lang w:val="lt-LT" w:bidi="lt-LT"/>
              </w:rPr>
              <w:t>Tyrimų originalumas</w:t>
            </w:r>
            <w:r w:rsidRPr="00AF42EE">
              <w:rPr>
                <w:i/>
                <w:lang w:val="lt-LT" w:bidi="lt-LT"/>
              </w:rPr>
              <w:t>:</w:t>
            </w:r>
          </w:p>
          <w:p w14:paraId="1CE2BDED" w14:textId="77777777" w:rsidR="00BC28CC" w:rsidRPr="00AF42EE" w:rsidRDefault="00BC28CC" w:rsidP="00861A47">
            <w:pPr>
              <w:tabs>
                <w:tab w:val="left" w:pos="426"/>
              </w:tabs>
              <w:ind w:right="-63"/>
              <w:jc w:val="both"/>
              <w:rPr>
                <w:i/>
                <w:lang w:val="lt-LT" w:bidi="lt-LT"/>
              </w:rPr>
            </w:pPr>
            <w:r w:rsidRPr="00AF42EE">
              <w:rPr>
                <w:i/>
                <w:lang w:val="lt-LT" w:bidi="lt-LT"/>
              </w:rPr>
              <w:t>• aiškiai paaiškinkite, kuo projektas skiriasi nuo esamų tyrimų pagal Programos tematiką, įskaitant jūsų ankstesnius ar besitęsiančius darbus;</w:t>
            </w:r>
          </w:p>
          <w:p w14:paraId="419CF567" w14:textId="77777777" w:rsidR="00BC28CC" w:rsidRPr="00AF42EE" w:rsidRDefault="00BC28CC" w:rsidP="00861A47">
            <w:pPr>
              <w:tabs>
                <w:tab w:val="left" w:pos="426"/>
              </w:tabs>
              <w:ind w:right="-63"/>
              <w:jc w:val="both"/>
              <w:rPr>
                <w:i/>
                <w:lang w:val="lt-LT" w:bidi="lt-LT"/>
              </w:rPr>
            </w:pPr>
            <w:r w:rsidRPr="00AF42EE">
              <w:rPr>
                <w:i/>
                <w:lang w:val="lt-LT" w:bidi="lt-LT"/>
              </w:rPr>
              <w:t>• jei taikoma, nurodykite konkrečias mokslines ar technologines spragas, kurias projektas sieks užpildyti.</w:t>
            </w:r>
          </w:p>
          <w:p w14:paraId="3D7F551F" w14:textId="77777777" w:rsidR="00BC28CC" w:rsidRPr="00AF42EE" w:rsidRDefault="00BC28CC" w:rsidP="00861A47">
            <w:pPr>
              <w:tabs>
                <w:tab w:val="left" w:pos="426"/>
              </w:tabs>
              <w:ind w:right="-63"/>
              <w:jc w:val="both"/>
              <w:rPr>
                <w:i/>
                <w:lang w:val="lt-LT" w:bidi="lt-LT"/>
              </w:rPr>
            </w:pPr>
            <w:r w:rsidRPr="00AF42EE">
              <w:rPr>
                <w:i/>
                <w:lang w:val="lt-LT" w:bidi="lt-LT"/>
              </w:rPr>
              <w:t xml:space="preserve">2. </w:t>
            </w:r>
            <w:r w:rsidRPr="00AF42EE">
              <w:rPr>
                <w:i/>
                <w:u w:val="single"/>
                <w:lang w:val="lt-LT" w:bidi="lt-LT"/>
              </w:rPr>
              <w:t>Skirtumas nuo kitų projektų ir paraiškų</w:t>
            </w:r>
            <w:r w:rsidRPr="00AF42EE">
              <w:rPr>
                <w:i/>
                <w:lang w:val="lt-LT" w:bidi="lt-LT"/>
              </w:rPr>
              <w:t>:</w:t>
            </w:r>
          </w:p>
          <w:p w14:paraId="58F164E5" w14:textId="77777777" w:rsidR="00BC28CC" w:rsidRPr="00AF42EE" w:rsidRDefault="00BC28CC" w:rsidP="00861A47">
            <w:pPr>
              <w:tabs>
                <w:tab w:val="left" w:pos="426"/>
              </w:tabs>
              <w:ind w:right="-63"/>
              <w:jc w:val="both"/>
              <w:rPr>
                <w:i/>
                <w:lang w:val="lt-LT" w:bidi="lt-LT"/>
              </w:rPr>
            </w:pPr>
            <w:r w:rsidRPr="00AF42EE">
              <w:rPr>
                <w:i/>
                <w:lang w:val="lt-LT" w:bidi="lt-LT"/>
              </w:rPr>
              <w:t>• apibūdinkite, kuo siūlomos veiklos skiriasi nuo projekto vykdytojų jau atliktų, šiuo metu vykdomų ar planuojamų kitose pateiktose paraiškose;</w:t>
            </w:r>
          </w:p>
          <w:p w14:paraId="3FB88ED7" w14:textId="77777777" w:rsidR="00BC28CC" w:rsidRPr="00AF42EE" w:rsidRDefault="00BC28CC" w:rsidP="00861A47">
            <w:pPr>
              <w:tabs>
                <w:tab w:val="left" w:pos="426"/>
              </w:tabs>
              <w:ind w:right="-63"/>
              <w:jc w:val="both"/>
              <w:rPr>
                <w:i/>
                <w:lang w:val="lt-LT" w:bidi="lt-LT"/>
              </w:rPr>
            </w:pPr>
            <w:r w:rsidRPr="00AF42EE">
              <w:rPr>
                <w:i/>
                <w:lang w:val="lt-LT" w:bidi="lt-LT"/>
              </w:rPr>
              <w:t>• jei panašių tyrimų yra, paaiškinkite, koks yra šio projekto išskirtinumas ir pridėtinė vertė.</w:t>
            </w:r>
          </w:p>
          <w:p w14:paraId="264CAC4B" w14:textId="77777777" w:rsidR="00BC28CC" w:rsidRPr="00AF42EE" w:rsidRDefault="00BC28CC" w:rsidP="00861A47">
            <w:pPr>
              <w:tabs>
                <w:tab w:val="left" w:pos="426"/>
              </w:tabs>
              <w:ind w:right="-63"/>
              <w:jc w:val="both"/>
              <w:rPr>
                <w:i/>
                <w:lang w:val="lt-LT" w:bidi="lt-LT"/>
              </w:rPr>
            </w:pPr>
            <w:r w:rsidRPr="00AF42EE">
              <w:rPr>
                <w:i/>
                <w:u w:val="single"/>
                <w:lang w:val="lt-LT" w:bidi="lt-LT"/>
              </w:rPr>
              <w:t>3. Dubliavimo ir dvigubo finansavimo vengimas</w:t>
            </w:r>
            <w:r w:rsidRPr="00AF42EE">
              <w:rPr>
                <w:i/>
                <w:lang w:val="lt-LT" w:bidi="lt-LT"/>
              </w:rPr>
              <w:t>:</w:t>
            </w:r>
          </w:p>
          <w:p w14:paraId="667A7915" w14:textId="77777777" w:rsidR="00BC28CC" w:rsidRPr="00AF42EE" w:rsidRDefault="00BC28CC" w:rsidP="00861A47">
            <w:pPr>
              <w:tabs>
                <w:tab w:val="left" w:pos="426"/>
              </w:tabs>
              <w:ind w:right="-63"/>
              <w:jc w:val="both"/>
              <w:rPr>
                <w:i/>
                <w:lang w:val="lt-LT" w:bidi="lt-LT"/>
              </w:rPr>
            </w:pPr>
            <w:r w:rsidRPr="00AF42EE">
              <w:rPr>
                <w:i/>
                <w:lang w:val="lt-LT" w:bidi="lt-LT"/>
              </w:rPr>
              <w:t>• patvirtinkite, kad nė viena projekte planuojamų veiklų dalis negauna ir negaus finansavimo iš kito šaltinio;</w:t>
            </w:r>
          </w:p>
          <w:p w14:paraId="0384118B" w14:textId="77777777" w:rsidR="00BC28CC" w:rsidRPr="00AF42EE" w:rsidRDefault="00BC28CC" w:rsidP="00861A47">
            <w:pPr>
              <w:tabs>
                <w:tab w:val="left" w:pos="426"/>
              </w:tabs>
              <w:ind w:right="-63"/>
              <w:jc w:val="both"/>
              <w:rPr>
                <w:i/>
                <w:lang w:val="lt-LT" w:bidi="lt-LT"/>
              </w:rPr>
            </w:pPr>
            <w:r w:rsidRPr="00AF42EE">
              <w:rPr>
                <w:i/>
                <w:lang w:val="lt-LT" w:bidi="lt-LT"/>
              </w:rPr>
              <w:t>• jei yra galimas tematinis sutapimas su kitais finansuojamais ar konkursams pateiktais projektais, paaiškinkite, kaip bus išvengta dvigubo finansavimo (pvz., skirtingi uždaviniai, metodologija, duomenų rinkiniai ar darbo paketai).</w:t>
            </w:r>
          </w:p>
        </w:tc>
      </w:tr>
    </w:tbl>
    <w:p w14:paraId="47F5B606" w14:textId="77777777" w:rsidR="00BC28CC" w:rsidRDefault="00BC28CC" w:rsidP="0078477F">
      <w:pPr>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1559"/>
        <w:gridCol w:w="1843"/>
        <w:gridCol w:w="2410"/>
        <w:gridCol w:w="1843"/>
      </w:tblGrid>
      <w:tr w:rsidR="009F4493" w:rsidRPr="00753D34" w14:paraId="35B213D0" w14:textId="77777777" w:rsidTr="00201E0A">
        <w:trPr>
          <w:trHeight w:val="388"/>
        </w:trPr>
        <w:tc>
          <w:tcPr>
            <w:tcW w:w="10094" w:type="dxa"/>
            <w:gridSpan w:val="5"/>
          </w:tcPr>
          <w:p w14:paraId="56166F20" w14:textId="2BA48A00" w:rsidR="009F4493" w:rsidRPr="00EF0248" w:rsidRDefault="009F4493" w:rsidP="00201E0A">
            <w:pPr>
              <w:tabs>
                <w:tab w:val="left" w:pos="426"/>
              </w:tabs>
              <w:ind w:right="-63"/>
              <w:jc w:val="both"/>
              <w:rPr>
                <w:i/>
                <w:lang w:val="lt-LT" w:bidi="en-GB"/>
              </w:rPr>
            </w:pPr>
            <w:r w:rsidRPr="009F4493">
              <w:rPr>
                <w:b/>
                <w:bCs/>
                <w:lang w:val="lt-LT" w:bidi="lt-LT"/>
              </w:rPr>
              <w:t>3.2. Projekto įgyvendinimas</w:t>
            </w:r>
            <w:r w:rsidRPr="00EF0248">
              <w:rPr>
                <w:lang w:val="lt-LT" w:bidi="lt-LT"/>
              </w:rPr>
              <w:t xml:space="preserve"> </w:t>
            </w:r>
            <w:r w:rsidRPr="00EF0248">
              <w:rPr>
                <w:i/>
                <w:lang w:val="lt-LT" w:bidi="lt-LT"/>
              </w:rPr>
              <w:t>(iš viso ne daugiau kaip 2</w:t>
            </w:r>
            <w:r w:rsidR="00DA700C">
              <w:rPr>
                <w:i/>
                <w:lang w:val="lt-LT" w:bidi="lt-LT"/>
              </w:rPr>
              <w:t>2</w:t>
            </w:r>
            <w:r w:rsidR="00EC09AE">
              <w:rPr>
                <w:i/>
                <w:lang w:val="lt-LT" w:bidi="lt-LT"/>
              </w:rPr>
              <w:t xml:space="preserve"> </w:t>
            </w:r>
            <w:r w:rsidRPr="00EF0248">
              <w:rPr>
                <w:i/>
                <w:lang w:val="lt-LT" w:bidi="lt-LT"/>
              </w:rPr>
              <w:t xml:space="preserve">000 spaudos </w:t>
            </w:r>
            <w:r w:rsidRPr="009507F6">
              <w:rPr>
                <w:i/>
                <w:lang w:val="lt-LT" w:bidi="lt-LT"/>
              </w:rPr>
              <w:t>ženklų 3.2.1-3.2.</w:t>
            </w:r>
            <w:r w:rsidR="001B524D">
              <w:rPr>
                <w:i/>
                <w:lang w:val="lt-LT" w:bidi="lt-LT"/>
              </w:rPr>
              <w:t>5</w:t>
            </w:r>
            <w:r w:rsidRPr="00EF0248">
              <w:rPr>
                <w:i/>
                <w:lang w:val="lt-LT" w:bidi="lt-LT"/>
              </w:rPr>
              <w:t xml:space="preserve"> skyreliuose)</w:t>
            </w:r>
          </w:p>
        </w:tc>
      </w:tr>
      <w:tr w:rsidR="009F4493" w:rsidRPr="00EF0248" w14:paraId="512E7766" w14:textId="77777777" w:rsidTr="00201E0A">
        <w:trPr>
          <w:trHeight w:val="58"/>
        </w:trPr>
        <w:tc>
          <w:tcPr>
            <w:tcW w:w="10094" w:type="dxa"/>
            <w:gridSpan w:val="5"/>
          </w:tcPr>
          <w:p w14:paraId="0BAEEFB4" w14:textId="008FF539" w:rsidR="009F4493" w:rsidRPr="00736407" w:rsidRDefault="009F4493" w:rsidP="00201E0A">
            <w:pPr>
              <w:tabs>
                <w:tab w:val="left" w:pos="426"/>
              </w:tabs>
              <w:ind w:right="-63"/>
              <w:jc w:val="both"/>
              <w:rPr>
                <w:b/>
                <w:bCs/>
                <w:iCs/>
                <w:lang w:val="lt-LT" w:bidi="en-GB"/>
              </w:rPr>
            </w:pPr>
            <w:r w:rsidRPr="00736407">
              <w:rPr>
                <w:b/>
                <w:bCs/>
                <w:lang w:val="lt-LT" w:bidi="lt-LT"/>
              </w:rPr>
              <w:t>3.2.1. Metod</w:t>
            </w:r>
            <w:r w:rsidR="00FC5FC6">
              <w:rPr>
                <w:b/>
                <w:bCs/>
                <w:lang w:val="lt-LT" w:bidi="lt-LT"/>
              </w:rPr>
              <w:t>ologija</w:t>
            </w:r>
          </w:p>
        </w:tc>
      </w:tr>
      <w:tr w:rsidR="009F4493" w:rsidRPr="00753D34" w14:paraId="774B1A88" w14:textId="77777777" w:rsidTr="00201E0A">
        <w:trPr>
          <w:trHeight w:val="563"/>
        </w:trPr>
        <w:tc>
          <w:tcPr>
            <w:tcW w:w="10094" w:type="dxa"/>
            <w:gridSpan w:val="5"/>
          </w:tcPr>
          <w:p w14:paraId="776CAB6C" w14:textId="4779C115" w:rsidR="00BA5728" w:rsidRPr="00BA5728" w:rsidRDefault="00BA5728" w:rsidP="00BA5728">
            <w:pPr>
              <w:tabs>
                <w:tab w:val="left" w:pos="426"/>
              </w:tabs>
              <w:ind w:right="-63"/>
              <w:jc w:val="both"/>
              <w:rPr>
                <w:i/>
                <w:lang w:val="lt-LT" w:bidi="lt-LT"/>
              </w:rPr>
            </w:pPr>
            <w:r w:rsidRPr="00BA5728">
              <w:rPr>
                <w:i/>
                <w:lang w:val="lt-LT" w:bidi="lt-LT"/>
              </w:rPr>
              <w:t xml:space="preserve">Apibūdinkite bendrą metodologinį požiūrį siekiant projekto </w:t>
            </w:r>
            <w:r w:rsidR="00DA700C">
              <w:rPr>
                <w:i/>
                <w:lang w:val="lt-LT" w:bidi="lt-LT"/>
              </w:rPr>
              <w:t>uždavinių</w:t>
            </w:r>
            <w:r w:rsidRPr="00BA5728">
              <w:rPr>
                <w:i/>
                <w:lang w:val="lt-LT" w:bidi="lt-LT"/>
              </w:rPr>
              <w:t>. Aprašyme turėtų būti</w:t>
            </w:r>
            <w:r w:rsidR="00A81308">
              <w:rPr>
                <w:i/>
                <w:lang w:val="lt-LT" w:bidi="lt-LT"/>
              </w:rPr>
              <w:t xml:space="preserve"> nurodyta</w:t>
            </w:r>
            <w:r w:rsidRPr="00BA5728">
              <w:rPr>
                <w:i/>
                <w:lang w:val="lt-LT" w:bidi="lt-LT"/>
              </w:rPr>
              <w:t>:</w:t>
            </w:r>
          </w:p>
          <w:p w14:paraId="1EF9350A" w14:textId="10523062" w:rsidR="00BA5728" w:rsidRPr="00BA5728" w:rsidRDefault="00BA5728" w:rsidP="00BA5728">
            <w:pPr>
              <w:tabs>
                <w:tab w:val="left" w:pos="426"/>
              </w:tabs>
              <w:ind w:right="-63"/>
              <w:jc w:val="both"/>
              <w:rPr>
                <w:i/>
                <w:lang w:val="lt-LT" w:bidi="lt-LT"/>
              </w:rPr>
            </w:pPr>
            <w:r w:rsidRPr="00BA5728">
              <w:rPr>
                <w:i/>
                <w:lang w:val="lt-LT" w:bidi="lt-LT"/>
              </w:rPr>
              <w:t xml:space="preserve">• pagrindiniai tyrimo </w:t>
            </w:r>
            <w:r w:rsidRPr="00EA49DB">
              <w:rPr>
                <w:i/>
                <w:lang w:val="lt-LT" w:bidi="lt-LT"/>
              </w:rPr>
              <w:t>metodai</w:t>
            </w:r>
            <w:r w:rsidR="00161F88">
              <w:rPr>
                <w:i/>
                <w:lang w:val="lt-LT" w:bidi="lt-LT"/>
              </w:rPr>
              <w:t xml:space="preserve"> ir būdai</w:t>
            </w:r>
            <w:r w:rsidRPr="00EA49DB">
              <w:rPr>
                <w:i/>
                <w:lang w:val="lt-LT" w:bidi="lt-LT"/>
              </w:rPr>
              <w:t>, įskaitant</w:t>
            </w:r>
            <w:r w:rsidRPr="00BA5728">
              <w:rPr>
                <w:i/>
                <w:lang w:val="lt-LT" w:bidi="lt-LT"/>
              </w:rPr>
              <w:t xml:space="preserve"> </w:t>
            </w:r>
            <w:r w:rsidR="004344ED">
              <w:rPr>
                <w:i/>
                <w:lang w:val="lt-LT" w:bidi="lt-LT"/>
              </w:rPr>
              <w:t>pažangiausius</w:t>
            </w:r>
            <w:r w:rsidR="00BE0A4B">
              <w:rPr>
                <w:i/>
                <w:lang w:val="lt-LT" w:bidi="lt-LT"/>
              </w:rPr>
              <w:t xml:space="preserve"> metodus ir (ar) įrankius </w:t>
            </w:r>
            <w:r w:rsidR="00BE0A4B" w:rsidRPr="00AF4179">
              <w:rPr>
                <w:i/>
                <w:lang w:val="lt-LT" w:bidi="lt-LT"/>
              </w:rPr>
              <w:t>bei</w:t>
            </w:r>
            <w:r w:rsidRPr="00AF4179">
              <w:rPr>
                <w:i/>
                <w:lang w:val="lt-LT" w:bidi="lt-LT"/>
              </w:rPr>
              <w:t xml:space="preserve"> analitin</w:t>
            </w:r>
            <w:r w:rsidR="00F2156E" w:rsidRPr="00AF4179">
              <w:rPr>
                <w:i/>
                <w:lang w:val="lt-LT" w:bidi="lt-LT"/>
              </w:rPr>
              <w:t>es</w:t>
            </w:r>
            <w:r w:rsidRPr="00AF4179">
              <w:rPr>
                <w:i/>
                <w:lang w:val="lt-LT" w:bidi="lt-LT"/>
              </w:rPr>
              <w:t xml:space="preserve"> </w:t>
            </w:r>
            <w:r w:rsidR="00F2156E" w:rsidRPr="00AF4179">
              <w:rPr>
                <w:i/>
                <w:lang w:val="lt-LT" w:bidi="lt-LT"/>
              </w:rPr>
              <w:t>sistemas</w:t>
            </w:r>
            <w:r w:rsidRPr="00AF4179">
              <w:rPr>
                <w:i/>
                <w:lang w:val="lt-LT" w:bidi="lt-LT"/>
              </w:rPr>
              <w:t>;</w:t>
            </w:r>
          </w:p>
          <w:p w14:paraId="59747C33" w14:textId="39CD534B" w:rsidR="00BA5728" w:rsidRPr="00BA5728" w:rsidRDefault="00BA5728" w:rsidP="00BA5728">
            <w:pPr>
              <w:tabs>
                <w:tab w:val="left" w:pos="426"/>
              </w:tabs>
              <w:ind w:right="-63"/>
              <w:jc w:val="both"/>
              <w:rPr>
                <w:i/>
                <w:lang w:val="lt-LT" w:bidi="lt-LT"/>
              </w:rPr>
            </w:pPr>
            <w:r w:rsidRPr="00BA5728">
              <w:rPr>
                <w:i/>
                <w:lang w:val="lt-LT" w:bidi="lt-LT"/>
              </w:rPr>
              <w:t>• pagrindinė įranga</w:t>
            </w:r>
            <w:r w:rsidRPr="00773ED6">
              <w:rPr>
                <w:i/>
                <w:lang w:val="lt-LT" w:bidi="lt-LT"/>
              </w:rPr>
              <w:t xml:space="preserve">, </w:t>
            </w:r>
            <w:r w:rsidR="006379C6" w:rsidRPr="00773ED6">
              <w:rPr>
                <w:i/>
                <w:lang w:val="lt-LT" w:bidi="lt-LT"/>
              </w:rPr>
              <w:t>infrastruktūra</w:t>
            </w:r>
            <w:r w:rsidRPr="00773ED6">
              <w:rPr>
                <w:i/>
                <w:lang w:val="lt-LT" w:bidi="lt-LT"/>
              </w:rPr>
              <w:t>, duomenų</w:t>
            </w:r>
            <w:r w:rsidRPr="00BA5728">
              <w:rPr>
                <w:i/>
                <w:lang w:val="lt-LT" w:bidi="lt-LT"/>
              </w:rPr>
              <w:t xml:space="preserve"> rinkiniai ar skaitmeniniai ištekliai, reikalingi tyrimams atlikti;</w:t>
            </w:r>
          </w:p>
          <w:p w14:paraId="7EA767EE" w14:textId="6C7AD9E1" w:rsidR="00BA5728" w:rsidRPr="00EF0248" w:rsidRDefault="00BA5728" w:rsidP="00B97212">
            <w:pPr>
              <w:tabs>
                <w:tab w:val="left" w:pos="426"/>
              </w:tabs>
              <w:ind w:right="-63"/>
              <w:jc w:val="both"/>
              <w:rPr>
                <w:lang w:val="lt-LT"/>
              </w:rPr>
            </w:pPr>
            <w:r w:rsidRPr="00BA5728">
              <w:rPr>
                <w:i/>
                <w:lang w:val="lt-LT" w:bidi="lt-LT"/>
              </w:rPr>
              <w:t xml:space="preserve">• paaiškinimas, kaip </w:t>
            </w:r>
            <w:r w:rsidRPr="00B34DC9">
              <w:rPr>
                <w:i/>
                <w:lang w:val="lt-LT" w:bidi="lt-LT"/>
              </w:rPr>
              <w:t>pasirinkta metod</w:t>
            </w:r>
            <w:r w:rsidR="00B34DC9" w:rsidRPr="00B34DC9">
              <w:rPr>
                <w:i/>
                <w:lang w:val="lt-LT" w:bidi="lt-LT"/>
              </w:rPr>
              <w:t>ologija</w:t>
            </w:r>
            <w:r w:rsidRPr="00B34DC9">
              <w:rPr>
                <w:i/>
                <w:lang w:val="lt-LT" w:bidi="lt-LT"/>
              </w:rPr>
              <w:t xml:space="preserve"> užtikrina</w:t>
            </w:r>
            <w:r w:rsidRPr="00BA5728">
              <w:rPr>
                <w:i/>
                <w:lang w:val="lt-LT" w:bidi="lt-LT"/>
              </w:rPr>
              <w:t xml:space="preserve"> </w:t>
            </w:r>
            <w:r w:rsidR="00F4290E">
              <w:rPr>
                <w:i/>
                <w:lang w:val="lt-LT" w:bidi="lt-LT"/>
              </w:rPr>
              <w:t xml:space="preserve">projekto </w:t>
            </w:r>
            <w:r w:rsidRPr="00BA5728">
              <w:rPr>
                <w:i/>
                <w:lang w:val="lt-LT" w:bidi="lt-LT"/>
              </w:rPr>
              <w:t xml:space="preserve">įgyvendinamumą ir </w:t>
            </w:r>
            <w:r w:rsidR="00A16A74">
              <w:rPr>
                <w:i/>
                <w:lang w:val="lt-LT" w:bidi="lt-LT"/>
              </w:rPr>
              <w:t xml:space="preserve">padeda pasiekti </w:t>
            </w:r>
            <w:r w:rsidR="00B97212">
              <w:rPr>
                <w:i/>
                <w:lang w:val="lt-LT" w:bidi="lt-LT"/>
              </w:rPr>
              <w:t xml:space="preserve">projekto </w:t>
            </w:r>
            <w:r w:rsidR="00E63FE1">
              <w:rPr>
                <w:i/>
                <w:lang w:val="lt-LT" w:bidi="lt-LT"/>
              </w:rPr>
              <w:t>uždavinius</w:t>
            </w:r>
            <w:r w:rsidR="00B97212">
              <w:rPr>
                <w:i/>
                <w:lang w:val="lt-LT" w:bidi="lt-LT"/>
              </w:rPr>
              <w:t>.</w:t>
            </w:r>
          </w:p>
        </w:tc>
      </w:tr>
      <w:tr w:rsidR="00B53640" w:rsidRPr="00EF0248" w14:paraId="51626620" w14:textId="77777777" w:rsidTr="00201E0A">
        <w:trPr>
          <w:trHeight w:val="253"/>
        </w:trPr>
        <w:tc>
          <w:tcPr>
            <w:tcW w:w="10094" w:type="dxa"/>
            <w:gridSpan w:val="5"/>
            <w:tcBorders>
              <w:top w:val="single" w:sz="4" w:space="0" w:color="auto"/>
              <w:left w:val="single" w:sz="4" w:space="0" w:color="auto"/>
              <w:bottom w:val="single" w:sz="4" w:space="0" w:color="auto"/>
              <w:right w:val="single" w:sz="4" w:space="0" w:color="auto"/>
            </w:tcBorders>
          </w:tcPr>
          <w:p w14:paraId="1604CE13" w14:textId="77777777" w:rsidR="00B53640" w:rsidRPr="00B53640" w:rsidRDefault="00B53640" w:rsidP="00201E0A">
            <w:pPr>
              <w:tabs>
                <w:tab w:val="left" w:pos="426"/>
              </w:tabs>
              <w:ind w:right="-63"/>
              <w:jc w:val="both"/>
              <w:rPr>
                <w:b/>
                <w:bCs/>
                <w:iCs/>
                <w:lang w:val="lt-LT" w:bidi="en-GB"/>
              </w:rPr>
            </w:pPr>
            <w:r w:rsidRPr="00B53640">
              <w:rPr>
                <w:b/>
                <w:bCs/>
                <w:lang w:val="lt-LT" w:bidi="lt-LT"/>
              </w:rPr>
              <w:t>3.2.2. Darbo planas, susiejant numatomas veiklas su planuojamomis išlaidomis</w:t>
            </w:r>
          </w:p>
        </w:tc>
      </w:tr>
      <w:tr w:rsidR="00B53640" w:rsidRPr="00753D34" w14:paraId="33D51691" w14:textId="77777777" w:rsidTr="00C67102">
        <w:trPr>
          <w:trHeight w:val="1212"/>
        </w:trPr>
        <w:tc>
          <w:tcPr>
            <w:tcW w:w="10094" w:type="dxa"/>
            <w:gridSpan w:val="5"/>
            <w:tcBorders>
              <w:top w:val="single" w:sz="4" w:space="0" w:color="auto"/>
              <w:left w:val="single" w:sz="4" w:space="0" w:color="auto"/>
              <w:bottom w:val="single" w:sz="4" w:space="0" w:color="auto"/>
              <w:right w:val="single" w:sz="4" w:space="0" w:color="auto"/>
            </w:tcBorders>
          </w:tcPr>
          <w:p w14:paraId="31FBE067" w14:textId="77777777" w:rsidR="007A7279" w:rsidRPr="00C67102" w:rsidRDefault="007A7279" w:rsidP="00753D34">
            <w:pPr>
              <w:pStyle w:val="Sraopastraipa"/>
              <w:numPr>
                <w:ilvl w:val="0"/>
                <w:numId w:val="23"/>
              </w:numPr>
              <w:tabs>
                <w:tab w:val="left" w:pos="426"/>
              </w:tabs>
              <w:spacing w:after="0"/>
              <w:ind w:left="0" w:right="-62" w:firstLine="68"/>
              <w:jc w:val="both"/>
              <w:rPr>
                <w:rFonts w:ascii="Times New Roman" w:hAnsi="Times New Roman"/>
                <w:i/>
                <w:sz w:val="24"/>
                <w:szCs w:val="24"/>
                <w:lang w:val="lt-LT" w:bidi="lt-LT"/>
              </w:rPr>
            </w:pPr>
            <w:r w:rsidRPr="00C67102">
              <w:rPr>
                <w:rFonts w:ascii="Times New Roman" w:hAnsi="Times New Roman"/>
                <w:i/>
                <w:sz w:val="24"/>
                <w:szCs w:val="24"/>
                <w:lang w:val="lt-LT" w:bidi="lt-LT"/>
              </w:rPr>
              <w:t>Pateikite išsamų darbo plano aprašymą, įskaitant kalendorinį planą.</w:t>
            </w:r>
          </w:p>
          <w:p w14:paraId="46F4AE72" w14:textId="45DFF0DE" w:rsidR="00B53640" w:rsidRPr="007A7279" w:rsidRDefault="007A7279" w:rsidP="00753D34">
            <w:pPr>
              <w:pStyle w:val="Sraopastraipa"/>
              <w:numPr>
                <w:ilvl w:val="0"/>
                <w:numId w:val="23"/>
              </w:numPr>
              <w:tabs>
                <w:tab w:val="left" w:pos="426"/>
              </w:tabs>
              <w:spacing w:after="0"/>
              <w:ind w:left="0" w:right="-62" w:firstLine="68"/>
              <w:jc w:val="both"/>
              <w:rPr>
                <w:i/>
                <w:iCs/>
                <w:lang w:val="lt-LT" w:bidi="en-GB"/>
              </w:rPr>
            </w:pPr>
            <w:r w:rsidRPr="00C67102">
              <w:rPr>
                <w:rFonts w:ascii="Times New Roman" w:hAnsi="Times New Roman"/>
                <w:i/>
                <w:sz w:val="24"/>
                <w:szCs w:val="24"/>
                <w:lang w:val="lt-LT" w:bidi="lt-LT"/>
              </w:rPr>
              <w:t>Aprašykite, kaip prašomos projekto lėšos (procentais) bus paskirstytos skirtingiems darbo plano arba atskirų darbo paketų etapams</w:t>
            </w:r>
            <w:r w:rsidR="00C67102">
              <w:rPr>
                <w:rFonts w:ascii="Times New Roman" w:hAnsi="Times New Roman"/>
                <w:i/>
                <w:sz w:val="24"/>
                <w:szCs w:val="24"/>
                <w:lang w:val="lt-LT" w:bidi="lt-LT"/>
              </w:rPr>
              <w:t>; š</w:t>
            </w:r>
            <w:r w:rsidRPr="00C67102">
              <w:rPr>
                <w:rFonts w:ascii="Times New Roman" w:hAnsi="Times New Roman"/>
                <w:i/>
                <w:sz w:val="24"/>
                <w:szCs w:val="24"/>
                <w:lang w:val="lt-LT" w:bidi="lt-LT"/>
              </w:rPr>
              <w:t>i informacija turėtų aiškiai pagrįsti išteklių paskirstymą pagal planuojam</w:t>
            </w:r>
            <w:r w:rsidR="00564C85">
              <w:rPr>
                <w:rFonts w:ascii="Times New Roman" w:hAnsi="Times New Roman"/>
                <w:i/>
                <w:sz w:val="24"/>
                <w:szCs w:val="24"/>
                <w:lang w:val="lt-LT" w:bidi="lt-LT"/>
              </w:rPr>
              <w:t>as</w:t>
            </w:r>
            <w:r w:rsidRPr="00C67102">
              <w:rPr>
                <w:rFonts w:ascii="Times New Roman" w:hAnsi="Times New Roman"/>
                <w:i/>
                <w:sz w:val="24"/>
                <w:szCs w:val="24"/>
                <w:lang w:val="lt-LT" w:bidi="lt-LT"/>
              </w:rPr>
              <w:t xml:space="preserve"> veikl</w:t>
            </w:r>
            <w:r w:rsidR="00564C85">
              <w:rPr>
                <w:rFonts w:ascii="Times New Roman" w:hAnsi="Times New Roman"/>
                <w:i/>
                <w:sz w:val="24"/>
                <w:szCs w:val="24"/>
                <w:lang w:val="lt-LT" w:bidi="lt-LT"/>
              </w:rPr>
              <w:t>as</w:t>
            </w:r>
            <w:r w:rsidRPr="00C67102">
              <w:rPr>
                <w:rFonts w:ascii="Times New Roman" w:hAnsi="Times New Roman"/>
                <w:i/>
                <w:sz w:val="24"/>
                <w:szCs w:val="24"/>
                <w:lang w:val="lt-LT" w:bidi="lt-LT"/>
              </w:rPr>
              <w:t xml:space="preserve"> ir </w:t>
            </w:r>
            <w:r w:rsidR="00EE2399">
              <w:rPr>
                <w:rFonts w:ascii="Times New Roman" w:hAnsi="Times New Roman"/>
                <w:i/>
                <w:sz w:val="24"/>
                <w:szCs w:val="24"/>
                <w:lang w:val="lt-LT" w:bidi="lt-LT"/>
              </w:rPr>
              <w:t>uždavinius</w:t>
            </w:r>
            <w:r w:rsidRPr="00C67102">
              <w:rPr>
                <w:rFonts w:ascii="Times New Roman" w:hAnsi="Times New Roman"/>
                <w:i/>
                <w:sz w:val="24"/>
                <w:szCs w:val="24"/>
                <w:lang w:val="lt-LT" w:bidi="lt-LT"/>
              </w:rPr>
              <w:t>.</w:t>
            </w:r>
          </w:p>
        </w:tc>
      </w:tr>
      <w:tr w:rsidR="00AF42EE" w:rsidRPr="00753D34" w14:paraId="6B193DE1" w14:textId="77777777" w:rsidTr="00665458">
        <w:trPr>
          <w:trHeight w:val="258"/>
        </w:trPr>
        <w:tc>
          <w:tcPr>
            <w:tcW w:w="10094" w:type="dxa"/>
            <w:gridSpan w:val="5"/>
            <w:tcBorders>
              <w:top w:val="single" w:sz="4" w:space="0" w:color="auto"/>
              <w:left w:val="single" w:sz="4" w:space="0" w:color="auto"/>
              <w:bottom w:val="single" w:sz="4" w:space="0" w:color="auto"/>
              <w:right w:val="single" w:sz="4" w:space="0" w:color="auto"/>
            </w:tcBorders>
          </w:tcPr>
          <w:p w14:paraId="0296B7E3" w14:textId="1566D62D" w:rsidR="00AF42EE" w:rsidRPr="00A40724" w:rsidRDefault="00AF42EE" w:rsidP="00665458">
            <w:pPr>
              <w:tabs>
                <w:tab w:val="left" w:pos="426"/>
              </w:tabs>
              <w:ind w:right="-63"/>
              <w:jc w:val="both"/>
              <w:rPr>
                <w:b/>
                <w:bCs/>
                <w:iCs/>
                <w:lang w:val="lt-LT" w:bidi="en-GB"/>
              </w:rPr>
            </w:pPr>
            <w:r w:rsidRPr="00A40724">
              <w:rPr>
                <w:b/>
                <w:bCs/>
                <w:lang w:val="lt-LT" w:bidi="lt-LT"/>
              </w:rPr>
              <w:t>3.2.</w:t>
            </w:r>
            <w:r w:rsidR="001367F4">
              <w:rPr>
                <w:b/>
                <w:bCs/>
                <w:lang w:val="lt-LT" w:bidi="lt-LT"/>
              </w:rPr>
              <w:t>3</w:t>
            </w:r>
            <w:r w:rsidRPr="00A40724">
              <w:rPr>
                <w:b/>
                <w:bCs/>
                <w:lang w:val="lt-LT" w:bidi="lt-LT"/>
              </w:rPr>
              <w:t xml:space="preserve">. Vykdytojų grupės sudėtis: kompetencija, </w:t>
            </w:r>
            <w:r>
              <w:rPr>
                <w:b/>
                <w:bCs/>
                <w:lang w:val="lt-LT" w:bidi="lt-LT"/>
              </w:rPr>
              <w:t>vaidmenys</w:t>
            </w:r>
            <w:r w:rsidRPr="00A40724">
              <w:rPr>
                <w:b/>
                <w:bCs/>
                <w:lang w:val="lt-LT" w:bidi="lt-LT"/>
              </w:rPr>
              <w:t xml:space="preserve"> ir studentų įtraukimas</w:t>
            </w:r>
          </w:p>
        </w:tc>
      </w:tr>
      <w:tr w:rsidR="00AF42EE" w:rsidRPr="00753D34" w14:paraId="55FEAA5D" w14:textId="77777777" w:rsidTr="00665458">
        <w:trPr>
          <w:trHeight w:val="846"/>
        </w:trPr>
        <w:tc>
          <w:tcPr>
            <w:tcW w:w="10094" w:type="dxa"/>
            <w:gridSpan w:val="5"/>
            <w:tcBorders>
              <w:top w:val="single" w:sz="4" w:space="0" w:color="auto"/>
              <w:left w:val="single" w:sz="4" w:space="0" w:color="auto"/>
              <w:bottom w:val="single" w:sz="4" w:space="0" w:color="auto"/>
              <w:right w:val="single" w:sz="4" w:space="0" w:color="auto"/>
            </w:tcBorders>
          </w:tcPr>
          <w:p w14:paraId="4267C658"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Paaiškinkite, kodėl pasirinkta komanda yra tinkama projekto įgyvendinimui. Aprašykite kiekvieno komandos nario, įskaitant projekto vadovą:</w:t>
            </w:r>
          </w:p>
          <w:p w14:paraId="2230F437"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kompetenciją ir patirtį, susijusią su projektu;</w:t>
            </w:r>
          </w:p>
          <w:p w14:paraId="4B159814"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veiklas arba darbo paketus, kuriems jis vadovaus arba prie kurių prisidės;</w:t>
            </w:r>
          </w:p>
          <w:p w14:paraId="167816A7" w14:textId="62DB6D4F" w:rsidR="00AF42EE" w:rsidRPr="00AF42EE" w:rsidRDefault="00AF42EE" w:rsidP="00665458">
            <w:pPr>
              <w:tabs>
                <w:tab w:val="left" w:pos="426"/>
              </w:tabs>
              <w:ind w:right="-63"/>
              <w:jc w:val="both"/>
              <w:rPr>
                <w:rFonts w:eastAsia="Calibri"/>
                <w:i/>
                <w:iCs/>
                <w:lang w:val="lt-LT"/>
              </w:rPr>
            </w:pPr>
            <w:r w:rsidRPr="00AF42EE">
              <w:rPr>
                <w:rFonts w:eastAsia="Calibri"/>
                <w:i/>
                <w:iCs/>
                <w:lang w:val="lt-LT"/>
              </w:rPr>
              <w:lastRenderedPageBreak/>
              <w:t xml:space="preserve">• kaip jo kompetencijos prisidės prie projekto </w:t>
            </w:r>
            <w:r w:rsidR="00D064BD">
              <w:rPr>
                <w:rFonts w:eastAsia="Calibri"/>
                <w:i/>
                <w:iCs/>
                <w:lang w:val="lt-LT"/>
              </w:rPr>
              <w:t>uždavinių</w:t>
            </w:r>
            <w:r w:rsidRPr="00AF42EE">
              <w:rPr>
                <w:rFonts w:eastAsia="Calibri"/>
                <w:i/>
                <w:iCs/>
                <w:lang w:val="lt-LT"/>
              </w:rPr>
              <w:t xml:space="preserve"> įgyvendinimo.</w:t>
            </w:r>
          </w:p>
          <w:p w14:paraId="1809C0EA" w14:textId="77777777" w:rsidR="00AF42EE" w:rsidRPr="00AF42EE" w:rsidRDefault="00AF42EE" w:rsidP="00665458">
            <w:pPr>
              <w:tabs>
                <w:tab w:val="left" w:pos="426"/>
              </w:tabs>
              <w:ind w:right="-63"/>
              <w:jc w:val="both"/>
              <w:rPr>
                <w:rFonts w:eastAsia="Calibri"/>
                <w:i/>
                <w:iCs/>
                <w:lang w:val="lt-LT"/>
              </w:rPr>
            </w:pPr>
            <w:r w:rsidRPr="00AF42EE">
              <w:rPr>
                <w:rFonts w:eastAsia="Calibri"/>
                <w:i/>
                <w:iCs/>
                <w:u w:val="single"/>
                <w:lang w:val="lt-LT"/>
              </w:rPr>
              <w:t>Studentų įtraukimas</w:t>
            </w:r>
            <w:r w:rsidRPr="00AF42EE">
              <w:rPr>
                <w:rFonts w:eastAsia="Calibri"/>
                <w:i/>
                <w:iCs/>
                <w:lang w:val="lt-LT"/>
              </w:rPr>
              <w:t>:</w:t>
            </w:r>
          </w:p>
          <w:p w14:paraId="493A85FB"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jei teikiate paraišką pagal Programos 1 uždavinį, būtina įtraukti bent penkis bet kurios studijų pakopos (I–III) arba vientisųjų studijų studentus;</w:t>
            </w:r>
          </w:p>
          <w:p w14:paraId="6532D821"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teikiant paraišką pagal Programos 2 uždavinį studentų dalyvavimas yra neprivalomas.</w:t>
            </w:r>
          </w:p>
          <w:p w14:paraId="6A9A640B" w14:textId="77777777" w:rsidR="00AF42EE" w:rsidRPr="00AF42EE" w:rsidRDefault="00AF42EE" w:rsidP="00665458">
            <w:pPr>
              <w:tabs>
                <w:tab w:val="left" w:pos="426"/>
              </w:tabs>
              <w:ind w:right="-63"/>
              <w:jc w:val="both"/>
              <w:rPr>
                <w:rFonts w:eastAsia="Calibri"/>
                <w:i/>
                <w:iCs/>
                <w:lang w:val="lt-LT"/>
              </w:rPr>
            </w:pPr>
            <w:r w:rsidRPr="00AF42EE">
              <w:rPr>
                <w:rFonts w:eastAsia="Calibri"/>
                <w:i/>
                <w:iCs/>
                <w:u w:val="single"/>
                <w:lang w:val="lt-LT"/>
              </w:rPr>
              <w:t>Jei studentai yra įtraukti, aprašykite</w:t>
            </w:r>
            <w:r w:rsidRPr="00AF42EE">
              <w:rPr>
                <w:rFonts w:eastAsia="Calibri"/>
                <w:i/>
                <w:iCs/>
                <w:lang w:val="lt-LT"/>
              </w:rPr>
              <w:t>:</w:t>
            </w:r>
          </w:p>
          <w:p w14:paraId="3FFCF614"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kodėl jų dalyvavimas yra naudingas projektui;</w:t>
            </w:r>
          </w:p>
          <w:p w14:paraId="66792F4F"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konkrečias jiems priskirtas užduotis ir integraciją į projekto veiklas;</w:t>
            </w:r>
          </w:p>
          <w:p w14:paraId="5218E5EE"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kaip jų veiklos projekte derės su jų studijų programomis;</w:t>
            </w:r>
          </w:p>
          <w:p w14:paraId="2039BB72" w14:textId="77777777" w:rsidR="00AF42EE" w:rsidRPr="00AF42EE" w:rsidRDefault="00AF42EE" w:rsidP="00665458">
            <w:pPr>
              <w:tabs>
                <w:tab w:val="left" w:pos="426"/>
              </w:tabs>
              <w:ind w:right="-63"/>
              <w:jc w:val="both"/>
              <w:rPr>
                <w:rFonts w:eastAsia="Calibri"/>
                <w:i/>
                <w:iCs/>
                <w:lang w:val="lt-LT"/>
              </w:rPr>
            </w:pPr>
            <w:r w:rsidRPr="00AF42EE">
              <w:rPr>
                <w:rFonts w:eastAsia="Calibri"/>
                <w:i/>
                <w:iCs/>
                <w:lang w:val="lt-LT"/>
              </w:rPr>
              <w:t>• kokias galimybes projektas suteikia studentų karjeros ir įgūdžių tobulinimui, pvz., dalyvavimą konferencijose, vasaros mokyklose, stažuotes, tyrimų vizitus;</w:t>
            </w:r>
          </w:p>
          <w:p w14:paraId="61D8D20A" w14:textId="77777777" w:rsidR="00AF42EE" w:rsidRPr="00AF42EE" w:rsidRDefault="00AF42EE" w:rsidP="00665458">
            <w:pPr>
              <w:tabs>
                <w:tab w:val="left" w:pos="426"/>
              </w:tabs>
              <w:ind w:right="-63"/>
              <w:jc w:val="both"/>
              <w:rPr>
                <w:iCs/>
                <w:lang w:val="lt-LT" w:bidi="en-GB"/>
              </w:rPr>
            </w:pPr>
            <w:r w:rsidRPr="00AF42EE">
              <w:rPr>
                <w:rFonts w:eastAsia="Calibri"/>
                <w:i/>
                <w:iCs/>
                <w:lang w:val="lt-LT"/>
              </w:rPr>
              <w:t>• doktorantams: jų planuojamų arba vykdomų disertacijų temas (jei taikoma).</w:t>
            </w:r>
          </w:p>
        </w:tc>
      </w:tr>
      <w:tr w:rsidR="003E0471" w:rsidRPr="00753D34" w14:paraId="52FF4DDA" w14:textId="77777777" w:rsidTr="00201E0A">
        <w:trPr>
          <w:trHeight w:val="323"/>
        </w:trPr>
        <w:tc>
          <w:tcPr>
            <w:tcW w:w="10094" w:type="dxa"/>
            <w:gridSpan w:val="5"/>
            <w:tcBorders>
              <w:top w:val="single" w:sz="4" w:space="0" w:color="auto"/>
              <w:left w:val="single" w:sz="4" w:space="0" w:color="auto"/>
              <w:bottom w:val="single" w:sz="4" w:space="0" w:color="auto"/>
              <w:right w:val="single" w:sz="4" w:space="0" w:color="auto"/>
            </w:tcBorders>
          </w:tcPr>
          <w:p w14:paraId="6A4422FE" w14:textId="5FEB2680" w:rsidR="003E0471" w:rsidRPr="003E0471" w:rsidRDefault="003E0471" w:rsidP="00201E0A">
            <w:pPr>
              <w:tabs>
                <w:tab w:val="left" w:pos="426"/>
              </w:tabs>
              <w:ind w:right="-63"/>
              <w:jc w:val="both"/>
              <w:rPr>
                <w:b/>
                <w:bCs/>
                <w:i/>
                <w:lang w:val="lt-LT" w:bidi="lt-LT"/>
              </w:rPr>
            </w:pPr>
            <w:r w:rsidRPr="003E0471">
              <w:rPr>
                <w:rFonts w:eastAsia="Calibri"/>
                <w:b/>
                <w:bCs/>
                <w:lang w:val="lt-LT"/>
              </w:rPr>
              <w:lastRenderedPageBreak/>
              <w:t>3.2.</w:t>
            </w:r>
            <w:r w:rsidR="00C61C9B">
              <w:rPr>
                <w:rFonts w:eastAsia="Calibri"/>
                <w:b/>
                <w:bCs/>
                <w:lang w:val="lt-LT"/>
              </w:rPr>
              <w:t>4</w:t>
            </w:r>
            <w:r w:rsidRPr="003E0471">
              <w:rPr>
                <w:rFonts w:eastAsia="Calibri"/>
                <w:b/>
                <w:bCs/>
                <w:lang w:val="lt-LT"/>
              </w:rPr>
              <w:t xml:space="preserve">. Projekto įgyvendinimo rizikos ir jų valdymas </w:t>
            </w:r>
          </w:p>
        </w:tc>
      </w:tr>
      <w:tr w:rsidR="003E0471" w:rsidRPr="00753D34" w14:paraId="57EF366E" w14:textId="77777777" w:rsidTr="00201E0A">
        <w:trPr>
          <w:trHeight w:val="555"/>
        </w:trPr>
        <w:tc>
          <w:tcPr>
            <w:tcW w:w="10094" w:type="dxa"/>
            <w:gridSpan w:val="5"/>
            <w:tcBorders>
              <w:top w:val="single" w:sz="4" w:space="0" w:color="auto"/>
              <w:left w:val="single" w:sz="4" w:space="0" w:color="auto"/>
              <w:bottom w:val="single" w:sz="4" w:space="0" w:color="auto"/>
              <w:right w:val="single" w:sz="4" w:space="0" w:color="auto"/>
            </w:tcBorders>
          </w:tcPr>
          <w:p w14:paraId="275A8D65" w14:textId="4BAAD102" w:rsidR="003E0471" w:rsidRPr="002E13E2" w:rsidRDefault="003E0471" w:rsidP="00201E0A">
            <w:pPr>
              <w:tabs>
                <w:tab w:val="left" w:pos="426"/>
              </w:tabs>
              <w:ind w:right="-63"/>
              <w:jc w:val="both"/>
              <w:rPr>
                <w:i/>
                <w:lang w:val="lt-LT" w:bidi="lt-LT"/>
              </w:rPr>
            </w:pPr>
            <w:r w:rsidRPr="002E13E2">
              <w:rPr>
                <w:rFonts w:eastAsia="Calibri"/>
                <w:i/>
                <w:iCs/>
                <w:lang w:val="lt-LT"/>
              </w:rPr>
              <w:t>Nurodykite galimas mokslines, vadybines (organizacines)</w:t>
            </w:r>
            <w:r w:rsidR="008049E3">
              <w:rPr>
                <w:rFonts w:eastAsia="Calibri"/>
                <w:i/>
                <w:iCs/>
                <w:lang w:val="lt-LT"/>
              </w:rPr>
              <w:t xml:space="preserve">, technologines (pvz., sistemos ar metodo našumo ribas, integracijos </w:t>
            </w:r>
            <w:r w:rsidR="00B941A2">
              <w:rPr>
                <w:rFonts w:eastAsia="Calibri"/>
                <w:i/>
                <w:iCs/>
                <w:lang w:val="lt-LT"/>
              </w:rPr>
              <w:t>iššūkius)</w:t>
            </w:r>
            <w:r w:rsidRPr="002E13E2">
              <w:rPr>
                <w:rFonts w:eastAsia="Calibri"/>
                <w:i/>
                <w:iCs/>
                <w:lang w:val="lt-LT"/>
              </w:rPr>
              <w:t xml:space="preserve"> bei kitas projekto įgyvendinimo rizikas ir pateikite jų valdymo planą – alternatyvius projekto uždavinių sprendimo būdus, siekiant projektą įgyvendinti laiku ir tinkamai</w:t>
            </w:r>
          </w:p>
        </w:tc>
      </w:tr>
      <w:tr w:rsidR="003E0471" w:rsidRPr="00753D34" w14:paraId="3C274409" w14:textId="77777777" w:rsidTr="00201E0A">
        <w:trPr>
          <w:trHeight w:val="555"/>
        </w:trPr>
        <w:tc>
          <w:tcPr>
            <w:tcW w:w="2439" w:type="dxa"/>
            <w:tcBorders>
              <w:top w:val="single" w:sz="4" w:space="0" w:color="auto"/>
              <w:left w:val="single" w:sz="4" w:space="0" w:color="auto"/>
              <w:bottom w:val="single" w:sz="4" w:space="0" w:color="auto"/>
              <w:right w:val="single" w:sz="4" w:space="0" w:color="auto"/>
            </w:tcBorders>
          </w:tcPr>
          <w:p w14:paraId="0F07F288" w14:textId="77777777" w:rsidR="003E0471" w:rsidRPr="00EF0248" w:rsidRDefault="003E0471" w:rsidP="00201E0A">
            <w:pPr>
              <w:rPr>
                <w:rFonts w:eastAsia="Calibri"/>
                <w:sz w:val="20"/>
                <w:szCs w:val="20"/>
                <w:lang w:val="lt-LT"/>
              </w:rPr>
            </w:pPr>
            <w:r w:rsidRPr="00EF0248">
              <w:rPr>
                <w:rFonts w:eastAsia="Calibri"/>
                <w:sz w:val="20"/>
                <w:szCs w:val="20"/>
                <w:lang w:val="lt-LT"/>
              </w:rPr>
              <w:t>Rizikos kategorija</w:t>
            </w:r>
          </w:p>
          <w:p w14:paraId="3EEFF358" w14:textId="77777777" w:rsidR="003E0471" w:rsidRPr="00EF0248" w:rsidRDefault="003E0471" w:rsidP="00201E0A">
            <w:pPr>
              <w:rPr>
                <w:rFonts w:eastAsia="Calibri"/>
                <w:i/>
                <w:iCs/>
                <w:sz w:val="20"/>
                <w:szCs w:val="20"/>
                <w:lang w:val="lt-LT"/>
              </w:rPr>
            </w:pPr>
          </w:p>
        </w:tc>
        <w:tc>
          <w:tcPr>
            <w:tcW w:w="1559" w:type="dxa"/>
            <w:tcBorders>
              <w:top w:val="single" w:sz="4" w:space="0" w:color="auto"/>
              <w:left w:val="single" w:sz="4" w:space="0" w:color="auto"/>
              <w:bottom w:val="single" w:sz="4" w:space="0" w:color="auto"/>
              <w:right w:val="single" w:sz="4" w:space="0" w:color="auto"/>
            </w:tcBorders>
          </w:tcPr>
          <w:p w14:paraId="165749B1" w14:textId="77777777" w:rsidR="003E0471" w:rsidRPr="00EF0248" w:rsidRDefault="003E0471" w:rsidP="00201E0A">
            <w:pPr>
              <w:rPr>
                <w:rFonts w:eastAsia="Calibri"/>
                <w:i/>
                <w:iCs/>
                <w:sz w:val="20"/>
                <w:szCs w:val="20"/>
                <w:lang w:val="lt-LT"/>
              </w:rPr>
            </w:pPr>
            <w:r w:rsidRPr="00EF0248">
              <w:rPr>
                <w:rFonts w:eastAsia="Calibri"/>
                <w:sz w:val="20"/>
                <w:szCs w:val="20"/>
                <w:lang w:val="lt-LT"/>
              </w:rPr>
              <w:t xml:space="preserve">Tikimybė </w:t>
            </w:r>
            <w:r w:rsidRPr="00EF0248">
              <w:rPr>
                <w:rFonts w:eastAsia="Calibri"/>
                <w:i/>
                <w:iCs/>
                <w:sz w:val="20"/>
                <w:szCs w:val="20"/>
                <w:lang w:val="lt-LT"/>
              </w:rPr>
              <w:t>(pasirenkama:</w:t>
            </w:r>
          </w:p>
          <w:p w14:paraId="2DB2D329" w14:textId="77777777" w:rsidR="003E0471" w:rsidRPr="00EF0248" w:rsidRDefault="003E0471" w:rsidP="00201E0A">
            <w:pPr>
              <w:rPr>
                <w:rFonts w:eastAsia="Calibri"/>
                <w:i/>
                <w:iCs/>
                <w:sz w:val="20"/>
                <w:szCs w:val="20"/>
                <w:lang w:val="lt-LT"/>
              </w:rPr>
            </w:pPr>
            <w:r w:rsidRPr="00EF0248">
              <w:rPr>
                <w:rFonts w:eastAsia="Calibri"/>
                <w:i/>
                <w:iCs/>
                <w:sz w:val="20"/>
                <w:szCs w:val="20"/>
                <w:lang w:val="lt-LT"/>
              </w:rPr>
              <w:t>- menka;</w:t>
            </w:r>
          </w:p>
          <w:p w14:paraId="405B86CA" w14:textId="77777777" w:rsidR="003E0471" w:rsidRPr="00EF0248" w:rsidRDefault="003E0471" w:rsidP="00201E0A">
            <w:pPr>
              <w:rPr>
                <w:rFonts w:eastAsia="Calibri"/>
                <w:i/>
                <w:iCs/>
                <w:sz w:val="20"/>
                <w:szCs w:val="20"/>
                <w:lang w:val="lt-LT"/>
              </w:rPr>
            </w:pPr>
            <w:r w:rsidRPr="00EF0248">
              <w:rPr>
                <w:rFonts w:eastAsia="Calibri"/>
                <w:i/>
                <w:iCs/>
                <w:sz w:val="20"/>
                <w:szCs w:val="20"/>
                <w:lang w:val="lt-LT"/>
              </w:rPr>
              <w:t>- vidutinė;</w:t>
            </w:r>
          </w:p>
          <w:p w14:paraId="124EC462" w14:textId="77777777" w:rsidR="003E0471" w:rsidRPr="00EF0248" w:rsidRDefault="003E0471" w:rsidP="00201E0A">
            <w:pPr>
              <w:tabs>
                <w:tab w:val="left" w:pos="426"/>
              </w:tabs>
              <w:ind w:right="-63"/>
              <w:jc w:val="both"/>
              <w:rPr>
                <w:rFonts w:eastAsia="Calibri"/>
                <w:i/>
                <w:iCs/>
                <w:sz w:val="20"/>
                <w:szCs w:val="20"/>
                <w:lang w:val="lt-LT"/>
              </w:rPr>
            </w:pPr>
            <w:r w:rsidRPr="00EF0248">
              <w:rPr>
                <w:rFonts w:eastAsia="Calibri"/>
                <w:i/>
                <w:iCs/>
                <w:sz w:val="20"/>
                <w:szCs w:val="20"/>
                <w:lang w:val="lt-LT"/>
              </w:rPr>
              <w:t>- didelė)</w:t>
            </w:r>
          </w:p>
        </w:tc>
        <w:tc>
          <w:tcPr>
            <w:tcW w:w="1843" w:type="dxa"/>
            <w:tcBorders>
              <w:top w:val="single" w:sz="4" w:space="0" w:color="auto"/>
              <w:left w:val="single" w:sz="4" w:space="0" w:color="auto"/>
              <w:bottom w:val="single" w:sz="4" w:space="0" w:color="auto"/>
              <w:right w:val="single" w:sz="4" w:space="0" w:color="auto"/>
            </w:tcBorders>
          </w:tcPr>
          <w:p w14:paraId="72D0A4A3" w14:textId="77777777" w:rsidR="003E0471" w:rsidRPr="00EF0248" w:rsidRDefault="003E0471" w:rsidP="00201E0A">
            <w:pPr>
              <w:rPr>
                <w:rFonts w:eastAsia="Calibri"/>
                <w:sz w:val="20"/>
                <w:szCs w:val="20"/>
                <w:lang w:val="lt-LT"/>
              </w:rPr>
            </w:pPr>
            <w:r w:rsidRPr="00EF0248">
              <w:rPr>
                <w:rFonts w:eastAsia="Calibri"/>
                <w:sz w:val="20"/>
                <w:szCs w:val="20"/>
                <w:lang w:val="lt-LT"/>
              </w:rPr>
              <w:t>Poveikis</w:t>
            </w:r>
          </w:p>
          <w:p w14:paraId="4948F487" w14:textId="77777777" w:rsidR="003E0471" w:rsidRPr="00EF0248" w:rsidRDefault="003E0471" w:rsidP="00201E0A">
            <w:pPr>
              <w:tabs>
                <w:tab w:val="left" w:pos="426"/>
              </w:tabs>
              <w:ind w:right="-63"/>
              <w:jc w:val="both"/>
              <w:rPr>
                <w:rFonts w:eastAsia="Calibri"/>
                <w:i/>
                <w:iCs/>
                <w:sz w:val="20"/>
                <w:szCs w:val="20"/>
                <w:lang w:val="lt-LT"/>
              </w:rPr>
            </w:pPr>
            <w:r w:rsidRPr="00EF0248">
              <w:rPr>
                <w:rFonts w:eastAsia="Calibri"/>
                <w:i/>
                <w:iCs/>
                <w:sz w:val="20"/>
                <w:szCs w:val="20"/>
                <w:lang w:val="lt-LT"/>
              </w:rPr>
              <w:t>(vertinama: menkas, vidutinis, stiprus</w:t>
            </w:r>
            <w:r>
              <w:rPr>
                <w:rFonts w:eastAsia="Calibri"/>
                <w:i/>
                <w:iCs/>
                <w:sz w:val="20"/>
                <w:szCs w:val="20"/>
                <w:lang w:val="lt-LT"/>
              </w:rPr>
              <w:t>,</w:t>
            </w:r>
            <w:r w:rsidRPr="00EF0248">
              <w:rPr>
                <w:rFonts w:eastAsia="Calibri"/>
                <w:i/>
                <w:iCs/>
                <w:sz w:val="20"/>
                <w:szCs w:val="20"/>
                <w:lang w:val="lt-LT"/>
              </w:rPr>
              <w:t xml:space="preserve"> ir aprašomas galimas rizikos poveikis)</w:t>
            </w:r>
          </w:p>
          <w:p w14:paraId="0ED9CDDE" w14:textId="77777777" w:rsidR="003E0471" w:rsidRPr="00EF0248" w:rsidRDefault="003E0471" w:rsidP="00201E0A">
            <w:pPr>
              <w:jc w:val="center"/>
              <w:rPr>
                <w:rFonts w:eastAsia="Calibri"/>
                <w:sz w:val="20"/>
                <w:szCs w:val="20"/>
                <w:lang w:val="lt-LT"/>
              </w:rPr>
            </w:pPr>
          </w:p>
        </w:tc>
        <w:tc>
          <w:tcPr>
            <w:tcW w:w="2410" w:type="dxa"/>
            <w:tcBorders>
              <w:top w:val="single" w:sz="4" w:space="0" w:color="auto"/>
              <w:left w:val="single" w:sz="4" w:space="0" w:color="auto"/>
              <w:bottom w:val="single" w:sz="4" w:space="0" w:color="auto"/>
              <w:right w:val="single" w:sz="4" w:space="0" w:color="auto"/>
            </w:tcBorders>
          </w:tcPr>
          <w:p w14:paraId="54BB6390" w14:textId="77777777" w:rsidR="003E0471" w:rsidRPr="00EF0248" w:rsidRDefault="003E0471" w:rsidP="00201E0A">
            <w:pPr>
              <w:rPr>
                <w:rFonts w:eastAsia="Calibri"/>
                <w:sz w:val="20"/>
                <w:szCs w:val="20"/>
                <w:lang w:val="lt-LT"/>
              </w:rPr>
            </w:pPr>
            <w:r w:rsidRPr="00EF0248">
              <w:rPr>
                <w:rFonts w:eastAsia="Calibri"/>
                <w:sz w:val="20"/>
                <w:szCs w:val="20"/>
                <w:lang w:val="lt-LT"/>
              </w:rPr>
              <w:t>Rizikos valdymo priemonės, veiksmai</w:t>
            </w:r>
          </w:p>
          <w:p w14:paraId="33E761B5" w14:textId="77777777" w:rsidR="003E0471" w:rsidRPr="00EF0248" w:rsidRDefault="003E0471" w:rsidP="00201E0A">
            <w:pPr>
              <w:tabs>
                <w:tab w:val="left" w:pos="426"/>
              </w:tabs>
              <w:ind w:right="-63"/>
              <w:jc w:val="both"/>
              <w:rPr>
                <w:rFonts w:eastAsia="Calibri"/>
                <w:i/>
                <w:iCs/>
                <w:sz w:val="20"/>
                <w:szCs w:val="20"/>
                <w:lang w:val="lt-LT"/>
              </w:rPr>
            </w:pPr>
            <w:r w:rsidRPr="00EF0248">
              <w:rPr>
                <w:rFonts w:eastAsia="Calibri"/>
                <w:i/>
                <w:iCs/>
                <w:sz w:val="20"/>
                <w:szCs w:val="20"/>
                <w:lang w:val="lt-LT"/>
              </w:rPr>
              <w:t xml:space="preserve">(aprašomi alternatyvūs sprendiniai ir </w:t>
            </w:r>
            <w:proofErr w:type="spellStart"/>
            <w:r w:rsidRPr="00EF0248">
              <w:rPr>
                <w:rFonts w:eastAsia="Calibri"/>
                <w:i/>
                <w:iCs/>
                <w:sz w:val="20"/>
                <w:szCs w:val="20"/>
                <w:lang w:val="lt-LT"/>
              </w:rPr>
              <w:t>veĩklos</w:t>
            </w:r>
            <w:proofErr w:type="spellEnd"/>
            <w:r w:rsidRPr="00EF0248">
              <w:rPr>
                <w:rFonts w:eastAsia="Calibri"/>
                <w:i/>
                <w:iCs/>
                <w:sz w:val="20"/>
                <w:szCs w:val="20"/>
                <w:lang w:val="lt-LT"/>
              </w:rPr>
              <w:t xml:space="preserve"> kilusiai rizikai suvaldyti)</w:t>
            </w:r>
          </w:p>
        </w:tc>
        <w:tc>
          <w:tcPr>
            <w:tcW w:w="1843" w:type="dxa"/>
            <w:tcBorders>
              <w:top w:val="single" w:sz="4" w:space="0" w:color="auto"/>
              <w:left w:val="single" w:sz="4" w:space="0" w:color="auto"/>
              <w:bottom w:val="single" w:sz="4" w:space="0" w:color="auto"/>
              <w:right w:val="single" w:sz="4" w:space="0" w:color="auto"/>
            </w:tcBorders>
          </w:tcPr>
          <w:p w14:paraId="4E9C20CA" w14:textId="77777777" w:rsidR="003E0471" w:rsidRPr="00EF0248" w:rsidRDefault="003E0471" w:rsidP="00201E0A">
            <w:pPr>
              <w:rPr>
                <w:rFonts w:eastAsia="Calibri"/>
                <w:sz w:val="20"/>
                <w:szCs w:val="20"/>
                <w:lang w:val="lt-LT"/>
              </w:rPr>
            </w:pPr>
            <w:r w:rsidRPr="00EF0248">
              <w:rPr>
                <w:rFonts w:eastAsia="Calibri"/>
                <w:sz w:val="20"/>
                <w:szCs w:val="20"/>
                <w:lang w:val="lt-LT"/>
              </w:rPr>
              <w:t>Atsakomybė</w:t>
            </w:r>
          </w:p>
          <w:p w14:paraId="56A2BC86" w14:textId="77777777" w:rsidR="003E0471" w:rsidRPr="00EF0248" w:rsidRDefault="003E0471" w:rsidP="00201E0A">
            <w:pPr>
              <w:tabs>
                <w:tab w:val="left" w:pos="426"/>
              </w:tabs>
              <w:ind w:right="-63"/>
              <w:jc w:val="both"/>
              <w:rPr>
                <w:rFonts w:eastAsia="Calibri"/>
                <w:i/>
                <w:iCs/>
                <w:sz w:val="20"/>
                <w:szCs w:val="20"/>
                <w:lang w:val="lt-LT"/>
              </w:rPr>
            </w:pPr>
            <w:r w:rsidRPr="00EF0248">
              <w:rPr>
                <w:rFonts w:eastAsia="Calibri"/>
                <w:i/>
                <w:iCs/>
                <w:sz w:val="20"/>
                <w:szCs w:val="20"/>
                <w:lang w:val="lt-LT"/>
              </w:rPr>
              <w:t>(nurod</w:t>
            </w:r>
            <w:r>
              <w:rPr>
                <w:rFonts w:eastAsia="Calibri"/>
                <w:i/>
                <w:iCs/>
                <w:sz w:val="20"/>
                <w:szCs w:val="20"/>
                <w:lang w:val="lt-LT"/>
              </w:rPr>
              <w:t>oma</w:t>
            </w:r>
            <w:r w:rsidRPr="00EF0248">
              <w:rPr>
                <w:rFonts w:eastAsia="Calibri"/>
                <w:i/>
                <w:iCs/>
                <w:sz w:val="20"/>
                <w:szCs w:val="20"/>
                <w:lang w:val="lt-LT"/>
              </w:rPr>
              <w:t>, kas bus atsakingas siekiant suvaldyti riziką)</w:t>
            </w:r>
          </w:p>
        </w:tc>
      </w:tr>
      <w:tr w:rsidR="003E0471" w:rsidRPr="00EF0248" w14:paraId="4BDE8CBD" w14:textId="77777777" w:rsidTr="00201E0A">
        <w:trPr>
          <w:trHeight w:val="360"/>
        </w:trPr>
        <w:tc>
          <w:tcPr>
            <w:tcW w:w="2439" w:type="dxa"/>
            <w:tcBorders>
              <w:top w:val="single" w:sz="4" w:space="0" w:color="auto"/>
              <w:left w:val="single" w:sz="4" w:space="0" w:color="auto"/>
              <w:bottom w:val="single" w:sz="4" w:space="0" w:color="auto"/>
              <w:right w:val="single" w:sz="4" w:space="0" w:color="auto"/>
            </w:tcBorders>
          </w:tcPr>
          <w:p w14:paraId="4969E190" w14:textId="77777777" w:rsidR="003E0471" w:rsidRPr="00EF0248" w:rsidRDefault="003E0471" w:rsidP="00201E0A">
            <w:pPr>
              <w:rPr>
                <w:rFonts w:eastAsia="Calibri"/>
                <w:sz w:val="20"/>
                <w:szCs w:val="20"/>
                <w:lang w:val="lt-LT"/>
              </w:rPr>
            </w:pPr>
            <w:r w:rsidRPr="00EF0248">
              <w:rPr>
                <w:rFonts w:eastAsia="Calibri"/>
                <w:sz w:val="20"/>
                <w:szCs w:val="20"/>
                <w:lang w:val="lt-LT"/>
              </w:rPr>
              <w:t>1.</w:t>
            </w:r>
          </w:p>
        </w:tc>
        <w:tc>
          <w:tcPr>
            <w:tcW w:w="1559" w:type="dxa"/>
            <w:tcBorders>
              <w:top w:val="single" w:sz="4" w:space="0" w:color="auto"/>
              <w:left w:val="single" w:sz="4" w:space="0" w:color="auto"/>
              <w:bottom w:val="single" w:sz="4" w:space="0" w:color="auto"/>
              <w:right w:val="single" w:sz="4" w:space="0" w:color="auto"/>
            </w:tcBorders>
          </w:tcPr>
          <w:p w14:paraId="7DFF3869"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432411F3" w14:textId="77777777" w:rsidR="003E0471" w:rsidRPr="00EF0248" w:rsidRDefault="003E0471" w:rsidP="00201E0A">
            <w:pPr>
              <w:rPr>
                <w:rFonts w:eastAsia="Calibri"/>
                <w:sz w:val="20"/>
                <w:szCs w:val="20"/>
                <w:highlight w:val="yellow"/>
                <w:lang w:val="lt-LT"/>
              </w:rPr>
            </w:pPr>
          </w:p>
        </w:tc>
        <w:tc>
          <w:tcPr>
            <w:tcW w:w="2410" w:type="dxa"/>
            <w:tcBorders>
              <w:top w:val="single" w:sz="4" w:space="0" w:color="auto"/>
              <w:left w:val="single" w:sz="4" w:space="0" w:color="auto"/>
              <w:bottom w:val="single" w:sz="4" w:space="0" w:color="auto"/>
              <w:right w:val="single" w:sz="4" w:space="0" w:color="auto"/>
            </w:tcBorders>
          </w:tcPr>
          <w:p w14:paraId="59D17037"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52CADF1F" w14:textId="77777777" w:rsidR="003E0471" w:rsidRPr="00EF0248" w:rsidRDefault="003E0471" w:rsidP="00201E0A">
            <w:pPr>
              <w:rPr>
                <w:rFonts w:eastAsia="Calibri"/>
                <w:sz w:val="20"/>
                <w:szCs w:val="20"/>
                <w:highlight w:val="yellow"/>
                <w:lang w:val="lt-LT"/>
              </w:rPr>
            </w:pPr>
          </w:p>
        </w:tc>
      </w:tr>
      <w:tr w:rsidR="003E0471" w:rsidRPr="00EF0248" w14:paraId="4FD7265E" w14:textId="77777777" w:rsidTr="00201E0A">
        <w:trPr>
          <w:trHeight w:val="408"/>
        </w:trPr>
        <w:tc>
          <w:tcPr>
            <w:tcW w:w="2439" w:type="dxa"/>
            <w:tcBorders>
              <w:top w:val="single" w:sz="4" w:space="0" w:color="auto"/>
              <w:left w:val="single" w:sz="4" w:space="0" w:color="auto"/>
              <w:bottom w:val="single" w:sz="4" w:space="0" w:color="auto"/>
              <w:right w:val="single" w:sz="4" w:space="0" w:color="auto"/>
            </w:tcBorders>
          </w:tcPr>
          <w:p w14:paraId="33CA1EC1" w14:textId="77777777" w:rsidR="003E0471" w:rsidRPr="00EF0248" w:rsidRDefault="003E0471" w:rsidP="00201E0A">
            <w:pPr>
              <w:rPr>
                <w:rFonts w:eastAsia="Calibri"/>
                <w:sz w:val="20"/>
                <w:szCs w:val="20"/>
                <w:lang w:val="lt-LT"/>
              </w:rPr>
            </w:pPr>
            <w:r w:rsidRPr="00EF0248">
              <w:rPr>
                <w:rFonts w:eastAsia="Calibri"/>
                <w:sz w:val="20"/>
                <w:szCs w:val="20"/>
                <w:lang w:val="lt-LT"/>
              </w:rPr>
              <w:t>2.</w:t>
            </w:r>
          </w:p>
        </w:tc>
        <w:tc>
          <w:tcPr>
            <w:tcW w:w="1559" w:type="dxa"/>
            <w:tcBorders>
              <w:top w:val="single" w:sz="4" w:space="0" w:color="auto"/>
              <w:left w:val="single" w:sz="4" w:space="0" w:color="auto"/>
              <w:bottom w:val="single" w:sz="4" w:space="0" w:color="auto"/>
              <w:right w:val="single" w:sz="4" w:space="0" w:color="auto"/>
            </w:tcBorders>
          </w:tcPr>
          <w:p w14:paraId="6C0AA1C2"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6EEC92E6" w14:textId="77777777" w:rsidR="003E0471" w:rsidRPr="00EF0248" w:rsidRDefault="003E0471" w:rsidP="00201E0A">
            <w:pPr>
              <w:rPr>
                <w:rFonts w:eastAsia="Calibri"/>
                <w:sz w:val="20"/>
                <w:szCs w:val="20"/>
                <w:highlight w:val="yellow"/>
                <w:lang w:val="lt-LT"/>
              </w:rPr>
            </w:pPr>
          </w:p>
        </w:tc>
        <w:tc>
          <w:tcPr>
            <w:tcW w:w="2410" w:type="dxa"/>
            <w:tcBorders>
              <w:top w:val="single" w:sz="4" w:space="0" w:color="auto"/>
              <w:left w:val="single" w:sz="4" w:space="0" w:color="auto"/>
              <w:bottom w:val="single" w:sz="4" w:space="0" w:color="auto"/>
              <w:right w:val="single" w:sz="4" w:space="0" w:color="auto"/>
            </w:tcBorders>
          </w:tcPr>
          <w:p w14:paraId="04CC727A"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32505B9B" w14:textId="77777777" w:rsidR="003E0471" w:rsidRPr="00EF0248" w:rsidRDefault="003E0471" w:rsidP="00201E0A">
            <w:pPr>
              <w:rPr>
                <w:rFonts w:eastAsia="Calibri"/>
                <w:sz w:val="20"/>
                <w:szCs w:val="20"/>
                <w:highlight w:val="yellow"/>
                <w:lang w:val="lt-LT"/>
              </w:rPr>
            </w:pPr>
          </w:p>
        </w:tc>
      </w:tr>
      <w:tr w:rsidR="003E0471" w:rsidRPr="00EF0248" w14:paraId="7B9E9D99" w14:textId="77777777" w:rsidTr="00201E0A">
        <w:trPr>
          <w:trHeight w:val="271"/>
        </w:trPr>
        <w:tc>
          <w:tcPr>
            <w:tcW w:w="2439" w:type="dxa"/>
            <w:tcBorders>
              <w:top w:val="single" w:sz="4" w:space="0" w:color="auto"/>
              <w:left w:val="single" w:sz="4" w:space="0" w:color="auto"/>
              <w:bottom w:val="single" w:sz="4" w:space="0" w:color="auto"/>
              <w:right w:val="single" w:sz="4" w:space="0" w:color="auto"/>
            </w:tcBorders>
          </w:tcPr>
          <w:p w14:paraId="0BE7D4EB" w14:textId="77777777" w:rsidR="003E0471" w:rsidRPr="00EF0248" w:rsidRDefault="003E0471" w:rsidP="00201E0A">
            <w:pPr>
              <w:rPr>
                <w:rFonts w:eastAsia="Calibri"/>
                <w:sz w:val="20"/>
                <w:szCs w:val="20"/>
                <w:lang w:val="lt-LT"/>
              </w:rPr>
            </w:pPr>
            <w:r w:rsidRPr="00EF0248">
              <w:rPr>
                <w:rFonts w:eastAsia="Calibri"/>
                <w:sz w:val="20"/>
                <w:szCs w:val="20"/>
                <w:lang w:val="lt-LT"/>
              </w:rPr>
              <w:t>...</w:t>
            </w:r>
          </w:p>
        </w:tc>
        <w:tc>
          <w:tcPr>
            <w:tcW w:w="1559" w:type="dxa"/>
            <w:tcBorders>
              <w:top w:val="single" w:sz="4" w:space="0" w:color="auto"/>
              <w:left w:val="single" w:sz="4" w:space="0" w:color="auto"/>
              <w:bottom w:val="single" w:sz="4" w:space="0" w:color="auto"/>
              <w:right w:val="single" w:sz="4" w:space="0" w:color="auto"/>
            </w:tcBorders>
          </w:tcPr>
          <w:p w14:paraId="57DFFD02"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46FA1410" w14:textId="77777777" w:rsidR="003E0471" w:rsidRPr="00EF0248" w:rsidRDefault="003E0471" w:rsidP="00201E0A">
            <w:pPr>
              <w:rPr>
                <w:rFonts w:eastAsia="Calibri"/>
                <w:sz w:val="20"/>
                <w:szCs w:val="20"/>
                <w:highlight w:val="yellow"/>
                <w:lang w:val="lt-LT"/>
              </w:rPr>
            </w:pPr>
          </w:p>
        </w:tc>
        <w:tc>
          <w:tcPr>
            <w:tcW w:w="2410" w:type="dxa"/>
            <w:tcBorders>
              <w:top w:val="single" w:sz="4" w:space="0" w:color="auto"/>
              <w:left w:val="single" w:sz="4" w:space="0" w:color="auto"/>
              <w:bottom w:val="single" w:sz="4" w:space="0" w:color="auto"/>
              <w:right w:val="single" w:sz="4" w:space="0" w:color="auto"/>
            </w:tcBorders>
          </w:tcPr>
          <w:p w14:paraId="02E07798" w14:textId="77777777" w:rsidR="003E0471" w:rsidRPr="00EF0248" w:rsidRDefault="003E0471" w:rsidP="00201E0A">
            <w:pPr>
              <w:rPr>
                <w:rFonts w:eastAsia="Calibri"/>
                <w:sz w:val="20"/>
                <w:szCs w:val="20"/>
                <w:highlight w:val="yellow"/>
                <w:lang w:val="lt-LT"/>
              </w:rPr>
            </w:pPr>
          </w:p>
        </w:tc>
        <w:tc>
          <w:tcPr>
            <w:tcW w:w="1843" w:type="dxa"/>
            <w:tcBorders>
              <w:top w:val="single" w:sz="4" w:space="0" w:color="auto"/>
              <w:left w:val="single" w:sz="4" w:space="0" w:color="auto"/>
              <w:bottom w:val="single" w:sz="4" w:space="0" w:color="auto"/>
              <w:right w:val="single" w:sz="4" w:space="0" w:color="auto"/>
            </w:tcBorders>
          </w:tcPr>
          <w:p w14:paraId="7858A428" w14:textId="77777777" w:rsidR="003E0471" w:rsidRPr="00EF0248" w:rsidRDefault="003E0471" w:rsidP="00201E0A">
            <w:pPr>
              <w:rPr>
                <w:rFonts w:eastAsia="Calibri"/>
                <w:sz w:val="20"/>
                <w:szCs w:val="20"/>
                <w:highlight w:val="yellow"/>
                <w:lang w:val="lt-LT"/>
              </w:rPr>
            </w:pPr>
          </w:p>
        </w:tc>
      </w:tr>
      <w:tr w:rsidR="006922A0" w:rsidRPr="00753D34" w14:paraId="1324DB49" w14:textId="77777777" w:rsidTr="00B30ABD">
        <w:trPr>
          <w:trHeight w:val="339"/>
        </w:trPr>
        <w:tc>
          <w:tcPr>
            <w:tcW w:w="10094" w:type="dxa"/>
            <w:gridSpan w:val="5"/>
            <w:tcBorders>
              <w:top w:val="single" w:sz="4" w:space="0" w:color="auto"/>
              <w:left w:val="single" w:sz="4" w:space="0" w:color="auto"/>
              <w:bottom w:val="single" w:sz="4" w:space="0" w:color="auto"/>
              <w:right w:val="single" w:sz="4" w:space="0" w:color="auto"/>
            </w:tcBorders>
          </w:tcPr>
          <w:p w14:paraId="587B742E" w14:textId="7CA40D60" w:rsidR="006922A0" w:rsidRPr="00B30ABD" w:rsidRDefault="00B30ABD" w:rsidP="005F1495">
            <w:pPr>
              <w:tabs>
                <w:tab w:val="left" w:pos="426"/>
              </w:tabs>
              <w:ind w:right="-63"/>
              <w:jc w:val="both"/>
              <w:rPr>
                <w:rFonts w:eastAsia="Calibri"/>
                <w:b/>
                <w:bCs/>
                <w:i/>
                <w:iCs/>
                <w:lang w:val="lt-LT"/>
              </w:rPr>
            </w:pPr>
            <w:r w:rsidRPr="00B30ABD">
              <w:rPr>
                <w:b/>
                <w:bCs/>
                <w:color w:val="000000" w:themeColor="text1"/>
                <w:lang w:val="lt-LT" w:bidi="lt-LT"/>
              </w:rPr>
              <w:t>3.2.</w:t>
            </w:r>
            <w:r w:rsidR="00C61C9B">
              <w:rPr>
                <w:b/>
                <w:bCs/>
                <w:color w:val="000000" w:themeColor="text1"/>
                <w:lang w:val="lt-LT" w:bidi="lt-LT"/>
              </w:rPr>
              <w:t>5</w:t>
            </w:r>
            <w:r w:rsidRPr="00B30ABD">
              <w:rPr>
                <w:b/>
                <w:bCs/>
                <w:color w:val="000000" w:themeColor="text1"/>
                <w:lang w:val="lt-LT" w:bidi="lt-LT"/>
              </w:rPr>
              <w:t>. Numatomi projekto rezultatai ir jų sklaida</w:t>
            </w:r>
            <w:r w:rsidRPr="00B30ABD">
              <w:rPr>
                <w:b/>
                <w:bCs/>
                <w:color w:val="000000" w:themeColor="text1"/>
                <w:vertAlign w:val="superscript"/>
                <w:lang w:val="lt-LT" w:bidi="lt-LT"/>
              </w:rPr>
              <w:t>2</w:t>
            </w:r>
          </w:p>
        </w:tc>
      </w:tr>
      <w:tr w:rsidR="006922A0" w:rsidRPr="00EF0248" w14:paraId="1D306CB0" w14:textId="77777777" w:rsidTr="00201E0A">
        <w:trPr>
          <w:trHeight w:val="846"/>
        </w:trPr>
        <w:tc>
          <w:tcPr>
            <w:tcW w:w="10094" w:type="dxa"/>
            <w:gridSpan w:val="5"/>
            <w:tcBorders>
              <w:top w:val="single" w:sz="4" w:space="0" w:color="auto"/>
              <w:left w:val="single" w:sz="4" w:space="0" w:color="auto"/>
              <w:bottom w:val="single" w:sz="4" w:space="0" w:color="auto"/>
              <w:right w:val="single" w:sz="4" w:space="0" w:color="auto"/>
            </w:tcBorders>
          </w:tcPr>
          <w:p w14:paraId="649A9DA5" w14:textId="77777777" w:rsidR="00A40724" w:rsidRPr="00A40724" w:rsidRDefault="00A40724" w:rsidP="00A40724">
            <w:pPr>
              <w:tabs>
                <w:tab w:val="left" w:pos="426"/>
              </w:tabs>
              <w:ind w:right="-63"/>
              <w:jc w:val="both"/>
              <w:rPr>
                <w:rFonts w:eastAsia="Calibri"/>
                <w:i/>
                <w:iCs/>
                <w:lang w:val="lt-LT"/>
              </w:rPr>
            </w:pPr>
            <w:r w:rsidRPr="00CA3500">
              <w:rPr>
                <w:rFonts w:eastAsia="Calibri"/>
                <w:i/>
                <w:iCs/>
                <w:u w:val="single"/>
                <w:lang w:val="lt-LT"/>
              </w:rPr>
              <w:t>Apibūdinkite numatomus projekto rezultatus</w:t>
            </w:r>
            <w:r w:rsidRPr="00A40724">
              <w:rPr>
                <w:rFonts w:eastAsia="Calibri"/>
                <w:i/>
                <w:iCs/>
                <w:lang w:val="lt-LT"/>
              </w:rPr>
              <w:t>³ (pvz., naujus metodus, metodikas, interpretacijas, sintezes, koncepcijas, teorijas, modelius, technologijas, duomenų rinkinius ar kitus mokslinius rezultatus):</w:t>
            </w:r>
          </w:p>
          <w:p w14:paraId="1A9E9EA8" w14:textId="5E58DC46" w:rsidR="00A40724" w:rsidRPr="00A40724" w:rsidRDefault="00A40724" w:rsidP="00A40724">
            <w:pPr>
              <w:tabs>
                <w:tab w:val="left" w:pos="426"/>
              </w:tabs>
              <w:ind w:right="-63"/>
              <w:jc w:val="both"/>
              <w:rPr>
                <w:rFonts w:eastAsia="Calibri"/>
                <w:i/>
                <w:iCs/>
                <w:lang w:val="lt-LT"/>
              </w:rPr>
            </w:pPr>
            <w:r w:rsidRPr="00A40724">
              <w:rPr>
                <w:rFonts w:eastAsia="Calibri"/>
                <w:i/>
                <w:iCs/>
                <w:lang w:val="lt-LT"/>
              </w:rPr>
              <w:t>• paaiškinkite, kaip šie rezultatai</w:t>
            </w:r>
            <w:r w:rsidR="00990629">
              <w:rPr>
                <w:rFonts w:eastAsia="Calibri"/>
                <w:i/>
                <w:iCs/>
                <w:lang w:val="lt-LT"/>
              </w:rPr>
              <w:t xml:space="preserve"> </w:t>
            </w:r>
            <w:r w:rsidR="003E3524">
              <w:rPr>
                <w:rFonts w:eastAsia="Calibri"/>
                <w:i/>
                <w:iCs/>
                <w:lang w:val="lt-LT"/>
              </w:rPr>
              <w:t>skatins</w:t>
            </w:r>
            <w:r w:rsidR="00990629" w:rsidRPr="00280D75">
              <w:rPr>
                <w:rFonts w:eastAsia="Calibri"/>
                <w:i/>
                <w:iCs/>
                <w:lang w:val="lt-LT"/>
              </w:rPr>
              <w:t xml:space="preserve"> </w:t>
            </w:r>
            <w:r w:rsidRPr="00280D75">
              <w:rPr>
                <w:rFonts w:eastAsia="Calibri"/>
                <w:i/>
                <w:iCs/>
                <w:lang w:val="lt-LT"/>
              </w:rPr>
              <w:t>informaci</w:t>
            </w:r>
            <w:r w:rsidR="00FD1978" w:rsidRPr="00280D75">
              <w:rPr>
                <w:rFonts w:eastAsia="Calibri"/>
                <w:i/>
                <w:iCs/>
                <w:lang w:val="lt-LT"/>
              </w:rPr>
              <w:t xml:space="preserve">nių </w:t>
            </w:r>
            <w:r w:rsidRPr="00280D75">
              <w:rPr>
                <w:rFonts w:eastAsia="Calibri"/>
                <w:i/>
                <w:iCs/>
                <w:lang w:val="lt-LT"/>
              </w:rPr>
              <w:t>ar kvantin</w:t>
            </w:r>
            <w:r w:rsidR="00FD1978" w:rsidRPr="00280D75">
              <w:rPr>
                <w:rFonts w:eastAsia="Calibri"/>
                <w:i/>
                <w:iCs/>
                <w:lang w:val="lt-LT"/>
              </w:rPr>
              <w:t>ių</w:t>
            </w:r>
            <w:r w:rsidRPr="00280D75">
              <w:rPr>
                <w:rFonts w:eastAsia="Calibri"/>
                <w:i/>
                <w:iCs/>
                <w:lang w:val="lt-LT"/>
              </w:rPr>
              <w:t xml:space="preserve"> technologij</w:t>
            </w:r>
            <w:r w:rsidR="00FD1978" w:rsidRPr="00280D75">
              <w:rPr>
                <w:rFonts w:eastAsia="Calibri"/>
                <w:i/>
                <w:iCs/>
                <w:lang w:val="lt-LT"/>
              </w:rPr>
              <w:t>ų</w:t>
            </w:r>
            <w:r w:rsidRPr="00280D75">
              <w:rPr>
                <w:rFonts w:eastAsia="Calibri"/>
                <w:i/>
                <w:iCs/>
                <w:lang w:val="lt-LT"/>
              </w:rPr>
              <w:t xml:space="preserve"> tyrim</w:t>
            </w:r>
            <w:r w:rsidR="00A20F0F" w:rsidRPr="00280D75">
              <w:rPr>
                <w:rFonts w:eastAsia="Calibri"/>
                <w:i/>
                <w:iCs/>
                <w:lang w:val="lt-LT"/>
              </w:rPr>
              <w:t>ų</w:t>
            </w:r>
            <w:r w:rsidR="00A9171F">
              <w:rPr>
                <w:rFonts w:eastAsia="Calibri"/>
                <w:i/>
                <w:iCs/>
                <w:lang w:val="lt-LT"/>
              </w:rPr>
              <w:t xml:space="preserve"> </w:t>
            </w:r>
            <w:r w:rsidR="00A9171F" w:rsidRPr="00A40724">
              <w:rPr>
                <w:rFonts w:eastAsia="Calibri"/>
                <w:i/>
                <w:iCs/>
                <w:lang w:val="lt-LT"/>
              </w:rPr>
              <w:t>– tiek fundamentini</w:t>
            </w:r>
            <w:r w:rsidR="00A9171F">
              <w:rPr>
                <w:rFonts w:eastAsia="Calibri"/>
                <w:i/>
                <w:iCs/>
                <w:lang w:val="lt-LT"/>
              </w:rPr>
              <w:t>ų</w:t>
            </w:r>
            <w:r w:rsidR="00A9171F" w:rsidRPr="00A40724">
              <w:rPr>
                <w:rFonts w:eastAsia="Calibri"/>
                <w:i/>
                <w:iCs/>
                <w:lang w:val="lt-LT"/>
              </w:rPr>
              <w:t>, tiek taikom</w:t>
            </w:r>
            <w:r w:rsidR="00A9171F">
              <w:rPr>
                <w:rFonts w:eastAsia="Calibri"/>
                <w:i/>
                <w:iCs/>
                <w:lang w:val="lt-LT"/>
              </w:rPr>
              <w:t>ųjų</w:t>
            </w:r>
            <w:r w:rsidR="00A9171F" w:rsidRPr="00A40724">
              <w:rPr>
                <w:rFonts w:eastAsia="Calibri"/>
                <w:i/>
                <w:iCs/>
                <w:lang w:val="lt-LT"/>
              </w:rPr>
              <w:t xml:space="preserve"> – </w:t>
            </w:r>
            <w:r w:rsidR="00A20F0F" w:rsidRPr="00280D75">
              <w:rPr>
                <w:rFonts w:eastAsia="Calibri"/>
                <w:i/>
                <w:iCs/>
                <w:lang w:val="lt-LT"/>
              </w:rPr>
              <w:t>pažang</w:t>
            </w:r>
            <w:r w:rsidR="003E3524">
              <w:rPr>
                <w:rFonts w:eastAsia="Calibri"/>
                <w:i/>
                <w:iCs/>
                <w:lang w:val="lt-LT"/>
              </w:rPr>
              <w:t>ą</w:t>
            </w:r>
            <w:r w:rsidRPr="00A40724">
              <w:rPr>
                <w:rFonts w:eastAsia="Calibri"/>
                <w:i/>
                <w:iCs/>
                <w:lang w:val="lt-LT"/>
              </w:rPr>
              <w:t xml:space="preserve"> Lietuvoje ir tarptautiniu mastu;</w:t>
            </w:r>
          </w:p>
          <w:p w14:paraId="52395318" w14:textId="5A4A6B1C" w:rsidR="00A40724" w:rsidRPr="00A40724" w:rsidRDefault="00A40724" w:rsidP="00A40724">
            <w:pPr>
              <w:tabs>
                <w:tab w:val="left" w:pos="426"/>
              </w:tabs>
              <w:ind w:right="-63"/>
              <w:jc w:val="both"/>
              <w:rPr>
                <w:rFonts w:eastAsia="Calibri"/>
                <w:i/>
                <w:iCs/>
                <w:lang w:val="lt-LT"/>
              </w:rPr>
            </w:pPr>
            <w:r w:rsidRPr="00A40724">
              <w:rPr>
                <w:rFonts w:eastAsia="Calibri"/>
                <w:i/>
                <w:iCs/>
                <w:lang w:val="lt-LT"/>
              </w:rPr>
              <w:t xml:space="preserve">• nurodykite, kaip rezultatai bus </w:t>
            </w:r>
            <w:r w:rsidR="00CA6F39">
              <w:rPr>
                <w:rFonts w:eastAsia="Calibri"/>
                <w:i/>
                <w:iCs/>
                <w:lang w:val="lt-LT"/>
              </w:rPr>
              <w:t>iš</w:t>
            </w:r>
            <w:r w:rsidRPr="00A40724">
              <w:rPr>
                <w:rFonts w:eastAsia="Calibri"/>
                <w:i/>
                <w:iCs/>
                <w:lang w:val="lt-LT"/>
              </w:rPr>
              <w:t>matuo</w:t>
            </w:r>
            <w:r w:rsidR="00CA6F39">
              <w:rPr>
                <w:rFonts w:eastAsia="Calibri"/>
                <w:i/>
                <w:iCs/>
                <w:lang w:val="lt-LT"/>
              </w:rPr>
              <w:t>ti</w:t>
            </w:r>
            <w:r w:rsidRPr="00A40724">
              <w:rPr>
                <w:rFonts w:eastAsia="Calibri"/>
                <w:i/>
                <w:iCs/>
                <w:lang w:val="lt-LT"/>
              </w:rPr>
              <w:t xml:space="preserve"> ar </w:t>
            </w:r>
            <w:r w:rsidR="00CA6F39">
              <w:rPr>
                <w:rFonts w:eastAsia="Calibri"/>
                <w:i/>
                <w:iCs/>
                <w:lang w:val="lt-LT"/>
              </w:rPr>
              <w:t>į</w:t>
            </w:r>
            <w:r w:rsidRPr="00A40724">
              <w:rPr>
                <w:rFonts w:eastAsia="Calibri"/>
                <w:i/>
                <w:iCs/>
                <w:lang w:val="lt-LT"/>
              </w:rPr>
              <w:t>vertin</w:t>
            </w:r>
            <w:r w:rsidR="00CA6F39">
              <w:rPr>
                <w:rFonts w:eastAsia="Calibri"/>
                <w:i/>
                <w:iCs/>
                <w:lang w:val="lt-LT"/>
              </w:rPr>
              <w:t>t</w:t>
            </w:r>
            <w:r w:rsidRPr="00A40724">
              <w:rPr>
                <w:rFonts w:eastAsia="Calibri"/>
                <w:i/>
                <w:iCs/>
                <w:lang w:val="lt-LT"/>
              </w:rPr>
              <w:t>i.</w:t>
            </w:r>
          </w:p>
          <w:p w14:paraId="310E6094" w14:textId="1D0B81E7" w:rsidR="00A40724" w:rsidRPr="00A40724" w:rsidRDefault="003338CC" w:rsidP="00A40724">
            <w:pPr>
              <w:tabs>
                <w:tab w:val="left" w:pos="426"/>
              </w:tabs>
              <w:ind w:right="-63"/>
              <w:jc w:val="both"/>
              <w:rPr>
                <w:rFonts w:eastAsia="Calibri"/>
                <w:i/>
                <w:iCs/>
                <w:lang w:val="lt-LT"/>
              </w:rPr>
            </w:pPr>
            <w:r w:rsidRPr="002F31DB">
              <w:rPr>
                <w:rFonts w:eastAsia="Calibri"/>
                <w:i/>
                <w:iCs/>
                <w:u w:val="single"/>
                <w:lang w:val="lt-LT"/>
              </w:rPr>
              <w:t>Nurodykite, kokia forma rezultatai</w:t>
            </w:r>
            <w:r w:rsidR="00A40724" w:rsidRPr="00A40724">
              <w:rPr>
                <w:rFonts w:eastAsia="Calibri"/>
                <w:i/>
                <w:iCs/>
                <w:lang w:val="lt-LT"/>
              </w:rPr>
              <w:t xml:space="preserve">⁴ </w:t>
            </w:r>
            <w:r>
              <w:rPr>
                <w:rFonts w:eastAsia="Calibri"/>
                <w:i/>
                <w:iCs/>
                <w:lang w:val="lt-LT"/>
              </w:rPr>
              <w:t xml:space="preserve">bus pateikti LMT </w:t>
            </w:r>
            <w:r w:rsidR="00A40724" w:rsidRPr="00A40724">
              <w:rPr>
                <w:rFonts w:eastAsia="Calibri"/>
                <w:i/>
                <w:iCs/>
                <w:lang w:val="lt-LT"/>
              </w:rPr>
              <w:t>(studij</w:t>
            </w:r>
            <w:r>
              <w:rPr>
                <w:rFonts w:eastAsia="Calibri"/>
                <w:i/>
                <w:iCs/>
                <w:lang w:val="lt-LT"/>
              </w:rPr>
              <w:t>os</w:t>
            </w:r>
            <w:r w:rsidR="00A40724" w:rsidRPr="00A40724">
              <w:rPr>
                <w:rFonts w:eastAsia="Calibri"/>
                <w:i/>
                <w:iCs/>
                <w:lang w:val="lt-LT"/>
              </w:rPr>
              <w:t>, straipsni</w:t>
            </w:r>
            <w:r w:rsidR="001B6D10">
              <w:rPr>
                <w:rFonts w:eastAsia="Calibri"/>
                <w:i/>
                <w:iCs/>
                <w:lang w:val="lt-LT"/>
              </w:rPr>
              <w:t>ai recenzuojamuose</w:t>
            </w:r>
            <w:r w:rsidR="000C0310">
              <w:rPr>
                <w:rFonts w:eastAsia="Calibri"/>
                <w:i/>
                <w:iCs/>
                <w:lang w:val="lt-LT"/>
              </w:rPr>
              <w:t xml:space="preserve"> mokslo žurnaluose</w:t>
            </w:r>
            <w:r w:rsidR="00A40724" w:rsidRPr="00A40724">
              <w:rPr>
                <w:rFonts w:eastAsia="Calibri"/>
                <w:i/>
                <w:iCs/>
                <w:lang w:val="lt-LT"/>
              </w:rPr>
              <w:t>, patent</w:t>
            </w:r>
            <w:r w:rsidR="000C0310">
              <w:rPr>
                <w:rFonts w:eastAsia="Calibri"/>
                <w:i/>
                <w:iCs/>
                <w:lang w:val="lt-LT"/>
              </w:rPr>
              <w:t>ai</w:t>
            </w:r>
            <w:r w:rsidR="00A40724" w:rsidRPr="00A40724">
              <w:rPr>
                <w:rFonts w:eastAsia="Calibri"/>
                <w:i/>
                <w:iCs/>
                <w:lang w:val="lt-LT"/>
              </w:rPr>
              <w:t>, prototip</w:t>
            </w:r>
            <w:r w:rsidR="00574D25">
              <w:rPr>
                <w:rFonts w:eastAsia="Calibri"/>
                <w:i/>
                <w:iCs/>
                <w:lang w:val="lt-LT"/>
              </w:rPr>
              <w:t>ai</w:t>
            </w:r>
            <w:r w:rsidR="00A40724" w:rsidRPr="00A40724">
              <w:rPr>
                <w:rFonts w:eastAsia="Calibri"/>
                <w:i/>
                <w:iCs/>
                <w:lang w:val="lt-LT"/>
              </w:rPr>
              <w:t>, skaitmenini</w:t>
            </w:r>
            <w:r w:rsidR="00574D25">
              <w:rPr>
                <w:rFonts w:eastAsia="Calibri"/>
                <w:i/>
                <w:iCs/>
                <w:lang w:val="lt-LT"/>
              </w:rPr>
              <w:t>ai</w:t>
            </w:r>
            <w:r w:rsidR="00A40724" w:rsidRPr="00A40724">
              <w:rPr>
                <w:rFonts w:eastAsia="Calibri"/>
                <w:i/>
                <w:iCs/>
                <w:lang w:val="lt-LT"/>
              </w:rPr>
              <w:t xml:space="preserve"> ištekli</w:t>
            </w:r>
            <w:r w:rsidR="00574D25">
              <w:rPr>
                <w:rFonts w:eastAsia="Calibri"/>
                <w:i/>
                <w:iCs/>
                <w:lang w:val="lt-LT"/>
              </w:rPr>
              <w:t>ai</w:t>
            </w:r>
            <w:r w:rsidR="00A40724" w:rsidRPr="00A40724">
              <w:rPr>
                <w:rFonts w:eastAsia="Calibri"/>
                <w:i/>
                <w:iCs/>
                <w:lang w:val="lt-LT"/>
              </w:rPr>
              <w:t xml:space="preserve">, </w:t>
            </w:r>
            <w:r w:rsidR="008D66A5" w:rsidRPr="00A40724">
              <w:rPr>
                <w:rFonts w:eastAsia="Calibri"/>
                <w:i/>
                <w:iCs/>
                <w:lang w:val="lt-LT"/>
              </w:rPr>
              <w:t xml:space="preserve">su seminarais ar konferencijomis </w:t>
            </w:r>
            <w:r w:rsidR="008D66A5">
              <w:rPr>
                <w:rFonts w:eastAsia="Calibri"/>
                <w:i/>
                <w:iCs/>
                <w:lang w:val="lt-LT"/>
              </w:rPr>
              <w:t xml:space="preserve">susijusi </w:t>
            </w:r>
            <w:r w:rsidR="00A40724" w:rsidRPr="00A40724">
              <w:rPr>
                <w:rFonts w:eastAsia="Calibri"/>
                <w:i/>
                <w:iCs/>
                <w:lang w:val="lt-LT"/>
              </w:rPr>
              <w:t>dokumentacij</w:t>
            </w:r>
            <w:r w:rsidR="00574D25">
              <w:rPr>
                <w:rFonts w:eastAsia="Calibri"/>
                <w:i/>
                <w:iCs/>
                <w:lang w:val="lt-LT"/>
              </w:rPr>
              <w:t>a</w:t>
            </w:r>
            <w:r w:rsidR="00A40724" w:rsidRPr="00A40724">
              <w:rPr>
                <w:rFonts w:eastAsia="Calibri"/>
                <w:i/>
                <w:iCs/>
                <w:lang w:val="lt-LT"/>
              </w:rPr>
              <w:t xml:space="preserve"> ir pan.).</w:t>
            </w:r>
          </w:p>
          <w:p w14:paraId="674562B1" w14:textId="18A9E974" w:rsidR="00A40724" w:rsidRPr="00A40724" w:rsidRDefault="00A40724" w:rsidP="00A40724">
            <w:pPr>
              <w:tabs>
                <w:tab w:val="left" w:pos="426"/>
              </w:tabs>
              <w:ind w:right="-63"/>
              <w:jc w:val="both"/>
              <w:rPr>
                <w:rFonts w:eastAsia="Calibri"/>
                <w:i/>
                <w:iCs/>
                <w:lang w:val="lt-LT"/>
              </w:rPr>
            </w:pPr>
            <w:r w:rsidRPr="00A40724">
              <w:rPr>
                <w:rFonts w:eastAsia="Calibri"/>
                <w:i/>
                <w:iCs/>
                <w:lang w:val="lt-LT"/>
              </w:rPr>
              <w:t>Kiekviena</w:t>
            </w:r>
            <w:r w:rsidR="001D3408">
              <w:rPr>
                <w:rFonts w:eastAsia="Calibri"/>
                <w:i/>
                <w:iCs/>
                <w:lang w:val="lt-LT"/>
              </w:rPr>
              <w:t>i</w:t>
            </w:r>
            <w:r w:rsidRPr="00A40724">
              <w:rPr>
                <w:rFonts w:eastAsia="Calibri"/>
                <w:i/>
                <w:iCs/>
                <w:lang w:val="lt-LT"/>
              </w:rPr>
              <w:t xml:space="preserve"> atitinkama</w:t>
            </w:r>
            <w:r w:rsidR="001D3408">
              <w:rPr>
                <w:rFonts w:eastAsia="Calibri"/>
                <w:i/>
                <w:iCs/>
                <w:lang w:val="lt-LT"/>
              </w:rPr>
              <w:t>i formai</w:t>
            </w:r>
            <w:r w:rsidRPr="00A40724">
              <w:rPr>
                <w:rFonts w:eastAsia="Calibri"/>
                <w:i/>
                <w:iCs/>
                <w:lang w:val="lt-LT"/>
              </w:rPr>
              <w:t>:</w:t>
            </w:r>
          </w:p>
          <w:p w14:paraId="3F28F518" w14:textId="54D4CF2B" w:rsidR="00A40724" w:rsidRPr="00A40724" w:rsidRDefault="00A40724" w:rsidP="00A40724">
            <w:pPr>
              <w:tabs>
                <w:tab w:val="left" w:pos="426"/>
              </w:tabs>
              <w:ind w:right="-63"/>
              <w:jc w:val="both"/>
              <w:rPr>
                <w:rFonts w:eastAsia="Calibri"/>
                <w:i/>
                <w:iCs/>
                <w:lang w:val="lt-LT"/>
              </w:rPr>
            </w:pPr>
            <w:r w:rsidRPr="00A40724">
              <w:rPr>
                <w:rFonts w:eastAsia="Calibri"/>
                <w:i/>
                <w:iCs/>
                <w:lang w:val="lt-LT"/>
              </w:rPr>
              <w:t xml:space="preserve">• </w:t>
            </w:r>
            <w:r w:rsidR="00502AED">
              <w:rPr>
                <w:rFonts w:eastAsia="Calibri"/>
                <w:i/>
                <w:iCs/>
                <w:lang w:val="lt-LT"/>
              </w:rPr>
              <w:t>r</w:t>
            </w:r>
            <w:r w:rsidRPr="00A40724">
              <w:rPr>
                <w:rFonts w:eastAsia="Calibri"/>
                <w:i/>
                <w:iCs/>
                <w:lang w:val="lt-LT"/>
              </w:rPr>
              <w:t>ecenzuo</w:t>
            </w:r>
            <w:r w:rsidR="005A085B">
              <w:rPr>
                <w:rFonts w:eastAsia="Calibri"/>
                <w:i/>
                <w:iCs/>
                <w:lang w:val="lt-LT"/>
              </w:rPr>
              <w:t>jamiems</w:t>
            </w:r>
            <w:r w:rsidRPr="00A40724">
              <w:rPr>
                <w:rFonts w:eastAsia="Calibri"/>
                <w:i/>
                <w:iCs/>
                <w:lang w:val="lt-LT"/>
              </w:rPr>
              <w:t xml:space="preserve"> straipsni</w:t>
            </w:r>
            <w:r w:rsidR="00502AED">
              <w:rPr>
                <w:rFonts w:eastAsia="Calibri"/>
                <w:i/>
                <w:iCs/>
                <w:lang w:val="lt-LT"/>
              </w:rPr>
              <w:t>ams</w:t>
            </w:r>
            <w:r w:rsidRPr="00A40724">
              <w:rPr>
                <w:rFonts w:eastAsia="Calibri"/>
                <w:i/>
                <w:iCs/>
                <w:lang w:val="lt-LT"/>
              </w:rPr>
              <w:t>:</w:t>
            </w:r>
          </w:p>
          <w:p w14:paraId="7E229CDD" w14:textId="1AC154EE" w:rsidR="00A40724" w:rsidRPr="00EE1F12" w:rsidRDefault="00A40724" w:rsidP="00753D34">
            <w:pPr>
              <w:pStyle w:val="Sraopastraipa"/>
              <w:numPr>
                <w:ilvl w:val="0"/>
                <w:numId w:val="4"/>
              </w:numPr>
              <w:tabs>
                <w:tab w:val="left" w:pos="426"/>
              </w:tabs>
              <w:spacing w:after="0"/>
              <w:ind w:left="714" w:right="-62" w:hanging="357"/>
              <w:jc w:val="both"/>
              <w:rPr>
                <w:rFonts w:ascii="Times New Roman" w:hAnsi="Times New Roman"/>
                <w:i/>
                <w:iCs/>
                <w:sz w:val="24"/>
                <w:szCs w:val="24"/>
                <w:lang w:val="lt-LT"/>
              </w:rPr>
            </w:pPr>
            <w:r w:rsidRPr="00EE1F12">
              <w:rPr>
                <w:rFonts w:ascii="Times New Roman" w:hAnsi="Times New Roman"/>
                <w:i/>
                <w:iCs/>
                <w:sz w:val="24"/>
                <w:szCs w:val="24"/>
                <w:lang w:val="lt-LT"/>
              </w:rPr>
              <w:t xml:space="preserve">nurodykite, </w:t>
            </w:r>
            <w:r w:rsidR="00434242" w:rsidRPr="00434242">
              <w:rPr>
                <w:rFonts w:ascii="Times New Roman" w:hAnsi="Times New Roman"/>
                <w:i/>
                <w:iCs/>
                <w:sz w:val="24"/>
                <w:szCs w:val="24"/>
                <w:lang w:val="lt-LT"/>
              </w:rPr>
              <w:t>kurio (-</w:t>
            </w:r>
            <w:proofErr w:type="spellStart"/>
            <w:r w:rsidR="00434242" w:rsidRPr="00434242">
              <w:rPr>
                <w:rFonts w:ascii="Times New Roman" w:hAnsi="Times New Roman"/>
                <w:i/>
                <w:iCs/>
                <w:sz w:val="24"/>
                <w:szCs w:val="24"/>
                <w:lang w:val="lt-LT"/>
              </w:rPr>
              <w:t>ių</w:t>
            </w:r>
            <w:proofErr w:type="spellEnd"/>
            <w:r w:rsidR="00434242" w:rsidRPr="00434242">
              <w:rPr>
                <w:rFonts w:ascii="Times New Roman" w:hAnsi="Times New Roman"/>
                <w:i/>
                <w:iCs/>
                <w:sz w:val="24"/>
                <w:szCs w:val="24"/>
                <w:lang w:val="lt-LT"/>
              </w:rPr>
              <w:t>) projekto uždavinio (-</w:t>
            </w:r>
            <w:proofErr w:type="spellStart"/>
            <w:r w:rsidR="00434242" w:rsidRPr="00434242">
              <w:rPr>
                <w:rFonts w:ascii="Times New Roman" w:hAnsi="Times New Roman"/>
                <w:i/>
                <w:iCs/>
                <w:sz w:val="24"/>
                <w:szCs w:val="24"/>
                <w:lang w:val="lt-LT"/>
              </w:rPr>
              <w:t>ių</w:t>
            </w:r>
            <w:proofErr w:type="spellEnd"/>
            <w:r w:rsidR="00434242" w:rsidRPr="00434242">
              <w:rPr>
                <w:rFonts w:ascii="Times New Roman" w:hAnsi="Times New Roman"/>
                <w:i/>
                <w:iCs/>
                <w:sz w:val="24"/>
                <w:szCs w:val="24"/>
                <w:lang w:val="lt-LT"/>
              </w:rPr>
              <w:t>) rezultatai planuojami skelbti straipsnyje</w:t>
            </w:r>
            <w:r w:rsidRPr="00EE1F12">
              <w:rPr>
                <w:rFonts w:ascii="Times New Roman" w:hAnsi="Times New Roman"/>
                <w:i/>
                <w:iCs/>
                <w:sz w:val="24"/>
                <w:szCs w:val="24"/>
                <w:lang w:val="lt-LT"/>
              </w:rPr>
              <w:t>;</w:t>
            </w:r>
          </w:p>
          <w:p w14:paraId="4A995298" w14:textId="0C55D5BC" w:rsidR="00A40724" w:rsidRPr="00EE1F12" w:rsidRDefault="00A40724" w:rsidP="00753D34">
            <w:pPr>
              <w:pStyle w:val="Sraopastraipa"/>
              <w:numPr>
                <w:ilvl w:val="0"/>
                <w:numId w:val="4"/>
              </w:numPr>
              <w:tabs>
                <w:tab w:val="left" w:pos="426"/>
              </w:tabs>
              <w:spacing w:after="0"/>
              <w:ind w:left="714" w:right="-62" w:hanging="357"/>
              <w:jc w:val="both"/>
              <w:rPr>
                <w:rFonts w:ascii="Times New Roman" w:hAnsi="Times New Roman"/>
                <w:i/>
                <w:iCs/>
                <w:sz w:val="24"/>
                <w:szCs w:val="24"/>
                <w:lang w:val="lt-LT"/>
              </w:rPr>
            </w:pPr>
            <w:r w:rsidRPr="00EE1F12">
              <w:rPr>
                <w:rFonts w:ascii="Times New Roman" w:hAnsi="Times New Roman"/>
                <w:i/>
                <w:iCs/>
                <w:sz w:val="24"/>
                <w:szCs w:val="24"/>
                <w:lang w:val="lt-LT"/>
              </w:rPr>
              <w:t>nurodykite tikslin</w:t>
            </w:r>
            <w:r w:rsidR="00275435">
              <w:rPr>
                <w:rFonts w:ascii="Times New Roman" w:hAnsi="Times New Roman"/>
                <w:i/>
                <w:iCs/>
                <w:sz w:val="24"/>
                <w:szCs w:val="24"/>
                <w:lang w:val="lt-LT"/>
              </w:rPr>
              <w:t>ių</w:t>
            </w:r>
            <w:r w:rsidRPr="00EE1F12">
              <w:rPr>
                <w:rFonts w:ascii="Times New Roman" w:hAnsi="Times New Roman"/>
                <w:i/>
                <w:iCs/>
                <w:sz w:val="24"/>
                <w:szCs w:val="24"/>
                <w:lang w:val="lt-LT"/>
              </w:rPr>
              <w:t xml:space="preserve"> žurnalų </w:t>
            </w:r>
            <w:r w:rsidRPr="00275435">
              <w:rPr>
                <w:rFonts w:ascii="Times New Roman" w:hAnsi="Times New Roman"/>
                <w:i/>
                <w:iCs/>
                <w:sz w:val="24"/>
                <w:szCs w:val="24"/>
                <w:u w:val="single"/>
                <w:lang w:val="lt-LT"/>
              </w:rPr>
              <w:t>teminę kategoriją</w:t>
            </w:r>
            <w:r w:rsidR="00E13673">
              <w:rPr>
                <w:rFonts w:ascii="Times New Roman" w:hAnsi="Times New Roman"/>
                <w:i/>
                <w:iCs/>
                <w:sz w:val="24"/>
                <w:szCs w:val="24"/>
                <w:u w:val="single"/>
                <w:lang w:val="lt-LT"/>
              </w:rPr>
              <w:t>;</w:t>
            </w:r>
          </w:p>
          <w:p w14:paraId="308A6A60" w14:textId="3BA58CF7" w:rsidR="00A40724" w:rsidRPr="00A40724" w:rsidRDefault="00A40724" w:rsidP="00A40724">
            <w:pPr>
              <w:tabs>
                <w:tab w:val="left" w:pos="426"/>
              </w:tabs>
              <w:ind w:right="-63"/>
              <w:jc w:val="both"/>
              <w:rPr>
                <w:rFonts w:eastAsia="Calibri"/>
                <w:i/>
                <w:iCs/>
                <w:lang w:val="lt-LT"/>
              </w:rPr>
            </w:pPr>
            <w:r w:rsidRPr="00A40724">
              <w:rPr>
                <w:rFonts w:eastAsia="Calibri"/>
                <w:i/>
                <w:iCs/>
                <w:lang w:val="lt-LT"/>
              </w:rPr>
              <w:t xml:space="preserve">• </w:t>
            </w:r>
            <w:r w:rsidR="00434242">
              <w:rPr>
                <w:rFonts w:eastAsia="Calibri"/>
                <w:i/>
                <w:iCs/>
                <w:lang w:val="lt-LT"/>
              </w:rPr>
              <w:t>p</w:t>
            </w:r>
            <w:r w:rsidRPr="00A40724">
              <w:rPr>
                <w:rFonts w:eastAsia="Calibri"/>
                <w:i/>
                <w:iCs/>
                <w:lang w:val="lt-LT"/>
              </w:rPr>
              <w:t>ranešima</w:t>
            </w:r>
            <w:r w:rsidR="00434242">
              <w:rPr>
                <w:rFonts w:eastAsia="Calibri"/>
                <w:i/>
                <w:iCs/>
                <w:lang w:val="lt-LT"/>
              </w:rPr>
              <w:t>ms</w:t>
            </w:r>
            <w:r w:rsidRPr="00A40724">
              <w:rPr>
                <w:rFonts w:eastAsia="Calibri"/>
                <w:i/>
                <w:iCs/>
                <w:lang w:val="lt-LT"/>
              </w:rPr>
              <w:t xml:space="preserve"> prestižinėse konferencijose⁵ ar kituose prestižiniuose mokslo renginiuose⁵:</w:t>
            </w:r>
          </w:p>
          <w:p w14:paraId="60B9519A" w14:textId="0483296E" w:rsidR="00A40724" w:rsidRPr="005C4BD1" w:rsidRDefault="00A40724" w:rsidP="00753D34">
            <w:pPr>
              <w:pStyle w:val="Sraopastraipa"/>
              <w:numPr>
                <w:ilvl w:val="0"/>
                <w:numId w:val="4"/>
              </w:numPr>
              <w:tabs>
                <w:tab w:val="left" w:pos="426"/>
              </w:tabs>
              <w:spacing w:after="0"/>
              <w:ind w:left="714" w:right="-62" w:hanging="357"/>
              <w:jc w:val="both"/>
              <w:rPr>
                <w:rFonts w:ascii="Times New Roman" w:hAnsi="Times New Roman"/>
                <w:i/>
                <w:iCs/>
                <w:sz w:val="24"/>
                <w:szCs w:val="24"/>
                <w:lang w:val="lt-LT"/>
              </w:rPr>
            </w:pPr>
            <w:r w:rsidRPr="005C4BD1">
              <w:rPr>
                <w:rFonts w:ascii="Times New Roman" w:hAnsi="Times New Roman"/>
                <w:i/>
                <w:iCs/>
                <w:sz w:val="24"/>
                <w:szCs w:val="24"/>
                <w:lang w:val="lt-LT"/>
              </w:rPr>
              <w:t xml:space="preserve">pagrįskite renginio </w:t>
            </w:r>
            <w:r w:rsidR="00BC1041">
              <w:rPr>
                <w:rFonts w:ascii="Times New Roman" w:hAnsi="Times New Roman"/>
                <w:i/>
                <w:iCs/>
                <w:sz w:val="24"/>
                <w:szCs w:val="24"/>
                <w:lang w:val="lt-LT"/>
              </w:rPr>
              <w:t>atitikimą</w:t>
            </w:r>
            <w:r w:rsidRPr="005C4BD1">
              <w:rPr>
                <w:rFonts w:ascii="Times New Roman" w:hAnsi="Times New Roman"/>
                <w:i/>
                <w:iCs/>
                <w:sz w:val="24"/>
                <w:szCs w:val="24"/>
                <w:lang w:val="lt-LT"/>
              </w:rPr>
              <w:t xml:space="preserve"> projekto tikslams</w:t>
            </w:r>
            <w:r w:rsidR="00E13673">
              <w:rPr>
                <w:rFonts w:ascii="Times New Roman" w:hAnsi="Times New Roman"/>
                <w:i/>
                <w:iCs/>
                <w:sz w:val="24"/>
                <w:szCs w:val="24"/>
                <w:lang w:val="lt-LT"/>
              </w:rPr>
              <w:t>;</w:t>
            </w:r>
          </w:p>
          <w:p w14:paraId="7E9F5815" w14:textId="7499B4FA" w:rsidR="00A40724" w:rsidRPr="00A40724" w:rsidRDefault="00A40724" w:rsidP="00A40724">
            <w:pPr>
              <w:tabs>
                <w:tab w:val="left" w:pos="426"/>
              </w:tabs>
              <w:ind w:right="-63"/>
              <w:jc w:val="both"/>
              <w:rPr>
                <w:rFonts w:eastAsia="Calibri"/>
                <w:i/>
                <w:iCs/>
                <w:lang w:val="lt-LT"/>
              </w:rPr>
            </w:pPr>
            <w:r w:rsidRPr="00A40724">
              <w:rPr>
                <w:rFonts w:eastAsia="Calibri"/>
                <w:i/>
                <w:iCs/>
                <w:lang w:val="lt-LT"/>
              </w:rPr>
              <w:t xml:space="preserve">• </w:t>
            </w:r>
            <w:r w:rsidR="00BC1041">
              <w:rPr>
                <w:rFonts w:eastAsia="Calibri"/>
                <w:i/>
                <w:iCs/>
                <w:lang w:val="lt-LT"/>
              </w:rPr>
              <w:t>r</w:t>
            </w:r>
            <w:r w:rsidRPr="00A40724">
              <w:rPr>
                <w:rFonts w:eastAsia="Calibri"/>
                <w:i/>
                <w:iCs/>
                <w:lang w:val="lt-LT"/>
              </w:rPr>
              <w:t>enginia</w:t>
            </w:r>
            <w:r w:rsidR="00BC1041">
              <w:rPr>
                <w:rFonts w:eastAsia="Calibri"/>
                <w:i/>
                <w:iCs/>
                <w:lang w:val="lt-LT"/>
              </w:rPr>
              <w:t>ms</w:t>
            </w:r>
            <w:r w:rsidRPr="00A40724">
              <w:rPr>
                <w:rFonts w:eastAsia="Calibri"/>
                <w:i/>
                <w:iCs/>
                <w:lang w:val="lt-LT"/>
              </w:rPr>
              <w:t>, organizuojami</w:t>
            </w:r>
            <w:r w:rsidR="00BC1041">
              <w:rPr>
                <w:rFonts w:eastAsia="Calibri"/>
                <w:i/>
                <w:iCs/>
                <w:lang w:val="lt-LT"/>
              </w:rPr>
              <w:t>ems</w:t>
            </w:r>
            <w:r w:rsidRPr="00A40724">
              <w:rPr>
                <w:rFonts w:eastAsia="Calibri"/>
                <w:i/>
                <w:iCs/>
                <w:lang w:val="lt-LT"/>
              </w:rPr>
              <w:t xml:space="preserve"> projekto </w:t>
            </w:r>
            <w:r w:rsidR="006408A4">
              <w:rPr>
                <w:rFonts w:eastAsia="Calibri"/>
                <w:i/>
                <w:iCs/>
                <w:lang w:val="lt-LT"/>
              </w:rPr>
              <w:t>vykdytojų</w:t>
            </w:r>
            <w:r w:rsidRPr="00A40724">
              <w:rPr>
                <w:rFonts w:eastAsia="Calibri"/>
                <w:i/>
                <w:iCs/>
                <w:lang w:val="lt-LT"/>
              </w:rPr>
              <w:t>:</w:t>
            </w:r>
          </w:p>
          <w:p w14:paraId="0DA4BA3B" w14:textId="0D7ACAC1" w:rsidR="00A40724" w:rsidRPr="006408A4" w:rsidRDefault="00A40724" w:rsidP="00753D34">
            <w:pPr>
              <w:pStyle w:val="Sraopastraipa"/>
              <w:numPr>
                <w:ilvl w:val="0"/>
                <w:numId w:val="4"/>
              </w:numPr>
              <w:tabs>
                <w:tab w:val="left" w:pos="426"/>
              </w:tabs>
              <w:spacing w:after="0"/>
              <w:ind w:left="714" w:right="-62" w:hanging="357"/>
              <w:jc w:val="both"/>
              <w:rPr>
                <w:rFonts w:ascii="Times New Roman" w:hAnsi="Times New Roman"/>
                <w:i/>
                <w:iCs/>
                <w:sz w:val="24"/>
                <w:szCs w:val="24"/>
                <w:lang w:val="lt-LT"/>
              </w:rPr>
            </w:pPr>
            <w:r w:rsidRPr="006408A4">
              <w:rPr>
                <w:rFonts w:ascii="Times New Roman" w:hAnsi="Times New Roman"/>
                <w:i/>
                <w:iCs/>
                <w:sz w:val="24"/>
                <w:szCs w:val="24"/>
                <w:lang w:val="lt-LT"/>
              </w:rPr>
              <w:t xml:space="preserve">pateikite </w:t>
            </w:r>
            <w:r w:rsidRPr="006408A4">
              <w:rPr>
                <w:rFonts w:ascii="Times New Roman" w:hAnsi="Times New Roman"/>
                <w:i/>
                <w:iCs/>
                <w:sz w:val="24"/>
                <w:szCs w:val="24"/>
                <w:u w:val="single"/>
                <w:lang w:val="lt-LT"/>
              </w:rPr>
              <w:t>preliminarią temą</w:t>
            </w:r>
            <w:r w:rsidRPr="006408A4">
              <w:rPr>
                <w:rFonts w:ascii="Times New Roman" w:hAnsi="Times New Roman"/>
                <w:i/>
                <w:iCs/>
                <w:sz w:val="24"/>
                <w:szCs w:val="24"/>
                <w:lang w:val="lt-LT"/>
              </w:rPr>
              <w:t>;</w:t>
            </w:r>
          </w:p>
          <w:p w14:paraId="3FCD754E" w14:textId="240C431D" w:rsidR="00A40724" w:rsidRPr="006408A4" w:rsidRDefault="00A40724" w:rsidP="00753D34">
            <w:pPr>
              <w:pStyle w:val="Sraopastraipa"/>
              <w:numPr>
                <w:ilvl w:val="0"/>
                <w:numId w:val="4"/>
              </w:numPr>
              <w:tabs>
                <w:tab w:val="left" w:pos="426"/>
              </w:tabs>
              <w:spacing w:after="0"/>
              <w:ind w:left="714" w:right="-62" w:hanging="357"/>
              <w:jc w:val="both"/>
              <w:rPr>
                <w:rFonts w:ascii="Times New Roman" w:hAnsi="Times New Roman"/>
                <w:i/>
                <w:iCs/>
                <w:sz w:val="24"/>
                <w:szCs w:val="24"/>
                <w:lang w:val="lt-LT"/>
              </w:rPr>
            </w:pPr>
            <w:r w:rsidRPr="006408A4">
              <w:rPr>
                <w:rFonts w:ascii="Times New Roman" w:hAnsi="Times New Roman"/>
                <w:i/>
                <w:iCs/>
                <w:sz w:val="24"/>
                <w:szCs w:val="24"/>
                <w:lang w:val="lt-LT"/>
              </w:rPr>
              <w:t xml:space="preserve">nurodykite </w:t>
            </w:r>
            <w:r w:rsidRPr="006408A4">
              <w:rPr>
                <w:rFonts w:ascii="Times New Roman" w:hAnsi="Times New Roman"/>
                <w:i/>
                <w:iCs/>
                <w:sz w:val="24"/>
                <w:szCs w:val="24"/>
                <w:u w:val="single"/>
                <w:lang w:val="lt-LT"/>
              </w:rPr>
              <w:t>tikslines grupes</w:t>
            </w:r>
            <w:r w:rsidRPr="006408A4">
              <w:rPr>
                <w:rFonts w:ascii="Times New Roman" w:hAnsi="Times New Roman"/>
                <w:i/>
                <w:iCs/>
                <w:sz w:val="24"/>
                <w:szCs w:val="24"/>
                <w:lang w:val="lt-LT"/>
              </w:rPr>
              <w:t>;</w:t>
            </w:r>
          </w:p>
          <w:p w14:paraId="18916730" w14:textId="128D7BFD" w:rsidR="006922A0" w:rsidRPr="006408A4" w:rsidRDefault="00A40724" w:rsidP="00753D34">
            <w:pPr>
              <w:pStyle w:val="Sraopastraipa"/>
              <w:numPr>
                <w:ilvl w:val="0"/>
                <w:numId w:val="4"/>
              </w:numPr>
              <w:tabs>
                <w:tab w:val="left" w:pos="426"/>
              </w:tabs>
              <w:spacing w:after="0"/>
              <w:ind w:left="714" w:right="-62" w:hanging="357"/>
              <w:jc w:val="both"/>
              <w:rPr>
                <w:i/>
                <w:iCs/>
                <w:lang w:val="lt-LT"/>
              </w:rPr>
            </w:pPr>
            <w:r w:rsidRPr="006408A4">
              <w:rPr>
                <w:rFonts w:ascii="Times New Roman" w:hAnsi="Times New Roman"/>
                <w:i/>
                <w:iCs/>
                <w:sz w:val="24"/>
                <w:szCs w:val="24"/>
                <w:lang w:val="lt-LT"/>
              </w:rPr>
              <w:t>apibūdinkite pranešėjų kompetenciją.</w:t>
            </w:r>
          </w:p>
        </w:tc>
      </w:tr>
    </w:tbl>
    <w:p w14:paraId="119D0341" w14:textId="77777777" w:rsidR="00713AD5" w:rsidRPr="00EF0248" w:rsidRDefault="00713AD5" w:rsidP="00713AD5">
      <w:pPr>
        <w:tabs>
          <w:tab w:val="left" w:pos="142"/>
        </w:tabs>
        <w:ind w:right="-63"/>
        <w:jc w:val="both"/>
        <w:rPr>
          <w:sz w:val="20"/>
          <w:szCs w:val="20"/>
          <w:lang w:val="lt-LT"/>
        </w:rPr>
      </w:pPr>
      <w:r w:rsidRPr="00EF0248">
        <w:rPr>
          <w:color w:val="000000" w:themeColor="text1"/>
          <w:sz w:val="20"/>
          <w:szCs w:val="20"/>
          <w:vertAlign w:val="superscript"/>
          <w:lang w:val="lt-LT" w:bidi="lt-LT"/>
        </w:rPr>
        <w:t>2</w:t>
      </w:r>
      <w:r w:rsidRPr="00EF0248">
        <w:rPr>
          <w:sz w:val="20"/>
          <w:szCs w:val="20"/>
          <w:lang w:val="lt-LT"/>
        </w:rPr>
        <w:t xml:space="preserve"> Kiekybiniai kriterijai (projekto rezultatų), jų sklaidos (mokslo darbų) skaičius, žurnalų kvartilis pagal jų </w:t>
      </w:r>
      <w:proofErr w:type="spellStart"/>
      <w:r w:rsidRPr="00EF0248">
        <w:rPr>
          <w:sz w:val="20"/>
          <w:szCs w:val="20"/>
          <w:lang w:val="lt-LT"/>
        </w:rPr>
        <w:t>cituojamumo</w:t>
      </w:r>
      <w:proofErr w:type="spellEnd"/>
      <w:r w:rsidRPr="00EF0248">
        <w:rPr>
          <w:sz w:val="20"/>
          <w:szCs w:val="20"/>
          <w:lang w:val="lt-LT"/>
        </w:rPr>
        <w:t xml:space="preserve"> rodiklį (angl. </w:t>
      </w:r>
      <w:proofErr w:type="spellStart"/>
      <w:r w:rsidRPr="00EF0248">
        <w:rPr>
          <w:i/>
          <w:sz w:val="20"/>
          <w:szCs w:val="20"/>
          <w:lang w:val="lt-LT"/>
        </w:rPr>
        <w:t>Journal</w:t>
      </w:r>
      <w:proofErr w:type="spellEnd"/>
      <w:r w:rsidRPr="00EF0248">
        <w:rPr>
          <w:i/>
          <w:sz w:val="20"/>
          <w:szCs w:val="20"/>
          <w:lang w:val="lt-LT"/>
        </w:rPr>
        <w:t xml:space="preserve"> </w:t>
      </w:r>
      <w:proofErr w:type="spellStart"/>
      <w:r w:rsidRPr="00EF0248">
        <w:rPr>
          <w:i/>
          <w:sz w:val="20"/>
          <w:szCs w:val="20"/>
          <w:lang w:val="lt-LT"/>
        </w:rPr>
        <w:t>Impact</w:t>
      </w:r>
      <w:proofErr w:type="spellEnd"/>
      <w:r w:rsidRPr="00EF0248">
        <w:rPr>
          <w:i/>
          <w:sz w:val="20"/>
          <w:szCs w:val="20"/>
          <w:lang w:val="lt-LT"/>
        </w:rPr>
        <w:t xml:space="preserve"> </w:t>
      </w:r>
      <w:proofErr w:type="spellStart"/>
      <w:r w:rsidRPr="00EF0248">
        <w:rPr>
          <w:i/>
          <w:sz w:val="20"/>
          <w:szCs w:val="20"/>
          <w:lang w:val="lt-LT"/>
        </w:rPr>
        <w:t>Factor</w:t>
      </w:r>
      <w:proofErr w:type="spellEnd"/>
      <w:r w:rsidRPr="00EF0248">
        <w:rPr>
          <w:sz w:val="20"/>
          <w:szCs w:val="20"/>
          <w:lang w:val="lt-LT"/>
        </w:rPr>
        <w:t>) ir pan.) ekspertiniame vertinime taikomi tik tiek, kiek tai reikalinga įvertinti projekto rezultatų ir jų sklaidos priemonių dermę su išsikeltais projekto uždaviniais, rezultatų viešinimo aprėptį ir numatytų viešinimo priemonių įgyvendinimo prielaidas.</w:t>
      </w:r>
    </w:p>
    <w:p w14:paraId="4F9292E1" w14:textId="77777777" w:rsidR="00713AD5" w:rsidRPr="00EF0248" w:rsidRDefault="00713AD5" w:rsidP="00713AD5">
      <w:pPr>
        <w:jc w:val="both"/>
        <w:rPr>
          <w:color w:val="000000" w:themeColor="text1"/>
          <w:sz w:val="20"/>
          <w:szCs w:val="20"/>
          <w:lang w:val="lt-LT" w:bidi="lt-LT"/>
        </w:rPr>
      </w:pPr>
      <w:r w:rsidRPr="00EF0248">
        <w:rPr>
          <w:color w:val="000000" w:themeColor="text1"/>
          <w:sz w:val="20"/>
          <w:szCs w:val="20"/>
          <w:vertAlign w:val="superscript"/>
          <w:lang w:val="lt-LT" w:bidi="lt-LT"/>
        </w:rPr>
        <w:t xml:space="preserve">3 </w:t>
      </w:r>
      <w:r w:rsidRPr="00EF0248">
        <w:rPr>
          <w:color w:val="000000" w:themeColor="text1"/>
          <w:sz w:val="20"/>
          <w:szCs w:val="20"/>
          <w:lang w:val="lt-LT" w:bidi="lt-LT"/>
        </w:rPr>
        <w:t>Rezultatai, pasiekti projekto metu arba jam pasibaigus (pvz., sukurtas metodas, metodika, koncepcija, teorija, modelis, technologija, duomenų rinkiniai). Projektų rezultatai nėra tapatūs straipsniams, ataskaitoms, patentams ar pan., kurie turi būti pateikti Tarybai su baigiamąj</w:t>
      </w:r>
      <w:r>
        <w:rPr>
          <w:color w:val="000000" w:themeColor="text1"/>
          <w:sz w:val="20"/>
          <w:szCs w:val="20"/>
          <w:lang w:val="lt-LT" w:bidi="lt-LT"/>
        </w:rPr>
        <w:t>a</w:t>
      </w:r>
      <w:r w:rsidRPr="00EF0248">
        <w:rPr>
          <w:color w:val="000000" w:themeColor="text1"/>
          <w:sz w:val="20"/>
          <w:szCs w:val="20"/>
          <w:lang w:val="lt-LT" w:bidi="lt-LT"/>
        </w:rPr>
        <w:t xml:space="preserve"> ataskaita.</w:t>
      </w:r>
      <w:r w:rsidRPr="00EF0248" w:rsidDel="00952DCC">
        <w:rPr>
          <w:color w:val="000000" w:themeColor="text1"/>
          <w:sz w:val="20"/>
          <w:szCs w:val="20"/>
          <w:lang w:val="lt-LT" w:bidi="lt-LT"/>
        </w:rPr>
        <w:t xml:space="preserve"> </w:t>
      </w:r>
    </w:p>
    <w:p w14:paraId="45199968" w14:textId="77777777" w:rsidR="00713AD5" w:rsidRPr="00EF0248" w:rsidRDefault="00713AD5" w:rsidP="00713AD5">
      <w:pPr>
        <w:jc w:val="both"/>
        <w:rPr>
          <w:color w:val="000000" w:themeColor="text1"/>
          <w:sz w:val="20"/>
          <w:szCs w:val="20"/>
          <w:lang w:val="lt-LT" w:bidi="lt-LT"/>
        </w:rPr>
      </w:pPr>
      <w:r w:rsidRPr="00EF0248">
        <w:rPr>
          <w:color w:val="000000" w:themeColor="text1"/>
          <w:sz w:val="20"/>
          <w:szCs w:val="20"/>
          <w:vertAlign w:val="superscript"/>
          <w:lang w:val="lt-LT" w:bidi="lt-LT"/>
        </w:rPr>
        <w:t xml:space="preserve">4 </w:t>
      </w:r>
      <w:r w:rsidRPr="00EF0248">
        <w:rPr>
          <w:color w:val="000000" w:themeColor="text1"/>
          <w:sz w:val="20"/>
          <w:szCs w:val="20"/>
          <w:lang w:val="lt-LT" w:bidi="lt-LT"/>
        </w:rPr>
        <w:t>Tinkami rezultatai laikomi tik tie, kuriose yra nuoroda į finansavimo šaltinį – Lietuvos mokslo tarybą.</w:t>
      </w:r>
    </w:p>
    <w:p w14:paraId="021EF231" w14:textId="77777777" w:rsidR="00713AD5" w:rsidRPr="00EF0248" w:rsidRDefault="00713AD5" w:rsidP="00713AD5">
      <w:pPr>
        <w:tabs>
          <w:tab w:val="left" w:pos="142"/>
        </w:tabs>
        <w:ind w:right="-63"/>
        <w:jc w:val="both"/>
        <w:rPr>
          <w:sz w:val="20"/>
          <w:szCs w:val="20"/>
          <w:lang w:val="lt-LT"/>
        </w:rPr>
      </w:pPr>
      <w:r w:rsidRPr="00EF0248">
        <w:rPr>
          <w:sz w:val="20"/>
          <w:szCs w:val="20"/>
          <w:vertAlign w:val="superscript"/>
          <w:lang w:val="lt-LT"/>
        </w:rPr>
        <w:t xml:space="preserve">5 </w:t>
      </w:r>
      <w:r w:rsidRPr="00EF0248">
        <w:rPr>
          <w:sz w:val="20"/>
          <w:szCs w:val="20"/>
          <w:lang w:val="lt-LT"/>
        </w:rPr>
        <w:t xml:space="preserve">Prestižinių konferencijų sąrašai: </w:t>
      </w:r>
      <w:hyperlink r:id="rId14" w:history="1">
        <w:proofErr w:type="spellStart"/>
        <w:r w:rsidRPr="00EF0248">
          <w:rPr>
            <w:rStyle w:val="Hipersaitas"/>
            <w:sz w:val="20"/>
            <w:szCs w:val="20"/>
            <w:lang w:val="lt-LT"/>
          </w:rPr>
          <w:t>Publication</w:t>
        </w:r>
        <w:proofErr w:type="spellEnd"/>
        <w:r w:rsidRPr="00EF0248">
          <w:rPr>
            <w:rStyle w:val="Hipersaitas"/>
            <w:sz w:val="20"/>
            <w:szCs w:val="20"/>
            <w:lang w:val="lt-LT"/>
          </w:rPr>
          <w:t xml:space="preserve"> </w:t>
        </w:r>
        <w:proofErr w:type="spellStart"/>
        <w:r w:rsidRPr="00EF0248">
          <w:rPr>
            <w:rStyle w:val="Hipersaitas"/>
            <w:sz w:val="20"/>
            <w:szCs w:val="20"/>
            <w:lang w:val="lt-LT"/>
          </w:rPr>
          <w:t>Forum</w:t>
        </w:r>
        <w:proofErr w:type="spellEnd"/>
      </w:hyperlink>
      <w:r w:rsidRPr="00EF0248">
        <w:rPr>
          <w:sz w:val="20"/>
          <w:szCs w:val="20"/>
          <w:lang w:val="lt-LT"/>
        </w:rPr>
        <w:t xml:space="preserve"> reitingas ir </w:t>
      </w:r>
      <w:hyperlink r:id="rId15" w:history="1">
        <w:r w:rsidRPr="00EF0248">
          <w:rPr>
            <w:rStyle w:val="Hipersaitas"/>
            <w:sz w:val="20"/>
            <w:szCs w:val="20"/>
            <w:lang w:val="lt-LT"/>
          </w:rPr>
          <w:t>ICORE</w:t>
        </w:r>
      </w:hyperlink>
      <w:r w:rsidRPr="00EF0248">
        <w:rPr>
          <w:sz w:val="20"/>
          <w:szCs w:val="20"/>
          <w:lang w:val="lt-LT"/>
        </w:rPr>
        <w:t xml:space="preserve"> reitingas.</w:t>
      </w:r>
    </w:p>
    <w:p w14:paraId="783DF93F" w14:textId="77777777" w:rsidR="00713AD5" w:rsidRPr="00EF0248" w:rsidRDefault="00713AD5" w:rsidP="00713AD5">
      <w:pPr>
        <w:jc w:val="both"/>
        <w:rPr>
          <w:color w:val="000000" w:themeColor="text1"/>
          <w:sz w:val="20"/>
          <w:szCs w:val="20"/>
          <w:lang w:val="lt-LT" w:bidi="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5"/>
        <w:gridCol w:w="1696"/>
      </w:tblGrid>
      <w:tr w:rsidR="00D850E4" w:rsidRPr="00753D34" w14:paraId="1732F378" w14:textId="77777777" w:rsidTr="00201E0A">
        <w:tc>
          <w:tcPr>
            <w:tcW w:w="10061" w:type="dxa"/>
            <w:gridSpan w:val="2"/>
            <w:tcBorders>
              <w:top w:val="single" w:sz="4" w:space="0" w:color="auto"/>
              <w:left w:val="single" w:sz="4" w:space="0" w:color="auto"/>
              <w:bottom w:val="single" w:sz="4" w:space="0" w:color="auto"/>
              <w:right w:val="single" w:sz="4" w:space="0" w:color="auto"/>
            </w:tcBorders>
            <w:hideMark/>
          </w:tcPr>
          <w:p w14:paraId="766AE5DE" w14:textId="178A435E" w:rsidR="00D850E4" w:rsidRPr="00E72B1A" w:rsidRDefault="00D850E4" w:rsidP="00201E0A">
            <w:pPr>
              <w:rPr>
                <w:rFonts w:eastAsia="Calibri"/>
                <w:b/>
                <w:bCs/>
                <w:vertAlign w:val="superscript"/>
                <w:lang w:val="lt-LT" w:bidi="en-GB"/>
              </w:rPr>
            </w:pPr>
            <w:r w:rsidRPr="00E72B1A">
              <w:rPr>
                <w:rFonts w:eastAsia="Calibri"/>
                <w:b/>
                <w:bCs/>
                <w:lang w:val="lt-LT" w:bidi="lt-LT"/>
              </w:rPr>
              <w:t>3.2.</w:t>
            </w:r>
            <w:r w:rsidR="003037CC">
              <w:rPr>
                <w:rFonts w:eastAsia="Calibri"/>
                <w:b/>
                <w:bCs/>
                <w:lang w:val="lt-LT" w:bidi="lt-LT"/>
              </w:rPr>
              <w:t>6</w:t>
            </w:r>
            <w:r w:rsidRPr="00E72B1A">
              <w:rPr>
                <w:rFonts w:eastAsia="Calibri"/>
                <w:b/>
                <w:bCs/>
                <w:lang w:val="lt-LT" w:bidi="lt-LT"/>
              </w:rPr>
              <w:t>. Informacija dėl duomenų kaupimo ir valdymo</w:t>
            </w:r>
            <w:r w:rsidRPr="00E72B1A">
              <w:rPr>
                <w:rFonts w:eastAsia="Calibri"/>
                <w:b/>
                <w:bCs/>
                <w:vertAlign w:val="superscript"/>
                <w:lang w:val="lt-LT" w:bidi="lt-LT"/>
              </w:rPr>
              <w:t>6</w:t>
            </w:r>
          </w:p>
          <w:p w14:paraId="7E016956" w14:textId="77777777" w:rsidR="00D850E4" w:rsidRPr="00EF0248" w:rsidRDefault="00D850E4" w:rsidP="00201E0A">
            <w:pPr>
              <w:rPr>
                <w:rFonts w:eastAsia="Calibri"/>
                <w:lang w:val="lt-LT"/>
              </w:rPr>
            </w:pPr>
          </w:p>
        </w:tc>
      </w:tr>
      <w:tr w:rsidR="00D850E4" w:rsidRPr="00EF0248" w14:paraId="5404D2A7" w14:textId="77777777" w:rsidTr="00201E0A">
        <w:tc>
          <w:tcPr>
            <w:tcW w:w="8365" w:type="dxa"/>
            <w:tcBorders>
              <w:top w:val="single" w:sz="4" w:space="0" w:color="auto"/>
              <w:left w:val="single" w:sz="4" w:space="0" w:color="auto"/>
              <w:bottom w:val="single" w:sz="4" w:space="0" w:color="auto"/>
              <w:right w:val="single" w:sz="4" w:space="0" w:color="auto"/>
            </w:tcBorders>
            <w:hideMark/>
          </w:tcPr>
          <w:p w14:paraId="18B2F360" w14:textId="77777777" w:rsidR="00D850E4" w:rsidRPr="00EF0248" w:rsidRDefault="00D850E4" w:rsidP="00201E0A">
            <w:pPr>
              <w:rPr>
                <w:rFonts w:eastAsia="Calibri"/>
                <w:i/>
                <w:lang w:val="lt-LT" w:bidi="lt-LT"/>
              </w:rPr>
            </w:pPr>
            <w:r w:rsidRPr="008F439F">
              <w:rPr>
                <w:rFonts w:eastAsia="Calibri"/>
                <w:i/>
                <w:iCs/>
                <w:lang w:val="lt-LT" w:bidi="lt-LT"/>
              </w:rPr>
              <w:t>Nurodykite, ar projekto įgyvendinimo metu bus kaupiami duomenys (pasirinkite</w:t>
            </w:r>
            <w:r w:rsidRPr="00EF0248">
              <w:rPr>
                <w:rFonts w:eastAsia="Calibri"/>
                <w:i/>
                <w:lang w:val="lt-LT" w:bidi="lt-LT"/>
              </w:rPr>
              <w:t xml:space="preserve"> vieną atsakymą)</w:t>
            </w:r>
          </w:p>
          <w:p w14:paraId="242F66DE" w14:textId="77777777" w:rsidR="00D850E4" w:rsidRPr="00EF0248" w:rsidRDefault="00D850E4" w:rsidP="00201E0A">
            <w:pPr>
              <w:rPr>
                <w:rFonts w:eastAsia="Calibri"/>
                <w:lang w:val="lt-LT"/>
              </w:rPr>
            </w:pPr>
          </w:p>
        </w:tc>
        <w:tc>
          <w:tcPr>
            <w:tcW w:w="1696" w:type="dxa"/>
            <w:tcBorders>
              <w:top w:val="single" w:sz="4" w:space="0" w:color="auto"/>
              <w:left w:val="single" w:sz="4" w:space="0" w:color="auto"/>
              <w:bottom w:val="single" w:sz="4" w:space="0" w:color="auto"/>
              <w:right w:val="single" w:sz="4" w:space="0" w:color="auto"/>
            </w:tcBorders>
            <w:hideMark/>
          </w:tcPr>
          <w:p w14:paraId="498A26F1" w14:textId="77777777" w:rsidR="00D850E4" w:rsidRPr="00EF0248" w:rsidRDefault="00D850E4" w:rsidP="00201E0A">
            <w:pPr>
              <w:rPr>
                <w:rFonts w:eastAsia="Calibri"/>
                <w:lang w:val="lt-LT"/>
              </w:rPr>
            </w:pPr>
            <w:r w:rsidRPr="00EF0248">
              <w:rPr>
                <w:rFonts w:eastAsia="Calibri"/>
                <w:lang w:val="lt-LT" w:bidi="lt-LT"/>
              </w:rPr>
              <w:t>TAIP arba NE</w:t>
            </w:r>
          </w:p>
        </w:tc>
      </w:tr>
      <w:tr w:rsidR="00D850E4" w:rsidRPr="00EF0248" w14:paraId="4B999309"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5812281C" w14:textId="77777777" w:rsidR="00D850E4" w:rsidRPr="00EF0248" w:rsidRDefault="00D850E4" w:rsidP="00201E0A">
            <w:pPr>
              <w:jc w:val="both"/>
              <w:rPr>
                <w:rFonts w:eastAsia="Calibri"/>
                <w:i/>
                <w:lang w:val="lt-LT"/>
              </w:rPr>
            </w:pPr>
            <w:r w:rsidRPr="00EF0248">
              <w:rPr>
                <w:rFonts w:eastAsia="Calibri"/>
                <w:i/>
                <w:lang w:val="lt-LT" w:bidi="lt-LT"/>
              </w:rPr>
              <w:t>Jei TAIP, atsakant į kiekvieną iš šių klausimų pateikite duomenų valdymo planą, siekiant, kad duomenys būtų renkami ir tvarkomi vadovaujantis FAIR principais – tyrimo duomenys turi būti randami, prieinami, sąveikūs ir pakartotinai panaudojami:</w:t>
            </w:r>
          </w:p>
        </w:tc>
      </w:tr>
      <w:tr w:rsidR="00D850E4" w:rsidRPr="00EF0248" w14:paraId="775999A6"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5DAAAA71" w14:textId="77777777" w:rsidR="00D850E4" w:rsidRPr="00EF0248" w:rsidRDefault="00D850E4" w:rsidP="00201E0A">
            <w:pPr>
              <w:jc w:val="both"/>
              <w:rPr>
                <w:rFonts w:eastAsia="Calibri"/>
                <w:iCs/>
                <w:lang w:val="lt-LT"/>
              </w:rPr>
            </w:pPr>
            <w:r w:rsidRPr="00EF0248">
              <w:rPr>
                <w:lang w:val="lt-LT" w:bidi="lt-LT"/>
              </w:rPr>
              <w:t>1. Kokius duomenis planuojate rinkti ar sukurti? Kokie numatomi duomenų tipai, formatas ir apimtys?</w:t>
            </w:r>
          </w:p>
        </w:tc>
      </w:tr>
      <w:tr w:rsidR="00D850E4" w:rsidRPr="00EF0248" w14:paraId="16F86A6E"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43686506" w14:textId="77777777" w:rsidR="00D850E4" w:rsidRPr="00EF0248" w:rsidRDefault="00D850E4" w:rsidP="00201E0A">
            <w:pPr>
              <w:jc w:val="both"/>
              <w:rPr>
                <w:i/>
                <w:iCs/>
                <w:lang w:val="lt-LT"/>
              </w:rPr>
            </w:pPr>
            <w:r w:rsidRPr="00EF0248">
              <w:rPr>
                <w:rFonts w:eastAsia="Calibri"/>
                <w:i/>
                <w:lang w:val="lt-LT" w:bidi="lt-LT"/>
              </w:rPr>
              <w:t>(ne daugiau kaip 1000 spaudos ženklų)</w:t>
            </w:r>
          </w:p>
        </w:tc>
      </w:tr>
      <w:tr w:rsidR="00D850E4" w:rsidRPr="00EF0248" w14:paraId="4DDC946C"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5317A9DE" w14:textId="77777777" w:rsidR="00D850E4" w:rsidRPr="00EF0248" w:rsidRDefault="00D850E4" w:rsidP="00201E0A">
            <w:pPr>
              <w:rPr>
                <w:iCs/>
                <w:lang w:val="lt-LT"/>
              </w:rPr>
            </w:pPr>
            <w:r w:rsidRPr="00EF0248">
              <w:rPr>
                <w:lang w:val="lt-LT" w:bidi="lt-LT"/>
              </w:rPr>
              <w:t>2. Kaip duomenys ir jų atsarginės kopijos bus kaupiami projekto metu: kur bus kaupiami duomenys, kokiu būdu planuojate atkurti duomenis, jei jie būtų pažeisti, ar kursite duomenų atsargines kopijas?</w:t>
            </w:r>
          </w:p>
        </w:tc>
      </w:tr>
      <w:tr w:rsidR="00D850E4" w:rsidRPr="00EF0248" w14:paraId="2A778E4F"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2236C6DB" w14:textId="77777777" w:rsidR="00D850E4" w:rsidRPr="00EF0248" w:rsidRDefault="00D850E4" w:rsidP="00201E0A">
            <w:pPr>
              <w:rPr>
                <w:i/>
                <w:iCs/>
                <w:lang w:val="lt-LT"/>
              </w:rPr>
            </w:pPr>
            <w:r w:rsidRPr="00EF0248">
              <w:rPr>
                <w:rFonts w:eastAsia="Calibri"/>
                <w:i/>
                <w:lang w:val="lt-LT" w:bidi="lt-LT"/>
              </w:rPr>
              <w:t>(ne daugiau kaip 1000 spaudos ženklų)</w:t>
            </w:r>
          </w:p>
        </w:tc>
      </w:tr>
      <w:tr w:rsidR="00D850E4" w:rsidRPr="00753D34" w14:paraId="2A611425"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479B42DE" w14:textId="77777777" w:rsidR="00D850E4" w:rsidRPr="00EF0248" w:rsidRDefault="00D850E4" w:rsidP="00201E0A">
            <w:pPr>
              <w:rPr>
                <w:lang w:val="lt-LT"/>
              </w:rPr>
            </w:pPr>
            <w:r w:rsidRPr="00EF0248">
              <w:rPr>
                <w:lang w:val="lt-LT" w:bidi="lt-LT"/>
              </w:rPr>
              <w:t>3. Kaip užtikrinsite sukauptų duomenų saugumą? Kokia gali būti rizika duomenų saugumui ir kaip ši rizika bus valdoma?</w:t>
            </w:r>
          </w:p>
        </w:tc>
      </w:tr>
      <w:tr w:rsidR="00D850E4" w:rsidRPr="00EF0248" w14:paraId="0574125D"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694E8C95" w14:textId="77777777" w:rsidR="00D850E4" w:rsidRPr="00EF0248" w:rsidRDefault="00D850E4" w:rsidP="00201E0A">
            <w:pPr>
              <w:rPr>
                <w:i/>
                <w:lang w:val="lt-LT"/>
              </w:rPr>
            </w:pPr>
            <w:r w:rsidRPr="00EF0248">
              <w:rPr>
                <w:rFonts w:eastAsia="Calibri"/>
                <w:i/>
                <w:lang w:val="lt-LT" w:bidi="lt-LT"/>
              </w:rPr>
              <w:t>(ne daugiau kaip 1000 spaudos ženklų)</w:t>
            </w:r>
          </w:p>
        </w:tc>
      </w:tr>
      <w:tr w:rsidR="00D850E4" w:rsidRPr="00753D34" w14:paraId="5022CC59"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50F13248" w14:textId="77777777" w:rsidR="00D850E4" w:rsidRPr="00EF0248" w:rsidRDefault="00D850E4" w:rsidP="00201E0A">
            <w:pPr>
              <w:rPr>
                <w:iCs/>
                <w:lang w:val="lt-LT"/>
              </w:rPr>
            </w:pPr>
            <w:r w:rsidRPr="00EF0248">
              <w:rPr>
                <w:lang w:val="lt-LT" w:bidi="lt-LT"/>
              </w:rPr>
              <w:t>4. Kurie duomenys yra ilgalaikės vertės ir turi būti saugomi? Kurie bus sunaikinami dėl tam tikrų sutartinių nuostatų, teisinių ar kitų reikalavimų?</w:t>
            </w:r>
          </w:p>
        </w:tc>
      </w:tr>
      <w:tr w:rsidR="00D850E4" w:rsidRPr="00EF0248" w14:paraId="2571737F"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62064427" w14:textId="77777777" w:rsidR="00D850E4" w:rsidRPr="00EF0248" w:rsidRDefault="00D850E4" w:rsidP="00201E0A">
            <w:pPr>
              <w:rPr>
                <w:i/>
                <w:iCs/>
                <w:lang w:val="lt-LT"/>
              </w:rPr>
            </w:pPr>
            <w:r w:rsidRPr="00EF0248">
              <w:rPr>
                <w:rFonts w:eastAsia="Calibri"/>
                <w:i/>
                <w:lang w:val="lt-LT" w:bidi="lt-LT"/>
              </w:rPr>
              <w:t>(ne daugiau kaip 1000 spaudos ženklų)</w:t>
            </w:r>
          </w:p>
        </w:tc>
      </w:tr>
      <w:tr w:rsidR="00D850E4" w:rsidRPr="00EF0248" w14:paraId="232D92C4"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0C689520" w14:textId="77777777" w:rsidR="00D850E4" w:rsidRPr="00EF0248" w:rsidRDefault="00D850E4" w:rsidP="00201E0A">
            <w:pPr>
              <w:rPr>
                <w:iCs/>
                <w:lang w:val="lt-LT"/>
              </w:rPr>
            </w:pPr>
            <w:r w:rsidRPr="00EF0248">
              <w:rPr>
                <w:lang w:val="lt-LT" w:bidi="lt-LT"/>
              </w:rPr>
              <w:t>5. Kaip užtikrinsite duomenų prieinamumą kitiems tyrėjams projekto vykdymo metu ir vėliau: kada duomenys taps prieinami, kam bus suteikta galimybė naudotis duomenimis ir kokiomis sąlygomis?</w:t>
            </w:r>
          </w:p>
        </w:tc>
      </w:tr>
      <w:tr w:rsidR="00D850E4" w:rsidRPr="00EF0248" w14:paraId="6C4AD2BF"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26642E24" w14:textId="77777777" w:rsidR="00D850E4" w:rsidRPr="00EF0248" w:rsidRDefault="00D850E4" w:rsidP="00201E0A">
            <w:pPr>
              <w:rPr>
                <w:i/>
                <w:iCs/>
                <w:lang w:val="lt-LT"/>
              </w:rPr>
            </w:pPr>
            <w:r w:rsidRPr="00EF0248">
              <w:rPr>
                <w:rFonts w:eastAsia="Calibri"/>
                <w:i/>
                <w:lang w:val="lt-LT" w:bidi="lt-LT"/>
              </w:rPr>
              <w:t>(ne daugiau kaip 1000 spaudos ženklų)</w:t>
            </w:r>
          </w:p>
        </w:tc>
      </w:tr>
      <w:tr w:rsidR="00D850E4" w:rsidRPr="00EF0248" w14:paraId="1868BA65"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0D83E805" w14:textId="77777777" w:rsidR="00D850E4" w:rsidRPr="00EF0248" w:rsidRDefault="00D850E4" w:rsidP="00201E0A">
            <w:pPr>
              <w:rPr>
                <w:lang w:val="lt-LT"/>
              </w:rPr>
            </w:pPr>
            <w:r w:rsidRPr="00EF0248">
              <w:rPr>
                <w:lang w:val="lt-LT" w:bidi="lt-LT"/>
              </w:rPr>
              <w:t>6. Kas bus atsakingas už duomenų tvarkymą ir valdymą projekto įgyvendinimo metu ir jam pasibaigus?</w:t>
            </w:r>
          </w:p>
        </w:tc>
      </w:tr>
      <w:tr w:rsidR="00D850E4" w:rsidRPr="00EF0248" w14:paraId="5AFE0312" w14:textId="77777777" w:rsidTr="00201E0A">
        <w:tblPrEx>
          <w:tblLook w:val="0000" w:firstRow="0" w:lastRow="0" w:firstColumn="0" w:lastColumn="0" w:noHBand="0" w:noVBand="0"/>
        </w:tblPrEx>
        <w:tc>
          <w:tcPr>
            <w:tcW w:w="10061" w:type="dxa"/>
            <w:gridSpan w:val="2"/>
            <w:tcBorders>
              <w:top w:val="single" w:sz="4" w:space="0" w:color="auto"/>
              <w:left w:val="single" w:sz="4" w:space="0" w:color="auto"/>
              <w:bottom w:val="single" w:sz="4" w:space="0" w:color="auto"/>
              <w:right w:val="single" w:sz="4" w:space="0" w:color="auto"/>
            </w:tcBorders>
          </w:tcPr>
          <w:p w14:paraId="04C37F79" w14:textId="77777777" w:rsidR="00D850E4" w:rsidRPr="00EF0248" w:rsidRDefault="00D850E4" w:rsidP="00201E0A">
            <w:pPr>
              <w:rPr>
                <w:i/>
                <w:lang w:val="lt-LT"/>
              </w:rPr>
            </w:pPr>
            <w:r w:rsidRPr="00EF0248">
              <w:rPr>
                <w:rFonts w:eastAsia="Calibri"/>
                <w:i/>
                <w:lang w:val="lt-LT" w:bidi="lt-LT"/>
              </w:rPr>
              <w:t>(ne daugiau kaip 1000 spaudos ženklų)</w:t>
            </w:r>
          </w:p>
        </w:tc>
      </w:tr>
    </w:tbl>
    <w:p w14:paraId="5DC8B9A1" w14:textId="77777777" w:rsidR="00D850E4" w:rsidRDefault="00D850E4" w:rsidP="00D850E4">
      <w:pPr>
        <w:jc w:val="both"/>
      </w:pPr>
      <w:r w:rsidRPr="00EF0248">
        <w:rPr>
          <w:sz w:val="20"/>
          <w:szCs w:val="20"/>
          <w:vertAlign w:val="superscript"/>
          <w:lang w:val="lt-LT" w:bidi="lt-LT"/>
        </w:rPr>
        <w:t xml:space="preserve">6 </w:t>
      </w:r>
      <w:r w:rsidRPr="00EF0248">
        <w:rPr>
          <w:sz w:val="20"/>
          <w:szCs w:val="20"/>
          <w:lang w:val="lt-LT"/>
        </w:rPr>
        <w:t>Išsamiau</w:t>
      </w:r>
      <w:r w:rsidRPr="00EF0248">
        <w:rPr>
          <w:rFonts w:eastAsia="Calibri"/>
          <w:sz w:val="20"/>
          <w:szCs w:val="20"/>
          <w:lang w:val="lt-LT"/>
        </w:rPr>
        <w:t xml:space="preserve"> apie duomenis ir reikalavimus jų valdymo planui bei atvirajai prieigai prie duomenų </w:t>
      </w:r>
      <w:hyperlink r:id="rId16" w:history="1">
        <w:r w:rsidRPr="00EF0248">
          <w:rPr>
            <w:rStyle w:val="Hipersaitas"/>
            <w:sz w:val="20"/>
            <w:szCs w:val="20"/>
            <w:lang w:val="lt-LT"/>
          </w:rPr>
          <w:t>Atvirosios prieigos prie mokslinių tyrimų ir eksperimentinės plėtros rezultatų tvarkos apraše</w:t>
        </w:r>
        <w:r w:rsidRPr="00EF0248">
          <w:rPr>
            <w:rStyle w:val="Hipersaitas"/>
            <w:color w:val="auto"/>
            <w:sz w:val="20"/>
            <w:szCs w:val="20"/>
            <w:u w:val="none"/>
            <w:lang w:val="lt-LT"/>
          </w:rPr>
          <w:t>.</w:t>
        </w:r>
        <w:r w:rsidRPr="00EF0248">
          <w:rPr>
            <w:rStyle w:val="Hipersaitas"/>
            <w:sz w:val="20"/>
            <w:szCs w:val="20"/>
            <w:lang w:val="lt-LT"/>
          </w:rPr>
          <w:t xml:space="preserve"> </w:t>
        </w:r>
      </w:hyperlink>
    </w:p>
    <w:p w14:paraId="34EDDA97" w14:textId="77777777" w:rsidR="00E72B1A" w:rsidRPr="00EF0248" w:rsidRDefault="00E72B1A" w:rsidP="00D850E4">
      <w:pPr>
        <w:jc w:val="both"/>
        <w:rPr>
          <w:sz w:val="20"/>
          <w:szCs w:val="20"/>
          <w:lang w:val="lt-LT"/>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1"/>
        <w:gridCol w:w="993"/>
        <w:gridCol w:w="1021"/>
      </w:tblGrid>
      <w:tr w:rsidR="00E72B1A" w:rsidRPr="00EF0248" w14:paraId="36CCAAA9" w14:textId="77777777" w:rsidTr="00201E0A">
        <w:trPr>
          <w:trHeight w:val="278"/>
        </w:trPr>
        <w:tc>
          <w:tcPr>
            <w:tcW w:w="10065" w:type="dxa"/>
            <w:gridSpan w:val="3"/>
            <w:tcBorders>
              <w:top w:val="single" w:sz="4" w:space="0" w:color="auto"/>
              <w:left w:val="single" w:sz="4" w:space="0" w:color="auto"/>
              <w:bottom w:val="single" w:sz="4" w:space="0" w:color="auto"/>
              <w:right w:val="single" w:sz="4" w:space="0" w:color="auto"/>
            </w:tcBorders>
          </w:tcPr>
          <w:p w14:paraId="50FA8BA9" w14:textId="0DDCE5C2" w:rsidR="00E72B1A" w:rsidRPr="00E72B1A" w:rsidRDefault="00E72B1A" w:rsidP="00201E0A">
            <w:pPr>
              <w:rPr>
                <w:b/>
                <w:bCs/>
                <w:lang w:val="lt-LT" w:bidi="en-GB"/>
              </w:rPr>
            </w:pPr>
            <w:r w:rsidRPr="00E72B1A">
              <w:rPr>
                <w:b/>
                <w:bCs/>
                <w:lang w:val="lt-LT" w:bidi="lt-LT"/>
              </w:rPr>
              <w:t>3.2.</w:t>
            </w:r>
            <w:r w:rsidR="00DF765E">
              <w:rPr>
                <w:b/>
                <w:bCs/>
                <w:lang w:val="lt-LT" w:bidi="lt-LT"/>
              </w:rPr>
              <w:t>7</w:t>
            </w:r>
            <w:r w:rsidRPr="00E72B1A">
              <w:rPr>
                <w:b/>
                <w:bCs/>
                <w:lang w:val="lt-LT" w:bidi="lt-LT"/>
              </w:rPr>
              <w:t xml:space="preserve">. Su projekto veiklomis susiję etiniai klausimai </w:t>
            </w:r>
          </w:p>
        </w:tc>
      </w:tr>
      <w:tr w:rsidR="00E72B1A" w:rsidRPr="00EF0248" w14:paraId="18AD6448" w14:textId="77777777" w:rsidTr="00201E0A">
        <w:trPr>
          <w:trHeight w:val="278"/>
        </w:trPr>
        <w:tc>
          <w:tcPr>
            <w:tcW w:w="10065" w:type="dxa"/>
            <w:gridSpan w:val="3"/>
            <w:tcBorders>
              <w:top w:val="single" w:sz="4" w:space="0" w:color="auto"/>
              <w:left w:val="single" w:sz="4" w:space="0" w:color="auto"/>
              <w:bottom w:val="single" w:sz="4" w:space="0" w:color="auto"/>
              <w:right w:val="single" w:sz="4" w:space="0" w:color="auto"/>
            </w:tcBorders>
          </w:tcPr>
          <w:p w14:paraId="64BBEE2F" w14:textId="0A1B8C4D" w:rsidR="00E72B1A" w:rsidRPr="004E575A" w:rsidRDefault="00E72B1A" w:rsidP="00201E0A">
            <w:pPr>
              <w:rPr>
                <w:i/>
                <w:iCs/>
                <w:lang w:val="lt-LT" w:bidi="en-GB"/>
              </w:rPr>
            </w:pPr>
            <w:r w:rsidRPr="004E575A">
              <w:rPr>
                <w:i/>
                <w:iCs/>
                <w:lang w:val="lt-LT" w:bidi="lt-LT"/>
              </w:rPr>
              <w:t>Pasirinkite po vieną atsakymo variantą prie kiekvieno klausimo</w:t>
            </w:r>
          </w:p>
        </w:tc>
      </w:tr>
      <w:tr w:rsidR="00E72B1A" w:rsidRPr="00EF0248" w14:paraId="0438D6F1" w14:textId="77777777" w:rsidTr="00201E0A">
        <w:tblPrEx>
          <w:tblLook w:val="0000" w:firstRow="0" w:lastRow="0" w:firstColumn="0" w:lastColumn="0" w:noHBand="0" w:noVBand="0"/>
        </w:tblPrEx>
        <w:trPr>
          <w:cantSplit/>
          <w:trHeight w:val="281"/>
        </w:trPr>
        <w:tc>
          <w:tcPr>
            <w:tcW w:w="8051" w:type="dxa"/>
            <w:tcBorders>
              <w:top w:val="single" w:sz="4" w:space="0" w:color="auto"/>
              <w:left w:val="single" w:sz="4" w:space="0" w:color="auto"/>
              <w:right w:val="single" w:sz="4" w:space="0" w:color="auto"/>
            </w:tcBorders>
          </w:tcPr>
          <w:p w14:paraId="4EECE483" w14:textId="77777777" w:rsidR="00E72B1A" w:rsidRPr="00EF0248" w:rsidRDefault="00E72B1A" w:rsidP="00201E0A">
            <w:pPr>
              <w:rPr>
                <w:rFonts w:eastAsia="Calibri"/>
                <w:lang w:val="lt-LT"/>
              </w:rPr>
            </w:pPr>
            <w:r w:rsidRPr="00EF0248">
              <w:rPr>
                <w:rFonts w:eastAsia="Calibri"/>
                <w:lang w:val="lt-LT" w:bidi="lt-LT"/>
              </w:rPr>
              <w:t>Klausimas</w:t>
            </w:r>
          </w:p>
        </w:tc>
        <w:tc>
          <w:tcPr>
            <w:tcW w:w="993" w:type="dxa"/>
            <w:tcBorders>
              <w:top w:val="single" w:sz="4" w:space="0" w:color="auto"/>
              <w:left w:val="single" w:sz="4" w:space="0" w:color="auto"/>
              <w:bottom w:val="single" w:sz="4" w:space="0" w:color="auto"/>
              <w:right w:val="single" w:sz="4" w:space="0" w:color="auto"/>
            </w:tcBorders>
          </w:tcPr>
          <w:p w14:paraId="710764EE" w14:textId="77777777" w:rsidR="00E72B1A" w:rsidRPr="00EF0248" w:rsidRDefault="00E72B1A" w:rsidP="00201E0A">
            <w:pPr>
              <w:jc w:val="center"/>
              <w:rPr>
                <w:rFonts w:eastAsia="Calibri"/>
                <w:lang w:val="lt-LT"/>
              </w:rPr>
            </w:pPr>
            <w:r w:rsidRPr="00EF0248">
              <w:rPr>
                <w:rFonts w:eastAsia="Calibri"/>
                <w:lang w:val="lt-LT" w:bidi="lt-LT"/>
              </w:rPr>
              <w:t>TAIP</w:t>
            </w:r>
          </w:p>
        </w:tc>
        <w:tc>
          <w:tcPr>
            <w:tcW w:w="1021" w:type="dxa"/>
            <w:tcBorders>
              <w:top w:val="single" w:sz="4" w:space="0" w:color="auto"/>
              <w:left w:val="single" w:sz="4" w:space="0" w:color="auto"/>
              <w:bottom w:val="single" w:sz="4" w:space="0" w:color="auto"/>
              <w:right w:val="single" w:sz="4" w:space="0" w:color="auto"/>
            </w:tcBorders>
          </w:tcPr>
          <w:p w14:paraId="43B7FB84" w14:textId="77777777" w:rsidR="00E72B1A" w:rsidRPr="00EF0248" w:rsidRDefault="00E72B1A" w:rsidP="00201E0A">
            <w:pPr>
              <w:jc w:val="center"/>
              <w:rPr>
                <w:rFonts w:eastAsia="Calibri"/>
                <w:lang w:val="lt-LT"/>
              </w:rPr>
            </w:pPr>
            <w:r w:rsidRPr="00EF0248">
              <w:rPr>
                <w:rFonts w:eastAsia="Calibri"/>
                <w:lang w:val="lt-LT" w:bidi="lt-LT"/>
              </w:rPr>
              <w:t>NE</w:t>
            </w:r>
          </w:p>
        </w:tc>
      </w:tr>
      <w:tr w:rsidR="00E72B1A" w:rsidRPr="00EF0248" w14:paraId="151D6DB0"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139A82D1" w14:textId="77777777" w:rsidR="00E72B1A" w:rsidRPr="00EF0248" w:rsidRDefault="00E72B1A" w:rsidP="00201E0A">
            <w:pPr>
              <w:rPr>
                <w:lang w:val="lt-LT" w:bidi="en-GB"/>
              </w:rPr>
            </w:pPr>
            <w:r w:rsidRPr="00EF0248">
              <w:rPr>
                <w:lang w:val="lt-LT" w:bidi="lt-LT"/>
              </w:rPr>
              <w:t>1. Ar planuojami moksliniai tyrimai yra susiję su žmogaus embriono (embriono kamieninių ląstelių ar audinių) tyrimais?</w:t>
            </w:r>
          </w:p>
        </w:tc>
        <w:tc>
          <w:tcPr>
            <w:tcW w:w="993" w:type="dxa"/>
            <w:tcBorders>
              <w:top w:val="single" w:sz="4" w:space="0" w:color="auto"/>
              <w:left w:val="single" w:sz="4" w:space="0" w:color="auto"/>
              <w:bottom w:val="single" w:sz="4" w:space="0" w:color="auto"/>
              <w:right w:val="single" w:sz="4" w:space="0" w:color="auto"/>
            </w:tcBorders>
          </w:tcPr>
          <w:p w14:paraId="2999464C"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782A9830" w14:textId="77777777" w:rsidR="00E72B1A" w:rsidRPr="00EF0248" w:rsidRDefault="00E72B1A" w:rsidP="00201E0A">
            <w:pPr>
              <w:rPr>
                <w:rFonts w:eastAsia="Calibri"/>
                <w:lang w:val="lt-LT"/>
              </w:rPr>
            </w:pPr>
          </w:p>
        </w:tc>
      </w:tr>
      <w:tr w:rsidR="00E72B1A" w:rsidRPr="00EF0248" w14:paraId="029247B9"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505C358" w14:textId="77777777" w:rsidR="00E72B1A" w:rsidRPr="00EF0248" w:rsidRDefault="00E72B1A" w:rsidP="00201E0A">
            <w:pPr>
              <w:rPr>
                <w:lang w:val="lt-LT"/>
              </w:rPr>
            </w:pPr>
            <w:r w:rsidRPr="00EF0248">
              <w:rPr>
                <w:lang w:val="lt-LT" w:bidi="lt-LT"/>
              </w:rPr>
              <w:t>2. Ar planuojami moksliniai tyrimai yra susiję su žmogaus ląstelių, audinių (kitų nei embriono kamieninės ląstelės ar audiniai) tyrimais ar žmogaus genetika?</w:t>
            </w:r>
          </w:p>
        </w:tc>
        <w:tc>
          <w:tcPr>
            <w:tcW w:w="993" w:type="dxa"/>
            <w:tcBorders>
              <w:top w:val="single" w:sz="4" w:space="0" w:color="auto"/>
              <w:left w:val="single" w:sz="4" w:space="0" w:color="auto"/>
              <w:bottom w:val="single" w:sz="4" w:space="0" w:color="auto"/>
              <w:right w:val="single" w:sz="4" w:space="0" w:color="auto"/>
            </w:tcBorders>
          </w:tcPr>
          <w:p w14:paraId="6923C89B"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1CD3C0A5" w14:textId="77777777" w:rsidR="00E72B1A" w:rsidRPr="00EF0248" w:rsidRDefault="00E72B1A" w:rsidP="00201E0A">
            <w:pPr>
              <w:rPr>
                <w:rFonts w:eastAsia="Calibri"/>
                <w:lang w:val="lt-LT"/>
              </w:rPr>
            </w:pPr>
          </w:p>
        </w:tc>
      </w:tr>
      <w:tr w:rsidR="00E72B1A" w:rsidRPr="00EF0248" w14:paraId="0ECB3305"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0D62626" w14:textId="77777777" w:rsidR="00E72B1A" w:rsidRPr="00EF0248" w:rsidRDefault="00E72B1A" w:rsidP="00201E0A">
            <w:pPr>
              <w:rPr>
                <w:lang w:val="lt-LT"/>
              </w:rPr>
            </w:pPr>
            <w:r w:rsidRPr="00EF0248">
              <w:rPr>
                <w:lang w:val="lt-LT" w:bidi="lt-LT"/>
              </w:rPr>
              <w:t>3. Ar planuojami moksliniai tyrimai yra susiję su gyvūnų tyrimais ar gyvūnų panaudojimu tyrimams?</w:t>
            </w:r>
          </w:p>
        </w:tc>
        <w:tc>
          <w:tcPr>
            <w:tcW w:w="993" w:type="dxa"/>
            <w:tcBorders>
              <w:top w:val="single" w:sz="4" w:space="0" w:color="auto"/>
              <w:left w:val="single" w:sz="4" w:space="0" w:color="auto"/>
              <w:bottom w:val="single" w:sz="4" w:space="0" w:color="auto"/>
              <w:right w:val="single" w:sz="4" w:space="0" w:color="auto"/>
            </w:tcBorders>
          </w:tcPr>
          <w:p w14:paraId="72826482"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0F56C4DE" w14:textId="77777777" w:rsidR="00E72B1A" w:rsidRPr="00EF0248" w:rsidRDefault="00E72B1A" w:rsidP="00201E0A">
            <w:pPr>
              <w:rPr>
                <w:rFonts w:eastAsia="Calibri"/>
                <w:lang w:val="lt-LT"/>
              </w:rPr>
            </w:pPr>
          </w:p>
        </w:tc>
      </w:tr>
      <w:tr w:rsidR="00E72B1A" w:rsidRPr="00EF0248" w14:paraId="68C19AC5"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4710D67" w14:textId="77777777" w:rsidR="00E72B1A" w:rsidRPr="00EF0248" w:rsidRDefault="00E72B1A" w:rsidP="00201E0A">
            <w:pPr>
              <w:rPr>
                <w:lang w:val="lt-LT"/>
              </w:rPr>
            </w:pPr>
            <w:r w:rsidRPr="00EF0248">
              <w:rPr>
                <w:lang w:val="lt-LT" w:bidi="lt-LT"/>
              </w:rPr>
              <w:t>4. Ar numatomi žmonių tyrimai, kuriuose bus taikomi klinikiniai tyrimai ar kiti intervenciniai metodai (pvz., mėginių ėmimas, fiziologinių funkcijų stebėjimas (registravimas), socialiniai eksperimentai, psichologinio poveikio metodai)?</w:t>
            </w:r>
          </w:p>
        </w:tc>
        <w:tc>
          <w:tcPr>
            <w:tcW w:w="993" w:type="dxa"/>
            <w:tcBorders>
              <w:top w:val="single" w:sz="4" w:space="0" w:color="auto"/>
              <w:left w:val="single" w:sz="4" w:space="0" w:color="auto"/>
              <w:bottom w:val="single" w:sz="4" w:space="0" w:color="auto"/>
              <w:right w:val="single" w:sz="4" w:space="0" w:color="auto"/>
            </w:tcBorders>
          </w:tcPr>
          <w:p w14:paraId="201BDFF1"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86AEAE1" w14:textId="77777777" w:rsidR="00E72B1A" w:rsidRPr="00EF0248" w:rsidRDefault="00E72B1A" w:rsidP="00201E0A">
            <w:pPr>
              <w:rPr>
                <w:rFonts w:eastAsia="Calibri"/>
                <w:lang w:val="lt-LT"/>
              </w:rPr>
            </w:pPr>
          </w:p>
        </w:tc>
      </w:tr>
      <w:tr w:rsidR="00E72B1A" w:rsidRPr="00EF0248" w14:paraId="218F19F4"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665B5A05" w14:textId="77777777" w:rsidR="00E72B1A" w:rsidRPr="00EF0248" w:rsidRDefault="00E72B1A" w:rsidP="00201E0A">
            <w:pPr>
              <w:rPr>
                <w:lang w:val="lt-LT"/>
              </w:rPr>
            </w:pPr>
            <w:r w:rsidRPr="00EF0248">
              <w:rPr>
                <w:lang w:val="lt-LT" w:bidi="lt-LT"/>
              </w:rPr>
              <w:t>5. Ar tyrimai susiję su žmonių sekimu ir stebėjimu natūraliomis, neeksperimentinėmis sąlygomis, kai asmenys apie vykdomą tyrimą nėra informuojami?</w:t>
            </w:r>
          </w:p>
        </w:tc>
        <w:tc>
          <w:tcPr>
            <w:tcW w:w="993" w:type="dxa"/>
            <w:tcBorders>
              <w:top w:val="single" w:sz="4" w:space="0" w:color="auto"/>
              <w:left w:val="single" w:sz="4" w:space="0" w:color="auto"/>
              <w:bottom w:val="single" w:sz="4" w:space="0" w:color="auto"/>
              <w:right w:val="single" w:sz="4" w:space="0" w:color="auto"/>
            </w:tcBorders>
          </w:tcPr>
          <w:p w14:paraId="59996594"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CDAD0F4" w14:textId="77777777" w:rsidR="00E72B1A" w:rsidRPr="00EF0248" w:rsidRDefault="00E72B1A" w:rsidP="00201E0A">
            <w:pPr>
              <w:rPr>
                <w:rFonts w:eastAsia="Calibri"/>
                <w:lang w:val="lt-LT"/>
              </w:rPr>
            </w:pPr>
          </w:p>
        </w:tc>
      </w:tr>
      <w:tr w:rsidR="00E72B1A" w:rsidRPr="00EF0248" w14:paraId="04E3F160"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9E35C1E" w14:textId="77777777" w:rsidR="00E72B1A" w:rsidRPr="00EF0248" w:rsidRDefault="00E72B1A" w:rsidP="00201E0A">
            <w:pPr>
              <w:rPr>
                <w:lang w:val="lt-LT"/>
              </w:rPr>
            </w:pPr>
            <w:r w:rsidRPr="00EF0248">
              <w:rPr>
                <w:lang w:val="lt-LT" w:bidi="lt-LT"/>
              </w:rPr>
              <w:t>6. Ar planuojamuose moksliniuose tyrimuose bus tiriami socialiai pažeidžiami asmenys (pvz., nepilnamečiai, įkalintieji, sergantieji fizine arba psichikos liga, nukentėjusieji nuo smurto)?</w:t>
            </w:r>
          </w:p>
        </w:tc>
        <w:tc>
          <w:tcPr>
            <w:tcW w:w="993" w:type="dxa"/>
            <w:tcBorders>
              <w:top w:val="single" w:sz="4" w:space="0" w:color="auto"/>
              <w:left w:val="single" w:sz="4" w:space="0" w:color="auto"/>
              <w:bottom w:val="single" w:sz="4" w:space="0" w:color="auto"/>
              <w:right w:val="single" w:sz="4" w:space="0" w:color="auto"/>
            </w:tcBorders>
          </w:tcPr>
          <w:p w14:paraId="7251A065"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083370E" w14:textId="77777777" w:rsidR="00E72B1A" w:rsidRPr="00EF0248" w:rsidRDefault="00E72B1A" w:rsidP="00201E0A">
            <w:pPr>
              <w:rPr>
                <w:rFonts w:eastAsia="Calibri"/>
                <w:lang w:val="lt-LT"/>
              </w:rPr>
            </w:pPr>
          </w:p>
        </w:tc>
      </w:tr>
      <w:tr w:rsidR="00E72B1A" w:rsidRPr="00EF0248" w14:paraId="702A9B28"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37AFA8D2" w14:textId="77777777" w:rsidR="00E72B1A" w:rsidRPr="00EF0248" w:rsidRDefault="00E72B1A" w:rsidP="00201E0A">
            <w:pPr>
              <w:rPr>
                <w:lang w:val="lt-LT"/>
              </w:rPr>
            </w:pPr>
            <w:r w:rsidRPr="00EF0248">
              <w:rPr>
                <w:lang w:val="lt-LT" w:bidi="lt-LT"/>
              </w:rPr>
              <w:t>7. Ar numatomi žmonių tyrimai bus susiję su jautriomis temomis, galinčiomis sukelti psichologinę žalą (pvz., psichologinę traumą, tyrimo dalyvio skausmingas emocines reakcijas, atsiminimus)?</w:t>
            </w:r>
          </w:p>
        </w:tc>
        <w:tc>
          <w:tcPr>
            <w:tcW w:w="993" w:type="dxa"/>
            <w:tcBorders>
              <w:top w:val="single" w:sz="4" w:space="0" w:color="auto"/>
              <w:left w:val="single" w:sz="4" w:space="0" w:color="auto"/>
              <w:bottom w:val="single" w:sz="4" w:space="0" w:color="auto"/>
              <w:right w:val="single" w:sz="4" w:space="0" w:color="auto"/>
            </w:tcBorders>
          </w:tcPr>
          <w:p w14:paraId="68EC5BED"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E8F728E" w14:textId="77777777" w:rsidR="00E72B1A" w:rsidRPr="00EF0248" w:rsidRDefault="00E72B1A" w:rsidP="00201E0A">
            <w:pPr>
              <w:rPr>
                <w:rFonts w:eastAsia="Calibri"/>
                <w:lang w:val="lt-LT"/>
              </w:rPr>
            </w:pPr>
          </w:p>
        </w:tc>
      </w:tr>
      <w:tr w:rsidR="00E72B1A" w:rsidRPr="00EF0248" w14:paraId="1D39A954"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D8F4B1D" w14:textId="77777777" w:rsidR="00E72B1A" w:rsidRPr="00EF0248" w:rsidRDefault="00E72B1A" w:rsidP="00201E0A">
            <w:pPr>
              <w:rPr>
                <w:lang w:val="lt-LT"/>
              </w:rPr>
            </w:pPr>
            <w:r w:rsidRPr="00EF0248">
              <w:rPr>
                <w:lang w:val="lt-LT" w:bidi="lt-LT"/>
              </w:rPr>
              <w:t>8. Ar planuojamų mokslinių tyrimų metu bus renkami ir kaupiami konfidencialūs asmeniniai duomenys (pvz., susiję su etnine kilme, religiniais, filosofiniais, politiniais ir kitokiais įsitikinimais, sveikatos būkle), kurių paviešinimas galėtų pakenkti tyrime dalyvaujančių asmenų, jų artimųjų ar kitų žmonių reputacijai?</w:t>
            </w:r>
          </w:p>
        </w:tc>
        <w:tc>
          <w:tcPr>
            <w:tcW w:w="993" w:type="dxa"/>
            <w:tcBorders>
              <w:top w:val="single" w:sz="4" w:space="0" w:color="auto"/>
              <w:left w:val="single" w:sz="4" w:space="0" w:color="auto"/>
              <w:bottom w:val="single" w:sz="4" w:space="0" w:color="auto"/>
              <w:right w:val="single" w:sz="4" w:space="0" w:color="auto"/>
            </w:tcBorders>
          </w:tcPr>
          <w:p w14:paraId="6D415B7E"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7F5FE74E" w14:textId="77777777" w:rsidR="00E72B1A" w:rsidRPr="00EF0248" w:rsidRDefault="00E72B1A" w:rsidP="00201E0A">
            <w:pPr>
              <w:rPr>
                <w:rFonts w:eastAsia="Calibri"/>
                <w:lang w:val="lt-LT"/>
              </w:rPr>
            </w:pPr>
          </w:p>
        </w:tc>
      </w:tr>
      <w:tr w:rsidR="00E72B1A" w:rsidRPr="00EF0248" w14:paraId="1717EC76" w14:textId="77777777" w:rsidTr="00201E0A">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821B715" w14:textId="77777777" w:rsidR="00E72B1A" w:rsidRPr="00EF0248" w:rsidRDefault="00E72B1A" w:rsidP="00201E0A">
            <w:pPr>
              <w:rPr>
                <w:lang w:val="lt-LT"/>
              </w:rPr>
            </w:pPr>
            <w:r w:rsidRPr="00EF0248">
              <w:rPr>
                <w:lang w:val="lt-LT" w:bidi="lt-LT"/>
              </w:rPr>
              <w:lastRenderedPageBreak/>
              <w:t>9. Ar planuojami moksliniai tyrimai yra susiję su kitais, jūsų nuomone, etikos požiūriu svarbiais aspektais, nei nurodyta aukščiau (ypač jei bus naudojami apklausų/interviu metodai)? (atsakę TAIP, įvardykite ir paaiškinkite juos žemiau)</w:t>
            </w:r>
          </w:p>
        </w:tc>
        <w:tc>
          <w:tcPr>
            <w:tcW w:w="993" w:type="dxa"/>
            <w:tcBorders>
              <w:top w:val="single" w:sz="4" w:space="0" w:color="auto"/>
              <w:left w:val="single" w:sz="4" w:space="0" w:color="auto"/>
              <w:bottom w:val="single" w:sz="4" w:space="0" w:color="auto"/>
              <w:right w:val="single" w:sz="4" w:space="0" w:color="auto"/>
            </w:tcBorders>
          </w:tcPr>
          <w:p w14:paraId="507989FA" w14:textId="77777777" w:rsidR="00E72B1A" w:rsidRPr="00EF0248" w:rsidRDefault="00E72B1A" w:rsidP="00201E0A">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1AF247E" w14:textId="77777777" w:rsidR="00E72B1A" w:rsidRPr="00EF0248" w:rsidRDefault="00E72B1A" w:rsidP="00201E0A">
            <w:pPr>
              <w:rPr>
                <w:rFonts w:eastAsia="Calibri"/>
                <w:lang w:val="lt-LT"/>
              </w:rPr>
            </w:pPr>
          </w:p>
        </w:tc>
      </w:tr>
      <w:tr w:rsidR="00E72B1A" w:rsidRPr="00753D34" w14:paraId="5AD5B80C" w14:textId="77777777" w:rsidTr="00201E0A">
        <w:tblPrEx>
          <w:tblLook w:val="0000" w:firstRow="0" w:lastRow="0" w:firstColumn="0" w:lastColumn="0" w:noHBand="0" w:noVBand="0"/>
        </w:tblPrEx>
        <w:trPr>
          <w:cantSplit/>
          <w:trHeight w:val="312"/>
        </w:trPr>
        <w:tc>
          <w:tcPr>
            <w:tcW w:w="10065" w:type="dxa"/>
            <w:gridSpan w:val="3"/>
            <w:tcBorders>
              <w:top w:val="single" w:sz="4" w:space="0" w:color="auto"/>
              <w:left w:val="single" w:sz="4" w:space="0" w:color="auto"/>
              <w:bottom w:val="single" w:sz="4" w:space="0" w:color="auto"/>
              <w:right w:val="single" w:sz="4" w:space="0" w:color="auto"/>
            </w:tcBorders>
          </w:tcPr>
          <w:p w14:paraId="0BD739EC" w14:textId="29A67003" w:rsidR="00E72B1A" w:rsidRPr="00EF0248" w:rsidRDefault="00E72B1A" w:rsidP="00201E0A">
            <w:pPr>
              <w:autoSpaceDE w:val="0"/>
              <w:autoSpaceDN w:val="0"/>
              <w:adjustRightInd w:val="0"/>
              <w:jc w:val="both"/>
              <w:rPr>
                <w:rFonts w:eastAsia="Calibri"/>
                <w:i/>
                <w:iCs/>
                <w:lang w:val="lt-LT"/>
              </w:rPr>
            </w:pPr>
            <w:r w:rsidRPr="00EF0248">
              <w:rPr>
                <w:i/>
                <w:lang w:val="lt-LT" w:bidi="lt-LT"/>
              </w:rPr>
              <w:t xml:space="preserve">Atsakius TAIP į bent vieną klausimą, privaloma paaiškinti su kiekvienu pažymėtu etiniu klausimu susijusius tyrimų aspektus ir numatomus šių klausimų sprendimo būdus (nuostata, kad bus kreipiamasi į institucijos ar profesinę etikos komisiją, laikoma nepakankama); nurodykite, ar vykdant projektą reikalingi įgaliotų institucijų leidimai, informacija pagrįsti sutikimai ar kiti su mokslinių tyrimų etika susiję dokumentai (skyriuje </w:t>
            </w:r>
            <w:r w:rsidR="000A5BDE">
              <w:rPr>
                <w:i/>
                <w:lang w:val="lt-LT" w:bidi="lt-LT"/>
              </w:rPr>
              <w:t xml:space="preserve">7. </w:t>
            </w:r>
            <w:r w:rsidRPr="00EF0248">
              <w:rPr>
                <w:i/>
                <w:lang w:val="lt-LT" w:bidi="lt-LT"/>
              </w:rPr>
              <w:t>PRIEDAI pridėti leidimo kopiją arba paaiškinti, kaip ir kada jie bus gauti; jei jų gavimas mokamas, projekto išlaidų sąmatoje galima tam numatyti lėšas) (ne daugiau kaip 4000 spaudos ženklų).</w:t>
            </w:r>
          </w:p>
        </w:tc>
      </w:tr>
    </w:tbl>
    <w:p w14:paraId="6F1C21CB" w14:textId="77777777" w:rsidR="0078477F" w:rsidRPr="00753D34" w:rsidRDefault="0078477F" w:rsidP="6E30E73C">
      <w:pPr>
        <w:tabs>
          <w:tab w:val="left" w:pos="426"/>
        </w:tabs>
        <w:spacing w:before="120" w:after="120"/>
        <w:jc w:val="center"/>
        <w:rPr>
          <w:b/>
          <w:lang w:val="lt-LT" w:bidi="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2B415F" w:rsidRPr="00753D34" w14:paraId="79FE9810" w14:textId="77777777" w:rsidTr="00201E0A">
        <w:trPr>
          <w:trHeight w:val="330"/>
        </w:trPr>
        <w:tc>
          <w:tcPr>
            <w:tcW w:w="10065" w:type="dxa"/>
            <w:tcBorders>
              <w:top w:val="single" w:sz="4" w:space="0" w:color="auto"/>
            </w:tcBorders>
          </w:tcPr>
          <w:p w14:paraId="72B3E254" w14:textId="1DC4BAEA" w:rsidR="002B415F" w:rsidRPr="00EF0248" w:rsidRDefault="002B415F" w:rsidP="00201E0A">
            <w:pPr>
              <w:jc w:val="both"/>
              <w:rPr>
                <w:iCs/>
                <w:color w:val="000000" w:themeColor="text1"/>
                <w:lang w:val="lt-LT" w:bidi="en-GB"/>
              </w:rPr>
            </w:pPr>
            <w:r w:rsidRPr="002B415F">
              <w:rPr>
                <w:b/>
                <w:bCs/>
                <w:color w:val="000000" w:themeColor="text1"/>
                <w:lang w:val="lt-LT" w:bidi="lt-LT"/>
              </w:rPr>
              <w:t>3.3. Poveikis mokslui ir visuomenei</w:t>
            </w:r>
            <w:r w:rsidRPr="00EF0248">
              <w:rPr>
                <w:color w:val="000000" w:themeColor="text1"/>
                <w:lang w:val="lt-LT" w:bidi="lt-LT"/>
              </w:rPr>
              <w:t xml:space="preserve"> </w:t>
            </w:r>
            <w:r w:rsidR="00EC09AE" w:rsidRPr="00753D34">
              <w:rPr>
                <w:i/>
                <w:iCs/>
                <w:lang w:val="lt-LT"/>
              </w:rPr>
              <w:t>(</w:t>
            </w:r>
            <w:r w:rsidR="00EC09AE" w:rsidRPr="00905362">
              <w:rPr>
                <w:i/>
                <w:iCs/>
                <w:color w:val="000000" w:themeColor="text1"/>
                <w:lang w:val="lt-LT" w:bidi="lt-LT"/>
              </w:rPr>
              <w:t xml:space="preserve">Tikimasi, kad projektas prisidės </w:t>
            </w:r>
            <w:r w:rsidR="00EC09AE" w:rsidRPr="00F765B4">
              <w:rPr>
                <w:b/>
                <w:bCs/>
                <w:i/>
                <w:iCs/>
                <w:color w:val="000000" w:themeColor="text1"/>
                <w:lang w:val="lt-LT" w:bidi="lt-LT"/>
              </w:rPr>
              <w:t>prie bent vieno</w:t>
            </w:r>
            <w:r w:rsidR="00EC09AE">
              <w:rPr>
                <w:b/>
                <w:bCs/>
                <w:i/>
                <w:iCs/>
                <w:color w:val="000000" w:themeColor="text1"/>
                <w:lang w:val="lt-LT" w:bidi="lt-LT"/>
              </w:rPr>
              <w:t>s</w:t>
            </w:r>
            <w:r w:rsidR="00EC09AE" w:rsidRPr="00905362">
              <w:rPr>
                <w:i/>
                <w:iCs/>
                <w:color w:val="000000" w:themeColor="text1"/>
                <w:lang w:val="lt-LT" w:bidi="lt-LT"/>
              </w:rPr>
              <w:t xml:space="preserve"> </w:t>
            </w:r>
            <w:r w:rsidR="00EC09AE">
              <w:rPr>
                <w:i/>
                <w:iCs/>
                <w:color w:val="000000" w:themeColor="text1"/>
                <w:lang w:val="lt-LT" w:bidi="lt-LT"/>
              </w:rPr>
              <w:t xml:space="preserve">iš </w:t>
            </w:r>
            <w:r w:rsidR="00EC09AE" w:rsidRPr="00905362">
              <w:rPr>
                <w:i/>
                <w:iCs/>
                <w:color w:val="000000" w:themeColor="text1"/>
                <w:lang w:val="lt-LT" w:bidi="lt-LT"/>
              </w:rPr>
              <w:t>žemiau išvardytų poveiki</w:t>
            </w:r>
            <w:r w:rsidR="00EC09AE">
              <w:rPr>
                <w:i/>
                <w:iCs/>
                <w:color w:val="000000" w:themeColor="text1"/>
                <w:lang w:val="lt-LT" w:bidi="lt-LT"/>
              </w:rPr>
              <w:t xml:space="preserve">o </w:t>
            </w:r>
            <w:r w:rsidR="00EC09AE" w:rsidRPr="00224C7F">
              <w:rPr>
                <w:i/>
                <w:iCs/>
                <w:color w:val="000000" w:themeColor="text1"/>
                <w:lang w:val="lt-LT" w:bidi="lt-LT"/>
              </w:rPr>
              <w:t>sričių</w:t>
            </w:r>
            <w:r w:rsidR="00EC09AE">
              <w:rPr>
                <w:i/>
                <w:iCs/>
                <w:color w:val="000000" w:themeColor="text1"/>
                <w:lang w:val="lt-LT" w:bidi="lt-LT"/>
              </w:rPr>
              <w:t>)</w:t>
            </w:r>
            <w:r w:rsidR="00EC09AE" w:rsidRPr="00EF0248">
              <w:rPr>
                <w:i/>
                <w:color w:val="000000" w:themeColor="text1"/>
                <w:lang w:val="lt-LT" w:bidi="lt-LT"/>
              </w:rPr>
              <w:t xml:space="preserve"> </w:t>
            </w:r>
            <w:r w:rsidRPr="00EF0248">
              <w:rPr>
                <w:i/>
                <w:color w:val="000000" w:themeColor="text1"/>
                <w:lang w:val="lt-LT" w:bidi="lt-LT"/>
              </w:rPr>
              <w:t>(ne daugiau kaip 5</w:t>
            </w:r>
            <w:r w:rsidR="00314D6B">
              <w:rPr>
                <w:i/>
                <w:color w:val="000000" w:themeColor="text1"/>
                <w:lang w:val="lt-LT" w:bidi="lt-LT"/>
              </w:rPr>
              <w:t xml:space="preserve"> </w:t>
            </w:r>
            <w:r w:rsidRPr="00EF0248">
              <w:rPr>
                <w:i/>
                <w:color w:val="000000" w:themeColor="text1"/>
                <w:lang w:val="lt-LT" w:bidi="lt-LT"/>
              </w:rPr>
              <w:t>000 spaudos ženklų</w:t>
            </w:r>
            <w:r w:rsidRPr="00EF0248">
              <w:rPr>
                <w:color w:val="000000" w:themeColor="text1"/>
                <w:lang w:val="lt-LT" w:bidi="lt-LT"/>
              </w:rPr>
              <w:t>)</w:t>
            </w:r>
            <w:r w:rsidR="00905362" w:rsidRPr="00753D34">
              <w:rPr>
                <w:lang w:val="lt-LT"/>
              </w:rPr>
              <w:t xml:space="preserve"> </w:t>
            </w:r>
          </w:p>
        </w:tc>
      </w:tr>
      <w:tr w:rsidR="002B415F" w:rsidRPr="00753D34" w14:paraId="321EB212" w14:textId="77777777" w:rsidTr="001B7F57">
        <w:trPr>
          <w:trHeight w:val="2554"/>
        </w:trPr>
        <w:tc>
          <w:tcPr>
            <w:tcW w:w="10065" w:type="dxa"/>
          </w:tcPr>
          <w:p w14:paraId="1289AD10" w14:textId="08A0DF42" w:rsidR="006A4DFE" w:rsidRPr="006A4DFE" w:rsidRDefault="002B415F" w:rsidP="001B7F57">
            <w:pPr>
              <w:jc w:val="both"/>
              <w:rPr>
                <w:i/>
                <w:lang w:val="lt-LT" w:eastAsia="lt-LT"/>
              </w:rPr>
            </w:pPr>
            <w:r w:rsidRPr="00830872">
              <w:rPr>
                <w:i/>
                <w:color w:val="000000" w:themeColor="text1"/>
                <w:lang w:val="lt-LT" w:bidi="lt-LT"/>
              </w:rPr>
              <w:t xml:space="preserve"> </w:t>
            </w:r>
            <w:r w:rsidR="006B31D9" w:rsidRPr="00830872">
              <w:rPr>
                <w:i/>
                <w:color w:val="000000" w:themeColor="text1"/>
                <w:lang w:val="lt-LT" w:bidi="lt-LT"/>
              </w:rPr>
              <w:t xml:space="preserve">Apibūdinkite numatomą </w:t>
            </w:r>
            <w:r w:rsidR="006B31D9" w:rsidRPr="004058FB">
              <w:rPr>
                <w:i/>
                <w:color w:val="000000" w:themeColor="text1"/>
                <w:u w:val="single"/>
                <w:lang w:val="lt-LT" w:bidi="lt-LT"/>
              </w:rPr>
              <w:t>mokslinį, technologinį</w:t>
            </w:r>
            <w:r w:rsidR="00180E60" w:rsidRPr="004058FB">
              <w:rPr>
                <w:i/>
                <w:color w:val="000000" w:themeColor="text1"/>
                <w:u w:val="single"/>
                <w:lang w:val="lt-LT" w:bidi="lt-LT"/>
              </w:rPr>
              <w:t xml:space="preserve"> ir </w:t>
            </w:r>
            <w:r w:rsidR="006B31D9" w:rsidRPr="004058FB">
              <w:rPr>
                <w:i/>
                <w:color w:val="000000" w:themeColor="text1"/>
                <w:u w:val="single"/>
                <w:lang w:val="lt-LT" w:bidi="lt-LT"/>
              </w:rPr>
              <w:t>visuomeninį projekto poveikį</w:t>
            </w:r>
            <w:r w:rsidR="006A4DFE" w:rsidRPr="006A4DFE">
              <w:rPr>
                <w:i/>
                <w:lang w:val="lt-LT" w:eastAsia="lt-LT"/>
              </w:rPr>
              <w:t>.</w:t>
            </w:r>
            <w:r w:rsidR="00F3551D" w:rsidRPr="00830872">
              <w:rPr>
                <w:i/>
                <w:lang w:val="lt-LT" w:eastAsia="lt-LT"/>
              </w:rPr>
              <w:t xml:space="preserve"> </w:t>
            </w:r>
            <w:r w:rsidR="006A4DFE" w:rsidRPr="006A4DFE">
              <w:rPr>
                <w:i/>
                <w:lang w:val="lt-LT" w:eastAsia="lt-LT"/>
              </w:rPr>
              <w:t xml:space="preserve"> </w:t>
            </w:r>
            <w:r w:rsidR="00830872">
              <w:rPr>
                <w:i/>
                <w:lang w:val="lt-LT" w:eastAsia="lt-LT"/>
              </w:rPr>
              <w:t>Čia g</w:t>
            </w:r>
            <w:r w:rsidR="00830872" w:rsidRPr="00830872">
              <w:rPr>
                <w:i/>
                <w:lang w:val="lt-LT" w:eastAsia="lt-LT"/>
              </w:rPr>
              <w:t>ali būti aprašyta</w:t>
            </w:r>
            <w:r w:rsidR="006A4DFE" w:rsidRPr="006A4DFE">
              <w:rPr>
                <w:i/>
                <w:lang w:val="lt-LT" w:eastAsia="lt-LT"/>
              </w:rPr>
              <w:t>:</w:t>
            </w:r>
          </w:p>
          <w:p w14:paraId="46C0F429" w14:textId="08DF3EF8" w:rsidR="006A4DFE" w:rsidRPr="006A4DFE" w:rsidRDefault="006A4DFE" w:rsidP="00CF56E2">
            <w:pPr>
              <w:ind w:left="179" w:hanging="179"/>
              <w:rPr>
                <w:i/>
                <w:lang w:val="lt-LT" w:eastAsia="lt-LT"/>
              </w:rPr>
            </w:pPr>
            <w:r w:rsidRPr="006A4DFE">
              <w:rPr>
                <w:i/>
                <w:lang w:val="lt-LT" w:eastAsia="lt-LT"/>
              </w:rPr>
              <w:t xml:space="preserve">1. </w:t>
            </w:r>
            <w:r w:rsidRPr="006A4DFE">
              <w:rPr>
                <w:i/>
                <w:u w:val="single"/>
                <w:lang w:val="lt-LT" w:eastAsia="lt-LT"/>
              </w:rPr>
              <w:t>Poveikis mokslui, technologijoms ir inovacijoms</w:t>
            </w:r>
            <w:r w:rsidRPr="006A4DFE">
              <w:rPr>
                <w:i/>
                <w:lang w:val="lt-LT" w:eastAsia="lt-LT"/>
              </w:rPr>
              <w:t>:</w:t>
            </w:r>
            <w:r w:rsidRPr="006A4DFE">
              <w:rPr>
                <w:i/>
                <w:lang w:val="lt-LT" w:eastAsia="lt-LT"/>
              </w:rPr>
              <w:br/>
              <w:t>• paaiškinkite, kaip projektas skatins mokslo, technologijų ar inovacijų plėtrą apskritai ir konkrečio</w:t>
            </w:r>
            <w:r w:rsidR="00202D2F">
              <w:rPr>
                <w:i/>
                <w:lang w:val="lt-LT" w:eastAsia="lt-LT"/>
              </w:rPr>
              <w:t>j</w:t>
            </w:r>
            <w:r w:rsidRPr="006A4DFE">
              <w:rPr>
                <w:i/>
                <w:lang w:val="lt-LT" w:eastAsia="lt-LT"/>
              </w:rPr>
              <w:t>e tyrimų tem</w:t>
            </w:r>
            <w:r w:rsidR="00202D2F">
              <w:rPr>
                <w:i/>
                <w:lang w:val="lt-LT" w:eastAsia="lt-LT"/>
              </w:rPr>
              <w:t>atikoje</w:t>
            </w:r>
            <w:r w:rsidRPr="006A4DFE">
              <w:rPr>
                <w:i/>
                <w:lang w:val="lt-LT" w:eastAsia="lt-LT"/>
              </w:rPr>
              <w:t>;</w:t>
            </w:r>
            <w:r w:rsidRPr="006A4DFE">
              <w:rPr>
                <w:i/>
                <w:lang w:val="lt-LT" w:eastAsia="lt-LT"/>
              </w:rPr>
              <w:br/>
              <w:t xml:space="preserve">• nurodykite tiek </w:t>
            </w:r>
            <w:r w:rsidRPr="006A4DFE">
              <w:rPr>
                <w:i/>
                <w:u w:val="single"/>
                <w:lang w:val="lt-LT" w:eastAsia="lt-LT"/>
              </w:rPr>
              <w:t>apčiuopiamus</w:t>
            </w:r>
            <w:r w:rsidRPr="006A4DFE">
              <w:rPr>
                <w:i/>
                <w:lang w:val="lt-LT" w:eastAsia="lt-LT"/>
              </w:rPr>
              <w:t xml:space="preserve"> (pvz., </w:t>
            </w:r>
            <w:r w:rsidRPr="00B93187">
              <w:rPr>
                <w:i/>
                <w:u w:val="single"/>
                <w:lang w:val="lt-LT" w:eastAsia="lt-LT"/>
              </w:rPr>
              <w:t>naujos žinios, technologijos, metodai, duomenys</w:t>
            </w:r>
            <w:r w:rsidRPr="006A4DFE">
              <w:rPr>
                <w:i/>
                <w:lang w:val="lt-LT" w:eastAsia="lt-LT"/>
              </w:rPr>
              <w:t xml:space="preserve">), tiek </w:t>
            </w:r>
            <w:r w:rsidRPr="006A4DFE">
              <w:rPr>
                <w:i/>
                <w:u w:val="single"/>
                <w:lang w:val="lt-LT" w:eastAsia="lt-LT"/>
              </w:rPr>
              <w:t>ne</w:t>
            </w:r>
            <w:r w:rsidR="00DC7258">
              <w:rPr>
                <w:i/>
                <w:u w:val="single"/>
                <w:lang w:val="lt-LT" w:eastAsia="lt-LT"/>
              </w:rPr>
              <w:t>materialius</w:t>
            </w:r>
            <w:r w:rsidRPr="006A4DFE">
              <w:rPr>
                <w:i/>
                <w:u w:val="single"/>
                <w:lang w:val="lt-LT" w:eastAsia="lt-LT"/>
              </w:rPr>
              <w:t xml:space="preserve"> rezultatus</w:t>
            </w:r>
            <w:r w:rsidRPr="006A4DFE">
              <w:rPr>
                <w:i/>
                <w:lang w:val="lt-LT" w:eastAsia="lt-LT"/>
              </w:rPr>
              <w:t xml:space="preserve"> (pvz., sustiprinta tyrimų kompetencija, </w:t>
            </w:r>
            <w:r w:rsidR="00F9371F">
              <w:rPr>
                <w:i/>
                <w:lang w:val="lt-LT" w:eastAsia="lt-LT"/>
              </w:rPr>
              <w:t>glaudesnis</w:t>
            </w:r>
            <w:r w:rsidRPr="006A4DFE">
              <w:rPr>
                <w:i/>
                <w:lang w:val="lt-LT" w:eastAsia="lt-LT"/>
              </w:rPr>
              <w:t xml:space="preserve"> bendradarbiavimas, didesnis </w:t>
            </w:r>
            <w:r w:rsidR="008D3C86">
              <w:rPr>
                <w:i/>
                <w:lang w:val="lt-LT" w:eastAsia="lt-LT"/>
              </w:rPr>
              <w:t xml:space="preserve">mokslo </w:t>
            </w:r>
            <w:r w:rsidRPr="006A4DFE">
              <w:rPr>
                <w:i/>
                <w:lang w:val="lt-LT" w:eastAsia="lt-LT"/>
              </w:rPr>
              <w:t>srities matomumas).</w:t>
            </w:r>
          </w:p>
          <w:p w14:paraId="4CF04349" w14:textId="77777777" w:rsidR="00463445" w:rsidRDefault="006A4DFE" w:rsidP="00CF56E2">
            <w:pPr>
              <w:ind w:left="179" w:hanging="179"/>
              <w:rPr>
                <w:i/>
                <w:lang w:val="lt-LT" w:eastAsia="lt-LT"/>
              </w:rPr>
            </w:pPr>
            <w:r w:rsidRPr="006A4DFE">
              <w:rPr>
                <w:i/>
                <w:lang w:val="lt-LT" w:eastAsia="lt-LT"/>
              </w:rPr>
              <w:t xml:space="preserve">2. </w:t>
            </w:r>
            <w:r w:rsidRPr="006A4DFE">
              <w:rPr>
                <w:i/>
                <w:u w:val="single"/>
                <w:lang w:val="lt-LT" w:eastAsia="lt-LT"/>
              </w:rPr>
              <w:t>Visuomeninis poveikis:</w:t>
            </w:r>
            <w:r w:rsidRPr="006A4DFE">
              <w:rPr>
                <w:i/>
                <w:lang w:val="lt-LT" w:eastAsia="lt-LT"/>
              </w:rPr>
              <w:br/>
              <w:t>• jei aktualu, aprašykite, kaip projekto rezultatai gali būti naudingi visuomenei, įskaitant galimą poveikį viešajai gerovei, kultūrai, aplinkai ar tvariam vystymuisi;</w:t>
            </w:r>
          </w:p>
          <w:p w14:paraId="05161DBD" w14:textId="300E5934" w:rsidR="006046BF" w:rsidRDefault="00463445" w:rsidP="00CF56E2">
            <w:pPr>
              <w:ind w:left="179" w:hanging="179"/>
              <w:rPr>
                <w:i/>
                <w:lang w:val="lt-LT" w:eastAsia="lt-LT"/>
              </w:rPr>
            </w:pPr>
            <w:r w:rsidRPr="006A4DFE">
              <w:rPr>
                <w:i/>
                <w:lang w:val="lt-LT" w:eastAsia="lt-LT"/>
              </w:rPr>
              <w:t xml:space="preserve">• </w:t>
            </w:r>
            <w:r>
              <w:rPr>
                <w:i/>
                <w:lang w:val="lt-LT" w:eastAsia="lt-LT"/>
              </w:rPr>
              <w:t>n</w:t>
            </w:r>
            <w:r w:rsidRPr="00463445">
              <w:rPr>
                <w:i/>
                <w:lang w:val="lt-LT" w:eastAsia="lt-LT"/>
              </w:rPr>
              <w:t>urodykite, ar rezultatai gali</w:t>
            </w:r>
            <w:r w:rsidR="00EC09D9">
              <w:rPr>
                <w:i/>
                <w:lang w:val="lt-LT" w:eastAsia="lt-LT"/>
              </w:rPr>
              <w:t xml:space="preserve"> būti panaudoti</w:t>
            </w:r>
            <w:r w:rsidR="008F780E">
              <w:rPr>
                <w:i/>
                <w:lang w:val="lt-LT" w:eastAsia="lt-LT"/>
              </w:rPr>
              <w:t xml:space="preserve"> </w:t>
            </w:r>
            <w:r w:rsidR="008F780E" w:rsidRPr="008F780E">
              <w:rPr>
                <w:i/>
                <w:u w:val="single"/>
                <w:lang w:val="lt-LT" w:eastAsia="lt-LT"/>
              </w:rPr>
              <w:t>viešojo valdymo</w:t>
            </w:r>
            <w:r w:rsidRPr="00463445">
              <w:rPr>
                <w:i/>
                <w:lang w:val="lt-LT" w:eastAsia="lt-LT"/>
              </w:rPr>
              <w:t xml:space="preserve"> </w:t>
            </w:r>
            <w:r w:rsidRPr="00356E66">
              <w:rPr>
                <w:i/>
                <w:u w:val="single"/>
                <w:lang w:val="lt-LT" w:eastAsia="lt-LT"/>
              </w:rPr>
              <w:t xml:space="preserve">sprendimų remiantis </w:t>
            </w:r>
            <w:r w:rsidR="00555212" w:rsidRPr="00356E66">
              <w:rPr>
                <w:i/>
                <w:u w:val="single"/>
                <w:lang w:val="lt-LT" w:eastAsia="lt-LT"/>
              </w:rPr>
              <w:t xml:space="preserve">mokslo </w:t>
            </w:r>
            <w:r w:rsidRPr="00356E66">
              <w:rPr>
                <w:i/>
                <w:u w:val="single"/>
                <w:lang w:val="lt-LT" w:eastAsia="lt-LT"/>
              </w:rPr>
              <w:t>įrodymais</w:t>
            </w:r>
            <w:r w:rsidR="007139CC">
              <w:rPr>
                <w:i/>
                <w:u w:val="single"/>
                <w:lang w:val="lt-LT" w:eastAsia="lt-LT"/>
              </w:rPr>
              <w:t xml:space="preserve"> pagrindimui</w:t>
            </w:r>
            <w:r w:rsidRPr="00463445">
              <w:rPr>
                <w:i/>
                <w:lang w:val="lt-LT" w:eastAsia="lt-LT"/>
              </w:rPr>
              <w:t xml:space="preserve"> arba prisidėti prie ekonominės, socialinės ar kultūrinės </w:t>
            </w:r>
            <w:r w:rsidR="00284D38">
              <w:rPr>
                <w:i/>
                <w:lang w:val="lt-LT" w:eastAsia="lt-LT"/>
              </w:rPr>
              <w:t>raidos</w:t>
            </w:r>
            <w:r w:rsidRPr="00463445">
              <w:rPr>
                <w:i/>
                <w:lang w:val="lt-LT" w:eastAsia="lt-LT"/>
              </w:rPr>
              <w:t xml:space="preserve"> trumpuoju ar ilg</w:t>
            </w:r>
            <w:r w:rsidR="00FC4B64">
              <w:rPr>
                <w:i/>
                <w:lang w:val="lt-LT" w:eastAsia="lt-LT"/>
              </w:rPr>
              <w:t>uoju</w:t>
            </w:r>
            <w:r w:rsidRPr="00463445">
              <w:rPr>
                <w:i/>
                <w:lang w:val="lt-LT" w:eastAsia="lt-LT"/>
              </w:rPr>
              <w:t xml:space="preserve"> laikotarpiu.</w:t>
            </w:r>
          </w:p>
          <w:p w14:paraId="7F5C7947" w14:textId="77777777" w:rsidR="00EF3F76" w:rsidRDefault="006A4DFE" w:rsidP="00CF56E2">
            <w:pPr>
              <w:ind w:left="37" w:hanging="37"/>
              <w:rPr>
                <w:i/>
                <w:lang w:val="lt-LT" w:eastAsia="lt-LT"/>
              </w:rPr>
            </w:pPr>
            <w:r w:rsidRPr="006A4DFE">
              <w:rPr>
                <w:i/>
                <w:lang w:val="lt-LT" w:eastAsia="lt-LT"/>
              </w:rPr>
              <w:t xml:space="preserve">3. </w:t>
            </w:r>
            <w:r w:rsidRPr="006A4DFE">
              <w:rPr>
                <w:i/>
                <w:u w:val="single"/>
                <w:lang w:val="lt-LT" w:eastAsia="lt-LT"/>
              </w:rPr>
              <w:t>Poveikis žmogiškajam kapitalui ir profesiniam tobulėjimui</w:t>
            </w:r>
            <w:r w:rsidRPr="006A4DFE">
              <w:rPr>
                <w:i/>
                <w:lang w:val="lt-LT" w:eastAsia="lt-LT"/>
              </w:rPr>
              <w:t>:</w:t>
            </w:r>
          </w:p>
          <w:p w14:paraId="5249C23E" w14:textId="19A59F71" w:rsidR="006A4DFE" w:rsidRPr="006A4DFE" w:rsidRDefault="006A4DFE" w:rsidP="00CF56E2">
            <w:pPr>
              <w:ind w:left="37" w:hanging="37"/>
              <w:rPr>
                <w:i/>
                <w:lang w:val="lt-LT" w:eastAsia="lt-LT"/>
              </w:rPr>
            </w:pPr>
            <w:r w:rsidRPr="006A4DFE">
              <w:rPr>
                <w:i/>
                <w:lang w:val="lt-LT" w:eastAsia="lt-LT"/>
              </w:rPr>
              <w:t xml:space="preserve">• aptarkite numatomą naudą </w:t>
            </w:r>
            <w:r w:rsidRPr="006A4DFE">
              <w:rPr>
                <w:i/>
                <w:u w:val="single"/>
                <w:lang w:val="lt-LT" w:eastAsia="lt-LT"/>
              </w:rPr>
              <w:t>jauniesiems</w:t>
            </w:r>
            <w:r w:rsidRPr="006A4DFE">
              <w:rPr>
                <w:i/>
                <w:lang w:val="lt-LT" w:eastAsia="lt-LT"/>
              </w:rPr>
              <w:t xml:space="preserve"> </w:t>
            </w:r>
            <w:r w:rsidRPr="006A4DFE">
              <w:rPr>
                <w:i/>
                <w:u w:val="single"/>
                <w:lang w:val="lt-LT" w:eastAsia="lt-LT"/>
              </w:rPr>
              <w:t xml:space="preserve">tyrėjams, studentams, </w:t>
            </w:r>
            <w:proofErr w:type="spellStart"/>
            <w:r w:rsidRPr="006A4DFE">
              <w:rPr>
                <w:i/>
                <w:u w:val="single"/>
                <w:lang w:val="lt-LT" w:eastAsia="lt-LT"/>
              </w:rPr>
              <w:t>inovatoriams</w:t>
            </w:r>
            <w:proofErr w:type="spellEnd"/>
            <w:r w:rsidRPr="006A4DFE">
              <w:rPr>
                <w:i/>
                <w:u w:val="single"/>
                <w:lang w:val="lt-LT" w:eastAsia="lt-LT"/>
              </w:rPr>
              <w:t xml:space="preserve"> ir kitiems suinteresuotiesiems asmenims</w:t>
            </w:r>
            <w:r w:rsidRPr="006A4DFE">
              <w:rPr>
                <w:i/>
                <w:lang w:val="lt-LT" w:eastAsia="lt-LT"/>
              </w:rPr>
              <w:t xml:space="preserve">, pvz., </w:t>
            </w:r>
            <w:r w:rsidR="00636475">
              <w:rPr>
                <w:i/>
                <w:lang w:val="lt-LT" w:eastAsia="lt-LT"/>
              </w:rPr>
              <w:t>geresnius</w:t>
            </w:r>
            <w:r w:rsidRPr="006A4DFE">
              <w:rPr>
                <w:i/>
                <w:lang w:val="lt-LT" w:eastAsia="lt-LT"/>
              </w:rPr>
              <w:t xml:space="preserve"> įgūdžius, mokymosi galimybes </w:t>
            </w:r>
            <w:r w:rsidRPr="0033152C">
              <w:rPr>
                <w:i/>
                <w:lang w:val="lt-LT" w:eastAsia="lt-LT"/>
              </w:rPr>
              <w:t>arba išplėst</w:t>
            </w:r>
            <w:r w:rsidR="008961FE" w:rsidRPr="0033152C">
              <w:rPr>
                <w:i/>
                <w:lang w:val="lt-LT" w:eastAsia="lt-LT"/>
              </w:rPr>
              <w:t>u</w:t>
            </w:r>
            <w:r w:rsidRPr="0033152C">
              <w:rPr>
                <w:i/>
                <w:lang w:val="lt-LT" w:eastAsia="lt-LT"/>
              </w:rPr>
              <w:t>s profesin</w:t>
            </w:r>
            <w:r w:rsidR="00D3164A" w:rsidRPr="0033152C">
              <w:rPr>
                <w:i/>
                <w:lang w:val="lt-LT" w:eastAsia="lt-LT"/>
              </w:rPr>
              <w:t>ius tinklus</w:t>
            </w:r>
            <w:r w:rsidRPr="0033152C">
              <w:rPr>
                <w:i/>
                <w:lang w:val="lt-LT" w:eastAsia="lt-LT"/>
              </w:rPr>
              <w:t>.</w:t>
            </w:r>
          </w:p>
          <w:p w14:paraId="72AD9C43" w14:textId="509C7377" w:rsidR="006A4DFE" w:rsidRPr="006A4DFE" w:rsidRDefault="006A4DFE" w:rsidP="00BD5701">
            <w:pPr>
              <w:ind w:left="179" w:hanging="179"/>
              <w:rPr>
                <w:i/>
                <w:lang w:val="lt-LT" w:eastAsia="lt-LT"/>
              </w:rPr>
            </w:pPr>
            <w:r w:rsidRPr="006A4DFE">
              <w:rPr>
                <w:i/>
                <w:lang w:val="lt-LT" w:eastAsia="lt-LT"/>
              </w:rPr>
              <w:t xml:space="preserve">4. </w:t>
            </w:r>
            <w:r w:rsidRPr="006A4DFE">
              <w:rPr>
                <w:i/>
                <w:u w:val="single"/>
                <w:lang w:val="lt-LT" w:eastAsia="lt-LT"/>
              </w:rPr>
              <w:t xml:space="preserve">Projekto rezultatų sklaida </w:t>
            </w:r>
            <w:r w:rsidR="001051C1">
              <w:rPr>
                <w:i/>
                <w:u w:val="single"/>
                <w:lang w:val="lt-LT" w:eastAsia="lt-LT"/>
              </w:rPr>
              <w:t>kitiems specialistams</w:t>
            </w:r>
            <w:r w:rsidRPr="006A4DFE">
              <w:rPr>
                <w:i/>
                <w:u w:val="single"/>
                <w:lang w:val="lt-LT" w:eastAsia="lt-LT"/>
              </w:rPr>
              <w:t xml:space="preserve"> ir </w:t>
            </w:r>
            <w:r w:rsidR="00C07428">
              <w:rPr>
                <w:i/>
                <w:u w:val="single"/>
                <w:lang w:val="lt-LT" w:eastAsia="lt-LT"/>
              </w:rPr>
              <w:t xml:space="preserve">plačiajai </w:t>
            </w:r>
            <w:r w:rsidRPr="006A4DFE">
              <w:rPr>
                <w:i/>
                <w:u w:val="single"/>
                <w:lang w:val="lt-LT" w:eastAsia="lt-LT"/>
              </w:rPr>
              <w:t>visuomen</w:t>
            </w:r>
            <w:r w:rsidR="00C07428">
              <w:rPr>
                <w:i/>
                <w:u w:val="single"/>
                <w:lang w:val="lt-LT" w:eastAsia="lt-LT"/>
              </w:rPr>
              <w:t>e</w:t>
            </w:r>
            <w:r w:rsidRPr="006A4DFE">
              <w:rPr>
                <w:i/>
                <w:u w:val="single"/>
                <w:lang w:val="lt-LT" w:eastAsia="lt-LT"/>
              </w:rPr>
              <w:t>i</w:t>
            </w:r>
            <w:r w:rsidRPr="006A4DFE">
              <w:rPr>
                <w:i/>
                <w:lang w:val="lt-LT" w:eastAsia="lt-LT"/>
              </w:rPr>
              <w:t>:</w:t>
            </w:r>
            <w:r w:rsidRPr="006A4DFE">
              <w:rPr>
                <w:i/>
                <w:lang w:val="lt-LT" w:eastAsia="lt-LT"/>
              </w:rPr>
              <w:br/>
              <w:t xml:space="preserve">• nurodykite, kaip projekto rezultatai bus </w:t>
            </w:r>
            <w:r w:rsidR="002D67D0">
              <w:rPr>
                <w:i/>
                <w:lang w:val="lt-LT" w:eastAsia="lt-LT"/>
              </w:rPr>
              <w:t>skleidžiami</w:t>
            </w:r>
            <w:r w:rsidRPr="006A4DFE">
              <w:rPr>
                <w:i/>
                <w:lang w:val="lt-LT" w:eastAsia="lt-LT"/>
              </w:rPr>
              <w:t xml:space="preserve"> </w:t>
            </w:r>
            <w:r w:rsidRPr="006A4DFE">
              <w:rPr>
                <w:i/>
                <w:u w:val="single"/>
                <w:lang w:val="lt-LT" w:eastAsia="lt-LT"/>
              </w:rPr>
              <w:t xml:space="preserve">pramonės atstovams, politikos formuotojams ir </w:t>
            </w:r>
            <w:r w:rsidR="002A6F2D" w:rsidRPr="00224D8B">
              <w:rPr>
                <w:i/>
                <w:u w:val="single"/>
                <w:lang w:val="lt-LT" w:eastAsia="lt-LT"/>
              </w:rPr>
              <w:t>akademinei bendruomenei</w:t>
            </w:r>
            <w:r w:rsidRPr="00224D8B">
              <w:rPr>
                <w:i/>
                <w:lang w:val="lt-LT" w:eastAsia="lt-LT"/>
              </w:rPr>
              <w:t xml:space="preserve"> (pvz., specializuotos</w:t>
            </w:r>
            <w:r w:rsidRPr="006A4DFE">
              <w:rPr>
                <w:i/>
                <w:lang w:val="lt-LT" w:eastAsia="lt-LT"/>
              </w:rPr>
              <w:t xml:space="preserve"> ataskaitos, seminarai, prototipai);</w:t>
            </w:r>
            <w:r w:rsidRPr="006A4DFE">
              <w:rPr>
                <w:i/>
                <w:lang w:val="lt-LT" w:eastAsia="lt-LT"/>
              </w:rPr>
              <w:br/>
              <w:t xml:space="preserve">• apibūdinkite planuojamas </w:t>
            </w:r>
            <w:r w:rsidRPr="006A4DFE">
              <w:rPr>
                <w:i/>
                <w:u w:val="single"/>
                <w:lang w:val="lt-LT" w:eastAsia="lt-LT"/>
              </w:rPr>
              <w:t>viešo</w:t>
            </w:r>
            <w:r w:rsidR="003C44E0" w:rsidRPr="0047703C">
              <w:rPr>
                <w:i/>
                <w:u w:val="single"/>
                <w:lang w:val="lt-LT" w:eastAsia="lt-LT"/>
              </w:rPr>
              <w:t>sios</w:t>
            </w:r>
            <w:r w:rsidRPr="006A4DFE">
              <w:rPr>
                <w:i/>
                <w:u w:val="single"/>
                <w:lang w:val="lt-LT" w:eastAsia="lt-LT"/>
              </w:rPr>
              <w:t xml:space="preserve"> sklaidos veiklas</w:t>
            </w:r>
            <w:r w:rsidRPr="006A4DFE">
              <w:rPr>
                <w:i/>
                <w:lang w:val="lt-LT" w:eastAsia="lt-LT"/>
              </w:rPr>
              <w:t xml:space="preserve">, tokias kaip žiniasklaidos publikacijos, viešos paskaitos, mokslo populiarinimo renginiai, </w:t>
            </w:r>
            <w:r w:rsidR="00C81196">
              <w:rPr>
                <w:i/>
                <w:lang w:val="lt-LT" w:eastAsia="lt-LT"/>
              </w:rPr>
              <w:t>komunikacija socialiniuose tinkluose</w:t>
            </w:r>
            <w:r w:rsidRPr="006A4DFE">
              <w:rPr>
                <w:i/>
                <w:lang w:val="lt-LT" w:eastAsia="lt-LT"/>
              </w:rPr>
              <w:t xml:space="preserve">, </w:t>
            </w:r>
            <w:proofErr w:type="spellStart"/>
            <w:r w:rsidR="001E3D91">
              <w:rPr>
                <w:i/>
                <w:lang w:val="lt-LT" w:eastAsia="lt-LT"/>
              </w:rPr>
              <w:t>tinklalaidės</w:t>
            </w:r>
            <w:proofErr w:type="spellEnd"/>
            <w:r w:rsidRPr="006A4DFE">
              <w:rPr>
                <w:i/>
                <w:lang w:val="lt-LT" w:eastAsia="lt-LT"/>
              </w:rPr>
              <w:t xml:space="preserve"> ar kit</w:t>
            </w:r>
            <w:r w:rsidR="00F70D75">
              <w:rPr>
                <w:i/>
                <w:lang w:val="lt-LT" w:eastAsia="lt-LT"/>
              </w:rPr>
              <w:t>i</w:t>
            </w:r>
            <w:r w:rsidRPr="006A4DFE">
              <w:rPr>
                <w:i/>
                <w:lang w:val="lt-LT" w:eastAsia="lt-LT"/>
              </w:rPr>
              <w:t xml:space="preserve"> viešinimo formatai;</w:t>
            </w:r>
            <w:r w:rsidRPr="006A4DFE">
              <w:rPr>
                <w:i/>
                <w:lang w:val="lt-LT" w:eastAsia="lt-LT"/>
              </w:rPr>
              <w:br/>
              <w:t>• aiškiai nurodykite</w:t>
            </w:r>
            <w:r w:rsidR="0047703C">
              <w:rPr>
                <w:i/>
                <w:lang w:val="lt-LT" w:eastAsia="lt-LT"/>
              </w:rPr>
              <w:t xml:space="preserve"> kiekvienos sklaidos veiklos </w:t>
            </w:r>
            <w:r w:rsidRPr="006A4DFE">
              <w:rPr>
                <w:i/>
                <w:lang w:val="lt-LT" w:eastAsia="lt-LT"/>
              </w:rPr>
              <w:t xml:space="preserve"> </w:t>
            </w:r>
            <w:r w:rsidRPr="006A4DFE">
              <w:rPr>
                <w:i/>
                <w:u w:val="single"/>
                <w:lang w:val="lt-LT" w:eastAsia="lt-LT"/>
              </w:rPr>
              <w:t>tikslines auditorijas</w:t>
            </w:r>
            <w:r w:rsidRPr="006A4DFE">
              <w:rPr>
                <w:i/>
                <w:lang w:val="lt-LT" w:eastAsia="lt-LT"/>
              </w:rPr>
              <w:t>.</w:t>
            </w:r>
          </w:p>
          <w:p w14:paraId="6FDF4938" w14:textId="5E19944A" w:rsidR="006A4DFE" w:rsidRPr="006A4DFE" w:rsidRDefault="006A4DFE" w:rsidP="00CF56E2">
            <w:pPr>
              <w:ind w:left="179" w:hanging="179"/>
              <w:rPr>
                <w:i/>
                <w:vanish/>
                <w:lang w:val="lt-LT" w:eastAsia="lt-LT"/>
              </w:rPr>
            </w:pPr>
            <w:r w:rsidRPr="006A4DFE">
              <w:rPr>
                <w:i/>
                <w:lang w:val="lt-LT" w:eastAsia="lt-LT"/>
              </w:rPr>
              <w:t xml:space="preserve">5. </w:t>
            </w:r>
            <w:r w:rsidRPr="006A4DFE">
              <w:rPr>
                <w:i/>
                <w:u w:val="single"/>
                <w:lang w:val="lt-LT" w:eastAsia="lt-LT"/>
              </w:rPr>
              <w:t>Ilgalaikė vertė ir tvarumas</w:t>
            </w:r>
            <w:r w:rsidRPr="006A4DFE">
              <w:rPr>
                <w:i/>
                <w:lang w:val="lt-LT" w:eastAsia="lt-LT"/>
              </w:rPr>
              <w:t>:</w:t>
            </w:r>
            <w:r w:rsidRPr="006A4DFE">
              <w:rPr>
                <w:i/>
                <w:lang w:val="lt-LT" w:eastAsia="lt-LT"/>
              </w:rPr>
              <w:br/>
              <w:t>• aprašykite numatomą ilgalaikę projekto naudą ir kaip jo rezultatai gali skatinti tęstinę mokslo, technologijų ar visuomenės pažangą po projekto pabaigos;</w:t>
            </w:r>
            <w:r w:rsidRPr="006A4DFE">
              <w:rPr>
                <w:i/>
                <w:lang w:val="lt-LT" w:eastAsia="lt-LT"/>
              </w:rPr>
              <w:br/>
              <w:t xml:space="preserve">• aptarkite, ar </w:t>
            </w:r>
            <w:r w:rsidRPr="004119FC">
              <w:rPr>
                <w:i/>
                <w:lang w:val="lt-LT" w:eastAsia="lt-LT"/>
              </w:rPr>
              <w:t xml:space="preserve">projektas gali </w:t>
            </w:r>
            <w:r w:rsidR="000D7037" w:rsidRPr="004119FC">
              <w:rPr>
                <w:i/>
                <w:lang w:val="lt-LT" w:eastAsia="lt-LT"/>
              </w:rPr>
              <w:t>kurti</w:t>
            </w:r>
            <w:r w:rsidRPr="004119FC">
              <w:rPr>
                <w:i/>
                <w:lang w:val="lt-LT" w:eastAsia="lt-LT"/>
              </w:rPr>
              <w:t xml:space="preserve"> </w:t>
            </w:r>
            <w:r w:rsidRPr="004119FC">
              <w:rPr>
                <w:i/>
                <w:u w:val="single"/>
                <w:lang w:val="lt-LT" w:eastAsia="lt-LT"/>
              </w:rPr>
              <w:t>tvarų, ilgalaikį poveikį</w:t>
            </w:r>
            <w:r w:rsidRPr="004119FC">
              <w:rPr>
                <w:i/>
                <w:lang w:val="lt-LT" w:eastAsia="lt-LT"/>
              </w:rPr>
              <w:t xml:space="preserve"> arba paremti būsimas iniciatyvas,</w:t>
            </w:r>
            <w:r w:rsidRPr="006A4DFE">
              <w:rPr>
                <w:i/>
                <w:lang w:val="lt-LT" w:eastAsia="lt-LT"/>
              </w:rPr>
              <w:t xml:space="preserve"> bendradarbiavim</w:t>
            </w:r>
            <w:r w:rsidR="004119FC">
              <w:rPr>
                <w:i/>
                <w:lang w:val="lt-LT" w:eastAsia="lt-LT"/>
              </w:rPr>
              <w:t>ą</w:t>
            </w:r>
            <w:r w:rsidRPr="006A4DFE">
              <w:rPr>
                <w:i/>
                <w:lang w:val="lt-LT" w:eastAsia="lt-LT"/>
              </w:rPr>
              <w:t xml:space="preserve"> ar inovacijų kryptis.</w:t>
            </w:r>
            <w:r w:rsidRPr="006A4DFE">
              <w:rPr>
                <w:i/>
                <w:vanish/>
                <w:lang w:val="lt-LT" w:eastAsia="lt-LT"/>
              </w:rPr>
              <w:t>Formos viršus</w:t>
            </w:r>
          </w:p>
          <w:p w14:paraId="5586DED0" w14:textId="77777777" w:rsidR="006A4DFE" w:rsidRPr="00830872" w:rsidRDefault="006A4DFE" w:rsidP="001B7F57">
            <w:pPr>
              <w:rPr>
                <w:i/>
                <w:color w:val="000000" w:themeColor="text1"/>
                <w:lang w:val="lt-LT" w:bidi="en-GB"/>
              </w:rPr>
            </w:pPr>
          </w:p>
        </w:tc>
      </w:tr>
    </w:tbl>
    <w:p w14:paraId="2DE2D937" w14:textId="77777777" w:rsidR="002B415F" w:rsidRPr="00753D34" w:rsidRDefault="002B415F" w:rsidP="6E30E73C">
      <w:pPr>
        <w:tabs>
          <w:tab w:val="left" w:pos="426"/>
        </w:tabs>
        <w:spacing w:before="120" w:after="120"/>
        <w:jc w:val="center"/>
        <w:rPr>
          <w:b/>
          <w:lang w:val="lt-LT" w:bidi="en-GB"/>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830418" w:rsidRPr="00753D34" w14:paraId="2B1875D9" w14:textId="77777777" w:rsidTr="00A05DD5">
        <w:trPr>
          <w:trHeight w:val="337"/>
        </w:trPr>
        <w:tc>
          <w:tcPr>
            <w:tcW w:w="10070" w:type="dxa"/>
          </w:tcPr>
          <w:p w14:paraId="355C2587" w14:textId="31BC3812" w:rsidR="00830418" w:rsidRPr="00EF0248" w:rsidRDefault="00830418" w:rsidP="00A05DD5">
            <w:pPr>
              <w:jc w:val="both"/>
              <w:rPr>
                <w:lang w:val="lt-LT"/>
              </w:rPr>
            </w:pPr>
            <w:r w:rsidRPr="005251CD">
              <w:rPr>
                <w:b/>
                <w:bCs/>
                <w:lang w:val="lt-LT" w:bidi="lt-LT"/>
              </w:rPr>
              <w:t>3.4. Projekto vadovo mokslinė kompetencija ir patirtis</w:t>
            </w:r>
            <w:r w:rsidRPr="00EF0248">
              <w:rPr>
                <w:lang w:val="lt-LT" w:bidi="lt-LT"/>
              </w:rPr>
              <w:t xml:space="preserve"> </w:t>
            </w:r>
            <w:r w:rsidRPr="001203B7">
              <w:rPr>
                <w:i/>
                <w:iCs/>
                <w:lang w:val="lt-LT" w:bidi="lt-LT"/>
              </w:rPr>
              <w:t>(</w:t>
            </w:r>
            <w:r w:rsidR="00544390">
              <w:rPr>
                <w:i/>
                <w:iCs/>
                <w:lang w:val="lt-LT" w:bidi="lt-LT"/>
              </w:rPr>
              <w:t>L</w:t>
            </w:r>
            <w:r w:rsidRPr="001203B7">
              <w:rPr>
                <w:i/>
                <w:iCs/>
                <w:lang w:val="lt-LT" w:bidi="lt-LT"/>
              </w:rPr>
              <w:t>aisvos formos</w:t>
            </w:r>
            <w:r w:rsidRPr="001203B7">
              <w:rPr>
                <w:i/>
                <w:iCs/>
                <w:color w:val="000000" w:themeColor="text1"/>
                <w:lang w:val="lt-LT" w:bidi="lt-LT"/>
              </w:rPr>
              <w:t xml:space="preserve"> projekto vadovo gyvenimo aprašymą pridėkite skiltyje </w:t>
            </w:r>
            <w:r w:rsidR="00D81C5C" w:rsidRPr="00D81C5C">
              <w:rPr>
                <w:i/>
                <w:iCs/>
                <w:color w:val="000000" w:themeColor="text1"/>
                <w:lang w:val="lt-LT" w:bidi="lt-LT"/>
              </w:rPr>
              <w:t>6. PAGRINDINIŲ PROJEKTO VYKDYTOJŲ GYVENIMO APRAŠYMAI (CV)</w:t>
            </w:r>
            <w:r w:rsidRPr="001203B7">
              <w:rPr>
                <w:i/>
                <w:iCs/>
                <w:color w:val="000000" w:themeColor="text1"/>
                <w:lang w:val="lt-LT" w:bidi="lt-LT"/>
              </w:rPr>
              <w:t>)</w:t>
            </w:r>
            <w:r w:rsidRPr="00EF0248">
              <w:rPr>
                <w:color w:val="000000" w:themeColor="text1"/>
                <w:lang w:val="lt-LT" w:bidi="lt-LT"/>
              </w:rPr>
              <w:t xml:space="preserve"> (</w:t>
            </w:r>
            <w:r w:rsidRPr="00EF0248">
              <w:rPr>
                <w:i/>
                <w:lang w:val="lt-LT" w:bidi="lt-LT"/>
              </w:rPr>
              <w:t>ne daugiau kaip 10</w:t>
            </w:r>
            <w:r w:rsidR="005251CD">
              <w:rPr>
                <w:i/>
                <w:lang w:val="lt-LT" w:bidi="lt-LT"/>
              </w:rPr>
              <w:t xml:space="preserve"> </w:t>
            </w:r>
            <w:r w:rsidRPr="00EF0248">
              <w:rPr>
                <w:i/>
                <w:lang w:val="lt-LT" w:bidi="lt-LT"/>
              </w:rPr>
              <w:t>000 spaudos ženklų</w:t>
            </w:r>
            <w:r w:rsidRPr="00EF0248">
              <w:rPr>
                <w:color w:val="000000" w:themeColor="text1"/>
                <w:lang w:val="lt-LT" w:bidi="lt-LT"/>
              </w:rPr>
              <w:t xml:space="preserve">): </w:t>
            </w:r>
          </w:p>
        </w:tc>
      </w:tr>
      <w:tr w:rsidR="00830418" w:rsidRPr="00753D34" w14:paraId="65AF00B7" w14:textId="77777777" w:rsidTr="00A05DD5">
        <w:trPr>
          <w:trHeight w:val="337"/>
        </w:trPr>
        <w:tc>
          <w:tcPr>
            <w:tcW w:w="10070" w:type="dxa"/>
          </w:tcPr>
          <w:p w14:paraId="646DDC72" w14:textId="77777777" w:rsidR="00830418" w:rsidRPr="005251CD" w:rsidRDefault="00830418" w:rsidP="00A05DD5">
            <w:pPr>
              <w:jc w:val="both"/>
              <w:rPr>
                <w:b/>
                <w:bCs/>
                <w:lang w:val="lt-LT"/>
              </w:rPr>
            </w:pPr>
            <w:r w:rsidRPr="005251CD">
              <w:rPr>
                <w:b/>
                <w:bCs/>
                <w:lang w:val="lt-LT" w:bidi="lt-LT"/>
              </w:rPr>
              <w:t>3.4.1. Indėlis į novatoriškų idėjų, priemonių, metodikų ar žinių kūrimą</w:t>
            </w:r>
          </w:p>
        </w:tc>
      </w:tr>
      <w:tr w:rsidR="00830418" w:rsidRPr="00753D34" w14:paraId="2181F141" w14:textId="77777777" w:rsidTr="00A05DD5">
        <w:trPr>
          <w:trHeight w:val="589"/>
        </w:trPr>
        <w:tc>
          <w:tcPr>
            <w:tcW w:w="10070" w:type="dxa"/>
          </w:tcPr>
          <w:p w14:paraId="41B2387A" w14:textId="6A6C2CF5" w:rsidR="009944B4" w:rsidRPr="009944B4" w:rsidRDefault="009944B4" w:rsidP="00FD261F">
            <w:pPr>
              <w:jc w:val="both"/>
              <w:rPr>
                <w:i/>
                <w:color w:val="000000" w:themeColor="text1"/>
                <w:lang w:val="lt-LT" w:bidi="lt-LT"/>
              </w:rPr>
            </w:pPr>
            <w:r w:rsidRPr="009944B4">
              <w:rPr>
                <w:i/>
                <w:color w:val="000000" w:themeColor="text1"/>
                <w:lang w:val="lt-LT" w:bidi="lt-LT"/>
              </w:rPr>
              <w:t>Aprašykite savo pagrindinį indėlį kuriant ir plėtojant novatoriškas idėjas, metodus ir žinias.</w:t>
            </w:r>
            <w:r w:rsidR="00FD261F">
              <w:rPr>
                <w:i/>
                <w:color w:val="000000" w:themeColor="text1"/>
                <w:lang w:val="lt-LT" w:bidi="lt-LT"/>
              </w:rPr>
              <w:t xml:space="preserve"> </w:t>
            </w:r>
            <w:r w:rsidRPr="009944B4">
              <w:rPr>
                <w:i/>
                <w:color w:val="000000" w:themeColor="text1"/>
                <w:lang w:val="lt-LT" w:bidi="lt-LT"/>
              </w:rPr>
              <w:t xml:space="preserve">Galite </w:t>
            </w:r>
            <w:r w:rsidR="0026192F" w:rsidRPr="00B97013">
              <w:rPr>
                <w:i/>
                <w:color w:val="000000" w:themeColor="text1"/>
                <w:lang w:val="lt-LT" w:bidi="lt-LT"/>
              </w:rPr>
              <w:t>nurodyti</w:t>
            </w:r>
            <w:r w:rsidRPr="00B97013">
              <w:rPr>
                <w:i/>
                <w:color w:val="000000" w:themeColor="text1"/>
                <w:lang w:val="lt-LT" w:bidi="lt-LT"/>
              </w:rPr>
              <w:t xml:space="preserve"> įvairi</w:t>
            </w:r>
            <w:r w:rsidR="0026192F" w:rsidRPr="00B97013">
              <w:rPr>
                <w:i/>
                <w:color w:val="000000" w:themeColor="text1"/>
                <w:lang w:val="lt-LT" w:bidi="lt-LT"/>
              </w:rPr>
              <w:t>a</w:t>
            </w:r>
            <w:r w:rsidRPr="00B97013">
              <w:rPr>
                <w:i/>
                <w:color w:val="000000" w:themeColor="text1"/>
                <w:lang w:val="lt-LT" w:bidi="lt-LT"/>
              </w:rPr>
              <w:t>s veikl</w:t>
            </w:r>
            <w:r w:rsidR="0026192F" w:rsidRPr="00B97013">
              <w:rPr>
                <w:i/>
                <w:color w:val="000000" w:themeColor="text1"/>
                <w:lang w:val="lt-LT" w:bidi="lt-LT"/>
              </w:rPr>
              <w:t>a</w:t>
            </w:r>
            <w:r w:rsidRPr="00B97013">
              <w:rPr>
                <w:i/>
                <w:color w:val="000000" w:themeColor="text1"/>
                <w:lang w:val="lt-LT" w:bidi="lt-LT"/>
              </w:rPr>
              <w:t>s ir rezultat</w:t>
            </w:r>
            <w:r w:rsidR="0026192F" w:rsidRPr="00B97013">
              <w:rPr>
                <w:i/>
                <w:color w:val="000000" w:themeColor="text1"/>
                <w:lang w:val="lt-LT" w:bidi="lt-LT"/>
              </w:rPr>
              <w:t>u</w:t>
            </w:r>
            <w:r w:rsidRPr="00B97013">
              <w:rPr>
                <w:i/>
                <w:color w:val="000000" w:themeColor="text1"/>
                <w:lang w:val="lt-LT" w:bidi="lt-LT"/>
              </w:rPr>
              <w:t>s, kurie</w:t>
            </w:r>
            <w:r w:rsidRPr="009944B4">
              <w:rPr>
                <w:i/>
                <w:color w:val="000000" w:themeColor="text1"/>
                <w:lang w:val="lt-LT" w:bidi="lt-LT"/>
              </w:rPr>
              <w:t xml:space="preserve"> atskleidžia Jūsų kūrybiškumą, lyderystę ir poveikį.</w:t>
            </w:r>
          </w:p>
          <w:p w14:paraId="6D2D7A75" w14:textId="77777777" w:rsidR="009944B4" w:rsidRPr="009944B4" w:rsidRDefault="009944B4" w:rsidP="009944B4">
            <w:pPr>
              <w:jc w:val="both"/>
              <w:rPr>
                <w:i/>
                <w:color w:val="000000" w:themeColor="text1"/>
                <w:lang w:val="lt-LT" w:bidi="lt-LT"/>
              </w:rPr>
            </w:pPr>
          </w:p>
          <w:p w14:paraId="04BFC80E" w14:textId="77777777" w:rsidR="009944B4" w:rsidRPr="00645CBB" w:rsidRDefault="009944B4" w:rsidP="009944B4">
            <w:pPr>
              <w:jc w:val="both"/>
              <w:rPr>
                <w:i/>
                <w:color w:val="000000" w:themeColor="text1"/>
                <w:u w:val="single"/>
                <w:lang w:val="lt-LT" w:bidi="lt-LT"/>
              </w:rPr>
            </w:pPr>
            <w:r w:rsidRPr="00645CBB">
              <w:rPr>
                <w:i/>
                <w:color w:val="000000" w:themeColor="text1"/>
                <w:u w:val="single"/>
                <w:lang w:val="lt-LT" w:bidi="lt-LT"/>
              </w:rPr>
              <w:lastRenderedPageBreak/>
              <w:t>Mokslinių idėjų kūrimas ir plėtojimas</w:t>
            </w:r>
          </w:p>
          <w:p w14:paraId="2882A6F5" w14:textId="1D0F80BF" w:rsidR="009944B4" w:rsidRPr="009944B4" w:rsidRDefault="009944B4" w:rsidP="009944B4">
            <w:pPr>
              <w:jc w:val="both"/>
              <w:rPr>
                <w:i/>
                <w:color w:val="000000" w:themeColor="text1"/>
                <w:lang w:val="lt-LT" w:bidi="lt-LT"/>
              </w:rPr>
            </w:pPr>
            <w:r w:rsidRPr="009944B4">
              <w:rPr>
                <w:i/>
                <w:color w:val="000000" w:themeColor="text1"/>
                <w:lang w:val="lt-LT" w:bidi="lt-LT"/>
              </w:rPr>
              <w:t xml:space="preserve">Pateikite pavyzdžių, kaip inicijavote ar formavote naujas mokslinių tyrimų kryptis, hipotezes ar koncepcinius modelius. Aprašykite taikytus metodus, įgūdžius ar įžvalgas, padėjusias šias idėjas plėtoti ir jas patikrinti eksperimentais, modeliavimu, analize ar kitais būdais. Jei aktualu, paminėkite tarpdisciplininius metodus ar bendradarbiavimą, kurie sudarė sąlygas </w:t>
            </w:r>
            <w:r w:rsidR="00F20167">
              <w:rPr>
                <w:i/>
                <w:color w:val="000000" w:themeColor="text1"/>
                <w:lang w:val="lt-LT" w:bidi="lt-LT"/>
              </w:rPr>
              <w:t>jūsų išvardytiems</w:t>
            </w:r>
            <w:r w:rsidRPr="009944B4">
              <w:rPr>
                <w:i/>
                <w:color w:val="000000" w:themeColor="text1"/>
                <w:lang w:val="lt-LT" w:bidi="lt-LT"/>
              </w:rPr>
              <w:t xml:space="preserve"> pasiekimams.</w:t>
            </w:r>
          </w:p>
          <w:p w14:paraId="374BBA6E" w14:textId="77777777" w:rsidR="009944B4" w:rsidRPr="009944B4" w:rsidRDefault="009944B4" w:rsidP="009944B4">
            <w:pPr>
              <w:jc w:val="both"/>
              <w:rPr>
                <w:i/>
                <w:color w:val="000000" w:themeColor="text1"/>
                <w:lang w:val="lt-LT" w:bidi="lt-LT"/>
              </w:rPr>
            </w:pPr>
          </w:p>
          <w:p w14:paraId="6F3BD4FE" w14:textId="77777777" w:rsidR="009944B4" w:rsidRPr="00B06FED" w:rsidRDefault="009944B4" w:rsidP="009944B4">
            <w:pPr>
              <w:jc w:val="both"/>
              <w:rPr>
                <w:i/>
                <w:color w:val="000000" w:themeColor="text1"/>
                <w:u w:val="single"/>
                <w:lang w:val="lt-LT" w:bidi="lt-LT"/>
              </w:rPr>
            </w:pPr>
            <w:r w:rsidRPr="00B06FED">
              <w:rPr>
                <w:i/>
                <w:color w:val="000000" w:themeColor="text1"/>
                <w:u w:val="single"/>
                <w:lang w:val="lt-LT" w:bidi="lt-LT"/>
              </w:rPr>
              <w:t>Priemonių, metodų ir žinių plėtra</w:t>
            </w:r>
          </w:p>
          <w:p w14:paraId="39E9135A" w14:textId="3304AC8C" w:rsidR="009944B4" w:rsidRPr="009944B4" w:rsidRDefault="009944B4" w:rsidP="009944B4">
            <w:pPr>
              <w:jc w:val="both"/>
              <w:rPr>
                <w:i/>
                <w:color w:val="000000" w:themeColor="text1"/>
                <w:lang w:val="lt-LT" w:bidi="lt-LT"/>
              </w:rPr>
            </w:pPr>
            <w:r w:rsidRPr="009944B4">
              <w:rPr>
                <w:i/>
                <w:color w:val="000000" w:themeColor="text1"/>
                <w:lang w:val="lt-LT" w:bidi="lt-LT"/>
              </w:rPr>
              <w:t xml:space="preserve">Apibendrinkite savo indėlį kuriant ar tobulinant </w:t>
            </w:r>
            <w:r w:rsidR="00C5761A">
              <w:rPr>
                <w:i/>
                <w:color w:val="000000" w:themeColor="text1"/>
                <w:lang w:val="lt-LT" w:bidi="lt-LT"/>
              </w:rPr>
              <w:t>įrankius</w:t>
            </w:r>
            <w:r w:rsidRPr="009944B4">
              <w:rPr>
                <w:i/>
                <w:color w:val="000000" w:themeColor="text1"/>
                <w:lang w:val="lt-LT" w:bidi="lt-LT"/>
              </w:rPr>
              <w:t xml:space="preserve">, </w:t>
            </w:r>
            <w:r w:rsidR="0029436B">
              <w:rPr>
                <w:i/>
                <w:color w:val="000000" w:themeColor="text1"/>
                <w:lang w:val="lt-LT" w:bidi="lt-LT"/>
              </w:rPr>
              <w:t>metodus</w:t>
            </w:r>
            <w:r w:rsidRPr="009944B4">
              <w:rPr>
                <w:i/>
                <w:color w:val="000000" w:themeColor="text1"/>
                <w:lang w:val="lt-LT" w:bidi="lt-LT"/>
              </w:rPr>
              <w:t xml:space="preserve">, duomenų rinkinius, modelius ar metodikas. Paaiškinkite, kaip šie rezultatai sustiprino mokslinių tyrimų ar inovacijų potencialą </w:t>
            </w:r>
            <w:r w:rsidR="0029436B">
              <w:rPr>
                <w:i/>
                <w:color w:val="000000" w:themeColor="text1"/>
                <w:lang w:val="lt-LT" w:bidi="lt-LT"/>
              </w:rPr>
              <w:t>j</w:t>
            </w:r>
            <w:r w:rsidRPr="009944B4">
              <w:rPr>
                <w:i/>
                <w:color w:val="000000" w:themeColor="text1"/>
                <w:lang w:val="lt-LT" w:bidi="lt-LT"/>
              </w:rPr>
              <w:t>ūsų srityje ar tarp skirtingų disciplinų. Trumpai aptarkite, kaip ši</w:t>
            </w:r>
            <w:r w:rsidR="00C231F3">
              <w:rPr>
                <w:i/>
                <w:color w:val="000000" w:themeColor="text1"/>
                <w:lang w:val="lt-LT" w:bidi="lt-LT"/>
              </w:rPr>
              <w:t>s</w:t>
            </w:r>
            <w:r w:rsidRPr="009944B4">
              <w:rPr>
                <w:i/>
                <w:color w:val="000000" w:themeColor="text1"/>
                <w:lang w:val="lt-LT" w:bidi="lt-LT"/>
              </w:rPr>
              <w:t xml:space="preserve"> indėli</w:t>
            </w:r>
            <w:r w:rsidR="00C231F3">
              <w:rPr>
                <w:i/>
                <w:color w:val="000000" w:themeColor="text1"/>
                <w:lang w:val="lt-LT" w:bidi="lt-LT"/>
              </w:rPr>
              <w:t>s</w:t>
            </w:r>
            <w:r w:rsidRPr="009944B4">
              <w:rPr>
                <w:i/>
                <w:color w:val="000000" w:themeColor="text1"/>
                <w:lang w:val="lt-LT" w:bidi="lt-LT"/>
              </w:rPr>
              <w:t xml:space="preserve"> siejasi su projekte </w:t>
            </w:r>
            <w:r w:rsidR="00B800BD">
              <w:rPr>
                <w:i/>
                <w:color w:val="000000" w:themeColor="text1"/>
                <w:lang w:val="lt-LT" w:bidi="lt-LT"/>
              </w:rPr>
              <w:t>sprendžiamais</w:t>
            </w:r>
            <w:r w:rsidRPr="009944B4">
              <w:rPr>
                <w:i/>
                <w:color w:val="000000" w:themeColor="text1"/>
                <w:lang w:val="lt-LT" w:bidi="lt-LT"/>
              </w:rPr>
              <w:t xml:space="preserve"> moksliniais iššūkiais.</w:t>
            </w:r>
          </w:p>
          <w:p w14:paraId="3D982795" w14:textId="77777777" w:rsidR="009944B4" w:rsidRPr="009944B4" w:rsidRDefault="009944B4" w:rsidP="009944B4">
            <w:pPr>
              <w:jc w:val="both"/>
              <w:rPr>
                <w:i/>
                <w:color w:val="000000" w:themeColor="text1"/>
                <w:lang w:val="lt-LT" w:bidi="lt-LT"/>
              </w:rPr>
            </w:pPr>
          </w:p>
          <w:p w14:paraId="11334856" w14:textId="5B4DFC7E" w:rsidR="009944B4" w:rsidRPr="00D429E3" w:rsidRDefault="009944B4" w:rsidP="009944B4">
            <w:pPr>
              <w:jc w:val="both"/>
              <w:rPr>
                <w:i/>
                <w:color w:val="000000" w:themeColor="text1"/>
                <w:u w:val="single"/>
                <w:lang w:val="lt-LT" w:bidi="lt-LT"/>
              </w:rPr>
            </w:pPr>
            <w:r w:rsidRPr="00D429E3">
              <w:rPr>
                <w:i/>
                <w:color w:val="000000" w:themeColor="text1"/>
                <w:u w:val="single"/>
                <w:lang w:val="lt-LT" w:bidi="lt-LT"/>
              </w:rPr>
              <w:t xml:space="preserve">Mokslinių tyrimų </w:t>
            </w:r>
            <w:r w:rsidR="004B4C1B">
              <w:rPr>
                <w:i/>
                <w:color w:val="000000" w:themeColor="text1"/>
                <w:u w:val="single"/>
                <w:lang w:val="lt-LT" w:bidi="lt-LT"/>
              </w:rPr>
              <w:t xml:space="preserve">rezultatų </w:t>
            </w:r>
            <w:r w:rsidR="00B1624D">
              <w:rPr>
                <w:i/>
                <w:color w:val="000000" w:themeColor="text1"/>
                <w:u w:val="single"/>
                <w:lang w:val="lt-LT" w:bidi="lt-LT"/>
              </w:rPr>
              <w:t>sklaida</w:t>
            </w:r>
            <w:r w:rsidRPr="00D429E3">
              <w:rPr>
                <w:i/>
                <w:color w:val="000000" w:themeColor="text1"/>
                <w:u w:val="single"/>
                <w:lang w:val="lt-LT" w:bidi="lt-LT"/>
              </w:rPr>
              <w:t xml:space="preserve"> </w:t>
            </w:r>
          </w:p>
          <w:p w14:paraId="57CCABDD" w14:textId="3189D55E" w:rsidR="009944B4" w:rsidRPr="009944B4" w:rsidRDefault="009944B4" w:rsidP="009944B4">
            <w:pPr>
              <w:jc w:val="both"/>
              <w:rPr>
                <w:i/>
                <w:color w:val="000000" w:themeColor="text1"/>
                <w:lang w:val="lt-LT" w:bidi="lt-LT"/>
              </w:rPr>
            </w:pPr>
            <w:r w:rsidRPr="009944B4">
              <w:rPr>
                <w:i/>
                <w:color w:val="000000" w:themeColor="text1"/>
                <w:lang w:val="lt-LT" w:bidi="lt-LT"/>
              </w:rPr>
              <w:t xml:space="preserve">Aprašykite, kaip pristatote savo mokslinių tyrimų idėjas ir rezultatus skirtingoms auditorijoms. Tai gali </w:t>
            </w:r>
            <w:r w:rsidR="00995C6C">
              <w:rPr>
                <w:i/>
                <w:color w:val="000000" w:themeColor="text1"/>
                <w:lang w:val="lt-LT" w:bidi="lt-LT"/>
              </w:rPr>
              <w:t>būti</w:t>
            </w:r>
            <w:r w:rsidRPr="009944B4">
              <w:rPr>
                <w:i/>
                <w:color w:val="000000" w:themeColor="text1"/>
                <w:lang w:val="lt-LT" w:bidi="lt-LT"/>
              </w:rPr>
              <w:t>:</w:t>
            </w:r>
          </w:p>
          <w:p w14:paraId="61EA2B81" w14:textId="12402E5A" w:rsidR="009944B4" w:rsidRPr="009944B4" w:rsidRDefault="009944B4" w:rsidP="009944B4">
            <w:pPr>
              <w:jc w:val="both"/>
              <w:rPr>
                <w:i/>
                <w:color w:val="000000" w:themeColor="text1"/>
                <w:lang w:val="lt-LT" w:bidi="lt-LT"/>
              </w:rPr>
            </w:pPr>
            <w:r w:rsidRPr="009944B4">
              <w:rPr>
                <w:i/>
                <w:color w:val="000000" w:themeColor="text1"/>
                <w:lang w:val="lt-LT" w:bidi="lt-LT"/>
              </w:rPr>
              <w:t>• recenzuojam</w:t>
            </w:r>
            <w:r w:rsidR="00995C6C">
              <w:rPr>
                <w:i/>
                <w:color w:val="000000" w:themeColor="text1"/>
                <w:lang w:val="lt-LT" w:bidi="lt-LT"/>
              </w:rPr>
              <w:t>i</w:t>
            </w:r>
            <w:r w:rsidRPr="009944B4">
              <w:rPr>
                <w:i/>
                <w:color w:val="000000" w:themeColor="text1"/>
                <w:lang w:val="lt-LT" w:bidi="lt-LT"/>
              </w:rPr>
              <w:t xml:space="preserve"> mokslini</w:t>
            </w:r>
            <w:r w:rsidR="00995C6C">
              <w:rPr>
                <w:i/>
                <w:color w:val="000000" w:themeColor="text1"/>
                <w:lang w:val="lt-LT" w:bidi="lt-LT"/>
              </w:rPr>
              <w:t>ai</w:t>
            </w:r>
            <w:r w:rsidRPr="009944B4">
              <w:rPr>
                <w:i/>
                <w:color w:val="000000" w:themeColor="text1"/>
                <w:lang w:val="lt-LT" w:bidi="lt-LT"/>
              </w:rPr>
              <w:t xml:space="preserve"> straipsni</w:t>
            </w:r>
            <w:r w:rsidR="00995C6C">
              <w:rPr>
                <w:i/>
                <w:color w:val="000000" w:themeColor="text1"/>
                <w:lang w:val="lt-LT" w:bidi="lt-LT"/>
              </w:rPr>
              <w:t>ai</w:t>
            </w:r>
            <w:r w:rsidRPr="009944B4">
              <w:rPr>
                <w:i/>
                <w:color w:val="000000" w:themeColor="text1"/>
                <w:lang w:val="lt-LT" w:bidi="lt-LT"/>
              </w:rPr>
              <w:t>;</w:t>
            </w:r>
          </w:p>
          <w:p w14:paraId="6F93D51E" w14:textId="2BB1BFC4" w:rsidR="009944B4" w:rsidRPr="009944B4" w:rsidRDefault="009944B4" w:rsidP="009944B4">
            <w:pPr>
              <w:jc w:val="both"/>
              <w:rPr>
                <w:i/>
                <w:color w:val="000000" w:themeColor="text1"/>
                <w:lang w:val="lt-LT" w:bidi="lt-LT"/>
              </w:rPr>
            </w:pPr>
            <w:r w:rsidRPr="009944B4">
              <w:rPr>
                <w:i/>
                <w:color w:val="000000" w:themeColor="text1"/>
                <w:lang w:val="lt-LT" w:bidi="lt-LT"/>
              </w:rPr>
              <w:t>• kviestini</w:t>
            </w:r>
            <w:r w:rsidR="00995C6C">
              <w:rPr>
                <w:i/>
                <w:color w:val="000000" w:themeColor="text1"/>
                <w:lang w:val="lt-LT" w:bidi="lt-LT"/>
              </w:rPr>
              <w:t>ai</w:t>
            </w:r>
            <w:r w:rsidRPr="009944B4">
              <w:rPr>
                <w:i/>
                <w:color w:val="000000" w:themeColor="text1"/>
                <w:lang w:val="lt-LT" w:bidi="lt-LT"/>
              </w:rPr>
              <w:t xml:space="preserve"> pranešim</w:t>
            </w:r>
            <w:r w:rsidR="00995C6C">
              <w:rPr>
                <w:i/>
                <w:color w:val="000000" w:themeColor="text1"/>
                <w:lang w:val="lt-LT" w:bidi="lt-LT"/>
              </w:rPr>
              <w:t>ai</w:t>
            </w:r>
            <w:r w:rsidRPr="009944B4">
              <w:rPr>
                <w:i/>
                <w:color w:val="000000" w:themeColor="text1"/>
                <w:lang w:val="lt-LT" w:bidi="lt-LT"/>
              </w:rPr>
              <w:t xml:space="preserve"> ar konferencijų prezentacij</w:t>
            </w:r>
            <w:r w:rsidR="00995C6C">
              <w:rPr>
                <w:i/>
                <w:color w:val="000000" w:themeColor="text1"/>
                <w:lang w:val="lt-LT" w:bidi="lt-LT"/>
              </w:rPr>
              <w:t>o</w:t>
            </w:r>
            <w:r w:rsidRPr="009944B4">
              <w:rPr>
                <w:i/>
                <w:color w:val="000000" w:themeColor="text1"/>
                <w:lang w:val="lt-LT" w:bidi="lt-LT"/>
              </w:rPr>
              <w:t>s;</w:t>
            </w:r>
          </w:p>
          <w:p w14:paraId="1563D743" w14:textId="33205500" w:rsidR="009944B4" w:rsidRPr="009944B4" w:rsidRDefault="009944B4" w:rsidP="009944B4">
            <w:pPr>
              <w:jc w:val="both"/>
              <w:rPr>
                <w:i/>
                <w:color w:val="000000" w:themeColor="text1"/>
                <w:lang w:val="lt-LT" w:bidi="lt-LT"/>
              </w:rPr>
            </w:pPr>
            <w:r w:rsidRPr="009944B4">
              <w:rPr>
                <w:i/>
                <w:color w:val="000000" w:themeColor="text1"/>
                <w:lang w:val="lt-LT" w:bidi="lt-LT"/>
              </w:rPr>
              <w:t>• atvir</w:t>
            </w:r>
            <w:r w:rsidR="00995C6C">
              <w:rPr>
                <w:i/>
                <w:color w:val="000000" w:themeColor="text1"/>
                <w:lang w:val="lt-LT" w:bidi="lt-LT"/>
              </w:rPr>
              <w:t>i</w:t>
            </w:r>
            <w:r w:rsidRPr="009944B4">
              <w:rPr>
                <w:i/>
                <w:color w:val="000000" w:themeColor="text1"/>
                <w:lang w:val="lt-LT" w:bidi="lt-LT"/>
              </w:rPr>
              <w:t xml:space="preserve"> duomenų rinkini</w:t>
            </w:r>
            <w:r w:rsidR="00995C6C">
              <w:rPr>
                <w:i/>
                <w:color w:val="000000" w:themeColor="text1"/>
                <w:lang w:val="lt-LT" w:bidi="lt-LT"/>
              </w:rPr>
              <w:t>ai</w:t>
            </w:r>
            <w:r w:rsidRPr="009944B4">
              <w:rPr>
                <w:i/>
                <w:color w:val="000000" w:themeColor="text1"/>
                <w:lang w:val="lt-LT" w:bidi="lt-LT"/>
              </w:rPr>
              <w:t>, programin</w:t>
            </w:r>
            <w:r w:rsidR="00B4225D">
              <w:rPr>
                <w:i/>
                <w:color w:val="000000" w:themeColor="text1"/>
                <w:lang w:val="lt-LT" w:bidi="lt-LT"/>
              </w:rPr>
              <w:t>ė</w:t>
            </w:r>
            <w:r w:rsidRPr="009944B4">
              <w:rPr>
                <w:i/>
                <w:color w:val="000000" w:themeColor="text1"/>
                <w:lang w:val="lt-LT" w:bidi="lt-LT"/>
              </w:rPr>
              <w:t xml:space="preserve"> įrang</w:t>
            </w:r>
            <w:r w:rsidR="00B4225D">
              <w:rPr>
                <w:i/>
                <w:color w:val="000000" w:themeColor="text1"/>
                <w:lang w:val="lt-LT" w:bidi="lt-LT"/>
              </w:rPr>
              <w:t>a</w:t>
            </w:r>
            <w:r w:rsidRPr="009944B4">
              <w:rPr>
                <w:i/>
                <w:color w:val="000000" w:themeColor="text1"/>
                <w:lang w:val="lt-LT" w:bidi="lt-LT"/>
              </w:rPr>
              <w:t xml:space="preserve"> ar skaitmenini</w:t>
            </w:r>
            <w:r w:rsidR="00B4225D">
              <w:rPr>
                <w:i/>
                <w:color w:val="000000" w:themeColor="text1"/>
                <w:lang w:val="lt-LT" w:bidi="lt-LT"/>
              </w:rPr>
              <w:t>ai</w:t>
            </w:r>
            <w:r w:rsidRPr="009944B4">
              <w:rPr>
                <w:i/>
                <w:color w:val="000000" w:themeColor="text1"/>
                <w:lang w:val="lt-LT" w:bidi="lt-LT"/>
              </w:rPr>
              <w:t xml:space="preserve"> įranki</w:t>
            </w:r>
            <w:r w:rsidR="00FA2A4E">
              <w:rPr>
                <w:i/>
                <w:color w:val="000000" w:themeColor="text1"/>
                <w:lang w:val="lt-LT" w:bidi="lt-LT"/>
              </w:rPr>
              <w:t>ai</w:t>
            </w:r>
            <w:r w:rsidRPr="009944B4">
              <w:rPr>
                <w:i/>
                <w:color w:val="000000" w:themeColor="text1"/>
                <w:lang w:val="lt-LT" w:bidi="lt-LT"/>
              </w:rPr>
              <w:t>;</w:t>
            </w:r>
          </w:p>
          <w:p w14:paraId="3245E674" w14:textId="3EA526E7" w:rsidR="009944B4" w:rsidRPr="009944B4" w:rsidRDefault="009944B4" w:rsidP="009944B4">
            <w:pPr>
              <w:jc w:val="both"/>
              <w:rPr>
                <w:i/>
                <w:color w:val="000000" w:themeColor="text1"/>
                <w:lang w:val="lt-LT" w:bidi="lt-LT"/>
              </w:rPr>
            </w:pPr>
            <w:r w:rsidRPr="009944B4">
              <w:rPr>
                <w:i/>
                <w:color w:val="000000" w:themeColor="text1"/>
                <w:lang w:val="lt-LT" w:bidi="lt-LT"/>
              </w:rPr>
              <w:t>• indėl</w:t>
            </w:r>
            <w:r w:rsidR="00FA2A4E">
              <w:rPr>
                <w:i/>
                <w:color w:val="000000" w:themeColor="text1"/>
                <w:lang w:val="lt-LT" w:bidi="lt-LT"/>
              </w:rPr>
              <w:t>is</w:t>
            </w:r>
            <w:r w:rsidRPr="009944B4">
              <w:rPr>
                <w:i/>
                <w:color w:val="000000" w:themeColor="text1"/>
                <w:lang w:val="lt-LT" w:bidi="lt-LT"/>
              </w:rPr>
              <w:t xml:space="preserve"> į standartus, gaires ar bendruomenės išteklius;</w:t>
            </w:r>
          </w:p>
          <w:p w14:paraId="3EA6C410" w14:textId="5AC94C3C" w:rsidR="009944B4" w:rsidRPr="009944B4" w:rsidRDefault="009944B4" w:rsidP="009944B4">
            <w:pPr>
              <w:jc w:val="both"/>
              <w:rPr>
                <w:i/>
                <w:color w:val="000000" w:themeColor="text1"/>
                <w:lang w:val="lt-LT" w:bidi="lt-LT"/>
              </w:rPr>
            </w:pPr>
            <w:r w:rsidRPr="009944B4">
              <w:rPr>
                <w:i/>
                <w:color w:val="000000" w:themeColor="text1"/>
                <w:lang w:val="lt-LT" w:bidi="lt-LT"/>
              </w:rPr>
              <w:t>• visuomenės ar suinteresuotųjų šalių įtraukim</w:t>
            </w:r>
            <w:r w:rsidR="00FA2A4E">
              <w:rPr>
                <w:i/>
                <w:color w:val="000000" w:themeColor="text1"/>
                <w:lang w:val="lt-LT" w:bidi="lt-LT"/>
              </w:rPr>
              <w:t>as</w:t>
            </w:r>
            <w:r w:rsidRPr="009944B4">
              <w:rPr>
                <w:i/>
                <w:color w:val="000000" w:themeColor="text1"/>
                <w:lang w:val="lt-LT" w:bidi="lt-LT"/>
              </w:rPr>
              <w:t>.</w:t>
            </w:r>
          </w:p>
          <w:p w14:paraId="1EBC5E13" w14:textId="0F11550B" w:rsidR="009944B4" w:rsidRPr="009944B4" w:rsidRDefault="00C354E6" w:rsidP="009944B4">
            <w:pPr>
              <w:jc w:val="both"/>
              <w:rPr>
                <w:i/>
                <w:color w:val="000000" w:themeColor="text1"/>
                <w:lang w:val="lt-LT" w:bidi="lt-LT"/>
              </w:rPr>
            </w:pPr>
            <w:r>
              <w:rPr>
                <w:i/>
                <w:color w:val="000000" w:themeColor="text1"/>
                <w:lang w:val="lt-LT" w:bidi="lt-LT"/>
              </w:rPr>
              <w:t>Nurodykite</w:t>
            </w:r>
            <w:r w:rsidR="009944B4" w:rsidRPr="009944B4">
              <w:rPr>
                <w:i/>
                <w:color w:val="000000" w:themeColor="text1"/>
                <w:lang w:val="lt-LT" w:bidi="lt-LT"/>
              </w:rPr>
              <w:t xml:space="preserve">, kaip </w:t>
            </w:r>
            <w:r w:rsidR="00D962C6">
              <w:rPr>
                <w:i/>
                <w:color w:val="000000" w:themeColor="text1"/>
                <w:lang w:val="lt-LT" w:bidi="lt-LT"/>
              </w:rPr>
              <w:t xml:space="preserve">ši </w:t>
            </w:r>
            <w:r w:rsidR="00B220F5">
              <w:rPr>
                <w:i/>
                <w:color w:val="000000" w:themeColor="text1"/>
                <w:lang w:val="lt-LT" w:bidi="lt-LT"/>
              </w:rPr>
              <w:t>j</w:t>
            </w:r>
            <w:r w:rsidR="009944B4" w:rsidRPr="009944B4">
              <w:rPr>
                <w:i/>
                <w:color w:val="000000" w:themeColor="text1"/>
                <w:lang w:val="lt-LT" w:bidi="lt-LT"/>
              </w:rPr>
              <w:t xml:space="preserve">ūsų veikla prisidėjo prie žinių sklaidos ar turėjo įtakos </w:t>
            </w:r>
            <w:r w:rsidR="00B220F5">
              <w:rPr>
                <w:i/>
                <w:color w:val="000000" w:themeColor="text1"/>
                <w:lang w:val="lt-LT" w:bidi="lt-LT"/>
              </w:rPr>
              <w:t>j</w:t>
            </w:r>
            <w:r w:rsidR="009944B4" w:rsidRPr="009944B4">
              <w:rPr>
                <w:i/>
                <w:color w:val="000000" w:themeColor="text1"/>
                <w:lang w:val="lt-LT" w:bidi="lt-LT"/>
              </w:rPr>
              <w:t>ūsų mokslo sričiai.</w:t>
            </w:r>
          </w:p>
          <w:p w14:paraId="3B71C496" w14:textId="77777777" w:rsidR="009944B4" w:rsidRPr="009944B4" w:rsidRDefault="009944B4" w:rsidP="009944B4">
            <w:pPr>
              <w:jc w:val="both"/>
              <w:rPr>
                <w:i/>
                <w:color w:val="000000" w:themeColor="text1"/>
                <w:lang w:val="lt-LT" w:bidi="lt-LT"/>
              </w:rPr>
            </w:pPr>
          </w:p>
          <w:p w14:paraId="168F857D" w14:textId="77777777" w:rsidR="009944B4" w:rsidRPr="003D4B7C" w:rsidRDefault="009944B4" w:rsidP="009944B4">
            <w:pPr>
              <w:jc w:val="both"/>
              <w:rPr>
                <w:i/>
                <w:color w:val="000000" w:themeColor="text1"/>
                <w:u w:val="single"/>
                <w:lang w:val="lt-LT" w:bidi="lt-LT"/>
              </w:rPr>
            </w:pPr>
            <w:r w:rsidRPr="003D4B7C">
              <w:rPr>
                <w:i/>
                <w:color w:val="000000" w:themeColor="text1"/>
                <w:u w:val="single"/>
                <w:lang w:val="lt-LT" w:bidi="lt-LT"/>
              </w:rPr>
              <w:t>Pripažinimas, lyderystė ir finansavimas</w:t>
            </w:r>
          </w:p>
          <w:p w14:paraId="0624A0C5" w14:textId="1DFE8C39" w:rsidR="009944B4" w:rsidRPr="009944B4" w:rsidRDefault="009944B4" w:rsidP="009944B4">
            <w:pPr>
              <w:jc w:val="both"/>
              <w:rPr>
                <w:i/>
                <w:color w:val="000000" w:themeColor="text1"/>
                <w:lang w:val="lt-LT" w:bidi="lt-LT"/>
              </w:rPr>
            </w:pPr>
            <w:r w:rsidRPr="009944B4">
              <w:rPr>
                <w:i/>
                <w:color w:val="000000" w:themeColor="text1"/>
                <w:lang w:val="lt-LT" w:bidi="lt-LT"/>
              </w:rPr>
              <w:t xml:space="preserve">Paminėkite </w:t>
            </w:r>
            <w:r w:rsidR="001D74B6">
              <w:rPr>
                <w:i/>
                <w:color w:val="000000" w:themeColor="text1"/>
                <w:lang w:val="lt-LT" w:bidi="lt-LT"/>
              </w:rPr>
              <w:t xml:space="preserve">finansuotus </w:t>
            </w:r>
            <w:r w:rsidRPr="007A2E42">
              <w:rPr>
                <w:i/>
                <w:color w:val="000000" w:themeColor="text1"/>
                <w:lang w:val="lt-LT" w:bidi="lt-LT"/>
              </w:rPr>
              <w:t>naujausi</w:t>
            </w:r>
            <w:r w:rsidR="000A73C8" w:rsidRPr="007A2E42">
              <w:rPr>
                <w:i/>
                <w:color w:val="000000" w:themeColor="text1"/>
                <w:lang w:val="lt-LT" w:bidi="lt-LT"/>
              </w:rPr>
              <w:t>us</w:t>
            </w:r>
            <w:r w:rsidRPr="007A2E42">
              <w:rPr>
                <w:i/>
                <w:color w:val="000000" w:themeColor="text1"/>
                <w:lang w:val="lt-LT" w:bidi="lt-LT"/>
              </w:rPr>
              <w:t xml:space="preserve"> ir </w:t>
            </w:r>
            <w:r w:rsidR="00204873">
              <w:rPr>
                <w:i/>
                <w:color w:val="000000" w:themeColor="text1"/>
                <w:lang w:val="lt-LT" w:bidi="lt-LT"/>
              </w:rPr>
              <w:t>susijusius</w:t>
            </w:r>
            <w:r w:rsidRPr="009944B4">
              <w:rPr>
                <w:i/>
                <w:color w:val="000000" w:themeColor="text1"/>
                <w:lang w:val="lt-LT" w:bidi="lt-LT"/>
              </w:rPr>
              <w:t xml:space="preserve"> mokslinių</w:t>
            </w:r>
            <w:r w:rsidR="004A7112">
              <w:rPr>
                <w:i/>
                <w:color w:val="000000" w:themeColor="text1"/>
                <w:lang w:val="lt-LT" w:bidi="lt-LT"/>
              </w:rPr>
              <w:t xml:space="preserve"> </w:t>
            </w:r>
            <w:r w:rsidR="00382B3C">
              <w:rPr>
                <w:i/>
                <w:color w:val="000000" w:themeColor="text1"/>
                <w:lang w:val="lt-LT" w:bidi="lt-LT"/>
              </w:rPr>
              <w:t>tyrimų</w:t>
            </w:r>
            <w:r w:rsidRPr="009944B4">
              <w:rPr>
                <w:i/>
                <w:color w:val="000000" w:themeColor="text1"/>
                <w:lang w:val="lt-LT" w:bidi="lt-LT"/>
              </w:rPr>
              <w:t xml:space="preserve"> </w:t>
            </w:r>
            <w:r w:rsidR="001D74B6">
              <w:rPr>
                <w:i/>
                <w:color w:val="000000" w:themeColor="text1"/>
                <w:lang w:val="lt-LT" w:bidi="lt-LT"/>
              </w:rPr>
              <w:t>projektus</w:t>
            </w:r>
            <w:r w:rsidRPr="009944B4">
              <w:rPr>
                <w:i/>
                <w:color w:val="000000" w:themeColor="text1"/>
                <w:lang w:val="lt-LT" w:bidi="lt-LT"/>
              </w:rPr>
              <w:t>, kuri</w:t>
            </w:r>
            <w:r w:rsidR="006B5DC9">
              <w:rPr>
                <w:i/>
                <w:color w:val="000000" w:themeColor="text1"/>
                <w:lang w:val="lt-LT" w:bidi="lt-LT"/>
              </w:rPr>
              <w:t>ems</w:t>
            </w:r>
            <w:r w:rsidRPr="009944B4">
              <w:rPr>
                <w:i/>
                <w:color w:val="000000" w:themeColor="text1"/>
                <w:lang w:val="lt-LT" w:bidi="lt-LT"/>
              </w:rPr>
              <w:t xml:space="preserve"> vadovavote ar prie kuri</w:t>
            </w:r>
            <w:r w:rsidR="006B5DC9">
              <w:rPr>
                <w:i/>
                <w:color w:val="000000" w:themeColor="text1"/>
                <w:lang w:val="lt-LT" w:bidi="lt-LT"/>
              </w:rPr>
              <w:t>ų</w:t>
            </w:r>
            <w:r w:rsidRPr="009944B4">
              <w:rPr>
                <w:i/>
                <w:color w:val="000000" w:themeColor="text1"/>
                <w:lang w:val="lt-LT" w:bidi="lt-LT"/>
              </w:rPr>
              <w:t xml:space="preserve"> prisidėjote, taip pat apdovanojimus, įvertinimus</w:t>
            </w:r>
            <w:r w:rsidR="00C349BB">
              <w:rPr>
                <w:i/>
                <w:color w:val="000000" w:themeColor="text1"/>
                <w:lang w:val="lt-LT" w:bidi="lt-LT"/>
              </w:rPr>
              <w:t xml:space="preserve"> </w:t>
            </w:r>
            <w:r w:rsidRPr="009944B4">
              <w:rPr>
                <w:i/>
                <w:color w:val="000000" w:themeColor="text1"/>
                <w:lang w:val="lt-LT" w:bidi="lt-LT"/>
              </w:rPr>
              <w:t>ar vadovaujamas pareigas, rodančias Jūsų mokslinį savarankiškumą ir gebėjimą vadovauti siūlomam projektui.</w:t>
            </w:r>
          </w:p>
          <w:p w14:paraId="4638658E" w14:textId="77777777" w:rsidR="009944B4" w:rsidRPr="009944B4" w:rsidRDefault="009944B4" w:rsidP="009944B4">
            <w:pPr>
              <w:jc w:val="both"/>
              <w:rPr>
                <w:i/>
                <w:color w:val="000000" w:themeColor="text1"/>
                <w:lang w:val="lt-LT" w:bidi="lt-LT"/>
              </w:rPr>
            </w:pPr>
          </w:p>
          <w:p w14:paraId="7C9CD711" w14:textId="77777777" w:rsidR="009944B4" w:rsidRPr="00CE0C82" w:rsidRDefault="009944B4" w:rsidP="009944B4">
            <w:pPr>
              <w:jc w:val="both"/>
              <w:rPr>
                <w:i/>
                <w:color w:val="000000" w:themeColor="text1"/>
                <w:u w:val="single"/>
                <w:lang w:val="lt-LT" w:bidi="lt-LT"/>
              </w:rPr>
            </w:pPr>
            <w:r w:rsidRPr="00CE0C82">
              <w:rPr>
                <w:i/>
                <w:color w:val="000000" w:themeColor="text1"/>
                <w:u w:val="single"/>
                <w:lang w:val="lt-LT" w:bidi="lt-LT"/>
              </w:rPr>
              <w:t>Pasirinkti pagrindiniai rezultatai (iki penkių)</w:t>
            </w:r>
          </w:p>
          <w:p w14:paraId="49B0E2AD" w14:textId="77777777" w:rsidR="009944B4" w:rsidRPr="009944B4" w:rsidRDefault="009944B4" w:rsidP="009944B4">
            <w:pPr>
              <w:jc w:val="both"/>
              <w:rPr>
                <w:i/>
                <w:color w:val="000000" w:themeColor="text1"/>
                <w:lang w:val="lt-LT" w:bidi="lt-LT"/>
              </w:rPr>
            </w:pPr>
            <w:r w:rsidRPr="009944B4">
              <w:rPr>
                <w:i/>
                <w:color w:val="000000" w:themeColor="text1"/>
                <w:lang w:val="lt-LT" w:bidi="lt-LT"/>
              </w:rPr>
              <w:t>Pateikite iki penkių rezultatų, kurie geriausiai iliustruoja Jūsų indėlio poveikį ir reikšmingumą. Prie kiekvieno rezultato pridėkite trumpą paaiškinimą, kodėl jis yra svarbus.</w:t>
            </w:r>
          </w:p>
          <w:p w14:paraId="21F4EC4D" w14:textId="77777777" w:rsidR="009944B4" w:rsidRPr="009944B4" w:rsidRDefault="009944B4" w:rsidP="009944B4">
            <w:pPr>
              <w:jc w:val="both"/>
              <w:rPr>
                <w:i/>
                <w:color w:val="000000" w:themeColor="text1"/>
                <w:lang w:val="lt-LT" w:bidi="lt-LT"/>
              </w:rPr>
            </w:pPr>
            <w:r w:rsidRPr="009944B4">
              <w:rPr>
                <w:i/>
                <w:color w:val="000000" w:themeColor="text1"/>
                <w:lang w:val="lt-LT" w:bidi="lt-LT"/>
              </w:rPr>
              <w:t>Rezultatai gali būti įvairių formų, įskaitant, bet neapsiribojant:</w:t>
            </w:r>
          </w:p>
          <w:p w14:paraId="4C1A1D90" w14:textId="4BA2803E" w:rsidR="009944B4" w:rsidRPr="009944B4" w:rsidRDefault="009944B4" w:rsidP="009944B4">
            <w:pPr>
              <w:jc w:val="both"/>
              <w:rPr>
                <w:i/>
                <w:color w:val="000000" w:themeColor="text1"/>
                <w:lang w:val="lt-LT" w:bidi="lt-LT"/>
              </w:rPr>
            </w:pPr>
            <w:r w:rsidRPr="009944B4">
              <w:rPr>
                <w:i/>
                <w:color w:val="000000" w:themeColor="text1"/>
                <w:lang w:val="lt-LT" w:bidi="lt-LT"/>
              </w:rPr>
              <w:t>• straipsni</w:t>
            </w:r>
            <w:r w:rsidR="00CE0C82">
              <w:rPr>
                <w:i/>
                <w:color w:val="000000" w:themeColor="text1"/>
                <w:lang w:val="lt-LT" w:bidi="lt-LT"/>
              </w:rPr>
              <w:t>ai</w:t>
            </w:r>
            <w:r w:rsidRPr="009944B4">
              <w:rPr>
                <w:i/>
                <w:color w:val="000000" w:themeColor="text1"/>
                <w:lang w:val="lt-LT" w:bidi="lt-LT"/>
              </w:rPr>
              <w:t xml:space="preserve"> ar monografij</w:t>
            </w:r>
            <w:r w:rsidR="00D36B67">
              <w:rPr>
                <w:i/>
                <w:color w:val="000000" w:themeColor="text1"/>
                <w:lang w:val="lt-LT" w:bidi="lt-LT"/>
              </w:rPr>
              <w:t>o</w:t>
            </w:r>
            <w:r w:rsidRPr="009944B4">
              <w:rPr>
                <w:i/>
                <w:color w:val="000000" w:themeColor="text1"/>
                <w:lang w:val="lt-LT" w:bidi="lt-LT"/>
              </w:rPr>
              <w:t>s;</w:t>
            </w:r>
          </w:p>
          <w:p w14:paraId="20ED041E" w14:textId="608EC59B" w:rsidR="009944B4" w:rsidRPr="009944B4" w:rsidRDefault="009944B4" w:rsidP="009944B4">
            <w:pPr>
              <w:jc w:val="both"/>
              <w:rPr>
                <w:i/>
                <w:color w:val="000000" w:themeColor="text1"/>
                <w:lang w:val="lt-LT" w:bidi="lt-LT"/>
              </w:rPr>
            </w:pPr>
            <w:r w:rsidRPr="009944B4">
              <w:rPr>
                <w:i/>
                <w:color w:val="000000" w:themeColor="text1"/>
                <w:lang w:val="lt-LT" w:bidi="lt-LT"/>
              </w:rPr>
              <w:t>• atvir</w:t>
            </w:r>
            <w:r w:rsidR="00D36B67">
              <w:rPr>
                <w:i/>
                <w:color w:val="000000" w:themeColor="text1"/>
                <w:lang w:val="lt-LT" w:bidi="lt-LT"/>
              </w:rPr>
              <w:t>i</w:t>
            </w:r>
            <w:r w:rsidRPr="009944B4">
              <w:rPr>
                <w:i/>
                <w:color w:val="000000" w:themeColor="text1"/>
                <w:lang w:val="lt-LT" w:bidi="lt-LT"/>
              </w:rPr>
              <w:t xml:space="preserve"> duomenų rinkini</w:t>
            </w:r>
            <w:r w:rsidR="00D36B67">
              <w:rPr>
                <w:i/>
                <w:color w:val="000000" w:themeColor="text1"/>
                <w:lang w:val="lt-LT" w:bidi="lt-LT"/>
              </w:rPr>
              <w:t>ai</w:t>
            </w:r>
            <w:r w:rsidRPr="009944B4">
              <w:rPr>
                <w:i/>
                <w:color w:val="000000" w:themeColor="text1"/>
                <w:lang w:val="lt-LT" w:bidi="lt-LT"/>
              </w:rPr>
              <w:t>, programin</w:t>
            </w:r>
            <w:r w:rsidR="00D36B67">
              <w:rPr>
                <w:i/>
                <w:color w:val="000000" w:themeColor="text1"/>
                <w:lang w:val="lt-LT" w:bidi="lt-LT"/>
              </w:rPr>
              <w:t>ė</w:t>
            </w:r>
            <w:r w:rsidRPr="009944B4">
              <w:rPr>
                <w:i/>
                <w:color w:val="000000" w:themeColor="text1"/>
                <w:lang w:val="lt-LT" w:bidi="lt-LT"/>
              </w:rPr>
              <w:t xml:space="preserve"> įrang</w:t>
            </w:r>
            <w:r w:rsidR="00D36B67">
              <w:rPr>
                <w:i/>
                <w:color w:val="000000" w:themeColor="text1"/>
                <w:lang w:val="lt-LT" w:bidi="lt-LT"/>
              </w:rPr>
              <w:t>a</w:t>
            </w:r>
            <w:r w:rsidRPr="009944B4">
              <w:rPr>
                <w:i/>
                <w:color w:val="000000" w:themeColor="text1"/>
                <w:lang w:val="lt-LT" w:bidi="lt-LT"/>
              </w:rPr>
              <w:t xml:space="preserve"> ar įranki</w:t>
            </w:r>
            <w:r w:rsidR="00D36B67">
              <w:rPr>
                <w:i/>
                <w:color w:val="000000" w:themeColor="text1"/>
                <w:lang w:val="lt-LT" w:bidi="lt-LT"/>
              </w:rPr>
              <w:t>ai</w:t>
            </w:r>
            <w:r w:rsidRPr="009944B4">
              <w:rPr>
                <w:i/>
                <w:color w:val="000000" w:themeColor="text1"/>
                <w:lang w:val="lt-LT" w:bidi="lt-LT"/>
              </w:rPr>
              <w:t>;</w:t>
            </w:r>
          </w:p>
          <w:p w14:paraId="3FC3AE77" w14:textId="492361A6" w:rsidR="009944B4" w:rsidRPr="009944B4" w:rsidRDefault="009944B4" w:rsidP="009944B4">
            <w:pPr>
              <w:jc w:val="both"/>
              <w:rPr>
                <w:i/>
                <w:color w:val="000000" w:themeColor="text1"/>
                <w:lang w:val="lt-LT" w:bidi="lt-LT"/>
              </w:rPr>
            </w:pPr>
            <w:r w:rsidRPr="009944B4">
              <w:rPr>
                <w:i/>
                <w:color w:val="000000" w:themeColor="text1"/>
                <w:lang w:val="lt-LT" w:bidi="lt-LT"/>
              </w:rPr>
              <w:t>• patent</w:t>
            </w:r>
            <w:r w:rsidR="00D36B67">
              <w:rPr>
                <w:i/>
                <w:color w:val="000000" w:themeColor="text1"/>
                <w:lang w:val="lt-LT" w:bidi="lt-LT"/>
              </w:rPr>
              <w:t>ai</w:t>
            </w:r>
            <w:r w:rsidRPr="009944B4">
              <w:rPr>
                <w:i/>
                <w:color w:val="000000" w:themeColor="text1"/>
                <w:lang w:val="lt-LT" w:bidi="lt-LT"/>
              </w:rPr>
              <w:t>, licencij</w:t>
            </w:r>
            <w:r w:rsidR="002E2738">
              <w:rPr>
                <w:i/>
                <w:color w:val="000000" w:themeColor="text1"/>
                <w:lang w:val="lt-LT" w:bidi="lt-LT"/>
              </w:rPr>
              <w:t>o</w:t>
            </w:r>
            <w:r w:rsidRPr="009944B4">
              <w:rPr>
                <w:i/>
                <w:color w:val="000000" w:themeColor="text1"/>
                <w:lang w:val="lt-LT" w:bidi="lt-LT"/>
              </w:rPr>
              <w:t>s ar prototip</w:t>
            </w:r>
            <w:r w:rsidR="002E2738">
              <w:rPr>
                <w:i/>
                <w:color w:val="000000" w:themeColor="text1"/>
                <w:lang w:val="lt-LT" w:bidi="lt-LT"/>
              </w:rPr>
              <w:t>ai</w:t>
            </w:r>
            <w:r w:rsidRPr="009944B4">
              <w:rPr>
                <w:i/>
                <w:color w:val="000000" w:themeColor="text1"/>
                <w:lang w:val="lt-LT" w:bidi="lt-LT"/>
              </w:rPr>
              <w:t>;</w:t>
            </w:r>
          </w:p>
          <w:p w14:paraId="5108F494" w14:textId="524454D7" w:rsidR="009944B4" w:rsidRPr="009944B4" w:rsidRDefault="009944B4" w:rsidP="009944B4">
            <w:pPr>
              <w:jc w:val="both"/>
              <w:rPr>
                <w:i/>
                <w:color w:val="000000" w:themeColor="text1"/>
                <w:lang w:val="lt-LT" w:bidi="lt-LT"/>
              </w:rPr>
            </w:pPr>
            <w:r w:rsidRPr="009944B4">
              <w:rPr>
                <w:i/>
                <w:color w:val="000000" w:themeColor="text1"/>
                <w:lang w:val="lt-LT" w:bidi="lt-LT"/>
              </w:rPr>
              <w:t>• pramonin</w:t>
            </w:r>
            <w:r w:rsidR="002E2738">
              <w:rPr>
                <w:i/>
                <w:color w:val="000000" w:themeColor="text1"/>
                <w:lang w:val="lt-LT" w:bidi="lt-LT"/>
              </w:rPr>
              <w:t>ė</w:t>
            </w:r>
            <w:r w:rsidRPr="009944B4">
              <w:rPr>
                <w:i/>
                <w:color w:val="000000" w:themeColor="text1"/>
                <w:lang w:val="lt-LT" w:bidi="lt-LT"/>
              </w:rPr>
              <w:t>s, klinikin</w:t>
            </w:r>
            <w:r w:rsidR="002E2738">
              <w:rPr>
                <w:i/>
                <w:color w:val="000000" w:themeColor="text1"/>
                <w:lang w:val="lt-LT" w:bidi="lt-LT"/>
              </w:rPr>
              <w:t>ė</w:t>
            </w:r>
            <w:r w:rsidRPr="009944B4">
              <w:rPr>
                <w:i/>
                <w:color w:val="000000" w:themeColor="text1"/>
                <w:lang w:val="lt-LT" w:bidi="lt-LT"/>
              </w:rPr>
              <w:t xml:space="preserve">s ar </w:t>
            </w:r>
            <w:r w:rsidR="002E2738">
              <w:rPr>
                <w:i/>
                <w:color w:val="000000" w:themeColor="text1"/>
                <w:lang w:val="lt-LT" w:bidi="lt-LT"/>
              </w:rPr>
              <w:t>kt.</w:t>
            </w:r>
            <w:r w:rsidRPr="009944B4">
              <w:rPr>
                <w:i/>
                <w:color w:val="000000" w:themeColor="text1"/>
                <w:lang w:val="lt-LT" w:bidi="lt-LT"/>
              </w:rPr>
              <w:t xml:space="preserve"> inovacij</w:t>
            </w:r>
            <w:r w:rsidR="002E2738">
              <w:rPr>
                <w:i/>
                <w:color w:val="000000" w:themeColor="text1"/>
                <w:lang w:val="lt-LT" w:bidi="lt-LT"/>
              </w:rPr>
              <w:t>o</w:t>
            </w:r>
            <w:r w:rsidRPr="009944B4">
              <w:rPr>
                <w:i/>
                <w:color w:val="000000" w:themeColor="text1"/>
                <w:lang w:val="lt-LT" w:bidi="lt-LT"/>
              </w:rPr>
              <w:t>s;</w:t>
            </w:r>
          </w:p>
          <w:p w14:paraId="5F9BBA70" w14:textId="3093FD3D" w:rsidR="009944B4" w:rsidRPr="009944B4" w:rsidRDefault="009944B4" w:rsidP="009944B4">
            <w:pPr>
              <w:jc w:val="both"/>
              <w:rPr>
                <w:i/>
                <w:color w:val="000000" w:themeColor="text1"/>
                <w:lang w:val="lt-LT" w:bidi="lt-LT"/>
              </w:rPr>
            </w:pPr>
            <w:r w:rsidRPr="009944B4">
              <w:rPr>
                <w:i/>
                <w:color w:val="000000" w:themeColor="text1"/>
                <w:lang w:val="lt-LT" w:bidi="lt-LT"/>
              </w:rPr>
              <w:t>• bendradarbiavimo infrastruktūr</w:t>
            </w:r>
            <w:r w:rsidR="002534A7">
              <w:rPr>
                <w:i/>
                <w:color w:val="000000" w:themeColor="text1"/>
                <w:lang w:val="lt-LT" w:bidi="lt-LT"/>
              </w:rPr>
              <w:t>o</w:t>
            </w:r>
            <w:r w:rsidRPr="009944B4">
              <w:rPr>
                <w:i/>
                <w:color w:val="000000" w:themeColor="text1"/>
                <w:lang w:val="lt-LT" w:bidi="lt-LT"/>
              </w:rPr>
              <w:t>s ar mokym</w:t>
            </w:r>
            <w:r w:rsidR="002534A7">
              <w:rPr>
                <w:i/>
                <w:color w:val="000000" w:themeColor="text1"/>
                <w:lang w:val="lt-LT" w:bidi="lt-LT"/>
              </w:rPr>
              <w:t xml:space="preserve">ų </w:t>
            </w:r>
            <w:r w:rsidRPr="009944B4">
              <w:rPr>
                <w:i/>
                <w:color w:val="000000" w:themeColor="text1"/>
                <w:lang w:val="lt-LT" w:bidi="lt-LT"/>
              </w:rPr>
              <w:t>medžiag</w:t>
            </w:r>
            <w:r w:rsidR="002534A7">
              <w:rPr>
                <w:i/>
                <w:color w:val="000000" w:themeColor="text1"/>
                <w:lang w:val="lt-LT" w:bidi="lt-LT"/>
              </w:rPr>
              <w:t>a</w:t>
            </w:r>
            <w:r w:rsidRPr="009944B4">
              <w:rPr>
                <w:i/>
                <w:color w:val="000000" w:themeColor="text1"/>
                <w:lang w:val="lt-LT" w:bidi="lt-LT"/>
              </w:rPr>
              <w:t>;</w:t>
            </w:r>
          </w:p>
          <w:p w14:paraId="744C515F" w14:textId="49988B22" w:rsidR="009944B4" w:rsidRPr="009944B4" w:rsidRDefault="009944B4" w:rsidP="009944B4">
            <w:pPr>
              <w:jc w:val="both"/>
              <w:rPr>
                <w:i/>
                <w:color w:val="000000" w:themeColor="text1"/>
                <w:lang w:val="lt-LT" w:bidi="lt-LT"/>
              </w:rPr>
            </w:pPr>
            <w:r w:rsidRPr="009944B4">
              <w:rPr>
                <w:i/>
                <w:color w:val="000000" w:themeColor="text1"/>
                <w:lang w:val="lt-LT" w:bidi="lt-LT"/>
              </w:rPr>
              <w:t>• įrodymų sintez</w:t>
            </w:r>
            <w:r w:rsidR="002534A7">
              <w:rPr>
                <w:i/>
                <w:color w:val="000000" w:themeColor="text1"/>
                <w:lang w:val="lt-LT" w:bidi="lt-LT"/>
              </w:rPr>
              <w:t>ė</w:t>
            </w:r>
            <w:r w:rsidRPr="009944B4">
              <w:rPr>
                <w:i/>
                <w:color w:val="000000" w:themeColor="text1"/>
                <w:lang w:val="lt-LT" w:bidi="lt-LT"/>
              </w:rPr>
              <w:t>s ar patariam</w:t>
            </w:r>
            <w:r w:rsidR="002534A7">
              <w:rPr>
                <w:i/>
                <w:color w:val="000000" w:themeColor="text1"/>
                <w:lang w:val="lt-LT" w:bidi="lt-LT"/>
              </w:rPr>
              <w:t>oji</w:t>
            </w:r>
            <w:r w:rsidRPr="009944B4">
              <w:rPr>
                <w:i/>
                <w:color w:val="000000" w:themeColor="text1"/>
                <w:lang w:val="lt-LT" w:bidi="lt-LT"/>
              </w:rPr>
              <w:t xml:space="preserve"> veikl</w:t>
            </w:r>
            <w:r w:rsidR="002534A7">
              <w:rPr>
                <w:i/>
                <w:color w:val="000000" w:themeColor="text1"/>
                <w:lang w:val="lt-LT" w:bidi="lt-LT"/>
              </w:rPr>
              <w:t>a</w:t>
            </w:r>
            <w:r w:rsidRPr="009944B4">
              <w:rPr>
                <w:i/>
                <w:color w:val="000000" w:themeColor="text1"/>
                <w:lang w:val="lt-LT" w:bidi="lt-LT"/>
              </w:rPr>
              <w:t>;</w:t>
            </w:r>
          </w:p>
          <w:p w14:paraId="2EDA9EED" w14:textId="32D6A8DD" w:rsidR="009944B4" w:rsidRPr="009944B4" w:rsidRDefault="009944B4" w:rsidP="009944B4">
            <w:pPr>
              <w:jc w:val="both"/>
              <w:rPr>
                <w:i/>
                <w:color w:val="000000" w:themeColor="text1"/>
                <w:lang w:val="lt-LT" w:bidi="lt-LT"/>
              </w:rPr>
            </w:pPr>
            <w:r w:rsidRPr="00E04AE9">
              <w:rPr>
                <w:i/>
                <w:color w:val="000000" w:themeColor="text1"/>
                <w:lang w:val="lt-LT" w:bidi="lt-LT"/>
              </w:rPr>
              <w:t>• kūrybini</w:t>
            </w:r>
            <w:r w:rsidR="00936B9C" w:rsidRPr="00E04AE9">
              <w:rPr>
                <w:i/>
                <w:color w:val="000000" w:themeColor="text1"/>
                <w:lang w:val="lt-LT" w:bidi="lt-LT"/>
              </w:rPr>
              <w:t>ai</w:t>
            </w:r>
            <w:r w:rsidRPr="00E04AE9">
              <w:rPr>
                <w:i/>
                <w:color w:val="000000" w:themeColor="text1"/>
                <w:lang w:val="lt-LT" w:bidi="lt-LT"/>
              </w:rPr>
              <w:t xml:space="preserve"> ar dizaino sprendim</w:t>
            </w:r>
            <w:r w:rsidR="00936B9C" w:rsidRPr="00E04AE9">
              <w:rPr>
                <w:i/>
                <w:color w:val="000000" w:themeColor="text1"/>
                <w:lang w:val="lt-LT" w:bidi="lt-LT"/>
              </w:rPr>
              <w:t>ai</w:t>
            </w:r>
            <w:r w:rsidRPr="00E04AE9">
              <w:rPr>
                <w:i/>
                <w:color w:val="000000" w:themeColor="text1"/>
                <w:lang w:val="lt-LT" w:bidi="lt-LT"/>
              </w:rPr>
              <w:t>.</w:t>
            </w:r>
          </w:p>
          <w:p w14:paraId="140FB5DA" w14:textId="77777777" w:rsidR="009944B4" w:rsidRPr="009944B4" w:rsidRDefault="009944B4" w:rsidP="009944B4">
            <w:pPr>
              <w:jc w:val="both"/>
              <w:rPr>
                <w:i/>
                <w:color w:val="000000" w:themeColor="text1"/>
                <w:lang w:val="lt-LT" w:bidi="lt-LT"/>
              </w:rPr>
            </w:pPr>
          </w:p>
          <w:p w14:paraId="39C0382C" w14:textId="36C7A7F1" w:rsidR="009944B4" w:rsidRPr="0063065F" w:rsidRDefault="009944B4" w:rsidP="009944B4">
            <w:pPr>
              <w:jc w:val="both"/>
              <w:rPr>
                <w:i/>
                <w:color w:val="000000" w:themeColor="text1"/>
                <w:u w:val="single"/>
                <w:lang w:val="lt-LT" w:bidi="lt-LT"/>
              </w:rPr>
            </w:pPr>
            <w:r w:rsidRPr="0063065F">
              <w:rPr>
                <w:i/>
                <w:color w:val="000000" w:themeColor="text1"/>
                <w:u w:val="single"/>
                <w:lang w:val="lt-LT" w:bidi="lt-LT"/>
              </w:rPr>
              <w:t xml:space="preserve">Ryšys su </w:t>
            </w:r>
            <w:r w:rsidR="0063065F">
              <w:rPr>
                <w:i/>
                <w:color w:val="000000" w:themeColor="text1"/>
                <w:u w:val="single"/>
                <w:lang w:val="lt-LT" w:bidi="lt-LT"/>
              </w:rPr>
              <w:t>teikiamu</w:t>
            </w:r>
            <w:r w:rsidRPr="0063065F">
              <w:rPr>
                <w:i/>
                <w:color w:val="000000" w:themeColor="text1"/>
                <w:u w:val="single"/>
                <w:lang w:val="lt-LT" w:bidi="lt-LT"/>
              </w:rPr>
              <w:t xml:space="preserve"> projektu</w:t>
            </w:r>
          </w:p>
          <w:p w14:paraId="0003813F" w14:textId="55EA5F45" w:rsidR="005251CD" w:rsidRPr="003C2B22" w:rsidRDefault="009944B4" w:rsidP="003C2B22">
            <w:pPr>
              <w:jc w:val="both"/>
              <w:rPr>
                <w:i/>
                <w:color w:val="000000" w:themeColor="text1"/>
                <w:lang w:val="lt-LT" w:bidi="lt-LT"/>
              </w:rPr>
            </w:pPr>
            <w:r w:rsidRPr="009944B4">
              <w:rPr>
                <w:i/>
                <w:color w:val="000000" w:themeColor="text1"/>
                <w:lang w:val="lt-LT" w:bidi="lt-LT"/>
              </w:rPr>
              <w:t xml:space="preserve">Paaiškinkite, kaip </w:t>
            </w:r>
            <w:r w:rsidR="00E8539D">
              <w:rPr>
                <w:i/>
                <w:color w:val="000000" w:themeColor="text1"/>
                <w:lang w:val="lt-LT" w:bidi="lt-LT"/>
              </w:rPr>
              <w:t xml:space="preserve">jūsų </w:t>
            </w:r>
            <w:r w:rsidRPr="009944B4">
              <w:rPr>
                <w:i/>
                <w:color w:val="000000" w:themeColor="text1"/>
                <w:lang w:val="lt-LT" w:bidi="lt-LT"/>
              </w:rPr>
              <w:t xml:space="preserve">ankstesnė veikla ir patirtis </w:t>
            </w:r>
            <w:r w:rsidR="00E8539D">
              <w:rPr>
                <w:i/>
                <w:color w:val="000000" w:themeColor="text1"/>
                <w:lang w:val="lt-LT" w:bidi="lt-LT"/>
              </w:rPr>
              <w:t>suteikia reikiamą pagrindą</w:t>
            </w:r>
            <w:r w:rsidR="00807095">
              <w:rPr>
                <w:i/>
                <w:color w:val="000000" w:themeColor="text1"/>
                <w:lang w:val="lt-LT" w:bidi="lt-LT"/>
              </w:rPr>
              <w:t xml:space="preserve"> vadovauti</w:t>
            </w:r>
            <w:r w:rsidRPr="009944B4">
              <w:rPr>
                <w:i/>
                <w:color w:val="000000" w:themeColor="text1"/>
                <w:lang w:val="lt-LT" w:bidi="lt-LT"/>
              </w:rPr>
              <w:t xml:space="preserve"> </w:t>
            </w:r>
            <w:r w:rsidR="008E5153">
              <w:rPr>
                <w:i/>
                <w:color w:val="000000" w:themeColor="text1"/>
                <w:lang w:val="lt-LT" w:bidi="lt-LT"/>
              </w:rPr>
              <w:t>teikiamam</w:t>
            </w:r>
            <w:r w:rsidRPr="009944B4">
              <w:rPr>
                <w:i/>
                <w:color w:val="000000" w:themeColor="text1"/>
                <w:lang w:val="lt-LT" w:bidi="lt-LT"/>
              </w:rPr>
              <w:t xml:space="preserve"> projektui. Aprašykite konkrečias kompetencijas, kurios </w:t>
            </w:r>
            <w:r w:rsidR="00807095">
              <w:rPr>
                <w:i/>
                <w:color w:val="000000" w:themeColor="text1"/>
                <w:lang w:val="lt-LT" w:bidi="lt-LT"/>
              </w:rPr>
              <w:t>įgalina jus</w:t>
            </w:r>
            <w:r w:rsidRPr="009944B4">
              <w:rPr>
                <w:i/>
                <w:color w:val="000000" w:themeColor="text1"/>
                <w:lang w:val="lt-LT" w:bidi="lt-LT"/>
              </w:rPr>
              <w:t xml:space="preserve"> įgyvendinti projekto </w:t>
            </w:r>
            <w:r w:rsidR="00E04AE9">
              <w:rPr>
                <w:i/>
                <w:color w:val="000000" w:themeColor="text1"/>
                <w:lang w:val="lt-LT" w:bidi="lt-LT"/>
              </w:rPr>
              <w:t>uždavinius</w:t>
            </w:r>
            <w:r w:rsidRPr="009944B4">
              <w:rPr>
                <w:i/>
                <w:color w:val="000000" w:themeColor="text1"/>
                <w:lang w:val="lt-LT" w:bidi="lt-LT"/>
              </w:rPr>
              <w:t xml:space="preserve"> ir prisidėti prie jo mokslinio ar visuomeninio poveikio.</w:t>
            </w:r>
          </w:p>
        </w:tc>
      </w:tr>
      <w:tr w:rsidR="00FF4024" w:rsidRPr="00753D34" w14:paraId="3533A0EF" w14:textId="77777777" w:rsidTr="002A3652">
        <w:trPr>
          <w:trHeight w:val="337"/>
        </w:trPr>
        <w:tc>
          <w:tcPr>
            <w:tcW w:w="10070" w:type="dxa"/>
          </w:tcPr>
          <w:p w14:paraId="5A3B6F8F" w14:textId="592B4DF9" w:rsidR="00FF4024" w:rsidRPr="00FE1E2A" w:rsidRDefault="00FF4024" w:rsidP="002A3652">
            <w:pPr>
              <w:jc w:val="both"/>
              <w:rPr>
                <w:b/>
                <w:bCs/>
                <w:lang w:val="lt-LT" w:bidi="en-GB"/>
              </w:rPr>
            </w:pPr>
            <w:r w:rsidRPr="00FE1E2A">
              <w:rPr>
                <w:b/>
                <w:bCs/>
                <w:lang w:val="lt-LT" w:bidi="lt-LT"/>
              </w:rPr>
              <w:lastRenderedPageBreak/>
              <w:t xml:space="preserve">3.4.2. </w:t>
            </w:r>
            <w:r w:rsidR="00A0352A" w:rsidRPr="00A0352A">
              <w:rPr>
                <w:b/>
                <w:bCs/>
                <w:lang w:val="lt-LT" w:bidi="lt-LT"/>
              </w:rPr>
              <w:t>Mentorystė, mokyma</w:t>
            </w:r>
            <w:r w:rsidR="001308F0">
              <w:rPr>
                <w:b/>
                <w:bCs/>
                <w:lang w:val="lt-LT" w:bidi="lt-LT"/>
              </w:rPr>
              <w:t>s</w:t>
            </w:r>
            <w:r w:rsidR="00A0352A" w:rsidRPr="00A0352A">
              <w:rPr>
                <w:b/>
                <w:bCs/>
                <w:lang w:val="lt-LT" w:bidi="lt-LT"/>
              </w:rPr>
              <w:t xml:space="preserve"> ir bendradarbiavimas mokslinių tyrimų grupėse</w:t>
            </w:r>
          </w:p>
        </w:tc>
      </w:tr>
      <w:tr w:rsidR="00FF4024" w:rsidRPr="00753D34" w14:paraId="75E42282" w14:textId="77777777" w:rsidTr="002A3652">
        <w:trPr>
          <w:trHeight w:val="337"/>
        </w:trPr>
        <w:tc>
          <w:tcPr>
            <w:tcW w:w="10070" w:type="dxa"/>
          </w:tcPr>
          <w:p w14:paraId="7AD9D59C" w14:textId="55E7C274" w:rsidR="006B6B73" w:rsidRPr="006B6B73" w:rsidRDefault="006B6B73" w:rsidP="001308F0">
            <w:pPr>
              <w:jc w:val="both"/>
              <w:rPr>
                <w:i/>
                <w:iCs/>
                <w:lang w:val="lt-LT" w:eastAsia="lt-LT"/>
              </w:rPr>
            </w:pPr>
            <w:r w:rsidRPr="006B6B73">
              <w:rPr>
                <w:i/>
                <w:iCs/>
                <w:lang w:val="lt-LT" w:eastAsia="lt-LT"/>
              </w:rPr>
              <w:t xml:space="preserve">Aprašykite savo </w:t>
            </w:r>
            <w:r w:rsidRPr="006405D4">
              <w:rPr>
                <w:i/>
                <w:iCs/>
                <w:u w:val="single"/>
                <w:lang w:val="lt-LT" w:eastAsia="lt-LT"/>
              </w:rPr>
              <w:t xml:space="preserve">indėlį į </w:t>
            </w:r>
            <w:r w:rsidR="00C3186E" w:rsidRPr="006405D4">
              <w:rPr>
                <w:i/>
                <w:iCs/>
                <w:u w:val="single"/>
                <w:lang w:val="lt-LT" w:eastAsia="lt-LT"/>
              </w:rPr>
              <w:t>jaunųjų</w:t>
            </w:r>
            <w:r w:rsidRPr="006405D4">
              <w:rPr>
                <w:i/>
                <w:iCs/>
                <w:u w:val="single"/>
                <w:lang w:val="lt-LT" w:eastAsia="lt-LT"/>
              </w:rPr>
              <w:t xml:space="preserve"> tyrėjų ugdymą</w:t>
            </w:r>
            <w:r w:rsidRPr="006B6B73">
              <w:rPr>
                <w:i/>
                <w:iCs/>
                <w:lang w:val="lt-LT" w:eastAsia="lt-LT"/>
              </w:rPr>
              <w:t xml:space="preserve"> ir </w:t>
            </w:r>
            <w:r w:rsidR="00E422D0">
              <w:rPr>
                <w:i/>
                <w:iCs/>
                <w:lang w:val="lt-LT" w:eastAsia="lt-LT"/>
              </w:rPr>
              <w:t>savo</w:t>
            </w:r>
            <w:r w:rsidRPr="006B6B73">
              <w:rPr>
                <w:i/>
                <w:iCs/>
                <w:lang w:val="lt-LT" w:eastAsia="lt-LT"/>
              </w:rPr>
              <w:t xml:space="preserve"> vaidmenį kuriant efektyvią, bendradarbiavimu grįstą darbo aplinką.</w:t>
            </w:r>
            <w:r w:rsidR="001F2924">
              <w:rPr>
                <w:i/>
                <w:iCs/>
                <w:lang w:val="lt-LT" w:eastAsia="lt-LT"/>
              </w:rPr>
              <w:t xml:space="preserve"> Čia gali</w:t>
            </w:r>
            <w:r w:rsidR="003C6FF1">
              <w:rPr>
                <w:i/>
                <w:iCs/>
                <w:lang w:val="lt-LT" w:eastAsia="lt-LT"/>
              </w:rPr>
              <w:t xml:space="preserve"> būti aprašyta</w:t>
            </w:r>
            <w:r w:rsidR="001F2924">
              <w:rPr>
                <w:i/>
                <w:iCs/>
                <w:lang w:val="lt-LT" w:eastAsia="lt-LT"/>
              </w:rPr>
              <w:t>:</w:t>
            </w:r>
          </w:p>
          <w:p w14:paraId="11E4B464" w14:textId="77777777" w:rsidR="006B6B73" w:rsidRPr="006B6B73" w:rsidRDefault="006B6B73" w:rsidP="00753D34">
            <w:pPr>
              <w:numPr>
                <w:ilvl w:val="0"/>
                <w:numId w:val="5"/>
              </w:numPr>
              <w:jc w:val="both"/>
              <w:rPr>
                <w:i/>
                <w:iCs/>
                <w:u w:val="single"/>
                <w:lang w:val="lt-LT" w:eastAsia="lt-LT"/>
              </w:rPr>
            </w:pPr>
            <w:r w:rsidRPr="006B6B73">
              <w:rPr>
                <w:i/>
                <w:iCs/>
                <w:u w:val="single"/>
                <w:lang w:val="lt-LT" w:eastAsia="lt-LT"/>
              </w:rPr>
              <w:t>Parama studentams ir jauniesiems tyrėjams:</w:t>
            </w:r>
          </w:p>
          <w:p w14:paraId="0DE91767" w14:textId="7C105634" w:rsidR="006B6B73" w:rsidRPr="006B6B73" w:rsidRDefault="006B6B73" w:rsidP="00753D34">
            <w:pPr>
              <w:numPr>
                <w:ilvl w:val="0"/>
                <w:numId w:val="6"/>
              </w:numPr>
              <w:jc w:val="both"/>
              <w:rPr>
                <w:i/>
                <w:iCs/>
                <w:lang w:val="lt-LT" w:eastAsia="lt-LT"/>
              </w:rPr>
            </w:pPr>
            <w:r w:rsidRPr="006B6B73">
              <w:rPr>
                <w:i/>
                <w:iCs/>
                <w:lang w:val="lt-LT" w:eastAsia="lt-LT"/>
              </w:rPr>
              <w:t>pateikite pavyzdžių, kaip vadovavote</w:t>
            </w:r>
            <w:r w:rsidR="00AA3FCD">
              <w:rPr>
                <w:i/>
                <w:iCs/>
                <w:lang w:val="lt-LT" w:eastAsia="lt-LT"/>
              </w:rPr>
              <w:t xml:space="preserve"> </w:t>
            </w:r>
            <w:r w:rsidRPr="006B6B73">
              <w:rPr>
                <w:i/>
                <w:iCs/>
                <w:lang w:val="lt-LT" w:eastAsia="lt-LT"/>
              </w:rPr>
              <w:t>ar mokėte bakalauro, magistro</w:t>
            </w:r>
            <w:r w:rsidR="00A2701A">
              <w:rPr>
                <w:i/>
                <w:iCs/>
                <w:lang w:val="lt-LT" w:eastAsia="lt-LT"/>
              </w:rPr>
              <w:t>,</w:t>
            </w:r>
            <w:r w:rsidRPr="006B6B73">
              <w:rPr>
                <w:i/>
                <w:iCs/>
                <w:lang w:val="lt-LT" w:eastAsia="lt-LT"/>
              </w:rPr>
              <w:t xml:space="preserve"> doktorantūros</w:t>
            </w:r>
            <w:r w:rsidR="00A2701A">
              <w:rPr>
                <w:i/>
                <w:iCs/>
                <w:lang w:val="lt-LT" w:eastAsia="lt-LT"/>
              </w:rPr>
              <w:t xml:space="preserve"> </w:t>
            </w:r>
            <w:r w:rsidR="0041715F">
              <w:rPr>
                <w:i/>
                <w:iCs/>
                <w:lang w:val="lt-LT" w:eastAsia="lt-LT"/>
              </w:rPr>
              <w:t xml:space="preserve">studentus </w:t>
            </w:r>
            <w:r w:rsidR="00A2701A">
              <w:rPr>
                <w:i/>
                <w:iCs/>
                <w:lang w:val="lt-LT" w:eastAsia="lt-LT"/>
              </w:rPr>
              <w:t>ar podoktorantūros</w:t>
            </w:r>
            <w:r w:rsidRPr="006B6B73">
              <w:rPr>
                <w:i/>
                <w:iCs/>
                <w:lang w:val="lt-LT" w:eastAsia="lt-LT"/>
              </w:rPr>
              <w:t xml:space="preserve"> </w:t>
            </w:r>
            <w:r w:rsidR="0041715F">
              <w:rPr>
                <w:i/>
                <w:iCs/>
                <w:lang w:val="lt-LT" w:eastAsia="lt-LT"/>
              </w:rPr>
              <w:t>tyrėjus</w:t>
            </w:r>
            <w:r w:rsidRPr="006B6B73">
              <w:rPr>
                <w:i/>
                <w:iCs/>
                <w:lang w:val="lt-LT" w:eastAsia="lt-LT"/>
              </w:rPr>
              <w:t xml:space="preserve">, </w:t>
            </w:r>
            <w:r w:rsidR="00A2701A">
              <w:rPr>
                <w:i/>
                <w:iCs/>
                <w:lang w:val="lt-LT" w:eastAsia="lt-LT"/>
              </w:rPr>
              <w:t>kitus</w:t>
            </w:r>
            <w:r w:rsidRPr="006B6B73">
              <w:rPr>
                <w:i/>
                <w:iCs/>
                <w:lang w:val="lt-LT" w:eastAsia="lt-LT"/>
              </w:rPr>
              <w:t xml:space="preserve"> jaunu</w:t>
            </w:r>
            <w:r w:rsidR="005F0CEF">
              <w:rPr>
                <w:i/>
                <w:iCs/>
                <w:lang w:val="lt-LT" w:eastAsia="lt-LT"/>
              </w:rPr>
              <w:t>osiu</w:t>
            </w:r>
            <w:r w:rsidRPr="006B6B73">
              <w:rPr>
                <w:i/>
                <w:iCs/>
                <w:lang w:val="lt-LT" w:eastAsia="lt-LT"/>
              </w:rPr>
              <w:t>s kolegas;</w:t>
            </w:r>
          </w:p>
          <w:p w14:paraId="4233914D" w14:textId="42F42A8B" w:rsidR="006B6B73" w:rsidRPr="006B6B73" w:rsidRDefault="006B6B73" w:rsidP="00753D34">
            <w:pPr>
              <w:numPr>
                <w:ilvl w:val="0"/>
                <w:numId w:val="6"/>
              </w:numPr>
              <w:jc w:val="both"/>
              <w:rPr>
                <w:i/>
                <w:iCs/>
                <w:lang w:val="lt-LT" w:eastAsia="lt-LT"/>
              </w:rPr>
            </w:pPr>
            <w:r w:rsidRPr="006B6B73">
              <w:rPr>
                <w:i/>
                <w:iCs/>
                <w:lang w:val="lt-LT" w:eastAsia="lt-LT"/>
              </w:rPr>
              <w:t xml:space="preserve">paaiškinkite, kaip </w:t>
            </w:r>
            <w:r w:rsidR="00E7628B">
              <w:rPr>
                <w:i/>
                <w:iCs/>
                <w:lang w:val="lt-LT" w:eastAsia="lt-LT"/>
              </w:rPr>
              <w:t>j</w:t>
            </w:r>
            <w:r w:rsidRPr="006B6B73">
              <w:rPr>
                <w:i/>
                <w:iCs/>
                <w:lang w:val="lt-LT" w:eastAsia="lt-LT"/>
              </w:rPr>
              <w:t xml:space="preserve">ūsų </w:t>
            </w:r>
            <w:r w:rsidR="00D23DF3">
              <w:rPr>
                <w:i/>
                <w:iCs/>
                <w:lang w:val="lt-LT" w:eastAsia="lt-LT"/>
              </w:rPr>
              <w:t>vadovavimas</w:t>
            </w:r>
            <w:r w:rsidRPr="006B6B73">
              <w:rPr>
                <w:i/>
                <w:iCs/>
                <w:lang w:val="lt-LT" w:eastAsia="lt-LT"/>
              </w:rPr>
              <w:t xml:space="preserve"> padėjo jiems augti mokslinėje, techninėje ar profesinėje srityje.</w:t>
            </w:r>
          </w:p>
          <w:p w14:paraId="4F5A0A5E" w14:textId="77777777" w:rsidR="006B6B73" w:rsidRPr="006B6B73" w:rsidRDefault="006B6B73" w:rsidP="00753D34">
            <w:pPr>
              <w:numPr>
                <w:ilvl w:val="0"/>
                <w:numId w:val="7"/>
              </w:numPr>
              <w:jc w:val="both"/>
              <w:rPr>
                <w:i/>
                <w:iCs/>
                <w:lang w:val="lt-LT" w:eastAsia="lt-LT"/>
              </w:rPr>
            </w:pPr>
            <w:r w:rsidRPr="006B6B73">
              <w:rPr>
                <w:i/>
                <w:iCs/>
                <w:u w:val="single"/>
                <w:lang w:val="lt-LT" w:eastAsia="lt-LT"/>
              </w:rPr>
              <w:t>Indėlis į komandos sėkmę</w:t>
            </w:r>
            <w:r w:rsidRPr="006B6B73">
              <w:rPr>
                <w:i/>
                <w:iCs/>
                <w:lang w:val="lt-LT" w:eastAsia="lt-LT"/>
              </w:rPr>
              <w:t>:</w:t>
            </w:r>
          </w:p>
          <w:p w14:paraId="4C4C985B" w14:textId="1AAB624A" w:rsidR="006B6B73" w:rsidRPr="006B6B73" w:rsidRDefault="006B6B73" w:rsidP="00753D34">
            <w:pPr>
              <w:numPr>
                <w:ilvl w:val="0"/>
                <w:numId w:val="8"/>
              </w:numPr>
              <w:jc w:val="both"/>
              <w:rPr>
                <w:i/>
                <w:iCs/>
                <w:lang w:val="lt-LT" w:eastAsia="lt-LT"/>
              </w:rPr>
            </w:pPr>
            <w:r w:rsidRPr="006B6B73">
              <w:rPr>
                <w:i/>
                <w:iCs/>
                <w:lang w:val="lt-LT" w:eastAsia="lt-LT"/>
              </w:rPr>
              <w:lastRenderedPageBreak/>
              <w:t xml:space="preserve">aprašykite, kaip </w:t>
            </w:r>
            <w:r w:rsidR="00E7628B">
              <w:rPr>
                <w:i/>
                <w:iCs/>
                <w:lang w:val="lt-LT" w:eastAsia="lt-LT"/>
              </w:rPr>
              <w:t>j</w:t>
            </w:r>
            <w:r w:rsidRPr="006B6B73">
              <w:rPr>
                <w:i/>
                <w:iCs/>
                <w:lang w:val="lt-LT" w:eastAsia="lt-LT"/>
              </w:rPr>
              <w:t>ūsų veikla buvo svarbi siekiant tyrimų komandos ar bendradarbiavimo tikslų;</w:t>
            </w:r>
          </w:p>
          <w:p w14:paraId="317DBD97" w14:textId="2E096629" w:rsidR="006B6B73" w:rsidRPr="006B6B73" w:rsidRDefault="006B6B73" w:rsidP="00753D34">
            <w:pPr>
              <w:numPr>
                <w:ilvl w:val="0"/>
                <w:numId w:val="8"/>
              </w:numPr>
              <w:jc w:val="both"/>
              <w:rPr>
                <w:i/>
                <w:iCs/>
                <w:lang w:val="lt-LT" w:eastAsia="lt-LT"/>
              </w:rPr>
            </w:pPr>
            <w:r w:rsidRPr="006B6B73">
              <w:rPr>
                <w:i/>
                <w:iCs/>
                <w:lang w:val="lt-LT" w:eastAsia="lt-LT"/>
              </w:rPr>
              <w:t xml:space="preserve">pateikite pavyzdžių iš tarpdisciplininių, nacionalinių ar tarptautinių projektų, kur Jūsų vaidmuo palengvino </w:t>
            </w:r>
            <w:r w:rsidR="005242D3">
              <w:rPr>
                <w:i/>
                <w:iCs/>
                <w:lang w:val="lt-LT" w:eastAsia="lt-LT"/>
              </w:rPr>
              <w:t xml:space="preserve">projektų </w:t>
            </w:r>
            <w:r w:rsidR="0004747A">
              <w:rPr>
                <w:i/>
                <w:iCs/>
                <w:lang w:val="lt-LT" w:eastAsia="lt-LT"/>
              </w:rPr>
              <w:t>įgyvendinimą</w:t>
            </w:r>
            <w:r w:rsidRPr="006B6B73">
              <w:rPr>
                <w:i/>
                <w:iCs/>
                <w:lang w:val="lt-LT" w:eastAsia="lt-LT"/>
              </w:rPr>
              <w:t>, koordinavimą ar problemų sprendimą.</w:t>
            </w:r>
          </w:p>
          <w:p w14:paraId="3FDF1E3A" w14:textId="5589BD83" w:rsidR="006B6B73" w:rsidRPr="006B6B73" w:rsidRDefault="006B6B73" w:rsidP="00753D34">
            <w:pPr>
              <w:numPr>
                <w:ilvl w:val="0"/>
                <w:numId w:val="9"/>
              </w:numPr>
              <w:jc w:val="both"/>
              <w:rPr>
                <w:i/>
                <w:iCs/>
                <w:lang w:val="lt-LT" w:eastAsia="lt-LT"/>
              </w:rPr>
            </w:pPr>
            <w:r w:rsidRPr="006B6B73">
              <w:rPr>
                <w:i/>
                <w:iCs/>
                <w:u w:val="single"/>
                <w:lang w:val="lt-LT" w:eastAsia="lt-LT"/>
              </w:rPr>
              <w:t xml:space="preserve">Mokymas, rengimas ir gebėjimų </w:t>
            </w:r>
            <w:r w:rsidR="0074264E">
              <w:rPr>
                <w:i/>
                <w:iCs/>
                <w:u w:val="single"/>
                <w:lang w:val="lt-LT" w:eastAsia="lt-LT"/>
              </w:rPr>
              <w:t>stiprinimas</w:t>
            </w:r>
            <w:r w:rsidRPr="006B6B73">
              <w:rPr>
                <w:i/>
                <w:iCs/>
                <w:lang w:val="lt-LT" w:eastAsia="lt-LT"/>
              </w:rPr>
              <w:t>:</w:t>
            </w:r>
          </w:p>
          <w:p w14:paraId="6D975EC6" w14:textId="3B824181" w:rsidR="006B6B73" w:rsidRPr="006B6B73" w:rsidRDefault="006B6B73" w:rsidP="00753D34">
            <w:pPr>
              <w:numPr>
                <w:ilvl w:val="0"/>
                <w:numId w:val="10"/>
              </w:numPr>
              <w:jc w:val="both"/>
              <w:rPr>
                <w:i/>
                <w:iCs/>
                <w:lang w:val="lt-LT" w:eastAsia="lt-LT"/>
              </w:rPr>
            </w:pPr>
            <w:r w:rsidRPr="006B6B73">
              <w:rPr>
                <w:i/>
                <w:iCs/>
                <w:lang w:val="lt-LT" w:eastAsia="lt-LT"/>
              </w:rPr>
              <w:t xml:space="preserve">pabrėžkite savo indėlį kursuose, laboratoriniuose mokymuose, dirbtuvėse, vasaros mokyklose ar </w:t>
            </w:r>
            <w:r w:rsidRPr="00DB1AC0">
              <w:rPr>
                <w:i/>
                <w:iCs/>
                <w:lang w:val="lt-LT" w:eastAsia="lt-LT"/>
              </w:rPr>
              <w:t xml:space="preserve">kitose </w:t>
            </w:r>
            <w:r w:rsidR="008D618D" w:rsidRPr="00DB1AC0">
              <w:rPr>
                <w:i/>
                <w:iCs/>
                <w:lang w:val="lt-LT" w:eastAsia="lt-LT"/>
              </w:rPr>
              <w:t>mokomosiose</w:t>
            </w:r>
            <w:r w:rsidRPr="00DB1AC0">
              <w:rPr>
                <w:i/>
                <w:iCs/>
                <w:lang w:val="lt-LT" w:eastAsia="lt-LT"/>
              </w:rPr>
              <w:t xml:space="preserve"> iniciatyvose</w:t>
            </w:r>
            <w:r w:rsidRPr="006B6B73">
              <w:rPr>
                <w:i/>
                <w:iCs/>
                <w:lang w:val="lt-LT" w:eastAsia="lt-LT"/>
              </w:rPr>
              <w:t>;</w:t>
            </w:r>
          </w:p>
          <w:p w14:paraId="631BCB9D" w14:textId="453A8DFE" w:rsidR="006B6B73" w:rsidRPr="006B6B73" w:rsidRDefault="006B6B73" w:rsidP="00753D34">
            <w:pPr>
              <w:numPr>
                <w:ilvl w:val="0"/>
                <w:numId w:val="10"/>
              </w:numPr>
              <w:jc w:val="both"/>
              <w:rPr>
                <w:i/>
                <w:iCs/>
                <w:lang w:val="lt-LT" w:eastAsia="lt-LT"/>
              </w:rPr>
            </w:pPr>
            <w:r w:rsidRPr="006B6B73">
              <w:rPr>
                <w:i/>
                <w:iCs/>
                <w:lang w:val="lt-LT" w:eastAsia="lt-LT"/>
              </w:rPr>
              <w:t>aprašykite, kaip šios</w:t>
            </w:r>
            <w:r w:rsidR="004E3D12">
              <w:rPr>
                <w:i/>
                <w:iCs/>
                <w:lang w:val="lt-LT" w:eastAsia="lt-LT"/>
              </w:rPr>
              <w:t xml:space="preserve"> jūsų</w:t>
            </w:r>
            <w:r w:rsidRPr="006B6B73">
              <w:rPr>
                <w:i/>
                <w:iCs/>
                <w:lang w:val="lt-LT" w:eastAsia="lt-LT"/>
              </w:rPr>
              <w:t xml:space="preserve"> veiklos padėjo kitiems įgyti naujų įgūdžių, gilinti žinias ar ugdyti tyrimų kompetencijas.</w:t>
            </w:r>
          </w:p>
          <w:p w14:paraId="3C5F1F46" w14:textId="77777777" w:rsidR="006B6B73" w:rsidRPr="006B6B73" w:rsidRDefault="006B6B73" w:rsidP="00753D34">
            <w:pPr>
              <w:numPr>
                <w:ilvl w:val="0"/>
                <w:numId w:val="11"/>
              </w:numPr>
              <w:jc w:val="both"/>
              <w:rPr>
                <w:i/>
                <w:iCs/>
                <w:lang w:val="lt-LT" w:eastAsia="lt-LT"/>
              </w:rPr>
            </w:pPr>
            <w:r w:rsidRPr="006B6B73">
              <w:rPr>
                <w:i/>
                <w:iCs/>
                <w:u w:val="single"/>
                <w:lang w:val="lt-LT" w:eastAsia="lt-LT"/>
              </w:rPr>
              <w:t>Mentorystė ir kolegų palaikymas</w:t>
            </w:r>
            <w:r w:rsidRPr="006B6B73">
              <w:rPr>
                <w:i/>
                <w:iCs/>
                <w:lang w:val="lt-LT" w:eastAsia="lt-LT"/>
              </w:rPr>
              <w:t>:</w:t>
            </w:r>
          </w:p>
          <w:p w14:paraId="283FA715" w14:textId="4DE3BD23" w:rsidR="006B6B73" w:rsidRPr="006B6B73" w:rsidRDefault="006B6B73" w:rsidP="00753D34">
            <w:pPr>
              <w:numPr>
                <w:ilvl w:val="0"/>
                <w:numId w:val="12"/>
              </w:numPr>
              <w:jc w:val="both"/>
              <w:rPr>
                <w:i/>
                <w:iCs/>
                <w:lang w:val="lt-LT" w:eastAsia="lt-LT"/>
              </w:rPr>
            </w:pPr>
            <w:r w:rsidRPr="006B6B73">
              <w:rPr>
                <w:i/>
                <w:iCs/>
                <w:lang w:val="lt-LT" w:eastAsia="lt-LT"/>
              </w:rPr>
              <w:t xml:space="preserve">pateikite pavyzdžių apie </w:t>
            </w:r>
            <w:r w:rsidR="00E25582">
              <w:rPr>
                <w:i/>
                <w:iCs/>
                <w:lang w:val="lt-LT" w:eastAsia="lt-LT"/>
              </w:rPr>
              <w:t xml:space="preserve">jūsų </w:t>
            </w:r>
            <w:r w:rsidR="00960DFE" w:rsidRPr="00341832">
              <w:rPr>
                <w:i/>
                <w:iCs/>
                <w:lang w:val="lt-LT" w:eastAsia="lt-LT"/>
              </w:rPr>
              <w:t>profesinę pagalbą</w:t>
            </w:r>
            <w:r w:rsidR="005C243E" w:rsidRPr="00341832">
              <w:rPr>
                <w:i/>
                <w:iCs/>
                <w:lang w:val="lt-LT" w:eastAsia="lt-LT"/>
              </w:rPr>
              <w:t xml:space="preserve"> bei </w:t>
            </w:r>
            <w:r w:rsidRPr="00341832">
              <w:rPr>
                <w:i/>
                <w:iCs/>
                <w:lang w:val="lt-LT" w:eastAsia="lt-LT"/>
              </w:rPr>
              <w:t>mentorystę</w:t>
            </w:r>
            <w:r w:rsidRPr="006B6B73">
              <w:rPr>
                <w:i/>
                <w:iCs/>
                <w:lang w:val="lt-LT" w:eastAsia="lt-LT"/>
              </w:rPr>
              <w:t xml:space="preserve"> jaunesni</w:t>
            </w:r>
            <w:r w:rsidR="005C3E36">
              <w:rPr>
                <w:i/>
                <w:iCs/>
                <w:lang w:val="lt-LT" w:eastAsia="lt-LT"/>
              </w:rPr>
              <w:t>ems</w:t>
            </w:r>
            <w:r w:rsidRPr="006B6B73">
              <w:rPr>
                <w:i/>
                <w:iCs/>
                <w:lang w:val="lt-LT" w:eastAsia="lt-LT"/>
              </w:rPr>
              <w:t>, vyresni</w:t>
            </w:r>
            <w:r w:rsidR="005C3E36">
              <w:rPr>
                <w:i/>
                <w:iCs/>
                <w:lang w:val="lt-LT" w:eastAsia="lt-LT"/>
              </w:rPr>
              <w:t>ems</w:t>
            </w:r>
            <w:r w:rsidRPr="006B6B73">
              <w:rPr>
                <w:i/>
                <w:iCs/>
                <w:lang w:val="lt-LT" w:eastAsia="lt-LT"/>
              </w:rPr>
              <w:t xml:space="preserve"> ar bendraamži</w:t>
            </w:r>
            <w:r w:rsidR="005C3E36">
              <w:rPr>
                <w:i/>
                <w:iCs/>
                <w:lang w:val="lt-LT" w:eastAsia="lt-LT"/>
              </w:rPr>
              <w:t>ams</w:t>
            </w:r>
            <w:r w:rsidRPr="006B6B73">
              <w:rPr>
                <w:i/>
                <w:iCs/>
                <w:lang w:val="lt-LT" w:eastAsia="lt-LT"/>
              </w:rPr>
              <w:t xml:space="preserve"> kolegoms;</w:t>
            </w:r>
          </w:p>
          <w:p w14:paraId="2CF9A4A0" w14:textId="0C42FA32" w:rsidR="006B6B73" w:rsidRPr="006B6B73" w:rsidRDefault="0063276B" w:rsidP="00753D34">
            <w:pPr>
              <w:numPr>
                <w:ilvl w:val="0"/>
                <w:numId w:val="12"/>
              </w:numPr>
              <w:jc w:val="both"/>
              <w:rPr>
                <w:i/>
                <w:iCs/>
                <w:lang w:val="lt-LT" w:eastAsia="lt-LT"/>
              </w:rPr>
            </w:pPr>
            <w:r>
              <w:rPr>
                <w:i/>
                <w:iCs/>
                <w:lang w:val="lt-LT" w:eastAsia="lt-LT"/>
              </w:rPr>
              <w:t>aprašykite</w:t>
            </w:r>
            <w:r w:rsidR="006B6B73" w:rsidRPr="006B6B73">
              <w:rPr>
                <w:i/>
                <w:iCs/>
                <w:lang w:val="lt-LT" w:eastAsia="lt-LT"/>
              </w:rPr>
              <w:t xml:space="preserve">, kaip </w:t>
            </w:r>
            <w:r w:rsidR="00743D17">
              <w:rPr>
                <w:i/>
                <w:iCs/>
                <w:lang w:val="lt-LT" w:eastAsia="lt-LT"/>
              </w:rPr>
              <w:t>skatinote</w:t>
            </w:r>
            <w:r w:rsidR="006B6B73" w:rsidRPr="006B6B73">
              <w:rPr>
                <w:i/>
                <w:iCs/>
                <w:lang w:val="lt-LT" w:eastAsia="lt-LT"/>
              </w:rPr>
              <w:t xml:space="preserve"> jų karjer</w:t>
            </w:r>
            <w:r w:rsidR="006151EF">
              <w:rPr>
                <w:i/>
                <w:iCs/>
                <w:lang w:val="lt-LT" w:eastAsia="lt-LT"/>
              </w:rPr>
              <w:t>ą</w:t>
            </w:r>
            <w:r w:rsidR="006B6B73" w:rsidRPr="006B6B73">
              <w:rPr>
                <w:i/>
                <w:iCs/>
                <w:lang w:val="lt-LT" w:eastAsia="lt-LT"/>
              </w:rPr>
              <w:t>, tyrimų kryptį, projektų rašymą ar integraciją į tyrimų komandas.</w:t>
            </w:r>
          </w:p>
          <w:p w14:paraId="002D595B" w14:textId="131161F9" w:rsidR="006B6B73" w:rsidRPr="006B6B73" w:rsidRDefault="006B6B73" w:rsidP="00753D34">
            <w:pPr>
              <w:numPr>
                <w:ilvl w:val="0"/>
                <w:numId w:val="13"/>
              </w:numPr>
              <w:jc w:val="both"/>
              <w:rPr>
                <w:i/>
                <w:iCs/>
                <w:lang w:val="lt-LT" w:eastAsia="lt-LT"/>
              </w:rPr>
            </w:pPr>
            <w:r w:rsidRPr="006B6B73">
              <w:rPr>
                <w:i/>
                <w:iCs/>
                <w:u w:val="single"/>
                <w:lang w:val="lt-LT" w:eastAsia="lt-LT"/>
              </w:rPr>
              <w:t xml:space="preserve">Lyderystė ir </w:t>
            </w:r>
            <w:r w:rsidR="006338BC">
              <w:rPr>
                <w:i/>
                <w:iCs/>
                <w:u w:val="single"/>
                <w:lang w:val="lt-LT" w:eastAsia="lt-LT"/>
              </w:rPr>
              <w:t xml:space="preserve">mokslinių </w:t>
            </w:r>
            <w:r w:rsidRPr="006B6B73">
              <w:rPr>
                <w:i/>
                <w:iCs/>
                <w:u w:val="single"/>
                <w:lang w:val="lt-LT" w:eastAsia="lt-LT"/>
              </w:rPr>
              <w:t>tyrimų aplinkos formavimas</w:t>
            </w:r>
            <w:r w:rsidRPr="006B6B73">
              <w:rPr>
                <w:i/>
                <w:iCs/>
                <w:lang w:val="lt-LT" w:eastAsia="lt-LT"/>
              </w:rPr>
              <w:t>:</w:t>
            </w:r>
          </w:p>
          <w:p w14:paraId="66C9B99E" w14:textId="704EBC76" w:rsidR="006B6B73" w:rsidRPr="006B6B73" w:rsidRDefault="006B6B73" w:rsidP="00753D34">
            <w:pPr>
              <w:numPr>
                <w:ilvl w:val="0"/>
                <w:numId w:val="14"/>
              </w:numPr>
              <w:jc w:val="both"/>
              <w:rPr>
                <w:i/>
                <w:iCs/>
                <w:lang w:val="lt-LT" w:eastAsia="lt-LT"/>
              </w:rPr>
            </w:pPr>
            <w:r w:rsidRPr="006B6B73">
              <w:rPr>
                <w:i/>
                <w:iCs/>
                <w:lang w:val="lt-LT" w:eastAsia="lt-LT"/>
              </w:rPr>
              <w:t>jei t</w:t>
            </w:r>
            <w:r w:rsidR="00B47549">
              <w:rPr>
                <w:i/>
                <w:iCs/>
                <w:lang w:val="lt-LT" w:eastAsia="lt-LT"/>
              </w:rPr>
              <w:t>urite</w:t>
            </w:r>
            <w:r w:rsidRPr="006B6B73">
              <w:rPr>
                <w:i/>
                <w:iCs/>
                <w:lang w:val="lt-LT" w:eastAsia="lt-LT"/>
              </w:rPr>
              <w:t xml:space="preserve">, aprašykite </w:t>
            </w:r>
            <w:r w:rsidR="00746F75">
              <w:rPr>
                <w:i/>
                <w:iCs/>
                <w:lang w:val="lt-LT" w:eastAsia="lt-LT"/>
              </w:rPr>
              <w:t>savo</w:t>
            </w:r>
            <w:r w:rsidRPr="006B6B73">
              <w:rPr>
                <w:i/>
                <w:iCs/>
                <w:lang w:val="lt-LT" w:eastAsia="lt-LT"/>
              </w:rPr>
              <w:t xml:space="preserve"> </w:t>
            </w:r>
            <w:r w:rsidRPr="006B6B73">
              <w:rPr>
                <w:i/>
                <w:iCs/>
                <w:u w:val="single"/>
                <w:lang w:val="lt-LT" w:eastAsia="lt-LT"/>
              </w:rPr>
              <w:t>strategin</w:t>
            </w:r>
            <w:r w:rsidR="00746F75">
              <w:rPr>
                <w:i/>
                <w:iCs/>
                <w:u w:val="single"/>
                <w:lang w:val="lt-LT" w:eastAsia="lt-LT"/>
              </w:rPr>
              <w:t>ės</w:t>
            </w:r>
            <w:r w:rsidRPr="006B6B73">
              <w:rPr>
                <w:i/>
                <w:iCs/>
                <w:u w:val="single"/>
                <w:lang w:val="lt-LT" w:eastAsia="lt-LT"/>
              </w:rPr>
              <w:t xml:space="preserve"> lyderyst</w:t>
            </w:r>
            <w:r w:rsidR="00746F75">
              <w:rPr>
                <w:i/>
                <w:iCs/>
                <w:u w:val="single"/>
                <w:lang w:val="lt-LT" w:eastAsia="lt-LT"/>
              </w:rPr>
              <w:t xml:space="preserve">ės </w:t>
            </w:r>
            <w:r w:rsidR="00746F75" w:rsidRPr="00746F75">
              <w:rPr>
                <w:i/>
                <w:iCs/>
                <w:lang w:val="lt-LT" w:eastAsia="lt-LT"/>
              </w:rPr>
              <w:t>patirtį</w:t>
            </w:r>
            <w:r w:rsidRPr="006B6B73">
              <w:rPr>
                <w:i/>
                <w:iCs/>
                <w:lang w:val="lt-LT" w:eastAsia="lt-LT"/>
              </w:rPr>
              <w:t>, pvz., formuojant tyrimų grupės, laboratorijos, skyriaus, organizacijos ar konsorciumo kryptį;</w:t>
            </w:r>
          </w:p>
          <w:p w14:paraId="7228CB39" w14:textId="77777777" w:rsidR="00B70762" w:rsidRDefault="006B6B73" w:rsidP="00753D34">
            <w:pPr>
              <w:numPr>
                <w:ilvl w:val="0"/>
                <w:numId w:val="14"/>
              </w:numPr>
              <w:jc w:val="both"/>
              <w:rPr>
                <w:i/>
                <w:iCs/>
                <w:lang w:val="lt-LT" w:eastAsia="lt-LT"/>
              </w:rPr>
            </w:pPr>
            <w:r w:rsidRPr="006B6B73">
              <w:rPr>
                <w:i/>
                <w:iCs/>
                <w:lang w:val="lt-LT" w:eastAsia="lt-LT"/>
              </w:rPr>
              <w:t xml:space="preserve">paaiškinkite, kaip prisidėjote kuriant įtraukią, palaikančią ir produktyvią </w:t>
            </w:r>
            <w:r w:rsidR="008764AD">
              <w:rPr>
                <w:i/>
                <w:iCs/>
                <w:lang w:val="lt-LT" w:eastAsia="lt-LT"/>
              </w:rPr>
              <w:t xml:space="preserve">mokslinių </w:t>
            </w:r>
            <w:r w:rsidRPr="006B6B73">
              <w:rPr>
                <w:i/>
                <w:iCs/>
                <w:lang w:val="lt-LT" w:eastAsia="lt-LT"/>
              </w:rPr>
              <w:t>tyrimų aplinką.</w:t>
            </w:r>
            <w:r w:rsidR="007418AD">
              <w:rPr>
                <w:i/>
                <w:iCs/>
                <w:lang w:val="lt-LT" w:eastAsia="lt-LT"/>
              </w:rPr>
              <w:t xml:space="preserve"> </w:t>
            </w:r>
          </w:p>
          <w:p w14:paraId="18B1BE74" w14:textId="7815AA07" w:rsidR="00FF4024" w:rsidRPr="00EF0248" w:rsidRDefault="006B6B73" w:rsidP="00B70762">
            <w:pPr>
              <w:jc w:val="both"/>
              <w:rPr>
                <w:i/>
                <w:iCs/>
                <w:lang w:val="lt-LT" w:eastAsia="lt-LT"/>
              </w:rPr>
            </w:pPr>
            <w:r w:rsidRPr="006B6B73">
              <w:rPr>
                <w:i/>
                <w:iCs/>
                <w:lang w:val="lt-LT" w:eastAsia="lt-LT"/>
              </w:rPr>
              <w:t xml:space="preserve">Galite aprašyti savo indėlį </w:t>
            </w:r>
            <w:r w:rsidR="007345CA">
              <w:rPr>
                <w:i/>
                <w:iCs/>
                <w:lang w:val="lt-LT" w:eastAsia="lt-LT"/>
              </w:rPr>
              <w:t>skirtingo</w:t>
            </w:r>
            <w:r w:rsidR="00486787">
              <w:rPr>
                <w:i/>
                <w:iCs/>
                <w:lang w:val="lt-LT" w:eastAsia="lt-LT"/>
              </w:rPr>
              <w:t xml:space="preserve"> tipo</w:t>
            </w:r>
            <w:r w:rsidR="007345CA">
              <w:rPr>
                <w:i/>
                <w:iCs/>
                <w:lang w:val="lt-LT" w:eastAsia="lt-LT"/>
              </w:rPr>
              <w:t xml:space="preserve"> </w:t>
            </w:r>
            <w:r w:rsidRPr="006B6B73">
              <w:rPr>
                <w:i/>
                <w:iCs/>
                <w:lang w:val="lt-LT" w:eastAsia="lt-LT"/>
              </w:rPr>
              <w:t>aplinko</w:t>
            </w:r>
            <w:r w:rsidR="007345CA">
              <w:rPr>
                <w:i/>
                <w:iCs/>
                <w:lang w:val="lt-LT" w:eastAsia="lt-LT"/>
              </w:rPr>
              <w:t>j</w:t>
            </w:r>
            <w:r w:rsidRPr="006B6B73">
              <w:rPr>
                <w:i/>
                <w:iCs/>
                <w:lang w:val="lt-LT" w:eastAsia="lt-LT"/>
              </w:rPr>
              <w:t>e, p</w:t>
            </w:r>
            <w:r w:rsidR="007345CA">
              <w:rPr>
                <w:i/>
                <w:iCs/>
                <w:lang w:val="lt-LT" w:eastAsia="lt-LT"/>
              </w:rPr>
              <w:t>vz.</w:t>
            </w:r>
            <w:r w:rsidRPr="006B6B73">
              <w:rPr>
                <w:i/>
                <w:iCs/>
                <w:lang w:val="lt-LT" w:eastAsia="lt-LT"/>
              </w:rPr>
              <w:t>, akademinėse grupėse, profesiniuose tinkluose, tarpsektoriniame bendradarbiavime ar tarptautinė</w:t>
            </w:r>
            <w:r w:rsidR="007345CA">
              <w:rPr>
                <w:i/>
                <w:iCs/>
                <w:lang w:val="lt-LT" w:eastAsia="lt-LT"/>
              </w:rPr>
              <w:t>j</w:t>
            </w:r>
            <w:r w:rsidRPr="006B6B73">
              <w:rPr>
                <w:i/>
                <w:iCs/>
                <w:lang w:val="lt-LT" w:eastAsia="lt-LT"/>
              </w:rPr>
              <w:t>e partnerystė</w:t>
            </w:r>
            <w:r w:rsidR="007345CA">
              <w:rPr>
                <w:i/>
                <w:iCs/>
                <w:lang w:val="lt-LT" w:eastAsia="lt-LT"/>
              </w:rPr>
              <w:t>j</w:t>
            </w:r>
            <w:r w:rsidRPr="006B6B73">
              <w:rPr>
                <w:i/>
                <w:iCs/>
                <w:lang w:val="lt-LT" w:eastAsia="lt-LT"/>
              </w:rPr>
              <w:t>e.</w:t>
            </w:r>
          </w:p>
        </w:tc>
      </w:tr>
      <w:tr w:rsidR="00FF4024" w:rsidRPr="00753D34" w14:paraId="2081F006" w14:textId="77777777" w:rsidTr="002A3652">
        <w:trPr>
          <w:trHeight w:val="337"/>
        </w:trPr>
        <w:tc>
          <w:tcPr>
            <w:tcW w:w="10070" w:type="dxa"/>
          </w:tcPr>
          <w:p w14:paraId="4C0CC22C" w14:textId="5E68EDA9" w:rsidR="00FF4024" w:rsidRPr="00C30D4F" w:rsidRDefault="00FF4024" w:rsidP="002A3652">
            <w:pPr>
              <w:rPr>
                <w:b/>
                <w:bCs/>
                <w:lang w:val="lt-LT"/>
              </w:rPr>
            </w:pPr>
            <w:r w:rsidRPr="00C30D4F">
              <w:rPr>
                <w:b/>
                <w:bCs/>
                <w:lang w:val="lt-LT" w:bidi="lt-LT"/>
              </w:rPr>
              <w:lastRenderedPageBreak/>
              <w:t xml:space="preserve">3.4.3. Indėlis į MTEP bendruomenę ir </w:t>
            </w:r>
            <w:r w:rsidR="00C30D4F" w:rsidRPr="00C30D4F">
              <w:rPr>
                <w:b/>
                <w:bCs/>
                <w:lang w:val="lt-LT" w:bidi="lt-LT"/>
              </w:rPr>
              <w:t xml:space="preserve">platesnis </w:t>
            </w:r>
            <w:r w:rsidRPr="00C30D4F">
              <w:rPr>
                <w:b/>
                <w:bCs/>
                <w:lang w:val="lt-LT" w:bidi="lt-LT"/>
              </w:rPr>
              <w:t>poveikis visuomenei</w:t>
            </w:r>
          </w:p>
        </w:tc>
      </w:tr>
      <w:tr w:rsidR="00FF4024" w:rsidRPr="00753D34" w14:paraId="748E3A13" w14:textId="77777777" w:rsidTr="002A3652">
        <w:trPr>
          <w:trHeight w:val="337"/>
        </w:trPr>
        <w:tc>
          <w:tcPr>
            <w:tcW w:w="10070" w:type="dxa"/>
          </w:tcPr>
          <w:p w14:paraId="45D933AB" w14:textId="6E2154AC" w:rsidR="00443B31" w:rsidRPr="00443B31" w:rsidRDefault="00443B31" w:rsidP="00443B31">
            <w:pPr>
              <w:jc w:val="both"/>
              <w:rPr>
                <w:i/>
                <w:color w:val="000000" w:themeColor="text1"/>
                <w:lang w:val="lt-LT" w:bidi="lt-LT"/>
              </w:rPr>
            </w:pPr>
            <w:r w:rsidRPr="00443B31">
              <w:rPr>
                <w:i/>
                <w:color w:val="000000" w:themeColor="text1"/>
                <w:lang w:val="lt-LT" w:bidi="lt-LT"/>
              </w:rPr>
              <w:t xml:space="preserve">Aprašykite savo veiklą, kuri prisidėjo prie mokslinių tyrimų ir inovacijų </w:t>
            </w:r>
            <w:r w:rsidR="00FB4B85">
              <w:rPr>
                <w:i/>
                <w:color w:val="000000" w:themeColor="text1"/>
                <w:lang w:val="lt-LT" w:bidi="lt-LT"/>
              </w:rPr>
              <w:t xml:space="preserve">(MTEP) </w:t>
            </w:r>
            <w:r w:rsidRPr="00443B31">
              <w:rPr>
                <w:i/>
                <w:color w:val="000000" w:themeColor="text1"/>
                <w:lang w:val="lt-LT" w:bidi="lt-LT"/>
              </w:rPr>
              <w:t>bendruomenės plėtros bei jos sąveikos su pla</w:t>
            </w:r>
            <w:r>
              <w:rPr>
                <w:i/>
                <w:color w:val="000000" w:themeColor="text1"/>
                <w:lang w:val="lt-LT" w:bidi="lt-LT"/>
              </w:rPr>
              <w:t>čiąja</w:t>
            </w:r>
            <w:r w:rsidRPr="00443B31">
              <w:rPr>
                <w:i/>
                <w:color w:val="000000" w:themeColor="text1"/>
                <w:lang w:val="lt-LT" w:bidi="lt-LT"/>
              </w:rPr>
              <w:t xml:space="preserve"> visuomene. </w:t>
            </w:r>
            <w:r w:rsidR="00E10F72">
              <w:rPr>
                <w:i/>
                <w:color w:val="000000" w:themeColor="text1"/>
                <w:lang w:val="lt-LT" w:bidi="lt-LT"/>
              </w:rPr>
              <w:t>Čia g</w:t>
            </w:r>
            <w:r w:rsidR="005B0BE4">
              <w:rPr>
                <w:i/>
                <w:color w:val="000000" w:themeColor="text1"/>
                <w:lang w:val="lt-LT" w:bidi="lt-LT"/>
              </w:rPr>
              <w:t>ali</w:t>
            </w:r>
            <w:r w:rsidR="003C6FF1">
              <w:rPr>
                <w:i/>
                <w:color w:val="000000" w:themeColor="text1"/>
                <w:lang w:val="lt-LT" w:bidi="lt-LT"/>
              </w:rPr>
              <w:t xml:space="preserve"> būti aprašyta</w:t>
            </w:r>
            <w:r w:rsidRPr="00443B31">
              <w:rPr>
                <w:i/>
                <w:color w:val="000000" w:themeColor="text1"/>
                <w:lang w:val="lt-LT" w:bidi="lt-LT"/>
              </w:rPr>
              <w:t>:</w:t>
            </w:r>
          </w:p>
          <w:p w14:paraId="389FF0ED" w14:textId="09E5FD3D" w:rsidR="00443B31" w:rsidRPr="00443B31" w:rsidRDefault="00443B31" w:rsidP="00753D34">
            <w:pPr>
              <w:numPr>
                <w:ilvl w:val="0"/>
                <w:numId w:val="15"/>
              </w:numPr>
              <w:jc w:val="both"/>
              <w:rPr>
                <w:i/>
                <w:color w:val="000000" w:themeColor="text1"/>
                <w:lang w:val="lt-LT" w:bidi="lt-LT"/>
              </w:rPr>
            </w:pPr>
            <w:r w:rsidRPr="00443B31">
              <w:rPr>
                <w:i/>
                <w:color w:val="000000" w:themeColor="text1"/>
                <w:u w:val="single"/>
                <w:lang w:val="lt-LT" w:bidi="lt-LT"/>
              </w:rPr>
              <w:t>Paslaug</w:t>
            </w:r>
            <w:r w:rsidR="00E10F72">
              <w:rPr>
                <w:i/>
                <w:color w:val="000000" w:themeColor="text1"/>
                <w:u w:val="single"/>
                <w:lang w:val="lt-LT" w:bidi="lt-LT"/>
              </w:rPr>
              <w:t>o</w:t>
            </w:r>
            <w:r w:rsidRPr="00443B31">
              <w:rPr>
                <w:i/>
                <w:color w:val="000000" w:themeColor="text1"/>
                <w:u w:val="single"/>
                <w:lang w:val="lt-LT" w:bidi="lt-LT"/>
              </w:rPr>
              <w:t>s mokslinės bendruomenės labui</w:t>
            </w:r>
            <w:r w:rsidRPr="00443B31">
              <w:rPr>
                <w:i/>
                <w:color w:val="000000" w:themeColor="text1"/>
                <w:lang w:val="lt-LT" w:bidi="lt-LT"/>
              </w:rPr>
              <w:t>:</w:t>
            </w:r>
          </w:p>
          <w:p w14:paraId="6AEA8AB6" w14:textId="77777777" w:rsidR="00443B31" w:rsidRPr="00443B31" w:rsidRDefault="00443B31" w:rsidP="00753D34">
            <w:pPr>
              <w:numPr>
                <w:ilvl w:val="0"/>
                <w:numId w:val="16"/>
              </w:numPr>
              <w:jc w:val="both"/>
              <w:rPr>
                <w:i/>
                <w:color w:val="000000" w:themeColor="text1"/>
                <w:lang w:val="lt-LT" w:bidi="lt-LT"/>
              </w:rPr>
            </w:pPr>
            <w:r w:rsidRPr="00443B31">
              <w:rPr>
                <w:i/>
                <w:color w:val="000000" w:themeColor="text1"/>
                <w:lang w:val="lt-LT" w:bidi="lt-LT"/>
              </w:rPr>
              <w:t>redagavimas, recenzavimas ir vertinimas žurnaluose ar konferencijose;</w:t>
            </w:r>
          </w:p>
          <w:p w14:paraId="42D8676C" w14:textId="186B7C22" w:rsidR="00443B31" w:rsidRPr="00443B31" w:rsidRDefault="00443B31" w:rsidP="00753D34">
            <w:pPr>
              <w:numPr>
                <w:ilvl w:val="0"/>
                <w:numId w:val="16"/>
              </w:numPr>
              <w:jc w:val="both"/>
              <w:rPr>
                <w:i/>
                <w:color w:val="000000" w:themeColor="text1"/>
                <w:lang w:val="lt-LT" w:bidi="lt-LT"/>
              </w:rPr>
            </w:pPr>
            <w:r w:rsidRPr="00443B31">
              <w:rPr>
                <w:i/>
                <w:color w:val="000000" w:themeColor="text1"/>
                <w:lang w:val="lt-LT" w:bidi="lt-LT"/>
              </w:rPr>
              <w:t>dalyvavimas vertinimo komisijose, ekspertų grupėse ar komitetuose, vertinančiuose tyrėjus, paraiškas ar moksl</w:t>
            </w:r>
            <w:r w:rsidR="00D91FF5">
              <w:rPr>
                <w:i/>
                <w:color w:val="000000" w:themeColor="text1"/>
                <w:lang w:val="lt-LT" w:bidi="lt-LT"/>
              </w:rPr>
              <w:t>o</w:t>
            </w:r>
            <w:r w:rsidRPr="00443B31">
              <w:rPr>
                <w:i/>
                <w:color w:val="000000" w:themeColor="text1"/>
                <w:lang w:val="lt-LT" w:bidi="lt-LT"/>
              </w:rPr>
              <w:t xml:space="preserve"> programas;</w:t>
            </w:r>
          </w:p>
          <w:p w14:paraId="03046517" w14:textId="77777777" w:rsidR="00443B31" w:rsidRPr="00443B31" w:rsidRDefault="00443B31" w:rsidP="00753D34">
            <w:pPr>
              <w:numPr>
                <w:ilvl w:val="0"/>
                <w:numId w:val="16"/>
              </w:numPr>
              <w:jc w:val="both"/>
              <w:rPr>
                <w:i/>
                <w:color w:val="000000" w:themeColor="text1"/>
                <w:lang w:val="lt-LT" w:bidi="lt-LT"/>
              </w:rPr>
            </w:pPr>
            <w:r w:rsidRPr="00443B31">
              <w:rPr>
                <w:i/>
                <w:color w:val="000000" w:themeColor="text1"/>
                <w:lang w:val="lt-LT" w:bidi="lt-LT"/>
              </w:rPr>
              <w:t>indėlis organizuojant ar remiant mokslinius renginius, seminarus ar konferencijas nacionaliniu ar tarptautiniu mastu.</w:t>
            </w:r>
          </w:p>
          <w:p w14:paraId="5AA6E870" w14:textId="59AE8CA1" w:rsidR="00443B31" w:rsidRPr="00443B31" w:rsidRDefault="00443B31" w:rsidP="00753D34">
            <w:pPr>
              <w:numPr>
                <w:ilvl w:val="0"/>
                <w:numId w:val="17"/>
              </w:numPr>
              <w:jc w:val="both"/>
              <w:rPr>
                <w:i/>
                <w:color w:val="000000" w:themeColor="text1"/>
                <w:lang w:val="lt-LT" w:bidi="lt-LT"/>
              </w:rPr>
            </w:pPr>
            <w:r w:rsidRPr="00443B31">
              <w:rPr>
                <w:i/>
                <w:color w:val="000000" w:themeColor="text1"/>
                <w:u w:val="single"/>
                <w:lang w:val="lt-LT" w:bidi="lt-LT"/>
              </w:rPr>
              <w:t>Mokslinės kultūros ir tyrimų integralumo stiprinim</w:t>
            </w:r>
            <w:r w:rsidR="00E10F72">
              <w:rPr>
                <w:i/>
                <w:color w:val="000000" w:themeColor="text1"/>
                <w:u w:val="single"/>
                <w:lang w:val="lt-LT" w:bidi="lt-LT"/>
              </w:rPr>
              <w:t>as</w:t>
            </w:r>
            <w:r w:rsidRPr="00443B31">
              <w:rPr>
                <w:i/>
                <w:color w:val="000000" w:themeColor="text1"/>
                <w:lang w:val="lt-LT" w:bidi="lt-LT"/>
              </w:rPr>
              <w:t>:</w:t>
            </w:r>
          </w:p>
          <w:p w14:paraId="502FFCA9" w14:textId="7344F47C" w:rsidR="00443B31" w:rsidRPr="00443B31" w:rsidRDefault="00443B31" w:rsidP="00753D34">
            <w:pPr>
              <w:numPr>
                <w:ilvl w:val="0"/>
                <w:numId w:val="18"/>
              </w:numPr>
              <w:jc w:val="both"/>
              <w:rPr>
                <w:i/>
                <w:color w:val="000000" w:themeColor="text1"/>
                <w:lang w:val="lt-LT" w:bidi="lt-LT"/>
              </w:rPr>
            </w:pPr>
            <w:r w:rsidRPr="00443B31">
              <w:rPr>
                <w:i/>
                <w:color w:val="000000" w:themeColor="text1"/>
                <w:lang w:val="lt-LT" w:bidi="lt-LT"/>
              </w:rPr>
              <w:t xml:space="preserve">veikla, skatinanti tyrimų integralumą, </w:t>
            </w:r>
            <w:r w:rsidR="002E3D75">
              <w:rPr>
                <w:i/>
                <w:color w:val="000000" w:themeColor="text1"/>
                <w:lang w:val="lt-LT" w:bidi="lt-LT"/>
              </w:rPr>
              <w:t>tyrimų rezultatų atkuriamumą,</w:t>
            </w:r>
            <w:r w:rsidR="002E3D75" w:rsidRPr="00443B31">
              <w:rPr>
                <w:i/>
                <w:color w:val="000000" w:themeColor="text1"/>
                <w:lang w:val="lt-LT" w:bidi="lt-LT"/>
              </w:rPr>
              <w:t xml:space="preserve"> </w:t>
            </w:r>
            <w:r w:rsidRPr="00443B31">
              <w:rPr>
                <w:i/>
                <w:color w:val="000000" w:themeColor="text1"/>
                <w:lang w:val="lt-LT" w:bidi="lt-LT"/>
              </w:rPr>
              <w:t>atvirą mokslą ar atsakingą tyrimų praktiką;</w:t>
            </w:r>
          </w:p>
          <w:p w14:paraId="5BFCC66B" w14:textId="77777777" w:rsidR="00443B31" w:rsidRPr="00443B31" w:rsidRDefault="00443B31" w:rsidP="00753D34">
            <w:pPr>
              <w:numPr>
                <w:ilvl w:val="0"/>
                <w:numId w:val="18"/>
              </w:numPr>
              <w:jc w:val="both"/>
              <w:rPr>
                <w:i/>
                <w:color w:val="000000" w:themeColor="text1"/>
                <w:lang w:val="lt-LT" w:bidi="lt-LT"/>
              </w:rPr>
            </w:pPr>
            <w:r w:rsidRPr="00443B31">
              <w:rPr>
                <w:i/>
                <w:color w:val="000000" w:themeColor="text1"/>
                <w:lang w:val="lt-LT" w:bidi="lt-LT"/>
              </w:rPr>
              <w:t xml:space="preserve">pastangos stiprinti tyrimų kultūrą, įskaitant iniciatyvas, remiančias </w:t>
            </w:r>
            <w:proofErr w:type="spellStart"/>
            <w:r w:rsidRPr="00443B31">
              <w:rPr>
                <w:i/>
                <w:color w:val="000000" w:themeColor="text1"/>
                <w:lang w:val="lt-LT" w:bidi="lt-LT"/>
              </w:rPr>
              <w:t>įtrauktį</w:t>
            </w:r>
            <w:proofErr w:type="spellEnd"/>
            <w:r w:rsidRPr="00443B31">
              <w:rPr>
                <w:i/>
                <w:color w:val="000000" w:themeColor="text1"/>
                <w:lang w:val="lt-LT" w:bidi="lt-LT"/>
              </w:rPr>
              <w:t>, lyčių lygybę, įvairovę ir tyrėjų mobilumą;</w:t>
            </w:r>
          </w:p>
          <w:p w14:paraId="0B54EDB6" w14:textId="5E4E7FAE" w:rsidR="00443B31" w:rsidRPr="00443B31" w:rsidRDefault="00443B31" w:rsidP="00753D34">
            <w:pPr>
              <w:numPr>
                <w:ilvl w:val="0"/>
                <w:numId w:val="18"/>
              </w:numPr>
              <w:jc w:val="both"/>
              <w:rPr>
                <w:i/>
                <w:color w:val="000000" w:themeColor="text1"/>
                <w:lang w:val="lt-LT" w:bidi="lt-LT"/>
              </w:rPr>
            </w:pPr>
            <w:r w:rsidRPr="00443B31">
              <w:rPr>
                <w:i/>
                <w:color w:val="000000" w:themeColor="text1"/>
                <w:lang w:val="lt-LT" w:bidi="lt-LT"/>
              </w:rPr>
              <w:t xml:space="preserve">indėlis gerinant pripažinimo ir </w:t>
            </w:r>
            <w:r w:rsidR="001B124F">
              <w:rPr>
                <w:i/>
                <w:color w:val="000000" w:themeColor="text1"/>
                <w:lang w:val="lt-LT" w:bidi="lt-LT"/>
              </w:rPr>
              <w:t>įvertinimų</w:t>
            </w:r>
            <w:r w:rsidRPr="00443B31">
              <w:rPr>
                <w:i/>
                <w:color w:val="000000" w:themeColor="text1"/>
                <w:lang w:val="lt-LT" w:bidi="lt-LT"/>
              </w:rPr>
              <w:t xml:space="preserve"> praktiką tyrimų organizacijose arba </w:t>
            </w:r>
            <w:r w:rsidR="00537CE8">
              <w:rPr>
                <w:i/>
                <w:color w:val="000000" w:themeColor="text1"/>
                <w:lang w:val="lt-LT" w:bidi="lt-LT"/>
              </w:rPr>
              <w:t>bendroje</w:t>
            </w:r>
            <w:r w:rsidRPr="00443B31">
              <w:rPr>
                <w:i/>
                <w:color w:val="000000" w:themeColor="text1"/>
                <w:lang w:val="lt-LT" w:bidi="lt-LT"/>
              </w:rPr>
              <w:t xml:space="preserve"> MTEP sistemoje.</w:t>
            </w:r>
          </w:p>
          <w:p w14:paraId="543015BD" w14:textId="390E11C2" w:rsidR="00443B31" w:rsidRPr="00443B31" w:rsidRDefault="00443B31" w:rsidP="00753D34">
            <w:pPr>
              <w:numPr>
                <w:ilvl w:val="0"/>
                <w:numId w:val="19"/>
              </w:numPr>
              <w:jc w:val="both"/>
              <w:rPr>
                <w:i/>
                <w:color w:val="000000" w:themeColor="text1"/>
                <w:lang w:val="lt-LT" w:bidi="lt-LT"/>
              </w:rPr>
            </w:pPr>
            <w:r w:rsidRPr="00443B31">
              <w:rPr>
                <w:i/>
                <w:color w:val="000000" w:themeColor="text1"/>
                <w:u w:val="single"/>
                <w:lang w:val="lt-LT" w:bidi="lt-LT"/>
              </w:rPr>
              <w:t>Lyderyst</w:t>
            </w:r>
            <w:r w:rsidR="00B96348">
              <w:rPr>
                <w:i/>
                <w:color w:val="000000" w:themeColor="text1"/>
                <w:u w:val="single"/>
                <w:lang w:val="lt-LT" w:bidi="lt-LT"/>
              </w:rPr>
              <w:t>ė</w:t>
            </w:r>
            <w:r w:rsidRPr="00443B31">
              <w:rPr>
                <w:i/>
                <w:color w:val="000000" w:themeColor="text1"/>
                <w:u w:val="single"/>
                <w:lang w:val="lt-LT" w:bidi="lt-LT"/>
              </w:rPr>
              <w:t xml:space="preserve"> ir institucin</w:t>
            </w:r>
            <w:r w:rsidR="00B96348">
              <w:rPr>
                <w:i/>
                <w:color w:val="000000" w:themeColor="text1"/>
                <w:u w:val="single"/>
                <w:lang w:val="lt-LT" w:bidi="lt-LT"/>
              </w:rPr>
              <w:t>ė</w:t>
            </w:r>
            <w:r w:rsidRPr="00443B31">
              <w:rPr>
                <w:i/>
                <w:color w:val="000000" w:themeColor="text1"/>
                <w:u w:val="single"/>
                <w:lang w:val="lt-LT" w:bidi="lt-LT"/>
              </w:rPr>
              <w:t>s pareig</w:t>
            </w:r>
            <w:r w:rsidR="00B96348">
              <w:rPr>
                <w:i/>
                <w:color w:val="000000" w:themeColor="text1"/>
                <w:u w:val="single"/>
                <w:lang w:val="lt-LT" w:bidi="lt-LT"/>
              </w:rPr>
              <w:t>o</w:t>
            </w:r>
            <w:r w:rsidRPr="00443B31">
              <w:rPr>
                <w:i/>
                <w:color w:val="000000" w:themeColor="text1"/>
                <w:u w:val="single"/>
                <w:lang w:val="lt-LT" w:bidi="lt-LT"/>
              </w:rPr>
              <w:t>s</w:t>
            </w:r>
            <w:r w:rsidRPr="00443B31">
              <w:rPr>
                <w:i/>
                <w:color w:val="000000" w:themeColor="text1"/>
                <w:lang w:val="lt-LT" w:bidi="lt-LT"/>
              </w:rPr>
              <w:t>:</w:t>
            </w:r>
          </w:p>
          <w:p w14:paraId="53BEDD75" w14:textId="2B87F659" w:rsidR="00443B31" w:rsidRPr="00302750" w:rsidRDefault="00443B31" w:rsidP="00753D34">
            <w:pPr>
              <w:numPr>
                <w:ilvl w:val="0"/>
                <w:numId w:val="20"/>
              </w:numPr>
              <w:jc w:val="both"/>
              <w:rPr>
                <w:i/>
                <w:color w:val="000000" w:themeColor="text1"/>
                <w:lang w:val="lt-LT" w:bidi="lt-LT"/>
              </w:rPr>
            </w:pPr>
            <w:r w:rsidRPr="00443B31">
              <w:rPr>
                <w:i/>
                <w:color w:val="000000" w:themeColor="text1"/>
                <w:lang w:val="lt-LT" w:bidi="lt-LT"/>
              </w:rPr>
              <w:t xml:space="preserve">atsakingos pareigos, tokios kaip narystė komitetuose, </w:t>
            </w:r>
            <w:r w:rsidRPr="00302750">
              <w:rPr>
                <w:i/>
                <w:color w:val="000000" w:themeColor="text1"/>
                <w:lang w:val="lt-LT" w:bidi="lt-LT"/>
              </w:rPr>
              <w:t>valdymo ar administracinė</w:t>
            </w:r>
            <w:r w:rsidR="00B43AFA" w:rsidRPr="00302750">
              <w:rPr>
                <w:i/>
                <w:color w:val="000000" w:themeColor="text1"/>
                <w:lang w:val="lt-LT" w:bidi="lt-LT"/>
              </w:rPr>
              <w:t>s pareigos</w:t>
            </w:r>
            <w:r w:rsidRPr="00302750">
              <w:rPr>
                <w:i/>
                <w:color w:val="000000" w:themeColor="text1"/>
                <w:lang w:val="lt-LT" w:bidi="lt-LT"/>
              </w:rPr>
              <w:t xml:space="preserve"> skyriuose, institucijose, organizacijose ar profesinėse bendruomenėse;</w:t>
            </w:r>
          </w:p>
          <w:p w14:paraId="5C42BDA0" w14:textId="60923BBA" w:rsidR="00443B31" w:rsidRPr="00443B31" w:rsidRDefault="00443B31" w:rsidP="00753D34">
            <w:pPr>
              <w:numPr>
                <w:ilvl w:val="0"/>
                <w:numId w:val="20"/>
              </w:numPr>
              <w:jc w:val="both"/>
              <w:rPr>
                <w:i/>
                <w:color w:val="000000" w:themeColor="text1"/>
                <w:lang w:val="lt-LT" w:bidi="lt-LT"/>
              </w:rPr>
            </w:pPr>
            <w:r w:rsidRPr="00302750">
              <w:rPr>
                <w:i/>
                <w:color w:val="000000" w:themeColor="text1"/>
                <w:lang w:val="lt-LT" w:bidi="lt-LT"/>
              </w:rPr>
              <w:t>pripažinimas</w:t>
            </w:r>
            <w:r w:rsidR="00B36336">
              <w:rPr>
                <w:i/>
                <w:color w:val="000000" w:themeColor="text1"/>
                <w:lang w:val="lt-LT" w:bidi="lt-LT"/>
              </w:rPr>
              <w:t xml:space="preserve">, pasireiškiantis </w:t>
            </w:r>
            <w:r w:rsidRPr="00302750">
              <w:rPr>
                <w:i/>
                <w:color w:val="000000" w:themeColor="text1"/>
                <w:lang w:val="lt-LT" w:bidi="lt-LT"/>
              </w:rPr>
              <w:t>per kvie</w:t>
            </w:r>
            <w:r w:rsidR="007126B5">
              <w:rPr>
                <w:i/>
                <w:color w:val="000000" w:themeColor="text1"/>
                <w:lang w:val="lt-LT" w:bidi="lt-LT"/>
              </w:rPr>
              <w:t>timus užimti</w:t>
            </w:r>
            <w:r w:rsidRPr="00302750">
              <w:rPr>
                <w:i/>
                <w:color w:val="000000" w:themeColor="text1"/>
                <w:lang w:val="lt-LT" w:bidi="lt-LT"/>
              </w:rPr>
              <w:t xml:space="preserve"> pareigas, </w:t>
            </w:r>
            <w:r w:rsidR="00DD689B">
              <w:rPr>
                <w:i/>
                <w:color w:val="000000" w:themeColor="text1"/>
                <w:lang w:val="lt-LT" w:bidi="lt-LT"/>
              </w:rPr>
              <w:t xml:space="preserve">atlikti </w:t>
            </w:r>
            <w:r w:rsidRPr="00302750">
              <w:rPr>
                <w:i/>
                <w:color w:val="000000" w:themeColor="text1"/>
                <w:lang w:val="lt-LT" w:bidi="lt-LT"/>
              </w:rPr>
              <w:t>patariamąsias funkcijas</w:t>
            </w:r>
            <w:r w:rsidRPr="00443B31">
              <w:rPr>
                <w:i/>
                <w:color w:val="000000" w:themeColor="text1"/>
                <w:lang w:val="lt-LT" w:bidi="lt-LT"/>
              </w:rPr>
              <w:t xml:space="preserve"> ar </w:t>
            </w:r>
            <w:r w:rsidR="00CF7B2C">
              <w:rPr>
                <w:i/>
                <w:color w:val="000000" w:themeColor="text1"/>
                <w:lang w:val="lt-LT" w:bidi="lt-LT"/>
              </w:rPr>
              <w:t xml:space="preserve">teikti </w:t>
            </w:r>
            <w:r w:rsidRPr="00443B31">
              <w:rPr>
                <w:i/>
                <w:color w:val="000000" w:themeColor="text1"/>
                <w:lang w:val="lt-LT" w:bidi="lt-LT"/>
              </w:rPr>
              <w:t xml:space="preserve">ekspertinį indėlį </w:t>
            </w:r>
            <w:r w:rsidR="00F03A11">
              <w:rPr>
                <w:i/>
                <w:color w:val="000000" w:themeColor="text1"/>
                <w:lang w:val="lt-LT" w:bidi="lt-LT"/>
              </w:rPr>
              <w:t>j</w:t>
            </w:r>
            <w:r w:rsidRPr="00443B31">
              <w:rPr>
                <w:i/>
                <w:color w:val="000000" w:themeColor="text1"/>
                <w:lang w:val="lt-LT" w:bidi="lt-LT"/>
              </w:rPr>
              <w:t>ūsų srityje.</w:t>
            </w:r>
            <w:r w:rsidR="007126B5" w:rsidRPr="00753D34">
              <w:rPr>
                <w:lang w:val="lt-LT"/>
              </w:rPr>
              <w:t xml:space="preserve"> </w:t>
            </w:r>
          </w:p>
          <w:p w14:paraId="07718117" w14:textId="7BF8908A" w:rsidR="00443B31" w:rsidRPr="00443B31" w:rsidRDefault="00443B31" w:rsidP="00753D34">
            <w:pPr>
              <w:numPr>
                <w:ilvl w:val="0"/>
                <w:numId w:val="21"/>
              </w:numPr>
              <w:jc w:val="both"/>
              <w:rPr>
                <w:i/>
                <w:color w:val="000000" w:themeColor="text1"/>
                <w:lang w:val="lt-LT" w:bidi="lt-LT"/>
              </w:rPr>
            </w:pPr>
            <w:r w:rsidRPr="00443B31">
              <w:rPr>
                <w:i/>
                <w:color w:val="000000" w:themeColor="text1"/>
                <w:u w:val="single"/>
                <w:lang w:val="lt-LT" w:bidi="lt-LT"/>
              </w:rPr>
              <w:t>Visuomenės įtraukim</w:t>
            </w:r>
            <w:r w:rsidR="00AB68D0">
              <w:rPr>
                <w:i/>
                <w:color w:val="000000" w:themeColor="text1"/>
                <w:u w:val="single"/>
                <w:lang w:val="lt-LT" w:bidi="lt-LT"/>
              </w:rPr>
              <w:t>ą</w:t>
            </w:r>
            <w:r w:rsidRPr="00443B31">
              <w:rPr>
                <w:i/>
                <w:color w:val="000000" w:themeColor="text1"/>
                <w:u w:val="single"/>
                <w:lang w:val="lt-LT" w:bidi="lt-LT"/>
              </w:rPr>
              <w:t xml:space="preserve"> ir žinių sklaid</w:t>
            </w:r>
            <w:r w:rsidR="00AB68D0">
              <w:rPr>
                <w:i/>
                <w:color w:val="000000" w:themeColor="text1"/>
                <w:u w:val="single"/>
                <w:lang w:val="lt-LT" w:bidi="lt-LT"/>
              </w:rPr>
              <w:t>ą</w:t>
            </w:r>
            <w:r w:rsidRPr="00443B31">
              <w:rPr>
                <w:i/>
                <w:color w:val="000000" w:themeColor="text1"/>
                <w:lang w:val="lt-LT" w:bidi="lt-LT"/>
              </w:rPr>
              <w:t>:</w:t>
            </w:r>
          </w:p>
          <w:p w14:paraId="2871FA4B" w14:textId="77777777" w:rsidR="00443B31" w:rsidRPr="00443B31" w:rsidRDefault="00443B31" w:rsidP="00753D34">
            <w:pPr>
              <w:numPr>
                <w:ilvl w:val="0"/>
                <w:numId w:val="22"/>
              </w:numPr>
              <w:jc w:val="both"/>
              <w:rPr>
                <w:i/>
                <w:color w:val="000000" w:themeColor="text1"/>
                <w:lang w:val="lt-LT" w:bidi="lt-LT"/>
              </w:rPr>
            </w:pPr>
            <w:r w:rsidRPr="00443B31">
              <w:rPr>
                <w:i/>
                <w:color w:val="000000" w:themeColor="text1"/>
                <w:lang w:val="lt-LT" w:bidi="lt-LT"/>
              </w:rPr>
              <w:t>bendradarbiavimas su viešojo sektoriaus institucijomis, pramone, MVĮ, NVO, kultūros organizacijomis ar bendruomenių grupėmis;</w:t>
            </w:r>
          </w:p>
          <w:p w14:paraId="379BC5CB" w14:textId="2073F4B7" w:rsidR="00443B31" w:rsidRPr="00443B31" w:rsidRDefault="00443B31" w:rsidP="00753D34">
            <w:pPr>
              <w:numPr>
                <w:ilvl w:val="0"/>
                <w:numId w:val="22"/>
              </w:numPr>
              <w:jc w:val="both"/>
              <w:rPr>
                <w:i/>
                <w:color w:val="000000" w:themeColor="text1"/>
                <w:lang w:val="lt-LT" w:bidi="lt-LT"/>
              </w:rPr>
            </w:pPr>
            <w:r w:rsidRPr="00443B31">
              <w:rPr>
                <w:i/>
                <w:color w:val="000000" w:themeColor="text1"/>
                <w:lang w:val="lt-LT" w:bidi="lt-LT"/>
              </w:rPr>
              <w:t>veikla, susijusi su viešąja komunikacija ar mokslo populiarinimu, įskaitant p</w:t>
            </w:r>
            <w:r w:rsidR="00FC373A">
              <w:rPr>
                <w:i/>
                <w:color w:val="000000" w:themeColor="text1"/>
                <w:lang w:val="lt-LT" w:bidi="lt-LT"/>
              </w:rPr>
              <w:t>asisakymus</w:t>
            </w:r>
            <w:r w:rsidRPr="00443B31">
              <w:rPr>
                <w:i/>
                <w:color w:val="000000" w:themeColor="text1"/>
                <w:lang w:val="lt-LT" w:bidi="lt-LT"/>
              </w:rPr>
              <w:t xml:space="preserve"> žiniasklaido</w:t>
            </w:r>
            <w:r w:rsidR="00D24512">
              <w:rPr>
                <w:i/>
                <w:color w:val="000000" w:themeColor="text1"/>
                <w:lang w:val="lt-LT" w:bidi="lt-LT"/>
              </w:rPr>
              <w:t>je</w:t>
            </w:r>
            <w:r w:rsidRPr="00443B31">
              <w:rPr>
                <w:i/>
                <w:color w:val="000000" w:themeColor="text1"/>
                <w:lang w:val="lt-LT" w:bidi="lt-LT"/>
              </w:rPr>
              <w:t>, vieš</w:t>
            </w:r>
            <w:r w:rsidR="00D24512">
              <w:rPr>
                <w:i/>
                <w:color w:val="000000" w:themeColor="text1"/>
                <w:lang w:val="lt-LT" w:bidi="lt-LT"/>
              </w:rPr>
              <w:t>as</w:t>
            </w:r>
            <w:r w:rsidRPr="00443B31">
              <w:rPr>
                <w:i/>
                <w:color w:val="000000" w:themeColor="text1"/>
                <w:lang w:val="lt-LT" w:bidi="lt-LT"/>
              </w:rPr>
              <w:t xml:space="preserve"> paskait</w:t>
            </w:r>
            <w:r w:rsidR="00D24512">
              <w:rPr>
                <w:i/>
                <w:color w:val="000000" w:themeColor="text1"/>
                <w:lang w:val="lt-LT" w:bidi="lt-LT"/>
              </w:rPr>
              <w:t>as</w:t>
            </w:r>
            <w:r w:rsidRPr="00443B31">
              <w:rPr>
                <w:i/>
                <w:color w:val="000000" w:themeColor="text1"/>
                <w:lang w:val="lt-LT" w:bidi="lt-LT"/>
              </w:rPr>
              <w:t>, mokslo populiarinimo rengini</w:t>
            </w:r>
            <w:r w:rsidR="00D24512">
              <w:rPr>
                <w:i/>
                <w:color w:val="000000" w:themeColor="text1"/>
                <w:lang w:val="lt-LT" w:bidi="lt-LT"/>
              </w:rPr>
              <w:t>us</w:t>
            </w:r>
            <w:r w:rsidRPr="00443B31">
              <w:rPr>
                <w:i/>
                <w:color w:val="000000" w:themeColor="text1"/>
                <w:lang w:val="lt-LT" w:bidi="lt-LT"/>
              </w:rPr>
              <w:t xml:space="preserve"> ar internetin</w:t>
            </w:r>
            <w:r w:rsidR="00D24512">
              <w:rPr>
                <w:i/>
                <w:color w:val="000000" w:themeColor="text1"/>
                <w:lang w:val="lt-LT" w:bidi="lt-LT"/>
              </w:rPr>
              <w:t>ę</w:t>
            </w:r>
            <w:r w:rsidRPr="00443B31">
              <w:rPr>
                <w:i/>
                <w:color w:val="000000" w:themeColor="text1"/>
                <w:lang w:val="lt-LT" w:bidi="lt-LT"/>
              </w:rPr>
              <w:t xml:space="preserve"> veikl</w:t>
            </w:r>
            <w:r w:rsidR="00D24512">
              <w:rPr>
                <w:i/>
                <w:color w:val="000000" w:themeColor="text1"/>
                <w:lang w:val="lt-LT" w:bidi="lt-LT"/>
              </w:rPr>
              <w:t>ą</w:t>
            </w:r>
            <w:r w:rsidRPr="00443B31">
              <w:rPr>
                <w:i/>
                <w:color w:val="000000" w:themeColor="text1"/>
                <w:lang w:val="lt-LT" w:bidi="lt-LT"/>
              </w:rPr>
              <w:t>;</w:t>
            </w:r>
          </w:p>
          <w:p w14:paraId="6DFFDF93" w14:textId="1B7F2B6D" w:rsidR="00443B31" w:rsidRPr="00443B31" w:rsidRDefault="00443B31" w:rsidP="00753D34">
            <w:pPr>
              <w:numPr>
                <w:ilvl w:val="0"/>
                <w:numId w:val="22"/>
              </w:numPr>
              <w:jc w:val="both"/>
              <w:rPr>
                <w:i/>
                <w:color w:val="000000" w:themeColor="text1"/>
                <w:lang w:val="lt-LT" w:bidi="lt-LT"/>
              </w:rPr>
            </w:pPr>
            <w:r w:rsidRPr="00443B31">
              <w:rPr>
                <w:i/>
                <w:color w:val="000000" w:themeColor="text1"/>
                <w:lang w:val="lt-LT" w:bidi="lt-LT"/>
              </w:rPr>
              <w:t>dalyvavimas klinikini</w:t>
            </w:r>
            <w:r w:rsidR="00D83F36">
              <w:rPr>
                <w:i/>
                <w:color w:val="000000" w:themeColor="text1"/>
                <w:lang w:val="lt-LT" w:bidi="lt-LT"/>
              </w:rPr>
              <w:t>ame</w:t>
            </w:r>
            <w:r w:rsidRPr="00443B31">
              <w:rPr>
                <w:i/>
                <w:color w:val="000000" w:themeColor="text1"/>
                <w:lang w:val="lt-LT" w:bidi="lt-LT"/>
              </w:rPr>
              <w:t xml:space="preserve">, </w:t>
            </w:r>
            <w:r w:rsidR="003D6F98">
              <w:rPr>
                <w:i/>
                <w:color w:val="000000" w:themeColor="text1"/>
                <w:lang w:val="lt-LT" w:bidi="lt-LT"/>
              </w:rPr>
              <w:t>verslo</w:t>
            </w:r>
            <w:r w:rsidR="00D83F36">
              <w:rPr>
                <w:i/>
                <w:color w:val="000000" w:themeColor="text1"/>
                <w:lang w:val="lt-LT" w:bidi="lt-LT"/>
              </w:rPr>
              <w:t xml:space="preserve"> </w:t>
            </w:r>
            <w:r w:rsidRPr="00443B31">
              <w:rPr>
                <w:i/>
                <w:color w:val="000000" w:themeColor="text1"/>
                <w:lang w:val="lt-LT" w:bidi="lt-LT"/>
              </w:rPr>
              <w:t xml:space="preserve">ar </w:t>
            </w:r>
            <w:r w:rsidR="00FA5548">
              <w:rPr>
                <w:i/>
                <w:color w:val="000000" w:themeColor="text1"/>
                <w:lang w:val="lt-LT" w:bidi="lt-LT"/>
              </w:rPr>
              <w:t>su politika susijusiame bendradarbiavime</w:t>
            </w:r>
            <w:r w:rsidRPr="00443B31">
              <w:rPr>
                <w:i/>
                <w:color w:val="000000" w:themeColor="text1"/>
                <w:lang w:val="lt-LT" w:bidi="lt-LT"/>
              </w:rPr>
              <w:t xml:space="preserve"> (pvz., </w:t>
            </w:r>
            <w:r w:rsidR="008A3693">
              <w:rPr>
                <w:i/>
                <w:color w:val="000000" w:themeColor="text1"/>
                <w:lang w:val="lt-LT" w:bidi="lt-LT"/>
              </w:rPr>
              <w:t xml:space="preserve">bendradarbiavimas </w:t>
            </w:r>
            <w:r w:rsidRPr="00443B31">
              <w:rPr>
                <w:i/>
                <w:color w:val="000000" w:themeColor="text1"/>
                <w:lang w:val="lt-LT" w:bidi="lt-LT"/>
              </w:rPr>
              <w:t>klinikini</w:t>
            </w:r>
            <w:r w:rsidR="008A3693">
              <w:rPr>
                <w:i/>
                <w:color w:val="000000" w:themeColor="text1"/>
                <w:lang w:val="lt-LT" w:bidi="lt-LT"/>
              </w:rPr>
              <w:t xml:space="preserve">uose </w:t>
            </w:r>
            <w:r w:rsidRPr="00443B31">
              <w:rPr>
                <w:i/>
                <w:color w:val="000000" w:themeColor="text1"/>
                <w:lang w:val="lt-LT" w:bidi="lt-LT"/>
              </w:rPr>
              <w:t>tyrim</w:t>
            </w:r>
            <w:r w:rsidR="008A3693">
              <w:rPr>
                <w:i/>
                <w:color w:val="000000" w:themeColor="text1"/>
                <w:lang w:val="lt-LT" w:bidi="lt-LT"/>
              </w:rPr>
              <w:t>uose</w:t>
            </w:r>
            <w:r w:rsidRPr="00443B31">
              <w:rPr>
                <w:i/>
                <w:color w:val="000000" w:themeColor="text1"/>
                <w:lang w:val="lt-LT" w:bidi="lt-LT"/>
              </w:rPr>
              <w:t>, technologijų perdavimo veikla, politikos konsultacijos ar bendras kūryb</w:t>
            </w:r>
            <w:r w:rsidR="003D6F98">
              <w:rPr>
                <w:i/>
                <w:color w:val="000000" w:themeColor="text1"/>
                <w:lang w:val="lt-LT" w:bidi="lt-LT"/>
              </w:rPr>
              <w:t>inis</w:t>
            </w:r>
            <w:r w:rsidRPr="00443B31">
              <w:rPr>
                <w:i/>
                <w:color w:val="000000" w:themeColor="text1"/>
                <w:lang w:val="lt-LT" w:bidi="lt-LT"/>
              </w:rPr>
              <w:t xml:space="preserve"> darbas su suinteresuotosiomis šalimis);</w:t>
            </w:r>
          </w:p>
          <w:p w14:paraId="0C30FAA6" w14:textId="2B80723A" w:rsidR="00443B31" w:rsidRPr="00443B31" w:rsidRDefault="00443B31" w:rsidP="00753D34">
            <w:pPr>
              <w:numPr>
                <w:ilvl w:val="0"/>
                <w:numId w:val="22"/>
              </w:numPr>
              <w:jc w:val="both"/>
              <w:rPr>
                <w:i/>
                <w:color w:val="000000" w:themeColor="text1"/>
                <w:lang w:val="lt-LT" w:bidi="lt-LT"/>
              </w:rPr>
            </w:pPr>
            <w:r w:rsidRPr="00443B31">
              <w:rPr>
                <w:i/>
                <w:color w:val="000000" w:themeColor="text1"/>
                <w:lang w:val="lt-LT" w:bidi="lt-LT"/>
              </w:rPr>
              <w:t xml:space="preserve">jei </w:t>
            </w:r>
            <w:r w:rsidR="00281AEA">
              <w:rPr>
                <w:i/>
                <w:color w:val="000000" w:themeColor="text1"/>
                <w:lang w:val="lt-LT" w:bidi="lt-LT"/>
              </w:rPr>
              <w:t>turite</w:t>
            </w:r>
            <w:r w:rsidRPr="00443B31">
              <w:rPr>
                <w:i/>
                <w:color w:val="000000" w:themeColor="text1"/>
                <w:lang w:val="lt-LT" w:bidi="lt-LT"/>
              </w:rPr>
              <w:t>, pateikite įrodymus apie poveikį, pvz., suinteresuotųjų šalių atsiliepimus</w:t>
            </w:r>
            <w:r w:rsidRPr="00D82E6B">
              <w:rPr>
                <w:i/>
                <w:color w:val="000000" w:themeColor="text1"/>
                <w:lang w:val="lt-LT" w:bidi="lt-LT"/>
              </w:rPr>
              <w:t xml:space="preserve">, </w:t>
            </w:r>
            <w:r w:rsidR="00A333C5" w:rsidRPr="00D82E6B">
              <w:rPr>
                <w:i/>
                <w:color w:val="000000" w:themeColor="text1"/>
                <w:lang w:val="lt-LT" w:bidi="lt-LT"/>
              </w:rPr>
              <w:t>įrankių</w:t>
            </w:r>
            <w:r w:rsidRPr="00D82E6B">
              <w:rPr>
                <w:i/>
                <w:color w:val="000000" w:themeColor="text1"/>
                <w:lang w:val="lt-LT" w:bidi="lt-LT"/>
              </w:rPr>
              <w:t xml:space="preserve"> ar gairių </w:t>
            </w:r>
            <w:r w:rsidR="00A67B62" w:rsidRPr="00D82E6B">
              <w:rPr>
                <w:i/>
                <w:color w:val="000000" w:themeColor="text1"/>
                <w:lang w:val="lt-LT" w:bidi="lt-LT"/>
              </w:rPr>
              <w:t>nustatymą</w:t>
            </w:r>
            <w:r w:rsidRPr="00D82E6B">
              <w:rPr>
                <w:i/>
                <w:color w:val="000000" w:themeColor="text1"/>
                <w:lang w:val="lt-LT" w:bidi="lt-LT"/>
              </w:rPr>
              <w:t xml:space="preserve"> arba įtaką </w:t>
            </w:r>
            <w:r w:rsidR="00A67B62" w:rsidRPr="00D82E6B">
              <w:rPr>
                <w:i/>
                <w:color w:val="000000" w:themeColor="text1"/>
                <w:lang w:val="lt-LT" w:bidi="lt-LT"/>
              </w:rPr>
              <w:t>teisinam reguliavimui</w:t>
            </w:r>
            <w:r w:rsidR="00AF3FC2" w:rsidRPr="00D82E6B">
              <w:rPr>
                <w:i/>
                <w:color w:val="000000" w:themeColor="text1"/>
                <w:lang w:val="lt-LT" w:bidi="lt-LT"/>
              </w:rPr>
              <w:t xml:space="preserve"> ar praktiniam, gamybiniam pritaikymui</w:t>
            </w:r>
            <w:r w:rsidRPr="00D82E6B">
              <w:rPr>
                <w:i/>
                <w:color w:val="000000" w:themeColor="text1"/>
                <w:lang w:val="lt-LT" w:bidi="lt-LT"/>
              </w:rPr>
              <w:t>.</w:t>
            </w:r>
          </w:p>
          <w:p w14:paraId="77C5A66A" w14:textId="41555B20" w:rsidR="00FF4024" w:rsidRPr="00A073D8" w:rsidRDefault="00443B31" w:rsidP="002A3652">
            <w:pPr>
              <w:jc w:val="both"/>
              <w:rPr>
                <w:i/>
                <w:color w:val="000000" w:themeColor="text1"/>
                <w:lang w:val="lt-LT" w:bidi="lt-LT"/>
              </w:rPr>
            </w:pPr>
            <w:r w:rsidRPr="00443B31">
              <w:rPr>
                <w:i/>
                <w:color w:val="000000" w:themeColor="text1"/>
                <w:lang w:val="lt-LT" w:bidi="lt-LT"/>
              </w:rPr>
              <w:lastRenderedPageBreak/>
              <w:t xml:space="preserve">Galite </w:t>
            </w:r>
            <w:r w:rsidR="00A073D8">
              <w:rPr>
                <w:i/>
                <w:color w:val="000000" w:themeColor="text1"/>
                <w:lang w:val="lt-LT" w:bidi="lt-LT"/>
              </w:rPr>
              <w:t>aprašyti</w:t>
            </w:r>
            <w:r w:rsidRPr="00443B31">
              <w:rPr>
                <w:i/>
                <w:color w:val="000000" w:themeColor="text1"/>
                <w:lang w:val="lt-LT" w:bidi="lt-LT"/>
              </w:rPr>
              <w:t xml:space="preserve"> ir bet kokią kitą </w:t>
            </w:r>
            <w:r w:rsidR="005F269F">
              <w:rPr>
                <w:i/>
                <w:color w:val="000000" w:themeColor="text1"/>
                <w:lang w:val="lt-LT" w:bidi="lt-LT"/>
              </w:rPr>
              <w:t xml:space="preserve">savo </w:t>
            </w:r>
            <w:r w:rsidRPr="00443B31">
              <w:rPr>
                <w:i/>
                <w:color w:val="000000" w:themeColor="text1"/>
                <w:lang w:val="lt-LT" w:bidi="lt-LT"/>
              </w:rPr>
              <w:t xml:space="preserve">veiklą, kuri </w:t>
            </w:r>
            <w:r w:rsidR="007B7542">
              <w:rPr>
                <w:i/>
                <w:color w:val="000000" w:themeColor="text1"/>
                <w:lang w:val="lt-LT" w:bidi="lt-LT"/>
              </w:rPr>
              <w:t>parodo</w:t>
            </w:r>
            <w:r w:rsidRPr="00443B31">
              <w:rPr>
                <w:i/>
                <w:color w:val="000000" w:themeColor="text1"/>
                <w:lang w:val="lt-LT" w:bidi="lt-LT"/>
              </w:rPr>
              <w:t xml:space="preserve"> </w:t>
            </w:r>
            <w:r w:rsidR="007B7542">
              <w:rPr>
                <w:i/>
                <w:color w:val="000000" w:themeColor="text1"/>
                <w:lang w:val="lt-LT" w:bidi="lt-LT"/>
              </w:rPr>
              <w:t>j</w:t>
            </w:r>
            <w:r w:rsidRPr="00443B31">
              <w:rPr>
                <w:i/>
                <w:color w:val="000000" w:themeColor="text1"/>
                <w:lang w:val="lt-LT" w:bidi="lt-LT"/>
              </w:rPr>
              <w:t xml:space="preserve">ūsų </w:t>
            </w:r>
            <w:r w:rsidR="00624F6F">
              <w:rPr>
                <w:i/>
                <w:color w:val="000000" w:themeColor="text1"/>
                <w:lang w:val="lt-LT" w:bidi="lt-LT"/>
              </w:rPr>
              <w:t>pasirengimą</w:t>
            </w:r>
            <w:r w:rsidRPr="00443B31">
              <w:rPr>
                <w:i/>
                <w:color w:val="000000" w:themeColor="text1"/>
                <w:lang w:val="lt-LT" w:bidi="lt-LT"/>
              </w:rPr>
              <w:t xml:space="preserve"> stiprinti tiek </w:t>
            </w:r>
            <w:r w:rsidR="00624F6F">
              <w:rPr>
                <w:i/>
                <w:color w:val="000000" w:themeColor="text1"/>
                <w:lang w:val="lt-LT" w:bidi="lt-LT"/>
              </w:rPr>
              <w:t>akademinę bendruomenę</w:t>
            </w:r>
            <w:r w:rsidRPr="00443B31">
              <w:rPr>
                <w:i/>
                <w:color w:val="000000" w:themeColor="text1"/>
                <w:lang w:val="lt-LT" w:bidi="lt-LT"/>
              </w:rPr>
              <w:t>, tiek jos sąveiką su visuomene.</w:t>
            </w:r>
          </w:p>
        </w:tc>
      </w:tr>
    </w:tbl>
    <w:p w14:paraId="6FC43701" w14:textId="0188E5E9" w:rsidR="001C1838" w:rsidRPr="00F21E9F" w:rsidRDefault="001C1838" w:rsidP="00260654">
      <w:pPr>
        <w:rPr>
          <w:lang w:val="lt-LT"/>
        </w:rPr>
      </w:pPr>
    </w:p>
    <w:tbl>
      <w:tblPr>
        <w:tblW w:w="100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6"/>
      </w:tblGrid>
      <w:tr w:rsidR="00B24F3D" w:rsidRPr="00753D34" w14:paraId="345D6E93" w14:textId="77777777" w:rsidTr="002A3652">
        <w:trPr>
          <w:trHeight w:val="273"/>
        </w:trPr>
        <w:tc>
          <w:tcPr>
            <w:tcW w:w="10086" w:type="dxa"/>
          </w:tcPr>
          <w:p w14:paraId="0324C31A" w14:textId="2A1DE263" w:rsidR="00B24F3D" w:rsidRPr="00EF0248" w:rsidRDefault="00B24F3D" w:rsidP="002A3652">
            <w:pPr>
              <w:tabs>
                <w:tab w:val="left" w:pos="426"/>
              </w:tabs>
              <w:ind w:right="-63"/>
              <w:jc w:val="both"/>
              <w:rPr>
                <w:lang w:val="lt-LT"/>
              </w:rPr>
            </w:pPr>
            <w:r w:rsidRPr="00EF0248">
              <w:rPr>
                <w:lang w:val="lt-LT" w:bidi="lt-LT"/>
              </w:rPr>
              <w:br w:type="page"/>
            </w:r>
            <w:r w:rsidRPr="00B24F3D">
              <w:rPr>
                <w:b/>
                <w:bCs/>
                <w:lang w:val="lt-LT" w:bidi="lt-LT"/>
              </w:rPr>
              <w:t>3.5. Projekto partnerių indėlis į projektą, projektą įgyvendinančių institucijų sąveika</w:t>
            </w:r>
            <w:r w:rsidRPr="00EF0248">
              <w:rPr>
                <w:lang w:val="lt-LT" w:bidi="lt-LT"/>
              </w:rPr>
              <w:t xml:space="preserve"> </w:t>
            </w:r>
            <w:r w:rsidRPr="00EF0248">
              <w:rPr>
                <w:i/>
                <w:lang w:val="lt-LT" w:bidi="lt-LT"/>
              </w:rPr>
              <w:t>(ne daugiau kaip 3</w:t>
            </w:r>
            <w:r>
              <w:rPr>
                <w:i/>
                <w:lang w:val="lt-LT" w:bidi="lt-LT"/>
              </w:rPr>
              <w:t xml:space="preserve"> </w:t>
            </w:r>
            <w:r w:rsidRPr="00EF0248">
              <w:rPr>
                <w:i/>
                <w:lang w:val="lt-LT" w:bidi="lt-LT"/>
              </w:rPr>
              <w:t>000 spaudos ženklų</w:t>
            </w:r>
            <w:r w:rsidRPr="00EF0248">
              <w:rPr>
                <w:lang w:val="lt-LT" w:bidi="lt-LT"/>
              </w:rPr>
              <w:t>)</w:t>
            </w:r>
            <w:r w:rsidRPr="00EF0248">
              <w:rPr>
                <w:i/>
                <w:lang w:val="lt-LT" w:bidi="lt-LT"/>
              </w:rPr>
              <w:t xml:space="preserve"> </w:t>
            </w:r>
            <w:r>
              <w:rPr>
                <w:i/>
                <w:lang w:val="lt-LT" w:bidi="lt-LT"/>
              </w:rPr>
              <w:t>(</w:t>
            </w:r>
            <w:r w:rsidRPr="00EF0248">
              <w:rPr>
                <w:i/>
                <w:lang w:val="lt-LT" w:bidi="lt-LT"/>
              </w:rPr>
              <w:t>jei projekto partnerių nėra – nepildoma</w:t>
            </w:r>
            <w:r>
              <w:rPr>
                <w:i/>
                <w:lang w:val="lt-LT" w:bidi="lt-LT"/>
              </w:rPr>
              <w:t>)</w:t>
            </w:r>
          </w:p>
        </w:tc>
      </w:tr>
      <w:tr w:rsidR="00B24F3D" w:rsidRPr="00753D34" w14:paraId="4AF34E24" w14:textId="77777777" w:rsidTr="002A3652">
        <w:trPr>
          <w:trHeight w:val="903"/>
        </w:trPr>
        <w:tc>
          <w:tcPr>
            <w:tcW w:w="10086" w:type="dxa"/>
          </w:tcPr>
          <w:p w14:paraId="4DC744CB" w14:textId="77777777" w:rsidR="00A85175" w:rsidRPr="00A85175" w:rsidRDefault="00A85175" w:rsidP="00EB66F2">
            <w:pPr>
              <w:jc w:val="both"/>
              <w:rPr>
                <w:i/>
                <w:iCs/>
                <w:lang w:val="lt-LT" w:eastAsia="lt-LT"/>
              </w:rPr>
            </w:pPr>
            <w:r w:rsidRPr="00A85175">
              <w:rPr>
                <w:rFonts w:hAnsi="Symbol"/>
                <w:i/>
                <w:iCs/>
                <w:lang w:val="lt-LT" w:eastAsia="lt-LT"/>
              </w:rPr>
              <w:t></w:t>
            </w:r>
            <w:r w:rsidRPr="00A85175">
              <w:rPr>
                <w:i/>
                <w:iCs/>
                <w:lang w:val="lt-LT" w:eastAsia="lt-LT"/>
              </w:rPr>
              <w:t xml:space="preserve">  Pagrįskite projekto partnerių dalyvavimą, paaiškindami, kodėl jų įtraukimas yra būtinas siekiant projekto tikslų.</w:t>
            </w:r>
          </w:p>
          <w:p w14:paraId="70A70951" w14:textId="0295BC69" w:rsidR="00A85175" w:rsidRPr="00967498" w:rsidRDefault="00A85175" w:rsidP="00EB66F2">
            <w:pPr>
              <w:jc w:val="both"/>
              <w:rPr>
                <w:i/>
                <w:iCs/>
                <w:lang w:val="lt-LT" w:eastAsia="lt-LT"/>
              </w:rPr>
            </w:pPr>
            <w:r w:rsidRPr="00A85175">
              <w:rPr>
                <w:rFonts w:hAnsi="Symbol"/>
                <w:i/>
                <w:iCs/>
                <w:lang w:val="lt-LT" w:eastAsia="lt-LT"/>
              </w:rPr>
              <w:t></w:t>
            </w:r>
            <w:r w:rsidRPr="00A85175">
              <w:rPr>
                <w:i/>
                <w:iCs/>
                <w:lang w:val="lt-LT" w:eastAsia="lt-LT"/>
              </w:rPr>
              <w:t xml:space="preserve">  Aprašykite, kaip kiekvienos </w:t>
            </w:r>
            <w:r w:rsidRPr="00967498">
              <w:rPr>
                <w:i/>
                <w:iCs/>
                <w:lang w:val="lt-LT" w:eastAsia="lt-LT"/>
              </w:rPr>
              <w:t xml:space="preserve">institucijos </w:t>
            </w:r>
            <w:r w:rsidR="00F02285" w:rsidRPr="00967498">
              <w:rPr>
                <w:i/>
                <w:iCs/>
                <w:lang w:val="lt-LT" w:eastAsia="lt-LT"/>
              </w:rPr>
              <w:t>pat</w:t>
            </w:r>
            <w:r w:rsidR="00421859" w:rsidRPr="00967498">
              <w:rPr>
                <w:i/>
                <w:iCs/>
                <w:lang w:val="lt-LT" w:eastAsia="lt-LT"/>
              </w:rPr>
              <w:t>irtis</w:t>
            </w:r>
            <w:r w:rsidRPr="00967498">
              <w:rPr>
                <w:i/>
                <w:iCs/>
                <w:lang w:val="lt-LT" w:eastAsia="lt-LT"/>
              </w:rPr>
              <w:t>, pajėgumai ir ištekliai papildo vieni kitus.</w:t>
            </w:r>
          </w:p>
          <w:p w14:paraId="531D6601" w14:textId="13596681" w:rsidR="00A85175" w:rsidRPr="00A85175" w:rsidRDefault="00A85175" w:rsidP="00EB66F2">
            <w:pPr>
              <w:jc w:val="both"/>
              <w:rPr>
                <w:i/>
                <w:iCs/>
                <w:lang w:val="lt-LT" w:eastAsia="lt-LT"/>
              </w:rPr>
            </w:pPr>
            <w:r w:rsidRPr="00967498">
              <w:rPr>
                <w:rFonts w:hAnsi="Symbol"/>
                <w:i/>
                <w:iCs/>
                <w:lang w:val="lt-LT" w:eastAsia="lt-LT"/>
              </w:rPr>
              <w:t></w:t>
            </w:r>
            <w:r w:rsidRPr="00967498">
              <w:rPr>
                <w:i/>
                <w:iCs/>
                <w:lang w:val="lt-LT" w:eastAsia="lt-LT"/>
              </w:rPr>
              <w:t xml:space="preserve">  Paaiškinkite kiekvieno partnerio atsakomybę bei </w:t>
            </w:r>
            <w:r w:rsidR="00F02285" w:rsidRPr="00967498">
              <w:rPr>
                <w:i/>
                <w:iCs/>
                <w:lang w:val="lt-LT" w:eastAsia="lt-LT"/>
              </w:rPr>
              <w:t>koks bus</w:t>
            </w:r>
            <w:r w:rsidR="001B506F" w:rsidRPr="00967498">
              <w:rPr>
                <w:i/>
                <w:iCs/>
                <w:lang w:val="lt-LT" w:eastAsia="lt-LT"/>
              </w:rPr>
              <w:t xml:space="preserve"> j</w:t>
            </w:r>
            <w:r w:rsidRPr="00967498">
              <w:rPr>
                <w:i/>
                <w:iCs/>
                <w:lang w:val="lt-LT" w:eastAsia="lt-LT"/>
              </w:rPr>
              <w:t xml:space="preserve">ų indėlis </w:t>
            </w:r>
            <w:r w:rsidR="001B506F" w:rsidRPr="00967498">
              <w:rPr>
                <w:i/>
                <w:iCs/>
                <w:lang w:val="lt-LT" w:eastAsia="lt-LT"/>
              </w:rPr>
              <w:t>į</w:t>
            </w:r>
            <w:r w:rsidR="00FA4C56" w:rsidRPr="00967498">
              <w:rPr>
                <w:i/>
                <w:iCs/>
                <w:lang w:val="lt-LT" w:eastAsia="lt-LT"/>
              </w:rPr>
              <w:t>gyvendinant</w:t>
            </w:r>
            <w:r w:rsidR="001B506F" w:rsidRPr="00967498">
              <w:rPr>
                <w:i/>
                <w:iCs/>
                <w:lang w:val="lt-LT" w:eastAsia="lt-LT"/>
              </w:rPr>
              <w:t xml:space="preserve"> </w:t>
            </w:r>
            <w:r w:rsidRPr="00967498">
              <w:rPr>
                <w:i/>
                <w:iCs/>
                <w:lang w:val="lt-LT" w:eastAsia="lt-LT"/>
              </w:rPr>
              <w:t xml:space="preserve">projekto tyrimų veiklas ir </w:t>
            </w:r>
            <w:r w:rsidR="00A24A58" w:rsidRPr="00967498">
              <w:rPr>
                <w:i/>
                <w:iCs/>
                <w:lang w:val="lt-LT" w:eastAsia="lt-LT"/>
              </w:rPr>
              <w:t>uždavinius</w:t>
            </w:r>
            <w:r w:rsidRPr="00967498">
              <w:rPr>
                <w:i/>
                <w:iCs/>
                <w:lang w:val="lt-LT" w:eastAsia="lt-LT"/>
              </w:rPr>
              <w:t>.</w:t>
            </w:r>
          </w:p>
          <w:p w14:paraId="7F67C4BC" w14:textId="729B555A" w:rsidR="00124F60" w:rsidRPr="00EF0248" w:rsidRDefault="00A85175" w:rsidP="00EB66F2">
            <w:pPr>
              <w:jc w:val="both"/>
              <w:rPr>
                <w:i/>
                <w:lang w:val="lt-LT"/>
              </w:rPr>
            </w:pPr>
            <w:r w:rsidRPr="00A85175">
              <w:rPr>
                <w:rFonts w:hAnsi="Symbol"/>
                <w:i/>
                <w:iCs/>
                <w:lang w:val="lt-LT" w:eastAsia="lt-LT"/>
              </w:rPr>
              <w:t></w:t>
            </w:r>
            <w:r w:rsidRPr="00A85175">
              <w:rPr>
                <w:i/>
                <w:iCs/>
                <w:lang w:val="lt-LT" w:eastAsia="lt-LT"/>
              </w:rPr>
              <w:t xml:space="preserve">  Ap</w:t>
            </w:r>
            <w:r w:rsidR="00663434">
              <w:rPr>
                <w:i/>
                <w:iCs/>
                <w:lang w:val="lt-LT" w:eastAsia="lt-LT"/>
              </w:rPr>
              <w:t>rašykite</w:t>
            </w:r>
            <w:r w:rsidR="004271BA">
              <w:rPr>
                <w:i/>
                <w:iCs/>
                <w:lang w:val="lt-LT" w:eastAsia="lt-LT"/>
              </w:rPr>
              <w:t>, kaip partneriai tarpusavyje bendradarbiaus, kad projektas būtų sėkmingai įgyvendintas.</w:t>
            </w:r>
          </w:p>
        </w:tc>
      </w:tr>
    </w:tbl>
    <w:p w14:paraId="481BC36F" w14:textId="7D8B6079" w:rsidR="00D15486" w:rsidRPr="00753D34" w:rsidRDefault="00D15486" w:rsidP="00D15486">
      <w:pPr>
        <w:jc w:val="both"/>
        <w:rPr>
          <w:sz w:val="20"/>
          <w:szCs w:val="20"/>
          <w:lang w:val="sv-SE"/>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864954" w:rsidRPr="00EF0248" w14:paraId="1D0068E3" w14:textId="77777777" w:rsidTr="002A3652">
        <w:trPr>
          <w:trHeight w:val="281"/>
        </w:trPr>
        <w:tc>
          <w:tcPr>
            <w:tcW w:w="10061" w:type="dxa"/>
          </w:tcPr>
          <w:p w14:paraId="7AE0CC09" w14:textId="77777777" w:rsidR="00864954" w:rsidRPr="00864954" w:rsidRDefault="00864954" w:rsidP="002A3652">
            <w:pPr>
              <w:tabs>
                <w:tab w:val="left" w:pos="426"/>
              </w:tabs>
              <w:ind w:right="-63"/>
              <w:jc w:val="both"/>
              <w:rPr>
                <w:b/>
                <w:bCs/>
                <w:lang w:val="lt-LT"/>
              </w:rPr>
            </w:pPr>
            <w:r w:rsidRPr="00864954">
              <w:rPr>
                <w:b/>
                <w:bCs/>
                <w:lang w:val="lt-LT" w:bidi="lt-LT"/>
              </w:rPr>
              <w:br w:type="page"/>
              <w:t xml:space="preserve">3.6. Bibliografinės nuorodos </w:t>
            </w:r>
          </w:p>
        </w:tc>
      </w:tr>
      <w:tr w:rsidR="00864954" w:rsidRPr="00EF0248" w14:paraId="05E2D6CB" w14:textId="77777777" w:rsidTr="002A3652">
        <w:trPr>
          <w:trHeight w:val="595"/>
        </w:trPr>
        <w:tc>
          <w:tcPr>
            <w:tcW w:w="10061" w:type="dxa"/>
            <w:tcBorders>
              <w:bottom w:val="single" w:sz="4" w:space="0" w:color="auto"/>
            </w:tcBorders>
          </w:tcPr>
          <w:p w14:paraId="15FF801F" w14:textId="4ABD8837" w:rsidR="00864954" w:rsidRPr="002A660E" w:rsidRDefault="00864954" w:rsidP="002A3652">
            <w:pPr>
              <w:tabs>
                <w:tab w:val="left" w:pos="426"/>
              </w:tabs>
              <w:ind w:right="-63"/>
              <w:jc w:val="both"/>
              <w:rPr>
                <w:i/>
                <w:lang w:val="lt-LT" w:bidi="lt-LT"/>
              </w:rPr>
            </w:pPr>
            <w:r w:rsidRPr="00EF0248">
              <w:rPr>
                <w:i/>
                <w:lang w:val="lt-LT" w:bidi="lt-LT"/>
              </w:rPr>
              <w:t>Pateikite bibliografines nuorodas į cituotas publikacijas, atliktus tyrimus ar kitą informaciją, kuria paraiškoje yra remiamasi (įskaitant DOI, jei publikacija jį turi).</w:t>
            </w:r>
          </w:p>
        </w:tc>
      </w:tr>
    </w:tbl>
    <w:p w14:paraId="6C254F31" w14:textId="77777777" w:rsidR="00B57F52" w:rsidRPr="00F21E9F" w:rsidRDefault="00B57F52" w:rsidP="00260654">
      <w:pPr>
        <w:tabs>
          <w:tab w:val="left" w:pos="142"/>
        </w:tabs>
        <w:ind w:right="-63"/>
        <w:jc w:val="both"/>
        <w:rPr>
          <w:sz w:val="20"/>
          <w:szCs w:val="20"/>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5A685C" w:rsidRPr="00EF0248" w14:paraId="5C65FDDE" w14:textId="77777777" w:rsidTr="002A3652">
        <w:tc>
          <w:tcPr>
            <w:tcW w:w="10094" w:type="dxa"/>
          </w:tcPr>
          <w:p w14:paraId="6769AEDB" w14:textId="76D08B69" w:rsidR="005A685C" w:rsidRPr="00B97882" w:rsidRDefault="005A685C" w:rsidP="002A3652">
            <w:pPr>
              <w:tabs>
                <w:tab w:val="left" w:pos="426"/>
              </w:tabs>
              <w:ind w:right="-63"/>
              <w:jc w:val="both"/>
              <w:rPr>
                <w:b/>
                <w:bCs/>
                <w:lang w:val="lt-LT"/>
              </w:rPr>
            </w:pPr>
            <w:r w:rsidRPr="00B97882">
              <w:rPr>
                <w:b/>
                <w:bCs/>
                <w:lang w:val="lt-LT" w:bidi="lt-LT"/>
              </w:rPr>
              <w:t xml:space="preserve">3.7. Papildoma informacija </w:t>
            </w:r>
            <w:r w:rsidRPr="00B97882">
              <w:rPr>
                <w:b/>
                <w:bCs/>
                <w:i/>
                <w:lang w:val="lt-LT" w:bidi="lt-LT"/>
              </w:rPr>
              <w:t>(ne daugiau kaip 2 000 spaudos ženklų</w:t>
            </w:r>
            <w:r w:rsidRPr="00B97882">
              <w:rPr>
                <w:b/>
                <w:bCs/>
                <w:lang w:val="lt-LT" w:bidi="lt-LT"/>
              </w:rPr>
              <w:t>)</w:t>
            </w:r>
          </w:p>
        </w:tc>
      </w:tr>
      <w:tr w:rsidR="005A685C" w:rsidRPr="00EF0248" w14:paraId="309B5FA5" w14:textId="77777777" w:rsidTr="002A3652">
        <w:tc>
          <w:tcPr>
            <w:tcW w:w="10094" w:type="dxa"/>
          </w:tcPr>
          <w:p w14:paraId="72DA0269" w14:textId="38CEF66D" w:rsidR="005A685C" w:rsidRPr="00EF0248" w:rsidRDefault="005A685C" w:rsidP="005A685C">
            <w:pPr>
              <w:tabs>
                <w:tab w:val="left" w:pos="426"/>
              </w:tabs>
              <w:ind w:right="-63"/>
              <w:jc w:val="both"/>
              <w:rPr>
                <w:i/>
                <w:lang w:val="lt-LT"/>
              </w:rPr>
            </w:pPr>
            <w:r w:rsidRPr="00EF0248">
              <w:rPr>
                <w:i/>
                <w:lang w:val="lt-LT" w:bidi="lt-LT"/>
              </w:rPr>
              <w:t>Jei reikia, nurodykite kitą, su projektu susijusią informaciją.</w:t>
            </w:r>
          </w:p>
        </w:tc>
      </w:tr>
    </w:tbl>
    <w:p w14:paraId="5AA8F5B5" w14:textId="77777777" w:rsidR="00A43291" w:rsidRDefault="00A43291" w:rsidP="00260654">
      <w:pPr>
        <w:tabs>
          <w:tab w:val="left" w:pos="426"/>
        </w:tabs>
        <w:ind w:right="-63"/>
        <w:jc w:val="both"/>
      </w:pPr>
    </w:p>
    <w:p w14:paraId="4E5315C5" w14:textId="77777777" w:rsidR="00F31E85" w:rsidRPr="00EF0248" w:rsidRDefault="00F31E85" w:rsidP="00F31E85">
      <w:pPr>
        <w:tabs>
          <w:tab w:val="left" w:pos="426"/>
        </w:tabs>
        <w:spacing w:before="120" w:after="120"/>
        <w:jc w:val="center"/>
        <w:rPr>
          <w:b/>
          <w:lang w:val="lt-LT" w:bidi="en-GB"/>
        </w:rPr>
      </w:pPr>
      <w:r w:rsidRPr="00EF0248">
        <w:rPr>
          <w:b/>
          <w:lang w:val="lt-LT" w:bidi="lt-LT"/>
        </w:rPr>
        <w:t>4. PROJEKTO IŠLAIDŲ SĄMATA</w:t>
      </w:r>
    </w:p>
    <w:p w14:paraId="64770F3D" w14:textId="77777777" w:rsidR="00F31E85" w:rsidRPr="00EF0248" w:rsidRDefault="00F31E85" w:rsidP="00F31E85">
      <w:pPr>
        <w:jc w:val="center"/>
        <w:rPr>
          <w:b/>
          <w:caps/>
          <w:sz w:val="10"/>
          <w:szCs w:val="10"/>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
        <w:gridCol w:w="5673"/>
        <w:gridCol w:w="1228"/>
        <w:gridCol w:w="1229"/>
        <w:gridCol w:w="1229"/>
      </w:tblGrid>
      <w:tr w:rsidR="00F31E85" w:rsidRPr="00EF0248" w14:paraId="280C0EAB" w14:textId="77777777" w:rsidTr="002A3652">
        <w:trPr>
          <w:cantSplit/>
          <w:trHeight w:val="492"/>
        </w:trPr>
        <w:tc>
          <w:tcPr>
            <w:tcW w:w="735" w:type="dxa"/>
            <w:vMerge w:val="restart"/>
            <w:vAlign w:val="center"/>
          </w:tcPr>
          <w:p w14:paraId="46908DD9" w14:textId="77777777" w:rsidR="00F31E85" w:rsidRPr="00EF0248" w:rsidRDefault="00F31E85" w:rsidP="002A3652">
            <w:pPr>
              <w:jc w:val="center"/>
              <w:rPr>
                <w:lang w:val="lt-LT"/>
              </w:rPr>
            </w:pPr>
            <w:r w:rsidRPr="00EF0248">
              <w:rPr>
                <w:lang w:val="lt-LT" w:bidi="lt-LT"/>
              </w:rPr>
              <w:t xml:space="preserve">Eilės Nr. </w:t>
            </w:r>
          </w:p>
        </w:tc>
        <w:tc>
          <w:tcPr>
            <w:tcW w:w="5673" w:type="dxa"/>
            <w:vMerge w:val="restart"/>
            <w:vAlign w:val="center"/>
          </w:tcPr>
          <w:p w14:paraId="329E8CE2" w14:textId="77777777" w:rsidR="00F31E85" w:rsidRPr="00EF0248" w:rsidRDefault="00F31E85" w:rsidP="002A3652">
            <w:pPr>
              <w:rPr>
                <w:lang w:val="lt-LT"/>
              </w:rPr>
            </w:pPr>
            <w:r w:rsidRPr="00EF0248">
              <w:rPr>
                <w:lang w:val="lt-LT" w:bidi="lt-LT"/>
              </w:rPr>
              <w:t>Išlaidų pavadinimas</w:t>
            </w:r>
          </w:p>
        </w:tc>
        <w:tc>
          <w:tcPr>
            <w:tcW w:w="3686" w:type="dxa"/>
            <w:gridSpan w:val="3"/>
          </w:tcPr>
          <w:p w14:paraId="078F85C8" w14:textId="77777777" w:rsidR="00F31E85" w:rsidRPr="00EF0248" w:rsidRDefault="00F31E85" w:rsidP="002A3652">
            <w:pPr>
              <w:jc w:val="center"/>
              <w:rPr>
                <w:lang w:val="lt-LT"/>
              </w:rPr>
            </w:pPr>
            <w:r w:rsidRPr="00EF0248">
              <w:rPr>
                <w:lang w:val="lt-LT" w:bidi="lt-LT"/>
              </w:rPr>
              <w:t>Lėšos projekto vykdymo metais, Eur</w:t>
            </w:r>
          </w:p>
        </w:tc>
      </w:tr>
      <w:tr w:rsidR="00F31E85" w:rsidRPr="00EF0248" w14:paraId="5FDEBECD" w14:textId="77777777" w:rsidTr="002A3652">
        <w:trPr>
          <w:cantSplit/>
          <w:trHeight w:val="242"/>
        </w:trPr>
        <w:tc>
          <w:tcPr>
            <w:tcW w:w="735" w:type="dxa"/>
            <w:vMerge/>
            <w:vAlign w:val="center"/>
          </w:tcPr>
          <w:p w14:paraId="719B74C2" w14:textId="77777777" w:rsidR="00F31E85" w:rsidRPr="00EF0248" w:rsidRDefault="00F31E85" w:rsidP="002A3652">
            <w:pPr>
              <w:jc w:val="center"/>
              <w:rPr>
                <w:lang w:val="lt-LT"/>
              </w:rPr>
            </w:pPr>
          </w:p>
        </w:tc>
        <w:tc>
          <w:tcPr>
            <w:tcW w:w="5673" w:type="dxa"/>
            <w:vMerge/>
            <w:vAlign w:val="center"/>
          </w:tcPr>
          <w:p w14:paraId="73DB30FB" w14:textId="77777777" w:rsidR="00F31E85" w:rsidRPr="00EF0248" w:rsidRDefault="00F31E85" w:rsidP="002A3652">
            <w:pPr>
              <w:jc w:val="center"/>
              <w:rPr>
                <w:lang w:val="lt-LT"/>
              </w:rPr>
            </w:pPr>
          </w:p>
        </w:tc>
        <w:tc>
          <w:tcPr>
            <w:tcW w:w="1228" w:type="dxa"/>
            <w:vAlign w:val="center"/>
          </w:tcPr>
          <w:p w14:paraId="3AF30CCA" w14:textId="77777777" w:rsidR="00F31E85" w:rsidRPr="00EF0248" w:rsidRDefault="00F31E85" w:rsidP="002A3652">
            <w:pPr>
              <w:jc w:val="center"/>
              <w:rPr>
                <w:lang w:val="lt-LT"/>
              </w:rPr>
            </w:pPr>
            <w:r w:rsidRPr="00EF0248">
              <w:rPr>
                <w:lang w:val="lt-LT" w:bidi="lt-LT"/>
              </w:rPr>
              <w:t>20...</w:t>
            </w:r>
          </w:p>
        </w:tc>
        <w:tc>
          <w:tcPr>
            <w:tcW w:w="1229" w:type="dxa"/>
            <w:vAlign w:val="center"/>
          </w:tcPr>
          <w:p w14:paraId="193E61C0" w14:textId="77777777" w:rsidR="00F31E85" w:rsidRPr="00EF0248" w:rsidRDefault="00F31E85" w:rsidP="002A3652">
            <w:pPr>
              <w:jc w:val="center"/>
              <w:rPr>
                <w:lang w:val="lt-LT"/>
              </w:rPr>
            </w:pPr>
            <w:r w:rsidRPr="00EF0248">
              <w:rPr>
                <w:lang w:val="lt-LT" w:bidi="lt-LT"/>
              </w:rPr>
              <w:t>...</w:t>
            </w:r>
          </w:p>
        </w:tc>
        <w:tc>
          <w:tcPr>
            <w:tcW w:w="1229" w:type="dxa"/>
            <w:vAlign w:val="center"/>
          </w:tcPr>
          <w:p w14:paraId="0938B75A" w14:textId="77777777" w:rsidR="00F31E85" w:rsidRPr="00EF0248" w:rsidRDefault="00F31E85" w:rsidP="002A3652">
            <w:pPr>
              <w:jc w:val="center"/>
              <w:rPr>
                <w:lang w:val="lt-LT"/>
              </w:rPr>
            </w:pPr>
            <w:r w:rsidRPr="00EF0248">
              <w:rPr>
                <w:lang w:val="lt-LT" w:bidi="lt-LT"/>
              </w:rPr>
              <w:t>Iš viso:</w:t>
            </w:r>
          </w:p>
        </w:tc>
      </w:tr>
      <w:tr w:rsidR="00F31E85" w:rsidRPr="00753D34" w14:paraId="6BFEED70" w14:textId="77777777" w:rsidTr="002A3652">
        <w:trPr>
          <w:trHeight w:val="305"/>
        </w:trPr>
        <w:tc>
          <w:tcPr>
            <w:tcW w:w="735" w:type="dxa"/>
          </w:tcPr>
          <w:p w14:paraId="7F4AA6C5" w14:textId="77777777" w:rsidR="00F31E85" w:rsidRPr="00EF0248" w:rsidRDefault="00F31E85" w:rsidP="002A3652">
            <w:pPr>
              <w:jc w:val="center"/>
              <w:rPr>
                <w:lang w:val="lt-LT"/>
              </w:rPr>
            </w:pPr>
            <w:r w:rsidRPr="00EF0248">
              <w:rPr>
                <w:lang w:val="lt-LT" w:bidi="lt-LT"/>
              </w:rPr>
              <w:t>1.</w:t>
            </w:r>
          </w:p>
          <w:p w14:paraId="6DECCDC6" w14:textId="77777777" w:rsidR="00F31E85" w:rsidRPr="00EF0248" w:rsidRDefault="00F31E85" w:rsidP="002A3652">
            <w:pPr>
              <w:jc w:val="center"/>
              <w:rPr>
                <w:lang w:val="lt-LT"/>
              </w:rPr>
            </w:pPr>
          </w:p>
        </w:tc>
        <w:tc>
          <w:tcPr>
            <w:tcW w:w="5673" w:type="dxa"/>
          </w:tcPr>
          <w:p w14:paraId="309F08A9" w14:textId="77777777" w:rsidR="00F31E85" w:rsidRPr="00EF0248" w:rsidRDefault="00F31E85" w:rsidP="002A3652">
            <w:pPr>
              <w:rPr>
                <w:lang w:val="lt-LT"/>
              </w:rPr>
            </w:pPr>
            <w:r w:rsidRPr="00EF0248">
              <w:rPr>
                <w:lang w:val="lt-LT" w:bidi="lt-LT"/>
              </w:rPr>
              <w:t xml:space="preserve">Darbo užmokestis, socialinio draudimo ir kitos įmokos </w:t>
            </w:r>
          </w:p>
        </w:tc>
        <w:tc>
          <w:tcPr>
            <w:tcW w:w="1228" w:type="dxa"/>
          </w:tcPr>
          <w:p w14:paraId="601C0C3E" w14:textId="77777777" w:rsidR="00F31E85" w:rsidRPr="00EF0248" w:rsidRDefault="00F31E85" w:rsidP="002A3652">
            <w:pPr>
              <w:jc w:val="both"/>
              <w:rPr>
                <w:lang w:val="lt-LT"/>
              </w:rPr>
            </w:pPr>
          </w:p>
        </w:tc>
        <w:tc>
          <w:tcPr>
            <w:tcW w:w="1229" w:type="dxa"/>
          </w:tcPr>
          <w:p w14:paraId="2F0E7FFD" w14:textId="77777777" w:rsidR="00F31E85" w:rsidRPr="00EF0248" w:rsidRDefault="00F31E85" w:rsidP="002A3652">
            <w:pPr>
              <w:jc w:val="both"/>
              <w:rPr>
                <w:lang w:val="lt-LT"/>
              </w:rPr>
            </w:pPr>
          </w:p>
        </w:tc>
        <w:tc>
          <w:tcPr>
            <w:tcW w:w="1229" w:type="dxa"/>
          </w:tcPr>
          <w:p w14:paraId="5A50E21A" w14:textId="77777777" w:rsidR="00F31E85" w:rsidRPr="00EF0248" w:rsidRDefault="00F31E85" w:rsidP="002A3652">
            <w:pPr>
              <w:jc w:val="both"/>
              <w:rPr>
                <w:lang w:val="lt-LT"/>
              </w:rPr>
            </w:pPr>
          </w:p>
        </w:tc>
      </w:tr>
      <w:tr w:rsidR="00F31E85" w:rsidRPr="00753D34" w14:paraId="329D514B" w14:textId="77777777" w:rsidTr="002A3652">
        <w:trPr>
          <w:trHeight w:val="597"/>
        </w:trPr>
        <w:tc>
          <w:tcPr>
            <w:tcW w:w="735" w:type="dxa"/>
          </w:tcPr>
          <w:p w14:paraId="2DE7D467" w14:textId="77777777" w:rsidR="00F31E85" w:rsidRPr="00EF0248" w:rsidRDefault="00F31E85" w:rsidP="002A3652">
            <w:pPr>
              <w:jc w:val="center"/>
              <w:rPr>
                <w:lang w:val="lt-LT" w:bidi="en-GB"/>
              </w:rPr>
            </w:pPr>
            <w:r w:rsidRPr="00EF0248">
              <w:rPr>
                <w:lang w:val="lt-LT" w:bidi="lt-LT"/>
              </w:rPr>
              <w:t>2.</w:t>
            </w:r>
          </w:p>
        </w:tc>
        <w:tc>
          <w:tcPr>
            <w:tcW w:w="5673" w:type="dxa"/>
          </w:tcPr>
          <w:p w14:paraId="31CC50DB" w14:textId="77777777" w:rsidR="00F31E85" w:rsidRPr="00EF0248" w:rsidRDefault="00F31E85" w:rsidP="002A3652">
            <w:pPr>
              <w:rPr>
                <w:lang w:val="lt-LT" w:bidi="en-GB"/>
              </w:rPr>
            </w:pPr>
            <w:r w:rsidRPr="00EF0248">
              <w:rPr>
                <w:lang w:val="lt-LT" w:bidi="lt-LT"/>
              </w:rPr>
              <w:t>Išlaidos prekėms ir paslaugoms įsigyti (įskaitant išlaidas autoriniams darbams ir išlaidas komandiruotėms)</w:t>
            </w:r>
          </w:p>
        </w:tc>
        <w:tc>
          <w:tcPr>
            <w:tcW w:w="1228" w:type="dxa"/>
          </w:tcPr>
          <w:p w14:paraId="0646A872" w14:textId="77777777" w:rsidR="00F31E85" w:rsidRPr="00EF0248" w:rsidRDefault="00F31E85" w:rsidP="002A3652">
            <w:pPr>
              <w:jc w:val="both"/>
              <w:rPr>
                <w:lang w:val="lt-LT"/>
              </w:rPr>
            </w:pPr>
          </w:p>
        </w:tc>
        <w:tc>
          <w:tcPr>
            <w:tcW w:w="1229" w:type="dxa"/>
          </w:tcPr>
          <w:p w14:paraId="5FB8CA72" w14:textId="77777777" w:rsidR="00F31E85" w:rsidRPr="00EF0248" w:rsidRDefault="00F31E85" w:rsidP="002A3652">
            <w:pPr>
              <w:jc w:val="both"/>
              <w:rPr>
                <w:lang w:val="lt-LT"/>
              </w:rPr>
            </w:pPr>
          </w:p>
        </w:tc>
        <w:tc>
          <w:tcPr>
            <w:tcW w:w="1229" w:type="dxa"/>
          </w:tcPr>
          <w:p w14:paraId="4F3B579F" w14:textId="77777777" w:rsidR="00F31E85" w:rsidRPr="00EF0248" w:rsidRDefault="00F31E85" w:rsidP="002A3652">
            <w:pPr>
              <w:jc w:val="both"/>
              <w:rPr>
                <w:lang w:val="lt-LT"/>
              </w:rPr>
            </w:pPr>
          </w:p>
        </w:tc>
      </w:tr>
      <w:tr w:rsidR="00F31E85" w:rsidRPr="00EF0248" w14:paraId="1D955134" w14:textId="77777777" w:rsidTr="002A3652">
        <w:trPr>
          <w:trHeight w:val="58"/>
        </w:trPr>
        <w:tc>
          <w:tcPr>
            <w:tcW w:w="735" w:type="dxa"/>
          </w:tcPr>
          <w:p w14:paraId="58447E9D" w14:textId="77777777" w:rsidR="00F31E85" w:rsidRPr="00EF0248" w:rsidRDefault="00F31E85" w:rsidP="002A3652">
            <w:pPr>
              <w:jc w:val="center"/>
              <w:rPr>
                <w:lang w:val="lt-LT"/>
              </w:rPr>
            </w:pPr>
            <w:r w:rsidRPr="00EF0248">
              <w:rPr>
                <w:lang w:val="lt-LT" w:bidi="lt-LT"/>
              </w:rPr>
              <w:t>3.</w:t>
            </w:r>
          </w:p>
        </w:tc>
        <w:tc>
          <w:tcPr>
            <w:tcW w:w="5673" w:type="dxa"/>
          </w:tcPr>
          <w:p w14:paraId="56BA3B1B" w14:textId="77777777" w:rsidR="00F31E85" w:rsidRPr="00EF0248" w:rsidRDefault="00F31E85" w:rsidP="002A3652">
            <w:pPr>
              <w:rPr>
                <w:vertAlign w:val="superscript"/>
                <w:lang w:val="lt-LT"/>
              </w:rPr>
            </w:pPr>
            <w:r w:rsidRPr="00EF0248">
              <w:rPr>
                <w:lang w:val="lt-LT" w:bidi="lt-LT"/>
              </w:rPr>
              <w:t>Išlaidos ilgalaikiam turtui įsigyti</w:t>
            </w:r>
          </w:p>
        </w:tc>
        <w:tc>
          <w:tcPr>
            <w:tcW w:w="1228" w:type="dxa"/>
          </w:tcPr>
          <w:p w14:paraId="417A4E21" w14:textId="77777777" w:rsidR="00F31E85" w:rsidRPr="00EF0248" w:rsidRDefault="00F31E85" w:rsidP="002A3652">
            <w:pPr>
              <w:jc w:val="both"/>
              <w:rPr>
                <w:lang w:val="lt-LT"/>
              </w:rPr>
            </w:pPr>
          </w:p>
        </w:tc>
        <w:tc>
          <w:tcPr>
            <w:tcW w:w="1229" w:type="dxa"/>
          </w:tcPr>
          <w:p w14:paraId="0C14213B" w14:textId="77777777" w:rsidR="00F31E85" w:rsidRPr="00EF0248" w:rsidRDefault="00F31E85" w:rsidP="002A3652">
            <w:pPr>
              <w:jc w:val="both"/>
              <w:rPr>
                <w:lang w:val="lt-LT"/>
              </w:rPr>
            </w:pPr>
          </w:p>
        </w:tc>
        <w:tc>
          <w:tcPr>
            <w:tcW w:w="1229" w:type="dxa"/>
          </w:tcPr>
          <w:p w14:paraId="7B4B94B8" w14:textId="77777777" w:rsidR="00F31E85" w:rsidRPr="00EF0248" w:rsidRDefault="00F31E85" w:rsidP="002A3652">
            <w:pPr>
              <w:jc w:val="both"/>
              <w:rPr>
                <w:lang w:val="lt-LT"/>
              </w:rPr>
            </w:pPr>
          </w:p>
        </w:tc>
      </w:tr>
      <w:tr w:rsidR="00F31E85" w:rsidRPr="00EF0248" w14:paraId="7771FF46" w14:textId="77777777" w:rsidTr="002A3652">
        <w:trPr>
          <w:trHeight w:val="287"/>
        </w:trPr>
        <w:tc>
          <w:tcPr>
            <w:tcW w:w="735" w:type="dxa"/>
          </w:tcPr>
          <w:p w14:paraId="04590333" w14:textId="77777777" w:rsidR="00F31E85" w:rsidRPr="00EF0248" w:rsidRDefault="00F31E85" w:rsidP="002A3652">
            <w:pPr>
              <w:jc w:val="center"/>
              <w:rPr>
                <w:lang w:val="lt-LT"/>
              </w:rPr>
            </w:pPr>
            <w:r w:rsidRPr="00EF0248">
              <w:rPr>
                <w:lang w:val="lt-LT" w:bidi="lt-LT"/>
              </w:rPr>
              <w:t>4.</w:t>
            </w:r>
          </w:p>
        </w:tc>
        <w:tc>
          <w:tcPr>
            <w:tcW w:w="5673" w:type="dxa"/>
          </w:tcPr>
          <w:p w14:paraId="65DC5DB1" w14:textId="77777777" w:rsidR="00F31E85" w:rsidRPr="00EF0248" w:rsidRDefault="00F31E85" w:rsidP="002A3652">
            <w:pPr>
              <w:rPr>
                <w:lang w:val="lt-LT"/>
              </w:rPr>
            </w:pPr>
            <w:r w:rsidRPr="00EF0248">
              <w:rPr>
                <w:lang w:val="lt-LT" w:bidi="lt-LT"/>
              </w:rPr>
              <w:t>Netiesioginės išlaidos</w:t>
            </w:r>
            <w:r w:rsidRPr="00EF0248">
              <w:rPr>
                <w:vertAlign w:val="superscript"/>
                <w:lang w:val="lt-LT" w:bidi="lt-LT"/>
              </w:rPr>
              <w:t>7</w:t>
            </w:r>
          </w:p>
        </w:tc>
        <w:tc>
          <w:tcPr>
            <w:tcW w:w="1228" w:type="dxa"/>
          </w:tcPr>
          <w:p w14:paraId="520348E9" w14:textId="77777777" w:rsidR="00F31E85" w:rsidRPr="00EF0248" w:rsidRDefault="00F31E85" w:rsidP="002A3652">
            <w:pPr>
              <w:jc w:val="both"/>
              <w:rPr>
                <w:lang w:val="lt-LT"/>
              </w:rPr>
            </w:pPr>
          </w:p>
        </w:tc>
        <w:tc>
          <w:tcPr>
            <w:tcW w:w="1229" w:type="dxa"/>
          </w:tcPr>
          <w:p w14:paraId="6310E4EA" w14:textId="77777777" w:rsidR="00F31E85" w:rsidRPr="00EF0248" w:rsidRDefault="00F31E85" w:rsidP="002A3652">
            <w:pPr>
              <w:jc w:val="both"/>
              <w:rPr>
                <w:lang w:val="lt-LT"/>
              </w:rPr>
            </w:pPr>
          </w:p>
        </w:tc>
        <w:tc>
          <w:tcPr>
            <w:tcW w:w="1229" w:type="dxa"/>
          </w:tcPr>
          <w:p w14:paraId="1A2ACFC9" w14:textId="77777777" w:rsidR="00F31E85" w:rsidRPr="00EF0248" w:rsidRDefault="00F31E85" w:rsidP="002A3652">
            <w:pPr>
              <w:jc w:val="both"/>
              <w:rPr>
                <w:lang w:val="lt-LT"/>
              </w:rPr>
            </w:pPr>
          </w:p>
        </w:tc>
      </w:tr>
      <w:tr w:rsidR="00F31E85" w:rsidRPr="00EF0248" w14:paraId="2B9A9C67" w14:textId="77777777" w:rsidTr="002A3652">
        <w:trPr>
          <w:trHeight w:val="287"/>
        </w:trPr>
        <w:tc>
          <w:tcPr>
            <w:tcW w:w="735" w:type="dxa"/>
          </w:tcPr>
          <w:p w14:paraId="6B5B158A" w14:textId="77777777" w:rsidR="00F31E85" w:rsidRPr="00EF0248" w:rsidRDefault="00F31E85" w:rsidP="002A3652">
            <w:pPr>
              <w:jc w:val="center"/>
              <w:rPr>
                <w:lang w:val="lt-LT"/>
              </w:rPr>
            </w:pPr>
          </w:p>
        </w:tc>
        <w:tc>
          <w:tcPr>
            <w:tcW w:w="5673" w:type="dxa"/>
          </w:tcPr>
          <w:p w14:paraId="20564BBE" w14:textId="77777777" w:rsidR="00F31E85" w:rsidRPr="00EF0248" w:rsidRDefault="00F31E85" w:rsidP="002A3652">
            <w:pPr>
              <w:jc w:val="right"/>
              <w:rPr>
                <w:lang w:val="lt-LT"/>
              </w:rPr>
            </w:pPr>
            <w:r w:rsidRPr="00EF0248">
              <w:rPr>
                <w:lang w:val="lt-LT" w:bidi="lt-LT"/>
              </w:rPr>
              <w:t>Iš viso:</w:t>
            </w:r>
          </w:p>
        </w:tc>
        <w:tc>
          <w:tcPr>
            <w:tcW w:w="1228" w:type="dxa"/>
          </w:tcPr>
          <w:p w14:paraId="29A46E33" w14:textId="77777777" w:rsidR="00F31E85" w:rsidRPr="00EF0248" w:rsidRDefault="00F31E85" w:rsidP="002A3652">
            <w:pPr>
              <w:jc w:val="both"/>
              <w:rPr>
                <w:lang w:val="lt-LT"/>
              </w:rPr>
            </w:pPr>
          </w:p>
        </w:tc>
        <w:tc>
          <w:tcPr>
            <w:tcW w:w="1229" w:type="dxa"/>
          </w:tcPr>
          <w:p w14:paraId="24245A85" w14:textId="77777777" w:rsidR="00F31E85" w:rsidRPr="00EF0248" w:rsidRDefault="00F31E85" w:rsidP="002A3652">
            <w:pPr>
              <w:jc w:val="both"/>
              <w:rPr>
                <w:lang w:val="lt-LT"/>
              </w:rPr>
            </w:pPr>
          </w:p>
        </w:tc>
        <w:tc>
          <w:tcPr>
            <w:tcW w:w="1229" w:type="dxa"/>
          </w:tcPr>
          <w:p w14:paraId="21B15871" w14:textId="77777777" w:rsidR="00F31E85" w:rsidRPr="00EF0248" w:rsidRDefault="00F31E85" w:rsidP="002A3652">
            <w:pPr>
              <w:jc w:val="both"/>
              <w:rPr>
                <w:lang w:val="lt-LT"/>
              </w:rPr>
            </w:pPr>
          </w:p>
        </w:tc>
      </w:tr>
    </w:tbl>
    <w:p w14:paraId="656EDB7B" w14:textId="77777777" w:rsidR="00F31E85" w:rsidRPr="00EF0248" w:rsidRDefault="00F31E85" w:rsidP="00F31E85">
      <w:pPr>
        <w:tabs>
          <w:tab w:val="left" w:pos="709"/>
        </w:tabs>
        <w:jc w:val="both"/>
        <w:rPr>
          <w:sz w:val="20"/>
          <w:szCs w:val="20"/>
          <w:lang w:val="lt-LT"/>
        </w:rPr>
      </w:pPr>
      <w:r w:rsidRPr="00EF0248">
        <w:rPr>
          <w:sz w:val="20"/>
          <w:szCs w:val="20"/>
          <w:vertAlign w:val="superscript"/>
          <w:lang w:val="lt-LT" w:bidi="lt-LT"/>
        </w:rPr>
        <w:t xml:space="preserve">7 </w:t>
      </w:r>
      <w:r w:rsidRPr="00EF0248">
        <w:rPr>
          <w:sz w:val="20"/>
          <w:szCs w:val="20"/>
          <w:lang w:val="lt-LT" w:bidi="lt-LT"/>
        </w:rPr>
        <w:t>Iki 20 proc. lėšų, nurodytų 1–3 eilutėse.</w:t>
      </w:r>
    </w:p>
    <w:p w14:paraId="7B666506" w14:textId="77777777" w:rsidR="00930D28" w:rsidRDefault="00930D28" w:rsidP="00260654">
      <w:pPr>
        <w:tabs>
          <w:tab w:val="left" w:pos="426"/>
        </w:tabs>
        <w:ind w:right="-63"/>
        <w:jc w:val="both"/>
      </w:pPr>
    </w:p>
    <w:p w14:paraId="6D691F04" w14:textId="77777777" w:rsidR="002F3053" w:rsidRPr="00EF0248" w:rsidRDefault="002F3053" w:rsidP="002F3053">
      <w:pPr>
        <w:tabs>
          <w:tab w:val="left" w:pos="709"/>
        </w:tabs>
        <w:spacing w:before="120" w:after="120"/>
        <w:jc w:val="center"/>
        <w:rPr>
          <w:b/>
          <w:lang w:val="lt-LT"/>
        </w:rPr>
      </w:pPr>
      <w:r w:rsidRPr="00EF0248">
        <w:rPr>
          <w:b/>
          <w:lang w:val="lt-LT" w:bidi="lt-LT"/>
        </w:rPr>
        <w:t>5. PROJEKTO IŠLAIDŲ SĄMATOS PAGRINDIMAS</w:t>
      </w:r>
    </w:p>
    <w:p w14:paraId="74D7E14C" w14:textId="77777777" w:rsidR="002F3053" w:rsidRPr="00EF0248" w:rsidRDefault="002F3053" w:rsidP="002F3053">
      <w:pPr>
        <w:tabs>
          <w:tab w:val="left" w:pos="709"/>
        </w:tabs>
        <w:spacing w:before="120" w:after="120"/>
        <w:jc w:val="center"/>
        <w:rPr>
          <w:vertAlign w:val="superscript"/>
          <w:lang w:val="lt-LT"/>
        </w:rPr>
      </w:pPr>
      <w:r w:rsidRPr="00EF0248">
        <w:rPr>
          <w:lang w:val="lt-LT" w:bidi="lt-LT"/>
        </w:rPr>
        <w:t>5.1. DARBO UŽMOKESČIO PAGRINDIMAS</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275"/>
        <w:gridCol w:w="993"/>
        <w:gridCol w:w="1134"/>
        <w:gridCol w:w="1134"/>
        <w:gridCol w:w="992"/>
        <w:gridCol w:w="992"/>
        <w:gridCol w:w="709"/>
        <w:gridCol w:w="1276"/>
        <w:gridCol w:w="1134"/>
      </w:tblGrid>
      <w:tr w:rsidR="002F3053" w:rsidRPr="00753D34" w14:paraId="0FCC06CA" w14:textId="77777777" w:rsidTr="002A3652">
        <w:tc>
          <w:tcPr>
            <w:tcW w:w="403" w:type="dxa"/>
            <w:vMerge w:val="restart"/>
          </w:tcPr>
          <w:p w14:paraId="18EB22C3" w14:textId="77777777" w:rsidR="002F3053" w:rsidRPr="00EF0248" w:rsidRDefault="002F3053" w:rsidP="002A3652">
            <w:pPr>
              <w:tabs>
                <w:tab w:val="left" w:pos="709"/>
              </w:tabs>
              <w:ind w:left="-136" w:right="-119"/>
              <w:jc w:val="center"/>
              <w:rPr>
                <w:sz w:val="22"/>
                <w:lang w:val="lt-LT"/>
              </w:rPr>
            </w:pPr>
            <w:r w:rsidRPr="00EF0248">
              <w:rPr>
                <w:sz w:val="22"/>
                <w:lang w:val="lt-LT" w:bidi="lt-LT"/>
              </w:rPr>
              <w:t xml:space="preserve">Eilės Nr. </w:t>
            </w:r>
          </w:p>
        </w:tc>
        <w:tc>
          <w:tcPr>
            <w:tcW w:w="1275" w:type="dxa"/>
            <w:vMerge w:val="restart"/>
          </w:tcPr>
          <w:p w14:paraId="0FA159F3" w14:textId="77777777" w:rsidR="002F3053" w:rsidRPr="00EF0248" w:rsidRDefault="002F3053" w:rsidP="002A3652">
            <w:pPr>
              <w:tabs>
                <w:tab w:val="left" w:pos="709"/>
              </w:tabs>
              <w:jc w:val="center"/>
              <w:rPr>
                <w:sz w:val="22"/>
                <w:szCs w:val="22"/>
                <w:lang w:val="lt-LT"/>
              </w:rPr>
            </w:pPr>
            <w:r w:rsidRPr="00EF0248">
              <w:rPr>
                <w:sz w:val="22"/>
                <w:szCs w:val="22"/>
                <w:lang w:val="lt-LT" w:bidi="lt-LT"/>
              </w:rPr>
              <w:t>Projekto vykdytojas</w:t>
            </w:r>
          </w:p>
        </w:tc>
        <w:tc>
          <w:tcPr>
            <w:tcW w:w="993" w:type="dxa"/>
            <w:vMerge w:val="restart"/>
          </w:tcPr>
          <w:p w14:paraId="3C048137" w14:textId="77777777" w:rsidR="002F3053" w:rsidRPr="00EF0248" w:rsidRDefault="002F3053" w:rsidP="002A3652">
            <w:pPr>
              <w:tabs>
                <w:tab w:val="left" w:pos="709"/>
              </w:tabs>
              <w:jc w:val="center"/>
              <w:rPr>
                <w:sz w:val="22"/>
                <w:lang w:val="lt-LT"/>
              </w:rPr>
            </w:pPr>
            <w:r w:rsidRPr="00EF0248">
              <w:rPr>
                <w:sz w:val="22"/>
                <w:lang w:val="lt-LT" w:bidi="lt-LT"/>
              </w:rPr>
              <w:t>Pareigybė projekte</w:t>
            </w:r>
          </w:p>
        </w:tc>
        <w:tc>
          <w:tcPr>
            <w:tcW w:w="1134" w:type="dxa"/>
            <w:vMerge w:val="restart"/>
          </w:tcPr>
          <w:p w14:paraId="13DDEED4" w14:textId="77777777" w:rsidR="002F3053" w:rsidRPr="00EF0248" w:rsidRDefault="002F3053" w:rsidP="002A3652">
            <w:pPr>
              <w:tabs>
                <w:tab w:val="left" w:pos="709"/>
              </w:tabs>
              <w:jc w:val="center"/>
              <w:rPr>
                <w:sz w:val="22"/>
                <w:lang w:val="lt-LT"/>
              </w:rPr>
            </w:pPr>
            <w:r w:rsidRPr="00EF0248">
              <w:rPr>
                <w:sz w:val="22"/>
                <w:lang w:val="lt-LT" w:bidi="lt-LT"/>
              </w:rPr>
              <w:t>Projekto vykdymo metai</w:t>
            </w:r>
          </w:p>
        </w:tc>
        <w:tc>
          <w:tcPr>
            <w:tcW w:w="1134" w:type="dxa"/>
            <w:vMerge w:val="restart"/>
          </w:tcPr>
          <w:p w14:paraId="441FF84F" w14:textId="77777777" w:rsidR="002F3053" w:rsidRPr="00EF0248" w:rsidRDefault="002F3053" w:rsidP="002A3652">
            <w:pPr>
              <w:tabs>
                <w:tab w:val="left" w:pos="709"/>
              </w:tabs>
              <w:jc w:val="center"/>
              <w:rPr>
                <w:sz w:val="22"/>
                <w:lang w:val="lt-LT"/>
              </w:rPr>
            </w:pPr>
            <w:r w:rsidRPr="00EF0248">
              <w:rPr>
                <w:sz w:val="22"/>
                <w:lang w:val="lt-LT" w:bidi="lt-LT"/>
              </w:rPr>
              <w:t>Projekto vykdymo mėnesių skaičius</w:t>
            </w:r>
          </w:p>
        </w:tc>
        <w:tc>
          <w:tcPr>
            <w:tcW w:w="992" w:type="dxa"/>
            <w:vMerge w:val="restart"/>
          </w:tcPr>
          <w:p w14:paraId="1985B882" w14:textId="77777777" w:rsidR="002F3053" w:rsidRPr="00EF0248" w:rsidRDefault="002F3053" w:rsidP="002A3652">
            <w:pPr>
              <w:tabs>
                <w:tab w:val="left" w:pos="709"/>
              </w:tabs>
              <w:jc w:val="center"/>
              <w:rPr>
                <w:sz w:val="22"/>
                <w:lang w:val="lt-LT"/>
              </w:rPr>
            </w:pPr>
            <w:r w:rsidRPr="00EF0248">
              <w:rPr>
                <w:sz w:val="22"/>
                <w:lang w:val="lt-LT" w:bidi="lt-LT"/>
              </w:rPr>
              <w:t>Darbo ir atostogų valandų skaičius per metus</w:t>
            </w:r>
            <w:r w:rsidRPr="00EF0248">
              <w:rPr>
                <w:sz w:val="22"/>
                <w:vertAlign w:val="superscript"/>
                <w:lang w:val="lt-LT" w:bidi="lt-LT"/>
              </w:rPr>
              <w:t>8</w:t>
            </w:r>
          </w:p>
        </w:tc>
        <w:tc>
          <w:tcPr>
            <w:tcW w:w="1701" w:type="dxa"/>
            <w:gridSpan w:val="2"/>
          </w:tcPr>
          <w:p w14:paraId="3A04037B" w14:textId="77777777" w:rsidR="002F3053" w:rsidRPr="00EF0248" w:rsidRDefault="002F3053" w:rsidP="002A3652">
            <w:pPr>
              <w:tabs>
                <w:tab w:val="left" w:pos="709"/>
              </w:tabs>
              <w:jc w:val="center"/>
              <w:rPr>
                <w:sz w:val="22"/>
                <w:lang w:val="lt-LT"/>
              </w:rPr>
            </w:pPr>
            <w:r w:rsidRPr="00EF0248">
              <w:rPr>
                <w:sz w:val="22"/>
                <w:lang w:val="lt-LT" w:bidi="lt-LT"/>
              </w:rPr>
              <w:t>Pareigybės valandinis atlygis, Eur/val.</w:t>
            </w:r>
          </w:p>
        </w:tc>
        <w:tc>
          <w:tcPr>
            <w:tcW w:w="1276" w:type="dxa"/>
            <w:vMerge w:val="restart"/>
          </w:tcPr>
          <w:p w14:paraId="47065EA0" w14:textId="77777777" w:rsidR="002F3053" w:rsidRPr="00EF0248" w:rsidRDefault="002F3053" w:rsidP="002A3652">
            <w:pPr>
              <w:tabs>
                <w:tab w:val="left" w:pos="709"/>
              </w:tabs>
              <w:jc w:val="center"/>
              <w:rPr>
                <w:sz w:val="22"/>
                <w:lang w:val="lt-LT"/>
              </w:rPr>
            </w:pPr>
            <w:r w:rsidRPr="00EF0248">
              <w:rPr>
                <w:sz w:val="22"/>
                <w:lang w:val="lt-LT" w:bidi="lt-LT"/>
              </w:rPr>
              <w:t>Darbo užmokestis per metus, įskaitant išlaidas atostoginiams, Eur</w:t>
            </w:r>
          </w:p>
          <w:p w14:paraId="5A68EAE7" w14:textId="77777777" w:rsidR="002F3053" w:rsidRPr="00EF0248" w:rsidRDefault="002F3053" w:rsidP="002A3652">
            <w:pPr>
              <w:tabs>
                <w:tab w:val="left" w:pos="709"/>
              </w:tabs>
              <w:jc w:val="center"/>
              <w:rPr>
                <w:sz w:val="22"/>
                <w:lang w:val="lt-LT"/>
              </w:rPr>
            </w:pPr>
            <w:r w:rsidRPr="00EF0248">
              <w:rPr>
                <w:sz w:val="22"/>
                <w:lang w:val="lt-LT" w:bidi="lt-LT"/>
              </w:rPr>
              <w:t>(6×8)</w:t>
            </w:r>
          </w:p>
        </w:tc>
        <w:tc>
          <w:tcPr>
            <w:tcW w:w="1134" w:type="dxa"/>
            <w:vMerge w:val="restart"/>
          </w:tcPr>
          <w:p w14:paraId="06088467" w14:textId="77777777" w:rsidR="002F3053" w:rsidRPr="00EF0248" w:rsidRDefault="002F3053" w:rsidP="002A3652">
            <w:pPr>
              <w:tabs>
                <w:tab w:val="left" w:pos="709"/>
              </w:tabs>
              <w:jc w:val="center"/>
              <w:rPr>
                <w:sz w:val="22"/>
                <w:lang w:val="lt-LT"/>
              </w:rPr>
            </w:pPr>
            <w:r w:rsidRPr="00EF0248">
              <w:rPr>
                <w:sz w:val="22"/>
                <w:lang w:val="lt-LT" w:bidi="lt-LT"/>
              </w:rPr>
              <w:t>Socialinio draudimo ir kitos įmokos, Eur</w:t>
            </w:r>
            <w:r w:rsidRPr="00EF0248">
              <w:rPr>
                <w:sz w:val="22"/>
                <w:vertAlign w:val="superscript"/>
                <w:lang w:val="lt-LT" w:bidi="lt-LT"/>
              </w:rPr>
              <w:t>10</w:t>
            </w:r>
          </w:p>
        </w:tc>
      </w:tr>
      <w:tr w:rsidR="002F3053" w:rsidRPr="00EF0248" w14:paraId="5763C63C" w14:textId="77777777" w:rsidTr="002A3652">
        <w:tc>
          <w:tcPr>
            <w:tcW w:w="403" w:type="dxa"/>
            <w:vMerge/>
          </w:tcPr>
          <w:p w14:paraId="212D1CAC" w14:textId="77777777" w:rsidR="002F3053" w:rsidRPr="00EF0248" w:rsidRDefault="002F3053" w:rsidP="002A3652">
            <w:pPr>
              <w:tabs>
                <w:tab w:val="left" w:pos="709"/>
              </w:tabs>
              <w:jc w:val="center"/>
              <w:rPr>
                <w:sz w:val="22"/>
                <w:lang w:val="lt-LT"/>
              </w:rPr>
            </w:pPr>
          </w:p>
        </w:tc>
        <w:tc>
          <w:tcPr>
            <w:tcW w:w="1275" w:type="dxa"/>
            <w:vMerge/>
          </w:tcPr>
          <w:p w14:paraId="5AB1A92E" w14:textId="77777777" w:rsidR="002F3053" w:rsidRPr="00EF0248" w:rsidRDefault="002F3053" w:rsidP="002A3652">
            <w:pPr>
              <w:tabs>
                <w:tab w:val="left" w:pos="709"/>
              </w:tabs>
              <w:jc w:val="center"/>
              <w:rPr>
                <w:sz w:val="22"/>
                <w:lang w:val="lt-LT"/>
              </w:rPr>
            </w:pPr>
          </w:p>
        </w:tc>
        <w:tc>
          <w:tcPr>
            <w:tcW w:w="993" w:type="dxa"/>
            <w:vMerge/>
          </w:tcPr>
          <w:p w14:paraId="6CB43A7A" w14:textId="77777777" w:rsidR="002F3053" w:rsidRPr="00EF0248" w:rsidRDefault="002F3053" w:rsidP="002A3652">
            <w:pPr>
              <w:tabs>
                <w:tab w:val="left" w:pos="709"/>
              </w:tabs>
              <w:jc w:val="center"/>
              <w:rPr>
                <w:sz w:val="22"/>
                <w:lang w:val="lt-LT"/>
              </w:rPr>
            </w:pPr>
          </w:p>
        </w:tc>
        <w:tc>
          <w:tcPr>
            <w:tcW w:w="1134" w:type="dxa"/>
            <w:vMerge/>
          </w:tcPr>
          <w:p w14:paraId="59344252" w14:textId="77777777" w:rsidR="002F3053" w:rsidRPr="00EF0248" w:rsidRDefault="002F3053" w:rsidP="002A3652">
            <w:pPr>
              <w:tabs>
                <w:tab w:val="left" w:pos="709"/>
              </w:tabs>
              <w:jc w:val="center"/>
              <w:rPr>
                <w:sz w:val="22"/>
                <w:lang w:val="lt-LT"/>
              </w:rPr>
            </w:pPr>
          </w:p>
        </w:tc>
        <w:tc>
          <w:tcPr>
            <w:tcW w:w="1134" w:type="dxa"/>
            <w:vMerge/>
          </w:tcPr>
          <w:p w14:paraId="44E12220" w14:textId="77777777" w:rsidR="002F3053" w:rsidRPr="00EF0248" w:rsidRDefault="002F3053" w:rsidP="002A3652">
            <w:pPr>
              <w:tabs>
                <w:tab w:val="left" w:pos="709"/>
              </w:tabs>
              <w:jc w:val="center"/>
              <w:rPr>
                <w:sz w:val="22"/>
                <w:lang w:val="lt-LT"/>
              </w:rPr>
            </w:pPr>
          </w:p>
        </w:tc>
        <w:tc>
          <w:tcPr>
            <w:tcW w:w="992" w:type="dxa"/>
            <w:vMerge/>
          </w:tcPr>
          <w:p w14:paraId="0BE6F367" w14:textId="77777777" w:rsidR="002F3053" w:rsidRPr="00EF0248" w:rsidRDefault="002F3053" w:rsidP="002A3652">
            <w:pPr>
              <w:tabs>
                <w:tab w:val="left" w:pos="709"/>
              </w:tabs>
              <w:jc w:val="center"/>
              <w:rPr>
                <w:sz w:val="22"/>
                <w:lang w:val="lt-LT"/>
              </w:rPr>
            </w:pPr>
          </w:p>
        </w:tc>
        <w:tc>
          <w:tcPr>
            <w:tcW w:w="992" w:type="dxa"/>
          </w:tcPr>
          <w:p w14:paraId="36147EBA" w14:textId="77777777" w:rsidR="002F3053" w:rsidRPr="00EF0248" w:rsidRDefault="002F3053" w:rsidP="002A3652">
            <w:pPr>
              <w:ind w:left="-110" w:right="-108"/>
              <w:jc w:val="center"/>
              <w:rPr>
                <w:sz w:val="22"/>
                <w:lang w:val="lt-LT"/>
              </w:rPr>
            </w:pPr>
            <w:r w:rsidRPr="00EF0248">
              <w:rPr>
                <w:sz w:val="22"/>
                <w:lang w:val="lt-LT" w:bidi="lt-LT"/>
              </w:rPr>
              <w:t>didžiausias leistinas</w:t>
            </w:r>
            <w:r w:rsidRPr="00EF0248">
              <w:rPr>
                <w:sz w:val="22"/>
                <w:vertAlign w:val="superscript"/>
                <w:lang w:val="lt-LT" w:bidi="lt-LT"/>
              </w:rPr>
              <w:t>9</w:t>
            </w:r>
          </w:p>
        </w:tc>
        <w:tc>
          <w:tcPr>
            <w:tcW w:w="709" w:type="dxa"/>
          </w:tcPr>
          <w:p w14:paraId="4B4E63E9" w14:textId="77777777" w:rsidR="002F3053" w:rsidRPr="00EF0248" w:rsidRDefault="002F3053" w:rsidP="002A3652">
            <w:pPr>
              <w:ind w:left="-110" w:right="-108"/>
              <w:jc w:val="center"/>
              <w:rPr>
                <w:sz w:val="22"/>
                <w:lang w:val="lt-LT"/>
              </w:rPr>
            </w:pPr>
            <w:r w:rsidRPr="00EF0248">
              <w:rPr>
                <w:sz w:val="22"/>
                <w:lang w:val="lt-LT" w:bidi="lt-LT"/>
              </w:rPr>
              <w:t>pritaikytas</w:t>
            </w:r>
          </w:p>
        </w:tc>
        <w:tc>
          <w:tcPr>
            <w:tcW w:w="1276" w:type="dxa"/>
            <w:vMerge/>
          </w:tcPr>
          <w:p w14:paraId="195BC048" w14:textId="77777777" w:rsidR="002F3053" w:rsidRPr="00EF0248" w:rsidRDefault="002F3053" w:rsidP="002A3652">
            <w:pPr>
              <w:tabs>
                <w:tab w:val="left" w:pos="709"/>
              </w:tabs>
              <w:jc w:val="center"/>
              <w:rPr>
                <w:sz w:val="22"/>
                <w:lang w:val="lt-LT"/>
              </w:rPr>
            </w:pPr>
          </w:p>
        </w:tc>
        <w:tc>
          <w:tcPr>
            <w:tcW w:w="1134" w:type="dxa"/>
            <w:vMerge/>
          </w:tcPr>
          <w:p w14:paraId="6FEC4D70" w14:textId="77777777" w:rsidR="002F3053" w:rsidRPr="00EF0248" w:rsidRDefault="002F3053" w:rsidP="002A3652">
            <w:pPr>
              <w:tabs>
                <w:tab w:val="left" w:pos="709"/>
              </w:tabs>
              <w:jc w:val="center"/>
              <w:rPr>
                <w:sz w:val="22"/>
                <w:lang w:val="lt-LT"/>
              </w:rPr>
            </w:pPr>
          </w:p>
        </w:tc>
      </w:tr>
      <w:tr w:rsidR="002F3053" w:rsidRPr="00EF0248" w14:paraId="2619CAB7" w14:textId="77777777" w:rsidTr="002A3652">
        <w:tc>
          <w:tcPr>
            <w:tcW w:w="403" w:type="dxa"/>
          </w:tcPr>
          <w:p w14:paraId="29B8D213" w14:textId="77777777" w:rsidR="002F3053" w:rsidRPr="00EF0248" w:rsidRDefault="002F3053" w:rsidP="002A3652">
            <w:pPr>
              <w:tabs>
                <w:tab w:val="left" w:pos="709"/>
              </w:tabs>
              <w:jc w:val="center"/>
              <w:rPr>
                <w:sz w:val="22"/>
                <w:lang w:val="lt-LT"/>
              </w:rPr>
            </w:pPr>
            <w:r w:rsidRPr="00EF0248">
              <w:rPr>
                <w:sz w:val="22"/>
                <w:lang w:val="lt-LT" w:bidi="lt-LT"/>
              </w:rPr>
              <w:t>1</w:t>
            </w:r>
          </w:p>
        </w:tc>
        <w:tc>
          <w:tcPr>
            <w:tcW w:w="1275" w:type="dxa"/>
          </w:tcPr>
          <w:p w14:paraId="325FFA6B" w14:textId="77777777" w:rsidR="002F3053" w:rsidRPr="00EF0248" w:rsidRDefault="002F3053" w:rsidP="002A3652">
            <w:pPr>
              <w:tabs>
                <w:tab w:val="left" w:pos="709"/>
              </w:tabs>
              <w:jc w:val="center"/>
              <w:rPr>
                <w:sz w:val="22"/>
                <w:lang w:val="lt-LT"/>
              </w:rPr>
            </w:pPr>
            <w:r w:rsidRPr="00EF0248">
              <w:rPr>
                <w:sz w:val="22"/>
                <w:lang w:val="lt-LT" w:bidi="lt-LT"/>
              </w:rPr>
              <w:t>2</w:t>
            </w:r>
          </w:p>
        </w:tc>
        <w:tc>
          <w:tcPr>
            <w:tcW w:w="993" w:type="dxa"/>
          </w:tcPr>
          <w:p w14:paraId="2716BAB5" w14:textId="77777777" w:rsidR="002F3053" w:rsidRPr="00EF0248" w:rsidRDefault="002F3053" w:rsidP="002A3652">
            <w:pPr>
              <w:tabs>
                <w:tab w:val="left" w:pos="709"/>
              </w:tabs>
              <w:jc w:val="center"/>
              <w:rPr>
                <w:sz w:val="22"/>
                <w:lang w:val="lt-LT"/>
              </w:rPr>
            </w:pPr>
            <w:r w:rsidRPr="00EF0248">
              <w:rPr>
                <w:sz w:val="22"/>
                <w:lang w:val="lt-LT" w:bidi="lt-LT"/>
              </w:rPr>
              <w:t>3</w:t>
            </w:r>
          </w:p>
        </w:tc>
        <w:tc>
          <w:tcPr>
            <w:tcW w:w="1134" w:type="dxa"/>
          </w:tcPr>
          <w:p w14:paraId="2E057172" w14:textId="77777777" w:rsidR="002F3053" w:rsidRPr="00EF0248" w:rsidRDefault="002F3053" w:rsidP="002A3652">
            <w:pPr>
              <w:tabs>
                <w:tab w:val="left" w:pos="709"/>
              </w:tabs>
              <w:jc w:val="center"/>
              <w:rPr>
                <w:sz w:val="22"/>
                <w:lang w:val="lt-LT"/>
              </w:rPr>
            </w:pPr>
            <w:r w:rsidRPr="00EF0248">
              <w:rPr>
                <w:sz w:val="22"/>
                <w:lang w:val="lt-LT" w:bidi="lt-LT"/>
              </w:rPr>
              <w:t>4</w:t>
            </w:r>
          </w:p>
        </w:tc>
        <w:tc>
          <w:tcPr>
            <w:tcW w:w="1134" w:type="dxa"/>
          </w:tcPr>
          <w:p w14:paraId="21DDE507" w14:textId="77777777" w:rsidR="002F3053" w:rsidRPr="00EF0248" w:rsidRDefault="002F3053" w:rsidP="002A3652">
            <w:pPr>
              <w:tabs>
                <w:tab w:val="left" w:pos="709"/>
              </w:tabs>
              <w:jc w:val="center"/>
              <w:rPr>
                <w:sz w:val="22"/>
                <w:lang w:val="lt-LT"/>
              </w:rPr>
            </w:pPr>
            <w:r w:rsidRPr="00EF0248">
              <w:rPr>
                <w:sz w:val="22"/>
                <w:lang w:val="lt-LT" w:bidi="lt-LT"/>
              </w:rPr>
              <w:t>5</w:t>
            </w:r>
          </w:p>
        </w:tc>
        <w:tc>
          <w:tcPr>
            <w:tcW w:w="992" w:type="dxa"/>
          </w:tcPr>
          <w:p w14:paraId="58A80360" w14:textId="77777777" w:rsidR="002F3053" w:rsidRPr="00EF0248" w:rsidRDefault="002F3053" w:rsidP="002A3652">
            <w:pPr>
              <w:tabs>
                <w:tab w:val="left" w:pos="709"/>
              </w:tabs>
              <w:jc w:val="center"/>
              <w:rPr>
                <w:sz w:val="22"/>
                <w:lang w:val="lt-LT"/>
              </w:rPr>
            </w:pPr>
            <w:r w:rsidRPr="00EF0248">
              <w:rPr>
                <w:sz w:val="22"/>
                <w:lang w:val="lt-LT" w:bidi="lt-LT"/>
              </w:rPr>
              <w:t>6</w:t>
            </w:r>
          </w:p>
        </w:tc>
        <w:tc>
          <w:tcPr>
            <w:tcW w:w="992" w:type="dxa"/>
          </w:tcPr>
          <w:p w14:paraId="40965ECE" w14:textId="77777777" w:rsidR="002F3053" w:rsidRPr="00EF0248" w:rsidRDefault="002F3053" w:rsidP="002A3652">
            <w:pPr>
              <w:tabs>
                <w:tab w:val="left" w:pos="709"/>
              </w:tabs>
              <w:jc w:val="center"/>
              <w:rPr>
                <w:sz w:val="22"/>
                <w:lang w:val="lt-LT"/>
              </w:rPr>
            </w:pPr>
            <w:r w:rsidRPr="00EF0248">
              <w:rPr>
                <w:sz w:val="22"/>
                <w:lang w:val="lt-LT" w:bidi="lt-LT"/>
              </w:rPr>
              <w:t>7</w:t>
            </w:r>
          </w:p>
        </w:tc>
        <w:tc>
          <w:tcPr>
            <w:tcW w:w="709" w:type="dxa"/>
          </w:tcPr>
          <w:p w14:paraId="63BFD203" w14:textId="77777777" w:rsidR="002F3053" w:rsidRPr="00EF0248" w:rsidRDefault="002F3053" w:rsidP="002A3652">
            <w:pPr>
              <w:tabs>
                <w:tab w:val="left" w:pos="709"/>
              </w:tabs>
              <w:jc w:val="center"/>
              <w:rPr>
                <w:sz w:val="22"/>
                <w:lang w:val="lt-LT"/>
              </w:rPr>
            </w:pPr>
            <w:r w:rsidRPr="00EF0248">
              <w:rPr>
                <w:sz w:val="22"/>
                <w:lang w:val="lt-LT" w:bidi="lt-LT"/>
              </w:rPr>
              <w:t>8</w:t>
            </w:r>
          </w:p>
        </w:tc>
        <w:tc>
          <w:tcPr>
            <w:tcW w:w="1276" w:type="dxa"/>
          </w:tcPr>
          <w:p w14:paraId="50E89A60" w14:textId="77777777" w:rsidR="002F3053" w:rsidRPr="00EF0248" w:rsidRDefault="002F3053" w:rsidP="002A3652">
            <w:pPr>
              <w:tabs>
                <w:tab w:val="left" w:pos="709"/>
              </w:tabs>
              <w:jc w:val="center"/>
              <w:rPr>
                <w:sz w:val="22"/>
                <w:lang w:val="lt-LT"/>
              </w:rPr>
            </w:pPr>
            <w:r w:rsidRPr="00EF0248">
              <w:rPr>
                <w:sz w:val="22"/>
                <w:lang w:val="lt-LT" w:bidi="lt-LT"/>
              </w:rPr>
              <w:t>9</w:t>
            </w:r>
          </w:p>
        </w:tc>
        <w:tc>
          <w:tcPr>
            <w:tcW w:w="1134" w:type="dxa"/>
          </w:tcPr>
          <w:p w14:paraId="06773430" w14:textId="77777777" w:rsidR="002F3053" w:rsidRPr="00EF0248" w:rsidRDefault="002F3053" w:rsidP="002A3652">
            <w:pPr>
              <w:tabs>
                <w:tab w:val="left" w:pos="709"/>
              </w:tabs>
              <w:jc w:val="center"/>
              <w:rPr>
                <w:sz w:val="22"/>
                <w:lang w:val="lt-LT"/>
              </w:rPr>
            </w:pPr>
            <w:r w:rsidRPr="00EF0248">
              <w:rPr>
                <w:sz w:val="22"/>
                <w:lang w:val="lt-LT" w:bidi="lt-LT"/>
              </w:rPr>
              <w:t>10</w:t>
            </w:r>
          </w:p>
        </w:tc>
      </w:tr>
      <w:tr w:rsidR="002F3053" w:rsidRPr="00EF0248" w14:paraId="72093AC8" w14:textId="77777777" w:rsidTr="002A3652">
        <w:trPr>
          <w:trHeight w:val="242"/>
        </w:trPr>
        <w:tc>
          <w:tcPr>
            <w:tcW w:w="403" w:type="dxa"/>
            <w:vMerge w:val="restart"/>
          </w:tcPr>
          <w:p w14:paraId="46828793" w14:textId="77777777" w:rsidR="002F3053" w:rsidRPr="00EF0248" w:rsidRDefault="002F3053" w:rsidP="002A3652">
            <w:pPr>
              <w:tabs>
                <w:tab w:val="left" w:pos="709"/>
              </w:tabs>
              <w:jc w:val="center"/>
              <w:rPr>
                <w:sz w:val="22"/>
                <w:lang w:val="lt-LT"/>
              </w:rPr>
            </w:pPr>
            <w:r w:rsidRPr="00EF0248">
              <w:rPr>
                <w:sz w:val="22"/>
                <w:lang w:val="lt-LT" w:bidi="lt-LT"/>
              </w:rPr>
              <w:t>1.</w:t>
            </w:r>
          </w:p>
        </w:tc>
        <w:tc>
          <w:tcPr>
            <w:tcW w:w="1275" w:type="dxa"/>
            <w:vMerge w:val="restart"/>
          </w:tcPr>
          <w:p w14:paraId="1897FBFB" w14:textId="77777777" w:rsidR="002F3053" w:rsidRPr="00EF0248" w:rsidRDefault="002F3053" w:rsidP="002A3652">
            <w:pPr>
              <w:tabs>
                <w:tab w:val="left" w:pos="709"/>
              </w:tabs>
              <w:jc w:val="center"/>
              <w:rPr>
                <w:sz w:val="22"/>
                <w:lang w:val="lt-LT"/>
              </w:rPr>
            </w:pPr>
          </w:p>
        </w:tc>
        <w:tc>
          <w:tcPr>
            <w:tcW w:w="993" w:type="dxa"/>
          </w:tcPr>
          <w:p w14:paraId="19AA7D0A" w14:textId="77777777" w:rsidR="002F3053" w:rsidRPr="00EF0248" w:rsidRDefault="002F3053" w:rsidP="002A3652">
            <w:pPr>
              <w:tabs>
                <w:tab w:val="left" w:pos="709"/>
              </w:tabs>
              <w:jc w:val="center"/>
              <w:rPr>
                <w:sz w:val="22"/>
                <w:lang w:val="lt-LT"/>
              </w:rPr>
            </w:pPr>
          </w:p>
        </w:tc>
        <w:tc>
          <w:tcPr>
            <w:tcW w:w="1134" w:type="dxa"/>
          </w:tcPr>
          <w:p w14:paraId="3C8BAC98" w14:textId="77777777" w:rsidR="002F3053" w:rsidRPr="00EF0248" w:rsidRDefault="002F3053" w:rsidP="002A3652">
            <w:pPr>
              <w:tabs>
                <w:tab w:val="left" w:pos="709"/>
              </w:tabs>
              <w:jc w:val="center"/>
              <w:rPr>
                <w:sz w:val="22"/>
                <w:lang w:val="lt-LT"/>
              </w:rPr>
            </w:pPr>
            <w:r w:rsidRPr="00EF0248">
              <w:rPr>
                <w:sz w:val="22"/>
                <w:lang w:val="lt-LT" w:bidi="lt-LT"/>
              </w:rPr>
              <w:t>20...</w:t>
            </w:r>
          </w:p>
        </w:tc>
        <w:tc>
          <w:tcPr>
            <w:tcW w:w="1134" w:type="dxa"/>
          </w:tcPr>
          <w:p w14:paraId="55691364" w14:textId="77777777" w:rsidR="002F3053" w:rsidRPr="00EF0248" w:rsidRDefault="002F3053" w:rsidP="002A3652">
            <w:pPr>
              <w:tabs>
                <w:tab w:val="left" w:pos="709"/>
              </w:tabs>
              <w:jc w:val="center"/>
              <w:rPr>
                <w:sz w:val="22"/>
                <w:lang w:val="lt-LT"/>
              </w:rPr>
            </w:pPr>
          </w:p>
        </w:tc>
        <w:tc>
          <w:tcPr>
            <w:tcW w:w="992" w:type="dxa"/>
          </w:tcPr>
          <w:p w14:paraId="3B19CACE" w14:textId="77777777" w:rsidR="002F3053" w:rsidRPr="00EF0248" w:rsidRDefault="002F3053" w:rsidP="002A3652">
            <w:pPr>
              <w:tabs>
                <w:tab w:val="left" w:pos="709"/>
              </w:tabs>
              <w:jc w:val="center"/>
              <w:rPr>
                <w:sz w:val="22"/>
                <w:lang w:val="lt-LT"/>
              </w:rPr>
            </w:pPr>
          </w:p>
        </w:tc>
        <w:tc>
          <w:tcPr>
            <w:tcW w:w="992" w:type="dxa"/>
          </w:tcPr>
          <w:p w14:paraId="678614C1" w14:textId="77777777" w:rsidR="002F3053" w:rsidRPr="00EF0248" w:rsidRDefault="002F3053" w:rsidP="002A3652">
            <w:pPr>
              <w:tabs>
                <w:tab w:val="left" w:pos="709"/>
              </w:tabs>
              <w:jc w:val="center"/>
              <w:rPr>
                <w:sz w:val="22"/>
                <w:lang w:val="lt-LT"/>
              </w:rPr>
            </w:pPr>
          </w:p>
        </w:tc>
        <w:tc>
          <w:tcPr>
            <w:tcW w:w="709" w:type="dxa"/>
          </w:tcPr>
          <w:p w14:paraId="1DD71ABD" w14:textId="77777777" w:rsidR="002F3053" w:rsidRPr="00EF0248" w:rsidRDefault="002F3053" w:rsidP="002A3652">
            <w:pPr>
              <w:tabs>
                <w:tab w:val="left" w:pos="709"/>
              </w:tabs>
              <w:jc w:val="center"/>
              <w:rPr>
                <w:sz w:val="22"/>
                <w:lang w:val="lt-LT"/>
              </w:rPr>
            </w:pPr>
          </w:p>
        </w:tc>
        <w:tc>
          <w:tcPr>
            <w:tcW w:w="1276" w:type="dxa"/>
          </w:tcPr>
          <w:p w14:paraId="60298A58" w14:textId="77777777" w:rsidR="002F3053" w:rsidRPr="00EF0248" w:rsidRDefault="002F3053" w:rsidP="002A3652">
            <w:pPr>
              <w:tabs>
                <w:tab w:val="left" w:pos="709"/>
              </w:tabs>
              <w:jc w:val="center"/>
              <w:rPr>
                <w:sz w:val="22"/>
                <w:lang w:val="lt-LT"/>
              </w:rPr>
            </w:pPr>
          </w:p>
        </w:tc>
        <w:tc>
          <w:tcPr>
            <w:tcW w:w="1134" w:type="dxa"/>
          </w:tcPr>
          <w:p w14:paraId="34AD28F6" w14:textId="77777777" w:rsidR="002F3053" w:rsidRPr="00EF0248" w:rsidRDefault="002F3053" w:rsidP="002A3652">
            <w:pPr>
              <w:tabs>
                <w:tab w:val="left" w:pos="709"/>
              </w:tabs>
              <w:jc w:val="center"/>
              <w:rPr>
                <w:sz w:val="22"/>
                <w:lang w:val="lt-LT"/>
              </w:rPr>
            </w:pPr>
          </w:p>
        </w:tc>
      </w:tr>
      <w:tr w:rsidR="002F3053" w:rsidRPr="00EF0248" w14:paraId="791D0988" w14:textId="77777777" w:rsidTr="002A3652">
        <w:trPr>
          <w:trHeight w:val="145"/>
        </w:trPr>
        <w:tc>
          <w:tcPr>
            <w:tcW w:w="403" w:type="dxa"/>
            <w:vMerge/>
          </w:tcPr>
          <w:p w14:paraId="67210D8E" w14:textId="77777777" w:rsidR="002F3053" w:rsidRPr="00EF0248" w:rsidRDefault="002F3053" w:rsidP="002A3652">
            <w:pPr>
              <w:tabs>
                <w:tab w:val="left" w:pos="709"/>
              </w:tabs>
              <w:jc w:val="center"/>
              <w:rPr>
                <w:sz w:val="22"/>
                <w:lang w:val="lt-LT"/>
              </w:rPr>
            </w:pPr>
          </w:p>
        </w:tc>
        <w:tc>
          <w:tcPr>
            <w:tcW w:w="1275" w:type="dxa"/>
            <w:vMerge/>
          </w:tcPr>
          <w:p w14:paraId="7A11E702" w14:textId="77777777" w:rsidR="002F3053" w:rsidRPr="00EF0248" w:rsidRDefault="002F3053" w:rsidP="002A3652">
            <w:pPr>
              <w:tabs>
                <w:tab w:val="left" w:pos="709"/>
              </w:tabs>
              <w:jc w:val="center"/>
              <w:rPr>
                <w:sz w:val="22"/>
                <w:lang w:val="lt-LT"/>
              </w:rPr>
            </w:pPr>
          </w:p>
        </w:tc>
        <w:tc>
          <w:tcPr>
            <w:tcW w:w="993" w:type="dxa"/>
          </w:tcPr>
          <w:p w14:paraId="1BD8438C" w14:textId="77777777" w:rsidR="002F3053" w:rsidRPr="00EF0248" w:rsidRDefault="002F3053" w:rsidP="002A3652">
            <w:pPr>
              <w:tabs>
                <w:tab w:val="left" w:pos="709"/>
              </w:tabs>
              <w:jc w:val="center"/>
              <w:rPr>
                <w:sz w:val="22"/>
                <w:lang w:val="lt-LT"/>
              </w:rPr>
            </w:pPr>
            <w:r w:rsidRPr="00EF0248">
              <w:rPr>
                <w:sz w:val="22"/>
                <w:lang w:val="lt-LT" w:bidi="lt-LT"/>
              </w:rPr>
              <w:t>Atliekami darbai:</w:t>
            </w:r>
          </w:p>
        </w:tc>
        <w:tc>
          <w:tcPr>
            <w:tcW w:w="7371" w:type="dxa"/>
            <w:gridSpan w:val="7"/>
          </w:tcPr>
          <w:p w14:paraId="52A4033C" w14:textId="77777777" w:rsidR="002F3053" w:rsidRPr="00EF0248" w:rsidRDefault="002F3053" w:rsidP="002A3652">
            <w:pPr>
              <w:rPr>
                <w:sz w:val="22"/>
                <w:lang w:val="lt-LT"/>
              </w:rPr>
            </w:pPr>
          </w:p>
        </w:tc>
      </w:tr>
      <w:tr w:rsidR="002F3053" w:rsidRPr="00EF0248" w14:paraId="3494DD91" w14:textId="77777777" w:rsidTr="002A3652">
        <w:trPr>
          <w:trHeight w:val="145"/>
        </w:trPr>
        <w:tc>
          <w:tcPr>
            <w:tcW w:w="403" w:type="dxa"/>
            <w:vMerge/>
          </w:tcPr>
          <w:p w14:paraId="6A03A675" w14:textId="77777777" w:rsidR="002F3053" w:rsidRPr="00EF0248" w:rsidRDefault="002F3053" w:rsidP="002A3652">
            <w:pPr>
              <w:tabs>
                <w:tab w:val="left" w:pos="709"/>
              </w:tabs>
              <w:jc w:val="center"/>
              <w:rPr>
                <w:sz w:val="22"/>
                <w:lang w:val="lt-LT"/>
              </w:rPr>
            </w:pPr>
          </w:p>
        </w:tc>
        <w:tc>
          <w:tcPr>
            <w:tcW w:w="1275" w:type="dxa"/>
            <w:vMerge/>
          </w:tcPr>
          <w:p w14:paraId="2915C0AE" w14:textId="77777777" w:rsidR="002F3053" w:rsidRPr="00EF0248" w:rsidRDefault="002F3053" w:rsidP="002A3652">
            <w:pPr>
              <w:tabs>
                <w:tab w:val="left" w:pos="709"/>
              </w:tabs>
              <w:jc w:val="center"/>
              <w:rPr>
                <w:sz w:val="22"/>
                <w:lang w:val="lt-LT"/>
              </w:rPr>
            </w:pPr>
          </w:p>
        </w:tc>
        <w:tc>
          <w:tcPr>
            <w:tcW w:w="993" w:type="dxa"/>
          </w:tcPr>
          <w:p w14:paraId="428D9573"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1134" w:type="dxa"/>
          </w:tcPr>
          <w:p w14:paraId="4CAB2622" w14:textId="77777777" w:rsidR="002F3053" w:rsidRPr="00EF0248" w:rsidRDefault="002F3053" w:rsidP="002A3652">
            <w:pPr>
              <w:tabs>
                <w:tab w:val="left" w:pos="709"/>
              </w:tabs>
              <w:jc w:val="center"/>
              <w:rPr>
                <w:sz w:val="22"/>
                <w:lang w:val="lt-LT"/>
              </w:rPr>
            </w:pPr>
          </w:p>
        </w:tc>
        <w:tc>
          <w:tcPr>
            <w:tcW w:w="1134" w:type="dxa"/>
          </w:tcPr>
          <w:p w14:paraId="5CE2B985" w14:textId="77777777" w:rsidR="002F3053" w:rsidRPr="00EF0248" w:rsidRDefault="002F3053" w:rsidP="002A3652">
            <w:pPr>
              <w:tabs>
                <w:tab w:val="left" w:pos="709"/>
              </w:tabs>
              <w:jc w:val="center"/>
              <w:rPr>
                <w:sz w:val="22"/>
                <w:lang w:val="lt-LT"/>
              </w:rPr>
            </w:pPr>
          </w:p>
        </w:tc>
        <w:tc>
          <w:tcPr>
            <w:tcW w:w="992" w:type="dxa"/>
          </w:tcPr>
          <w:p w14:paraId="00F414FD" w14:textId="77777777" w:rsidR="002F3053" w:rsidRPr="00EF0248" w:rsidRDefault="002F3053" w:rsidP="002A3652">
            <w:pPr>
              <w:tabs>
                <w:tab w:val="left" w:pos="709"/>
              </w:tabs>
              <w:jc w:val="center"/>
              <w:rPr>
                <w:sz w:val="22"/>
                <w:lang w:val="lt-LT"/>
              </w:rPr>
            </w:pPr>
          </w:p>
        </w:tc>
        <w:tc>
          <w:tcPr>
            <w:tcW w:w="992" w:type="dxa"/>
          </w:tcPr>
          <w:p w14:paraId="2ED5D014" w14:textId="77777777" w:rsidR="002F3053" w:rsidRPr="00EF0248" w:rsidRDefault="002F3053" w:rsidP="002A3652">
            <w:pPr>
              <w:tabs>
                <w:tab w:val="left" w:pos="709"/>
              </w:tabs>
              <w:jc w:val="center"/>
              <w:rPr>
                <w:sz w:val="22"/>
                <w:lang w:val="lt-LT"/>
              </w:rPr>
            </w:pPr>
          </w:p>
        </w:tc>
        <w:tc>
          <w:tcPr>
            <w:tcW w:w="709" w:type="dxa"/>
          </w:tcPr>
          <w:p w14:paraId="5B9C6283" w14:textId="77777777" w:rsidR="002F3053" w:rsidRPr="00EF0248" w:rsidRDefault="002F3053" w:rsidP="002A3652">
            <w:pPr>
              <w:tabs>
                <w:tab w:val="left" w:pos="709"/>
              </w:tabs>
              <w:jc w:val="center"/>
              <w:rPr>
                <w:sz w:val="22"/>
                <w:lang w:val="lt-LT"/>
              </w:rPr>
            </w:pPr>
          </w:p>
        </w:tc>
        <w:tc>
          <w:tcPr>
            <w:tcW w:w="1276" w:type="dxa"/>
          </w:tcPr>
          <w:p w14:paraId="197C195E" w14:textId="77777777" w:rsidR="002F3053" w:rsidRPr="00EF0248" w:rsidRDefault="002F3053" w:rsidP="002A3652">
            <w:pPr>
              <w:tabs>
                <w:tab w:val="left" w:pos="709"/>
              </w:tabs>
              <w:jc w:val="center"/>
              <w:rPr>
                <w:sz w:val="22"/>
                <w:lang w:val="lt-LT"/>
              </w:rPr>
            </w:pPr>
          </w:p>
        </w:tc>
        <w:tc>
          <w:tcPr>
            <w:tcW w:w="1134" w:type="dxa"/>
          </w:tcPr>
          <w:p w14:paraId="48E5D7CE" w14:textId="77777777" w:rsidR="002F3053" w:rsidRPr="00EF0248" w:rsidRDefault="002F3053" w:rsidP="002A3652">
            <w:pPr>
              <w:tabs>
                <w:tab w:val="left" w:pos="709"/>
              </w:tabs>
              <w:jc w:val="center"/>
              <w:rPr>
                <w:sz w:val="22"/>
                <w:lang w:val="lt-LT"/>
              </w:rPr>
            </w:pPr>
          </w:p>
        </w:tc>
      </w:tr>
      <w:tr w:rsidR="002F3053" w:rsidRPr="00EF0248" w14:paraId="2C4C3969" w14:textId="77777777" w:rsidTr="002A3652">
        <w:trPr>
          <w:trHeight w:val="257"/>
        </w:trPr>
        <w:tc>
          <w:tcPr>
            <w:tcW w:w="3805" w:type="dxa"/>
            <w:gridSpan w:val="4"/>
          </w:tcPr>
          <w:p w14:paraId="4E04D473" w14:textId="77777777" w:rsidR="002F3053" w:rsidRPr="00EF0248" w:rsidRDefault="002F3053" w:rsidP="002A3652">
            <w:pPr>
              <w:tabs>
                <w:tab w:val="left" w:pos="709"/>
              </w:tabs>
              <w:jc w:val="right"/>
              <w:rPr>
                <w:sz w:val="22"/>
                <w:lang w:val="lt-LT"/>
              </w:rPr>
            </w:pPr>
            <w:r w:rsidRPr="00EF0248">
              <w:rPr>
                <w:sz w:val="22"/>
                <w:lang w:val="lt-LT" w:bidi="lt-LT"/>
              </w:rPr>
              <w:t>Iš viso:</w:t>
            </w:r>
          </w:p>
        </w:tc>
        <w:tc>
          <w:tcPr>
            <w:tcW w:w="1134" w:type="dxa"/>
          </w:tcPr>
          <w:p w14:paraId="2A571246" w14:textId="77777777" w:rsidR="002F3053" w:rsidRPr="00EF0248" w:rsidRDefault="002F3053" w:rsidP="002A3652">
            <w:pPr>
              <w:tabs>
                <w:tab w:val="left" w:pos="709"/>
              </w:tabs>
              <w:jc w:val="center"/>
              <w:rPr>
                <w:sz w:val="22"/>
                <w:lang w:val="lt-LT"/>
              </w:rPr>
            </w:pPr>
          </w:p>
        </w:tc>
        <w:tc>
          <w:tcPr>
            <w:tcW w:w="992" w:type="dxa"/>
          </w:tcPr>
          <w:p w14:paraId="6964E0BE" w14:textId="77777777" w:rsidR="002F3053" w:rsidRPr="00EF0248" w:rsidRDefault="002F3053" w:rsidP="002A3652">
            <w:pPr>
              <w:tabs>
                <w:tab w:val="left" w:pos="709"/>
              </w:tabs>
              <w:jc w:val="center"/>
              <w:rPr>
                <w:sz w:val="22"/>
                <w:lang w:val="lt-LT"/>
              </w:rPr>
            </w:pPr>
          </w:p>
        </w:tc>
        <w:tc>
          <w:tcPr>
            <w:tcW w:w="992" w:type="dxa"/>
          </w:tcPr>
          <w:p w14:paraId="5E0EC6A4" w14:textId="77777777" w:rsidR="002F3053" w:rsidRPr="00EF0248" w:rsidRDefault="002F3053" w:rsidP="002A3652">
            <w:pPr>
              <w:jc w:val="center"/>
              <w:rPr>
                <w:lang w:val="lt-LT"/>
              </w:rPr>
            </w:pPr>
            <w:r w:rsidRPr="00EF0248">
              <w:rPr>
                <w:sz w:val="22"/>
                <w:lang w:val="lt-LT" w:bidi="lt-LT"/>
              </w:rPr>
              <w:t>×</w:t>
            </w:r>
          </w:p>
        </w:tc>
        <w:tc>
          <w:tcPr>
            <w:tcW w:w="709" w:type="dxa"/>
          </w:tcPr>
          <w:p w14:paraId="77E777D0" w14:textId="77777777" w:rsidR="002F3053" w:rsidRPr="00EF0248" w:rsidRDefault="002F3053" w:rsidP="002A3652">
            <w:pPr>
              <w:jc w:val="center"/>
              <w:rPr>
                <w:lang w:val="lt-LT"/>
              </w:rPr>
            </w:pPr>
            <w:r w:rsidRPr="00EF0248">
              <w:rPr>
                <w:sz w:val="22"/>
                <w:lang w:val="lt-LT" w:bidi="lt-LT"/>
              </w:rPr>
              <w:t>×</w:t>
            </w:r>
          </w:p>
        </w:tc>
        <w:tc>
          <w:tcPr>
            <w:tcW w:w="1276" w:type="dxa"/>
          </w:tcPr>
          <w:p w14:paraId="05EC5888" w14:textId="77777777" w:rsidR="002F3053" w:rsidRPr="00EF0248" w:rsidRDefault="002F3053" w:rsidP="002A3652">
            <w:pPr>
              <w:tabs>
                <w:tab w:val="left" w:pos="709"/>
              </w:tabs>
              <w:jc w:val="center"/>
              <w:rPr>
                <w:sz w:val="22"/>
                <w:lang w:val="lt-LT"/>
              </w:rPr>
            </w:pPr>
          </w:p>
        </w:tc>
        <w:tc>
          <w:tcPr>
            <w:tcW w:w="1134" w:type="dxa"/>
          </w:tcPr>
          <w:p w14:paraId="570D1785" w14:textId="77777777" w:rsidR="002F3053" w:rsidRPr="00EF0248" w:rsidRDefault="002F3053" w:rsidP="002A3652">
            <w:pPr>
              <w:tabs>
                <w:tab w:val="left" w:pos="709"/>
              </w:tabs>
              <w:jc w:val="center"/>
              <w:rPr>
                <w:sz w:val="22"/>
                <w:lang w:val="lt-LT"/>
              </w:rPr>
            </w:pPr>
          </w:p>
        </w:tc>
      </w:tr>
      <w:tr w:rsidR="002F3053" w:rsidRPr="00EF0248" w14:paraId="6F4722F7" w14:textId="77777777" w:rsidTr="002A3652">
        <w:trPr>
          <w:trHeight w:val="257"/>
        </w:trPr>
        <w:tc>
          <w:tcPr>
            <w:tcW w:w="403" w:type="dxa"/>
          </w:tcPr>
          <w:p w14:paraId="034340CC" w14:textId="77777777" w:rsidR="002F3053" w:rsidRPr="00EF0248" w:rsidRDefault="002F3053" w:rsidP="002A3652">
            <w:pPr>
              <w:tabs>
                <w:tab w:val="left" w:pos="709"/>
              </w:tabs>
              <w:jc w:val="center"/>
              <w:rPr>
                <w:sz w:val="22"/>
                <w:lang w:val="lt-LT"/>
              </w:rPr>
            </w:pPr>
            <w:r w:rsidRPr="00EF0248">
              <w:rPr>
                <w:sz w:val="22"/>
                <w:lang w:val="lt-LT" w:bidi="lt-LT"/>
              </w:rPr>
              <w:t>2.</w:t>
            </w:r>
          </w:p>
        </w:tc>
        <w:tc>
          <w:tcPr>
            <w:tcW w:w="1275" w:type="dxa"/>
          </w:tcPr>
          <w:p w14:paraId="461988CF"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993" w:type="dxa"/>
          </w:tcPr>
          <w:p w14:paraId="5CA2379B" w14:textId="77777777" w:rsidR="002F3053" w:rsidRPr="00EF0248" w:rsidRDefault="002F3053" w:rsidP="002A3652">
            <w:pPr>
              <w:tabs>
                <w:tab w:val="left" w:pos="709"/>
              </w:tabs>
              <w:jc w:val="center"/>
              <w:rPr>
                <w:sz w:val="22"/>
                <w:lang w:val="lt-LT"/>
              </w:rPr>
            </w:pPr>
          </w:p>
        </w:tc>
        <w:tc>
          <w:tcPr>
            <w:tcW w:w="1134" w:type="dxa"/>
          </w:tcPr>
          <w:p w14:paraId="563C0DF3" w14:textId="77777777" w:rsidR="002F3053" w:rsidRPr="00EF0248" w:rsidRDefault="002F3053" w:rsidP="002A3652">
            <w:pPr>
              <w:tabs>
                <w:tab w:val="left" w:pos="709"/>
              </w:tabs>
              <w:jc w:val="center"/>
              <w:rPr>
                <w:sz w:val="22"/>
                <w:lang w:val="lt-LT"/>
              </w:rPr>
            </w:pPr>
          </w:p>
        </w:tc>
        <w:tc>
          <w:tcPr>
            <w:tcW w:w="1134" w:type="dxa"/>
          </w:tcPr>
          <w:p w14:paraId="58EFF88B" w14:textId="77777777" w:rsidR="002F3053" w:rsidRPr="00EF0248" w:rsidRDefault="002F3053" w:rsidP="002A3652">
            <w:pPr>
              <w:tabs>
                <w:tab w:val="left" w:pos="709"/>
              </w:tabs>
              <w:jc w:val="center"/>
              <w:rPr>
                <w:sz w:val="22"/>
                <w:lang w:val="lt-LT"/>
              </w:rPr>
            </w:pPr>
          </w:p>
        </w:tc>
        <w:tc>
          <w:tcPr>
            <w:tcW w:w="992" w:type="dxa"/>
          </w:tcPr>
          <w:p w14:paraId="091EE176" w14:textId="77777777" w:rsidR="002F3053" w:rsidRPr="00EF0248" w:rsidRDefault="002F3053" w:rsidP="002A3652">
            <w:pPr>
              <w:tabs>
                <w:tab w:val="left" w:pos="709"/>
              </w:tabs>
              <w:jc w:val="center"/>
              <w:rPr>
                <w:sz w:val="22"/>
                <w:lang w:val="lt-LT"/>
              </w:rPr>
            </w:pPr>
          </w:p>
        </w:tc>
        <w:tc>
          <w:tcPr>
            <w:tcW w:w="992" w:type="dxa"/>
          </w:tcPr>
          <w:p w14:paraId="00BC341A" w14:textId="77777777" w:rsidR="002F3053" w:rsidRPr="00EF0248" w:rsidRDefault="002F3053" w:rsidP="002A3652">
            <w:pPr>
              <w:tabs>
                <w:tab w:val="left" w:pos="709"/>
              </w:tabs>
              <w:jc w:val="center"/>
              <w:rPr>
                <w:sz w:val="22"/>
                <w:lang w:val="lt-LT"/>
              </w:rPr>
            </w:pPr>
          </w:p>
        </w:tc>
        <w:tc>
          <w:tcPr>
            <w:tcW w:w="709" w:type="dxa"/>
          </w:tcPr>
          <w:p w14:paraId="4F2780D1" w14:textId="77777777" w:rsidR="002F3053" w:rsidRPr="00EF0248" w:rsidRDefault="002F3053" w:rsidP="002A3652">
            <w:pPr>
              <w:tabs>
                <w:tab w:val="left" w:pos="709"/>
              </w:tabs>
              <w:jc w:val="center"/>
              <w:rPr>
                <w:sz w:val="22"/>
                <w:lang w:val="lt-LT"/>
              </w:rPr>
            </w:pPr>
          </w:p>
        </w:tc>
        <w:tc>
          <w:tcPr>
            <w:tcW w:w="1276" w:type="dxa"/>
          </w:tcPr>
          <w:p w14:paraId="3985B4AF" w14:textId="77777777" w:rsidR="002F3053" w:rsidRPr="00EF0248" w:rsidRDefault="002F3053" w:rsidP="002A3652">
            <w:pPr>
              <w:tabs>
                <w:tab w:val="left" w:pos="709"/>
              </w:tabs>
              <w:jc w:val="center"/>
              <w:rPr>
                <w:sz w:val="22"/>
                <w:lang w:val="lt-LT"/>
              </w:rPr>
            </w:pPr>
          </w:p>
        </w:tc>
        <w:tc>
          <w:tcPr>
            <w:tcW w:w="1134" w:type="dxa"/>
          </w:tcPr>
          <w:p w14:paraId="59716BF3" w14:textId="77777777" w:rsidR="002F3053" w:rsidRPr="00EF0248" w:rsidRDefault="002F3053" w:rsidP="002A3652">
            <w:pPr>
              <w:tabs>
                <w:tab w:val="left" w:pos="709"/>
              </w:tabs>
              <w:jc w:val="center"/>
              <w:rPr>
                <w:sz w:val="22"/>
                <w:lang w:val="lt-LT"/>
              </w:rPr>
            </w:pPr>
          </w:p>
        </w:tc>
      </w:tr>
      <w:tr w:rsidR="002F3053" w:rsidRPr="00EF0248" w14:paraId="0F4D1E21" w14:textId="77777777" w:rsidTr="002A3652">
        <w:trPr>
          <w:trHeight w:val="257"/>
        </w:trPr>
        <w:tc>
          <w:tcPr>
            <w:tcW w:w="403" w:type="dxa"/>
          </w:tcPr>
          <w:p w14:paraId="171547D5" w14:textId="77777777" w:rsidR="002F3053" w:rsidRPr="00EF0248" w:rsidRDefault="002F3053" w:rsidP="002A3652">
            <w:pPr>
              <w:tabs>
                <w:tab w:val="left" w:pos="709"/>
              </w:tabs>
              <w:jc w:val="center"/>
              <w:rPr>
                <w:sz w:val="22"/>
                <w:lang w:val="lt-LT"/>
              </w:rPr>
            </w:pPr>
            <w:r w:rsidRPr="00EF0248">
              <w:rPr>
                <w:sz w:val="22"/>
                <w:lang w:val="lt-LT" w:bidi="lt-LT"/>
              </w:rPr>
              <w:lastRenderedPageBreak/>
              <w:t>...</w:t>
            </w:r>
          </w:p>
        </w:tc>
        <w:tc>
          <w:tcPr>
            <w:tcW w:w="1275" w:type="dxa"/>
          </w:tcPr>
          <w:p w14:paraId="267171A6" w14:textId="77777777" w:rsidR="002F3053" w:rsidRPr="00EF0248" w:rsidRDefault="002F3053" w:rsidP="002A3652">
            <w:pPr>
              <w:tabs>
                <w:tab w:val="left" w:pos="709"/>
              </w:tabs>
              <w:jc w:val="center"/>
              <w:rPr>
                <w:sz w:val="22"/>
                <w:lang w:val="lt-LT"/>
              </w:rPr>
            </w:pPr>
          </w:p>
        </w:tc>
        <w:tc>
          <w:tcPr>
            <w:tcW w:w="993" w:type="dxa"/>
          </w:tcPr>
          <w:p w14:paraId="6921BAC7" w14:textId="77777777" w:rsidR="002F3053" w:rsidRPr="00EF0248" w:rsidRDefault="002F3053" w:rsidP="002A3652">
            <w:pPr>
              <w:tabs>
                <w:tab w:val="left" w:pos="709"/>
              </w:tabs>
              <w:jc w:val="center"/>
              <w:rPr>
                <w:sz w:val="22"/>
                <w:lang w:val="lt-LT"/>
              </w:rPr>
            </w:pPr>
          </w:p>
        </w:tc>
        <w:tc>
          <w:tcPr>
            <w:tcW w:w="1134" w:type="dxa"/>
          </w:tcPr>
          <w:p w14:paraId="4E075D74" w14:textId="77777777" w:rsidR="002F3053" w:rsidRPr="00EF0248" w:rsidRDefault="002F3053" w:rsidP="002A3652">
            <w:pPr>
              <w:tabs>
                <w:tab w:val="left" w:pos="709"/>
              </w:tabs>
              <w:jc w:val="center"/>
              <w:rPr>
                <w:sz w:val="22"/>
                <w:lang w:val="lt-LT"/>
              </w:rPr>
            </w:pPr>
          </w:p>
        </w:tc>
        <w:tc>
          <w:tcPr>
            <w:tcW w:w="1134" w:type="dxa"/>
          </w:tcPr>
          <w:p w14:paraId="0B98F9F8" w14:textId="77777777" w:rsidR="002F3053" w:rsidRPr="00EF0248" w:rsidRDefault="002F3053" w:rsidP="002A3652">
            <w:pPr>
              <w:tabs>
                <w:tab w:val="left" w:pos="709"/>
              </w:tabs>
              <w:jc w:val="center"/>
              <w:rPr>
                <w:sz w:val="22"/>
                <w:lang w:val="lt-LT"/>
              </w:rPr>
            </w:pPr>
          </w:p>
        </w:tc>
        <w:tc>
          <w:tcPr>
            <w:tcW w:w="992" w:type="dxa"/>
          </w:tcPr>
          <w:p w14:paraId="06BA55DF" w14:textId="77777777" w:rsidR="002F3053" w:rsidRPr="00EF0248" w:rsidRDefault="002F3053" w:rsidP="002A3652">
            <w:pPr>
              <w:tabs>
                <w:tab w:val="left" w:pos="709"/>
              </w:tabs>
              <w:jc w:val="center"/>
              <w:rPr>
                <w:sz w:val="22"/>
                <w:lang w:val="lt-LT"/>
              </w:rPr>
            </w:pPr>
          </w:p>
        </w:tc>
        <w:tc>
          <w:tcPr>
            <w:tcW w:w="992" w:type="dxa"/>
          </w:tcPr>
          <w:p w14:paraId="357CF706" w14:textId="77777777" w:rsidR="002F3053" w:rsidRPr="00EF0248" w:rsidRDefault="002F3053" w:rsidP="002A3652">
            <w:pPr>
              <w:tabs>
                <w:tab w:val="left" w:pos="709"/>
              </w:tabs>
              <w:jc w:val="center"/>
              <w:rPr>
                <w:sz w:val="22"/>
                <w:lang w:val="lt-LT"/>
              </w:rPr>
            </w:pPr>
          </w:p>
        </w:tc>
        <w:tc>
          <w:tcPr>
            <w:tcW w:w="709" w:type="dxa"/>
          </w:tcPr>
          <w:p w14:paraId="161D5EB3" w14:textId="77777777" w:rsidR="002F3053" w:rsidRPr="00EF0248" w:rsidRDefault="002F3053" w:rsidP="002A3652">
            <w:pPr>
              <w:tabs>
                <w:tab w:val="left" w:pos="709"/>
              </w:tabs>
              <w:jc w:val="center"/>
              <w:rPr>
                <w:sz w:val="22"/>
                <w:lang w:val="lt-LT"/>
              </w:rPr>
            </w:pPr>
          </w:p>
        </w:tc>
        <w:tc>
          <w:tcPr>
            <w:tcW w:w="1276" w:type="dxa"/>
          </w:tcPr>
          <w:p w14:paraId="7FC6B15F" w14:textId="77777777" w:rsidR="002F3053" w:rsidRPr="00EF0248" w:rsidRDefault="002F3053" w:rsidP="002A3652">
            <w:pPr>
              <w:tabs>
                <w:tab w:val="left" w:pos="709"/>
              </w:tabs>
              <w:jc w:val="center"/>
              <w:rPr>
                <w:sz w:val="22"/>
                <w:lang w:val="lt-LT"/>
              </w:rPr>
            </w:pPr>
          </w:p>
        </w:tc>
        <w:tc>
          <w:tcPr>
            <w:tcW w:w="1134" w:type="dxa"/>
          </w:tcPr>
          <w:p w14:paraId="048F7A22" w14:textId="77777777" w:rsidR="002F3053" w:rsidRPr="00EF0248" w:rsidRDefault="002F3053" w:rsidP="002A3652">
            <w:pPr>
              <w:tabs>
                <w:tab w:val="left" w:pos="709"/>
              </w:tabs>
              <w:jc w:val="center"/>
              <w:rPr>
                <w:sz w:val="22"/>
                <w:lang w:val="lt-LT"/>
              </w:rPr>
            </w:pPr>
          </w:p>
        </w:tc>
      </w:tr>
      <w:tr w:rsidR="002F3053" w:rsidRPr="00EF0248" w14:paraId="0E294E26" w14:textId="77777777" w:rsidTr="002A3652">
        <w:trPr>
          <w:trHeight w:val="257"/>
        </w:trPr>
        <w:tc>
          <w:tcPr>
            <w:tcW w:w="3805" w:type="dxa"/>
            <w:gridSpan w:val="4"/>
          </w:tcPr>
          <w:p w14:paraId="1C899F2C" w14:textId="77777777" w:rsidR="002F3053" w:rsidRPr="00EF0248" w:rsidRDefault="002F3053" w:rsidP="002A3652">
            <w:pPr>
              <w:tabs>
                <w:tab w:val="left" w:pos="709"/>
              </w:tabs>
              <w:jc w:val="right"/>
              <w:rPr>
                <w:sz w:val="22"/>
                <w:lang w:val="lt-LT"/>
              </w:rPr>
            </w:pPr>
            <w:r w:rsidRPr="00EF0248">
              <w:rPr>
                <w:sz w:val="22"/>
                <w:lang w:val="lt-LT" w:bidi="lt-LT"/>
              </w:rPr>
              <w:t>Iš viso projektų vykdytojams:</w:t>
            </w:r>
          </w:p>
        </w:tc>
        <w:tc>
          <w:tcPr>
            <w:tcW w:w="1134" w:type="dxa"/>
          </w:tcPr>
          <w:p w14:paraId="66AC23E3" w14:textId="77777777" w:rsidR="002F3053" w:rsidRPr="00EF0248" w:rsidRDefault="002F3053" w:rsidP="002A3652">
            <w:pPr>
              <w:tabs>
                <w:tab w:val="left" w:pos="709"/>
              </w:tabs>
              <w:jc w:val="center"/>
              <w:rPr>
                <w:sz w:val="22"/>
                <w:lang w:val="lt-LT"/>
              </w:rPr>
            </w:pPr>
          </w:p>
        </w:tc>
        <w:tc>
          <w:tcPr>
            <w:tcW w:w="992" w:type="dxa"/>
          </w:tcPr>
          <w:p w14:paraId="74E9B18D" w14:textId="77777777" w:rsidR="002F3053" w:rsidRPr="00EF0248" w:rsidRDefault="002F3053" w:rsidP="002A3652">
            <w:pPr>
              <w:tabs>
                <w:tab w:val="left" w:pos="709"/>
              </w:tabs>
              <w:jc w:val="center"/>
              <w:rPr>
                <w:sz w:val="22"/>
                <w:lang w:val="lt-LT"/>
              </w:rPr>
            </w:pPr>
          </w:p>
        </w:tc>
        <w:tc>
          <w:tcPr>
            <w:tcW w:w="992" w:type="dxa"/>
          </w:tcPr>
          <w:p w14:paraId="444D5241"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709" w:type="dxa"/>
          </w:tcPr>
          <w:p w14:paraId="65594DF8"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1276" w:type="dxa"/>
          </w:tcPr>
          <w:p w14:paraId="2E111270" w14:textId="77777777" w:rsidR="002F3053" w:rsidRPr="00EF0248" w:rsidRDefault="002F3053" w:rsidP="002A3652">
            <w:pPr>
              <w:tabs>
                <w:tab w:val="left" w:pos="709"/>
              </w:tabs>
              <w:jc w:val="center"/>
              <w:rPr>
                <w:sz w:val="22"/>
                <w:lang w:val="lt-LT"/>
              </w:rPr>
            </w:pPr>
          </w:p>
        </w:tc>
        <w:tc>
          <w:tcPr>
            <w:tcW w:w="1134" w:type="dxa"/>
          </w:tcPr>
          <w:p w14:paraId="5FFD2961" w14:textId="77777777" w:rsidR="002F3053" w:rsidRPr="00EF0248" w:rsidRDefault="002F3053" w:rsidP="002A3652">
            <w:pPr>
              <w:tabs>
                <w:tab w:val="left" w:pos="709"/>
              </w:tabs>
              <w:jc w:val="center"/>
              <w:rPr>
                <w:sz w:val="22"/>
                <w:lang w:val="lt-LT"/>
              </w:rPr>
            </w:pPr>
          </w:p>
        </w:tc>
      </w:tr>
      <w:tr w:rsidR="002F3053" w:rsidRPr="00EF0248" w14:paraId="61CB85FE" w14:textId="77777777" w:rsidTr="002A3652">
        <w:trPr>
          <w:trHeight w:val="257"/>
        </w:trPr>
        <w:tc>
          <w:tcPr>
            <w:tcW w:w="3805" w:type="dxa"/>
            <w:gridSpan w:val="4"/>
          </w:tcPr>
          <w:p w14:paraId="61A7CE76" w14:textId="77777777" w:rsidR="002F3053" w:rsidRPr="00EF0248" w:rsidRDefault="002F3053" w:rsidP="002A3652">
            <w:pPr>
              <w:jc w:val="right"/>
              <w:rPr>
                <w:sz w:val="22"/>
                <w:lang w:val="lt-LT"/>
              </w:rPr>
            </w:pPr>
            <w:r w:rsidRPr="00EF0248">
              <w:rPr>
                <w:sz w:val="22"/>
                <w:lang w:val="lt-LT" w:bidi="lt-LT"/>
              </w:rPr>
              <w:t>Iš viso projekto vykdytojams pamečiui:</w:t>
            </w:r>
          </w:p>
        </w:tc>
        <w:tc>
          <w:tcPr>
            <w:tcW w:w="1134" w:type="dxa"/>
          </w:tcPr>
          <w:p w14:paraId="7DA869B8" w14:textId="77777777" w:rsidR="002F3053" w:rsidRPr="00EF0248" w:rsidRDefault="002F3053" w:rsidP="002A3652">
            <w:pPr>
              <w:tabs>
                <w:tab w:val="left" w:pos="709"/>
              </w:tabs>
              <w:jc w:val="center"/>
              <w:rPr>
                <w:sz w:val="22"/>
                <w:lang w:val="lt-LT"/>
              </w:rPr>
            </w:pPr>
          </w:p>
        </w:tc>
        <w:tc>
          <w:tcPr>
            <w:tcW w:w="992" w:type="dxa"/>
          </w:tcPr>
          <w:p w14:paraId="40ECA46A" w14:textId="77777777" w:rsidR="002F3053" w:rsidRPr="00EF0248" w:rsidRDefault="002F3053" w:rsidP="002A3652">
            <w:pPr>
              <w:tabs>
                <w:tab w:val="left" w:pos="709"/>
              </w:tabs>
              <w:jc w:val="center"/>
              <w:rPr>
                <w:sz w:val="22"/>
                <w:lang w:val="lt-LT"/>
              </w:rPr>
            </w:pPr>
          </w:p>
        </w:tc>
        <w:tc>
          <w:tcPr>
            <w:tcW w:w="992" w:type="dxa"/>
          </w:tcPr>
          <w:p w14:paraId="516C57FD"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709" w:type="dxa"/>
          </w:tcPr>
          <w:p w14:paraId="44786AD0" w14:textId="77777777" w:rsidR="002F3053" w:rsidRPr="00EF0248" w:rsidRDefault="002F3053" w:rsidP="002A3652">
            <w:pPr>
              <w:tabs>
                <w:tab w:val="left" w:pos="709"/>
              </w:tabs>
              <w:jc w:val="center"/>
              <w:rPr>
                <w:sz w:val="22"/>
                <w:lang w:val="lt-LT"/>
              </w:rPr>
            </w:pPr>
            <w:r w:rsidRPr="00EF0248">
              <w:rPr>
                <w:sz w:val="22"/>
                <w:lang w:val="lt-LT" w:bidi="lt-LT"/>
              </w:rPr>
              <w:t>×</w:t>
            </w:r>
          </w:p>
        </w:tc>
        <w:tc>
          <w:tcPr>
            <w:tcW w:w="1276" w:type="dxa"/>
          </w:tcPr>
          <w:p w14:paraId="5AA68899" w14:textId="77777777" w:rsidR="002F3053" w:rsidRPr="00EF0248" w:rsidRDefault="002F3053" w:rsidP="002A3652">
            <w:pPr>
              <w:tabs>
                <w:tab w:val="left" w:pos="709"/>
              </w:tabs>
              <w:jc w:val="center"/>
              <w:rPr>
                <w:sz w:val="22"/>
                <w:lang w:val="lt-LT"/>
              </w:rPr>
            </w:pPr>
          </w:p>
        </w:tc>
        <w:tc>
          <w:tcPr>
            <w:tcW w:w="1134" w:type="dxa"/>
          </w:tcPr>
          <w:p w14:paraId="41D34A05" w14:textId="77777777" w:rsidR="002F3053" w:rsidRPr="00EF0248" w:rsidRDefault="002F3053" w:rsidP="002A3652">
            <w:pPr>
              <w:tabs>
                <w:tab w:val="left" w:pos="709"/>
              </w:tabs>
              <w:jc w:val="center"/>
              <w:rPr>
                <w:sz w:val="22"/>
                <w:lang w:val="lt-LT"/>
              </w:rPr>
            </w:pPr>
          </w:p>
        </w:tc>
      </w:tr>
    </w:tbl>
    <w:p w14:paraId="57E05BDB" w14:textId="77777777" w:rsidR="002F3053" w:rsidRPr="00EF0248" w:rsidRDefault="002F3053" w:rsidP="002F3053">
      <w:pPr>
        <w:tabs>
          <w:tab w:val="left" w:pos="709"/>
        </w:tabs>
        <w:jc w:val="both"/>
        <w:rPr>
          <w:sz w:val="20"/>
          <w:szCs w:val="20"/>
          <w:lang w:val="lt-LT" w:bidi="en-GB"/>
        </w:rPr>
      </w:pPr>
      <w:r w:rsidRPr="00EF0248">
        <w:rPr>
          <w:sz w:val="20"/>
          <w:szCs w:val="20"/>
          <w:vertAlign w:val="superscript"/>
          <w:lang w:val="lt-LT" w:bidi="lt-LT"/>
        </w:rPr>
        <w:t xml:space="preserve">8 </w:t>
      </w:r>
      <w:r w:rsidRPr="00EF0248">
        <w:rPr>
          <w:sz w:val="20"/>
          <w:szCs w:val="20"/>
          <w:lang w:val="lt-LT" w:bidi="lt-LT"/>
        </w:rPr>
        <w:t>Projekto vadovo ir kitų pagrindinių vykdytojų darbo valandų skaičius projekte turi būti ne mažesnis kaip 20 valandų, padaugintų iš projekto trukmės mėnesiais; kiekvieno nepagrindinio projekto vykdytojo, planuojamo įdarbinti į bet kurią iš mokslo darbuotojų pareigybių, darbo apimtis projekte turi būti ne didesnė kaip 20 valandų, padaugintų iš projekto trukmės mėnesiais; kitų nepagrindinių projekto vykdytojų darbo apimtis nėra ribojama.</w:t>
      </w:r>
    </w:p>
    <w:p w14:paraId="5530C0B1" w14:textId="77777777" w:rsidR="002F3053" w:rsidRPr="00EF0248" w:rsidRDefault="002F3053" w:rsidP="002F3053">
      <w:pPr>
        <w:tabs>
          <w:tab w:val="left" w:pos="709"/>
        </w:tabs>
        <w:jc w:val="both"/>
        <w:rPr>
          <w:sz w:val="20"/>
          <w:szCs w:val="20"/>
          <w:lang w:val="lt-LT"/>
        </w:rPr>
      </w:pPr>
      <w:r w:rsidRPr="00EF0248">
        <w:rPr>
          <w:sz w:val="20"/>
          <w:szCs w:val="20"/>
          <w:vertAlign w:val="superscript"/>
          <w:lang w:val="lt-LT" w:bidi="lt-LT"/>
        </w:rPr>
        <w:t>9 </w:t>
      </w:r>
      <w:r w:rsidRPr="00EF0248">
        <w:rPr>
          <w:sz w:val="20"/>
          <w:szCs w:val="20"/>
          <w:lang w:val="lt-LT" w:bidi="lt-LT"/>
        </w:rPr>
        <w:t xml:space="preserve">Kaip nurodyta Tarybos pirmininko 2018 m. rugsėjo 11 d. įsakyme Nr. V-443 „Dėl didžiausių leistinų pareigybių valandinių atlygių patvirtinimo“ </w:t>
      </w:r>
      <w:hyperlink r:id="rId17" w:history="1">
        <w:r w:rsidRPr="00EF0248">
          <w:rPr>
            <w:rStyle w:val="Hipersaitas"/>
            <w:color w:val="0070C0"/>
            <w:sz w:val="20"/>
            <w:szCs w:val="20"/>
            <w:lang w:val="lt-LT" w:bidi="lt-LT"/>
          </w:rPr>
          <w:t>https://www.e-tar.lt/portal/lt/legalAct/91f7b130b65311e88f64a5ecc703f89b</w:t>
        </w:r>
      </w:hyperlink>
      <w:r w:rsidRPr="00EF0248" w:rsidDel="00DA59D4">
        <w:rPr>
          <w:lang w:val="lt-LT" w:bidi="lt-LT"/>
        </w:rPr>
        <w:t xml:space="preserve"> </w:t>
      </w:r>
    </w:p>
    <w:p w14:paraId="4A5D21DD" w14:textId="77777777" w:rsidR="002F3053" w:rsidRPr="00EF0248" w:rsidRDefault="002F3053" w:rsidP="002F3053">
      <w:pPr>
        <w:tabs>
          <w:tab w:val="left" w:pos="709"/>
        </w:tabs>
        <w:jc w:val="both"/>
        <w:rPr>
          <w:sz w:val="20"/>
          <w:szCs w:val="20"/>
          <w:lang w:val="lt-LT"/>
        </w:rPr>
      </w:pPr>
      <w:r w:rsidRPr="00EF0248">
        <w:rPr>
          <w:sz w:val="20"/>
          <w:szCs w:val="20"/>
          <w:vertAlign w:val="superscript"/>
          <w:lang w:val="lt-LT" w:bidi="lt-LT"/>
        </w:rPr>
        <w:t xml:space="preserve">10 </w:t>
      </w:r>
      <w:r w:rsidRPr="00EF0248">
        <w:rPr>
          <w:sz w:val="20"/>
          <w:szCs w:val="20"/>
          <w:lang w:val="lt-LT" w:bidi="lt-LT"/>
        </w:rPr>
        <w:t>Socialinio draudimo ir kitos įmokos susideda iš:</w:t>
      </w:r>
    </w:p>
    <w:p w14:paraId="71E8F3C6" w14:textId="77777777" w:rsidR="002F3053" w:rsidRPr="00EF0248" w:rsidRDefault="002F3053" w:rsidP="002F3053">
      <w:pPr>
        <w:tabs>
          <w:tab w:val="left" w:pos="709"/>
        </w:tabs>
        <w:rPr>
          <w:sz w:val="20"/>
          <w:szCs w:val="20"/>
          <w:lang w:val="lt-LT" w:bidi="lt-LT"/>
        </w:rPr>
      </w:pPr>
      <w:r w:rsidRPr="00EF0248">
        <w:rPr>
          <w:sz w:val="20"/>
          <w:szCs w:val="20"/>
          <w:lang w:val="lt-LT" w:bidi="lt-LT"/>
        </w:rPr>
        <w:t>1. Draudėjo bendrojo socialinio draudimo įmokos, taikant tarifą, nustatytą neterminuotoms sutartims (jei institucija sudarys terminuotas darbo sutartis, įmokos dydis bus perskaičiuojamas (pritaikant papildomą 0,72 proc. įmokos tarifo dalį) teikiant metinę projekto išlaidų sąmatą).</w:t>
      </w:r>
      <w:r w:rsidRPr="00EF0248">
        <w:rPr>
          <w:sz w:val="20"/>
          <w:szCs w:val="20"/>
          <w:lang w:val="lt-LT" w:bidi="lt-LT"/>
        </w:rPr>
        <w:br/>
        <w:t>2. Nelaimingų atsitikimų darbe ir profesinių ligų socialinio draudimo įmokos, priklausančios nuo tarifų grupės, kuriai priskirta institucija.</w:t>
      </w:r>
      <w:r w:rsidRPr="00EF0248">
        <w:rPr>
          <w:sz w:val="20"/>
          <w:szCs w:val="20"/>
          <w:lang w:val="lt-LT" w:bidi="lt-LT"/>
        </w:rPr>
        <w:br/>
        <w:t>3. Jei institucija nėra biudžetinė įstaiga – įmokų į Garantinį ir Ilgalaikio darbo išmokų fondus.</w:t>
      </w:r>
    </w:p>
    <w:p w14:paraId="10DCE0A1" w14:textId="77777777" w:rsidR="002F3053" w:rsidRPr="00EF0248" w:rsidRDefault="002F3053" w:rsidP="002F3053">
      <w:pPr>
        <w:tabs>
          <w:tab w:val="left" w:pos="709"/>
        </w:tabs>
        <w:rPr>
          <w:sz w:val="20"/>
          <w:szCs w:val="20"/>
          <w:lang w:val="lt-LT" w:bidi="en-GB"/>
        </w:rPr>
      </w:pPr>
    </w:p>
    <w:p w14:paraId="04A230F9" w14:textId="77777777" w:rsidR="002F3053" w:rsidRPr="00EF0248" w:rsidRDefault="002F3053" w:rsidP="002F3053">
      <w:pPr>
        <w:pStyle w:val="Sraopastraipa"/>
        <w:tabs>
          <w:tab w:val="left" w:pos="709"/>
        </w:tabs>
        <w:spacing w:before="120" w:after="120"/>
        <w:ind w:left="644"/>
        <w:jc w:val="center"/>
        <w:rPr>
          <w:rFonts w:ascii="Times New Roman" w:hAnsi="Times New Roman"/>
          <w:sz w:val="24"/>
          <w:szCs w:val="24"/>
          <w:lang w:val="lt-LT"/>
        </w:rPr>
      </w:pPr>
      <w:r w:rsidRPr="00EF0248">
        <w:rPr>
          <w:rFonts w:ascii="Times New Roman" w:eastAsia="Times New Roman" w:hAnsi="Times New Roman"/>
          <w:sz w:val="24"/>
          <w:szCs w:val="24"/>
          <w:lang w:val="lt-LT" w:bidi="lt-LT"/>
        </w:rPr>
        <w:t>5.2. IŠLAIDOS PREKĖMS IR PASLAUGOMS ĮSIGYTI</w:t>
      </w:r>
      <w:r w:rsidRPr="00EF0248">
        <w:rPr>
          <w:rFonts w:ascii="Times New Roman" w:eastAsia="Times New Roman" w:hAnsi="Times New Roman"/>
          <w:sz w:val="24"/>
          <w:szCs w:val="24"/>
          <w:vertAlign w:val="superscript"/>
          <w:lang w:val="lt-LT" w:bidi="lt-LT"/>
        </w:rPr>
        <w:t>11</w:t>
      </w:r>
      <w:r w:rsidRPr="00EF0248">
        <w:rPr>
          <w:rFonts w:ascii="Times New Roman" w:eastAsia="Times New Roman" w:hAnsi="Times New Roman"/>
          <w:sz w:val="24"/>
          <w:szCs w:val="24"/>
          <w:lang w:val="lt-LT" w:bidi="lt-LT"/>
        </w:rPr>
        <w:t>, AUTORINIAMS DARBAMS</w:t>
      </w:r>
      <w:r w:rsidRPr="00EF0248">
        <w:rPr>
          <w:rFonts w:ascii="Times New Roman" w:eastAsia="Times New Roman" w:hAnsi="Times New Roman"/>
          <w:sz w:val="24"/>
          <w:szCs w:val="24"/>
          <w:vertAlign w:val="superscript"/>
          <w:lang w:val="lt-LT" w:bidi="lt-LT"/>
        </w:rPr>
        <w:t>12</w:t>
      </w:r>
      <w:r w:rsidRPr="00EF0248">
        <w:rPr>
          <w:rFonts w:ascii="Times New Roman" w:eastAsia="Times New Roman" w:hAnsi="Times New Roman"/>
          <w:sz w:val="24"/>
          <w:szCs w:val="24"/>
          <w:lang w:val="lt-LT" w:bidi="lt-LT"/>
        </w:rPr>
        <w:t xml:space="preserve"> IR IŠLAIDOS KOMANDIRUOTĖM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151"/>
        <w:gridCol w:w="5747"/>
      </w:tblGrid>
      <w:tr w:rsidR="002F3053" w:rsidRPr="00EF0248" w14:paraId="16D5292F" w14:textId="77777777" w:rsidTr="002F3053">
        <w:trPr>
          <w:trHeight w:val="349"/>
        </w:trPr>
        <w:tc>
          <w:tcPr>
            <w:tcW w:w="10060" w:type="dxa"/>
            <w:gridSpan w:val="3"/>
          </w:tcPr>
          <w:p w14:paraId="5D3D6193" w14:textId="77777777" w:rsidR="002F3053" w:rsidRPr="00EF0248" w:rsidRDefault="002F3053" w:rsidP="002A3652">
            <w:pPr>
              <w:tabs>
                <w:tab w:val="left" w:pos="709"/>
              </w:tabs>
              <w:jc w:val="center"/>
              <w:rPr>
                <w:lang w:val="lt-LT"/>
              </w:rPr>
            </w:pPr>
            <w:r w:rsidRPr="00EF0248">
              <w:rPr>
                <w:lang w:val="lt-LT" w:bidi="lt-LT"/>
              </w:rPr>
              <w:t>Lėšos projekto vykdymo metais, Eur</w:t>
            </w:r>
          </w:p>
        </w:tc>
      </w:tr>
      <w:tr w:rsidR="002F3053" w:rsidRPr="00EF0248" w14:paraId="01F7C531" w14:textId="77777777" w:rsidTr="002A3652">
        <w:trPr>
          <w:trHeight w:val="145"/>
        </w:trPr>
        <w:tc>
          <w:tcPr>
            <w:tcW w:w="2162" w:type="dxa"/>
          </w:tcPr>
          <w:p w14:paraId="0A99AF51" w14:textId="77777777" w:rsidR="002F3053" w:rsidRPr="00EF0248" w:rsidRDefault="002F3053" w:rsidP="002A3652">
            <w:pPr>
              <w:tabs>
                <w:tab w:val="left" w:pos="709"/>
              </w:tabs>
              <w:jc w:val="center"/>
              <w:rPr>
                <w:lang w:val="lt-LT"/>
              </w:rPr>
            </w:pPr>
            <w:r w:rsidRPr="00EF0248">
              <w:rPr>
                <w:lang w:val="lt-LT" w:bidi="lt-LT"/>
              </w:rPr>
              <w:t>20...</w:t>
            </w:r>
          </w:p>
        </w:tc>
        <w:tc>
          <w:tcPr>
            <w:tcW w:w="2151" w:type="dxa"/>
          </w:tcPr>
          <w:p w14:paraId="44E77597" w14:textId="77777777" w:rsidR="002F3053" w:rsidRPr="00EF0248" w:rsidRDefault="002F3053" w:rsidP="002A3652">
            <w:pPr>
              <w:tabs>
                <w:tab w:val="left" w:pos="709"/>
              </w:tabs>
              <w:jc w:val="center"/>
              <w:rPr>
                <w:lang w:val="lt-LT"/>
              </w:rPr>
            </w:pPr>
            <w:r w:rsidRPr="00EF0248">
              <w:rPr>
                <w:lang w:val="lt-LT" w:bidi="lt-LT"/>
              </w:rPr>
              <w:t>...</w:t>
            </w:r>
          </w:p>
        </w:tc>
        <w:tc>
          <w:tcPr>
            <w:tcW w:w="5747" w:type="dxa"/>
          </w:tcPr>
          <w:p w14:paraId="7E970069" w14:textId="77777777" w:rsidR="002F3053" w:rsidRPr="00EF0248" w:rsidRDefault="002F3053" w:rsidP="002A3652">
            <w:pPr>
              <w:tabs>
                <w:tab w:val="left" w:pos="709"/>
              </w:tabs>
              <w:jc w:val="center"/>
              <w:rPr>
                <w:lang w:val="lt-LT"/>
              </w:rPr>
            </w:pPr>
            <w:r w:rsidRPr="00EF0248">
              <w:rPr>
                <w:lang w:val="lt-LT" w:bidi="lt-LT"/>
              </w:rPr>
              <w:t>Iš viso</w:t>
            </w:r>
          </w:p>
        </w:tc>
      </w:tr>
    </w:tbl>
    <w:p w14:paraId="1954A4D2" w14:textId="77777777" w:rsidR="002F3053" w:rsidRPr="00EF0248" w:rsidRDefault="002F3053" w:rsidP="002F3053">
      <w:pPr>
        <w:tabs>
          <w:tab w:val="left" w:pos="709"/>
        </w:tabs>
        <w:spacing w:before="120" w:after="120"/>
        <w:jc w:val="both"/>
        <w:rPr>
          <w:sz w:val="20"/>
          <w:szCs w:val="20"/>
          <w:lang w:val="lt-LT" w:bidi="en-GB"/>
        </w:rPr>
      </w:pPr>
      <w:r w:rsidRPr="00EF0248">
        <w:rPr>
          <w:sz w:val="20"/>
          <w:szCs w:val="20"/>
          <w:vertAlign w:val="superscript"/>
          <w:lang w:val="lt-LT" w:bidi="lt-LT"/>
        </w:rPr>
        <w:t xml:space="preserve">11 </w:t>
      </w:r>
      <w:r w:rsidRPr="00EF0248">
        <w:rPr>
          <w:sz w:val="20"/>
          <w:szCs w:val="20"/>
          <w:lang w:val="lt-LT" w:bidi="lt-LT"/>
        </w:rPr>
        <w:t>Paslaugų sutartys gali būti sudaromos tik nepagrindiniams projekto darbams atlikti; jei sutartis sudaroma su fiziniu asmeniu, juo negali būti projekto vykdytojas.</w:t>
      </w:r>
    </w:p>
    <w:p w14:paraId="5F43D2B9" w14:textId="77777777" w:rsidR="002F3053" w:rsidRPr="00EF0248" w:rsidRDefault="002F3053" w:rsidP="002F3053">
      <w:pPr>
        <w:tabs>
          <w:tab w:val="left" w:pos="709"/>
        </w:tabs>
        <w:jc w:val="both"/>
        <w:rPr>
          <w:sz w:val="20"/>
          <w:szCs w:val="20"/>
          <w:lang w:val="lt-LT" w:bidi="lt-LT"/>
        </w:rPr>
      </w:pPr>
      <w:r w:rsidRPr="00EF0248">
        <w:rPr>
          <w:sz w:val="20"/>
          <w:szCs w:val="20"/>
          <w:vertAlign w:val="superscript"/>
          <w:lang w:val="lt-LT" w:bidi="lt-LT"/>
        </w:rPr>
        <w:t xml:space="preserve">12 </w:t>
      </w:r>
      <w:r w:rsidRPr="00EF0248">
        <w:rPr>
          <w:sz w:val="20"/>
          <w:szCs w:val="20"/>
          <w:lang w:val="lt-LT" w:bidi="lt-LT"/>
        </w:rPr>
        <w:t>Autorinės sutartys gali būti sudaromos tik nepagrindiniams projekto darbams atlikti ir tik su asmenimis, kurie nėra projekto vykdytojai.</w:t>
      </w:r>
    </w:p>
    <w:p w14:paraId="47F7EA29" w14:textId="77777777" w:rsidR="002F3053" w:rsidRPr="00EF0248" w:rsidRDefault="002F3053" w:rsidP="002F3053">
      <w:pPr>
        <w:tabs>
          <w:tab w:val="left" w:pos="709"/>
        </w:tabs>
        <w:jc w:val="both"/>
        <w:rPr>
          <w:sz w:val="20"/>
          <w:szCs w:val="20"/>
          <w:lang w:val="lt-LT" w:bidi="lt-LT"/>
        </w:rPr>
      </w:pPr>
    </w:p>
    <w:p w14:paraId="0CDEF067" w14:textId="77777777" w:rsidR="002F3053" w:rsidRPr="00EF0248" w:rsidRDefault="002F3053" w:rsidP="002F3053">
      <w:pPr>
        <w:jc w:val="center"/>
        <w:rPr>
          <w:lang w:val="lt-LT" w:bidi="lt-LT"/>
        </w:rPr>
      </w:pPr>
      <w:r w:rsidRPr="00EF0248">
        <w:rPr>
          <w:lang w:val="lt-LT" w:bidi="lt-LT"/>
        </w:rPr>
        <w:t>5.3. IŠLAIDOS ILGALAIKIAM TURTUI ĮSIGYTI</w:t>
      </w:r>
      <w:r w:rsidRPr="00EF0248">
        <w:rPr>
          <w:vertAlign w:val="superscript"/>
          <w:lang w:val="lt-LT" w:bidi="lt-LT"/>
        </w:rPr>
        <w:t>13</w:t>
      </w:r>
    </w:p>
    <w:p w14:paraId="5FB95A29" w14:textId="77777777" w:rsidR="002F3053" w:rsidRPr="00EF0248" w:rsidRDefault="002F3053" w:rsidP="002F3053">
      <w:pPr>
        <w:rPr>
          <w:lang w:val="lt-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4"/>
        <w:gridCol w:w="1656"/>
        <w:gridCol w:w="6800"/>
      </w:tblGrid>
      <w:tr w:rsidR="002F3053" w:rsidRPr="00EF0248" w14:paraId="6B12D311" w14:textId="77777777" w:rsidTr="002A3652">
        <w:trPr>
          <w:trHeight w:val="296"/>
        </w:trPr>
        <w:tc>
          <w:tcPr>
            <w:tcW w:w="10060" w:type="dxa"/>
            <w:gridSpan w:val="3"/>
          </w:tcPr>
          <w:p w14:paraId="64C4C051" w14:textId="77777777" w:rsidR="002F3053" w:rsidRPr="00EF0248" w:rsidRDefault="002F3053" w:rsidP="002A3652">
            <w:pPr>
              <w:tabs>
                <w:tab w:val="left" w:pos="709"/>
              </w:tabs>
              <w:jc w:val="center"/>
              <w:rPr>
                <w:lang w:val="lt-LT"/>
              </w:rPr>
            </w:pPr>
            <w:r w:rsidRPr="00EF0248">
              <w:rPr>
                <w:lang w:val="lt-LT" w:bidi="lt-LT"/>
              </w:rPr>
              <w:t>Lėšos projekto vykdymo metais, Eur</w:t>
            </w:r>
          </w:p>
        </w:tc>
      </w:tr>
      <w:tr w:rsidR="002F3053" w:rsidRPr="00EF0248" w14:paraId="3662697C" w14:textId="77777777" w:rsidTr="002A3652">
        <w:trPr>
          <w:trHeight w:val="150"/>
        </w:trPr>
        <w:tc>
          <w:tcPr>
            <w:tcW w:w="1604" w:type="dxa"/>
          </w:tcPr>
          <w:p w14:paraId="4C3825BE" w14:textId="77777777" w:rsidR="002F3053" w:rsidRPr="00EF0248" w:rsidRDefault="002F3053" w:rsidP="002A3652">
            <w:pPr>
              <w:tabs>
                <w:tab w:val="left" w:pos="709"/>
              </w:tabs>
              <w:jc w:val="center"/>
              <w:rPr>
                <w:lang w:val="lt-LT"/>
              </w:rPr>
            </w:pPr>
            <w:r w:rsidRPr="00EF0248">
              <w:rPr>
                <w:lang w:val="lt-LT" w:bidi="lt-LT"/>
              </w:rPr>
              <w:t>20...</w:t>
            </w:r>
          </w:p>
        </w:tc>
        <w:tc>
          <w:tcPr>
            <w:tcW w:w="1656" w:type="dxa"/>
          </w:tcPr>
          <w:p w14:paraId="210CB986" w14:textId="77777777" w:rsidR="002F3053" w:rsidRPr="00EF0248" w:rsidRDefault="002F3053" w:rsidP="002A3652">
            <w:pPr>
              <w:tabs>
                <w:tab w:val="left" w:pos="709"/>
              </w:tabs>
              <w:jc w:val="center"/>
              <w:rPr>
                <w:lang w:val="lt-LT"/>
              </w:rPr>
            </w:pPr>
            <w:r w:rsidRPr="00EF0248">
              <w:rPr>
                <w:lang w:val="lt-LT" w:bidi="lt-LT"/>
              </w:rPr>
              <w:t>...</w:t>
            </w:r>
          </w:p>
        </w:tc>
        <w:tc>
          <w:tcPr>
            <w:tcW w:w="6800" w:type="dxa"/>
          </w:tcPr>
          <w:p w14:paraId="003618CF" w14:textId="77777777" w:rsidR="002F3053" w:rsidRPr="00EF0248" w:rsidRDefault="002F3053" w:rsidP="002A3652">
            <w:pPr>
              <w:tabs>
                <w:tab w:val="left" w:pos="709"/>
              </w:tabs>
              <w:jc w:val="center"/>
              <w:rPr>
                <w:lang w:val="lt-LT"/>
              </w:rPr>
            </w:pPr>
            <w:r w:rsidRPr="00EF0248">
              <w:rPr>
                <w:lang w:val="lt-LT" w:bidi="lt-LT"/>
              </w:rPr>
              <w:t>Iš viso</w:t>
            </w:r>
          </w:p>
        </w:tc>
      </w:tr>
    </w:tbl>
    <w:p w14:paraId="78757AEF" w14:textId="77777777" w:rsidR="002F3053" w:rsidRPr="00EF0248" w:rsidRDefault="002F3053" w:rsidP="002F3053">
      <w:pPr>
        <w:tabs>
          <w:tab w:val="left" w:pos="709"/>
        </w:tabs>
        <w:spacing w:before="120" w:after="120"/>
        <w:rPr>
          <w:lang w:val="lt-LT" w:bidi="en-GB"/>
        </w:rPr>
      </w:pPr>
      <w:r w:rsidRPr="00EF0248">
        <w:rPr>
          <w:sz w:val="20"/>
          <w:szCs w:val="20"/>
          <w:vertAlign w:val="superscript"/>
          <w:lang w:val="lt-LT" w:bidi="lt-LT"/>
        </w:rPr>
        <w:t xml:space="preserve">13 </w:t>
      </w:r>
      <w:r w:rsidRPr="00EF0248">
        <w:rPr>
          <w:sz w:val="20"/>
          <w:szCs w:val="20"/>
          <w:lang w:val="lt-LT" w:bidi="lt-LT"/>
        </w:rPr>
        <w:t>Ilgalaikį turtą gali įsigyti tik Lietuvos valstybinė institucija.</w:t>
      </w:r>
    </w:p>
    <w:p w14:paraId="4DFA1697" w14:textId="77777777" w:rsidR="002F3053" w:rsidRPr="00EF0248" w:rsidRDefault="002F3053" w:rsidP="002F3053">
      <w:pPr>
        <w:tabs>
          <w:tab w:val="left" w:pos="709"/>
        </w:tabs>
        <w:spacing w:before="120" w:after="120"/>
        <w:jc w:val="center"/>
        <w:rPr>
          <w:lang w:val="lt-LT" w:bidi="en-GB"/>
        </w:rPr>
      </w:pPr>
    </w:p>
    <w:p w14:paraId="0E416AC3" w14:textId="77777777" w:rsidR="002F3053" w:rsidRPr="00EF0248" w:rsidRDefault="002F3053" w:rsidP="002F3053">
      <w:pPr>
        <w:tabs>
          <w:tab w:val="left" w:pos="709"/>
        </w:tabs>
        <w:spacing w:before="120" w:after="120"/>
        <w:jc w:val="center"/>
        <w:rPr>
          <w:lang w:val="lt-LT"/>
        </w:rPr>
      </w:pPr>
      <w:r w:rsidRPr="00EF0248">
        <w:rPr>
          <w:lang w:val="lt-LT" w:bidi="lt-LT"/>
        </w:rPr>
        <w:t>5.4. NETIESIOGINIŲ IŠLAIDŲ APSKAIČIAVIMAS</w:t>
      </w:r>
    </w:p>
    <w:tbl>
      <w:tblPr>
        <w:tblStyle w:val="Lentelstinklelis"/>
        <w:tblW w:w="10060" w:type="dxa"/>
        <w:tblLook w:val="04A0" w:firstRow="1" w:lastRow="0" w:firstColumn="1" w:lastColumn="0" w:noHBand="0" w:noVBand="1"/>
      </w:tblPr>
      <w:tblGrid>
        <w:gridCol w:w="7508"/>
        <w:gridCol w:w="851"/>
        <w:gridCol w:w="850"/>
        <w:gridCol w:w="851"/>
      </w:tblGrid>
      <w:tr w:rsidR="002F3053" w:rsidRPr="00EF0248" w14:paraId="33913716" w14:textId="77777777" w:rsidTr="002A3652">
        <w:tc>
          <w:tcPr>
            <w:tcW w:w="7508" w:type="dxa"/>
            <w:vAlign w:val="center"/>
          </w:tcPr>
          <w:p w14:paraId="7EA96E63" w14:textId="77777777" w:rsidR="002F3053" w:rsidRPr="00EF0248" w:rsidRDefault="002F3053" w:rsidP="002A3652">
            <w:pPr>
              <w:tabs>
                <w:tab w:val="left" w:pos="709"/>
              </w:tabs>
              <w:rPr>
                <w:lang w:val="lt-LT"/>
              </w:rPr>
            </w:pPr>
            <w:r w:rsidRPr="00EF0248">
              <w:rPr>
                <w:lang w:val="lt-LT" w:bidi="lt-LT"/>
              </w:rPr>
              <w:t>Lėšos projekto vykdymo metais</w:t>
            </w:r>
          </w:p>
        </w:tc>
        <w:tc>
          <w:tcPr>
            <w:tcW w:w="851" w:type="dxa"/>
          </w:tcPr>
          <w:p w14:paraId="44FCCAF8" w14:textId="77777777" w:rsidR="002F3053" w:rsidRPr="00EF0248" w:rsidRDefault="002F3053" w:rsidP="002A3652">
            <w:pPr>
              <w:tabs>
                <w:tab w:val="left" w:pos="709"/>
              </w:tabs>
              <w:jc w:val="center"/>
              <w:rPr>
                <w:lang w:val="lt-LT"/>
              </w:rPr>
            </w:pPr>
            <w:r w:rsidRPr="00EF0248">
              <w:rPr>
                <w:lang w:val="lt-LT" w:bidi="lt-LT"/>
              </w:rPr>
              <w:t>20 ... metais</w:t>
            </w:r>
          </w:p>
        </w:tc>
        <w:tc>
          <w:tcPr>
            <w:tcW w:w="850" w:type="dxa"/>
          </w:tcPr>
          <w:p w14:paraId="31036170" w14:textId="77777777" w:rsidR="002F3053" w:rsidRPr="00EF0248" w:rsidRDefault="002F3053" w:rsidP="002A3652">
            <w:pPr>
              <w:tabs>
                <w:tab w:val="left" w:pos="709"/>
              </w:tabs>
              <w:jc w:val="center"/>
              <w:rPr>
                <w:lang w:val="lt-LT"/>
              </w:rPr>
            </w:pPr>
            <w:r w:rsidRPr="00EF0248">
              <w:rPr>
                <w:lang w:val="lt-LT" w:bidi="lt-LT"/>
              </w:rPr>
              <w:t>... metais</w:t>
            </w:r>
          </w:p>
        </w:tc>
        <w:tc>
          <w:tcPr>
            <w:tcW w:w="851" w:type="dxa"/>
            <w:vMerge w:val="restart"/>
            <w:vAlign w:val="center"/>
          </w:tcPr>
          <w:p w14:paraId="69BDDB41" w14:textId="77777777" w:rsidR="002F3053" w:rsidRPr="00EF0248" w:rsidRDefault="002F3053" w:rsidP="002A3652">
            <w:pPr>
              <w:tabs>
                <w:tab w:val="left" w:pos="709"/>
              </w:tabs>
              <w:jc w:val="center"/>
              <w:rPr>
                <w:lang w:val="lt-LT"/>
              </w:rPr>
            </w:pPr>
            <w:r w:rsidRPr="00EF0248">
              <w:rPr>
                <w:lang w:val="lt-LT" w:bidi="lt-LT"/>
              </w:rPr>
              <w:t>Iš viso:</w:t>
            </w:r>
          </w:p>
        </w:tc>
      </w:tr>
      <w:tr w:rsidR="002F3053" w:rsidRPr="00EF0248" w14:paraId="127FC3A1" w14:textId="77777777" w:rsidTr="002A3652">
        <w:tc>
          <w:tcPr>
            <w:tcW w:w="7508" w:type="dxa"/>
          </w:tcPr>
          <w:p w14:paraId="64FB251A" w14:textId="77777777" w:rsidR="002F3053" w:rsidRPr="00EF0248" w:rsidRDefault="002F3053" w:rsidP="002A3652">
            <w:pPr>
              <w:tabs>
                <w:tab w:val="left" w:pos="709"/>
              </w:tabs>
              <w:rPr>
                <w:lang w:val="lt-LT"/>
              </w:rPr>
            </w:pPr>
            <w:r w:rsidRPr="00EF0248">
              <w:rPr>
                <w:lang w:val="lt-LT" w:bidi="lt-LT"/>
              </w:rPr>
              <w:t>Lėšų, nurodytų projekto išlaidų sąmatos 1–3 eilutėse, suma, Eur</w:t>
            </w:r>
          </w:p>
        </w:tc>
        <w:tc>
          <w:tcPr>
            <w:tcW w:w="851" w:type="dxa"/>
          </w:tcPr>
          <w:p w14:paraId="11CB35AF" w14:textId="77777777" w:rsidR="002F3053" w:rsidRPr="00EF0248" w:rsidRDefault="002F3053" w:rsidP="002A3652">
            <w:pPr>
              <w:tabs>
                <w:tab w:val="left" w:pos="709"/>
              </w:tabs>
              <w:jc w:val="center"/>
              <w:rPr>
                <w:lang w:val="lt-LT"/>
              </w:rPr>
            </w:pPr>
          </w:p>
        </w:tc>
        <w:tc>
          <w:tcPr>
            <w:tcW w:w="850" w:type="dxa"/>
          </w:tcPr>
          <w:p w14:paraId="3BD728E1" w14:textId="77777777" w:rsidR="002F3053" w:rsidRPr="00EF0248" w:rsidRDefault="002F3053" w:rsidP="002A3652">
            <w:pPr>
              <w:tabs>
                <w:tab w:val="left" w:pos="709"/>
              </w:tabs>
              <w:jc w:val="center"/>
              <w:rPr>
                <w:lang w:val="lt-LT"/>
              </w:rPr>
            </w:pPr>
          </w:p>
        </w:tc>
        <w:tc>
          <w:tcPr>
            <w:tcW w:w="851" w:type="dxa"/>
            <w:vMerge/>
          </w:tcPr>
          <w:p w14:paraId="48482351" w14:textId="77777777" w:rsidR="002F3053" w:rsidRPr="00EF0248" w:rsidRDefault="002F3053" w:rsidP="002A3652">
            <w:pPr>
              <w:tabs>
                <w:tab w:val="left" w:pos="709"/>
              </w:tabs>
              <w:jc w:val="center"/>
              <w:rPr>
                <w:lang w:val="lt-LT"/>
              </w:rPr>
            </w:pPr>
          </w:p>
        </w:tc>
      </w:tr>
      <w:tr w:rsidR="002F3053" w:rsidRPr="00EF0248" w14:paraId="0A135BC8" w14:textId="77777777" w:rsidTr="002A3652">
        <w:tc>
          <w:tcPr>
            <w:tcW w:w="7508" w:type="dxa"/>
          </w:tcPr>
          <w:p w14:paraId="4A80ABDD" w14:textId="77777777" w:rsidR="002F3053" w:rsidRPr="00EF0248" w:rsidRDefault="002F3053" w:rsidP="002A3652">
            <w:pPr>
              <w:tabs>
                <w:tab w:val="left" w:pos="709"/>
              </w:tabs>
              <w:rPr>
                <w:lang w:val="lt-LT"/>
              </w:rPr>
            </w:pPr>
            <w:r w:rsidRPr="00EF0248">
              <w:rPr>
                <w:lang w:val="lt-LT" w:bidi="lt-LT"/>
              </w:rPr>
              <w:t>Pasirinktas netiesioginių išlaidų dydis, proc. (ne daugiau kaip 20 proc.)</w:t>
            </w:r>
          </w:p>
        </w:tc>
        <w:tc>
          <w:tcPr>
            <w:tcW w:w="851" w:type="dxa"/>
          </w:tcPr>
          <w:p w14:paraId="454E15DA" w14:textId="77777777" w:rsidR="002F3053" w:rsidRPr="00EF0248" w:rsidRDefault="002F3053" w:rsidP="002A3652">
            <w:pPr>
              <w:tabs>
                <w:tab w:val="left" w:pos="709"/>
              </w:tabs>
              <w:jc w:val="center"/>
              <w:rPr>
                <w:lang w:val="lt-LT"/>
              </w:rPr>
            </w:pPr>
          </w:p>
        </w:tc>
        <w:tc>
          <w:tcPr>
            <w:tcW w:w="850" w:type="dxa"/>
          </w:tcPr>
          <w:p w14:paraId="5FA91A7E" w14:textId="77777777" w:rsidR="002F3053" w:rsidRPr="00EF0248" w:rsidRDefault="002F3053" w:rsidP="002A3652">
            <w:pPr>
              <w:tabs>
                <w:tab w:val="left" w:pos="709"/>
              </w:tabs>
              <w:jc w:val="center"/>
              <w:rPr>
                <w:lang w:val="lt-LT"/>
              </w:rPr>
            </w:pPr>
          </w:p>
        </w:tc>
        <w:tc>
          <w:tcPr>
            <w:tcW w:w="851" w:type="dxa"/>
            <w:vMerge/>
          </w:tcPr>
          <w:p w14:paraId="756A4CDB" w14:textId="77777777" w:rsidR="002F3053" w:rsidRPr="00EF0248" w:rsidRDefault="002F3053" w:rsidP="002A3652">
            <w:pPr>
              <w:tabs>
                <w:tab w:val="left" w:pos="709"/>
              </w:tabs>
              <w:jc w:val="center"/>
              <w:rPr>
                <w:lang w:val="lt-LT"/>
              </w:rPr>
            </w:pPr>
          </w:p>
        </w:tc>
      </w:tr>
      <w:tr w:rsidR="002F3053" w:rsidRPr="00EF0248" w14:paraId="3A3FE45B" w14:textId="77777777" w:rsidTr="002A3652">
        <w:tc>
          <w:tcPr>
            <w:tcW w:w="7508" w:type="dxa"/>
          </w:tcPr>
          <w:p w14:paraId="23B4C2A0" w14:textId="77777777" w:rsidR="002F3053" w:rsidRPr="00EF0248" w:rsidRDefault="002F3053" w:rsidP="002A3652">
            <w:pPr>
              <w:tabs>
                <w:tab w:val="left" w:pos="709"/>
              </w:tabs>
              <w:rPr>
                <w:lang w:val="lt-LT"/>
              </w:rPr>
            </w:pPr>
            <w:r w:rsidRPr="00EF0248">
              <w:rPr>
                <w:lang w:val="lt-LT" w:bidi="lt-LT"/>
              </w:rPr>
              <w:t>Netiesioginės išlaidos, Eur</w:t>
            </w:r>
          </w:p>
        </w:tc>
        <w:tc>
          <w:tcPr>
            <w:tcW w:w="851" w:type="dxa"/>
          </w:tcPr>
          <w:p w14:paraId="689B4C17" w14:textId="77777777" w:rsidR="002F3053" w:rsidRPr="00EF0248" w:rsidRDefault="002F3053" w:rsidP="002A3652">
            <w:pPr>
              <w:tabs>
                <w:tab w:val="left" w:pos="709"/>
              </w:tabs>
              <w:jc w:val="center"/>
              <w:rPr>
                <w:lang w:val="lt-LT"/>
              </w:rPr>
            </w:pPr>
          </w:p>
        </w:tc>
        <w:tc>
          <w:tcPr>
            <w:tcW w:w="850" w:type="dxa"/>
          </w:tcPr>
          <w:p w14:paraId="28C2F1A3" w14:textId="77777777" w:rsidR="002F3053" w:rsidRPr="00EF0248" w:rsidRDefault="002F3053" w:rsidP="002A3652">
            <w:pPr>
              <w:tabs>
                <w:tab w:val="left" w:pos="709"/>
              </w:tabs>
              <w:jc w:val="center"/>
              <w:rPr>
                <w:lang w:val="lt-LT"/>
              </w:rPr>
            </w:pPr>
          </w:p>
        </w:tc>
        <w:tc>
          <w:tcPr>
            <w:tcW w:w="851" w:type="dxa"/>
          </w:tcPr>
          <w:p w14:paraId="59BCC78A" w14:textId="77777777" w:rsidR="002F3053" w:rsidRPr="00EF0248" w:rsidRDefault="002F3053" w:rsidP="002A3652">
            <w:pPr>
              <w:tabs>
                <w:tab w:val="left" w:pos="709"/>
              </w:tabs>
              <w:jc w:val="center"/>
              <w:rPr>
                <w:lang w:val="lt-LT"/>
              </w:rPr>
            </w:pPr>
          </w:p>
        </w:tc>
      </w:tr>
    </w:tbl>
    <w:p w14:paraId="40284E20" w14:textId="77777777" w:rsidR="002F3053" w:rsidRPr="00EF0248" w:rsidRDefault="002F3053" w:rsidP="002F3053">
      <w:pPr>
        <w:tabs>
          <w:tab w:val="left" w:pos="709"/>
        </w:tabs>
        <w:jc w:val="both"/>
        <w:rPr>
          <w:sz w:val="20"/>
          <w:szCs w:val="20"/>
          <w:lang w:val="lt-LT"/>
        </w:rPr>
      </w:pPr>
    </w:p>
    <w:p w14:paraId="0FE87D4F" w14:textId="77777777" w:rsidR="00BF7D78" w:rsidRPr="00EF0248" w:rsidRDefault="00BF7D78" w:rsidP="00BF7D78">
      <w:pPr>
        <w:tabs>
          <w:tab w:val="left" w:pos="709"/>
        </w:tabs>
        <w:jc w:val="center"/>
        <w:rPr>
          <w:bCs/>
          <w:vertAlign w:val="superscript"/>
          <w:lang w:val="lt-LT"/>
        </w:rPr>
      </w:pPr>
      <w:r w:rsidRPr="00EF0248">
        <w:rPr>
          <w:b/>
          <w:lang w:val="lt-LT" w:bidi="lt-LT"/>
        </w:rPr>
        <w:t>6. </w:t>
      </w:r>
      <w:r w:rsidRPr="00EF0248">
        <w:rPr>
          <w:b/>
          <w:lang w:val="lt-LT"/>
        </w:rPr>
        <w:t>PAGRINDINIŲ PROJEKTO VYKDYTOJŲ GYVENIMO APRAŠYMAI (CV)</w:t>
      </w:r>
    </w:p>
    <w:p w14:paraId="651BF62C" w14:textId="77777777" w:rsidR="00BF7D78" w:rsidRPr="00EF0248" w:rsidRDefault="00BF7D78" w:rsidP="00BF7D78">
      <w:pPr>
        <w:tabs>
          <w:tab w:val="left" w:pos="709"/>
        </w:tabs>
        <w:jc w:val="center"/>
        <w:rPr>
          <w:b/>
          <w:lang w:val="lt-LT"/>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656"/>
        <w:gridCol w:w="3402"/>
      </w:tblGrid>
      <w:tr w:rsidR="00BF7D78" w:rsidRPr="00753D34" w14:paraId="65E23FD5" w14:textId="77777777" w:rsidTr="002A3652">
        <w:trPr>
          <w:trHeight w:val="667"/>
        </w:trPr>
        <w:tc>
          <w:tcPr>
            <w:tcW w:w="9634" w:type="dxa"/>
            <w:gridSpan w:val="3"/>
          </w:tcPr>
          <w:p w14:paraId="7CBFD1D8" w14:textId="2F5B58F7" w:rsidR="00BF7D78" w:rsidRPr="00EF0248" w:rsidRDefault="00BF7D78" w:rsidP="002A3652">
            <w:pPr>
              <w:tabs>
                <w:tab w:val="left" w:pos="709"/>
              </w:tabs>
              <w:jc w:val="both"/>
              <w:rPr>
                <w:lang w:val="lt-LT"/>
              </w:rPr>
            </w:pPr>
            <w:r w:rsidRPr="00EF0248">
              <w:rPr>
                <w:lang w:val="lt-LT"/>
              </w:rPr>
              <w:t xml:space="preserve">Projekto vadovo ir kiekvieno iš pagrindinių projekto vykdytojų, turinčių </w:t>
            </w:r>
            <w:r w:rsidR="00296A53">
              <w:rPr>
                <w:lang w:val="lt-LT"/>
              </w:rPr>
              <w:t>daktaro</w:t>
            </w:r>
            <w:r w:rsidRPr="00EF0248">
              <w:rPr>
                <w:lang w:val="lt-LT"/>
              </w:rPr>
              <w:t xml:space="preserve"> laipsnį, gyvenimo aprašymai (CV) pateikiami laisva forma; kitų pagrindinių projekto vykdytojų, neturinčių </w:t>
            </w:r>
            <w:r w:rsidR="00296A53">
              <w:rPr>
                <w:lang w:val="lt-LT"/>
              </w:rPr>
              <w:t>daktaro</w:t>
            </w:r>
            <w:r w:rsidRPr="00EF0248">
              <w:rPr>
                <w:lang w:val="lt-LT"/>
              </w:rPr>
              <w:t xml:space="preserve"> laipsnio, gyvenimo aprašymai (CV) pateikiami laisva forma drauge su publikacijų sąrašu, jei asmuo jų turi (nurodoma, jei asmuo neturi publikacijų)</w:t>
            </w:r>
          </w:p>
        </w:tc>
      </w:tr>
      <w:tr w:rsidR="00BF7D78" w:rsidRPr="00EF0248" w14:paraId="320DAE06" w14:textId="77777777" w:rsidTr="002A3652">
        <w:trPr>
          <w:trHeight w:val="667"/>
        </w:trPr>
        <w:tc>
          <w:tcPr>
            <w:tcW w:w="576" w:type="dxa"/>
          </w:tcPr>
          <w:p w14:paraId="33B7ABAA" w14:textId="77777777" w:rsidR="00BF7D78" w:rsidRPr="00EF0248" w:rsidRDefault="00BF7D78" w:rsidP="002A3652">
            <w:pPr>
              <w:tabs>
                <w:tab w:val="left" w:pos="709"/>
              </w:tabs>
              <w:jc w:val="center"/>
              <w:rPr>
                <w:lang w:val="lt-LT"/>
              </w:rPr>
            </w:pPr>
            <w:r w:rsidRPr="00EF0248">
              <w:rPr>
                <w:lang w:val="lt-LT"/>
              </w:rPr>
              <w:t>Eil. Nr.</w:t>
            </w:r>
          </w:p>
        </w:tc>
        <w:tc>
          <w:tcPr>
            <w:tcW w:w="5656" w:type="dxa"/>
          </w:tcPr>
          <w:p w14:paraId="28417812" w14:textId="77777777" w:rsidR="00BF7D78" w:rsidRPr="00EF0248" w:rsidRDefault="00BF7D78" w:rsidP="002A3652">
            <w:pPr>
              <w:tabs>
                <w:tab w:val="left" w:pos="709"/>
              </w:tabs>
              <w:jc w:val="center"/>
              <w:rPr>
                <w:lang w:val="lt-LT"/>
              </w:rPr>
            </w:pPr>
            <w:r w:rsidRPr="00EF0248">
              <w:rPr>
                <w:lang w:val="lt-LT"/>
              </w:rPr>
              <w:t xml:space="preserve">Pagrindinio projekto vykdytojo vardas, pavardė </w:t>
            </w:r>
          </w:p>
        </w:tc>
        <w:tc>
          <w:tcPr>
            <w:tcW w:w="3402" w:type="dxa"/>
          </w:tcPr>
          <w:p w14:paraId="72A7FFCF" w14:textId="77777777" w:rsidR="00BF7D78" w:rsidRPr="00EF0248" w:rsidRDefault="00BF7D78" w:rsidP="002A3652">
            <w:pPr>
              <w:tabs>
                <w:tab w:val="left" w:pos="709"/>
              </w:tabs>
              <w:jc w:val="center"/>
              <w:rPr>
                <w:lang w:val="lt-LT"/>
              </w:rPr>
            </w:pPr>
            <w:r w:rsidRPr="00EF0248">
              <w:rPr>
                <w:lang w:val="lt-LT"/>
              </w:rPr>
              <w:t>Gyvenimo aprašymas (CV)</w:t>
            </w:r>
          </w:p>
        </w:tc>
      </w:tr>
      <w:tr w:rsidR="00BF7D78" w:rsidRPr="00753D34" w14:paraId="5C53F4DE" w14:textId="77777777" w:rsidTr="002A3652">
        <w:tc>
          <w:tcPr>
            <w:tcW w:w="576" w:type="dxa"/>
          </w:tcPr>
          <w:p w14:paraId="51D9DF8A" w14:textId="77777777" w:rsidR="00BF7D78" w:rsidRPr="00EF0248" w:rsidRDefault="00BF7D78" w:rsidP="002A3652">
            <w:pPr>
              <w:tabs>
                <w:tab w:val="left" w:pos="709"/>
              </w:tabs>
              <w:jc w:val="both"/>
              <w:rPr>
                <w:lang w:val="lt-LT"/>
              </w:rPr>
            </w:pPr>
            <w:r w:rsidRPr="00EF0248">
              <w:rPr>
                <w:lang w:val="lt-LT"/>
              </w:rPr>
              <w:t>1.</w:t>
            </w:r>
          </w:p>
        </w:tc>
        <w:tc>
          <w:tcPr>
            <w:tcW w:w="5656" w:type="dxa"/>
          </w:tcPr>
          <w:p w14:paraId="2E61964A" w14:textId="77777777" w:rsidR="00BF7D78" w:rsidRPr="007C5722" w:rsidRDefault="00BF7D78" w:rsidP="002A3652">
            <w:pPr>
              <w:tabs>
                <w:tab w:val="left" w:pos="709"/>
              </w:tabs>
              <w:jc w:val="both"/>
              <w:rPr>
                <w:i/>
                <w:lang w:val="lt-LT"/>
              </w:rPr>
            </w:pPr>
            <w:r w:rsidRPr="007C5722">
              <w:rPr>
                <w:i/>
                <w:iCs/>
                <w:lang w:val="lt-LT"/>
              </w:rPr>
              <w:t>(įrašoma automatiškai, kai užpildomas antras paraiškos skyrius)</w:t>
            </w:r>
          </w:p>
        </w:tc>
        <w:tc>
          <w:tcPr>
            <w:tcW w:w="3402" w:type="dxa"/>
          </w:tcPr>
          <w:p w14:paraId="70CF5099" w14:textId="77777777" w:rsidR="00BF7D78" w:rsidRPr="007C5722" w:rsidRDefault="00BF7D78" w:rsidP="002A3652">
            <w:pPr>
              <w:tabs>
                <w:tab w:val="left" w:pos="709"/>
              </w:tabs>
              <w:rPr>
                <w:i/>
                <w:lang w:val="lt-LT"/>
              </w:rPr>
            </w:pPr>
            <w:r w:rsidRPr="007C5722">
              <w:rPr>
                <w:i/>
                <w:lang w:val="lt-LT"/>
              </w:rPr>
              <w:t xml:space="preserve">(pridedama </w:t>
            </w:r>
            <w:r w:rsidRPr="007C5722">
              <w:rPr>
                <w:rFonts w:eastAsia="Calibri"/>
                <w:i/>
                <w:color w:val="000000"/>
                <w:spacing w:val="1"/>
                <w:kern w:val="2"/>
                <w:lang w:val="lt-LT"/>
                <w14:ligatures w14:val="standardContextual"/>
              </w:rPr>
              <w:t>elektroninė byla .</w:t>
            </w:r>
            <w:proofErr w:type="spellStart"/>
            <w:r w:rsidRPr="007C5722">
              <w:rPr>
                <w:rFonts w:eastAsia="Calibri"/>
                <w:i/>
                <w:color w:val="000000"/>
                <w:spacing w:val="1"/>
                <w:kern w:val="2"/>
                <w:lang w:val="lt-LT"/>
                <w14:ligatures w14:val="standardContextual"/>
              </w:rPr>
              <w:t>pdf</w:t>
            </w:r>
            <w:proofErr w:type="spellEnd"/>
            <w:r w:rsidRPr="007C5722">
              <w:rPr>
                <w:rFonts w:eastAsia="Calibri"/>
                <w:i/>
                <w:color w:val="000000"/>
                <w:spacing w:val="1"/>
                <w:kern w:val="2"/>
                <w:lang w:val="lt-LT"/>
                <w14:ligatures w14:val="standardContextual"/>
              </w:rPr>
              <w:t xml:space="preserve"> formatu)</w:t>
            </w:r>
          </w:p>
        </w:tc>
      </w:tr>
      <w:tr w:rsidR="00BF7D78" w:rsidRPr="00EF0248" w14:paraId="2CDE41E3" w14:textId="77777777" w:rsidTr="002A3652">
        <w:tc>
          <w:tcPr>
            <w:tcW w:w="576" w:type="dxa"/>
          </w:tcPr>
          <w:p w14:paraId="1BE5C915" w14:textId="77777777" w:rsidR="00BF7D78" w:rsidRPr="00EF0248" w:rsidRDefault="00BF7D78" w:rsidP="002A3652">
            <w:pPr>
              <w:tabs>
                <w:tab w:val="left" w:pos="709"/>
              </w:tabs>
              <w:jc w:val="both"/>
              <w:rPr>
                <w:lang w:val="lt-LT"/>
              </w:rPr>
            </w:pPr>
            <w:r w:rsidRPr="00EF0248">
              <w:rPr>
                <w:lang w:val="lt-LT"/>
              </w:rPr>
              <w:t>2.</w:t>
            </w:r>
          </w:p>
        </w:tc>
        <w:tc>
          <w:tcPr>
            <w:tcW w:w="5656" w:type="dxa"/>
          </w:tcPr>
          <w:p w14:paraId="595FFBB3" w14:textId="77777777" w:rsidR="00BF7D78" w:rsidRPr="00EF0248" w:rsidRDefault="00BF7D78" w:rsidP="002A3652">
            <w:pPr>
              <w:tabs>
                <w:tab w:val="left" w:pos="709"/>
              </w:tabs>
              <w:jc w:val="both"/>
              <w:rPr>
                <w:lang w:val="lt-LT"/>
              </w:rPr>
            </w:pPr>
          </w:p>
        </w:tc>
        <w:tc>
          <w:tcPr>
            <w:tcW w:w="3402" w:type="dxa"/>
          </w:tcPr>
          <w:p w14:paraId="5247F065" w14:textId="77777777" w:rsidR="00BF7D78" w:rsidRPr="00EF0248" w:rsidRDefault="00BF7D78" w:rsidP="002A3652">
            <w:pPr>
              <w:tabs>
                <w:tab w:val="left" w:pos="709"/>
              </w:tabs>
              <w:jc w:val="both"/>
              <w:rPr>
                <w:sz w:val="20"/>
                <w:szCs w:val="20"/>
                <w:lang w:val="lt-LT"/>
              </w:rPr>
            </w:pPr>
          </w:p>
        </w:tc>
      </w:tr>
      <w:tr w:rsidR="00BF7D78" w:rsidRPr="00EF0248" w14:paraId="1BB125E5" w14:textId="77777777" w:rsidTr="002A3652">
        <w:tc>
          <w:tcPr>
            <w:tcW w:w="576" w:type="dxa"/>
          </w:tcPr>
          <w:p w14:paraId="65926A38" w14:textId="77777777" w:rsidR="00BF7D78" w:rsidRPr="00EF0248" w:rsidRDefault="00BF7D78" w:rsidP="002A3652">
            <w:pPr>
              <w:tabs>
                <w:tab w:val="left" w:pos="709"/>
              </w:tabs>
              <w:jc w:val="both"/>
              <w:rPr>
                <w:lang w:val="lt-LT"/>
              </w:rPr>
            </w:pPr>
            <w:r w:rsidRPr="00EF0248">
              <w:rPr>
                <w:lang w:val="lt-LT"/>
              </w:rPr>
              <w:t>...</w:t>
            </w:r>
          </w:p>
        </w:tc>
        <w:tc>
          <w:tcPr>
            <w:tcW w:w="5656" w:type="dxa"/>
          </w:tcPr>
          <w:p w14:paraId="3D01CE7F" w14:textId="77777777" w:rsidR="00BF7D78" w:rsidRPr="00EF0248" w:rsidRDefault="00BF7D78" w:rsidP="002A3652">
            <w:pPr>
              <w:tabs>
                <w:tab w:val="left" w:pos="709"/>
              </w:tabs>
              <w:jc w:val="both"/>
              <w:rPr>
                <w:lang w:val="lt-LT"/>
              </w:rPr>
            </w:pPr>
          </w:p>
        </w:tc>
        <w:tc>
          <w:tcPr>
            <w:tcW w:w="3402" w:type="dxa"/>
          </w:tcPr>
          <w:p w14:paraId="095BA40C" w14:textId="77777777" w:rsidR="00BF7D78" w:rsidRPr="00EF0248" w:rsidRDefault="00BF7D78" w:rsidP="002A3652">
            <w:pPr>
              <w:tabs>
                <w:tab w:val="left" w:pos="709"/>
              </w:tabs>
              <w:jc w:val="both"/>
              <w:rPr>
                <w:lang w:val="lt-LT"/>
              </w:rPr>
            </w:pPr>
          </w:p>
        </w:tc>
      </w:tr>
    </w:tbl>
    <w:p w14:paraId="60A31D6D" w14:textId="77777777" w:rsidR="00930D28" w:rsidRDefault="00930D28" w:rsidP="00260654">
      <w:pPr>
        <w:tabs>
          <w:tab w:val="left" w:pos="426"/>
        </w:tabs>
        <w:ind w:right="-63"/>
        <w:jc w:val="both"/>
      </w:pPr>
    </w:p>
    <w:p w14:paraId="6809D1F1" w14:textId="605F13FD" w:rsidR="007E3075" w:rsidRPr="007E3075" w:rsidRDefault="007E3075" w:rsidP="007E3075">
      <w:pPr>
        <w:tabs>
          <w:tab w:val="left" w:pos="4111"/>
          <w:tab w:val="left" w:pos="6521"/>
        </w:tabs>
        <w:ind w:left="360"/>
        <w:jc w:val="center"/>
        <w:rPr>
          <w:b/>
          <w:lang w:val="lt-LT" w:bidi="lt-LT"/>
        </w:rPr>
      </w:pPr>
      <w:r>
        <w:rPr>
          <w:b/>
          <w:lang w:val="lt-LT" w:bidi="lt-LT"/>
        </w:rPr>
        <w:t xml:space="preserve">7. </w:t>
      </w:r>
      <w:r w:rsidRPr="007E3075">
        <w:rPr>
          <w:b/>
          <w:lang w:val="lt-LT" w:bidi="lt-LT"/>
        </w:rPr>
        <w:t>PRIEDAI</w:t>
      </w:r>
    </w:p>
    <w:p w14:paraId="628C4BF7" w14:textId="77777777" w:rsidR="007E3075" w:rsidRPr="007E3075" w:rsidRDefault="007E3075" w:rsidP="007E3075">
      <w:pPr>
        <w:tabs>
          <w:tab w:val="left" w:pos="4111"/>
          <w:tab w:val="left" w:pos="6521"/>
        </w:tabs>
        <w:rPr>
          <w:b/>
          <w:lang w:val="lt-LT" w:bidi="lt-LT"/>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730"/>
        <w:gridCol w:w="3605"/>
      </w:tblGrid>
      <w:tr w:rsidR="00C516B4" w:rsidRPr="00EF0248" w14:paraId="02E726E6" w14:textId="77777777" w:rsidTr="0027787E">
        <w:tc>
          <w:tcPr>
            <w:tcW w:w="656" w:type="dxa"/>
          </w:tcPr>
          <w:p w14:paraId="460B16BC" w14:textId="77777777" w:rsidR="00C516B4" w:rsidRPr="00EF0248" w:rsidRDefault="00C516B4" w:rsidP="0027787E">
            <w:pPr>
              <w:tabs>
                <w:tab w:val="left" w:pos="709"/>
              </w:tabs>
              <w:jc w:val="center"/>
              <w:rPr>
                <w:lang w:val="lt-LT"/>
              </w:rPr>
            </w:pPr>
            <w:r w:rsidRPr="00EF0248">
              <w:rPr>
                <w:lang w:val="lt-LT" w:bidi="lt-LT"/>
              </w:rPr>
              <w:t xml:space="preserve">Eilės Nr. </w:t>
            </w:r>
          </w:p>
        </w:tc>
        <w:tc>
          <w:tcPr>
            <w:tcW w:w="5756" w:type="dxa"/>
          </w:tcPr>
          <w:p w14:paraId="3273F560" w14:textId="77777777" w:rsidR="00C516B4" w:rsidRPr="00EF0248" w:rsidRDefault="00C516B4" w:rsidP="0027787E">
            <w:pPr>
              <w:tabs>
                <w:tab w:val="left" w:pos="709"/>
              </w:tabs>
              <w:jc w:val="center"/>
              <w:rPr>
                <w:lang w:val="lt-LT"/>
              </w:rPr>
            </w:pPr>
            <w:r w:rsidRPr="00EF0248">
              <w:rPr>
                <w:lang w:val="lt-LT" w:bidi="lt-LT"/>
              </w:rPr>
              <w:t>Paaiškinimas</w:t>
            </w:r>
          </w:p>
        </w:tc>
        <w:tc>
          <w:tcPr>
            <w:tcW w:w="3619" w:type="dxa"/>
          </w:tcPr>
          <w:p w14:paraId="25993DDE" w14:textId="77777777" w:rsidR="00C516B4" w:rsidRPr="00EF0248" w:rsidRDefault="00C516B4" w:rsidP="0027787E">
            <w:pPr>
              <w:tabs>
                <w:tab w:val="left" w:pos="709"/>
              </w:tabs>
              <w:jc w:val="center"/>
              <w:rPr>
                <w:lang w:val="lt-LT"/>
              </w:rPr>
            </w:pPr>
            <w:r w:rsidRPr="00EF0248">
              <w:rPr>
                <w:lang w:val="lt-LT" w:bidi="lt-LT"/>
              </w:rPr>
              <w:t>Elektroninė byla</w:t>
            </w:r>
          </w:p>
        </w:tc>
      </w:tr>
      <w:tr w:rsidR="00C516B4" w:rsidRPr="00753D34" w14:paraId="33305967" w14:textId="77777777" w:rsidTr="0027787E">
        <w:tc>
          <w:tcPr>
            <w:tcW w:w="656" w:type="dxa"/>
          </w:tcPr>
          <w:p w14:paraId="78CBF056" w14:textId="77777777" w:rsidR="00C516B4" w:rsidRPr="00EF0248" w:rsidRDefault="00C516B4" w:rsidP="0027787E">
            <w:pPr>
              <w:tabs>
                <w:tab w:val="left" w:pos="709"/>
              </w:tabs>
              <w:jc w:val="both"/>
              <w:rPr>
                <w:lang w:val="lt-LT"/>
              </w:rPr>
            </w:pPr>
            <w:r w:rsidRPr="00EF0248">
              <w:rPr>
                <w:lang w:val="lt-LT" w:bidi="lt-LT"/>
              </w:rPr>
              <w:t>1.</w:t>
            </w:r>
          </w:p>
        </w:tc>
        <w:tc>
          <w:tcPr>
            <w:tcW w:w="5756" w:type="dxa"/>
          </w:tcPr>
          <w:p w14:paraId="42D00895" w14:textId="77777777" w:rsidR="00C516B4" w:rsidRPr="00EF0248" w:rsidRDefault="00C516B4" w:rsidP="0027787E">
            <w:pPr>
              <w:tabs>
                <w:tab w:val="left" w:pos="709"/>
              </w:tabs>
              <w:jc w:val="both"/>
              <w:rPr>
                <w:lang w:val="lt-LT"/>
              </w:rPr>
            </w:pPr>
          </w:p>
        </w:tc>
        <w:tc>
          <w:tcPr>
            <w:tcW w:w="3619" w:type="dxa"/>
          </w:tcPr>
          <w:p w14:paraId="41E617EB" w14:textId="77777777" w:rsidR="00C516B4" w:rsidRPr="00EF0248" w:rsidRDefault="00C516B4" w:rsidP="0027787E">
            <w:pPr>
              <w:tabs>
                <w:tab w:val="left" w:pos="709"/>
              </w:tabs>
              <w:jc w:val="both"/>
              <w:rPr>
                <w:i/>
                <w:lang w:val="lt-LT"/>
              </w:rPr>
            </w:pPr>
            <w:r w:rsidRPr="00EF0248">
              <w:rPr>
                <w:i/>
                <w:lang w:val="lt-LT" w:bidi="lt-LT"/>
              </w:rPr>
              <w:t>(pridedama elektroninė byla .</w:t>
            </w:r>
            <w:proofErr w:type="spellStart"/>
            <w:r w:rsidRPr="00EF0248">
              <w:rPr>
                <w:i/>
                <w:lang w:val="lt-LT" w:bidi="lt-LT"/>
              </w:rPr>
              <w:t>pdf</w:t>
            </w:r>
            <w:proofErr w:type="spellEnd"/>
            <w:r w:rsidRPr="00EF0248">
              <w:rPr>
                <w:i/>
                <w:lang w:val="lt-LT" w:bidi="lt-LT"/>
              </w:rPr>
              <w:t xml:space="preserve"> formatu)</w:t>
            </w:r>
          </w:p>
        </w:tc>
      </w:tr>
      <w:tr w:rsidR="00C516B4" w:rsidRPr="00EF0248" w14:paraId="1873373E" w14:textId="77777777" w:rsidTr="0027787E">
        <w:tc>
          <w:tcPr>
            <w:tcW w:w="656" w:type="dxa"/>
          </w:tcPr>
          <w:p w14:paraId="60E2A5C0" w14:textId="77777777" w:rsidR="00C516B4" w:rsidRPr="00EF0248" w:rsidRDefault="00C516B4" w:rsidP="0027787E">
            <w:pPr>
              <w:tabs>
                <w:tab w:val="left" w:pos="709"/>
              </w:tabs>
              <w:jc w:val="both"/>
              <w:rPr>
                <w:lang w:val="lt-LT"/>
              </w:rPr>
            </w:pPr>
            <w:r w:rsidRPr="00EF0248">
              <w:rPr>
                <w:lang w:val="lt-LT" w:bidi="lt-LT"/>
              </w:rPr>
              <w:t>2.</w:t>
            </w:r>
          </w:p>
        </w:tc>
        <w:tc>
          <w:tcPr>
            <w:tcW w:w="5756" w:type="dxa"/>
          </w:tcPr>
          <w:p w14:paraId="71FD8EB7" w14:textId="77777777" w:rsidR="00C516B4" w:rsidRPr="00EF0248" w:rsidRDefault="00C516B4" w:rsidP="0027787E">
            <w:pPr>
              <w:tabs>
                <w:tab w:val="left" w:pos="709"/>
              </w:tabs>
              <w:jc w:val="both"/>
              <w:rPr>
                <w:lang w:val="lt-LT"/>
              </w:rPr>
            </w:pPr>
          </w:p>
        </w:tc>
        <w:tc>
          <w:tcPr>
            <w:tcW w:w="3619" w:type="dxa"/>
          </w:tcPr>
          <w:p w14:paraId="2758E5C3" w14:textId="77777777" w:rsidR="00C516B4" w:rsidRPr="00EF0248" w:rsidRDefault="00C516B4" w:rsidP="0027787E">
            <w:pPr>
              <w:tabs>
                <w:tab w:val="left" w:pos="709"/>
              </w:tabs>
              <w:jc w:val="both"/>
              <w:rPr>
                <w:i/>
                <w:lang w:val="lt-LT"/>
              </w:rPr>
            </w:pPr>
          </w:p>
        </w:tc>
      </w:tr>
      <w:tr w:rsidR="00C516B4" w:rsidRPr="00EF0248" w14:paraId="471DEA80" w14:textId="77777777" w:rsidTr="0027787E">
        <w:tc>
          <w:tcPr>
            <w:tcW w:w="656" w:type="dxa"/>
          </w:tcPr>
          <w:p w14:paraId="171B115B" w14:textId="77777777" w:rsidR="00C516B4" w:rsidRPr="00EF0248" w:rsidRDefault="00C516B4" w:rsidP="0027787E">
            <w:pPr>
              <w:tabs>
                <w:tab w:val="left" w:pos="709"/>
              </w:tabs>
              <w:jc w:val="both"/>
              <w:rPr>
                <w:lang w:val="lt-LT"/>
              </w:rPr>
            </w:pPr>
            <w:r w:rsidRPr="00EF0248">
              <w:rPr>
                <w:lang w:val="lt-LT" w:bidi="lt-LT"/>
              </w:rPr>
              <w:t>...</w:t>
            </w:r>
          </w:p>
        </w:tc>
        <w:tc>
          <w:tcPr>
            <w:tcW w:w="5756" w:type="dxa"/>
          </w:tcPr>
          <w:p w14:paraId="04757CA5" w14:textId="77777777" w:rsidR="00C516B4" w:rsidRPr="00EF0248" w:rsidRDefault="00C516B4" w:rsidP="0027787E">
            <w:pPr>
              <w:tabs>
                <w:tab w:val="left" w:pos="709"/>
              </w:tabs>
              <w:jc w:val="both"/>
              <w:rPr>
                <w:lang w:val="lt-LT"/>
              </w:rPr>
            </w:pPr>
          </w:p>
        </w:tc>
        <w:tc>
          <w:tcPr>
            <w:tcW w:w="3619" w:type="dxa"/>
          </w:tcPr>
          <w:p w14:paraId="2A3B7C57" w14:textId="77777777" w:rsidR="00C516B4" w:rsidRPr="00EF0248" w:rsidRDefault="00C516B4" w:rsidP="0027787E">
            <w:pPr>
              <w:tabs>
                <w:tab w:val="left" w:pos="709"/>
              </w:tabs>
              <w:jc w:val="both"/>
              <w:rPr>
                <w:lang w:val="lt-LT"/>
              </w:rPr>
            </w:pPr>
          </w:p>
        </w:tc>
      </w:tr>
    </w:tbl>
    <w:p w14:paraId="6CA91841" w14:textId="77777777" w:rsidR="007E3075" w:rsidRDefault="007E3075" w:rsidP="00DA019E">
      <w:pPr>
        <w:tabs>
          <w:tab w:val="left" w:pos="4111"/>
          <w:tab w:val="left" w:pos="6521"/>
        </w:tabs>
        <w:jc w:val="center"/>
        <w:rPr>
          <w:b/>
          <w:lang w:val="lt-LT" w:bidi="lt-LT"/>
        </w:rPr>
      </w:pPr>
    </w:p>
    <w:p w14:paraId="091CCBF0" w14:textId="67D4E02D" w:rsidR="00DA019E" w:rsidRPr="00EF0248" w:rsidRDefault="00DA019E" w:rsidP="00DA019E">
      <w:pPr>
        <w:tabs>
          <w:tab w:val="left" w:pos="4111"/>
          <w:tab w:val="left" w:pos="6521"/>
        </w:tabs>
        <w:jc w:val="center"/>
        <w:rPr>
          <w:vertAlign w:val="superscript"/>
          <w:lang w:val="lt-LT" w:eastAsia="lt-LT"/>
        </w:rPr>
      </w:pPr>
      <w:r w:rsidRPr="00EF0248">
        <w:rPr>
          <w:b/>
          <w:lang w:val="lt-LT" w:bidi="lt-LT"/>
        </w:rPr>
        <w:t>8. ATITIKTIS HORIZONTALIESIEMS PRINCIPAMS (HP) IR EUROPOS SĄJUNGOS (ES) KONKURENCIJOS POLITIKOS NUOSTATOMS</w:t>
      </w:r>
      <w:r w:rsidRPr="00EF0248">
        <w:rPr>
          <w:b/>
          <w:vertAlign w:val="superscript"/>
          <w:lang w:val="lt-LT" w:bidi="lt-LT"/>
        </w:rPr>
        <w:t>1</w:t>
      </w:r>
      <w:r>
        <w:rPr>
          <w:b/>
          <w:vertAlign w:val="superscript"/>
          <w:lang w:val="lt-LT" w:bidi="lt-LT"/>
        </w:rPr>
        <w:t>3</w:t>
      </w:r>
    </w:p>
    <w:p w14:paraId="30C878BA" w14:textId="77777777" w:rsidR="00DA019E" w:rsidRPr="00EF0248" w:rsidRDefault="00DA019E" w:rsidP="00DA019E">
      <w:pPr>
        <w:tabs>
          <w:tab w:val="left" w:pos="4111"/>
          <w:tab w:val="left" w:pos="6521"/>
        </w:tabs>
        <w:rPr>
          <w:lang w:val="lt-LT"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38"/>
        <w:gridCol w:w="4591"/>
        <w:gridCol w:w="1549"/>
      </w:tblGrid>
      <w:tr w:rsidR="00DA019E" w:rsidRPr="00EF0248" w14:paraId="08552797" w14:textId="77777777" w:rsidTr="002A3652">
        <w:tc>
          <w:tcPr>
            <w:tcW w:w="577" w:type="dxa"/>
            <w:vMerge w:val="restart"/>
            <w:tcMar>
              <w:top w:w="0" w:type="dxa"/>
              <w:left w:w="108" w:type="dxa"/>
              <w:bottom w:w="0" w:type="dxa"/>
              <w:right w:w="108" w:type="dxa"/>
            </w:tcMar>
            <w:hideMark/>
          </w:tcPr>
          <w:p w14:paraId="15CC3670" w14:textId="77777777" w:rsidR="00DA019E" w:rsidRPr="00EF0248" w:rsidRDefault="00DA019E" w:rsidP="002A3652">
            <w:pPr>
              <w:tabs>
                <w:tab w:val="left" w:pos="4111"/>
                <w:tab w:val="left" w:pos="6521"/>
              </w:tabs>
              <w:rPr>
                <w:lang w:val="lt-LT" w:eastAsia="lt-LT"/>
              </w:rPr>
            </w:pPr>
            <w:r w:rsidRPr="00EF0248">
              <w:rPr>
                <w:lang w:val="lt-LT" w:bidi="lt-LT"/>
              </w:rPr>
              <w:t>8.1.</w:t>
            </w:r>
          </w:p>
        </w:tc>
        <w:tc>
          <w:tcPr>
            <w:tcW w:w="3338" w:type="dxa"/>
            <w:vMerge w:val="restart"/>
            <w:tcMar>
              <w:top w:w="0" w:type="dxa"/>
              <w:left w:w="108" w:type="dxa"/>
              <w:bottom w:w="0" w:type="dxa"/>
              <w:right w:w="108" w:type="dxa"/>
            </w:tcMar>
            <w:hideMark/>
          </w:tcPr>
          <w:p w14:paraId="5651295F" w14:textId="77777777" w:rsidR="00DA019E" w:rsidRPr="00EF0248" w:rsidRDefault="00DA019E" w:rsidP="002A3652">
            <w:pPr>
              <w:tabs>
                <w:tab w:val="left" w:pos="4111"/>
                <w:tab w:val="left" w:pos="6521"/>
              </w:tabs>
              <w:jc w:val="both"/>
              <w:rPr>
                <w:lang w:val="lt-LT" w:eastAsia="lt-LT"/>
              </w:rPr>
            </w:pPr>
            <w:r w:rsidRPr="00EF0248">
              <w:rPr>
                <w:lang w:val="lt-LT" w:bidi="lt-LT"/>
              </w:rPr>
              <w:t>Projektu tiesiogiai prisidedama prie HP įgyvendinimo (projekto tikslas, tikslinė grupė, veiklos, vykdytojai, rodikliai, numatyti rezultatai): projekto tikslas, idėja ir veiklos ir nepažeis HP įgyvendinimo</w:t>
            </w:r>
          </w:p>
        </w:tc>
        <w:tc>
          <w:tcPr>
            <w:tcW w:w="4591" w:type="dxa"/>
            <w:tcMar>
              <w:top w:w="0" w:type="dxa"/>
              <w:left w:w="108" w:type="dxa"/>
              <w:bottom w:w="0" w:type="dxa"/>
              <w:right w:w="108" w:type="dxa"/>
            </w:tcMar>
            <w:hideMark/>
          </w:tcPr>
          <w:p w14:paraId="02AD14AE" w14:textId="77777777" w:rsidR="00DA019E" w:rsidRPr="00EF0248" w:rsidRDefault="00DA019E" w:rsidP="002A3652">
            <w:pPr>
              <w:tabs>
                <w:tab w:val="left" w:pos="4111"/>
                <w:tab w:val="left" w:pos="6521"/>
              </w:tabs>
              <w:jc w:val="both"/>
              <w:rPr>
                <w:lang w:val="lt-LT" w:eastAsia="lt-LT"/>
              </w:rPr>
            </w:pPr>
            <w:r w:rsidRPr="00EF0248">
              <w:rPr>
                <w:lang w:val="lt-LT" w:bidi="lt-LT"/>
              </w:rPr>
              <w:t xml:space="preserve">Darnus vystymasis </w:t>
            </w:r>
            <w:r w:rsidRPr="00EF0248">
              <w:rPr>
                <w:i/>
                <w:lang w:val="lt-LT" w:bidi="lt-LT"/>
              </w:rPr>
              <w:t>(projekte nenumatyta vykdyti arba nevykdomos veiklos, kurios galėtų turėti neigiamą poveikį aplinkosaugai, socialinei plėtrai ir ekonomikai)</w:t>
            </w:r>
          </w:p>
        </w:tc>
        <w:tc>
          <w:tcPr>
            <w:tcW w:w="1549" w:type="dxa"/>
            <w:tcMar>
              <w:top w:w="0" w:type="dxa"/>
              <w:left w:w="108" w:type="dxa"/>
              <w:bottom w:w="0" w:type="dxa"/>
              <w:right w:w="108" w:type="dxa"/>
            </w:tcMar>
            <w:hideMark/>
          </w:tcPr>
          <w:p w14:paraId="44FF11A8" w14:textId="77777777" w:rsidR="00DA019E" w:rsidRPr="00EF0248" w:rsidRDefault="00DA019E" w:rsidP="002A3652">
            <w:pPr>
              <w:tabs>
                <w:tab w:val="left" w:pos="4111"/>
                <w:tab w:val="left" w:pos="6521"/>
              </w:tabs>
              <w:rPr>
                <w:i/>
                <w:iCs/>
                <w:lang w:val="lt-LT" w:eastAsia="lt-LT"/>
              </w:rPr>
            </w:pPr>
            <w:r w:rsidRPr="00EF0248">
              <w:rPr>
                <w:i/>
                <w:lang w:val="lt-LT" w:bidi="lt-LT"/>
              </w:rPr>
              <w:t>(patvirtinkite)</w:t>
            </w:r>
          </w:p>
        </w:tc>
      </w:tr>
      <w:tr w:rsidR="00DA019E" w:rsidRPr="00EF0248" w14:paraId="18462815" w14:textId="77777777" w:rsidTr="002A3652">
        <w:tc>
          <w:tcPr>
            <w:tcW w:w="0" w:type="auto"/>
            <w:vMerge/>
            <w:vAlign w:val="center"/>
            <w:hideMark/>
          </w:tcPr>
          <w:p w14:paraId="45DC6FE5" w14:textId="77777777" w:rsidR="00DA019E" w:rsidRPr="00EF0248" w:rsidRDefault="00DA019E" w:rsidP="002A3652">
            <w:pPr>
              <w:tabs>
                <w:tab w:val="left" w:pos="4111"/>
                <w:tab w:val="left" w:pos="6521"/>
              </w:tabs>
              <w:rPr>
                <w:lang w:val="lt-LT" w:eastAsia="lt-LT"/>
              </w:rPr>
            </w:pPr>
          </w:p>
        </w:tc>
        <w:tc>
          <w:tcPr>
            <w:tcW w:w="0" w:type="auto"/>
            <w:vMerge/>
            <w:vAlign w:val="center"/>
            <w:hideMark/>
          </w:tcPr>
          <w:p w14:paraId="34BD8C31" w14:textId="77777777" w:rsidR="00DA019E" w:rsidRPr="00EF0248" w:rsidRDefault="00DA019E" w:rsidP="002A3652">
            <w:pPr>
              <w:tabs>
                <w:tab w:val="left" w:pos="4111"/>
                <w:tab w:val="left" w:pos="6521"/>
              </w:tabs>
              <w:rPr>
                <w:lang w:val="lt-LT" w:eastAsia="lt-LT"/>
              </w:rPr>
            </w:pPr>
          </w:p>
        </w:tc>
        <w:tc>
          <w:tcPr>
            <w:tcW w:w="4591" w:type="dxa"/>
            <w:tcMar>
              <w:top w:w="0" w:type="dxa"/>
              <w:left w:w="108" w:type="dxa"/>
              <w:bottom w:w="0" w:type="dxa"/>
              <w:right w:w="108" w:type="dxa"/>
            </w:tcMar>
            <w:hideMark/>
          </w:tcPr>
          <w:p w14:paraId="66B81222" w14:textId="77777777" w:rsidR="00DA019E" w:rsidRPr="00EF0248" w:rsidRDefault="00DA019E" w:rsidP="002A3652">
            <w:pPr>
              <w:tabs>
                <w:tab w:val="left" w:pos="4111"/>
                <w:tab w:val="left" w:pos="6521"/>
              </w:tabs>
              <w:jc w:val="both"/>
              <w:rPr>
                <w:lang w:val="lt-LT" w:eastAsia="lt-LT"/>
              </w:rPr>
            </w:pPr>
            <w:r w:rsidRPr="00EF0248">
              <w:rPr>
                <w:lang w:val="lt-LT" w:bidi="lt-LT"/>
              </w:rPr>
              <w:t>Lygios galimybės visiems</w:t>
            </w:r>
            <w:r w:rsidRPr="00EF0248">
              <w:rPr>
                <w:i/>
                <w:lang w:val="lt-LT" w:bidi="lt-LT"/>
              </w:rPr>
              <w:t xml:space="preserve"> (projekte užtikrinamos vienodos galimybės vyrams ir moterims, bet kokios rasės arba etninės kilmės, religijos arba tikėjimo, amžiaus, negalios, seksualinės orientacijos atstovams dalyvauti vykdant projekto veiklas ir naudotis projekto rezultatais)</w:t>
            </w:r>
          </w:p>
        </w:tc>
        <w:tc>
          <w:tcPr>
            <w:tcW w:w="1549" w:type="dxa"/>
            <w:tcMar>
              <w:top w:w="0" w:type="dxa"/>
              <w:left w:w="108" w:type="dxa"/>
              <w:bottom w:w="0" w:type="dxa"/>
              <w:right w:w="108" w:type="dxa"/>
            </w:tcMar>
            <w:hideMark/>
          </w:tcPr>
          <w:p w14:paraId="3E9C967E" w14:textId="77777777" w:rsidR="00DA019E" w:rsidRPr="00EF0248" w:rsidRDefault="00DA019E" w:rsidP="002A3652">
            <w:pPr>
              <w:tabs>
                <w:tab w:val="left" w:pos="4111"/>
                <w:tab w:val="left" w:pos="6521"/>
              </w:tabs>
              <w:rPr>
                <w:lang w:val="lt-LT" w:eastAsia="lt-LT"/>
              </w:rPr>
            </w:pPr>
            <w:r w:rsidRPr="00EF0248">
              <w:rPr>
                <w:i/>
                <w:lang w:val="lt-LT" w:bidi="lt-LT"/>
              </w:rPr>
              <w:t>(patvirtinkite)</w:t>
            </w:r>
          </w:p>
        </w:tc>
      </w:tr>
      <w:tr w:rsidR="00DA019E" w:rsidRPr="00EF0248" w14:paraId="5DF2A6AD" w14:textId="77777777" w:rsidTr="002A3652">
        <w:tc>
          <w:tcPr>
            <w:tcW w:w="577" w:type="dxa"/>
            <w:tcMar>
              <w:top w:w="0" w:type="dxa"/>
              <w:left w:w="108" w:type="dxa"/>
              <w:bottom w:w="0" w:type="dxa"/>
              <w:right w:w="108" w:type="dxa"/>
            </w:tcMar>
            <w:hideMark/>
          </w:tcPr>
          <w:p w14:paraId="567C6BF8" w14:textId="77777777" w:rsidR="00DA019E" w:rsidRPr="00EF0248" w:rsidRDefault="00DA019E" w:rsidP="002A3652">
            <w:pPr>
              <w:tabs>
                <w:tab w:val="left" w:pos="4111"/>
                <w:tab w:val="left" w:pos="6521"/>
              </w:tabs>
              <w:rPr>
                <w:lang w:val="lt-LT" w:eastAsia="lt-LT"/>
              </w:rPr>
            </w:pPr>
            <w:r w:rsidRPr="00EF0248">
              <w:rPr>
                <w:lang w:val="lt-LT" w:bidi="lt-LT"/>
              </w:rPr>
              <w:t>8.2.</w:t>
            </w:r>
          </w:p>
        </w:tc>
        <w:tc>
          <w:tcPr>
            <w:tcW w:w="7929" w:type="dxa"/>
            <w:gridSpan w:val="2"/>
            <w:tcMar>
              <w:top w:w="0" w:type="dxa"/>
              <w:left w:w="108" w:type="dxa"/>
              <w:bottom w:w="0" w:type="dxa"/>
              <w:right w:w="108" w:type="dxa"/>
            </w:tcMar>
            <w:hideMark/>
          </w:tcPr>
          <w:p w14:paraId="7E46E7BA" w14:textId="77777777" w:rsidR="00DA019E" w:rsidRPr="00EF0248" w:rsidRDefault="00DA019E" w:rsidP="002A3652">
            <w:pPr>
              <w:tabs>
                <w:tab w:val="left" w:pos="4111"/>
                <w:tab w:val="left" w:pos="6521"/>
              </w:tabs>
              <w:jc w:val="both"/>
              <w:rPr>
                <w:lang w:val="lt-LT" w:eastAsia="lt-LT"/>
              </w:rPr>
            </w:pPr>
            <w:r w:rsidRPr="00EF0248">
              <w:rPr>
                <w:lang w:val="lt-LT" w:bidi="lt-LT"/>
              </w:rPr>
              <w:t>Projektas dera su ES konkurencijos politikos nuostatomis</w:t>
            </w:r>
            <w:r w:rsidRPr="00EF0248">
              <w:rPr>
                <w:i/>
                <w:lang w:val="lt-LT" w:bidi="lt-LT"/>
              </w:rPr>
              <w:t xml:space="preserve"> (projekte suplanuotos veiklos ir jų finansavimas nepažeidžia  ES konkurencijos politikos nuostatų ir jame nėra numatyta neteisėta valstybės pagalba)</w:t>
            </w:r>
          </w:p>
        </w:tc>
        <w:tc>
          <w:tcPr>
            <w:tcW w:w="1549" w:type="dxa"/>
            <w:tcMar>
              <w:top w:w="0" w:type="dxa"/>
              <w:left w:w="108" w:type="dxa"/>
              <w:bottom w:w="0" w:type="dxa"/>
              <w:right w:w="108" w:type="dxa"/>
            </w:tcMar>
            <w:hideMark/>
          </w:tcPr>
          <w:p w14:paraId="0134B439" w14:textId="77777777" w:rsidR="00DA019E" w:rsidRPr="00EF0248" w:rsidRDefault="00DA019E" w:rsidP="002A3652">
            <w:pPr>
              <w:tabs>
                <w:tab w:val="left" w:pos="4111"/>
                <w:tab w:val="left" w:pos="6521"/>
              </w:tabs>
              <w:rPr>
                <w:i/>
                <w:iCs/>
                <w:lang w:val="lt-LT" w:eastAsia="lt-LT"/>
              </w:rPr>
            </w:pPr>
            <w:r w:rsidRPr="00EF0248">
              <w:rPr>
                <w:i/>
                <w:lang w:val="lt-LT" w:bidi="lt-LT"/>
              </w:rPr>
              <w:t>(patvirtinkite)</w:t>
            </w:r>
          </w:p>
        </w:tc>
      </w:tr>
    </w:tbl>
    <w:p w14:paraId="40F12EFD" w14:textId="77777777" w:rsidR="00DA019E" w:rsidRPr="00EF0248" w:rsidRDefault="00DA019E" w:rsidP="00DA019E">
      <w:pPr>
        <w:tabs>
          <w:tab w:val="left" w:pos="4111"/>
          <w:tab w:val="left" w:pos="6521"/>
        </w:tabs>
        <w:rPr>
          <w:lang w:val="lt-LT"/>
        </w:rPr>
      </w:pPr>
      <w:r w:rsidRPr="00EF0248">
        <w:rPr>
          <w:sz w:val="20"/>
          <w:szCs w:val="20"/>
          <w:vertAlign w:val="superscript"/>
          <w:lang w:val="lt-LT"/>
        </w:rPr>
        <w:t>1</w:t>
      </w:r>
      <w:r>
        <w:rPr>
          <w:sz w:val="20"/>
          <w:szCs w:val="20"/>
          <w:vertAlign w:val="superscript"/>
          <w:lang w:val="lt-LT"/>
        </w:rPr>
        <w:t>3</w:t>
      </w:r>
      <w:r w:rsidRPr="00EF0248">
        <w:rPr>
          <w:sz w:val="20"/>
          <w:szCs w:val="20"/>
          <w:lang w:val="lt-LT"/>
        </w:rPr>
        <w:t xml:space="preserve"> </w:t>
      </w:r>
      <w:hyperlink r:id="rId18" w:history="1">
        <w:r w:rsidRPr="00EF0248">
          <w:rPr>
            <w:rFonts w:eastAsia="Aptos"/>
            <w:noProof/>
            <w:color w:val="091A5A"/>
            <w:kern w:val="2"/>
            <w:sz w:val="20"/>
            <w:szCs w:val="20"/>
            <w:u w:val="single"/>
            <w:bdr w:val="none" w:sz="0" w:space="0" w:color="auto" w:frame="1"/>
            <w:shd w:val="clear" w:color="auto" w:fill="FFFFFF"/>
            <w:lang w:val="lt-LT"/>
            <w14:ligatures w14:val="standardContextual"/>
          </w:rPr>
          <w:t>Nacionalinis pažangos planas</w:t>
        </w:r>
      </w:hyperlink>
      <w:r w:rsidRPr="00EF0248">
        <w:rPr>
          <w:rFonts w:eastAsia="Aptos"/>
          <w:noProof/>
          <w:kern w:val="2"/>
          <w:sz w:val="20"/>
          <w:szCs w:val="20"/>
          <w:lang w:val="lt-LT"/>
          <w14:ligatures w14:val="standardContextual"/>
        </w:rPr>
        <w:t xml:space="preserve"> ir </w:t>
      </w:r>
      <w:hyperlink r:id="rId19" w:history="1">
        <w:r w:rsidRPr="00EF0248">
          <w:rPr>
            <w:color w:val="0000FF"/>
            <w:sz w:val="20"/>
            <w:szCs w:val="20"/>
            <w:u w:val="single"/>
            <w:lang w:val="lt-LT" w:eastAsia="lt-LT"/>
          </w:rPr>
          <w:t>Lietuvos Respublikos konkurencijos įstatymas</w:t>
        </w:r>
      </w:hyperlink>
    </w:p>
    <w:p w14:paraId="7FA473AD" w14:textId="77777777" w:rsidR="00DA019E" w:rsidRPr="00EF0248" w:rsidRDefault="00DA019E" w:rsidP="00DA019E">
      <w:pPr>
        <w:tabs>
          <w:tab w:val="left" w:pos="4111"/>
          <w:tab w:val="left" w:pos="6521"/>
        </w:tabs>
        <w:rPr>
          <w:lang w:val="lt-LT" w:eastAsia="lt-LT"/>
        </w:rPr>
      </w:pPr>
    </w:p>
    <w:p w14:paraId="62F6B6E5" w14:textId="77777777" w:rsidR="00DA019E" w:rsidRPr="00EF0248" w:rsidRDefault="00DA019E" w:rsidP="00DA019E">
      <w:pPr>
        <w:tabs>
          <w:tab w:val="left" w:pos="4111"/>
          <w:tab w:val="left" w:pos="6521"/>
        </w:tabs>
        <w:jc w:val="center"/>
        <w:rPr>
          <w:b/>
          <w:lang w:val="lt-LT" w:eastAsia="lt-LT"/>
        </w:rPr>
      </w:pPr>
      <w:r w:rsidRPr="00EF0248">
        <w:rPr>
          <w:b/>
          <w:lang w:val="lt-LT" w:eastAsia="lt-LT"/>
        </w:rPr>
        <w:t>9. INFORMACIJA APIE TERITORIJĄ, KURIAI TENKA PROJEKTO LĖŠOS</w:t>
      </w:r>
    </w:p>
    <w:p w14:paraId="2DD3638E" w14:textId="77777777" w:rsidR="00DA019E" w:rsidRPr="00753D34" w:rsidRDefault="00DA019E" w:rsidP="00DA019E">
      <w:pPr>
        <w:tabs>
          <w:tab w:val="left" w:pos="4111"/>
          <w:tab w:val="left" w:pos="6521"/>
        </w:tabs>
        <w:jc w:val="center"/>
        <w:rPr>
          <w:b/>
          <w:sz w:val="10"/>
          <w:szCs w:val="10"/>
          <w:lang w:val="lt-LT" w:eastAsia="lt-LT"/>
        </w:rPr>
      </w:pPr>
    </w:p>
    <w:tbl>
      <w:tblPr>
        <w:tblStyle w:val="Lentelstinklelis"/>
        <w:tblW w:w="10060" w:type="dxa"/>
        <w:tblLook w:val="04A0" w:firstRow="1" w:lastRow="0" w:firstColumn="1" w:lastColumn="0" w:noHBand="0" w:noVBand="1"/>
      </w:tblPr>
      <w:tblGrid>
        <w:gridCol w:w="6607"/>
        <w:gridCol w:w="3453"/>
      </w:tblGrid>
      <w:tr w:rsidR="00DA019E" w:rsidRPr="00753D34" w14:paraId="6FFA3972" w14:textId="77777777" w:rsidTr="002A3652">
        <w:tc>
          <w:tcPr>
            <w:tcW w:w="10060" w:type="dxa"/>
            <w:gridSpan w:val="2"/>
          </w:tcPr>
          <w:p w14:paraId="219F1BCD" w14:textId="77777777" w:rsidR="00DA019E" w:rsidRPr="00EF0248" w:rsidRDefault="00DA019E" w:rsidP="002A3652">
            <w:pPr>
              <w:tabs>
                <w:tab w:val="left" w:pos="4111"/>
                <w:tab w:val="left" w:pos="6521"/>
              </w:tabs>
              <w:rPr>
                <w:b/>
                <w:lang w:val="lt-LT" w:eastAsia="lt-LT"/>
              </w:rPr>
            </w:pPr>
            <w:r w:rsidRPr="00EF0248">
              <w:rPr>
                <w:sz w:val="22"/>
                <w:szCs w:val="22"/>
                <w:lang w:val="lt-LT"/>
              </w:rPr>
              <w:t>9.1. Didžiausia projekto lėšų dalis</w:t>
            </w:r>
            <w:r>
              <w:rPr>
                <w:sz w:val="22"/>
                <w:szCs w:val="22"/>
                <w:lang w:val="lt-LT"/>
              </w:rPr>
              <w:t>,</w:t>
            </w:r>
            <w:r w:rsidRPr="00EF0248">
              <w:rPr>
                <w:sz w:val="22"/>
                <w:szCs w:val="22"/>
                <w:lang w:val="lt-LT"/>
              </w:rPr>
              <w:t xml:space="preserve"> skaičiuojama pagal skiriamų lėšų dydį, proc.</w:t>
            </w:r>
          </w:p>
        </w:tc>
      </w:tr>
      <w:tr w:rsidR="00DA019E" w:rsidRPr="00EF0248" w14:paraId="3C76B61C" w14:textId="77777777" w:rsidTr="002A3652">
        <w:tc>
          <w:tcPr>
            <w:tcW w:w="6607" w:type="dxa"/>
          </w:tcPr>
          <w:p w14:paraId="6D7AD089" w14:textId="77777777" w:rsidR="00DA019E" w:rsidRPr="00EF0248" w:rsidRDefault="00DA019E" w:rsidP="002A3652">
            <w:pPr>
              <w:tabs>
                <w:tab w:val="left" w:pos="4111"/>
                <w:tab w:val="left" w:pos="6521"/>
              </w:tabs>
              <w:jc w:val="center"/>
              <w:rPr>
                <w:lang w:val="lt-LT" w:eastAsia="lt-LT"/>
              </w:rPr>
            </w:pPr>
            <w:r w:rsidRPr="00EF0248">
              <w:rPr>
                <w:sz w:val="22"/>
                <w:szCs w:val="22"/>
                <w:lang w:val="lt-LT"/>
              </w:rPr>
              <w:t>Apskritis</w:t>
            </w:r>
          </w:p>
        </w:tc>
        <w:tc>
          <w:tcPr>
            <w:tcW w:w="3453" w:type="dxa"/>
          </w:tcPr>
          <w:p w14:paraId="1B9EF702" w14:textId="77777777" w:rsidR="00DA019E" w:rsidRPr="00EF0248" w:rsidRDefault="00DA019E" w:rsidP="002A3652">
            <w:pPr>
              <w:tabs>
                <w:tab w:val="left" w:pos="4111"/>
                <w:tab w:val="left" w:pos="6521"/>
              </w:tabs>
              <w:jc w:val="center"/>
              <w:rPr>
                <w:lang w:val="lt-LT" w:eastAsia="lt-LT"/>
              </w:rPr>
            </w:pPr>
            <w:r w:rsidRPr="00EF0248">
              <w:rPr>
                <w:sz w:val="22"/>
                <w:szCs w:val="22"/>
                <w:lang w:val="lt-LT"/>
              </w:rPr>
              <w:t>Savivaldybė</w:t>
            </w:r>
          </w:p>
        </w:tc>
      </w:tr>
      <w:tr w:rsidR="00DA019E" w:rsidRPr="00EF0248" w14:paraId="225635D4" w14:textId="77777777" w:rsidTr="002A3652">
        <w:tc>
          <w:tcPr>
            <w:tcW w:w="6607" w:type="dxa"/>
          </w:tcPr>
          <w:p w14:paraId="3135145C" w14:textId="77777777" w:rsidR="00DA019E" w:rsidRPr="00EF0248" w:rsidRDefault="00DA019E" w:rsidP="002A3652">
            <w:pPr>
              <w:tabs>
                <w:tab w:val="left" w:pos="4111"/>
                <w:tab w:val="left" w:pos="6521"/>
              </w:tabs>
              <w:jc w:val="center"/>
              <w:rPr>
                <w:i/>
                <w:lang w:val="lt-LT" w:eastAsia="lt-LT"/>
              </w:rPr>
            </w:pPr>
            <w:r w:rsidRPr="00EF0248">
              <w:rPr>
                <w:i/>
                <w:lang w:val="lt-LT" w:eastAsia="lt-LT"/>
              </w:rPr>
              <w:t>(pasirinkite)</w:t>
            </w:r>
          </w:p>
        </w:tc>
        <w:tc>
          <w:tcPr>
            <w:tcW w:w="3453" w:type="dxa"/>
          </w:tcPr>
          <w:p w14:paraId="5C5ACC23" w14:textId="77777777" w:rsidR="00DA019E" w:rsidRPr="00EF0248" w:rsidRDefault="00DA019E" w:rsidP="002A3652">
            <w:pPr>
              <w:tabs>
                <w:tab w:val="left" w:pos="4111"/>
                <w:tab w:val="left" w:pos="6521"/>
              </w:tabs>
              <w:jc w:val="center"/>
              <w:rPr>
                <w:i/>
                <w:lang w:val="lt-LT" w:eastAsia="lt-LT"/>
              </w:rPr>
            </w:pPr>
            <w:r w:rsidRPr="00EF0248">
              <w:rPr>
                <w:i/>
                <w:lang w:val="lt-LT" w:eastAsia="lt-LT"/>
              </w:rPr>
              <w:t>(pasirinkite)</w:t>
            </w:r>
          </w:p>
        </w:tc>
      </w:tr>
    </w:tbl>
    <w:p w14:paraId="605BDB0F" w14:textId="77777777" w:rsidR="00DA019E" w:rsidRPr="00EF0248" w:rsidRDefault="00DA019E" w:rsidP="00DA019E">
      <w:pPr>
        <w:tabs>
          <w:tab w:val="left" w:pos="4111"/>
          <w:tab w:val="left" w:pos="6521"/>
        </w:tabs>
        <w:jc w:val="center"/>
        <w:rPr>
          <w:b/>
          <w:lang w:val="lt-LT" w:eastAsia="lt-LT"/>
        </w:rPr>
      </w:pPr>
    </w:p>
    <w:tbl>
      <w:tblPr>
        <w:tblStyle w:val="Lentelstinklelis"/>
        <w:tblW w:w="10060" w:type="dxa"/>
        <w:tblLook w:val="04A0" w:firstRow="1" w:lastRow="0" w:firstColumn="1" w:lastColumn="0" w:noHBand="0" w:noVBand="1"/>
      </w:tblPr>
      <w:tblGrid>
        <w:gridCol w:w="6607"/>
        <w:gridCol w:w="3453"/>
      </w:tblGrid>
      <w:tr w:rsidR="00DA019E" w:rsidRPr="00753D34" w14:paraId="0C0685D3" w14:textId="77777777" w:rsidTr="002A3652">
        <w:tc>
          <w:tcPr>
            <w:tcW w:w="10060" w:type="dxa"/>
            <w:gridSpan w:val="2"/>
          </w:tcPr>
          <w:p w14:paraId="3EEFAE82" w14:textId="77777777" w:rsidR="00DA019E" w:rsidRPr="00EF0248" w:rsidRDefault="00DA019E" w:rsidP="002A3652">
            <w:pPr>
              <w:tabs>
                <w:tab w:val="left" w:pos="4111"/>
                <w:tab w:val="left" w:pos="6521"/>
              </w:tabs>
              <w:rPr>
                <w:b/>
                <w:lang w:val="lt-LT" w:eastAsia="lt-LT"/>
              </w:rPr>
            </w:pPr>
            <w:r w:rsidRPr="00EF0248">
              <w:rPr>
                <w:sz w:val="22"/>
                <w:szCs w:val="22"/>
                <w:lang w:val="lt-LT"/>
              </w:rPr>
              <w:t>9.2. Kita (-</w:t>
            </w:r>
            <w:proofErr w:type="spellStart"/>
            <w:r w:rsidRPr="00EF0248">
              <w:rPr>
                <w:sz w:val="22"/>
                <w:szCs w:val="22"/>
                <w:lang w:val="lt-LT"/>
              </w:rPr>
              <w:t>os</w:t>
            </w:r>
            <w:proofErr w:type="spellEnd"/>
            <w:r w:rsidRPr="00EF0248">
              <w:rPr>
                <w:sz w:val="22"/>
                <w:szCs w:val="22"/>
                <w:lang w:val="lt-LT"/>
              </w:rPr>
              <w:t>) apskritis (-</w:t>
            </w:r>
            <w:proofErr w:type="spellStart"/>
            <w:r w:rsidRPr="00EF0248">
              <w:rPr>
                <w:sz w:val="22"/>
                <w:szCs w:val="22"/>
                <w:lang w:val="lt-LT"/>
              </w:rPr>
              <w:t>ys</w:t>
            </w:r>
            <w:proofErr w:type="spellEnd"/>
            <w:r w:rsidRPr="00EF0248">
              <w:rPr>
                <w:sz w:val="22"/>
                <w:szCs w:val="22"/>
                <w:lang w:val="lt-LT"/>
              </w:rPr>
              <w:t>) ir savivaldybė (-ės), kuriai (-</w:t>
            </w:r>
            <w:proofErr w:type="spellStart"/>
            <w:r w:rsidRPr="00EF0248">
              <w:rPr>
                <w:sz w:val="22"/>
                <w:szCs w:val="22"/>
                <w:lang w:val="lt-LT"/>
              </w:rPr>
              <w:t>ioms</w:t>
            </w:r>
            <w:proofErr w:type="spellEnd"/>
            <w:r w:rsidRPr="00EF0248">
              <w:rPr>
                <w:sz w:val="22"/>
                <w:szCs w:val="22"/>
                <w:lang w:val="lt-LT"/>
              </w:rPr>
              <w:t xml:space="preserve">) tenka dalis projekto lėšų </w:t>
            </w:r>
            <w:r w:rsidRPr="00EF0248">
              <w:rPr>
                <w:i/>
                <w:sz w:val="22"/>
                <w:szCs w:val="22"/>
                <w:lang w:val="lt-LT"/>
              </w:rPr>
              <w:t>(šis papunktis nežymimas, jei projektas įgyvendinamas vienoje savivaldybėje)</w:t>
            </w:r>
          </w:p>
        </w:tc>
      </w:tr>
      <w:tr w:rsidR="00DA019E" w:rsidRPr="00EF0248" w14:paraId="33184CD1" w14:textId="77777777" w:rsidTr="002A3652">
        <w:tc>
          <w:tcPr>
            <w:tcW w:w="6607" w:type="dxa"/>
          </w:tcPr>
          <w:p w14:paraId="7148A5E6" w14:textId="77777777" w:rsidR="00DA019E" w:rsidRPr="00EF0248" w:rsidRDefault="00DA019E" w:rsidP="002A3652">
            <w:pPr>
              <w:tabs>
                <w:tab w:val="left" w:pos="4111"/>
                <w:tab w:val="left" w:pos="6521"/>
              </w:tabs>
              <w:jc w:val="center"/>
              <w:rPr>
                <w:lang w:val="lt-LT" w:eastAsia="lt-LT"/>
              </w:rPr>
            </w:pPr>
            <w:r w:rsidRPr="00EF0248">
              <w:rPr>
                <w:sz w:val="22"/>
                <w:szCs w:val="22"/>
                <w:lang w:val="lt-LT"/>
              </w:rPr>
              <w:t>Apskritis</w:t>
            </w:r>
          </w:p>
        </w:tc>
        <w:tc>
          <w:tcPr>
            <w:tcW w:w="3453" w:type="dxa"/>
          </w:tcPr>
          <w:p w14:paraId="0B1155E1" w14:textId="77777777" w:rsidR="00DA019E" w:rsidRPr="00EF0248" w:rsidRDefault="00DA019E" w:rsidP="002A3652">
            <w:pPr>
              <w:tabs>
                <w:tab w:val="left" w:pos="4111"/>
                <w:tab w:val="left" w:pos="6521"/>
              </w:tabs>
              <w:jc w:val="center"/>
              <w:rPr>
                <w:lang w:val="lt-LT" w:eastAsia="lt-LT"/>
              </w:rPr>
            </w:pPr>
            <w:r w:rsidRPr="00EF0248">
              <w:rPr>
                <w:sz w:val="22"/>
                <w:szCs w:val="22"/>
                <w:lang w:val="lt-LT"/>
              </w:rPr>
              <w:t>Savivaldybė</w:t>
            </w:r>
          </w:p>
        </w:tc>
      </w:tr>
      <w:tr w:rsidR="00DA019E" w:rsidRPr="00EF0248" w14:paraId="50E9324C" w14:textId="77777777" w:rsidTr="002A3652">
        <w:tc>
          <w:tcPr>
            <w:tcW w:w="6607" w:type="dxa"/>
          </w:tcPr>
          <w:p w14:paraId="4647AA9E" w14:textId="77777777" w:rsidR="00DA019E" w:rsidRPr="00EF0248" w:rsidRDefault="00DA019E" w:rsidP="002A3652">
            <w:pPr>
              <w:tabs>
                <w:tab w:val="left" w:pos="4111"/>
                <w:tab w:val="left" w:pos="6521"/>
              </w:tabs>
              <w:jc w:val="center"/>
              <w:rPr>
                <w:i/>
                <w:lang w:val="lt-LT" w:eastAsia="lt-LT"/>
              </w:rPr>
            </w:pPr>
            <w:r w:rsidRPr="00EF0248">
              <w:rPr>
                <w:i/>
                <w:lang w:val="lt-LT" w:eastAsia="lt-LT"/>
              </w:rPr>
              <w:t>(pasirinkite)</w:t>
            </w:r>
          </w:p>
        </w:tc>
        <w:tc>
          <w:tcPr>
            <w:tcW w:w="3453" w:type="dxa"/>
          </w:tcPr>
          <w:p w14:paraId="46694E2F" w14:textId="77777777" w:rsidR="00DA019E" w:rsidRPr="00EF0248" w:rsidRDefault="00DA019E" w:rsidP="002A3652">
            <w:pPr>
              <w:tabs>
                <w:tab w:val="left" w:pos="4111"/>
                <w:tab w:val="left" w:pos="6521"/>
              </w:tabs>
              <w:jc w:val="center"/>
              <w:rPr>
                <w:i/>
                <w:lang w:val="lt-LT" w:eastAsia="lt-LT"/>
              </w:rPr>
            </w:pPr>
            <w:r w:rsidRPr="00EF0248">
              <w:rPr>
                <w:i/>
                <w:lang w:val="lt-LT" w:eastAsia="lt-LT"/>
              </w:rPr>
              <w:t>(pasirinkite)</w:t>
            </w:r>
          </w:p>
        </w:tc>
      </w:tr>
      <w:tr w:rsidR="00DA019E" w:rsidRPr="00EF0248" w14:paraId="2C582ADB" w14:textId="77777777" w:rsidTr="002A3652">
        <w:tc>
          <w:tcPr>
            <w:tcW w:w="6607" w:type="dxa"/>
          </w:tcPr>
          <w:p w14:paraId="1D3B638E" w14:textId="77777777" w:rsidR="00DA019E" w:rsidRPr="00EF0248" w:rsidRDefault="00DA019E" w:rsidP="002A3652">
            <w:pPr>
              <w:tabs>
                <w:tab w:val="left" w:pos="4111"/>
                <w:tab w:val="left" w:pos="6521"/>
              </w:tabs>
              <w:jc w:val="center"/>
              <w:rPr>
                <w:i/>
                <w:lang w:val="lt-LT" w:eastAsia="lt-LT"/>
              </w:rPr>
            </w:pPr>
            <w:r w:rsidRPr="00EF0248">
              <w:rPr>
                <w:i/>
                <w:lang w:val="lt-LT" w:eastAsia="lt-LT"/>
              </w:rPr>
              <w:t>(pasirinkite)</w:t>
            </w:r>
          </w:p>
        </w:tc>
        <w:tc>
          <w:tcPr>
            <w:tcW w:w="3453" w:type="dxa"/>
          </w:tcPr>
          <w:p w14:paraId="0A66FF2D" w14:textId="77777777" w:rsidR="00DA019E" w:rsidRPr="00EF0248" w:rsidRDefault="00DA019E" w:rsidP="002A3652">
            <w:pPr>
              <w:tabs>
                <w:tab w:val="left" w:pos="4111"/>
                <w:tab w:val="left" w:pos="6521"/>
              </w:tabs>
              <w:jc w:val="center"/>
              <w:rPr>
                <w:i/>
                <w:iCs/>
                <w:lang w:val="lt-LT" w:eastAsia="lt-LT"/>
              </w:rPr>
            </w:pPr>
            <w:r w:rsidRPr="00EF0248">
              <w:rPr>
                <w:i/>
                <w:lang w:val="lt-LT" w:eastAsia="lt-LT"/>
              </w:rPr>
              <w:t>(pasirinkite)</w:t>
            </w:r>
          </w:p>
        </w:tc>
      </w:tr>
    </w:tbl>
    <w:p w14:paraId="4D70CE4D" w14:textId="77777777" w:rsidR="00DA019E" w:rsidRPr="00EF0248" w:rsidRDefault="00DA019E" w:rsidP="00DA019E">
      <w:pPr>
        <w:tabs>
          <w:tab w:val="left" w:pos="4111"/>
          <w:tab w:val="left" w:pos="6521"/>
        </w:tabs>
        <w:jc w:val="center"/>
        <w:rPr>
          <w:b/>
          <w:bCs/>
          <w:lang w:val="lt-LT" w:eastAsia="lt-LT"/>
        </w:rPr>
      </w:pPr>
    </w:p>
    <w:p w14:paraId="5BB79755" w14:textId="77777777" w:rsidR="00DA019E" w:rsidRPr="00EF0248" w:rsidRDefault="00DA019E" w:rsidP="00DA019E">
      <w:pPr>
        <w:tabs>
          <w:tab w:val="left" w:pos="4111"/>
          <w:tab w:val="left" w:pos="6521"/>
        </w:tabs>
        <w:rPr>
          <w:lang w:val="lt-LT"/>
        </w:rPr>
      </w:pPr>
      <w:r w:rsidRPr="00EF0248">
        <w:rPr>
          <w:lang w:val="lt-LT" w:bidi="lt-LT"/>
        </w:rPr>
        <w:t>Pateikdamas konkursui paraišką patvirtinu, kad:</w:t>
      </w:r>
    </w:p>
    <w:p w14:paraId="2D358A98" w14:textId="77777777" w:rsidR="00DA019E" w:rsidRPr="00EF0248" w:rsidRDefault="00DA019E" w:rsidP="00DA019E">
      <w:pPr>
        <w:pStyle w:val="Sraopastraipa"/>
        <w:numPr>
          <w:ilvl w:val="0"/>
          <w:numId w:val="2"/>
        </w:numPr>
        <w:tabs>
          <w:tab w:val="left" w:pos="4111"/>
          <w:tab w:val="left" w:pos="6521"/>
        </w:tabs>
        <w:spacing w:after="0" w:line="240" w:lineRule="auto"/>
        <w:ind w:left="720"/>
        <w:rPr>
          <w:rFonts w:ascii="Times New Roman" w:hAnsi="Times New Roman"/>
          <w:sz w:val="24"/>
          <w:szCs w:val="24"/>
          <w:lang w:val="lt-LT"/>
        </w:rPr>
      </w:pPr>
      <w:r w:rsidRPr="00EF0248">
        <w:rPr>
          <w:rFonts w:ascii="Times New Roman" w:eastAsia="Times New Roman" w:hAnsi="Times New Roman"/>
          <w:sz w:val="24"/>
          <w:szCs w:val="24"/>
          <w:lang w:val="lt-LT" w:bidi="lt-LT"/>
        </w:rPr>
        <w:t>visa paraiškoje pateikta informacija yra teisinga;</w:t>
      </w:r>
    </w:p>
    <w:p w14:paraId="7A12C694" w14:textId="77777777" w:rsidR="00DA019E" w:rsidRPr="00EF0248" w:rsidRDefault="00DA019E" w:rsidP="00DA019E">
      <w:pPr>
        <w:pStyle w:val="Sraopastraipa"/>
        <w:numPr>
          <w:ilvl w:val="0"/>
          <w:numId w:val="2"/>
        </w:numPr>
        <w:tabs>
          <w:tab w:val="left" w:pos="4111"/>
          <w:tab w:val="left" w:pos="6521"/>
        </w:tabs>
        <w:ind w:left="720"/>
        <w:jc w:val="both"/>
        <w:rPr>
          <w:rFonts w:ascii="Times New Roman" w:hAnsi="Times New Roman"/>
          <w:sz w:val="24"/>
          <w:szCs w:val="24"/>
          <w:lang w:val="lt-LT"/>
        </w:rPr>
      </w:pPr>
      <w:r w:rsidRPr="00EF0248">
        <w:rPr>
          <w:rFonts w:ascii="Times New Roman" w:hAnsi="Times New Roman"/>
          <w:sz w:val="24"/>
          <w:szCs w:val="24"/>
          <w:lang w:val="lt-LT"/>
        </w:rPr>
        <w:t>paraiška yra originali ir nepažeidžia akademinės etikos principų;</w:t>
      </w:r>
    </w:p>
    <w:p w14:paraId="3D59020B" w14:textId="77777777" w:rsidR="00DA019E" w:rsidRPr="00EF0248" w:rsidRDefault="00DA019E" w:rsidP="00DA019E">
      <w:pPr>
        <w:pStyle w:val="Sraopastraipa"/>
        <w:numPr>
          <w:ilvl w:val="0"/>
          <w:numId w:val="2"/>
        </w:numPr>
        <w:tabs>
          <w:tab w:val="left" w:pos="4111"/>
          <w:tab w:val="left" w:pos="6521"/>
        </w:tabs>
        <w:ind w:left="720"/>
        <w:jc w:val="both"/>
        <w:rPr>
          <w:rFonts w:ascii="Times New Roman" w:hAnsi="Times New Roman"/>
          <w:sz w:val="24"/>
          <w:szCs w:val="24"/>
          <w:lang w:val="lt-LT"/>
        </w:rPr>
      </w:pPr>
      <w:r w:rsidRPr="00EF0248">
        <w:rPr>
          <w:rFonts w:ascii="Times New Roman" w:hAnsi="Times New Roman"/>
          <w:sz w:val="24"/>
          <w:szCs w:val="24"/>
          <w:lang w:val="lt-LT"/>
        </w:rPr>
        <w:t xml:space="preserve">paraiška yra parengta laikantis </w:t>
      </w:r>
      <w:hyperlink r:id="rId20" w:history="1">
        <w:r w:rsidRPr="00EF0248">
          <w:rPr>
            <w:rStyle w:val="Hipersaitas"/>
            <w:rFonts w:ascii="Times New Roman" w:hAnsi="Times New Roman"/>
            <w:sz w:val="24"/>
            <w:szCs w:val="24"/>
            <w:lang w:val="lt-LT"/>
          </w:rPr>
          <w:t>Dirbtinio intelekto etiško naudojimo mokslo ir studijų procese gairių</w:t>
        </w:r>
      </w:hyperlink>
      <w:r w:rsidRPr="00EF0248">
        <w:rPr>
          <w:rFonts w:ascii="Times New Roman" w:hAnsi="Times New Roman"/>
          <w:sz w:val="24"/>
          <w:szCs w:val="24"/>
          <w:lang w:val="lt-LT"/>
        </w:rPr>
        <w:t xml:space="preserve"> nuostatų ir principų;</w:t>
      </w:r>
    </w:p>
    <w:p w14:paraId="1AB03797" w14:textId="77777777" w:rsidR="00DA019E" w:rsidRPr="00EF0248" w:rsidRDefault="00DA019E" w:rsidP="00DA019E">
      <w:pPr>
        <w:pStyle w:val="Sraopastraipa"/>
        <w:numPr>
          <w:ilvl w:val="0"/>
          <w:numId w:val="2"/>
        </w:numPr>
        <w:tabs>
          <w:tab w:val="left" w:pos="4111"/>
          <w:tab w:val="left" w:pos="6521"/>
        </w:tabs>
        <w:spacing w:after="0" w:line="240" w:lineRule="auto"/>
        <w:ind w:left="720"/>
        <w:jc w:val="both"/>
        <w:rPr>
          <w:rFonts w:ascii="Times New Roman" w:hAnsi="Times New Roman"/>
          <w:sz w:val="24"/>
          <w:szCs w:val="24"/>
          <w:lang w:val="lt-LT"/>
        </w:rPr>
      </w:pPr>
      <w:r w:rsidRPr="00EF0248">
        <w:rPr>
          <w:rFonts w:ascii="Times New Roman" w:eastAsia="Times New Roman" w:hAnsi="Times New Roman"/>
          <w:sz w:val="24"/>
          <w:szCs w:val="24"/>
          <w:lang w:val="lt-LT" w:bidi="lt-LT"/>
        </w:rPr>
        <w:t>pagrindiniai projekto vykdytojai yra išreiškę sutikimą vykdyti projektą, jei jis bus finansuojamas;</w:t>
      </w:r>
    </w:p>
    <w:p w14:paraId="75515C4A" w14:textId="77777777" w:rsidR="00DA019E" w:rsidRPr="00EF0248" w:rsidRDefault="00DA019E" w:rsidP="00DA019E">
      <w:pPr>
        <w:pStyle w:val="Sraopastraipa"/>
        <w:numPr>
          <w:ilvl w:val="0"/>
          <w:numId w:val="2"/>
        </w:numPr>
        <w:tabs>
          <w:tab w:val="left" w:pos="4111"/>
          <w:tab w:val="left" w:pos="6521"/>
        </w:tabs>
        <w:spacing w:after="0" w:line="240" w:lineRule="auto"/>
        <w:ind w:left="720"/>
        <w:rPr>
          <w:rFonts w:ascii="Times New Roman" w:hAnsi="Times New Roman"/>
          <w:sz w:val="24"/>
          <w:szCs w:val="24"/>
          <w:lang w:val="lt-LT"/>
        </w:rPr>
      </w:pPr>
      <w:r w:rsidRPr="00EF0248">
        <w:rPr>
          <w:rFonts w:ascii="Times New Roman" w:eastAsia="Times New Roman" w:hAnsi="Times New Roman"/>
          <w:sz w:val="24"/>
          <w:szCs w:val="24"/>
          <w:lang w:val="lt-LT" w:bidi="lt-LT"/>
        </w:rPr>
        <w:t>pagrindiniai projekto vykdytojai atitinka institucijoje nustatytus kvalifikacinius reikalavimus tų pareigybių, į kurias planuojama juos įdarbinti projektui vykdyti.</w:t>
      </w:r>
    </w:p>
    <w:p w14:paraId="4D4E8B2D" w14:textId="77777777" w:rsidR="00DA019E" w:rsidRPr="00EF0248" w:rsidRDefault="00DA019E" w:rsidP="00DA019E">
      <w:pPr>
        <w:tabs>
          <w:tab w:val="left" w:pos="4111"/>
          <w:tab w:val="left" w:pos="6521"/>
        </w:tabs>
        <w:rPr>
          <w:lang w:val="lt-LT"/>
        </w:rPr>
      </w:pPr>
    </w:p>
    <w:p w14:paraId="593E26C5" w14:textId="31E91055" w:rsidR="00DA019E" w:rsidRPr="00EF0248" w:rsidRDefault="00DA019E" w:rsidP="00DA019E">
      <w:pPr>
        <w:tabs>
          <w:tab w:val="left" w:pos="4111"/>
          <w:tab w:val="left" w:pos="6521"/>
        </w:tabs>
        <w:rPr>
          <w:sz w:val="20"/>
          <w:szCs w:val="20"/>
          <w:lang w:val="lt-LT"/>
        </w:rPr>
      </w:pPr>
      <w:r w:rsidRPr="00EF0248">
        <w:rPr>
          <w:lang w:val="lt-LT" w:bidi="lt-LT"/>
        </w:rPr>
        <w:t>Projekto vadova</w:t>
      </w:r>
      <w:r w:rsidR="00753D34">
        <w:rPr>
          <w:lang w:val="lt-LT" w:bidi="lt-LT"/>
        </w:rPr>
        <w:t xml:space="preserve">s                                                                                 </w:t>
      </w:r>
      <w:r w:rsidRPr="00EF0248">
        <w:rPr>
          <w:sz w:val="20"/>
          <w:szCs w:val="20"/>
          <w:lang w:val="lt-LT" w:bidi="lt-LT"/>
        </w:rPr>
        <w:t>..................................................</w:t>
      </w:r>
    </w:p>
    <w:p w14:paraId="40624336" w14:textId="77777777" w:rsidR="00DA019E" w:rsidRPr="00EF0248" w:rsidRDefault="00DA019E" w:rsidP="00DA019E">
      <w:pPr>
        <w:tabs>
          <w:tab w:val="left" w:pos="709"/>
          <w:tab w:val="left" w:pos="6946"/>
        </w:tabs>
        <w:ind w:firstLine="4111"/>
        <w:jc w:val="both"/>
        <w:rPr>
          <w:sz w:val="20"/>
          <w:szCs w:val="20"/>
          <w:lang w:val="lt-LT"/>
        </w:rPr>
      </w:pPr>
      <w:r w:rsidRPr="00EF0248">
        <w:rPr>
          <w:sz w:val="20"/>
          <w:szCs w:val="20"/>
          <w:lang w:val="lt-LT" w:bidi="lt-LT"/>
        </w:rPr>
        <w:tab/>
        <w:t>(Vardas, pavardė)</w:t>
      </w:r>
    </w:p>
    <w:p w14:paraId="13F63B65" w14:textId="1F762423" w:rsidR="00930D28" w:rsidRPr="00753D34" w:rsidRDefault="00DA019E" w:rsidP="00753D34">
      <w:pPr>
        <w:tabs>
          <w:tab w:val="left" w:pos="0"/>
          <w:tab w:val="left" w:pos="6946"/>
        </w:tabs>
        <w:ind w:firstLine="4111"/>
        <w:jc w:val="both"/>
        <w:rPr>
          <w:sz w:val="20"/>
          <w:szCs w:val="20"/>
          <w:lang w:val="lt-LT"/>
        </w:rPr>
      </w:pPr>
      <w:r w:rsidRPr="00EF0248">
        <w:rPr>
          <w:sz w:val="20"/>
          <w:szCs w:val="20"/>
          <w:lang w:val="lt-LT" w:bidi="lt-LT"/>
        </w:rPr>
        <w:t>_______________________</w:t>
      </w:r>
    </w:p>
    <w:sectPr w:rsidR="00930D28" w:rsidRPr="00753D34" w:rsidSect="00691CA2">
      <w:headerReference w:type="default" r:id="rId21"/>
      <w:footerReference w:type="even" r:id="rId22"/>
      <w:footerReference w:type="default" r:id="rId23"/>
      <w:headerReference w:type="first" r:id="rId24"/>
      <w:pgSz w:w="11906" w:h="16838" w:code="9"/>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55219" w14:textId="77777777" w:rsidR="00116C32" w:rsidRDefault="00116C32">
      <w:r>
        <w:separator/>
      </w:r>
    </w:p>
  </w:endnote>
  <w:endnote w:type="continuationSeparator" w:id="0">
    <w:p w14:paraId="478D3329" w14:textId="77777777" w:rsidR="00116C32" w:rsidRDefault="00116C32">
      <w:r>
        <w:continuationSeparator/>
      </w:r>
    </w:p>
  </w:endnote>
  <w:endnote w:type="continuationNotice" w:id="1">
    <w:p w14:paraId="3F3E2CD4" w14:textId="77777777" w:rsidR="00116C32" w:rsidRDefault="00116C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LT">
    <w:altName w:val="Times New Roman"/>
    <w:charset w:val="BA"/>
    <w:family w:val="roman"/>
    <w:pitch w:val="variable"/>
    <w:sig w:usb0="00000001"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0FF70" w14:textId="77777777" w:rsidR="008E532B" w:rsidRDefault="008E532B" w:rsidP="00A552E4">
    <w:pPr>
      <w:pStyle w:val="Porat"/>
      <w:framePr w:wrap="around" w:vAnchor="text" w:hAnchor="margin" w:xAlign="right" w:y="1"/>
      <w:rPr>
        <w:rStyle w:val="Puslapionumeris"/>
      </w:rPr>
    </w:pPr>
    <w:r>
      <w:rPr>
        <w:rStyle w:val="Puslapionumeris"/>
        <w:lang w:bidi="en-GB"/>
      </w:rPr>
      <w:fldChar w:fldCharType="begin"/>
    </w:r>
    <w:r>
      <w:rPr>
        <w:rStyle w:val="Puslapionumeris"/>
        <w:lang w:bidi="en-GB"/>
      </w:rPr>
      <w:instrText xml:space="preserve">PAGE  </w:instrText>
    </w:r>
    <w:r>
      <w:rPr>
        <w:rStyle w:val="Puslapionumeris"/>
        <w:lang w:bidi="en-GB"/>
      </w:rPr>
      <w:fldChar w:fldCharType="separate"/>
    </w:r>
    <w:r>
      <w:rPr>
        <w:rStyle w:val="Puslapionumeris"/>
        <w:noProof/>
        <w:lang w:bidi="en-GB"/>
      </w:rPr>
      <w:t>1</w:t>
    </w:r>
    <w:r>
      <w:rPr>
        <w:rStyle w:val="Puslapionumeris"/>
        <w:lang w:bidi="en-GB"/>
      </w:rPr>
      <w:fldChar w:fldCharType="end"/>
    </w:r>
  </w:p>
  <w:p w14:paraId="74E43D5B" w14:textId="77777777" w:rsidR="008E532B" w:rsidRDefault="008E532B" w:rsidP="00A552E4">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1B8DD" w14:textId="77777777" w:rsidR="008E532B" w:rsidRPr="00011827" w:rsidRDefault="008E532B" w:rsidP="002622B6">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F4470" w14:textId="77777777" w:rsidR="00116C32" w:rsidRDefault="00116C32">
      <w:r>
        <w:separator/>
      </w:r>
    </w:p>
  </w:footnote>
  <w:footnote w:type="continuationSeparator" w:id="0">
    <w:p w14:paraId="2E7BBCA3" w14:textId="77777777" w:rsidR="00116C32" w:rsidRDefault="00116C32">
      <w:r>
        <w:continuationSeparator/>
      </w:r>
    </w:p>
  </w:footnote>
  <w:footnote w:type="continuationNotice" w:id="1">
    <w:p w14:paraId="19F175F9" w14:textId="77777777" w:rsidR="00116C32" w:rsidRDefault="00116C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0CE5D03C" w14:textId="5E83B9BF" w:rsidR="008E532B" w:rsidRDefault="008E532B">
        <w:pPr>
          <w:pStyle w:val="Antrats"/>
          <w:jc w:val="center"/>
        </w:pPr>
        <w:r>
          <w:rPr>
            <w:lang w:bidi="en-GB"/>
          </w:rPr>
          <w:fldChar w:fldCharType="begin"/>
        </w:r>
        <w:r>
          <w:rPr>
            <w:lang w:bidi="en-GB"/>
          </w:rPr>
          <w:instrText xml:space="preserve"> PAGE   \* MERGEFORMAT </w:instrText>
        </w:r>
        <w:r>
          <w:rPr>
            <w:lang w:bidi="en-GB"/>
          </w:rPr>
          <w:fldChar w:fldCharType="separate"/>
        </w:r>
        <w:r w:rsidR="009873F9">
          <w:rPr>
            <w:noProof/>
            <w:lang w:bidi="en-GB"/>
          </w:rPr>
          <w:t>3</w:t>
        </w:r>
        <w:r>
          <w:rPr>
            <w:noProof/>
            <w:lang w:bidi="en-GB"/>
          </w:rPr>
          <w:fldChar w:fldCharType="end"/>
        </w:r>
      </w:p>
    </w:sdtContent>
  </w:sdt>
  <w:p w14:paraId="6772514E" w14:textId="77777777" w:rsidR="008E532B" w:rsidRPr="003C17E7" w:rsidRDefault="008E532B"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7F975" w14:textId="77777777" w:rsidR="008E532B" w:rsidRPr="003424AA" w:rsidRDefault="008E532B" w:rsidP="003424AA">
    <w:pPr>
      <w:pStyle w:val="Antrats"/>
      <w:jc w:val="right"/>
      <w:rPr>
        <w:b/>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1" w15:restartNumberingAfterBreak="0">
    <w:nsid w:val="0808498D"/>
    <w:multiLevelType w:val="multilevel"/>
    <w:tmpl w:val="E6749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C2167"/>
    <w:multiLevelType w:val="multilevel"/>
    <w:tmpl w:val="6BBED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4A511F"/>
    <w:multiLevelType w:val="multilevel"/>
    <w:tmpl w:val="A502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87466E"/>
    <w:multiLevelType w:val="multilevel"/>
    <w:tmpl w:val="5C40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A000E"/>
    <w:multiLevelType w:val="hybridMultilevel"/>
    <w:tmpl w:val="BDE211BC"/>
    <w:lvl w:ilvl="0" w:tplc="7C6CD72E">
      <w:start w:val="3"/>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BBE0413"/>
    <w:multiLevelType w:val="multilevel"/>
    <w:tmpl w:val="1A64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7007A0"/>
    <w:multiLevelType w:val="multilevel"/>
    <w:tmpl w:val="906A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F7316B"/>
    <w:multiLevelType w:val="multilevel"/>
    <w:tmpl w:val="0D12CF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2C1D40"/>
    <w:multiLevelType w:val="multilevel"/>
    <w:tmpl w:val="8BA85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21179E"/>
    <w:multiLevelType w:val="multilevel"/>
    <w:tmpl w:val="6D5038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D6597D"/>
    <w:multiLevelType w:val="multilevel"/>
    <w:tmpl w:val="9718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34473C"/>
    <w:multiLevelType w:val="hybridMultilevel"/>
    <w:tmpl w:val="F4B695B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6ED3AC4"/>
    <w:multiLevelType w:val="multilevel"/>
    <w:tmpl w:val="5B5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56747D"/>
    <w:multiLevelType w:val="multilevel"/>
    <w:tmpl w:val="4A62F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7047CB"/>
    <w:multiLevelType w:val="multilevel"/>
    <w:tmpl w:val="F718021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6" w15:restartNumberingAfterBreak="0">
    <w:nsid w:val="4C7A338B"/>
    <w:multiLevelType w:val="multilevel"/>
    <w:tmpl w:val="2C96CC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905652"/>
    <w:multiLevelType w:val="multilevel"/>
    <w:tmpl w:val="8138CA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2A4B71"/>
    <w:multiLevelType w:val="hybridMultilevel"/>
    <w:tmpl w:val="05A0260E"/>
    <w:lvl w:ilvl="0" w:tplc="194CD0A4">
      <w:start w:val="1"/>
      <w:numFmt w:val="bullet"/>
      <w:lvlText w:val=""/>
      <w:lvlJc w:val="left"/>
      <w:pPr>
        <w:ind w:left="75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9A11A5"/>
    <w:multiLevelType w:val="multilevel"/>
    <w:tmpl w:val="29C25C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006CEA"/>
    <w:multiLevelType w:val="multilevel"/>
    <w:tmpl w:val="4B9A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556E8E"/>
    <w:multiLevelType w:val="multilevel"/>
    <w:tmpl w:val="08A637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257637"/>
    <w:multiLevelType w:val="multilevel"/>
    <w:tmpl w:val="D1FE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259987">
    <w:abstractNumId w:val="0"/>
  </w:num>
  <w:num w:numId="2" w16cid:durableId="1063215355">
    <w:abstractNumId w:val="18"/>
  </w:num>
  <w:num w:numId="3" w16cid:durableId="2039117536">
    <w:abstractNumId w:val="15"/>
  </w:num>
  <w:num w:numId="4" w16cid:durableId="1152985939">
    <w:abstractNumId w:val="5"/>
  </w:num>
  <w:num w:numId="5" w16cid:durableId="648748740">
    <w:abstractNumId w:val="9"/>
  </w:num>
  <w:num w:numId="6" w16cid:durableId="352270876">
    <w:abstractNumId w:val="3"/>
  </w:num>
  <w:num w:numId="7" w16cid:durableId="1086003232">
    <w:abstractNumId w:val="2"/>
  </w:num>
  <w:num w:numId="8" w16cid:durableId="1930233100">
    <w:abstractNumId w:val="11"/>
  </w:num>
  <w:num w:numId="9" w16cid:durableId="527988243">
    <w:abstractNumId w:val="16"/>
  </w:num>
  <w:num w:numId="10" w16cid:durableId="680163278">
    <w:abstractNumId w:val="1"/>
  </w:num>
  <w:num w:numId="11" w16cid:durableId="1803845517">
    <w:abstractNumId w:val="17"/>
  </w:num>
  <w:num w:numId="12" w16cid:durableId="1463041439">
    <w:abstractNumId w:val="6"/>
  </w:num>
  <w:num w:numId="13" w16cid:durableId="962073813">
    <w:abstractNumId w:val="10"/>
  </w:num>
  <w:num w:numId="14" w16cid:durableId="155416612">
    <w:abstractNumId w:val="20"/>
  </w:num>
  <w:num w:numId="15" w16cid:durableId="783110601">
    <w:abstractNumId w:val="13"/>
  </w:num>
  <w:num w:numId="16" w16cid:durableId="1152331574">
    <w:abstractNumId w:val="14"/>
  </w:num>
  <w:num w:numId="17" w16cid:durableId="1900169627">
    <w:abstractNumId w:val="19"/>
  </w:num>
  <w:num w:numId="18" w16cid:durableId="1475874942">
    <w:abstractNumId w:val="4"/>
  </w:num>
  <w:num w:numId="19" w16cid:durableId="237595254">
    <w:abstractNumId w:val="21"/>
  </w:num>
  <w:num w:numId="20" w16cid:durableId="1388990866">
    <w:abstractNumId w:val="22"/>
  </w:num>
  <w:num w:numId="21" w16cid:durableId="1791707701">
    <w:abstractNumId w:val="8"/>
  </w:num>
  <w:num w:numId="22" w16cid:durableId="1483888571">
    <w:abstractNumId w:val="7"/>
  </w:num>
  <w:num w:numId="23" w16cid:durableId="263609378">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71B"/>
    <w:rsid w:val="00000C0C"/>
    <w:rsid w:val="00001E60"/>
    <w:rsid w:val="0000242D"/>
    <w:rsid w:val="000025E2"/>
    <w:rsid w:val="00002934"/>
    <w:rsid w:val="000030BE"/>
    <w:rsid w:val="0000335E"/>
    <w:rsid w:val="00004217"/>
    <w:rsid w:val="00004D5C"/>
    <w:rsid w:val="000050D3"/>
    <w:rsid w:val="0000520B"/>
    <w:rsid w:val="0000574C"/>
    <w:rsid w:val="00005DF7"/>
    <w:rsid w:val="00005E22"/>
    <w:rsid w:val="000066A3"/>
    <w:rsid w:val="00006A06"/>
    <w:rsid w:val="0000792E"/>
    <w:rsid w:val="000106C6"/>
    <w:rsid w:val="00010D73"/>
    <w:rsid w:val="00010E37"/>
    <w:rsid w:val="00011508"/>
    <w:rsid w:val="00011827"/>
    <w:rsid w:val="0001189D"/>
    <w:rsid w:val="00011C7A"/>
    <w:rsid w:val="00011F29"/>
    <w:rsid w:val="00013836"/>
    <w:rsid w:val="00013F08"/>
    <w:rsid w:val="0001400F"/>
    <w:rsid w:val="00015AA8"/>
    <w:rsid w:val="00016530"/>
    <w:rsid w:val="000167C5"/>
    <w:rsid w:val="00016E98"/>
    <w:rsid w:val="00016F12"/>
    <w:rsid w:val="00017284"/>
    <w:rsid w:val="00017600"/>
    <w:rsid w:val="00017C3C"/>
    <w:rsid w:val="00017DD5"/>
    <w:rsid w:val="00020D18"/>
    <w:rsid w:val="0002161E"/>
    <w:rsid w:val="00021697"/>
    <w:rsid w:val="00021E77"/>
    <w:rsid w:val="000235FA"/>
    <w:rsid w:val="0002378E"/>
    <w:rsid w:val="000238AD"/>
    <w:rsid w:val="000238BD"/>
    <w:rsid w:val="00024164"/>
    <w:rsid w:val="00024C4C"/>
    <w:rsid w:val="000251EA"/>
    <w:rsid w:val="000254DF"/>
    <w:rsid w:val="000268F0"/>
    <w:rsid w:val="000268F6"/>
    <w:rsid w:val="00026A94"/>
    <w:rsid w:val="00026D9B"/>
    <w:rsid w:val="00026FE2"/>
    <w:rsid w:val="00027915"/>
    <w:rsid w:val="000279E6"/>
    <w:rsid w:val="00027A7E"/>
    <w:rsid w:val="00027CFB"/>
    <w:rsid w:val="0003027D"/>
    <w:rsid w:val="00030341"/>
    <w:rsid w:val="00030784"/>
    <w:rsid w:val="00030993"/>
    <w:rsid w:val="00031EE7"/>
    <w:rsid w:val="000320D1"/>
    <w:rsid w:val="00032285"/>
    <w:rsid w:val="00032948"/>
    <w:rsid w:val="0003384F"/>
    <w:rsid w:val="00033C4F"/>
    <w:rsid w:val="000341B1"/>
    <w:rsid w:val="00034D46"/>
    <w:rsid w:val="00035540"/>
    <w:rsid w:val="00035CBA"/>
    <w:rsid w:val="00035DF4"/>
    <w:rsid w:val="00036307"/>
    <w:rsid w:val="0003650C"/>
    <w:rsid w:val="0003688E"/>
    <w:rsid w:val="00036AF3"/>
    <w:rsid w:val="00036C59"/>
    <w:rsid w:val="000370C9"/>
    <w:rsid w:val="0003778F"/>
    <w:rsid w:val="00040148"/>
    <w:rsid w:val="00040BC1"/>
    <w:rsid w:val="00040FAD"/>
    <w:rsid w:val="0004138F"/>
    <w:rsid w:val="000417BA"/>
    <w:rsid w:val="0004185B"/>
    <w:rsid w:val="000436FD"/>
    <w:rsid w:val="0004379D"/>
    <w:rsid w:val="00043876"/>
    <w:rsid w:val="000455B0"/>
    <w:rsid w:val="00045742"/>
    <w:rsid w:val="00046843"/>
    <w:rsid w:val="0004747A"/>
    <w:rsid w:val="000478C5"/>
    <w:rsid w:val="00047F02"/>
    <w:rsid w:val="000503C5"/>
    <w:rsid w:val="000512B1"/>
    <w:rsid w:val="0005163A"/>
    <w:rsid w:val="000518A8"/>
    <w:rsid w:val="0005197C"/>
    <w:rsid w:val="00051B13"/>
    <w:rsid w:val="000520DB"/>
    <w:rsid w:val="0005229D"/>
    <w:rsid w:val="000522B8"/>
    <w:rsid w:val="000527D5"/>
    <w:rsid w:val="00052DA6"/>
    <w:rsid w:val="00052ED2"/>
    <w:rsid w:val="00052F38"/>
    <w:rsid w:val="00053067"/>
    <w:rsid w:val="00053E55"/>
    <w:rsid w:val="00054FB0"/>
    <w:rsid w:val="000552F7"/>
    <w:rsid w:val="00055748"/>
    <w:rsid w:val="000565F6"/>
    <w:rsid w:val="00057076"/>
    <w:rsid w:val="00057632"/>
    <w:rsid w:val="00057C7E"/>
    <w:rsid w:val="00060E2C"/>
    <w:rsid w:val="00060EAF"/>
    <w:rsid w:val="00061D45"/>
    <w:rsid w:val="00061DBA"/>
    <w:rsid w:val="00062141"/>
    <w:rsid w:val="00063324"/>
    <w:rsid w:val="0006381A"/>
    <w:rsid w:val="00064D72"/>
    <w:rsid w:val="000655D7"/>
    <w:rsid w:val="00065BEE"/>
    <w:rsid w:val="00065F91"/>
    <w:rsid w:val="00066232"/>
    <w:rsid w:val="00066371"/>
    <w:rsid w:val="000663E3"/>
    <w:rsid w:val="00066A98"/>
    <w:rsid w:val="0006769D"/>
    <w:rsid w:val="00067BD9"/>
    <w:rsid w:val="0007090E"/>
    <w:rsid w:val="00070C92"/>
    <w:rsid w:val="00071544"/>
    <w:rsid w:val="000729ED"/>
    <w:rsid w:val="00072E96"/>
    <w:rsid w:val="0007360E"/>
    <w:rsid w:val="00073812"/>
    <w:rsid w:val="00073970"/>
    <w:rsid w:val="0007441E"/>
    <w:rsid w:val="0007469F"/>
    <w:rsid w:val="00074C52"/>
    <w:rsid w:val="00074D68"/>
    <w:rsid w:val="00075C1D"/>
    <w:rsid w:val="00075EB6"/>
    <w:rsid w:val="000762FD"/>
    <w:rsid w:val="000766C6"/>
    <w:rsid w:val="00076FFE"/>
    <w:rsid w:val="00077323"/>
    <w:rsid w:val="000776D1"/>
    <w:rsid w:val="00077B9A"/>
    <w:rsid w:val="00077E70"/>
    <w:rsid w:val="00080FB8"/>
    <w:rsid w:val="0008138E"/>
    <w:rsid w:val="000819BB"/>
    <w:rsid w:val="00081C4B"/>
    <w:rsid w:val="00082AC7"/>
    <w:rsid w:val="00082D72"/>
    <w:rsid w:val="000834C8"/>
    <w:rsid w:val="000836B0"/>
    <w:rsid w:val="000837EB"/>
    <w:rsid w:val="00083AE7"/>
    <w:rsid w:val="00083D11"/>
    <w:rsid w:val="00083D6F"/>
    <w:rsid w:val="000849FD"/>
    <w:rsid w:val="00085316"/>
    <w:rsid w:val="00085984"/>
    <w:rsid w:val="00085CAD"/>
    <w:rsid w:val="00085F1F"/>
    <w:rsid w:val="0008681D"/>
    <w:rsid w:val="00087931"/>
    <w:rsid w:val="00090387"/>
    <w:rsid w:val="00090A5D"/>
    <w:rsid w:val="00090C7B"/>
    <w:rsid w:val="00090D0F"/>
    <w:rsid w:val="00091053"/>
    <w:rsid w:val="00091D95"/>
    <w:rsid w:val="00092610"/>
    <w:rsid w:val="00092805"/>
    <w:rsid w:val="000931E0"/>
    <w:rsid w:val="00093AA9"/>
    <w:rsid w:val="00093EA9"/>
    <w:rsid w:val="00095125"/>
    <w:rsid w:val="00095913"/>
    <w:rsid w:val="000959F3"/>
    <w:rsid w:val="00095E30"/>
    <w:rsid w:val="00097142"/>
    <w:rsid w:val="00097943"/>
    <w:rsid w:val="00097F5D"/>
    <w:rsid w:val="000A0173"/>
    <w:rsid w:val="000A02E2"/>
    <w:rsid w:val="000A060E"/>
    <w:rsid w:val="000A0A5A"/>
    <w:rsid w:val="000A183E"/>
    <w:rsid w:val="000A24AF"/>
    <w:rsid w:val="000A2900"/>
    <w:rsid w:val="000A321E"/>
    <w:rsid w:val="000A3F54"/>
    <w:rsid w:val="000A4134"/>
    <w:rsid w:val="000A58EA"/>
    <w:rsid w:val="000A597F"/>
    <w:rsid w:val="000A5BDE"/>
    <w:rsid w:val="000A73C8"/>
    <w:rsid w:val="000B0256"/>
    <w:rsid w:val="000B0361"/>
    <w:rsid w:val="000B04DC"/>
    <w:rsid w:val="000B17E9"/>
    <w:rsid w:val="000B2DB9"/>
    <w:rsid w:val="000B32B0"/>
    <w:rsid w:val="000B3AE1"/>
    <w:rsid w:val="000B3B33"/>
    <w:rsid w:val="000B3B73"/>
    <w:rsid w:val="000B40E2"/>
    <w:rsid w:val="000B4C28"/>
    <w:rsid w:val="000B4CD9"/>
    <w:rsid w:val="000B72B3"/>
    <w:rsid w:val="000B7A13"/>
    <w:rsid w:val="000B7CEE"/>
    <w:rsid w:val="000C0255"/>
    <w:rsid w:val="000C0310"/>
    <w:rsid w:val="000C07A5"/>
    <w:rsid w:val="000C0808"/>
    <w:rsid w:val="000C18DE"/>
    <w:rsid w:val="000C1A0F"/>
    <w:rsid w:val="000C1D08"/>
    <w:rsid w:val="000C4847"/>
    <w:rsid w:val="000C4E15"/>
    <w:rsid w:val="000C4EBD"/>
    <w:rsid w:val="000C63BB"/>
    <w:rsid w:val="000C79F1"/>
    <w:rsid w:val="000C7A7C"/>
    <w:rsid w:val="000C7ADA"/>
    <w:rsid w:val="000C7C73"/>
    <w:rsid w:val="000D0867"/>
    <w:rsid w:val="000D0EAF"/>
    <w:rsid w:val="000D13ED"/>
    <w:rsid w:val="000D2433"/>
    <w:rsid w:val="000D2495"/>
    <w:rsid w:val="000D2639"/>
    <w:rsid w:val="000D270B"/>
    <w:rsid w:val="000D2721"/>
    <w:rsid w:val="000D2A5A"/>
    <w:rsid w:val="000D2FCD"/>
    <w:rsid w:val="000D303E"/>
    <w:rsid w:val="000D3B2A"/>
    <w:rsid w:val="000D517D"/>
    <w:rsid w:val="000D54BB"/>
    <w:rsid w:val="000D5A06"/>
    <w:rsid w:val="000D6116"/>
    <w:rsid w:val="000D6ABE"/>
    <w:rsid w:val="000D6B8B"/>
    <w:rsid w:val="000D7037"/>
    <w:rsid w:val="000D74ED"/>
    <w:rsid w:val="000D7A9D"/>
    <w:rsid w:val="000D7E06"/>
    <w:rsid w:val="000E0C83"/>
    <w:rsid w:val="000E0CCC"/>
    <w:rsid w:val="000E15AD"/>
    <w:rsid w:val="000E16E1"/>
    <w:rsid w:val="000E3238"/>
    <w:rsid w:val="000E36AE"/>
    <w:rsid w:val="000E3FF6"/>
    <w:rsid w:val="000E4110"/>
    <w:rsid w:val="000E4685"/>
    <w:rsid w:val="000E4963"/>
    <w:rsid w:val="000E52F1"/>
    <w:rsid w:val="000E6010"/>
    <w:rsid w:val="000E69CC"/>
    <w:rsid w:val="000E77B5"/>
    <w:rsid w:val="000F19A5"/>
    <w:rsid w:val="000F3B75"/>
    <w:rsid w:val="000F3E2E"/>
    <w:rsid w:val="000F42BF"/>
    <w:rsid w:val="000F47A5"/>
    <w:rsid w:val="000F4BBB"/>
    <w:rsid w:val="000F4FA0"/>
    <w:rsid w:val="000F5477"/>
    <w:rsid w:val="000F6E07"/>
    <w:rsid w:val="000F71CA"/>
    <w:rsid w:val="000F76DD"/>
    <w:rsid w:val="000F773E"/>
    <w:rsid w:val="000F7E2E"/>
    <w:rsid w:val="0010001C"/>
    <w:rsid w:val="0010022C"/>
    <w:rsid w:val="0010038B"/>
    <w:rsid w:val="001009A4"/>
    <w:rsid w:val="00100A28"/>
    <w:rsid w:val="00100D65"/>
    <w:rsid w:val="0010130C"/>
    <w:rsid w:val="001013D7"/>
    <w:rsid w:val="0010227D"/>
    <w:rsid w:val="00102F30"/>
    <w:rsid w:val="0010304E"/>
    <w:rsid w:val="001035B5"/>
    <w:rsid w:val="00103C60"/>
    <w:rsid w:val="00103CDA"/>
    <w:rsid w:val="0010432B"/>
    <w:rsid w:val="00104603"/>
    <w:rsid w:val="0010494B"/>
    <w:rsid w:val="00104AC7"/>
    <w:rsid w:val="001051C1"/>
    <w:rsid w:val="001055DF"/>
    <w:rsid w:val="001059E7"/>
    <w:rsid w:val="00106EE8"/>
    <w:rsid w:val="00106F0E"/>
    <w:rsid w:val="0010744B"/>
    <w:rsid w:val="00107B5E"/>
    <w:rsid w:val="00110381"/>
    <w:rsid w:val="00110CFE"/>
    <w:rsid w:val="00110DDE"/>
    <w:rsid w:val="001126F9"/>
    <w:rsid w:val="00112D9C"/>
    <w:rsid w:val="00112E9E"/>
    <w:rsid w:val="00113235"/>
    <w:rsid w:val="001139CD"/>
    <w:rsid w:val="00113B5E"/>
    <w:rsid w:val="00114053"/>
    <w:rsid w:val="001155DE"/>
    <w:rsid w:val="0011585C"/>
    <w:rsid w:val="00115949"/>
    <w:rsid w:val="00115A1D"/>
    <w:rsid w:val="00116005"/>
    <w:rsid w:val="0011603E"/>
    <w:rsid w:val="00116628"/>
    <w:rsid w:val="00116C32"/>
    <w:rsid w:val="001176A8"/>
    <w:rsid w:val="00117752"/>
    <w:rsid w:val="001200EE"/>
    <w:rsid w:val="001203B7"/>
    <w:rsid w:val="00120647"/>
    <w:rsid w:val="0012098F"/>
    <w:rsid w:val="001216BA"/>
    <w:rsid w:val="001224DD"/>
    <w:rsid w:val="00122C4E"/>
    <w:rsid w:val="00122D3E"/>
    <w:rsid w:val="00122F0D"/>
    <w:rsid w:val="00123ECF"/>
    <w:rsid w:val="00124AD7"/>
    <w:rsid w:val="00124BA0"/>
    <w:rsid w:val="00124F60"/>
    <w:rsid w:val="00125136"/>
    <w:rsid w:val="00125A28"/>
    <w:rsid w:val="001268F5"/>
    <w:rsid w:val="00127236"/>
    <w:rsid w:val="00127628"/>
    <w:rsid w:val="001308F0"/>
    <w:rsid w:val="001310B9"/>
    <w:rsid w:val="001324E2"/>
    <w:rsid w:val="00132784"/>
    <w:rsid w:val="00132D4E"/>
    <w:rsid w:val="00133252"/>
    <w:rsid w:val="00133614"/>
    <w:rsid w:val="00133777"/>
    <w:rsid w:val="00133C7F"/>
    <w:rsid w:val="00134055"/>
    <w:rsid w:val="00134711"/>
    <w:rsid w:val="00134A32"/>
    <w:rsid w:val="00134A5B"/>
    <w:rsid w:val="00134ACB"/>
    <w:rsid w:val="00134F07"/>
    <w:rsid w:val="0013569E"/>
    <w:rsid w:val="00136139"/>
    <w:rsid w:val="0013626A"/>
    <w:rsid w:val="001367F4"/>
    <w:rsid w:val="00136CE0"/>
    <w:rsid w:val="0013775A"/>
    <w:rsid w:val="001378F5"/>
    <w:rsid w:val="001407EB"/>
    <w:rsid w:val="00140D44"/>
    <w:rsid w:val="001413F4"/>
    <w:rsid w:val="00142258"/>
    <w:rsid w:val="0014238A"/>
    <w:rsid w:val="00142AA1"/>
    <w:rsid w:val="00143108"/>
    <w:rsid w:val="00143370"/>
    <w:rsid w:val="00144AE9"/>
    <w:rsid w:val="00145133"/>
    <w:rsid w:val="0014513E"/>
    <w:rsid w:val="00145153"/>
    <w:rsid w:val="001452E2"/>
    <w:rsid w:val="001456E3"/>
    <w:rsid w:val="00145C51"/>
    <w:rsid w:val="00146D68"/>
    <w:rsid w:val="00147835"/>
    <w:rsid w:val="00147867"/>
    <w:rsid w:val="00150B86"/>
    <w:rsid w:val="001511F8"/>
    <w:rsid w:val="001515EC"/>
    <w:rsid w:val="0015261D"/>
    <w:rsid w:val="00152B9A"/>
    <w:rsid w:val="00152EE2"/>
    <w:rsid w:val="001530DC"/>
    <w:rsid w:val="0015319A"/>
    <w:rsid w:val="001544A2"/>
    <w:rsid w:val="0015512A"/>
    <w:rsid w:val="001555B8"/>
    <w:rsid w:val="00155A93"/>
    <w:rsid w:val="00155E1A"/>
    <w:rsid w:val="001565A0"/>
    <w:rsid w:val="00157C47"/>
    <w:rsid w:val="00157CA2"/>
    <w:rsid w:val="001611C9"/>
    <w:rsid w:val="001617B9"/>
    <w:rsid w:val="00161E76"/>
    <w:rsid w:val="00161F88"/>
    <w:rsid w:val="001620CF"/>
    <w:rsid w:val="001626D6"/>
    <w:rsid w:val="00162C0E"/>
    <w:rsid w:val="0016309E"/>
    <w:rsid w:val="001632D6"/>
    <w:rsid w:val="00163D19"/>
    <w:rsid w:val="001641D2"/>
    <w:rsid w:val="00165A0A"/>
    <w:rsid w:val="001660C3"/>
    <w:rsid w:val="001664CB"/>
    <w:rsid w:val="001666B6"/>
    <w:rsid w:val="001673B8"/>
    <w:rsid w:val="00167901"/>
    <w:rsid w:val="00167DA5"/>
    <w:rsid w:val="00171E1C"/>
    <w:rsid w:val="00171EB8"/>
    <w:rsid w:val="001720B0"/>
    <w:rsid w:val="001720E4"/>
    <w:rsid w:val="0017383F"/>
    <w:rsid w:val="001741D6"/>
    <w:rsid w:val="001756A2"/>
    <w:rsid w:val="00176055"/>
    <w:rsid w:val="00176FF1"/>
    <w:rsid w:val="0017700E"/>
    <w:rsid w:val="00177C5A"/>
    <w:rsid w:val="00177DA3"/>
    <w:rsid w:val="001801A5"/>
    <w:rsid w:val="001805FF"/>
    <w:rsid w:val="00180E60"/>
    <w:rsid w:val="001810F7"/>
    <w:rsid w:val="001813C6"/>
    <w:rsid w:val="0018155D"/>
    <w:rsid w:val="00182644"/>
    <w:rsid w:val="00182CA9"/>
    <w:rsid w:val="001832E8"/>
    <w:rsid w:val="00183A31"/>
    <w:rsid w:val="001845DE"/>
    <w:rsid w:val="001845FC"/>
    <w:rsid w:val="001849F4"/>
    <w:rsid w:val="00184AB0"/>
    <w:rsid w:val="00185E14"/>
    <w:rsid w:val="00186337"/>
    <w:rsid w:val="00186471"/>
    <w:rsid w:val="001875FD"/>
    <w:rsid w:val="00187B5E"/>
    <w:rsid w:val="00190463"/>
    <w:rsid w:val="00190681"/>
    <w:rsid w:val="001906A8"/>
    <w:rsid w:val="00191307"/>
    <w:rsid w:val="001936F0"/>
    <w:rsid w:val="001939BE"/>
    <w:rsid w:val="00193B69"/>
    <w:rsid w:val="00194D8D"/>
    <w:rsid w:val="00195537"/>
    <w:rsid w:val="00195B0C"/>
    <w:rsid w:val="00196B7D"/>
    <w:rsid w:val="00196BC5"/>
    <w:rsid w:val="00196CE0"/>
    <w:rsid w:val="001970EB"/>
    <w:rsid w:val="001971BC"/>
    <w:rsid w:val="00197CA5"/>
    <w:rsid w:val="001A02E7"/>
    <w:rsid w:val="001A0334"/>
    <w:rsid w:val="001A0398"/>
    <w:rsid w:val="001A1364"/>
    <w:rsid w:val="001A1D06"/>
    <w:rsid w:val="001A1D52"/>
    <w:rsid w:val="001A24F5"/>
    <w:rsid w:val="001A27AE"/>
    <w:rsid w:val="001A2AD8"/>
    <w:rsid w:val="001A2D48"/>
    <w:rsid w:val="001A338B"/>
    <w:rsid w:val="001A3E28"/>
    <w:rsid w:val="001A444F"/>
    <w:rsid w:val="001A5C1F"/>
    <w:rsid w:val="001A5CF7"/>
    <w:rsid w:val="001A63AA"/>
    <w:rsid w:val="001A70BA"/>
    <w:rsid w:val="001A7236"/>
    <w:rsid w:val="001A79D0"/>
    <w:rsid w:val="001A7E0C"/>
    <w:rsid w:val="001B0188"/>
    <w:rsid w:val="001B0CE1"/>
    <w:rsid w:val="001B10CF"/>
    <w:rsid w:val="001B124F"/>
    <w:rsid w:val="001B14BD"/>
    <w:rsid w:val="001B170D"/>
    <w:rsid w:val="001B1DDE"/>
    <w:rsid w:val="001B1F02"/>
    <w:rsid w:val="001B29E2"/>
    <w:rsid w:val="001B2B8B"/>
    <w:rsid w:val="001B37F6"/>
    <w:rsid w:val="001B38FD"/>
    <w:rsid w:val="001B40A0"/>
    <w:rsid w:val="001B4653"/>
    <w:rsid w:val="001B506F"/>
    <w:rsid w:val="001B524D"/>
    <w:rsid w:val="001B525C"/>
    <w:rsid w:val="001B554B"/>
    <w:rsid w:val="001B5A2F"/>
    <w:rsid w:val="001B5B96"/>
    <w:rsid w:val="001B5CBC"/>
    <w:rsid w:val="001B5F26"/>
    <w:rsid w:val="001B6185"/>
    <w:rsid w:val="001B6D10"/>
    <w:rsid w:val="001B733B"/>
    <w:rsid w:val="001B75C1"/>
    <w:rsid w:val="001B768E"/>
    <w:rsid w:val="001B7F57"/>
    <w:rsid w:val="001B7F91"/>
    <w:rsid w:val="001C0A6D"/>
    <w:rsid w:val="001C0D8E"/>
    <w:rsid w:val="001C0E78"/>
    <w:rsid w:val="001C0FA3"/>
    <w:rsid w:val="001C1016"/>
    <w:rsid w:val="001C11A1"/>
    <w:rsid w:val="001C1838"/>
    <w:rsid w:val="001C18BA"/>
    <w:rsid w:val="001C19BA"/>
    <w:rsid w:val="001C1AEE"/>
    <w:rsid w:val="001C3514"/>
    <w:rsid w:val="001C3A43"/>
    <w:rsid w:val="001C3A88"/>
    <w:rsid w:val="001C592E"/>
    <w:rsid w:val="001C62C2"/>
    <w:rsid w:val="001C682E"/>
    <w:rsid w:val="001C731F"/>
    <w:rsid w:val="001D03EA"/>
    <w:rsid w:val="001D0E5D"/>
    <w:rsid w:val="001D1264"/>
    <w:rsid w:val="001D1595"/>
    <w:rsid w:val="001D1658"/>
    <w:rsid w:val="001D1B82"/>
    <w:rsid w:val="001D288A"/>
    <w:rsid w:val="001D2A28"/>
    <w:rsid w:val="001D3408"/>
    <w:rsid w:val="001D39CC"/>
    <w:rsid w:val="001D3B01"/>
    <w:rsid w:val="001D459B"/>
    <w:rsid w:val="001D49B9"/>
    <w:rsid w:val="001D4EA7"/>
    <w:rsid w:val="001D5019"/>
    <w:rsid w:val="001D50C0"/>
    <w:rsid w:val="001D5291"/>
    <w:rsid w:val="001D54A9"/>
    <w:rsid w:val="001D574D"/>
    <w:rsid w:val="001D5C47"/>
    <w:rsid w:val="001D611B"/>
    <w:rsid w:val="001D6B55"/>
    <w:rsid w:val="001D7246"/>
    <w:rsid w:val="001D72CF"/>
    <w:rsid w:val="001D74B6"/>
    <w:rsid w:val="001D74C0"/>
    <w:rsid w:val="001E0EB0"/>
    <w:rsid w:val="001E0EB2"/>
    <w:rsid w:val="001E2FA6"/>
    <w:rsid w:val="001E339B"/>
    <w:rsid w:val="001E3D91"/>
    <w:rsid w:val="001E53B2"/>
    <w:rsid w:val="001E5656"/>
    <w:rsid w:val="001E58BF"/>
    <w:rsid w:val="001E59E8"/>
    <w:rsid w:val="001E67E2"/>
    <w:rsid w:val="001E78B5"/>
    <w:rsid w:val="001F029D"/>
    <w:rsid w:val="001F0BE6"/>
    <w:rsid w:val="001F128D"/>
    <w:rsid w:val="001F1DB9"/>
    <w:rsid w:val="001F1FFA"/>
    <w:rsid w:val="001F269D"/>
    <w:rsid w:val="001F2924"/>
    <w:rsid w:val="001F2B22"/>
    <w:rsid w:val="001F3736"/>
    <w:rsid w:val="001F3896"/>
    <w:rsid w:val="001F4F48"/>
    <w:rsid w:val="001F5628"/>
    <w:rsid w:val="001F587D"/>
    <w:rsid w:val="001F5A8A"/>
    <w:rsid w:val="001F5D5E"/>
    <w:rsid w:val="001F6875"/>
    <w:rsid w:val="001F6D53"/>
    <w:rsid w:val="001F77B4"/>
    <w:rsid w:val="00200178"/>
    <w:rsid w:val="0020064B"/>
    <w:rsid w:val="00201595"/>
    <w:rsid w:val="00201FD2"/>
    <w:rsid w:val="002023BC"/>
    <w:rsid w:val="00202D2F"/>
    <w:rsid w:val="00202F8E"/>
    <w:rsid w:val="0020306A"/>
    <w:rsid w:val="0020348A"/>
    <w:rsid w:val="00204873"/>
    <w:rsid w:val="0020497F"/>
    <w:rsid w:val="00204E22"/>
    <w:rsid w:val="00205BED"/>
    <w:rsid w:val="00205C41"/>
    <w:rsid w:val="00205F5A"/>
    <w:rsid w:val="00206475"/>
    <w:rsid w:val="00206627"/>
    <w:rsid w:val="002071A6"/>
    <w:rsid w:val="00207243"/>
    <w:rsid w:val="002074BB"/>
    <w:rsid w:val="0020766E"/>
    <w:rsid w:val="00207CDB"/>
    <w:rsid w:val="00207D25"/>
    <w:rsid w:val="00211792"/>
    <w:rsid w:val="002117FB"/>
    <w:rsid w:val="00212844"/>
    <w:rsid w:val="00213127"/>
    <w:rsid w:val="002138AE"/>
    <w:rsid w:val="002143A1"/>
    <w:rsid w:val="002152CD"/>
    <w:rsid w:val="00215878"/>
    <w:rsid w:val="00215BF3"/>
    <w:rsid w:val="00215C6C"/>
    <w:rsid w:val="00215CFB"/>
    <w:rsid w:val="00220AC8"/>
    <w:rsid w:val="00221B03"/>
    <w:rsid w:val="0022286F"/>
    <w:rsid w:val="00223369"/>
    <w:rsid w:val="002237CC"/>
    <w:rsid w:val="00223C2B"/>
    <w:rsid w:val="002245B8"/>
    <w:rsid w:val="002247DE"/>
    <w:rsid w:val="00224B3E"/>
    <w:rsid w:val="00224C7F"/>
    <w:rsid w:val="00224D8B"/>
    <w:rsid w:val="00225C7B"/>
    <w:rsid w:val="00225E79"/>
    <w:rsid w:val="0022692F"/>
    <w:rsid w:val="00227956"/>
    <w:rsid w:val="00227CCE"/>
    <w:rsid w:val="00231F27"/>
    <w:rsid w:val="002336C2"/>
    <w:rsid w:val="00233EFD"/>
    <w:rsid w:val="00234654"/>
    <w:rsid w:val="002346EC"/>
    <w:rsid w:val="00234912"/>
    <w:rsid w:val="00235098"/>
    <w:rsid w:val="00235504"/>
    <w:rsid w:val="00235B4F"/>
    <w:rsid w:val="00236064"/>
    <w:rsid w:val="00236133"/>
    <w:rsid w:val="0023682E"/>
    <w:rsid w:val="00237203"/>
    <w:rsid w:val="00237530"/>
    <w:rsid w:val="00240110"/>
    <w:rsid w:val="00240C92"/>
    <w:rsid w:val="0024115B"/>
    <w:rsid w:val="002411DA"/>
    <w:rsid w:val="00241690"/>
    <w:rsid w:val="0024199B"/>
    <w:rsid w:val="00241D75"/>
    <w:rsid w:val="00243088"/>
    <w:rsid w:val="0024343C"/>
    <w:rsid w:val="00243738"/>
    <w:rsid w:val="002439AC"/>
    <w:rsid w:val="002439C3"/>
    <w:rsid w:val="00243DD6"/>
    <w:rsid w:val="00243DFA"/>
    <w:rsid w:val="00243E9C"/>
    <w:rsid w:val="00243F49"/>
    <w:rsid w:val="0024548F"/>
    <w:rsid w:val="00245D05"/>
    <w:rsid w:val="002462D1"/>
    <w:rsid w:val="00251205"/>
    <w:rsid w:val="00252CCD"/>
    <w:rsid w:val="00252E49"/>
    <w:rsid w:val="00252F06"/>
    <w:rsid w:val="00252FDC"/>
    <w:rsid w:val="0025336D"/>
    <w:rsid w:val="002534A7"/>
    <w:rsid w:val="00254279"/>
    <w:rsid w:val="0025454E"/>
    <w:rsid w:val="002545D6"/>
    <w:rsid w:val="00254629"/>
    <w:rsid w:val="00254AF9"/>
    <w:rsid w:val="002563D2"/>
    <w:rsid w:val="00256432"/>
    <w:rsid w:val="00256B4A"/>
    <w:rsid w:val="00257585"/>
    <w:rsid w:val="002600EE"/>
    <w:rsid w:val="00260404"/>
    <w:rsid w:val="00260654"/>
    <w:rsid w:val="00260BDC"/>
    <w:rsid w:val="00260E88"/>
    <w:rsid w:val="002616AA"/>
    <w:rsid w:val="0026192F"/>
    <w:rsid w:val="00261D79"/>
    <w:rsid w:val="00261DF4"/>
    <w:rsid w:val="00261F4B"/>
    <w:rsid w:val="0026208C"/>
    <w:rsid w:val="002622B6"/>
    <w:rsid w:val="0026236F"/>
    <w:rsid w:val="002625AA"/>
    <w:rsid w:val="002628CC"/>
    <w:rsid w:val="00262E45"/>
    <w:rsid w:val="002645AC"/>
    <w:rsid w:val="00264649"/>
    <w:rsid w:val="00264653"/>
    <w:rsid w:val="0026521A"/>
    <w:rsid w:val="0026573E"/>
    <w:rsid w:val="00265AFF"/>
    <w:rsid w:val="00265B1E"/>
    <w:rsid w:val="002663A3"/>
    <w:rsid w:val="002669F9"/>
    <w:rsid w:val="00267328"/>
    <w:rsid w:val="002673DB"/>
    <w:rsid w:val="00267487"/>
    <w:rsid w:val="00267ABA"/>
    <w:rsid w:val="00267D6B"/>
    <w:rsid w:val="00267F3C"/>
    <w:rsid w:val="002710E4"/>
    <w:rsid w:val="00271166"/>
    <w:rsid w:val="00271B59"/>
    <w:rsid w:val="00271C1C"/>
    <w:rsid w:val="00272C17"/>
    <w:rsid w:val="00272FAB"/>
    <w:rsid w:val="00273E1B"/>
    <w:rsid w:val="0027418A"/>
    <w:rsid w:val="00274411"/>
    <w:rsid w:val="00274F48"/>
    <w:rsid w:val="00275435"/>
    <w:rsid w:val="00276397"/>
    <w:rsid w:val="002765DC"/>
    <w:rsid w:val="002766C9"/>
    <w:rsid w:val="00277395"/>
    <w:rsid w:val="00277E22"/>
    <w:rsid w:val="0028058D"/>
    <w:rsid w:val="00280D75"/>
    <w:rsid w:val="00280D83"/>
    <w:rsid w:val="00281224"/>
    <w:rsid w:val="002814F2"/>
    <w:rsid w:val="002818CE"/>
    <w:rsid w:val="002819DE"/>
    <w:rsid w:val="00281AEA"/>
    <w:rsid w:val="002823B8"/>
    <w:rsid w:val="002827CB"/>
    <w:rsid w:val="00282DB1"/>
    <w:rsid w:val="002833B5"/>
    <w:rsid w:val="00284D38"/>
    <w:rsid w:val="00284D6F"/>
    <w:rsid w:val="0028502B"/>
    <w:rsid w:val="00286327"/>
    <w:rsid w:val="002863D1"/>
    <w:rsid w:val="0028730A"/>
    <w:rsid w:val="00287963"/>
    <w:rsid w:val="00287AB9"/>
    <w:rsid w:val="002902AB"/>
    <w:rsid w:val="002902BC"/>
    <w:rsid w:val="00290709"/>
    <w:rsid w:val="0029247A"/>
    <w:rsid w:val="002941ED"/>
    <w:rsid w:val="0029436B"/>
    <w:rsid w:val="002949DC"/>
    <w:rsid w:val="0029585B"/>
    <w:rsid w:val="00295A48"/>
    <w:rsid w:val="002962A9"/>
    <w:rsid w:val="002963C0"/>
    <w:rsid w:val="00296A53"/>
    <w:rsid w:val="00297536"/>
    <w:rsid w:val="002A177B"/>
    <w:rsid w:val="002A462D"/>
    <w:rsid w:val="002A4ACF"/>
    <w:rsid w:val="002A4FB3"/>
    <w:rsid w:val="002A5069"/>
    <w:rsid w:val="002A660E"/>
    <w:rsid w:val="002A699B"/>
    <w:rsid w:val="002A6CAA"/>
    <w:rsid w:val="002A6DF8"/>
    <w:rsid w:val="002A6F2D"/>
    <w:rsid w:val="002A703D"/>
    <w:rsid w:val="002A7603"/>
    <w:rsid w:val="002A7E3E"/>
    <w:rsid w:val="002B0C0D"/>
    <w:rsid w:val="002B23A2"/>
    <w:rsid w:val="002B287B"/>
    <w:rsid w:val="002B352C"/>
    <w:rsid w:val="002B3775"/>
    <w:rsid w:val="002B384A"/>
    <w:rsid w:val="002B415F"/>
    <w:rsid w:val="002B431A"/>
    <w:rsid w:val="002B43FB"/>
    <w:rsid w:val="002B45E8"/>
    <w:rsid w:val="002B5169"/>
    <w:rsid w:val="002B51F1"/>
    <w:rsid w:val="002B5242"/>
    <w:rsid w:val="002B547D"/>
    <w:rsid w:val="002B7785"/>
    <w:rsid w:val="002B7A2B"/>
    <w:rsid w:val="002B7A89"/>
    <w:rsid w:val="002B7B0E"/>
    <w:rsid w:val="002B7EB9"/>
    <w:rsid w:val="002C2530"/>
    <w:rsid w:val="002C3967"/>
    <w:rsid w:val="002C4277"/>
    <w:rsid w:val="002C45AB"/>
    <w:rsid w:val="002C4C59"/>
    <w:rsid w:val="002C5093"/>
    <w:rsid w:val="002C528B"/>
    <w:rsid w:val="002C5F1A"/>
    <w:rsid w:val="002C5FB0"/>
    <w:rsid w:val="002C6032"/>
    <w:rsid w:val="002C6813"/>
    <w:rsid w:val="002C6EBE"/>
    <w:rsid w:val="002C7119"/>
    <w:rsid w:val="002C7429"/>
    <w:rsid w:val="002C7591"/>
    <w:rsid w:val="002C762E"/>
    <w:rsid w:val="002D004F"/>
    <w:rsid w:val="002D0353"/>
    <w:rsid w:val="002D1158"/>
    <w:rsid w:val="002D15DC"/>
    <w:rsid w:val="002D2E22"/>
    <w:rsid w:val="002D3C2D"/>
    <w:rsid w:val="002D401B"/>
    <w:rsid w:val="002D4427"/>
    <w:rsid w:val="002D494F"/>
    <w:rsid w:val="002D646E"/>
    <w:rsid w:val="002D66FE"/>
    <w:rsid w:val="002D67D0"/>
    <w:rsid w:val="002D7E55"/>
    <w:rsid w:val="002E04FB"/>
    <w:rsid w:val="002E0DB2"/>
    <w:rsid w:val="002E13E2"/>
    <w:rsid w:val="002E1BF5"/>
    <w:rsid w:val="002E2096"/>
    <w:rsid w:val="002E2738"/>
    <w:rsid w:val="002E3BC8"/>
    <w:rsid w:val="002E3D75"/>
    <w:rsid w:val="002E4B16"/>
    <w:rsid w:val="002E5745"/>
    <w:rsid w:val="002E6888"/>
    <w:rsid w:val="002E6C2F"/>
    <w:rsid w:val="002E6CC6"/>
    <w:rsid w:val="002E6D71"/>
    <w:rsid w:val="002E79F9"/>
    <w:rsid w:val="002E7B76"/>
    <w:rsid w:val="002E7D5D"/>
    <w:rsid w:val="002F0124"/>
    <w:rsid w:val="002F0E56"/>
    <w:rsid w:val="002F1CC1"/>
    <w:rsid w:val="002F2522"/>
    <w:rsid w:val="002F2A05"/>
    <w:rsid w:val="002F2CAF"/>
    <w:rsid w:val="002F3053"/>
    <w:rsid w:val="002F31DB"/>
    <w:rsid w:val="002F32B9"/>
    <w:rsid w:val="002F3372"/>
    <w:rsid w:val="002F39FC"/>
    <w:rsid w:val="002F3DD8"/>
    <w:rsid w:val="002F4150"/>
    <w:rsid w:val="002F43C9"/>
    <w:rsid w:val="002F63CA"/>
    <w:rsid w:val="002F7455"/>
    <w:rsid w:val="002F7B07"/>
    <w:rsid w:val="00300A40"/>
    <w:rsid w:val="0030141D"/>
    <w:rsid w:val="00301473"/>
    <w:rsid w:val="0030171B"/>
    <w:rsid w:val="00301831"/>
    <w:rsid w:val="003018DF"/>
    <w:rsid w:val="003023AC"/>
    <w:rsid w:val="00302750"/>
    <w:rsid w:val="003037CC"/>
    <w:rsid w:val="00303900"/>
    <w:rsid w:val="00303FDA"/>
    <w:rsid w:val="0030405D"/>
    <w:rsid w:val="00304AE2"/>
    <w:rsid w:val="003053CE"/>
    <w:rsid w:val="00306E4D"/>
    <w:rsid w:val="0030754D"/>
    <w:rsid w:val="003107C5"/>
    <w:rsid w:val="00311435"/>
    <w:rsid w:val="003118F3"/>
    <w:rsid w:val="00311B5E"/>
    <w:rsid w:val="00313246"/>
    <w:rsid w:val="00314066"/>
    <w:rsid w:val="00314272"/>
    <w:rsid w:val="00314D6B"/>
    <w:rsid w:val="00314EAA"/>
    <w:rsid w:val="00315194"/>
    <w:rsid w:val="003154AE"/>
    <w:rsid w:val="00315738"/>
    <w:rsid w:val="00315A28"/>
    <w:rsid w:val="00316061"/>
    <w:rsid w:val="00316D2E"/>
    <w:rsid w:val="00316DDF"/>
    <w:rsid w:val="00317480"/>
    <w:rsid w:val="0031769B"/>
    <w:rsid w:val="00317A08"/>
    <w:rsid w:val="003200EC"/>
    <w:rsid w:val="00320C9D"/>
    <w:rsid w:val="00321013"/>
    <w:rsid w:val="003211F4"/>
    <w:rsid w:val="0032198D"/>
    <w:rsid w:val="003221EE"/>
    <w:rsid w:val="00322763"/>
    <w:rsid w:val="00322E4D"/>
    <w:rsid w:val="003231F5"/>
    <w:rsid w:val="003237C3"/>
    <w:rsid w:val="00323A8A"/>
    <w:rsid w:val="00323D56"/>
    <w:rsid w:val="0032411E"/>
    <w:rsid w:val="003243C2"/>
    <w:rsid w:val="0032469D"/>
    <w:rsid w:val="00324BEC"/>
    <w:rsid w:val="00325137"/>
    <w:rsid w:val="0032606E"/>
    <w:rsid w:val="003263EF"/>
    <w:rsid w:val="00326BA7"/>
    <w:rsid w:val="003278D5"/>
    <w:rsid w:val="00327A85"/>
    <w:rsid w:val="00327DDE"/>
    <w:rsid w:val="00330457"/>
    <w:rsid w:val="003314E3"/>
    <w:rsid w:val="0033152C"/>
    <w:rsid w:val="003325E2"/>
    <w:rsid w:val="00332CC6"/>
    <w:rsid w:val="00333548"/>
    <w:rsid w:val="00333864"/>
    <w:rsid w:val="003338CC"/>
    <w:rsid w:val="00334E37"/>
    <w:rsid w:val="00335008"/>
    <w:rsid w:val="003354D2"/>
    <w:rsid w:val="0033608D"/>
    <w:rsid w:val="0033614C"/>
    <w:rsid w:val="00336852"/>
    <w:rsid w:val="0033707D"/>
    <w:rsid w:val="003373D0"/>
    <w:rsid w:val="00337E13"/>
    <w:rsid w:val="003400E4"/>
    <w:rsid w:val="00340BB3"/>
    <w:rsid w:val="00341832"/>
    <w:rsid w:val="00342181"/>
    <w:rsid w:val="003424AA"/>
    <w:rsid w:val="0034301C"/>
    <w:rsid w:val="003432F4"/>
    <w:rsid w:val="0034336A"/>
    <w:rsid w:val="003452BD"/>
    <w:rsid w:val="00345838"/>
    <w:rsid w:val="00346051"/>
    <w:rsid w:val="00346B55"/>
    <w:rsid w:val="00346BF9"/>
    <w:rsid w:val="00347186"/>
    <w:rsid w:val="003473BA"/>
    <w:rsid w:val="00347C89"/>
    <w:rsid w:val="00350019"/>
    <w:rsid w:val="00350134"/>
    <w:rsid w:val="0035017F"/>
    <w:rsid w:val="0035060E"/>
    <w:rsid w:val="00350C72"/>
    <w:rsid w:val="00352A24"/>
    <w:rsid w:val="00352C97"/>
    <w:rsid w:val="00352CCE"/>
    <w:rsid w:val="00353DBE"/>
    <w:rsid w:val="00354279"/>
    <w:rsid w:val="00354A10"/>
    <w:rsid w:val="003552E1"/>
    <w:rsid w:val="00355328"/>
    <w:rsid w:val="00355330"/>
    <w:rsid w:val="00355403"/>
    <w:rsid w:val="003557D1"/>
    <w:rsid w:val="00355A05"/>
    <w:rsid w:val="00356664"/>
    <w:rsid w:val="00356E66"/>
    <w:rsid w:val="003575EF"/>
    <w:rsid w:val="003577BE"/>
    <w:rsid w:val="003577F6"/>
    <w:rsid w:val="00357A6A"/>
    <w:rsid w:val="00360BB5"/>
    <w:rsid w:val="00361EA4"/>
    <w:rsid w:val="00362199"/>
    <w:rsid w:val="00362A70"/>
    <w:rsid w:val="00362A76"/>
    <w:rsid w:val="00362DAB"/>
    <w:rsid w:val="00364C03"/>
    <w:rsid w:val="003656B9"/>
    <w:rsid w:val="00365A03"/>
    <w:rsid w:val="003663E3"/>
    <w:rsid w:val="00366A00"/>
    <w:rsid w:val="00366CCA"/>
    <w:rsid w:val="003671BF"/>
    <w:rsid w:val="00367248"/>
    <w:rsid w:val="003674CE"/>
    <w:rsid w:val="00370B52"/>
    <w:rsid w:val="00371704"/>
    <w:rsid w:val="00371713"/>
    <w:rsid w:val="00371813"/>
    <w:rsid w:val="00371E64"/>
    <w:rsid w:val="00372818"/>
    <w:rsid w:val="00373153"/>
    <w:rsid w:val="0037358B"/>
    <w:rsid w:val="00373EEE"/>
    <w:rsid w:val="00373F8D"/>
    <w:rsid w:val="00374D64"/>
    <w:rsid w:val="003750EE"/>
    <w:rsid w:val="00375369"/>
    <w:rsid w:val="00376157"/>
    <w:rsid w:val="00376214"/>
    <w:rsid w:val="003771D9"/>
    <w:rsid w:val="00377FA6"/>
    <w:rsid w:val="003808F7"/>
    <w:rsid w:val="003812FA"/>
    <w:rsid w:val="003813F4"/>
    <w:rsid w:val="003818EB"/>
    <w:rsid w:val="00381DBA"/>
    <w:rsid w:val="00381F3C"/>
    <w:rsid w:val="00382119"/>
    <w:rsid w:val="003822BB"/>
    <w:rsid w:val="00382837"/>
    <w:rsid w:val="00382B3C"/>
    <w:rsid w:val="00383D45"/>
    <w:rsid w:val="00384517"/>
    <w:rsid w:val="00384C5B"/>
    <w:rsid w:val="00385227"/>
    <w:rsid w:val="00385DBA"/>
    <w:rsid w:val="003861B4"/>
    <w:rsid w:val="0038701E"/>
    <w:rsid w:val="003874BD"/>
    <w:rsid w:val="003903FD"/>
    <w:rsid w:val="003909D7"/>
    <w:rsid w:val="00391942"/>
    <w:rsid w:val="003923BB"/>
    <w:rsid w:val="003927E7"/>
    <w:rsid w:val="00392E52"/>
    <w:rsid w:val="00394110"/>
    <w:rsid w:val="0039537B"/>
    <w:rsid w:val="003956E4"/>
    <w:rsid w:val="00395F75"/>
    <w:rsid w:val="003965D3"/>
    <w:rsid w:val="00397065"/>
    <w:rsid w:val="0039730B"/>
    <w:rsid w:val="0039753F"/>
    <w:rsid w:val="00397D52"/>
    <w:rsid w:val="003A0BC6"/>
    <w:rsid w:val="003A0F26"/>
    <w:rsid w:val="003A14B5"/>
    <w:rsid w:val="003A1D48"/>
    <w:rsid w:val="003A1EE0"/>
    <w:rsid w:val="003A2096"/>
    <w:rsid w:val="003A292C"/>
    <w:rsid w:val="003A2A41"/>
    <w:rsid w:val="003A2C16"/>
    <w:rsid w:val="003A2E1B"/>
    <w:rsid w:val="003A3805"/>
    <w:rsid w:val="003A3A60"/>
    <w:rsid w:val="003A3FF7"/>
    <w:rsid w:val="003A4112"/>
    <w:rsid w:val="003A6052"/>
    <w:rsid w:val="003A6313"/>
    <w:rsid w:val="003A65D0"/>
    <w:rsid w:val="003A74CE"/>
    <w:rsid w:val="003A7942"/>
    <w:rsid w:val="003A7DF5"/>
    <w:rsid w:val="003B00B2"/>
    <w:rsid w:val="003B057E"/>
    <w:rsid w:val="003B13EA"/>
    <w:rsid w:val="003B1DF3"/>
    <w:rsid w:val="003B1DFB"/>
    <w:rsid w:val="003B3461"/>
    <w:rsid w:val="003B3A23"/>
    <w:rsid w:val="003B3BE8"/>
    <w:rsid w:val="003B3FA7"/>
    <w:rsid w:val="003B4368"/>
    <w:rsid w:val="003B4FEC"/>
    <w:rsid w:val="003B546B"/>
    <w:rsid w:val="003B5B50"/>
    <w:rsid w:val="003B6150"/>
    <w:rsid w:val="003B6340"/>
    <w:rsid w:val="003B660E"/>
    <w:rsid w:val="003B6BB8"/>
    <w:rsid w:val="003B7EB1"/>
    <w:rsid w:val="003B7ED8"/>
    <w:rsid w:val="003C1465"/>
    <w:rsid w:val="003C17E7"/>
    <w:rsid w:val="003C1F0C"/>
    <w:rsid w:val="003C20D1"/>
    <w:rsid w:val="003C2369"/>
    <w:rsid w:val="003C2555"/>
    <w:rsid w:val="003C2A03"/>
    <w:rsid w:val="003C2B22"/>
    <w:rsid w:val="003C3DFF"/>
    <w:rsid w:val="003C44E0"/>
    <w:rsid w:val="003C5B4F"/>
    <w:rsid w:val="003C612B"/>
    <w:rsid w:val="003C62D0"/>
    <w:rsid w:val="003C66A7"/>
    <w:rsid w:val="003C6C5A"/>
    <w:rsid w:val="003C6F8C"/>
    <w:rsid w:val="003C6FF1"/>
    <w:rsid w:val="003C753B"/>
    <w:rsid w:val="003C7768"/>
    <w:rsid w:val="003C7887"/>
    <w:rsid w:val="003D0033"/>
    <w:rsid w:val="003D0FCA"/>
    <w:rsid w:val="003D1878"/>
    <w:rsid w:val="003D1B2F"/>
    <w:rsid w:val="003D1B9F"/>
    <w:rsid w:val="003D1DA3"/>
    <w:rsid w:val="003D24EB"/>
    <w:rsid w:val="003D27E3"/>
    <w:rsid w:val="003D2D95"/>
    <w:rsid w:val="003D2E7B"/>
    <w:rsid w:val="003D2F7B"/>
    <w:rsid w:val="003D2FEB"/>
    <w:rsid w:val="003D47EC"/>
    <w:rsid w:val="003D4AD7"/>
    <w:rsid w:val="003D4B7C"/>
    <w:rsid w:val="003D4F41"/>
    <w:rsid w:val="003D504B"/>
    <w:rsid w:val="003D5449"/>
    <w:rsid w:val="003D5DDF"/>
    <w:rsid w:val="003D6193"/>
    <w:rsid w:val="003D61B7"/>
    <w:rsid w:val="003D6B6F"/>
    <w:rsid w:val="003D6DA3"/>
    <w:rsid w:val="003D6E88"/>
    <w:rsid w:val="003D6E8C"/>
    <w:rsid w:val="003D6F98"/>
    <w:rsid w:val="003D72FB"/>
    <w:rsid w:val="003D730F"/>
    <w:rsid w:val="003D7D7D"/>
    <w:rsid w:val="003E0471"/>
    <w:rsid w:val="003E1585"/>
    <w:rsid w:val="003E172A"/>
    <w:rsid w:val="003E1925"/>
    <w:rsid w:val="003E1EBD"/>
    <w:rsid w:val="003E34A0"/>
    <w:rsid w:val="003E3524"/>
    <w:rsid w:val="003E3845"/>
    <w:rsid w:val="003E38DD"/>
    <w:rsid w:val="003E4D1C"/>
    <w:rsid w:val="003E5B97"/>
    <w:rsid w:val="003E5F50"/>
    <w:rsid w:val="003E74C9"/>
    <w:rsid w:val="003E74FF"/>
    <w:rsid w:val="003E799E"/>
    <w:rsid w:val="003F0258"/>
    <w:rsid w:val="003F0CE7"/>
    <w:rsid w:val="003F1850"/>
    <w:rsid w:val="003F1AFB"/>
    <w:rsid w:val="003F20B2"/>
    <w:rsid w:val="003F2B75"/>
    <w:rsid w:val="003F4050"/>
    <w:rsid w:val="003F5262"/>
    <w:rsid w:val="003F534E"/>
    <w:rsid w:val="003F58CA"/>
    <w:rsid w:val="003F601B"/>
    <w:rsid w:val="003F674B"/>
    <w:rsid w:val="003F6F2E"/>
    <w:rsid w:val="003F7A44"/>
    <w:rsid w:val="004007CE"/>
    <w:rsid w:val="00400A1D"/>
    <w:rsid w:val="0040105B"/>
    <w:rsid w:val="00401865"/>
    <w:rsid w:val="004034B8"/>
    <w:rsid w:val="00403CB2"/>
    <w:rsid w:val="00403D0D"/>
    <w:rsid w:val="00404126"/>
    <w:rsid w:val="004042F7"/>
    <w:rsid w:val="004043AF"/>
    <w:rsid w:val="004045D7"/>
    <w:rsid w:val="00404A5D"/>
    <w:rsid w:val="0040576E"/>
    <w:rsid w:val="00405778"/>
    <w:rsid w:val="004058FB"/>
    <w:rsid w:val="0040591C"/>
    <w:rsid w:val="00405D19"/>
    <w:rsid w:val="004065AA"/>
    <w:rsid w:val="00407B25"/>
    <w:rsid w:val="00407C54"/>
    <w:rsid w:val="00407CD1"/>
    <w:rsid w:val="00407F1B"/>
    <w:rsid w:val="0041025B"/>
    <w:rsid w:val="004103A4"/>
    <w:rsid w:val="00410C05"/>
    <w:rsid w:val="0041148B"/>
    <w:rsid w:val="004116ED"/>
    <w:rsid w:val="00411771"/>
    <w:rsid w:val="004119FC"/>
    <w:rsid w:val="00411B41"/>
    <w:rsid w:val="0041252E"/>
    <w:rsid w:val="004125B0"/>
    <w:rsid w:val="00412CAF"/>
    <w:rsid w:val="004130A7"/>
    <w:rsid w:val="004136BD"/>
    <w:rsid w:val="00413FDA"/>
    <w:rsid w:val="00414F77"/>
    <w:rsid w:val="0041511F"/>
    <w:rsid w:val="004161FC"/>
    <w:rsid w:val="00416360"/>
    <w:rsid w:val="0041715F"/>
    <w:rsid w:val="004174FB"/>
    <w:rsid w:val="00417650"/>
    <w:rsid w:val="004202ED"/>
    <w:rsid w:val="004207A7"/>
    <w:rsid w:val="00421859"/>
    <w:rsid w:val="00422C64"/>
    <w:rsid w:val="004233BF"/>
    <w:rsid w:val="00423424"/>
    <w:rsid w:val="004234C3"/>
    <w:rsid w:val="004241B4"/>
    <w:rsid w:val="00424B5C"/>
    <w:rsid w:val="004259CB"/>
    <w:rsid w:val="00425E79"/>
    <w:rsid w:val="004261B1"/>
    <w:rsid w:val="004269B4"/>
    <w:rsid w:val="00426A3A"/>
    <w:rsid w:val="00426B25"/>
    <w:rsid w:val="00426FC0"/>
    <w:rsid w:val="004271BA"/>
    <w:rsid w:val="00427335"/>
    <w:rsid w:val="00427442"/>
    <w:rsid w:val="00427B1B"/>
    <w:rsid w:val="00427C84"/>
    <w:rsid w:val="00431970"/>
    <w:rsid w:val="00431F47"/>
    <w:rsid w:val="00433C01"/>
    <w:rsid w:val="0043403E"/>
    <w:rsid w:val="00434242"/>
    <w:rsid w:val="004344ED"/>
    <w:rsid w:val="004350B3"/>
    <w:rsid w:val="00435620"/>
    <w:rsid w:val="00436B03"/>
    <w:rsid w:val="00436BF9"/>
    <w:rsid w:val="00436DB0"/>
    <w:rsid w:val="0043719E"/>
    <w:rsid w:val="0043740D"/>
    <w:rsid w:val="00440131"/>
    <w:rsid w:val="00440394"/>
    <w:rsid w:val="00440972"/>
    <w:rsid w:val="00440A19"/>
    <w:rsid w:val="00440F6A"/>
    <w:rsid w:val="00441198"/>
    <w:rsid w:val="0044139F"/>
    <w:rsid w:val="00441D71"/>
    <w:rsid w:val="00443925"/>
    <w:rsid w:val="00443B31"/>
    <w:rsid w:val="00443BC1"/>
    <w:rsid w:val="00444001"/>
    <w:rsid w:val="0044435F"/>
    <w:rsid w:val="004446F6"/>
    <w:rsid w:val="00444D6A"/>
    <w:rsid w:val="00445AB6"/>
    <w:rsid w:val="00445CFC"/>
    <w:rsid w:val="0044602A"/>
    <w:rsid w:val="00446C80"/>
    <w:rsid w:val="0044736F"/>
    <w:rsid w:val="00450D98"/>
    <w:rsid w:val="00450E08"/>
    <w:rsid w:val="00450EF4"/>
    <w:rsid w:val="00451532"/>
    <w:rsid w:val="00451748"/>
    <w:rsid w:val="00454C46"/>
    <w:rsid w:val="004551BC"/>
    <w:rsid w:val="00455BFE"/>
    <w:rsid w:val="0045675D"/>
    <w:rsid w:val="00456E81"/>
    <w:rsid w:val="004572F3"/>
    <w:rsid w:val="004573DF"/>
    <w:rsid w:val="00460734"/>
    <w:rsid w:val="0046114D"/>
    <w:rsid w:val="00461280"/>
    <w:rsid w:val="00461345"/>
    <w:rsid w:val="004613B3"/>
    <w:rsid w:val="00461EC7"/>
    <w:rsid w:val="00461FAF"/>
    <w:rsid w:val="0046227F"/>
    <w:rsid w:val="00462C8D"/>
    <w:rsid w:val="00463445"/>
    <w:rsid w:val="004639C2"/>
    <w:rsid w:val="00464849"/>
    <w:rsid w:val="00464991"/>
    <w:rsid w:val="00464C73"/>
    <w:rsid w:val="00464CC5"/>
    <w:rsid w:val="00465A7D"/>
    <w:rsid w:val="00466B86"/>
    <w:rsid w:val="00467ECE"/>
    <w:rsid w:val="004705D6"/>
    <w:rsid w:val="00470855"/>
    <w:rsid w:val="004714E2"/>
    <w:rsid w:val="00472F28"/>
    <w:rsid w:val="00473D1F"/>
    <w:rsid w:val="004740D6"/>
    <w:rsid w:val="0047459C"/>
    <w:rsid w:val="00474BB1"/>
    <w:rsid w:val="00476704"/>
    <w:rsid w:val="004769B8"/>
    <w:rsid w:val="00476C16"/>
    <w:rsid w:val="00476CD4"/>
    <w:rsid w:val="00476D2D"/>
    <w:rsid w:val="00476FC7"/>
    <w:rsid w:val="0047703C"/>
    <w:rsid w:val="00477578"/>
    <w:rsid w:val="004777E1"/>
    <w:rsid w:val="004778A3"/>
    <w:rsid w:val="00477F47"/>
    <w:rsid w:val="0048187F"/>
    <w:rsid w:val="00481E57"/>
    <w:rsid w:val="00482362"/>
    <w:rsid w:val="00482369"/>
    <w:rsid w:val="00483A6A"/>
    <w:rsid w:val="00483FA5"/>
    <w:rsid w:val="00484598"/>
    <w:rsid w:val="0048500C"/>
    <w:rsid w:val="004851F2"/>
    <w:rsid w:val="00485B22"/>
    <w:rsid w:val="00486678"/>
    <w:rsid w:val="00486787"/>
    <w:rsid w:val="00486869"/>
    <w:rsid w:val="00486877"/>
    <w:rsid w:val="00486E95"/>
    <w:rsid w:val="00486F16"/>
    <w:rsid w:val="004879D2"/>
    <w:rsid w:val="00487E88"/>
    <w:rsid w:val="00487EED"/>
    <w:rsid w:val="00490158"/>
    <w:rsid w:val="00491269"/>
    <w:rsid w:val="004913F7"/>
    <w:rsid w:val="0049161D"/>
    <w:rsid w:val="00491CE1"/>
    <w:rsid w:val="00492D01"/>
    <w:rsid w:val="00492E5F"/>
    <w:rsid w:val="00492FD6"/>
    <w:rsid w:val="004932BC"/>
    <w:rsid w:val="00493A8F"/>
    <w:rsid w:val="00493E57"/>
    <w:rsid w:val="00494AE4"/>
    <w:rsid w:val="00494C22"/>
    <w:rsid w:val="00495082"/>
    <w:rsid w:val="00495170"/>
    <w:rsid w:val="00495FD4"/>
    <w:rsid w:val="004966AA"/>
    <w:rsid w:val="004970BB"/>
    <w:rsid w:val="004975CE"/>
    <w:rsid w:val="00497685"/>
    <w:rsid w:val="004978A5"/>
    <w:rsid w:val="004979A8"/>
    <w:rsid w:val="004A06A1"/>
    <w:rsid w:val="004A0A60"/>
    <w:rsid w:val="004A1C7A"/>
    <w:rsid w:val="004A1FDB"/>
    <w:rsid w:val="004A2378"/>
    <w:rsid w:val="004A2911"/>
    <w:rsid w:val="004A2A18"/>
    <w:rsid w:val="004A2B02"/>
    <w:rsid w:val="004A2DAA"/>
    <w:rsid w:val="004A2E65"/>
    <w:rsid w:val="004A380E"/>
    <w:rsid w:val="004A38DB"/>
    <w:rsid w:val="004A3B8B"/>
    <w:rsid w:val="004A3BB6"/>
    <w:rsid w:val="004A3D94"/>
    <w:rsid w:val="004A4647"/>
    <w:rsid w:val="004A54B2"/>
    <w:rsid w:val="004A6C00"/>
    <w:rsid w:val="004A7112"/>
    <w:rsid w:val="004A73AE"/>
    <w:rsid w:val="004A7810"/>
    <w:rsid w:val="004A7CF2"/>
    <w:rsid w:val="004B0170"/>
    <w:rsid w:val="004B1037"/>
    <w:rsid w:val="004B1088"/>
    <w:rsid w:val="004B18C3"/>
    <w:rsid w:val="004B194D"/>
    <w:rsid w:val="004B2955"/>
    <w:rsid w:val="004B29EA"/>
    <w:rsid w:val="004B4672"/>
    <w:rsid w:val="004B4C1B"/>
    <w:rsid w:val="004B5B62"/>
    <w:rsid w:val="004B63DB"/>
    <w:rsid w:val="004B6DEA"/>
    <w:rsid w:val="004B6E97"/>
    <w:rsid w:val="004B6EF7"/>
    <w:rsid w:val="004B7426"/>
    <w:rsid w:val="004C0040"/>
    <w:rsid w:val="004C01B9"/>
    <w:rsid w:val="004C0502"/>
    <w:rsid w:val="004C13CF"/>
    <w:rsid w:val="004C23C1"/>
    <w:rsid w:val="004C2429"/>
    <w:rsid w:val="004C26D2"/>
    <w:rsid w:val="004C2DEB"/>
    <w:rsid w:val="004C304A"/>
    <w:rsid w:val="004C4010"/>
    <w:rsid w:val="004C4101"/>
    <w:rsid w:val="004C4E52"/>
    <w:rsid w:val="004C5D8A"/>
    <w:rsid w:val="004C5F77"/>
    <w:rsid w:val="004C646B"/>
    <w:rsid w:val="004C6900"/>
    <w:rsid w:val="004D1529"/>
    <w:rsid w:val="004D1769"/>
    <w:rsid w:val="004D204C"/>
    <w:rsid w:val="004D20BB"/>
    <w:rsid w:val="004D237F"/>
    <w:rsid w:val="004D2579"/>
    <w:rsid w:val="004D26B1"/>
    <w:rsid w:val="004D2896"/>
    <w:rsid w:val="004D2999"/>
    <w:rsid w:val="004D33FE"/>
    <w:rsid w:val="004D3680"/>
    <w:rsid w:val="004D37E4"/>
    <w:rsid w:val="004D38F7"/>
    <w:rsid w:val="004D39D3"/>
    <w:rsid w:val="004D3B42"/>
    <w:rsid w:val="004D42D7"/>
    <w:rsid w:val="004D4C90"/>
    <w:rsid w:val="004D4FB7"/>
    <w:rsid w:val="004D5509"/>
    <w:rsid w:val="004D5ACA"/>
    <w:rsid w:val="004D5F3B"/>
    <w:rsid w:val="004D72CF"/>
    <w:rsid w:val="004D7425"/>
    <w:rsid w:val="004E0BDC"/>
    <w:rsid w:val="004E0BE9"/>
    <w:rsid w:val="004E0CD1"/>
    <w:rsid w:val="004E13F9"/>
    <w:rsid w:val="004E1C3A"/>
    <w:rsid w:val="004E1E33"/>
    <w:rsid w:val="004E2215"/>
    <w:rsid w:val="004E3068"/>
    <w:rsid w:val="004E34C6"/>
    <w:rsid w:val="004E3D12"/>
    <w:rsid w:val="004E4100"/>
    <w:rsid w:val="004E575A"/>
    <w:rsid w:val="004E5B13"/>
    <w:rsid w:val="004E5CAA"/>
    <w:rsid w:val="004E5D56"/>
    <w:rsid w:val="004E62F7"/>
    <w:rsid w:val="004E65C4"/>
    <w:rsid w:val="004E72AE"/>
    <w:rsid w:val="004E72B3"/>
    <w:rsid w:val="004E7688"/>
    <w:rsid w:val="004E79A0"/>
    <w:rsid w:val="004E7C2E"/>
    <w:rsid w:val="004E7C4E"/>
    <w:rsid w:val="004F0163"/>
    <w:rsid w:val="004F01B8"/>
    <w:rsid w:val="004F06F8"/>
    <w:rsid w:val="004F07BB"/>
    <w:rsid w:val="004F1116"/>
    <w:rsid w:val="004F136A"/>
    <w:rsid w:val="004F3112"/>
    <w:rsid w:val="004F342C"/>
    <w:rsid w:val="004F3B63"/>
    <w:rsid w:val="004F3EC5"/>
    <w:rsid w:val="004F46D6"/>
    <w:rsid w:val="004F47D1"/>
    <w:rsid w:val="004F5156"/>
    <w:rsid w:val="004F55C1"/>
    <w:rsid w:val="004F56CD"/>
    <w:rsid w:val="004F5D90"/>
    <w:rsid w:val="004F6587"/>
    <w:rsid w:val="004F6651"/>
    <w:rsid w:val="004F7718"/>
    <w:rsid w:val="005004AD"/>
    <w:rsid w:val="005009E6"/>
    <w:rsid w:val="00501D11"/>
    <w:rsid w:val="00502AED"/>
    <w:rsid w:val="00502C08"/>
    <w:rsid w:val="00503242"/>
    <w:rsid w:val="0050358B"/>
    <w:rsid w:val="00503E72"/>
    <w:rsid w:val="00503F4F"/>
    <w:rsid w:val="00505274"/>
    <w:rsid w:val="0050546F"/>
    <w:rsid w:val="0050580C"/>
    <w:rsid w:val="00506419"/>
    <w:rsid w:val="00506790"/>
    <w:rsid w:val="00506930"/>
    <w:rsid w:val="00506A17"/>
    <w:rsid w:val="00507EBB"/>
    <w:rsid w:val="00510562"/>
    <w:rsid w:val="00510799"/>
    <w:rsid w:val="0051079D"/>
    <w:rsid w:val="00510A79"/>
    <w:rsid w:val="00511AFE"/>
    <w:rsid w:val="00511CB5"/>
    <w:rsid w:val="00511E1B"/>
    <w:rsid w:val="00512653"/>
    <w:rsid w:val="00512A9C"/>
    <w:rsid w:val="00513139"/>
    <w:rsid w:val="0051360B"/>
    <w:rsid w:val="00514969"/>
    <w:rsid w:val="005154B4"/>
    <w:rsid w:val="005157B1"/>
    <w:rsid w:val="0051580C"/>
    <w:rsid w:val="00516C1D"/>
    <w:rsid w:val="005172D6"/>
    <w:rsid w:val="005179A1"/>
    <w:rsid w:val="00517D3C"/>
    <w:rsid w:val="005202F8"/>
    <w:rsid w:val="00520B44"/>
    <w:rsid w:val="00522A01"/>
    <w:rsid w:val="00523349"/>
    <w:rsid w:val="00523940"/>
    <w:rsid w:val="005242D3"/>
    <w:rsid w:val="005251CD"/>
    <w:rsid w:val="005254D6"/>
    <w:rsid w:val="00526445"/>
    <w:rsid w:val="00526451"/>
    <w:rsid w:val="0052669F"/>
    <w:rsid w:val="00526F0E"/>
    <w:rsid w:val="005279AF"/>
    <w:rsid w:val="00527A67"/>
    <w:rsid w:val="00530C2E"/>
    <w:rsid w:val="0053176F"/>
    <w:rsid w:val="00531CF0"/>
    <w:rsid w:val="00531DE2"/>
    <w:rsid w:val="00531F2D"/>
    <w:rsid w:val="0053221D"/>
    <w:rsid w:val="00532E91"/>
    <w:rsid w:val="00532EF5"/>
    <w:rsid w:val="005333A7"/>
    <w:rsid w:val="005333DD"/>
    <w:rsid w:val="00533D99"/>
    <w:rsid w:val="00536C9E"/>
    <w:rsid w:val="00537CE8"/>
    <w:rsid w:val="00537ED3"/>
    <w:rsid w:val="005401D2"/>
    <w:rsid w:val="00540C08"/>
    <w:rsid w:val="0054196D"/>
    <w:rsid w:val="00541BCF"/>
    <w:rsid w:val="00542DCE"/>
    <w:rsid w:val="005430D8"/>
    <w:rsid w:val="00543363"/>
    <w:rsid w:val="00543A50"/>
    <w:rsid w:val="00543A68"/>
    <w:rsid w:val="005440B8"/>
    <w:rsid w:val="00544390"/>
    <w:rsid w:val="00544ACF"/>
    <w:rsid w:val="00544BC7"/>
    <w:rsid w:val="00544CFE"/>
    <w:rsid w:val="00544FE4"/>
    <w:rsid w:val="00545222"/>
    <w:rsid w:val="005452C2"/>
    <w:rsid w:val="00546410"/>
    <w:rsid w:val="0054642B"/>
    <w:rsid w:val="00546E63"/>
    <w:rsid w:val="0054749B"/>
    <w:rsid w:val="00547AD5"/>
    <w:rsid w:val="00547AD7"/>
    <w:rsid w:val="00547D19"/>
    <w:rsid w:val="00547F56"/>
    <w:rsid w:val="00547F58"/>
    <w:rsid w:val="00550A33"/>
    <w:rsid w:val="005511D4"/>
    <w:rsid w:val="005513D5"/>
    <w:rsid w:val="005517D5"/>
    <w:rsid w:val="00551895"/>
    <w:rsid w:val="0055220C"/>
    <w:rsid w:val="00552264"/>
    <w:rsid w:val="00552969"/>
    <w:rsid w:val="005536DE"/>
    <w:rsid w:val="00554C17"/>
    <w:rsid w:val="00554F0E"/>
    <w:rsid w:val="00554F9E"/>
    <w:rsid w:val="005550F2"/>
    <w:rsid w:val="0055512E"/>
    <w:rsid w:val="00555212"/>
    <w:rsid w:val="005554BE"/>
    <w:rsid w:val="005557C3"/>
    <w:rsid w:val="00555831"/>
    <w:rsid w:val="00556227"/>
    <w:rsid w:val="005565B5"/>
    <w:rsid w:val="005566DB"/>
    <w:rsid w:val="00556B7E"/>
    <w:rsid w:val="00556E37"/>
    <w:rsid w:val="00557497"/>
    <w:rsid w:val="00557CF1"/>
    <w:rsid w:val="00560D2A"/>
    <w:rsid w:val="00561015"/>
    <w:rsid w:val="00561A60"/>
    <w:rsid w:val="0056216B"/>
    <w:rsid w:val="00562179"/>
    <w:rsid w:val="005629D2"/>
    <w:rsid w:val="00562A8F"/>
    <w:rsid w:val="00562D9F"/>
    <w:rsid w:val="00562E0B"/>
    <w:rsid w:val="00563509"/>
    <w:rsid w:val="00563E8D"/>
    <w:rsid w:val="00564C85"/>
    <w:rsid w:val="00564CA1"/>
    <w:rsid w:val="00565326"/>
    <w:rsid w:val="00565726"/>
    <w:rsid w:val="0056591D"/>
    <w:rsid w:val="0056604D"/>
    <w:rsid w:val="00567DBF"/>
    <w:rsid w:val="00570003"/>
    <w:rsid w:val="00570843"/>
    <w:rsid w:val="00570AD6"/>
    <w:rsid w:val="00570D59"/>
    <w:rsid w:val="00572161"/>
    <w:rsid w:val="00572696"/>
    <w:rsid w:val="00572D43"/>
    <w:rsid w:val="00573E99"/>
    <w:rsid w:val="00574224"/>
    <w:rsid w:val="00574B3A"/>
    <w:rsid w:val="00574D25"/>
    <w:rsid w:val="00574E6F"/>
    <w:rsid w:val="0057527E"/>
    <w:rsid w:val="005754B5"/>
    <w:rsid w:val="00575BB5"/>
    <w:rsid w:val="00575D79"/>
    <w:rsid w:val="00576152"/>
    <w:rsid w:val="005768B4"/>
    <w:rsid w:val="005800CA"/>
    <w:rsid w:val="00580166"/>
    <w:rsid w:val="00580893"/>
    <w:rsid w:val="0058194C"/>
    <w:rsid w:val="00581A07"/>
    <w:rsid w:val="005826E5"/>
    <w:rsid w:val="00582BF1"/>
    <w:rsid w:val="00582C67"/>
    <w:rsid w:val="0058312D"/>
    <w:rsid w:val="00583309"/>
    <w:rsid w:val="0058387A"/>
    <w:rsid w:val="00583BF0"/>
    <w:rsid w:val="00583E5E"/>
    <w:rsid w:val="00584372"/>
    <w:rsid w:val="00584A53"/>
    <w:rsid w:val="005852CE"/>
    <w:rsid w:val="005853DF"/>
    <w:rsid w:val="00585BBA"/>
    <w:rsid w:val="00585C73"/>
    <w:rsid w:val="00585E4F"/>
    <w:rsid w:val="005866B7"/>
    <w:rsid w:val="00586937"/>
    <w:rsid w:val="00586DF6"/>
    <w:rsid w:val="00587E9C"/>
    <w:rsid w:val="005902EB"/>
    <w:rsid w:val="00590EFF"/>
    <w:rsid w:val="00592249"/>
    <w:rsid w:val="00592EA8"/>
    <w:rsid w:val="0059306D"/>
    <w:rsid w:val="005930A8"/>
    <w:rsid w:val="0059333B"/>
    <w:rsid w:val="00593861"/>
    <w:rsid w:val="00593D08"/>
    <w:rsid w:val="00593D29"/>
    <w:rsid w:val="005946B5"/>
    <w:rsid w:val="0059493D"/>
    <w:rsid w:val="00595647"/>
    <w:rsid w:val="005956D8"/>
    <w:rsid w:val="0059580B"/>
    <w:rsid w:val="00595AA8"/>
    <w:rsid w:val="00596085"/>
    <w:rsid w:val="00596317"/>
    <w:rsid w:val="0059639E"/>
    <w:rsid w:val="00596556"/>
    <w:rsid w:val="0059675B"/>
    <w:rsid w:val="005977EE"/>
    <w:rsid w:val="00597EB9"/>
    <w:rsid w:val="005A085B"/>
    <w:rsid w:val="005A196C"/>
    <w:rsid w:val="005A1CE3"/>
    <w:rsid w:val="005A2672"/>
    <w:rsid w:val="005A2B1E"/>
    <w:rsid w:val="005A2D1E"/>
    <w:rsid w:val="005A5901"/>
    <w:rsid w:val="005A685C"/>
    <w:rsid w:val="005A7111"/>
    <w:rsid w:val="005A75D9"/>
    <w:rsid w:val="005A7BBA"/>
    <w:rsid w:val="005A7E3A"/>
    <w:rsid w:val="005B0083"/>
    <w:rsid w:val="005B0BE4"/>
    <w:rsid w:val="005B0EA3"/>
    <w:rsid w:val="005B1190"/>
    <w:rsid w:val="005B1B6F"/>
    <w:rsid w:val="005B1BCD"/>
    <w:rsid w:val="005B25E5"/>
    <w:rsid w:val="005B3392"/>
    <w:rsid w:val="005B340B"/>
    <w:rsid w:val="005B39F1"/>
    <w:rsid w:val="005B3B93"/>
    <w:rsid w:val="005B3D81"/>
    <w:rsid w:val="005B3DB6"/>
    <w:rsid w:val="005B4B6D"/>
    <w:rsid w:val="005B4D1B"/>
    <w:rsid w:val="005B4DAE"/>
    <w:rsid w:val="005B4E5F"/>
    <w:rsid w:val="005B4EFD"/>
    <w:rsid w:val="005B5896"/>
    <w:rsid w:val="005B607F"/>
    <w:rsid w:val="005B652F"/>
    <w:rsid w:val="005B7453"/>
    <w:rsid w:val="005B74C7"/>
    <w:rsid w:val="005B780D"/>
    <w:rsid w:val="005B78E8"/>
    <w:rsid w:val="005C0234"/>
    <w:rsid w:val="005C024B"/>
    <w:rsid w:val="005C0424"/>
    <w:rsid w:val="005C05FC"/>
    <w:rsid w:val="005C1BE3"/>
    <w:rsid w:val="005C1F31"/>
    <w:rsid w:val="005C2040"/>
    <w:rsid w:val="005C234C"/>
    <w:rsid w:val="005C243E"/>
    <w:rsid w:val="005C2CCC"/>
    <w:rsid w:val="005C2FEC"/>
    <w:rsid w:val="005C3210"/>
    <w:rsid w:val="005C33F7"/>
    <w:rsid w:val="005C3732"/>
    <w:rsid w:val="005C3A6C"/>
    <w:rsid w:val="005C3D90"/>
    <w:rsid w:val="005C3DA4"/>
    <w:rsid w:val="005C3E36"/>
    <w:rsid w:val="005C3E74"/>
    <w:rsid w:val="005C44E6"/>
    <w:rsid w:val="005C4BD1"/>
    <w:rsid w:val="005C5506"/>
    <w:rsid w:val="005C57BD"/>
    <w:rsid w:val="005D05FE"/>
    <w:rsid w:val="005D1459"/>
    <w:rsid w:val="005D1781"/>
    <w:rsid w:val="005D1C2E"/>
    <w:rsid w:val="005D25A1"/>
    <w:rsid w:val="005D319E"/>
    <w:rsid w:val="005D37E3"/>
    <w:rsid w:val="005D3978"/>
    <w:rsid w:val="005D4AEF"/>
    <w:rsid w:val="005D4D57"/>
    <w:rsid w:val="005D513A"/>
    <w:rsid w:val="005D572A"/>
    <w:rsid w:val="005D5B1A"/>
    <w:rsid w:val="005D5ED1"/>
    <w:rsid w:val="005D6069"/>
    <w:rsid w:val="005D6143"/>
    <w:rsid w:val="005D7C8E"/>
    <w:rsid w:val="005E0626"/>
    <w:rsid w:val="005E095F"/>
    <w:rsid w:val="005E0C1E"/>
    <w:rsid w:val="005E0D5C"/>
    <w:rsid w:val="005E12AF"/>
    <w:rsid w:val="005E19D8"/>
    <w:rsid w:val="005E1D12"/>
    <w:rsid w:val="005E20C8"/>
    <w:rsid w:val="005E20EF"/>
    <w:rsid w:val="005E2213"/>
    <w:rsid w:val="005E24AF"/>
    <w:rsid w:val="005E397D"/>
    <w:rsid w:val="005E44B3"/>
    <w:rsid w:val="005E44D4"/>
    <w:rsid w:val="005E44FB"/>
    <w:rsid w:val="005E4835"/>
    <w:rsid w:val="005E539D"/>
    <w:rsid w:val="005E5675"/>
    <w:rsid w:val="005E56B2"/>
    <w:rsid w:val="005E58D4"/>
    <w:rsid w:val="005E5BBD"/>
    <w:rsid w:val="005E616F"/>
    <w:rsid w:val="005E696A"/>
    <w:rsid w:val="005E6AFF"/>
    <w:rsid w:val="005E6B2A"/>
    <w:rsid w:val="005E6CF3"/>
    <w:rsid w:val="005E6DD5"/>
    <w:rsid w:val="005E7BFF"/>
    <w:rsid w:val="005E7FD8"/>
    <w:rsid w:val="005F019E"/>
    <w:rsid w:val="005F06BA"/>
    <w:rsid w:val="005F0CEF"/>
    <w:rsid w:val="005F0E12"/>
    <w:rsid w:val="005F1495"/>
    <w:rsid w:val="005F1D1D"/>
    <w:rsid w:val="005F20E1"/>
    <w:rsid w:val="005F269F"/>
    <w:rsid w:val="005F2723"/>
    <w:rsid w:val="005F3855"/>
    <w:rsid w:val="005F3863"/>
    <w:rsid w:val="005F3BE6"/>
    <w:rsid w:val="005F443A"/>
    <w:rsid w:val="005F4686"/>
    <w:rsid w:val="005F4B04"/>
    <w:rsid w:val="005F4C15"/>
    <w:rsid w:val="005F5747"/>
    <w:rsid w:val="005F642A"/>
    <w:rsid w:val="005F66B4"/>
    <w:rsid w:val="005F66B7"/>
    <w:rsid w:val="005F66F6"/>
    <w:rsid w:val="005F6D42"/>
    <w:rsid w:val="005F6DFD"/>
    <w:rsid w:val="0060006A"/>
    <w:rsid w:val="00600E18"/>
    <w:rsid w:val="0060156A"/>
    <w:rsid w:val="0060178A"/>
    <w:rsid w:val="0060192B"/>
    <w:rsid w:val="00601DA4"/>
    <w:rsid w:val="00602238"/>
    <w:rsid w:val="0060237E"/>
    <w:rsid w:val="006023DC"/>
    <w:rsid w:val="006024B1"/>
    <w:rsid w:val="006026EF"/>
    <w:rsid w:val="00602D35"/>
    <w:rsid w:val="00602EC0"/>
    <w:rsid w:val="00602FAE"/>
    <w:rsid w:val="0060458D"/>
    <w:rsid w:val="006046BF"/>
    <w:rsid w:val="00604C09"/>
    <w:rsid w:val="0060506C"/>
    <w:rsid w:val="00605FEE"/>
    <w:rsid w:val="0060658E"/>
    <w:rsid w:val="0060669B"/>
    <w:rsid w:val="00606B11"/>
    <w:rsid w:val="006078D5"/>
    <w:rsid w:val="00607912"/>
    <w:rsid w:val="00607C18"/>
    <w:rsid w:val="00610972"/>
    <w:rsid w:val="00610BAF"/>
    <w:rsid w:val="00610CDE"/>
    <w:rsid w:val="00610EB2"/>
    <w:rsid w:val="00610FEC"/>
    <w:rsid w:val="006111AB"/>
    <w:rsid w:val="00611F3C"/>
    <w:rsid w:val="006120C9"/>
    <w:rsid w:val="00612120"/>
    <w:rsid w:val="006123EF"/>
    <w:rsid w:val="0061278D"/>
    <w:rsid w:val="00613800"/>
    <w:rsid w:val="006143C4"/>
    <w:rsid w:val="00614558"/>
    <w:rsid w:val="0061464D"/>
    <w:rsid w:val="006149DE"/>
    <w:rsid w:val="0061516F"/>
    <w:rsid w:val="006151EF"/>
    <w:rsid w:val="0061530E"/>
    <w:rsid w:val="006153AC"/>
    <w:rsid w:val="006156BD"/>
    <w:rsid w:val="00615EAD"/>
    <w:rsid w:val="0061791C"/>
    <w:rsid w:val="00620388"/>
    <w:rsid w:val="00620682"/>
    <w:rsid w:val="0062081F"/>
    <w:rsid w:val="00621B30"/>
    <w:rsid w:val="00622565"/>
    <w:rsid w:val="00622CBF"/>
    <w:rsid w:val="00622E82"/>
    <w:rsid w:val="006247A8"/>
    <w:rsid w:val="006248D1"/>
    <w:rsid w:val="006249DC"/>
    <w:rsid w:val="00624CD8"/>
    <w:rsid w:val="00624F6F"/>
    <w:rsid w:val="0062529E"/>
    <w:rsid w:val="00625360"/>
    <w:rsid w:val="0062668D"/>
    <w:rsid w:val="00626DD3"/>
    <w:rsid w:val="006275B9"/>
    <w:rsid w:val="006303B6"/>
    <w:rsid w:val="00630554"/>
    <w:rsid w:val="0063065F"/>
    <w:rsid w:val="00630EBA"/>
    <w:rsid w:val="00631235"/>
    <w:rsid w:val="00631646"/>
    <w:rsid w:val="006317B5"/>
    <w:rsid w:val="006318BF"/>
    <w:rsid w:val="00631D5C"/>
    <w:rsid w:val="0063214F"/>
    <w:rsid w:val="0063276B"/>
    <w:rsid w:val="006329C6"/>
    <w:rsid w:val="006338BC"/>
    <w:rsid w:val="00634136"/>
    <w:rsid w:val="0063419A"/>
    <w:rsid w:val="00634C5D"/>
    <w:rsid w:val="0063545C"/>
    <w:rsid w:val="00635804"/>
    <w:rsid w:val="00635B8E"/>
    <w:rsid w:val="00635CE6"/>
    <w:rsid w:val="00635E19"/>
    <w:rsid w:val="00636348"/>
    <w:rsid w:val="006363E3"/>
    <w:rsid w:val="00636475"/>
    <w:rsid w:val="0063676E"/>
    <w:rsid w:val="00636E58"/>
    <w:rsid w:val="00637341"/>
    <w:rsid w:val="006377D7"/>
    <w:rsid w:val="006379C6"/>
    <w:rsid w:val="006405D4"/>
    <w:rsid w:val="0064065E"/>
    <w:rsid w:val="006408A4"/>
    <w:rsid w:val="0064102E"/>
    <w:rsid w:val="00641402"/>
    <w:rsid w:val="00641EA6"/>
    <w:rsid w:val="00641EC0"/>
    <w:rsid w:val="006424AD"/>
    <w:rsid w:val="006424ED"/>
    <w:rsid w:val="0064268F"/>
    <w:rsid w:val="00642898"/>
    <w:rsid w:val="006428F4"/>
    <w:rsid w:val="00642C73"/>
    <w:rsid w:val="00643033"/>
    <w:rsid w:val="00643A2D"/>
    <w:rsid w:val="0064455F"/>
    <w:rsid w:val="00644805"/>
    <w:rsid w:val="00645278"/>
    <w:rsid w:val="00645CBB"/>
    <w:rsid w:val="0064645C"/>
    <w:rsid w:val="00646FC2"/>
    <w:rsid w:val="00647218"/>
    <w:rsid w:val="00647C51"/>
    <w:rsid w:val="00647CA8"/>
    <w:rsid w:val="00647CB7"/>
    <w:rsid w:val="00647D79"/>
    <w:rsid w:val="00647E29"/>
    <w:rsid w:val="00647F10"/>
    <w:rsid w:val="00650B77"/>
    <w:rsid w:val="0065179F"/>
    <w:rsid w:val="00651B73"/>
    <w:rsid w:val="00651F24"/>
    <w:rsid w:val="00652C71"/>
    <w:rsid w:val="00652DA9"/>
    <w:rsid w:val="0065342F"/>
    <w:rsid w:val="006539BF"/>
    <w:rsid w:val="00653B05"/>
    <w:rsid w:val="00653D37"/>
    <w:rsid w:val="00653E73"/>
    <w:rsid w:val="00654043"/>
    <w:rsid w:val="00654947"/>
    <w:rsid w:val="00654F52"/>
    <w:rsid w:val="006553B8"/>
    <w:rsid w:val="006553FA"/>
    <w:rsid w:val="006557D2"/>
    <w:rsid w:val="006558CF"/>
    <w:rsid w:val="0065778D"/>
    <w:rsid w:val="0065799C"/>
    <w:rsid w:val="006579FC"/>
    <w:rsid w:val="00660273"/>
    <w:rsid w:val="006605CC"/>
    <w:rsid w:val="00661B10"/>
    <w:rsid w:val="006624B1"/>
    <w:rsid w:val="0066273C"/>
    <w:rsid w:val="00662A2A"/>
    <w:rsid w:val="00663434"/>
    <w:rsid w:val="00663B02"/>
    <w:rsid w:val="0066432E"/>
    <w:rsid w:val="00664561"/>
    <w:rsid w:val="0066483B"/>
    <w:rsid w:val="00664CE3"/>
    <w:rsid w:val="006661F7"/>
    <w:rsid w:val="006662D4"/>
    <w:rsid w:val="006663E9"/>
    <w:rsid w:val="00666C3D"/>
    <w:rsid w:val="00666FD7"/>
    <w:rsid w:val="00667444"/>
    <w:rsid w:val="0067031C"/>
    <w:rsid w:val="0067060F"/>
    <w:rsid w:val="006708A4"/>
    <w:rsid w:val="0067096A"/>
    <w:rsid w:val="00671425"/>
    <w:rsid w:val="00671FAA"/>
    <w:rsid w:val="006723E5"/>
    <w:rsid w:val="00672D2A"/>
    <w:rsid w:val="00673B16"/>
    <w:rsid w:val="00673CA8"/>
    <w:rsid w:val="0067434D"/>
    <w:rsid w:val="0067437F"/>
    <w:rsid w:val="00674933"/>
    <w:rsid w:val="00674E32"/>
    <w:rsid w:val="006752F8"/>
    <w:rsid w:val="006759DE"/>
    <w:rsid w:val="0067625F"/>
    <w:rsid w:val="00676D16"/>
    <w:rsid w:val="0067718B"/>
    <w:rsid w:val="0067790F"/>
    <w:rsid w:val="00677D34"/>
    <w:rsid w:val="00677F28"/>
    <w:rsid w:val="00680345"/>
    <w:rsid w:val="00680459"/>
    <w:rsid w:val="00680CAD"/>
    <w:rsid w:val="00680D96"/>
    <w:rsid w:val="006815A7"/>
    <w:rsid w:val="006826E3"/>
    <w:rsid w:val="00682E56"/>
    <w:rsid w:val="0068334A"/>
    <w:rsid w:val="00683B4F"/>
    <w:rsid w:val="00683C02"/>
    <w:rsid w:val="00683F93"/>
    <w:rsid w:val="00684C2E"/>
    <w:rsid w:val="00684F81"/>
    <w:rsid w:val="00685B07"/>
    <w:rsid w:val="00685B38"/>
    <w:rsid w:val="00685BCE"/>
    <w:rsid w:val="00686429"/>
    <w:rsid w:val="00686C46"/>
    <w:rsid w:val="00686EA2"/>
    <w:rsid w:val="006877C0"/>
    <w:rsid w:val="006878B6"/>
    <w:rsid w:val="0068795D"/>
    <w:rsid w:val="00687D9C"/>
    <w:rsid w:val="00690BE1"/>
    <w:rsid w:val="00690FBF"/>
    <w:rsid w:val="006910FE"/>
    <w:rsid w:val="00691CA2"/>
    <w:rsid w:val="006922A0"/>
    <w:rsid w:val="006926CF"/>
    <w:rsid w:val="00692DC0"/>
    <w:rsid w:val="00692F67"/>
    <w:rsid w:val="00693111"/>
    <w:rsid w:val="00693BED"/>
    <w:rsid w:val="00694117"/>
    <w:rsid w:val="00694562"/>
    <w:rsid w:val="006949F7"/>
    <w:rsid w:val="00694A7B"/>
    <w:rsid w:val="00694B3B"/>
    <w:rsid w:val="00695A89"/>
    <w:rsid w:val="0069601B"/>
    <w:rsid w:val="00696DFE"/>
    <w:rsid w:val="00696EA2"/>
    <w:rsid w:val="00697C68"/>
    <w:rsid w:val="006A05D7"/>
    <w:rsid w:val="006A084F"/>
    <w:rsid w:val="006A08A6"/>
    <w:rsid w:val="006A09A8"/>
    <w:rsid w:val="006A0DB3"/>
    <w:rsid w:val="006A14CC"/>
    <w:rsid w:val="006A17B5"/>
    <w:rsid w:val="006A17DF"/>
    <w:rsid w:val="006A1B0A"/>
    <w:rsid w:val="006A1F62"/>
    <w:rsid w:val="006A21F4"/>
    <w:rsid w:val="006A22F3"/>
    <w:rsid w:val="006A2A55"/>
    <w:rsid w:val="006A2F2E"/>
    <w:rsid w:val="006A4042"/>
    <w:rsid w:val="006A4B0B"/>
    <w:rsid w:val="006A4DFE"/>
    <w:rsid w:val="006A516C"/>
    <w:rsid w:val="006A5673"/>
    <w:rsid w:val="006A5796"/>
    <w:rsid w:val="006A592E"/>
    <w:rsid w:val="006A5EB1"/>
    <w:rsid w:val="006A61F0"/>
    <w:rsid w:val="006A6302"/>
    <w:rsid w:val="006A6370"/>
    <w:rsid w:val="006A65CB"/>
    <w:rsid w:val="006A7851"/>
    <w:rsid w:val="006A7A26"/>
    <w:rsid w:val="006B1D29"/>
    <w:rsid w:val="006B1F40"/>
    <w:rsid w:val="006B2854"/>
    <w:rsid w:val="006B2965"/>
    <w:rsid w:val="006B2AE5"/>
    <w:rsid w:val="006B2AF9"/>
    <w:rsid w:val="006B30D6"/>
    <w:rsid w:val="006B319F"/>
    <w:rsid w:val="006B31D9"/>
    <w:rsid w:val="006B3A02"/>
    <w:rsid w:val="006B3C23"/>
    <w:rsid w:val="006B3F9A"/>
    <w:rsid w:val="006B4260"/>
    <w:rsid w:val="006B472E"/>
    <w:rsid w:val="006B4BC7"/>
    <w:rsid w:val="006B4DB6"/>
    <w:rsid w:val="006B5887"/>
    <w:rsid w:val="006B5DC9"/>
    <w:rsid w:val="006B6380"/>
    <w:rsid w:val="006B695F"/>
    <w:rsid w:val="006B6B73"/>
    <w:rsid w:val="006B712E"/>
    <w:rsid w:val="006B7136"/>
    <w:rsid w:val="006B73D7"/>
    <w:rsid w:val="006B7445"/>
    <w:rsid w:val="006B7F7F"/>
    <w:rsid w:val="006B7FD5"/>
    <w:rsid w:val="006C08AE"/>
    <w:rsid w:val="006C09E3"/>
    <w:rsid w:val="006C1172"/>
    <w:rsid w:val="006C180D"/>
    <w:rsid w:val="006C1D08"/>
    <w:rsid w:val="006C2380"/>
    <w:rsid w:val="006C24AC"/>
    <w:rsid w:val="006C2E6D"/>
    <w:rsid w:val="006C2EFD"/>
    <w:rsid w:val="006C4517"/>
    <w:rsid w:val="006C5559"/>
    <w:rsid w:val="006C6A0D"/>
    <w:rsid w:val="006C7A8C"/>
    <w:rsid w:val="006C7D10"/>
    <w:rsid w:val="006D006F"/>
    <w:rsid w:val="006D01CF"/>
    <w:rsid w:val="006D028C"/>
    <w:rsid w:val="006D0FD0"/>
    <w:rsid w:val="006D1094"/>
    <w:rsid w:val="006D2033"/>
    <w:rsid w:val="006D210A"/>
    <w:rsid w:val="006D21E1"/>
    <w:rsid w:val="006D27FB"/>
    <w:rsid w:val="006D2907"/>
    <w:rsid w:val="006D3FC5"/>
    <w:rsid w:val="006D48BA"/>
    <w:rsid w:val="006D53F6"/>
    <w:rsid w:val="006D5D26"/>
    <w:rsid w:val="006D6018"/>
    <w:rsid w:val="006D651B"/>
    <w:rsid w:val="006D6A31"/>
    <w:rsid w:val="006D76A4"/>
    <w:rsid w:val="006D7BF6"/>
    <w:rsid w:val="006D7DB1"/>
    <w:rsid w:val="006E06C2"/>
    <w:rsid w:val="006E0B47"/>
    <w:rsid w:val="006E1867"/>
    <w:rsid w:val="006E1AF2"/>
    <w:rsid w:val="006E2306"/>
    <w:rsid w:val="006E2724"/>
    <w:rsid w:val="006E3218"/>
    <w:rsid w:val="006E3221"/>
    <w:rsid w:val="006E3D20"/>
    <w:rsid w:val="006E3D41"/>
    <w:rsid w:val="006E4710"/>
    <w:rsid w:val="006E4E7B"/>
    <w:rsid w:val="006E5EA3"/>
    <w:rsid w:val="006E6322"/>
    <w:rsid w:val="006E6648"/>
    <w:rsid w:val="006E7914"/>
    <w:rsid w:val="006E7A8C"/>
    <w:rsid w:val="006E7BA8"/>
    <w:rsid w:val="006F02A8"/>
    <w:rsid w:val="006F0F93"/>
    <w:rsid w:val="006F14FA"/>
    <w:rsid w:val="006F1EA3"/>
    <w:rsid w:val="006F1EB0"/>
    <w:rsid w:val="006F242F"/>
    <w:rsid w:val="006F303A"/>
    <w:rsid w:val="006F3543"/>
    <w:rsid w:val="006F3DB8"/>
    <w:rsid w:val="006F48D1"/>
    <w:rsid w:val="006F4FF0"/>
    <w:rsid w:val="006F51B3"/>
    <w:rsid w:val="006F51BE"/>
    <w:rsid w:val="006F74DF"/>
    <w:rsid w:val="006F7DE3"/>
    <w:rsid w:val="007005FA"/>
    <w:rsid w:val="00700D60"/>
    <w:rsid w:val="007010A8"/>
    <w:rsid w:val="00701E45"/>
    <w:rsid w:val="0070205A"/>
    <w:rsid w:val="00702474"/>
    <w:rsid w:val="007028D0"/>
    <w:rsid w:val="00702A69"/>
    <w:rsid w:val="00702C88"/>
    <w:rsid w:val="00702F0F"/>
    <w:rsid w:val="00703370"/>
    <w:rsid w:val="00703622"/>
    <w:rsid w:val="00703D94"/>
    <w:rsid w:val="00704433"/>
    <w:rsid w:val="007048F2"/>
    <w:rsid w:val="007051E8"/>
    <w:rsid w:val="00705481"/>
    <w:rsid w:val="00705FC9"/>
    <w:rsid w:val="007065BB"/>
    <w:rsid w:val="00706D9D"/>
    <w:rsid w:val="00710A3B"/>
    <w:rsid w:val="00710DD6"/>
    <w:rsid w:val="007110FB"/>
    <w:rsid w:val="007114D0"/>
    <w:rsid w:val="00711682"/>
    <w:rsid w:val="00711849"/>
    <w:rsid w:val="0071267B"/>
    <w:rsid w:val="007126B5"/>
    <w:rsid w:val="00712B77"/>
    <w:rsid w:val="00712D43"/>
    <w:rsid w:val="007136B0"/>
    <w:rsid w:val="00713968"/>
    <w:rsid w:val="007139CC"/>
    <w:rsid w:val="00713AD5"/>
    <w:rsid w:val="00713BC6"/>
    <w:rsid w:val="00713F5B"/>
    <w:rsid w:val="00714CB6"/>
    <w:rsid w:val="007152DD"/>
    <w:rsid w:val="00715C1A"/>
    <w:rsid w:val="0071730C"/>
    <w:rsid w:val="00717F02"/>
    <w:rsid w:val="0072014A"/>
    <w:rsid w:val="00720B74"/>
    <w:rsid w:val="00720B8E"/>
    <w:rsid w:val="00721C2C"/>
    <w:rsid w:val="0072256A"/>
    <w:rsid w:val="00723690"/>
    <w:rsid w:val="007236AD"/>
    <w:rsid w:val="00723AC2"/>
    <w:rsid w:val="00723B82"/>
    <w:rsid w:val="00723E66"/>
    <w:rsid w:val="007241AC"/>
    <w:rsid w:val="0072526E"/>
    <w:rsid w:val="007257F1"/>
    <w:rsid w:val="00725BC2"/>
    <w:rsid w:val="00726596"/>
    <w:rsid w:val="00730132"/>
    <w:rsid w:val="00731CA9"/>
    <w:rsid w:val="00731CB9"/>
    <w:rsid w:val="00731DC1"/>
    <w:rsid w:val="007321B0"/>
    <w:rsid w:val="007323C7"/>
    <w:rsid w:val="007327F1"/>
    <w:rsid w:val="00732926"/>
    <w:rsid w:val="00732B12"/>
    <w:rsid w:val="00732B91"/>
    <w:rsid w:val="00732D8F"/>
    <w:rsid w:val="0073352E"/>
    <w:rsid w:val="00733C08"/>
    <w:rsid w:val="00733C49"/>
    <w:rsid w:val="00733C7E"/>
    <w:rsid w:val="00733FB0"/>
    <w:rsid w:val="007345CA"/>
    <w:rsid w:val="00735BB9"/>
    <w:rsid w:val="00736407"/>
    <w:rsid w:val="0073696B"/>
    <w:rsid w:val="00737CD2"/>
    <w:rsid w:val="0074051D"/>
    <w:rsid w:val="0074091D"/>
    <w:rsid w:val="00740D66"/>
    <w:rsid w:val="00740FE8"/>
    <w:rsid w:val="007418AD"/>
    <w:rsid w:val="00741A2A"/>
    <w:rsid w:val="00741F96"/>
    <w:rsid w:val="00742142"/>
    <w:rsid w:val="007423BE"/>
    <w:rsid w:val="0074264E"/>
    <w:rsid w:val="00742AA8"/>
    <w:rsid w:val="00742C91"/>
    <w:rsid w:val="0074322F"/>
    <w:rsid w:val="007435FF"/>
    <w:rsid w:val="00743D17"/>
    <w:rsid w:val="00744145"/>
    <w:rsid w:val="007444C7"/>
    <w:rsid w:val="0074484C"/>
    <w:rsid w:val="0074508D"/>
    <w:rsid w:val="007454B9"/>
    <w:rsid w:val="00745714"/>
    <w:rsid w:val="00745DF0"/>
    <w:rsid w:val="00745E17"/>
    <w:rsid w:val="007467CA"/>
    <w:rsid w:val="007468B9"/>
    <w:rsid w:val="00746906"/>
    <w:rsid w:val="00746B58"/>
    <w:rsid w:val="00746DAD"/>
    <w:rsid w:val="00746F75"/>
    <w:rsid w:val="00750584"/>
    <w:rsid w:val="00750A37"/>
    <w:rsid w:val="00750B75"/>
    <w:rsid w:val="007510E8"/>
    <w:rsid w:val="00751B3F"/>
    <w:rsid w:val="007523B3"/>
    <w:rsid w:val="00752A4F"/>
    <w:rsid w:val="00752FEB"/>
    <w:rsid w:val="00753223"/>
    <w:rsid w:val="00753653"/>
    <w:rsid w:val="00753685"/>
    <w:rsid w:val="007536BB"/>
    <w:rsid w:val="00753A62"/>
    <w:rsid w:val="00753D34"/>
    <w:rsid w:val="007552A0"/>
    <w:rsid w:val="00755C03"/>
    <w:rsid w:val="00756437"/>
    <w:rsid w:val="00756B74"/>
    <w:rsid w:val="0075757A"/>
    <w:rsid w:val="00757968"/>
    <w:rsid w:val="0075F89F"/>
    <w:rsid w:val="00760799"/>
    <w:rsid w:val="0076192C"/>
    <w:rsid w:val="00761B66"/>
    <w:rsid w:val="00761BDF"/>
    <w:rsid w:val="0076202A"/>
    <w:rsid w:val="00762DAD"/>
    <w:rsid w:val="0076340F"/>
    <w:rsid w:val="0076394F"/>
    <w:rsid w:val="00763EED"/>
    <w:rsid w:val="00764162"/>
    <w:rsid w:val="007646DD"/>
    <w:rsid w:val="007648B3"/>
    <w:rsid w:val="00764BA4"/>
    <w:rsid w:val="00764DC8"/>
    <w:rsid w:val="00765C0F"/>
    <w:rsid w:val="00766199"/>
    <w:rsid w:val="00767A8C"/>
    <w:rsid w:val="00767B91"/>
    <w:rsid w:val="00767E4C"/>
    <w:rsid w:val="00770E65"/>
    <w:rsid w:val="007712DB"/>
    <w:rsid w:val="00771909"/>
    <w:rsid w:val="0077192B"/>
    <w:rsid w:val="00771E4C"/>
    <w:rsid w:val="00772419"/>
    <w:rsid w:val="00772499"/>
    <w:rsid w:val="00772CB8"/>
    <w:rsid w:val="007735AE"/>
    <w:rsid w:val="00773A8D"/>
    <w:rsid w:val="00773ED6"/>
    <w:rsid w:val="007744F9"/>
    <w:rsid w:val="00774589"/>
    <w:rsid w:val="00774FD1"/>
    <w:rsid w:val="007754A1"/>
    <w:rsid w:val="00775ECF"/>
    <w:rsid w:val="007761AE"/>
    <w:rsid w:val="007762A1"/>
    <w:rsid w:val="00776F19"/>
    <w:rsid w:val="007774DC"/>
    <w:rsid w:val="007778B9"/>
    <w:rsid w:val="007778ED"/>
    <w:rsid w:val="00777BE1"/>
    <w:rsid w:val="00777EBC"/>
    <w:rsid w:val="007802B1"/>
    <w:rsid w:val="00780EE4"/>
    <w:rsid w:val="00780F05"/>
    <w:rsid w:val="00781CE5"/>
    <w:rsid w:val="00781DEF"/>
    <w:rsid w:val="00781F77"/>
    <w:rsid w:val="007828B9"/>
    <w:rsid w:val="00783629"/>
    <w:rsid w:val="00783941"/>
    <w:rsid w:val="00784359"/>
    <w:rsid w:val="0078457B"/>
    <w:rsid w:val="0078477F"/>
    <w:rsid w:val="00785535"/>
    <w:rsid w:val="00785BED"/>
    <w:rsid w:val="00785DFE"/>
    <w:rsid w:val="007900D3"/>
    <w:rsid w:val="00790E43"/>
    <w:rsid w:val="00792217"/>
    <w:rsid w:val="0079269E"/>
    <w:rsid w:val="007926D3"/>
    <w:rsid w:val="007927B4"/>
    <w:rsid w:val="00792B77"/>
    <w:rsid w:val="00792F1C"/>
    <w:rsid w:val="00793456"/>
    <w:rsid w:val="00793C39"/>
    <w:rsid w:val="00793ECF"/>
    <w:rsid w:val="007943B5"/>
    <w:rsid w:val="00794564"/>
    <w:rsid w:val="0079534D"/>
    <w:rsid w:val="0079538A"/>
    <w:rsid w:val="007953CC"/>
    <w:rsid w:val="0079547D"/>
    <w:rsid w:val="0079578C"/>
    <w:rsid w:val="00795BBD"/>
    <w:rsid w:val="00795DEF"/>
    <w:rsid w:val="00796F19"/>
    <w:rsid w:val="00797355"/>
    <w:rsid w:val="007A0110"/>
    <w:rsid w:val="007A14E9"/>
    <w:rsid w:val="007A1BFC"/>
    <w:rsid w:val="007A2551"/>
    <w:rsid w:val="007A2E42"/>
    <w:rsid w:val="007A30B9"/>
    <w:rsid w:val="007A3402"/>
    <w:rsid w:val="007A565E"/>
    <w:rsid w:val="007A61A3"/>
    <w:rsid w:val="007A674E"/>
    <w:rsid w:val="007A71D0"/>
    <w:rsid w:val="007A7279"/>
    <w:rsid w:val="007A7295"/>
    <w:rsid w:val="007A7362"/>
    <w:rsid w:val="007A7B11"/>
    <w:rsid w:val="007A7E7B"/>
    <w:rsid w:val="007B0540"/>
    <w:rsid w:val="007B0625"/>
    <w:rsid w:val="007B3670"/>
    <w:rsid w:val="007B43C0"/>
    <w:rsid w:val="007B486F"/>
    <w:rsid w:val="007B4A4D"/>
    <w:rsid w:val="007B4DC1"/>
    <w:rsid w:val="007B6074"/>
    <w:rsid w:val="007B6219"/>
    <w:rsid w:val="007B656C"/>
    <w:rsid w:val="007B705C"/>
    <w:rsid w:val="007B7542"/>
    <w:rsid w:val="007B7871"/>
    <w:rsid w:val="007C002D"/>
    <w:rsid w:val="007C0B8F"/>
    <w:rsid w:val="007C1A48"/>
    <w:rsid w:val="007C25A3"/>
    <w:rsid w:val="007C25E0"/>
    <w:rsid w:val="007C2875"/>
    <w:rsid w:val="007C33FE"/>
    <w:rsid w:val="007C34CE"/>
    <w:rsid w:val="007C3E1B"/>
    <w:rsid w:val="007C45BC"/>
    <w:rsid w:val="007C46FB"/>
    <w:rsid w:val="007C5722"/>
    <w:rsid w:val="007C5B66"/>
    <w:rsid w:val="007C6AEA"/>
    <w:rsid w:val="007C7243"/>
    <w:rsid w:val="007C7E8C"/>
    <w:rsid w:val="007D00D8"/>
    <w:rsid w:val="007D026B"/>
    <w:rsid w:val="007D02AE"/>
    <w:rsid w:val="007D07B3"/>
    <w:rsid w:val="007D0835"/>
    <w:rsid w:val="007D1A8F"/>
    <w:rsid w:val="007D2111"/>
    <w:rsid w:val="007D23BE"/>
    <w:rsid w:val="007D288C"/>
    <w:rsid w:val="007D2EDC"/>
    <w:rsid w:val="007D3EE3"/>
    <w:rsid w:val="007D4652"/>
    <w:rsid w:val="007D589D"/>
    <w:rsid w:val="007D5A4F"/>
    <w:rsid w:val="007D68B6"/>
    <w:rsid w:val="007D6925"/>
    <w:rsid w:val="007D7407"/>
    <w:rsid w:val="007D7C3F"/>
    <w:rsid w:val="007E0409"/>
    <w:rsid w:val="007E042A"/>
    <w:rsid w:val="007E124B"/>
    <w:rsid w:val="007E1347"/>
    <w:rsid w:val="007E1589"/>
    <w:rsid w:val="007E19CF"/>
    <w:rsid w:val="007E1CB9"/>
    <w:rsid w:val="007E1D28"/>
    <w:rsid w:val="007E212C"/>
    <w:rsid w:val="007E25C5"/>
    <w:rsid w:val="007E278C"/>
    <w:rsid w:val="007E3075"/>
    <w:rsid w:val="007E36CC"/>
    <w:rsid w:val="007E3A62"/>
    <w:rsid w:val="007E3E3A"/>
    <w:rsid w:val="007E40EA"/>
    <w:rsid w:val="007E4975"/>
    <w:rsid w:val="007E5279"/>
    <w:rsid w:val="007E785A"/>
    <w:rsid w:val="007F0CEC"/>
    <w:rsid w:val="007F0ED6"/>
    <w:rsid w:val="007F180D"/>
    <w:rsid w:val="007F2056"/>
    <w:rsid w:val="007F358C"/>
    <w:rsid w:val="007F3933"/>
    <w:rsid w:val="007F3E71"/>
    <w:rsid w:val="007F40E8"/>
    <w:rsid w:val="007F4A96"/>
    <w:rsid w:val="007F4D1E"/>
    <w:rsid w:val="007F502A"/>
    <w:rsid w:val="007F5425"/>
    <w:rsid w:val="007F6450"/>
    <w:rsid w:val="007F646B"/>
    <w:rsid w:val="007F64E8"/>
    <w:rsid w:val="007F7102"/>
    <w:rsid w:val="007F73B0"/>
    <w:rsid w:val="007F7643"/>
    <w:rsid w:val="0080002D"/>
    <w:rsid w:val="0080044A"/>
    <w:rsid w:val="008006FD"/>
    <w:rsid w:val="00800A0C"/>
    <w:rsid w:val="008030DB"/>
    <w:rsid w:val="008031AC"/>
    <w:rsid w:val="0080354E"/>
    <w:rsid w:val="008049E3"/>
    <w:rsid w:val="008060B5"/>
    <w:rsid w:val="008064E2"/>
    <w:rsid w:val="00806A07"/>
    <w:rsid w:val="00806ED1"/>
    <w:rsid w:val="00806F05"/>
    <w:rsid w:val="00807095"/>
    <w:rsid w:val="008101DA"/>
    <w:rsid w:val="00810669"/>
    <w:rsid w:val="00810FC0"/>
    <w:rsid w:val="008111FD"/>
    <w:rsid w:val="00812429"/>
    <w:rsid w:val="008125C0"/>
    <w:rsid w:val="0081263C"/>
    <w:rsid w:val="00812A0F"/>
    <w:rsid w:val="00812B95"/>
    <w:rsid w:val="00813909"/>
    <w:rsid w:val="00813951"/>
    <w:rsid w:val="00814E3A"/>
    <w:rsid w:val="0081526F"/>
    <w:rsid w:val="008154CE"/>
    <w:rsid w:val="00815A3A"/>
    <w:rsid w:val="00816430"/>
    <w:rsid w:val="0081669E"/>
    <w:rsid w:val="00817352"/>
    <w:rsid w:val="0081745A"/>
    <w:rsid w:val="00820AEB"/>
    <w:rsid w:val="00820EFF"/>
    <w:rsid w:val="008214F6"/>
    <w:rsid w:val="00821FF4"/>
    <w:rsid w:val="008228B2"/>
    <w:rsid w:val="008236B1"/>
    <w:rsid w:val="00823EB6"/>
    <w:rsid w:val="00823F57"/>
    <w:rsid w:val="00824364"/>
    <w:rsid w:val="008247AF"/>
    <w:rsid w:val="00824B42"/>
    <w:rsid w:val="008251EB"/>
    <w:rsid w:val="00826AEA"/>
    <w:rsid w:val="00826CE1"/>
    <w:rsid w:val="00826E4E"/>
    <w:rsid w:val="00830418"/>
    <w:rsid w:val="00830872"/>
    <w:rsid w:val="008310C6"/>
    <w:rsid w:val="00831679"/>
    <w:rsid w:val="0083199E"/>
    <w:rsid w:val="00832ECF"/>
    <w:rsid w:val="00832F4A"/>
    <w:rsid w:val="008330F2"/>
    <w:rsid w:val="0083359C"/>
    <w:rsid w:val="00833602"/>
    <w:rsid w:val="00833D26"/>
    <w:rsid w:val="008357F5"/>
    <w:rsid w:val="008364DC"/>
    <w:rsid w:val="00836571"/>
    <w:rsid w:val="00836C06"/>
    <w:rsid w:val="0083703F"/>
    <w:rsid w:val="00837454"/>
    <w:rsid w:val="008410D5"/>
    <w:rsid w:val="00841164"/>
    <w:rsid w:val="008416E8"/>
    <w:rsid w:val="00842311"/>
    <w:rsid w:val="00842BBA"/>
    <w:rsid w:val="008436FF"/>
    <w:rsid w:val="008437DA"/>
    <w:rsid w:val="00843B3B"/>
    <w:rsid w:val="00843D77"/>
    <w:rsid w:val="00844132"/>
    <w:rsid w:val="00844496"/>
    <w:rsid w:val="0084452D"/>
    <w:rsid w:val="0084498F"/>
    <w:rsid w:val="0084596A"/>
    <w:rsid w:val="00845A57"/>
    <w:rsid w:val="00845F92"/>
    <w:rsid w:val="0084618A"/>
    <w:rsid w:val="008462D7"/>
    <w:rsid w:val="00846473"/>
    <w:rsid w:val="00846BDC"/>
    <w:rsid w:val="008472DB"/>
    <w:rsid w:val="00847433"/>
    <w:rsid w:val="00847630"/>
    <w:rsid w:val="0084768D"/>
    <w:rsid w:val="008500F5"/>
    <w:rsid w:val="008511C6"/>
    <w:rsid w:val="00851347"/>
    <w:rsid w:val="00852426"/>
    <w:rsid w:val="00852989"/>
    <w:rsid w:val="00852E10"/>
    <w:rsid w:val="0085416C"/>
    <w:rsid w:val="0085432D"/>
    <w:rsid w:val="008547A4"/>
    <w:rsid w:val="00854D54"/>
    <w:rsid w:val="008552F3"/>
    <w:rsid w:val="0085548D"/>
    <w:rsid w:val="00855A7C"/>
    <w:rsid w:val="00855B4E"/>
    <w:rsid w:val="008562D9"/>
    <w:rsid w:val="00856A48"/>
    <w:rsid w:val="00857326"/>
    <w:rsid w:val="00857585"/>
    <w:rsid w:val="00857846"/>
    <w:rsid w:val="00857E87"/>
    <w:rsid w:val="00860894"/>
    <w:rsid w:val="00861452"/>
    <w:rsid w:val="00861589"/>
    <w:rsid w:val="00863887"/>
    <w:rsid w:val="00863E82"/>
    <w:rsid w:val="00863ECD"/>
    <w:rsid w:val="00864954"/>
    <w:rsid w:val="00864C98"/>
    <w:rsid w:val="00865287"/>
    <w:rsid w:val="00865AC4"/>
    <w:rsid w:val="00865F41"/>
    <w:rsid w:val="00867278"/>
    <w:rsid w:val="0086761E"/>
    <w:rsid w:val="008677D9"/>
    <w:rsid w:val="008679CD"/>
    <w:rsid w:val="00867AC6"/>
    <w:rsid w:val="00867BDA"/>
    <w:rsid w:val="0087051C"/>
    <w:rsid w:val="0087098D"/>
    <w:rsid w:val="00870CC2"/>
    <w:rsid w:val="0087121E"/>
    <w:rsid w:val="008714EE"/>
    <w:rsid w:val="00871B01"/>
    <w:rsid w:val="00872750"/>
    <w:rsid w:val="008732BC"/>
    <w:rsid w:val="0087371C"/>
    <w:rsid w:val="00873A19"/>
    <w:rsid w:val="00873DF3"/>
    <w:rsid w:val="00873F52"/>
    <w:rsid w:val="00875106"/>
    <w:rsid w:val="00875EB7"/>
    <w:rsid w:val="008764AD"/>
    <w:rsid w:val="0087686B"/>
    <w:rsid w:val="008778E9"/>
    <w:rsid w:val="00877DFB"/>
    <w:rsid w:val="00880C4E"/>
    <w:rsid w:val="00881543"/>
    <w:rsid w:val="0088219F"/>
    <w:rsid w:val="00882376"/>
    <w:rsid w:val="008825F3"/>
    <w:rsid w:val="008828C8"/>
    <w:rsid w:val="00882FCA"/>
    <w:rsid w:val="00883678"/>
    <w:rsid w:val="00883F90"/>
    <w:rsid w:val="00884228"/>
    <w:rsid w:val="0088423D"/>
    <w:rsid w:val="00885870"/>
    <w:rsid w:val="00885ACA"/>
    <w:rsid w:val="00886279"/>
    <w:rsid w:val="008865CC"/>
    <w:rsid w:val="0088688C"/>
    <w:rsid w:val="00886A4E"/>
    <w:rsid w:val="00887487"/>
    <w:rsid w:val="008874EB"/>
    <w:rsid w:val="00887C7E"/>
    <w:rsid w:val="00890BA2"/>
    <w:rsid w:val="00891EFD"/>
    <w:rsid w:val="00892161"/>
    <w:rsid w:val="0089255E"/>
    <w:rsid w:val="0089360F"/>
    <w:rsid w:val="00893D0B"/>
    <w:rsid w:val="00894733"/>
    <w:rsid w:val="00894ADC"/>
    <w:rsid w:val="008950AC"/>
    <w:rsid w:val="008961FE"/>
    <w:rsid w:val="0089766F"/>
    <w:rsid w:val="008976D9"/>
    <w:rsid w:val="00897996"/>
    <w:rsid w:val="008A05C1"/>
    <w:rsid w:val="008A0856"/>
    <w:rsid w:val="008A0E14"/>
    <w:rsid w:val="008A0F8A"/>
    <w:rsid w:val="008A14E8"/>
    <w:rsid w:val="008A20CC"/>
    <w:rsid w:val="008A3693"/>
    <w:rsid w:val="008A369D"/>
    <w:rsid w:val="008A3F5A"/>
    <w:rsid w:val="008A40B5"/>
    <w:rsid w:val="008A4175"/>
    <w:rsid w:val="008A41B0"/>
    <w:rsid w:val="008A4420"/>
    <w:rsid w:val="008A4908"/>
    <w:rsid w:val="008A5C1E"/>
    <w:rsid w:val="008A5C64"/>
    <w:rsid w:val="008A5F84"/>
    <w:rsid w:val="008A69EA"/>
    <w:rsid w:val="008A6C90"/>
    <w:rsid w:val="008A6E14"/>
    <w:rsid w:val="008A70FA"/>
    <w:rsid w:val="008B192E"/>
    <w:rsid w:val="008B1A19"/>
    <w:rsid w:val="008B1D9D"/>
    <w:rsid w:val="008B343E"/>
    <w:rsid w:val="008B3B14"/>
    <w:rsid w:val="008B43E3"/>
    <w:rsid w:val="008B4C1C"/>
    <w:rsid w:val="008B53CF"/>
    <w:rsid w:val="008B56DE"/>
    <w:rsid w:val="008B58AC"/>
    <w:rsid w:val="008B5BC5"/>
    <w:rsid w:val="008B6194"/>
    <w:rsid w:val="008B66E6"/>
    <w:rsid w:val="008B7A6F"/>
    <w:rsid w:val="008C04A5"/>
    <w:rsid w:val="008C053C"/>
    <w:rsid w:val="008C0574"/>
    <w:rsid w:val="008C067D"/>
    <w:rsid w:val="008C0682"/>
    <w:rsid w:val="008C0C8C"/>
    <w:rsid w:val="008C0E90"/>
    <w:rsid w:val="008C1706"/>
    <w:rsid w:val="008C1D37"/>
    <w:rsid w:val="008C2B14"/>
    <w:rsid w:val="008C2D90"/>
    <w:rsid w:val="008C3E3F"/>
    <w:rsid w:val="008C4934"/>
    <w:rsid w:val="008C4EA1"/>
    <w:rsid w:val="008C5C72"/>
    <w:rsid w:val="008C5DDE"/>
    <w:rsid w:val="008C60A9"/>
    <w:rsid w:val="008C62ED"/>
    <w:rsid w:val="008C6C23"/>
    <w:rsid w:val="008C77F3"/>
    <w:rsid w:val="008C7942"/>
    <w:rsid w:val="008C7DDA"/>
    <w:rsid w:val="008D04A6"/>
    <w:rsid w:val="008D0BA5"/>
    <w:rsid w:val="008D0D33"/>
    <w:rsid w:val="008D0D61"/>
    <w:rsid w:val="008D0F8A"/>
    <w:rsid w:val="008D0FD8"/>
    <w:rsid w:val="008D1074"/>
    <w:rsid w:val="008D13D0"/>
    <w:rsid w:val="008D1F48"/>
    <w:rsid w:val="008D241A"/>
    <w:rsid w:val="008D2A84"/>
    <w:rsid w:val="008D3067"/>
    <w:rsid w:val="008D3A87"/>
    <w:rsid w:val="008D3C86"/>
    <w:rsid w:val="008D3E0C"/>
    <w:rsid w:val="008D477B"/>
    <w:rsid w:val="008D4C51"/>
    <w:rsid w:val="008D57D5"/>
    <w:rsid w:val="008D5B3D"/>
    <w:rsid w:val="008D5BBF"/>
    <w:rsid w:val="008D611A"/>
    <w:rsid w:val="008D618D"/>
    <w:rsid w:val="008D652E"/>
    <w:rsid w:val="008D66A5"/>
    <w:rsid w:val="008D6788"/>
    <w:rsid w:val="008D6BBD"/>
    <w:rsid w:val="008D7A64"/>
    <w:rsid w:val="008D7BC5"/>
    <w:rsid w:val="008E0031"/>
    <w:rsid w:val="008E0578"/>
    <w:rsid w:val="008E0DD3"/>
    <w:rsid w:val="008E1C90"/>
    <w:rsid w:val="008E2690"/>
    <w:rsid w:val="008E2940"/>
    <w:rsid w:val="008E3158"/>
    <w:rsid w:val="008E3648"/>
    <w:rsid w:val="008E3E8B"/>
    <w:rsid w:val="008E420B"/>
    <w:rsid w:val="008E4A8A"/>
    <w:rsid w:val="008E5153"/>
    <w:rsid w:val="008E532B"/>
    <w:rsid w:val="008E58FD"/>
    <w:rsid w:val="008E5B53"/>
    <w:rsid w:val="008E6012"/>
    <w:rsid w:val="008E6232"/>
    <w:rsid w:val="008E682E"/>
    <w:rsid w:val="008E704B"/>
    <w:rsid w:val="008E7756"/>
    <w:rsid w:val="008E77AF"/>
    <w:rsid w:val="008E7946"/>
    <w:rsid w:val="008E7997"/>
    <w:rsid w:val="008E7C30"/>
    <w:rsid w:val="008E7D0F"/>
    <w:rsid w:val="008F034F"/>
    <w:rsid w:val="008F1949"/>
    <w:rsid w:val="008F1E28"/>
    <w:rsid w:val="008F21C5"/>
    <w:rsid w:val="008F2B6B"/>
    <w:rsid w:val="008F2DBC"/>
    <w:rsid w:val="008F3362"/>
    <w:rsid w:val="008F37F4"/>
    <w:rsid w:val="008F3B33"/>
    <w:rsid w:val="008F3BE9"/>
    <w:rsid w:val="008F42B9"/>
    <w:rsid w:val="008F439F"/>
    <w:rsid w:val="008F4417"/>
    <w:rsid w:val="008F5741"/>
    <w:rsid w:val="008F5DDE"/>
    <w:rsid w:val="008F60AF"/>
    <w:rsid w:val="008F7289"/>
    <w:rsid w:val="008F72D0"/>
    <w:rsid w:val="008F780E"/>
    <w:rsid w:val="008F7B62"/>
    <w:rsid w:val="0090066C"/>
    <w:rsid w:val="00900981"/>
    <w:rsid w:val="00901668"/>
    <w:rsid w:val="00901E1B"/>
    <w:rsid w:val="009020F3"/>
    <w:rsid w:val="0090294C"/>
    <w:rsid w:val="00903214"/>
    <w:rsid w:val="0090337A"/>
    <w:rsid w:val="0090457F"/>
    <w:rsid w:val="00904875"/>
    <w:rsid w:val="0090489A"/>
    <w:rsid w:val="0090517A"/>
    <w:rsid w:val="009051B4"/>
    <w:rsid w:val="00905343"/>
    <w:rsid w:val="00905362"/>
    <w:rsid w:val="00906138"/>
    <w:rsid w:val="00906220"/>
    <w:rsid w:val="009069D4"/>
    <w:rsid w:val="00906DDC"/>
    <w:rsid w:val="00906E50"/>
    <w:rsid w:val="009075F7"/>
    <w:rsid w:val="009077F9"/>
    <w:rsid w:val="00907AC5"/>
    <w:rsid w:val="00907F7D"/>
    <w:rsid w:val="0091098A"/>
    <w:rsid w:val="00912C4E"/>
    <w:rsid w:val="00913959"/>
    <w:rsid w:val="00914C4C"/>
    <w:rsid w:val="00914EC6"/>
    <w:rsid w:val="00915218"/>
    <w:rsid w:val="00915697"/>
    <w:rsid w:val="00916646"/>
    <w:rsid w:val="0091669C"/>
    <w:rsid w:val="00916943"/>
    <w:rsid w:val="00916944"/>
    <w:rsid w:val="00916EF1"/>
    <w:rsid w:val="00917658"/>
    <w:rsid w:val="009202BD"/>
    <w:rsid w:val="0092060A"/>
    <w:rsid w:val="0092095C"/>
    <w:rsid w:val="00920B2A"/>
    <w:rsid w:val="00920E52"/>
    <w:rsid w:val="00922748"/>
    <w:rsid w:val="009228FB"/>
    <w:rsid w:val="009229B1"/>
    <w:rsid w:val="00922A4A"/>
    <w:rsid w:val="0092330F"/>
    <w:rsid w:val="0092392E"/>
    <w:rsid w:val="00924969"/>
    <w:rsid w:val="009249A0"/>
    <w:rsid w:val="00925F58"/>
    <w:rsid w:val="00926667"/>
    <w:rsid w:val="0092687B"/>
    <w:rsid w:val="00926B6C"/>
    <w:rsid w:val="00927030"/>
    <w:rsid w:val="009271BC"/>
    <w:rsid w:val="009300E8"/>
    <w:rsid w:val="009306FF"/>
    <w:rsid w:val="00930D28"/>
    <w:rsid w:val="009314F4"/>
    <w:rsid w:val="0093163D"/>
    <w:rsid w:val="00931752"/>
    <w:rsid w:val="00932122"/>
    <w:rsid w:val="00932622"/>
    <w:rsid w:val="00932A42"/>
    <w:rsid w:val="00932B6C"/>
    <w:rsid w:val="00932E52"/>
    <w:rsid w:val="00933C6F"/>
    <w:rsid w:val="00933CD3"/>
    <w:rsid w:val="00933E87"/>
    <w:rsid w:val="009342F3"/>
    <w:rsid w:val="009347CF"/>
    <w:rsid w:val="009348D3"/>
    <w:rsid w:val="00934977"/>
    <w:rsid w:val="00935C33"/>
    <w:rsid w:val="00935C5B"/>
    <w:rsid w:val="009361E7"/>
    <w:rsid w:val="009368D7"/>
    <w:rsid w:val="00936915"/>
    <w:rsid w:val="00936A75"/>
    <w:rsid w:val="00936B9C"/>
    <w:rsid w:val="00936DD3"/>
    <w:rsid w:val="00937D77"/>
    <w:rsid w:val="00940B2D"/>
    <w:rsid w:val="00940C63"/>
    <w:rsid w:val="00940C7E"/>
    <w:rsid w:val="00941295"/>
    <w:rsid w:val="0094151A"/>
    <w:rsid w:val="00941C10"/>
    <w:rsid w:val="009421C3"/>
    <w:rsid w:val="009424BE"/>
    <w:rsid w:val="009439A7"/>
    <w:rsid w:val="00945E9E"/>
    <w:rsid w:val="00945F8F"/>
    <w:rsid w:val="00945F98"/>
    <w:rsid w:val="009468CD"/>
    <w:rsid w:val="00946A5E"/>
    <w:rsid w:val="00947296"/>
    <w:rsid w:val="009479DA"/>
    <w:rsid w:val="00947B1D"/>
    <w:rsid w:val="00947D8E"/>
    <w:rsid w:val="00947E0C"/>
    <w:rsid w:val="00947FD8"/>
    <w:rsid w:val="009500B7"/>
    <w:rsid w:val="00950462"/>
    <w:rsid w:val="009507F6"/>
    <w:rsid w:val="009509C2"/>
    <w:rsid w:val="009516BB"/>
    <w:rsid w:val="00951F2D"/>
    <w:rsid w:val="009520F1"/>
    <w:rsid w:val="009523A0"/>
    <w:rsid w:val="00953E89"/>
    <w:rsid w:val="00954038"/>
    <w:rsid w:val="00954174"/>
    <w:rsid w:val="009546AA"/>
    <w:rsid w:val="009549BD"/>
    <w:rsid w:val="00954A7C"/>
    <w:rsid w:val="00954E97"/>
    <w:rsid w:val="009550BC"/>
    <w:rsid w:val="009552F4"/>
    <w:rsid w:val="00955E5B"/>
    <w:rsid w:val="00955EAA"/>
    <w:rsid w:val="00956166"/>
    <w:rsid w:val="0095692F"/>
    <w:rsid w:val="0095720D"/>
    <w:rsid w:val="00960C2D"/>
    <w:rsid w:val="00960DFE"/>
    <w:rsid w:val="009616F2"/>
    <w:rsid w:val="009617D2"/>
    <w:rsid w:val="0096186F"/>
    <w:rsid w:val="009619E7"/>
    <w:rsid w:val="00962264"/>
    <w:rsid w:val="009627B3"/>
    <w:rsid w:val="0096320F"/>
    <w:rsid w:val="009632A0"/>
    <w:rsid w:val="00963A6F"/>
    <w:rsid w:val="00964743"/>
    <w:rsid w:val="009653B6"/>
    <w:rsid w:val="00966106"/>
    <w:rsid w:val="0096631B"/>
    <w:rsid w:val="009666C0"/>
    <w:rsid w:val="00967498"/>
    <w:rsid w:val="009704B6"/>
    <w:rsid w:val="00970884"/>
    <w:rsid w:val="0097088F"/>
    <w:rsid w:val="00970937"/>
    <w:rsid w:val="00970B4D"/>
    <w:rsid w:val="00971507"/>
    <w:rsid w:val="00971FD6"/>
    <w:rsid w:val="00972058"/>
    <w:rsid w:val="00972DFF"/>
    <w:rsid w:val="0097309E"/>
    <w:rsid w:val="00973C4A"/>
    <w:rsid w:val="00973D1D"/>
    <w:rsid w:val="0097437D"/>
    <w:rsid w:val="00974AC4"/>
    <w:rsid w:val="009764C1"/>
    <w:rsid w:val="0097686B"/>
    <w:rsid w:val="0097691B"/>
    <w:rsid w:val="009771E5"/>
    <w:rsid w:val="00980221"/>
    <w:rsid w:val="009808B9"/>
    <w:rsid w:val="009811E0"/>
    <w:rsid w:val="00981503"/>
    <w:rsid w:val="00981B2D"/>
    <w:rsid w:val="009823C9"/>
    <w:rsid w:val="009833DF"/>
    <w:rsid w:val="009836E7"/>
    <w:rsid w:val="00983867"/>
    <w:rsid w:val="0098465E"/>
    <w:rsid w:val="009846B5"/>
    <w:rsid w:val="00984804"/>
    <w:rsid w:val="00984C1E"/>
    <w:rsid w:val="0098544A"/>
    <w:rsid w:val="00986D0A"/>
    <w:rsid w:val="009873F9"/>
    <w:rsid w:val="009874CC"/>
    <w:rsid w:val="00987E5E"/>
    <w:rsid w:val="009902EE"/>
    <w:rsid w:val="00990337"/>
    <w:rsid w:val="00990629"/>
    <w:rsid w:val="009908E5"/>
    <w:rsid w:val="00990B19"/>
    <w:rsid w:val="00990DBD"/>
    <w:rsid w:val="00991038"/>
    <w:rsid w:val="00991D81"/>
    <w:rsid w:val="0099222A"/>
    <w:rsid w:val="00992945"/>
    <w:rsid w:val="0099300E"/>
    <w:rsid w:val="009932EA"/>
    <w:rsid w:val="00993443"/>
    <w:rsid w:val="009939B4"/>
    <w:rsid w:val="00993BCF"/>
    <w:rsid w:val="00993CB1"/>
    <w:rsid w:val="009944B4"/>
    <w:rsid w:val="009948AA"/>
    <w:rsid w:val="00994D56"/>
    <w:rsid w:val="00995C6C"/>
    <w:rsid w:val="00996052"/>
    <w:rsid w:val="00996CCC"/>
    <w:rsid w:val="009970AD"/>
    <w:rsid w:val="0099761A"/>
    <w:rsid w:val="00997658"/>
    <w:rsid w:val="0099FFB2"/>
    <w:rsid w:val="009A0185"/>
    <w:rsid w:val="009A0453"/>
    <w:rsid w:val="009A08BE"/>
    <w:rsid w:val="009A100A"/>
    <w:rsid w:val="009A1305"/>
    <w:rsid w:val="009A1941"/>
    <w:rsid w:val="009A3D2A"/>
    <w:rsid w:val="009A3F74"/>
    <w:rsid w:val="009A4276"/>
    <w:rsid w:val="009A42A8"/>
    <w:rsid w:val="009A4DAB"/>
    <w:rsid w:val="009A55BC"/>
    <w:rsid w:val="009A5AB3"/>
    <w:rsid w:val="009A7E21"/>
    <w:rsid w:val="009B0388"/>
    <w:rsid w:val="009B07C2"/>
    <w:rsid w:val="009B0C80"/>
    <w:rsid w:val="009B1485"/>
    <w:rsid w:val="009B1810"/>
    <w:rsid w:val="009B2293"/>
    <w:rsid w:val="009B2393"/>
    <w:rsid w:val="009B2DEE"/>
    <w:rsid w:val="009B37FF"/>
    <w:rsid w:val="009B3936"/>
    <w:rsid w:val="009B3F79"/>
    <w:rsid w:val="009B43EE"/>
    <w:rsid w:val="009B46C7"/>
    <w:rsid w:val="009B50EE"/>
    <w:rsid w:val="009B52C4"/>
    <w:rsid w:val="009B52F8"/>
    <w:rsid w:val="009B53A1"/>
    <w:rsid w:val="009B7445"/>
    <w:rsid w:val="009B7711"/>
    <w:rsid w:val="009B7860"/>
    <w:rsid w:val="009B7D00"/>
    <w:rsid w:val="009C0375"/>
    <w:rsid w:val="009C10BF"/>
    <w:rsid w:val="009C1181"/>
    <w:rsid w:val="009C185E"/>
    <w:rsid w:val="009C1FC0"/>
    <w:rsid w:val="009C283A"/>
    <w:rsid w:val="009C2FC8"/>
    <w:rsid w:val="009C342E"/>
    <w:rsid w:val="009C34C4"/>
    <w:rsid w:val="009C3F02"/>
    <w:rsid w:val="009C49DA"/>
    <w:rsid w:val="009C4F80"/>
    <w:rsid w:val="009C558E"/>
    <w:rsid w:val="009C55DE"/>
    <w:rsid w:val="009C5A74"/>
    <w:rsid w:val="009C5B18"/>
    <w:rsid w:val="009C5E30"/>
    <w:rsid w:val="009C6E98"/>
    <w:rsid w:val="009D0557"/>
    <w:rsid w:val="009D0F8D"/>
    <w:rsid w:val="009D1C8B"/>
    <w:rsid w:val="009D2560"/>
    <w:rsid w:val="009D355C"/>
    <w:rsid w:val="009D3B90"/>
    <w:rsid w:val="009D3DFC"/>
    <w:rsid w:val="009D4182"/>
    <w:rsid w:val="009D54F0"/>
    <w:rsid w:val="009D555D"/>
    <w:rsid w:val="009D6ACC"/>
    <w:rsid w:val="009D7494"/>
    <w:rsid w:val="009D7C11"/>
    <w:rsid w:val="009E01DB"/>
    <w:rsid w:val="009E03C3"/>
    <w:rsid w:val="009E03C4"/>
    <w:rsid w:val="009E1349"/>
    <w:rsid w:val="009E1C1F"/>
    <w:rsid w:val="009E20F3"/>
    <w:rsid w:val="009E33FF"/>
    <w:rsid w:val="009E37A4"/>
    <w:rsid w:val="009E4789"/>
    <w:rsid w:val="009E54A9"/>
    <w:rsid w:val="009E552E"/>
    <w:rsid w:val="009E60B4"/>
    <w:rsid w:val="009E76E3"/>
    <w:rsid w:val="009E7892"/>
    <w:rsid w:val="009E79A5"/>
    <w:rsid w:val="009F03FB"/>
    <w:rsid w:val="009F0866"/>
    <w:rsid w:val="009F0CD6"/>
    <w:rsid w:val="009F2220"/>
    <w:rsid w:val="009F2696"/>
    <w:rsid w:val="009F26DE"/>
    <w:rsid w:val="009F33CA"/>
    <w:rsid w:val="009F3B7D"/>
    <w:rsid w:val="009F3F25"/>
    <w:rsid w:val="009F4493"/>
    <w:rsid w:val="009F487B"/>
    <w:rsid w:val="009F50AA"/>
    <w:rsid w:val="009F599C"/>
    <w:rsid w:val="009F6084"/>
    <w:rsid w:val="009F63EB"/>
    <w:rsid w:val="009F6415"/>
    <w:rsid w:val="009F666B"/>
    <w:rsid w:val="009F6C41"/>
    <w:rsid w:val="009F6EB7"/>
    <w:rsid w:val="009F7873"/>
    <w:rsid w:val="009F7CAE"/>
    <w:rsid w:val="009F7CAF"/>
    <w:rsid w:val="00A005FB"/>
    <w:rsid w:val="00A00832"/>
    <w:rsid w:val="00A00A67"/>
    <w:rsid w:val="00A01287"/>
    <w:rsid w:val="00A01AD5"/>
    <w:rsid w:val="00A022A1"/>
    <w:rsid w:val="00A02992"/>
    <w:rsid w:val="00A02F15"/>
    <w:rsid w:val="00A02FD5"/>
    <w:rsid w:val="00A03046"/>
    <w:rsid w:val="00A03510"/>
    <w:rsid w:val="00A0352A"/>
    <w:rsid w:val="00A036DA"/>
    <w:rsid w:val="00A040A7"/>
    <w:rsid w:val="00A04168"/>
    <w:rsid w:val="00A04371"/>
    <w:rsid w:val="00A05601"/>
    <w:rsid w:val="00A05DD6"/>
    <w:rsid w:val="00A05F00"/>
    <w:rsid w:val="00A06E04"/>
    <w:rsid w:val="00A073D8"/>
    <w:rsid w:val="00A100C7"/>
    <w:rsid w:val="00A10905"/>
    <w:rsid w:val="00A10CB9"/>
    <w:rsid w:val="00A10F01"/>
    <w:rsid w:val="00A1113F"/>
    <w:rsid w:val="00A112D3"/>
    <w:rsid w:val="00A116BD"/>
    <w:rsid w:val="00A118A7"/>
    <w:rsid w:val="00A120B9"/>
    <w:rsid w:val="00A12865"/>
    <w:rsid w:val="00A1295D"/>
    <w:rsid w:val="00A155C7"/>
    <w:rsid w:val="00A15618"/>
    <w:rsid w:val="00A15867"/>
    <w:rsid w:val="00A1678A"/>
    <w:rsid w:val="00A1681C"/>
    <w:rsid w:val="00A16A74"/>
    <w:rsid w:val="00A16B60"/>
    <w:rsid w:val="00A17962"/>
    <w:rsid w:val="00A17D64"/>
    <w:rsid w:val="00A20E47"/>
    <w:rsid w:val="00A20F0F"/>
    <w:rsid w:val="00A20F22"/>
    <w:rsid w:val="00A222C4"/>
    <w:rsid w:val="00A22E98"/>
    <w:rsid w:val="00A23198"/>
    <w:rsid w:val="00A239D2"/>
    <w:rsid w:val="00A24516"/>
    <w:rsid w:val="00A24A58"/>
    <w:rsid w:val="00A257C8"/>
    <w:rsid w:val="00A25AE9"/>
    <w:rsid w:val="00A25CCB"/>
    <w:rsid w:val="00A25F50"/>
    <w:rsid w:val="00A26A9B"/>
    <w:rsid w:val="00A26AC8"/>
    <w:rsid w:val="00A2701A"/>
    <w:rsid w:val="00A27601"/>
    <w:rsid w:val="00A277CC"/>
    <w:rsid w:val="00A30968"/>
    <w:rsid w:val="00A30C1A"/>
    <w:rsid w:val="00A3123B"/>
    <w:rsid w:val="00A31356"/>
    <w:rsid w:val="00A3183A"/>
    <w:rsid w:val="00A31D00"/>
    <w:rsid w:val="00A32A74"/>
    <w:rsid w:val="00A333C5"/>
    <w:rsid w:val="00A334AE"/>
    <w:rsid w:val="00A33AFA"/>
    <w:rsid w:val="00A33D2E"/>
    <w:rsid w:val="00A33FE0"/>
    <w:rsid w:val="00A346BC"/>
    <w:rsid w:val="00A34D3F"/>
    <w:rsid w:val="00A354C2"/>
    <w:rsid w:val="00A354E1"/>
    <w:rsid w:val="00A3575A"/>
    <w:rsid w:val="00A357FE"/>
    <w:rsid w:val="00A369E1"/>
    <w:rsid w:val="00A36ACF"/>
    <w:rsid w:val="00A36F50"/>
    <w:rsid w:val="00A37275"/>
    <w:rsid w:val="00A374DE"/>
    <w:rsid w:val="00A3784A"/>
    <w:rsid w:val="00A40568"/>
    <w:rsid w:val="00A40724"/>
    <w:rsid w:val="00A41CE0"/>
    <w:rsid w:val="00A4259E"/>
    <w:rsid w:val="00A430CA"/>
    <w:rsid w:val="00A431E4"/>
    <w:rsid w:val="00A43291"/>
    <w:rsid w:val="00A435F7"/>
    <w:rsid w:val="00A43610"/>
    <w:rsid w:val="00A44445"/>
    <w:rsid w:val="00A446AF"/>
    <w:rsid w:val="00A44DD9"/>
    <w:rsid w:val="00A4538B"/>
    <w:rsid w:val="00A4556F"/>
    <w:rsid w:val="00A4621D"/>
    <w:rsid w:val="00A46973"/>
    <w:rsid w:val="00A4763B"/>
    <w:rsid w:val="00A476CD"/>
    <w:rsid w:val="00A47AE3"/>
    <w:rsid w:val="00A50CEA"/>
    <w:rsid w:val="00A50ED9"/>
    <w:rsid w:val="00A51645"/>
    <w:rsid w:val="00A524E3"/>
    <w:rsid w:val="00A52625"/>
    <w:rsid w:val="00A5368F"/>
    <w:rsid w:val="00A536D7"/>
    <w:rsid w:val="00A5411F"/>
    <w:rsid w:val="00A543F1"/>
    <w:rsid w:val="00A552E4"/>
    <w:rsid w:val="00A55D24"/>
    <w:rsid w:val="00A55EBC"/>
    <w:rsid w:val="00A55F26"/>
    <w:rsid w:val="00A567A0"/>
    <w:rsid w:val="00A569A9"/>
    <w:rsid w:val="00A57D1E"/>
    <w:rsid w:val="00A6045E"/>
    <w:rsid w:val="00A60524"/>
    <w:rsid w:val="00A6078D"/>
    <w:rsid w:val="00A60C4D"/>
    <w:rsid w:val="00A60D9A"/>
    <w:rsid w:val="00A61841"/>
    <w:rsid w:val="00A619E0"/>
    <w:rsid w:val="00A61A2D"/>
    <w:rsid w:val="00A620BE"/>
    <w:rsid w:val="00A62797"/>
    <w:rsid w:val="00A627EB"/>
    <w:rsid w:val="00A629BA"/>
    <w:rsid w:val="00A62BBC"/>
    <w:rsid w:val="00A631E2"/>
    <w:rsid w:val="00A63337"/>
    <w:rsid w:val="00A64366"/>
    <w:rsid w:val="00A644FA"/>
    <w:rsid w:val="00A65BFE"/>
    <w:rsid w:val="00A65DB8"/>
    <w:rsid w:val="00A665ED"/>
    <w:rsid w:val="00A66D43"/>
    <w:rsid w:val="00A66E46"/>
    <w:rsid w:val="00A66ECF"/>
    <w:rsid w:val="00A6741A"/>
    <w:rsid w:val="00A674F8"/>
    <w:rsid w:val="00A67622"/>
    <w:rsid w:val="00A678D0"/>
    <w:rsid w:val="00A67B62"/>
    <w:rsid w:val="00A67E25"/>
    <w:rsid w:val="00A70320"/>
    <w:rsid w:val="00A708C4"/>
    <w:rsid w:val="00A70D37"/>
    <w:rsid w:val="00A71C5B"/>
    <w:rsid w:val="00A72B27"/>
    <w:rsid w:val="00A737D2"/>
    <w:rsid w:val="00A74056"/>
    <w:rsid w:val="00A744BF"/>
    <w:rsid w:val="00A74E54"/>
    <w:rsid w:val="00A74FB9"/>
    <w:rsid w:val="00A758E5"/>
    <w:rsid w:val="00A75AFD"/>
    <w:rsid w:val="00A75D8F"/>
    <w:rsid w:val="00A75E16"/>
    <w:rsid w:val="00A765DC"/>
    <w:rsid w:val="00A76E25"/>
    <w:rsid w:val="00A810B2"/>
    <w:rsid w:val="00A81308"/>
    <w:rsid w:val="00A819CE"/>
    <w:rsid w:val="00A81A12"/>
    <w:rsid w:val="00A81AAE"/>
    <w:rsid w:val="00A82555"/>
    <w:rsid w:val="00A82B32"/>
    <w:rsid w:val="00A83F08"/>
    <w:rsid w:val="00A8416F"/>
    <w:rsid w:val="00A8418F"/>
    <w:rsid w:val="00A84302"/>
    <w:rsid w:val="00A84580"/>
    <w:rsid w:val="00A85175"/>
    <w:rsid w:val="00A8659D"/>
    <w:rsid w:val="00A868E9"/>
    <w:rsid w:val="00A873B9"/>
    <w:rsid w:val="00A87EF0"/>
    <w:rsid w:val="00A907BD"/>
    <w:rsid w:val="00A908AE"/>
    <w:rsid w:val="00A916B7"/>
    <w:rsid w:val="00A9171F"/>
    <w:rsid w:val="00A917DB"/>
    <w:rsid w:val="00A9186F"/>
    <w:rsid w:val="00A92DC8"/>
    <w:rsid w:val="00A92E93"/>
    <w:rsid w:val="00A93C9C"/>
    <w:rsid w:val="00A942E9"/>
    <w:rsid w:val="00A94724"/>
    <w:rsid w:val="00A9499F"/>
    <w:rsid w:val="00A952E9"/>
    <w:rsid w:val="00A957FB"/>
    <w:rsid w:val="00A95CC3"/>
    <w:rsid w:val="00A95FD6"/>
    <w:rsid w:val="00A96212"/>
    <w:rsid w:val="00A96B0E"/>
    <w:rsid w:val="00A97019"/>
    <w:rsid w:val="00A9710F"/>
    <w:rsid w:val="00A9755E"/>
    <w:rsid w:val="00A97945"/>
    <w:rsid w:val="00A97967"/>
    <w:rsid w:val="00A97EE5"/>
    <w:rsid w:val="00AA007C"/>
    <w:rsid w:val="00AA0169"/>
    <w:rsid w:val="00AA066F"/>
    <w:rsid w:val="00AA07F9"/>
    <w:rsid w:val="00AA1D99"/>
    <w:rsid w:val="00AA3149"/>
    <w:rsid w:val="00AA3284"/>
    <w:rsid w:val="00AA37BD"/>
    <w:rsid w:val="00AA3D06"/>
    <w:rsid w:val="00AA3D95"/>
    <w:rsid w:val="00AA3FCD"/>
    <w:rsid w:val="00AA44D6"/>
    <w:rsid w:val="00AA491B"/>
    <w:rsid w:val="00AA5430"/>
    <w:rsid w:val="00AA6F9C"/>
    <w:rsid w:val="00AA76A5"/>
    <w:rsid w:val="00AA79C4"/>
    <w:rsid w:val="00AA7EC5"/>
    <w:rsid w:val="00AB01B5"/>
    <w:rsid w:val="00AB095C"/>
    <w:rsid w:val="00AB1910"/>
    <w:rsid w:val="00AB25BA"/>
    <w:rsid w:val="00AB2AC1"/>
    <w:rsid w:val="00AB342F"/>
    <w:rsid w:val="00AB457E"/>
    <w:rsid w:val="00AB4687"/>
    <w:rsid w:val="00AB5C2D"/>
    <w:rsid w:val="00AB5D76"/>
    <w:rsid w:val="00AB68AF"/>
    <w:rsid w:val="00AB68D0"/>
    <w:rsid w:val="00AB6B83"/>
    <w:rsid w:val="00AB7132"/>
    <w:rsid w:val="00AB718E"/>
    <w:rsid w:val="00AB7AE5"/>
    <w:rsid w:val="00AB7BD0"/>
    <w:rsid w:val="00AC0117"/>
    <w:rsid w:val="00AC0EBC"/>
    <w:rsid w:val="00AC13C7"/>
    <w:rsid w:val="00AC2853"/>
    <w:rsid w:val="00AC2858"/>
    <w:rsid w:val="00AC29DC"/>
    <w:rsid w:val="00AC2B54"/>
    <w:rsid w:val="00AC31D8"/>
    <w:rsid w:val="00AC3FAB"/>
    <w:rsid w:val="00AC4A1C"/>
    <w:rsid w:val="00AC4C22"/>
    <w:rsid w:val="00AC4DE3"/>
    <w:rsid w:val="00AC4EE7"/>
    <w:rsid w:val="00AC5456"/>
    <w:rsid w:val="00AC5677"/>
    <w:rsid w:val="00AC5D0F"/>
    <w:rsid w:val="00AC6834"/>
    <w:rsid w:val="00AC6A10"/>
    <w:rsid w:val="00AC6E66"/>
    <w:rsid w:val="00AC775B"/>
    <w:rsid w:val="00AC78FF"/>
    <w:rsid w:val="00AD0149"/>
    <w:rsid w:val="00AD063B"/>
    <w:rsid w:val="00AD18AD"/>
    <w:rsid w:val="00AD1D52"/>
    <w:rsid w:val="00AD22D2"/>
    <w:rsid w:val="00AD2468"/>
    <w:rsid w:val="00AD2600"/>
    <w:rsid w:val="00AD2986"/>
    <w:rsid w:val="00AD3A92"/>
    <w:rsid w:val="00AD3C2D"/>
    <w:rsid w:val="00AD3E91"/>
    <w:rsid w:val="00AD4257"/>
    <w:rsid w:val="00AD43A2"/>
    <w:rsid w:val="00AD4722"/>
    <w:rsid w:val="00AD5134"/>
    <w:rsid w:val="00AD586D"/>
    <w:rsid w:val="00AD63ED"/>
    <w:rsid w:val="00AD6F50"/>
    <w:rsid w:val="00AD7637"/>
    <w:rsid w:val="00AD7901"/>
    <w:rsid w:val="00AD7D49"/>
    <w:rsid w:val="00AD7E85"/>
    <w:rsid w:val="00AE0CC1"/>
    <w:rsid w:val="00AE1D1C"/>
    <w:rsid w:val="00AE1FD3"/>
    <w:rsid w:val="00AE2267"/>
    <w:rsid w:val="00AE2861"/>
    <w:rsid w:val="00AE2BA7"/>
    <w:rsid w:val="00AE3D9E"/>
    <w:rsid w:val="00AE4139"/>
    <w:rsid w:val="00AE434A"/>
    <w:rsid w:val="00AE4702"/>
    <w:rsid w:val="00AE47D2"/>
    <w:rsid w:val="00AE5255"/>
    <w:rsid w:val="00AE560D"/>
    <w:rsid w:val="00AE5B77"/>
    <w:rsid w:val="00AE5EB0"/>
    <w:rsid w:val="00AE65B7"/>
    <w:rsid w:val="00AE66B2"/>
    <w:rsid w:val="00AE67EB"/>
    <w:rsid w:val="00AE7D45"/>
    <w:rsid w:val="00AF0466"/>
    <w:rsid w:val="00AF0893"/>
    <w:rsid w:val="00AF0FE3"/>
    <w:rsid w:val="00AF1956"/>
    <w:rsid w:val="00AF1DD3"/>
    <w:rsid w:val="00AF2B9E"/>
    <w:rsid w:val="00AF331F"/>
    <w:rsid w:val="00AF38EE"/>
    <w:rsid w:val="00AF3AA9"/>
    <w:rsid w:val="00AF3CBF"/>
    <w:rsid w:val="00AF3FC2"/>
    <w:rsid w:val="00AF4179"/>
    <w:rsid w:val="00AF427A"/>
    <w:rsid w:val="00AF42EE"/>
    <w:rsid w:val="00AF42FF"/>
    <w:rsid w:val="00AF449C"/>
    <w:rsid w:val="00AF5227"/>
    <w:rsid w:val="00AF53D0"/>
    <w:rsid w:val="00AF5423"/>
    <w:rsid w:val="00AF602D"/>
    <w:rsid w:val="00AF6A79"/>
    <w:rsid w:val="00AF76C4"/>
    <w:rsid w:val="00AF7C71"/>
    <w:rsid w:val="00AF7D7C"/>
    <w:rsid w:val="00AF7EA9"/>
    <w:rsid w:val="00B00100"/>
    <w:rsid w:val="00B0019D"/>
    <w:rsid w:val="00B00BF7"/>
    <w:rsid w:val="00B01F9A"/>
    <w:rsid w:val="00B020F5"/>
    <w:rsid w:val="00B02136"/>
    <w:rsid w:val="00B021EF"/>
    <w:rsid w:val="00B02323"/>
    <w:rsid w:val="00B0246F"/>
    <w:rsid w:val="00B02F52"/>
    <w:rsid w:val="00B03512"/>
    <w:rsid w:val="00B03551"/>
    <w:rsid w:val="00B042A2"/>
    <w:rsid w:val="00B04432"/>
    <w:rsid w:val="00B049D0"/>
    <w:rsid w:val="00B05526"/>
    <w:rsid w:val="00B058C4"/>
    <w:rsid w:val="00B05A11"/>
    <w:rsid w:val="00B05A19"/>
    <w:rsid w:val="00B05B11"/>
    <w:rsid w:val="00B05F13"/>
    <w:rsid w:val="00B06E9C"/>
    <w:rsid w:val="00B06FED"/>
    <w:rsid w:val="00B07318"/>
    <w:rsid w:val="00B0735E"/>
    <w:rsid w:val="00B07BCE"/>
    <w:rsid w:val="00B07C7F"/>
    <w:rsid w:val="00B1044A"/>
    <w:rsid w:val="00B112F9"/>
    <w:rsid w:val="00B11429"/>
    <w:rsid w:val="00B12D9E"/>
    <w:rsid w:val="00B12F53"/>
    <w:rsid w:val="00B12FD8"/>
    <w:rsid w:val="00B1333E"/>
    <w:rsid w:val="00B13451"/>
    <w:rsid w:val="00B1455D"/>
    <w:rsid w:val="00B148C7"/>
    <w:rsid w:val="00B15B23"/>
    <w:rsid w:val="00B15B8E"/>
    <w:rsid w:val="00B1624D"/>
    <w:rsid w:val="00B167C8"/>
    <w:rsid w:val="00B16AC3"/>
    <w:rsid w:val="00B16D5B"/>
    <w:rsid w:val="00B1711A"/>
    <w:rsid w:val="00B1783B"/>
    <w:rsid w:val="00B20E85"/>
    <w:rsid w:val="00B21034"/>
    <w:rsid w:val="00B211D9"/>
    <w:rsid w:val="00B21808"/>
    <w:rsid w:val="00B21D14"/>
    <w:rsid w:val="00B21E81"/>
    <w:rsid w:val="00B220F5"/>
    <w:rsid w:val="00B222B0"/>
    <w:rsid w:val="00B22805"/>
    <w:rsid w:val="00B2318B"/>
    <w:rsid w:val="00B23662"/>
    <w:rsid w:val="00B23BBF"/>
    <w:rsid w:val="00B24239"/>
    <w:rsid w:val="00B24397"/>
    <w:rsid w:val="00B2440B"/>
    <w:rsid w:val="00B24C54"/>
    <w:rsid w:val="00B24D76"/>
    <w:rsid w:val="00B24E17"/>
    <w:rsid w:val="00B24F3D"/>
    <w:rsid w:val="00B252FC"/>
    <w:rsid w:val="00B2572F"/>
    <w:rsid w:val="00B25FAF"/>
    <w:rsid w:val="00B260A8"/>
    <w:rsid w:val="00B27647"/>
    <w:rsid w:val="00B277C0"/>
    <w:rsid w:val="00B27AEF"/>
    <w:rsid w:val="00B30ABD"/>
    <w:rsid w:val="00B30E6C"/>
    <w:rsid w:val="00B31191"/>
    <w:rsid w:val="00B31790"/>
    <w:rsid w:val="00B31F84"/>
    <w:rsid w:val="00B3282F"/>
    <w:rsid w:val="00B32F6B"/>
    <w:rsid w:val="00B34192"/>
    <w:rsid w:val="00B34297"/>
    <w:rsid w:val="00B3459B"/>
    <w:rsid w:val="00B34DC9"/>
    <w:rsid w:val="00B34DDA"/>
    <w:rsid w:val="00B3510F"/>
    <w:rsid w:val="00B35BEE"/>
    <w:rsid w:val="00B35F04"/>
    <w:rsid w:val="00B36336"/>
    <w:rsid w:val="00B36A5B"/>
    <w:rsid w:val="00B36ADB"/>
    <w:rsid w:val="00B37660"/>
    <w:rsid w:val="00B37F8C"/>
    <w:rsid w:val="00B412E5"/>
    <w:rsid w:val="00B41670"/>
    <w:rsid w:val="00B41C4C"/>
    <w:rsid w:val="00B420F2"/>
    <w:rsid w:val="00B42216"/>
    <w:rsid w:val="00B4225D"/>
    <w:rsid w:val="00B42627"/>
    <w:rsid w:val="00B42A79"/>
    <w:rsid w:val="00B42B6B"/>
    <w:rsid w:val="00B43616"/>
    <w:rsid w:val="00B43ACC"/>
    <w:rsid w:val="00B43AFA"/>
    <w:rsid w:val="00B43D40"/>
    <w:rsid w:val="00B4402D"/>
    <w:rsid w:val="00B442A2"/>
    <w:rsid w:val="00B44533"/>
    <w:rsid w:val="00B448BC"/>
    <w:rsid w:val="00B448C7"/>
    <w:rsid w:val="00B44B27"/>
    <w:rsid w:val="00B4514C"/>
    <w:rsid w:val="00B451E9"/>
    <w:rsid w:val="00B4534F"/>
    <w:rsid w:val="00B45957"/>
    <w:rsid w:val="00B4666A"/>
    <w:rsid w:val="00B46792"/>
    <w:rsid w:val="00B47549"/>
    <w:rsid w:val="00B47B6F"/>
    <w:rsid w:val="00B509D5"/>
    <w:rsid w:val="00B514C5"/>
    <w:rsid w:val="00B51D30"/>
    <w:rsid w:val="00B51F87"/>
    <w:rsid w:val="00B52213"/>
    <w:rsid w:val="00B52240"/>
    <w:rsid w:val="00B52D74"/>
    <w:rsid w:val="00B52F91"/>
    <w:rsid w:val="00B530E1"/>
    <w:rsid w:val="00B533C3"/>
    <w:rsid w:val="00B53640"/>
    <w:rsid w:val="00B53829"/>
    <w:rsid w:val="00B538F6"/>
    <w:rsid w:val="00B540C8"/>
    <w:rsid w:val="00B541D6"/>
    <w:rsid w:val="00B55E2E"/>
    <w:rsid w:val="00B5603E"/>
    <w:rsid w:val="00B57019"/>
    <w:rsid w:val="00B57BFA"/>
    <w:rsid w:val="00B57F52"/>
    <w:rsid w:val="00B60556"/>
    <w:rsid w:val="00B60737"/>
    <w:rsid w:val="00B60CD8"/>
    <w:rsid w:val="00B617FE"/>
    <w:rsid w:val="00B61A02"/>
    <w:rsid w:val="00B62181"/>
    <w:rsid w:val="00B631B7"/>
    <w:rsid w:val="00B636E2"/>
    <w:rsid w:val="00B64125"/>
    <w:rsid w:val="00B64787"/>
    <w:rsid w:val="00B648CC"/>
    <w:rsid w:val="00B6495C"/>
    <w:rsid w:val="00B64EB8"/>
    <w:rsid w:val="00B64F43"/>
    <w:rsid w:val="00B65366"/>
    <w:rsid w:val="00B66409"/>
    <w:rsid w:val="00B6763E"/>
    <w:rsid w:val="00B67CD0"/>
    <w:rsid w:val="00B67D21"/>
    <w:rsid w:val="00B67EAF"/>
    <w:rsid w:val="00B70762"/>
    <w:rsid w:val="00B70B59"/>
    <w:rsid w:val="00B716C2"/>
    <w:rsid w:val="00B722DD"/>
    <w:rsid w:val="00B7243C"/>
    <w:rsid w:val="00B736D1"/>
    <w:rsid w:val="00B7392D"/>
    <w:rsid w:val="00B73A7E"/>
    <w:rsid w:val="00B73FD2"/>
    <w:rsid w:val="00B743C4"/>
    <w:rsid w:val="00B74E05"/>
    <w:rsid w:val="00B75D07"/>
    <w:rsid w:val="00B75EF9"/>
    <w:rsid w:val="00B75FC3"/>
    <w:rsid w:val="00B76CE9"/>
    <w:rsid w:val="00B7795B"/>
    <w:rsid w:val="00B77C0F"/>
    <w:rsid w:val="00B77E1D"/>
    <w:rsid w:val="00B800BD"/>
    <w:rsid w:val="00B80E32"/>
    <w:rsid w:val="00B8180D"/>
    <w:rsid w:val="00B81825"/>
    <w:rsid w:val="00B81A1B"/>
    <w:rsid w:val="00B81C8E"/>
    <w:rsid w:val="00B823F3"/>
    <w:rsid w:val="00B829B9"/>
    <w:rsid w:val="00B82CCB"/>
    <w:rsid w:val="00B82E3D"/>
    <w:rsid w:val="00B842B0"/>
    <w:rsid w:val="00B85068"/>
    <w:rsid w:val="00B857BA"/>
    <w:rsid w:val="00B861D1"/>
    <w:rsid w:val="00B863AD"/>
    <w:rsid w:val="00B8651F"/>
    <w:rsid w:val="00B871A3"/>
    <w:rsid w:val="00B87245"/>
    <w:rsid w:val="00B8799F"/>
    <w:rsid w:val="00B903DA"/>
    <w:rsid w:val="00B903E9"/>
    <w:rsid w:val="00B90544"/>
    <w:rsid w:val="00B916CC"/>
    <w:rsid w:val="00B91986"/>
    <w:rsid w:val="00B91B4D"/>
    <w:rsid w:val="00B922B4"/>
    <w:rsid w:val="00B9280F"/>
    <w:rsid w:val="00B92910"/>
    <w:rsid w:val="00B9294C"/>
    <w:rsid w:val="00B92FF8"/>
    <w:rsid w:val="00B93097"/>
    <w:rsid w:val="00B93187"/>
    <w:rsid w:val="00B93638"/>
    <w:rsid w:val="00B93EA8"/>
    <w:rsid w:val="00B93FAA"/>
    <w:rsid w:val="00B941A2"/>
    <w:rsid w:val="00B94262"/>
    <w:rsid w:val="00B9493B"/>
    <w:rsid w:val="00B95214"/>
    <w:rsid w:val="00B95837"/>
    <w:rsid w:val="00B96348"/>
    <w:rsid w:val="00B96576"/>
    <w:rsid w:val="00B96FDC"/>
    <w:rsid w:val="00B97013"/>
    <w:rsid w:val="00B97212"/>
    <w:rsid w:val="00B97882"/>
    <w:rsid w:val="00BA09EB"/>
    <w:rsid w:val="00BA13B3"/>
    <w:rsid w:val="00BA1742"/>
    <w:rsid w:val="00BA1793"/>
    <w:rsid w:val="00BA2154"/>
    <w:rsid w:val="00BA3134"/>
    <w:rsid w:val="00BA3154"/>
    <w:rsid w:val="00BA35A3"/>
    <w:rsid w:val="00BA3970"/>
    <w:rsid w:val="00BA3DA6"/>
    <w:rsid w:val="00BA413D"/>
    <w:rsid w:val="00BA50DC"/>
    <w:rsid w:val="00BA5728"/>
    <w:rsid w:val="00BA5E08"/>
    <w:rsid w:val="00BA62AE"/>
    <w:rsid w:val="00BA64A9"/>
    <w:rsid w:val="00BA6B01"/>
    <w:rsid w:val="00BA6CC4"/>
    <w:rsid w:val="00BA77E7"/>
    <w:rsid w:val="00BB0632"/>
    <w:rsid w:val="00BB1873"/>
    <w:rsid w:val="00BB2109"/>
    <w:rsid w:val="00BB226F"/>
    <w:rsid w:val="00BB40DD"/>
    <w:rsid w:val="00BB423D"/>
    <w:rsid w:val="00BB4C95"/>
    <w:rsid w:val="00BB5065"/>
    <w:rsid w:val="00BB5E46"/>
    <w:rsid w:val="00BB6B65"/>
    <w:rsid w:val="00BB7069"/>
    <w:rsid w:val="00BB7408"/>
    <w:rsid w:val="00BC00F6"/>
    <w:rsid w:val="00BC02FC"/>
    <w:rsid w:val="00BC0301"/>
    <w:rsid w:val="00BC033D"/>
    <w:rsid w:val="00BC0F38"/>
    <w:rsid w:val="00BC1041"/>
    <w:rsid w:val="00BC1280"/>
    <w:rsid w:val="00BC1477"/>
    <w:rsid w:val="00BC1B11"/>
    <w:rsid w:val="00BC28CC"/>
    <w:rsid w:val="00BC2EAE"/>
    <w:rsid w:val="00BC2F29"/>
    <w:rsid w:val="00BC2F48"/>
    <w:rsid w:val="00BC3A95"/>
    <w:rsid w:val="00BC3C40"/>
    <w:rsid w:val="00BC3D6E"/>
    <w:rsid w:val="00BC5917"/>
    <w:rsid w:val="00BC5922"/>
    <w:rsid w:val="00BC5989"/>
    <w:rsid w:val="00BC6631"/>
    <w:rsid w:val="00BC7087"/>
    <w:rsid w:val="00BC7917"/>
    <w:rsid w:val="00BD03CE"/>
    <w:rsid w:val="00BD0628"/>
    <w:rsid w:val="00BD0BFA"/>
    <w:rsid w:val="00BD0E51"/>
    <w:rsid w:val="00BD10B7"/>
    <w:rsid w:val="00BD10C8"/>
    <w:rsid w:val="00BD113B"/>
    <w:rsid w:val="00BD164F"/>
    <w:rsid w:val="00BD1CD0"/>
    <w:rsid w:val="00BD2704"/>
    <w:rsid w:val="00BD27C5"/>
    <w:rsid w:val="00BD2A1F"/>
    <w:rsid w:val="00BD2D70"/>
    <w:rsid w:val="00BD313F"/>
    <w:rsid w:val="00BD321A"/>
    <w:rsid w:val="00BD350C"/>
    <w:rsid w:val="00BD3F99"/>
    <w:rsid w:val="00BD45FA"/>
    <w:rsid w:val="00BD5338"/>
    <w:rsid w:val="00BD5701"/>
    <w:rsid w:val="00BD5E7A"/>
    <w:rsid w:val="00BD5EF6"/>
    <w:rsid w:val="00BD62C4"/>
    <w:rsid w:val="00BD646D"/>
    <w:rsid w:val="00BD7987"/>
    <w:rsid w:val="00BD79BA"/>
    <w:rsid w:val="00BD7DEA"/>
    <w:rsid w:val="00BD7F04"/>
    <w:rsid w:val="00BE0A4B"/>
    <w:rsid w:val="00BE0BA3"/>
    <w:rsid w:val="00BE1120"/>
    <w:rsid w:val="00BE1342"/>
    <w:rsid w:val="00BE1421"/>
    <w:rsid w:val="00BE1A6B"/>
    <w:rsid w:val="00BE2980"/>
    <w:rsid w:val="00BE2A74"/>
    <w:rsid w:val="00BE2B21"/>
    <w:rsid w:val="00BE34D9"/>
    <w:rsid w:val="00BE3514"/>
    <w:rsid w:val="00BE3DE1"/>
    <w:rsid w:val="00BE4BF4"/>
    <w:rsid w:val="00BE5E9E"/>
    <w:rsid w:val="00BE6034"/>
    <w:rsid w:val="00BE66A6"/>
    <w:rsid w:val="00BE6AD8"/>
    <w:rsid w:val="00BE7F88"/>
    <w:rsid w:val="00BF2150"/>
    <w:rsid w:val="00BF25EB"/>
    <w:rsid w:val="00BF29D1"/>
    <w:rsid w:val="00BF334E"/>
    <w:rsid w:val="00BF33C9"/>
    <w:rsid w:val="00BF3648"/>
    <w:rsid w:val="00BF37DB"/>
    <w:rsid w:val="00BF3882"/>
    <w:rsid w:val="00BF3BFE"/>
    <w:rsid w:val="00BF42DB"/>
    <w:rsid w:val="00BF4755"/>
    <w:rsid w:val="00BF5785"/>
    <w:rsid w:val="00BF5828"/>
    <w:rsid w:val="00BF5B1D"/>
    <w:rsid w:val="00BF6E11"/>
    <w:rsid w:val="00BF7D78"/>
    <w:rsid w:val="00C000E0"/>
    <w:rsid w:val="00C007A5"/>
    <w:rsid w:val="00C00FCC"/>
    <w:rsid w:val="00C015C4"/>
    <w:rsid w:val="00C01A3B"/>
    <w:rsid w:val="00C01CD7"/>
    <w:rsid w:val="00C02B28"/>
    <w:rsid w:val="00C02BB6"/>
    <w:rsid w:val="00C0369F"/>
    <w:rsid w:val="00C05527"/>
    <w:rsid w:val="00C05967"/>
    <w:rsid w:val="00C06420"/>
    <w:rsid w:val="00C0646F"/>
    <w:rsid w:val="00C067A1"/>
    <w:rsid w:val="00C06CD8"/>
    <w:rsid w:val="00C06ECC"/>
    <w:rsid w:val="00C070DF"/>
    <w:rsid w:val="00C07428"/>
    <w:rsid w:val="00C10722"/>
    <w:rsid w:val="00C1093F"/>
    <w:rsid w:val="00C1097C"/>
    <w:rsid w:val="00C10BDC"/>
    <w:rsid w:val="00C11D0C"/>
    <w:rsid w:val="00C129E1"/>
    <w:rsid w:val="00C12CE9"/>
    <w:rsid w:val="00C13F82"/>
    <w:rsid w:val="00C14286"/>
    <w:rsid w:val="00C14DF8"/>
    <w:rsid w:val="00C150CB"/>
    <w:rsid w:val="00C15333"/>
    <w:rsid w:val="00C1611B"/>
    <w:rsid w:val="00C16641"/>
    <w:rsid w:val="00C16920"/>
    <w:rsid w:val="00C16F14"/>
    <w:rsid w:val="00C16FD4"/>
    <w:rsid w:val="00C17C76"/>
    <w:rsid w:val="00C202D2"/>
    <w:rsid w:val="00C205F3"/>
    <w:rsid w:val="00C20BE1"/>
    <w:rsid w:val="00C217F3"/>
    <w:rsid w:val="00C21A15"/>
    <w:rsid w:val="00C231F3"/>
    <w:rsid w:val="00C2342C"/>
    <w:rsid w:val="00C236F4"/>
    <w:rsid w:val="00C248D5"/>
    <w:rsid w:val="00C24970"/>
    <w:rsid w:val="00C24A42"/>
    <w:rsid w:val="00C24EAA"/>
    <w:rsid w:val="00C25091"/>
    <w:rsid w:val="00C2559C"/>
    <w:rsid w:val="00C26002"/>
    <w:rsid w:val="00C260FB"/>
    <w:rsid w:val="00C261F5"/>
    <w:rsid w:val="00C262DA"/>
    <w:rsid w:val="00C2637C"/>
    <w:rsid w:val="00C26DA8"/>
    <w:rsid w:val="00C276D8"/>
    <w:rsid w:val="00C3010F"/>
    <w:rsid w:val="00C30D4F"/>
    <w:rsid w:val="00C31057"/>
    <w:rsid w:val="00C3158C"/>
    <w:rsid w:val="00C3186E"/>
    <w:rsid w:val="00C31A70"/>
    <w:rsid w:val="00C320E4"/>
    <w:rsid w:val="00C321B8"/>
    <w:rsid w:val="00C321F4"/>
    <w:rsid w:val="00C34331"/>
    <w:rsid w:val="00C34610"/>
    <w:rsid w:val="00C346DB"/>
    <w:rsid w:val="00C349BB"/>
    <w:rsid w:val="00C34ABC"/>
    <w:rsid w:val="00C34D32"/>
    <w:rsid w:val="00C35406"/>
    <w:rsid w:val="00C354E6"/>
    <w:rsid w:val="00C35730"/>
    <w:rsid w:val="00C35A24"/>
    <w:rsid w:val="00C35CB9"/>
    <w:rsid w:val="00C35D25"/>
    <w:rsid w:val="00C35DD7"/>
    <w:rsid w:val="00C36209"/>
    <w:rsid w:val="00C365B0"/>
    <w:rsid w:val="00C36C27"/>
    <w:rsid w:val="00C36DF2"/>
    <w:rsid w:val="00C37535"/>
    <w:rsid w:val="00C37687"/>
    <w:rsid w:val="00C37C65"/>
    <w:rsid w:val="00C37F59"/>
    <w:rsid w:val="00C403A8"/>
    <w:rsid w:val="00C41C31"/>
    <w:rsid w:val="00C41E69"/>
    <w:rsid w:val="00C4213A"/>
    <w:rsid w:val="00C42AF2"/>
    <w:rsid w:val="00C433F1"/>
    <w:rsid w:val="00C44E25"/>
    <w:rsid w:val="00C457B5"/>
    <w:rsid w:val="00C45A08"/>
    <w:rsid w:val="00C45C65"/>
    <w:rsid w:val="00C46547"/>
    <w:rsid w:val="00C46E46"/>
    <w:rsid w:val="00C50CA0"/>
    <w:rsid w:val="00C50E82"/>
    <w:rsid w:val="00C512D8"/>
    <w:rsid w:val="00C514DB"/>
    <w:rsid w:val="00C516B4"/>
    <w:rsid w:val="00C52586"/>
    <w:rsid w:val="00C52B6B"/>
    <w:rsid w:val="00C53148"/>
    <w:rsid w:val="00C542B2"/>
    <w:rsid w:val="00C55000"/>
    <w:rsid w:val="00C55352"/>
    <w:rsid w:val="00C55B17"/>
    <w:rsid w:val="00C55D99"/>
    <w:rsid w:val="00C56237"/>
    <w:rsid w:val="00C56D03"/>
    <w:rsid w:val="00C5761A"/>
    <w:rsid w:val="00C57D4E"/>
    <w:rsid w:val="00C5D559"/>
    <w:rsid w:val="00C6000C"/>
    <w:rsid w:val="00C60050"/>
    <w:rsid w:val="00C600C8"/>
    <w:rsid w:val="00C60369"/>
    <w:rsid w:val="00C6064B"/>
    <w:rsid w:val="00C60A98"/>
    <w:rsid w:val="00C61562"/>
    <w:rsid w:val="00C61C9B"/>
    <w:rsid w:val="00C61D16"/>
    <w:rsid w:val="00C62213"/>
    <w:rsid w:val="00C62488"/>
    <w:rsid w:val="00C62900"/>
    <w:rsid w:val="00C6347E"/>
    <w:rsid w:val="00C6362E"/>
    <w:rsid w:val="00C63972"/>
    <w:rsid w:val="00C63CF4"/>
    <w:rsid w:val="00C64614"/>
    <w:rsid w:val="00C64C6F"/>
    <w:rsid w:val="00C64F16"/>
    <w:rsid w:val="00C64FE1"/>
    <w:rsid w:val="00C65429"/>
    <w:rsid w:val="00C66268"/>
    <w:rsid w:val="00C6691A"/>
    <w:rsid w:val="00C66A58"/>
    <w:rsid w:val="00C66A72"/>
    <w:rsid w:val="00C66BB4"/>
    <w:rsid w:val="00C6703A"/>
    <w:rsid w:val="00C67102"/>
    <w:rsid w:val="00C679EE"/>
    <w:rsid w:val="00C706A0"/>
    <w:rsid w:val="00C71F6E"/>
    <w:rsid w:val="00C72F86"/>
    <w:rsid w:val="00C72FA0"/>
    <w:rsid w:val="00C733B5"/>
    <w:rsid w:val="00C734D3"/>
    <w:rsid w:val="00C735C2"/>
    <w:rsid w:val="00C73AFB"/>
    <w:rsid w:val="00C73B8C"/>
    <w:rsid w:val="00C7421B"/>
    <w:rsid w:val="00C7465F"/>
    <w:rsid w:val="00C74711"/>
    <w:rsid w:val="00C74789"/>
    <w:rsid w:val="00C74C0D"/>
    <w:rsid w:val="00C75AF0"/>
    <w:rsid w:val="00C75F90"/>
    <w:rsid w:val="00C76661"/>
    <w:rsid w:val="00C76ADF"/>
    <w:rsid w:val="00C76E81"/>
    <w:rsid w:val="00C770D0"/>
    <w:rsid w:val="00C77AED"/>
    <w:rsid w:val="00C77B50"/>
    <w:rsid w:val="00C805F4"/>
    <w:rsid w:val="00C8062B"/>
    <w:rsid w:val="00C80D9E"/>
    <w:rsid w:val="00C81196"/>
    <w:rsid w:val="00C81602"/>
    <w:rsid w:val="00C81FD2"/>
    <w:rsid w:val="00C820E8"/>
    <w:rsid w:val="00C831AE"/>
    <w:rsid w:val="00C83AE1"/>
    <w:rsid w:val="00C8416B"/>
    <w:rsid w:val="00C842B6"/>
    <w:rsid w:val="00C85A16"/>
    <w:rsid w:val="00C85DF4"/>
    <w:rsid w:val="00C85F47"/>
    <w:rsid w:val="00C85F93"/>
    <w:rsid w:val="00C86377"/>
    <w:rsid w:val="00C86A2D"/>
    <w:rsid w:val="00C87182"/>
    <w:rsid w:val="00C871EC"/>
    <w:rsid w:val="00C87F64"/>
    <w:rsid w:val="00C92524"/>
    <w:rsid w:val="00C926B1"/>
    <w:rsid w:val="00C93B2D"/>
    <w:rsid w:val="00C93CCB"/>
    <w:rsid w:val="00C93FDD"/>
    <w:rsid w:val="00C9425B"/>
    <w:rsid w:val="00C943FD"/>
    <w:rsid w:val="00C945DE"/>
    <w:rsid w:val="00C94ABB"/>
    <w:rsid w:val="00C94CBD"/>
    <w:rsid w:val="00C953A2"/>
    <w:rsid w:val="00C9589F"/>
    <w:rsid w:val="00C960EC"/>
    <w:rsid w:val="00C96A97"/>
    <w:rsid w:val="00C97891"/>
    <w:rsid w:val="00C97C4E"/>
    <w:rsid w:val="00C97F78"/>
    <w:rsid w:val="00CA00FF"/>
    <w:rsid w:val="00CA015B"/>
    <w:rsid w:val="00CA056A"/>
    <w:rsid w:val="00CA0A5E"/>
    <w:rsid w:val="00CA220F"/>
    <w:rsid w:val="00CA2590"/>
    <w:rsid w:val="00CA2623"/>
    <w:rsid w:val="00CA2B09"/>
    <w:rsid w:val="00CA2B2C"/>
    <w:rsid w:val="00CA2F69"/>
    <w:rsid w:val="00CA3500"/>
    <w:rsid w:val="00CA356B"/>
    <w:rsid w:val="00CA376B"/>
    <w:rsid w:val="00CA3C1E"/>
    <w:rsid w:val="00CA3CD6"/>
    <w:rsid w:val="00CA45B2"/>
    <w:rsid w:val="00CA4603"/>
    <w:rsid w:val="00CA4B77"/>
    <w:rsid w:val="00CA4DE2"/>
    <w:rsid w:val="00CA5006"/>
    <w:rsid w:val="00CA5CC4"/>
    <w:rsid w:val="00CA5EB3"/>
    <w:rsid w:val="00CA61FC"/>
    <w:rsid w:val="00CA64A0"/>
    <w:rsid w:val="00CA657D"/>
    <w:rsid w:val="00CA6640"/>
    <w:rsid w:val="00CA6F39"/>
    <w:rsid w:val="00CA7833"/>
    <w:rsid w:val="00CB0400"/>
    <w:rsid w:val="00CB06EE"/>
    <w:rsid w:val="00CB07DC"/>
    <w:rsid w:val="00CB0E29"/>
    <w:rsid w:val="00CB1220"/>
    <w:rsid w:val="00CB18C7"/>
    <w:rsid w:val="00CB289E"/>
    <w:rsid w:val="00CB376B"/>
    <w:rsid w:val="00CB41DE"/>
    <w:rsid w:val="00CB4509"/>
    <w:rsid w:val="00CB4518"/>
    <w:rsid w:val="00CB462B"/>
    <w:rsid w:val="00CB48E9"/>
    <w:rsid w:val="00CB4FC0"/>
    <w:rsid w:val="00CB6740"/>
    <w:rsid w:val="00CB7B75"/>
    <w:rsid w:val="00CC03CF"/>
    <w:rsid w:val="00CC0640"/>
    <w:rsid w:val="00CC07F0"/>
    <w:rsid w:val="00CC0B69"/>
    <w:rsid w:val="00CC1929"/>
    <w:rsid w:val="00CC20F1"/>
    <w:rsid w:val="00CC245A"/>
    <w:rsid w:val="00CC24B9"/>
    <w:rsid w:val="00CC2B4B"/>
    <w:rsid w:val="00CC2C30"/>
    <w:rsid w:val="00CC2CD2"/>
    <w:rsid w:val="00CC3075"/>
    <w:rsid w:val="00CC3294"/>
    <w:rsid w:val="00CC34D3"/>
    <w:rsid w:val="00CC393B"/>
    <w:rsid w:val="00CC39F5"/>
    <w:rsid w:val="00CC4E22"/>
    <w:rsid w:val="00CC512C"/>
    <w:rsid w:val="00CC607E"/>
    <w:rsid w:val="00CC6108"/>
    <w:rsid w:val="00CC64D3"/>
    <w:rsid w:val="00CC70D0"/>
    <w:rsid w:val="00CC7476"/>
    <w:rsid w:val="00CC7FD8"/>
    <w:rsid w:val="00CC7FDA"/>
    <w:rsid w:val="00CD022E"/>
    <w:rsid w:val="00CD0B8B"/>
    <w:rsid w:val="00CD1933"/>
    <w:rsid w:val="00CD1FA6"/>
    <w:rsid w:val="00CD257A"/>
    <w:rsid w:val="00CD265E"/>
    <w:rsid w:val="00CD30F3"/>
    <w:rsid w:val="00CD31DC"/>
    <w:rsid w:val="00CD33ED"/>
    <w:rsid w:val="00CD3605"/>
    <w:rsid w:val="00CD4277"/>
    <w:rsid w:val="00CD45BA"/>
    <w:rsid w:val="00CD4902"/>
    <w:rsid w:val="00CD4A56"/>
    <w:rsid w:val="00CD58E0"/>
    <w:rsid w:val="00CD5FB7"/>
    <w:rsid w:val="00CD6065"/>
    <w:rsid w:val="00CD66A3"/>
    <w:rsid w:val="00CD6FAC"/>
    <w:rsid w:val="00CD7649"/>
    <w:rsid w:val="00CD7DFA"/>
    <w:rsid w:val="00CD7F86"/>
    <w:rsid w:val="00CE05AA"/>
    <w:rsid w:val="00CE09BC"/>
    <w:rsid w:val="00CE0C82"/>
    <w:rsid w:val="00CE0D57"/>
    <w:rsid w:val="00CE12BE"/>
    <w:rsid w:val="00CE1366"/>
    <w:rsid w:val="00CE2910"/>
    <w:rsid w:val="00CE2A27"/>
    <w:rsid w:val="00CE40C0"/>
    <w:rsid w:val="00CE4708"/>
    <w:rsid w:val="00CE482C"/>
    <w:rsid w:val="00CE4C38"/>
    <w:rsid w:val="00CE5331"/>
    <w:rsid w:val="00CE5F7C"/>
    <w:rsid w:val="00CE6539"/>
    <w:rsid w:val="00CE6A79"/>
    <w:rsid w:val="00CE773D"/>
    <w:rsid w:val="00CE7C45"/>
    <w:rsid w:val="00CE7E26"/>
    <w:rsid w:val="00CE7FB1"/>
    <w:rsid w:val="00CF016D"/>
    <w:rsid w:val="00CF0425"/>
    <w:rsid w:val="00CF0529"/>
    <w:rsid w:val="00CF08A9"/>
    <w:rsid w:val="00CF0D3C"/>
    <w:rsid w:val="00CF0E5C"/>
    <w:rsid w:val="00CF0F60"/>
    <w:rsid w:val="00CF196C"/>
    <w:rsid w:val="00CF26C6"/>
    <w:rsid w:val="00CF31FB"/>
    <w:rsid w:val="00CF3F7A"/>
    <w:rsid w:val="00CF448C"/>
    <w:rsid w:val="00CF4A6B"/>
    <w:rsid w:val="00CF56E2"/>
    <w:rsid w:val="00CF5BDE"/>
    <w:rsid w:val="00CF67C5"/>
    <w:rsid w:val="00CF71ED"/>
    <w:rsid w:val="00CF76D9"/>
    <w:rsid w:val="00CF79D2"/>
    <w:rsid w:val="00CF7B2C"/>
    <w:rsid w:val="00D00226"/>
    <w:rsid w:val="00D00EAD"/>
    <w:rsid w:val="00D01A5E"/>
    <w:rsid w:val="00D02215"/>
    <w:rsid w:val="00D02434"/>
    <w:rsid w:val="00D02CE5"/>
    <w:rsid w:val="00D03031"/>
    <w:rsid w:val="00D03075"/>
    <w:rsid w:val="00D03915"/>
    <w:rsid w:val="00D0397F"/>
    <w:rsid w:val="00D03CF6"/>
    <w:rsid w:val="00D03D05"/>
    <w:rsid w:val="00D040DF"/>
    <w:rsid w:val="00D04482"/>
    <w:rsid w:val="00D04B75"/>
    <w:rsid w:val="00D04CFC"/>
    <w:rsid w:val="00D04FFD"/>
    <w:rsid w:val="00D05257"/>
    <w:rsid w:val="00D055D7"/>
    <w:rsid w:val="00D064BD"/>
    <w:rsid w:val="00D068B4"/>
    <w:rsid w:val="00D06D00"/>
    <w:rsid w:val="00D06E8A"/>
    <w:rsid w:val="00D06FC2"/>
    <w:rsid w:val="00D071A1"/>
    <w:rsid w:val="00D0740C"/>
    <w:rsid w:val="00D07420"/>
    <w:rsid w:val="00D07D28"/>
    <w:rsid w:val="00D11AB3"/>
    <w:rsid w:val="00D1245C"/>
    <w:rsid w:val="00D12745"/>
    <w:rsid w:val="00D13761"/>
    <w:rsid w:val="00D13978"/>
    <w:rsid w:val="00D13AE8"/>
    <w:rsid w:val="00D148DA"/>
    <w:rsid w:val="00D14970"/>
    <w:rsid w:val="00D14E23"/>
    <w:rsid w:val="00D15255"/>
    <w:rsid w:val="00D15486"/>
    <w:rsid w:val="00D15890"/>
    <w:rsid w:val="00D15EAC"/>
    <w:rsid w:val="00D16254"/>
    <w:rsid w:val="00D1695F"/>
    <w:rsid w:val="00D17422"/>
    <w:rsid w:val="00D17D63"/>
    <w:rsid w:val="00D17E9A"/>
    <w:rsid w:val="00D20293"/>
    <w:rsid w:val="00D202BE"/>
    <w:rsid w:val="00D20536"/>
    <w:rsid w:val="00D20E25"/>
    <w:rsid w:val="00D21555"/>
    <w:rsid w:val="00D22644"/>
    <w:rsid w:val="00D22C95"/>
    <w:rsid w:val="00D22CFA"/>
    <w:rsid w:val="00D23213"/>
    <w:rsid w:val="00D23709"/>
    <w:rsid w:val="00D239EA"/>
    <w:rsid w:val="00D23A10"/>
    <w:rsid w:val="00D23A7F"/>
    <w:rsid w:val="00D23C56"/>
    <w:rsid w:val="00D23DF3"/>
    <w:rsid w:val="00D23E7F"/>
    <w:rsid w:val="00D240FF"/>
    <w:rsid w:val="00D244D4"/>
    <w:rsid w:val="00D24512"/>
    <w:rsid w:val="00D24805"/>
    <w:rsid w:val="00D24853"/>
    <w:rsid w:val="00D2574F"/>
    <w:rsid w:val="00D25E9B"/>
    <w:rsid w:val="00D26482"/>
    <w:rsid w:val="00D26899"/>
    <w:rsid w:val="00D26F0C"/>
    <w:rsid w:val="00D274BC"/>
    <w:rsid w:val="00D274D8"/>
    <w:rsid w:val="00D27802"/>
    <w:rsid w:val="00D302DB"/>
    <w:rsid w:val="00D306D7"/>
    <w:rsid w:val="00D30D2D"/>
    <w:rsid w:val="00D3161F"/>
    <w:rsid w:val="00D3164A"/>
    <w:rsid w:val="00D318BA"/>
    <w:rsid w:val="00D31F8E"/>
    <w:rsid w:val="00D32005"/>
    <w:rsid w:val="00D32B5D"/>
    <w:rsid w:val="00D32C21"/>
    <w:rsid w:val="00D32EFD"/>
    <w:rsid w:val="00D33540"/>
    <w:rsid w:val="00D338AC"/>
    <w:rsid w:val="00D34DF8"/>
    <w:rsid w:val="00D34EFB"/>
    <w:rsid w:val="00D35066"/>
    <w:rsid w:val="00D35075"/>
    <w:rsid w:val="00D355EA"/>
    <w:rsid w:val="00D366A9"/>
    <w:rsid w:val="00D368FB"/>
    <w:rsid w:val="00D36AB0"/>
    <w:rsid w:val="00D36AD7"/>
    <w:rsid w:val="00D36B67"/>
    <w:rsid w:val="00D36EF7"/>
    <w:rsid w:val="00D37232"/>
    <w:rsid w:val="00D37C20"/>
    <w:rsid w:val="00D417AC"/>
    <w:rsid w:val="00D41F31"/>
    <w:rsid w:val="00D4202C"/>
    <w:rsid w:val="00D42112"/>
    <w:rsid w:val="00D429E3"/>
    <w:rsid w:val="00D42C44"/>
    <w:rsid w:val="00D437B9"/>
    <w:rsid w:val="00D437E5"/>
    <w:rsid w:val="00D44180"/>
    <w:rsid w:val="00D44236"/>
    <w:rsid w:val="00D44A95"/>
    <w:rsid w:val="00D45520"/>
    <w:rsid w:val="00D458B0"/>
    <w:rsid w:val="00D45C50"/>
    <w:rsid w:val="00D460B9"/>
    <w:rsid w:val="00D4682B"/>
    <w:rsid w:val="00D473AB"/>
    <w:rsid w:val="00D4765A"/>
    <w:rsid w:val="00D4782F"/>
    <w:rsid w:val="00D504E0"/>
    <w:rsid w:val="00D5071C"/>
    <w:rsid w:val="00D50CE6"/>
    <w:rsid w:val="00D5151A"/>
    <w:rsid w:val="00D5174C"/>
    <w:rsid w:val="00D51ABB"/>
    <w:rsid w:val="00D51FD4"/>
    <w:rsid w:val="00D524A1"/>
    <w:rsid w:val="00D52565"/>
    <w:rsid w:val="00D52874"/>
    <w:rsid w:val="00D5288F"/>
    <w:rsid w:val="00D5316B"/>
    <w:rsid w:val="00D5367B"/>
    <w:rsid w:val="00D53901"/>
    <w:rsid w:val="00D539F4"/>
    <w:rsid w:val="00D54E42"/>
    <w:rsid w:val="00D55543"/>
    <w:rsid w:val="00D568EF"/>
    <w:rsid w:val="00D57357"/>
    <w:rsid w:val="00D57C7E"/>
    <w:rsid w:val="00D57EE9"/>
    <w:rsid w:val="00D601C8"/>
    <w:rsid w:val="00D6041A"/>
    <w:rsid w:val="00D605E2"/>
    <w:rsid w:val="00D616C8"/>
    <w:rsid w:val="00D6181C"/>
    <w:rsid w:val="00D62414"/>
    <w:rsid w:val="00D62917"/>
    <w:rsid w:val="00D6291E"/>
    <w:rsid w:val="00D62FCC"/>
    <w:rsid w:val="00D63A17"/>
    <w:rsid w:val="00D63BAD"/>
    <w:rsid w:val="00D63DE8"/>
    <w:rsid w:val="00D64047"/>
    <w:rsid w:val="00D64053"/>
    <w:rsid w:val="00D64CFE"/>
    <w:rsid w:val="00D659DA"/>
    <w:rsid w:val="00D663C9"/>
    <w:rsid w:val="00D6697B"/>
    <w:rsid w:val="00D66AB7"/>
    <w:rsid w:val="00D673A6"/>
    <w:rsid w:val="00D7000A"/>
    <w:rsid w:val="00D70444"/>
    <w:rsid w:val="00D70778"/>
    <w:rsid w:val="00D70A64"/>
    <w:rsid w:val="00D71EF7"/>
    <w:rsid w:val="00D72106"/>
    <w:rsid w:val="00D72463"/>
    <w:rsid w:val="00D72CB5"/>
    <w:rsid w:val="00D72EE5"/>
    <w:rsid w:val="00D73472"/>
    <w:rsid w:val="00D741DB"/>
    <w:rsid w:val="00D743D4"/>
    <w:rsid w:val="00D74B4E"/>
    <w:rsid w:val="00D75B81"/>
    <w:rsid w:val="00D75F19"/>
    <w:rsid w:val="00D75FF8"/>
    <w:rsid w:val="00D769BE"/>
    <w:rsid w:val="00D76A9B"/>
    <w:rsid w:val="00D76C6D"/>
    <w:rsid w:val="00D76CFC"/>
    <w:rsid w:val="00D770FF"/>
    <w:rsid w:val="00D80358"/>
    <w:rsid w:val="00D8090A"/>
    <w:rsid w:val="00D80AB0"/>
    <w:rsid w:val="00D81C5C"/>
    <w:rsid w:val="00D822EA"/>
    <w:rsid w:val="00D82B18"/>
    <w:rsid w:val="00D82C01"/>
    <w:rsid w:val="00D82E23"/>
    <w:rsid w:val="00D82E6B"/>
    <w:rsid w:val="00D83F18"/>
    <w:rsid w:val="00D83F36"/>
    <w:rsid w:val="00D8419F"/>
    <w:rsid w:val="00D85059"/>
    <w:rsid w:val="00D850E4"/>
    <w:rsid w:val="00D854DF"/>
    <w:rsid w:val="00D85E39"/>
    <w:rsid w:val="00D85FD1"/>
    <w:rsid w:val="00D86227"/>
    <w:rsid w:val="00D87531"/>
    <w:rsid w:val="00D878CB"/>
    <w:rsid w:val="00D87AB7"/>
    <w:rsid w:val="00D90308"/>
    <w:rsid w:val="00D90699"/>
    <w:rsid w:val="00D91186"/>
    <w:rsid w:val="00D91902"/>
    <w:rsid w:val="00D91C9D"/>
    <w:rsid w:val="00D91FF5"/>
    <w:rsid w:val="00D92218"/>
    <w:rsid w:val="00D92C6B"/>
    <w:rsid w:val="00D92EC9"/>
    <w:rsid w:val="00D93158"/>
    <w:rsid w:val="00D93713"/>
    <w:rsid w:val="00D93C7A"/>
    <w:rsid w:val="00D93CB9"/>
    <w:rsid w:val="00D94F8A"/>
    <w:rsid w:val="00D9543C"/>
    <w:rsid w:val="00D95678"/>
    <w:rsid w:val="00D95A4E"/>
    <w:rsid w:val="00D95ED8"/>
    <w:rsid w:val="00D962C6"/>
    <w:rsid w:val="00D962F1"/>
    <w:rsid w:val="00D9747A"/>
    <w:rsid w:val="00D97597"/>
    <w:rsid w:val="00D975F9"/>
    <w:rsid w:val="00D97865"/>
    <w:rsid w:val="00D97CE6"/>
    <w:rsid w:val="00DA00C9"/>
    <w:rsid w:val="00DA019E"/>
    <w:rsid w:val="00DA0670"/>
    <w:rsid w:val="00DA072A"/>
    <w:rsid w:val="00DA07A1"/>
    <w:rsid w:val="00DA120A"/>
    <w:rsid w:val="00DA12AB"/>
    <w:rsid w:val="00DA1DA1"/>
    <w:rsid w:val="00DA2727"/>
    <w:rsid w:val="00DA2B6D"/>
    <w:rsid w:val="00DA3462"/>
    <w:rsid w:val="00DA3EB3"/>
    <w:rsid w:val="00DA40B6"/>
    <w:rsid w:val="00DA4ADF"/>
    <w:rsid w:val="00DA59E3"/>
    <w:rsid w:val="00DA60C5"/>
    <w:rsid w:val="00DA6B91"/>
    <w:rsid w:val="00DA6DC5"/>
    <w:rsid w:val="00DA700C"/>
    <w:rsid w:val="00DA703E"/>
    <w:rsid w:val="00DA7550"/>
    <w:rsid w:val="00DB08A9"/>
    <w:rsid w:val="00DB0A4B"/>
    <w:rsid w:val="00DB18A8"/>
    <w:rsid w:val="00DB1971"/>
    <w:rsid w:val="00DB1AC0"/>
    <w:rsid w:val="00DB28B3"/>
    <w:rsid w:val="00DB2A3F"/>
    <w:rsid w:val="00DB2C5E"/>
    <w:rsid w:val="00DB324B"/>
    <w:rsid w:val="00DB3302"/>
    <w:rsid w:val="00DB356A"/>
    <w:rsid w:val="00DB3E00"/>
    <w:rsid w:val="00DB44C0"/>
    <w:rsid w:val="00DB5DD0"/>
    <w:rsid w:val="00DB6040"/>
    <w:rsid w:val="00DC1579"/>
    <w:rsid w:val="00DC218D"/>
    <w:rsid w:val="00DC2EE1"/>
    <w:rsid w:val="00DC3152"/>
    <w:rsid w:val="00DC49AC"/>
    <w:rsid w:val="00DC4CA8"/>
    <w:rsid w:val="00DC5166"/>
    <w:rsid w:val="00DC55D9"/>
    <w:rsid w:val="00DC5B14"/>
    <w:rsid w:val="00DC5D7D"/>
    <w:rsid w:val="00DC60C4"/>
    <w:rsid w:val="00DC6690"/>
    <w:rsid w:val="00DC71CF"/>
    <w:rsid w:val="00DC7258"/>
    <w:rsid w:val="00DC751C"/>
    <w:rsid w:val="00DD0176"/>
    <w:rsid w:val="00DD096B"/>
    <w:rsid w:val="00DD0AD9"/>
    <w:rsid w:val="00DD0DEC"/>
    <w:rsid w:val="00DD1FE6"/>
    <w:rsid w:val="00DD2C70"/>
    <w:rsid w:val="00DD360B"/>
    <w:rsid w:val="00DD37D4"/>
    <w:rsid w:val="00DD3AF2"/>
    <w:rsid w:val="00DD44B0"/>
    <w:rsid w:val="00DD4DA8"/>
    <w:rsid w:val="00DD5757"/>
    <w:rsid w:val="00DD659A"/>
    <w:rsid w:val="00DD689B"/>
    <w:rsid w:val="00DD6A2D"/>
    <w:rsid w:val="00DD7324"/>
    <w:rsid w:val="00DD7AF5"/>
    <w:rsid w:val="00DD7D97"/>
    <w:rsid w:val="00DE0421"/>
    <w:rsid w:val="00DE0755"/>
    <w:rsid w:val="00DE2179"/>
    <w:rsid w:val="00DE2573"/>
    <w:rsid w:val="00DE31E5"/>
    <w:rsid w:val="00DE3C8A"/>
    <w:rsid w:val="00DE3E07"/>
    <w:rsid w:val="00DE4540"/>
    <w:rsid w:val="00DE466E"/>
    <w:rsid w:val="00DE5466"/>
    <w:rsid w:val="00DE5479"/>
    <w:rsid w:val="00DE5728"/>
    <w:rsid w:val="00DE63AD"/>
    <w:rsid w:val="00DE6974"/>
    <w:rsid w:val="00DE6D2C"/>
    <w:rsid w:val="00DE701B"/>
    <w:rsid w:val="00DE77FD"/>
    <w:rsid w:val="00DE7FC0"/>
    <w:rsid w:val="00DF0B68"/>
    <w:rsid w:val="00DF1092"/>
    <w:rsid w:val="00DF1145"/>
    <w:rsid w:val="00DF3813"/>
    <w:rsid w:val="00DF3A2F"/>
    <w:rsid w:val="00DF44C4"/>
    <w:rsid w:val="00DF5398"/>
    <w:rsid w:val="00DF5504"/>
    <w:rsid w:val="00DF74B2"/>
    <w:rsid w:val="00DF765E"/>
    <w:rsid w:val="00DF7912"/>
    <w:rsid w:val="00E00415"/>
    <w:rsid w:val="00E0053F"/>
    <w:rsid w:val="00E0087E"/>
    <w:rsid w:val="00E009D5"/>
    <w:rsid w:val="00E00A28"/>
    <w:rsid w:val="00E00DEF"/>
    <w:rsid w:val="00E01284"/>
    <w:rsid w:val="00E01833"/>
    <w:rsid w:val="00E02A23"/>
    <w:rsid w:val="00E034E8"/>
    <w:rsid w:val="00E049D4"/>
    <w:rsid w:val="00E04AE9"/>
    <w:rsid w:val="00E04FEC"/>
    <w:rsid w:val="00E0523B"/>
    <w:rsid w:val="00E05887"/>
    <w:rsid w:val="00E05E10"/>
    <w:rsid w:val="00E0623B"/>
    <w:rsid w:val="00E06E29"/>
    <w:rsid w:val="00E06FB0"/>
    <w:rsid w:val="00E07580"/>
    <w:rsid w:val="00E10229"/>
    <w:rsid w:val="00E10F72"/>
    <w:rsid w:val="00E11A04"/>
    <w:rsid w:val="00E124AC"/>
    <w:rsid w:val="00E12807"/>
    <w:rsid w:val="00E133DC"/>
    <w:rsid w:val="00E13673"/>
    <w:rsid w:val="00E13D0D"/>
    <w:rsid w:val="00E140CD"/>
    <w:rsid w:val="00E1419A"/>
    <w:rsid w:val="00E14342"/>
    <w:rsid w:val="00E15FED"/>
    <w:rsid w:val="00E16361"/>
    <w:rsid w:val="00E16509"/>
    <w:rsid w:val="00E16887"/>
    <w:rsid w:val="00E17220"/>
    <w:rsid w:val="00E1729E"/>
    <w:rsid w:val="00E172AD"/>
    <w:rsid w:val="00E17988"/>
    <w:rsid w:val="00E20096"/>
    <w:rsid w:val="00E20AE3"/>
    <w:rsid w:val="00E21382"/>
    <w:rsid w:val="00E215A4"/>
    <w:rsid w:val="00E21952"/>
    <w:rsid w:val="00E22057"/>
    <w:rsid w:val="00E221F6"/>
    <w:rsid w:val="00E23246"/>
    <w:rsid w:val="00E233B4"/>
    <w:rsid w:val="00E23E28"/>
    <w:rsid w:val="00E249D6"/>
    <w:rsid w:val="00E24AB4"/>
    <w:rsid w:val="00E2514D"/>
    <w:rsid w:val="00E25582"/>
    <w:rsid w:val="00E25D5D"/>
    <w:rsid w:val="00E25F6B"/>
    <w:rsid w:val="00E2674F"/>
    <w:rsid w:val="00E26D2A"/>
    <w:rsid w:val="00E27210"/>
    <w:rsid w:val="00E273A7"/>
    <w:rsid w:val="00E27BEB"/>
    <w:rsid w:val="00E30003"/>
    <w:rsid w:val="00E303F1"/>
    <w:rsid w:val="00E31078"/>
    <w:rsid w:val="00E31145"/>
    <w:rsid w:val="00E3166C"/>
    <w:rsid w:val="00E31A18"/>
    <w:rsid w:val="00E31DD1"/>
    <w:rsid w:val="00E322D7"/>
    <w:rsid w:val="00E33A6C"/>
    <w:rsid w:val="00E33C6D"/>
    <w:rsid w:val="00E3411B"/>
    <w:rsid w:val="00E352E8"/>
    <w:rsid w:val="00E3561E"/>
    <w:rsid w:val="00E35E1A"/>
    <w:rsid w:val="00E35ECD"/>
    <w:rsid w:val="00E362A8"/>
    <w:rsid w:val="00E3648D"/>
    <w:rsid w:val="00E36D45"/>
    <w:rsid w:val="00E373F3"/>
    <w:rsid w:val="00E377AD"/>
    <w:rsid w:val="00E378F3"/>
    <w:rsid w:val="00E40AF2"/>
    <w:rsid w:val="00E40DD8"/>
    <w:rsid w:val="00E41CAB"/>
    <w:rsid w:val="00E41E47"/>
    <w:rsid w:val="00E422D0"/>
    <w:rsid w:val="00E422F9"/>
    <w:rsid w:val="00E42A47"/>
    <w:rsid w:val="00E42A8E"/>
    <w:rsid w:val="00E4303F"/>
    <w:rsid w:val="00E4307F"/>
    <w:rsid w:val="00E43977"/>
    <w:rsid w:val="00E43FE7"/>
    <w:rsid w:val="00E46769"/>
    <w:rsid w:val="00E46943"/>
    <w:rsid w:val="00E46C30"/>
    <w:rsid w:val="00E4711D"/>
    <w:rsid w:val="00E47B4C"/>
    <w:rsid w:val="00E505F2"/>
    <w:rsid w:val="00E512CD"/>
    <w:rsid w:val="00E51396"/>
    <w:rsid w:val="00E51E0E"/>
    <w:rsid w:val="00E51FF0"/>
    <w:rsid w:val="00E52172"/>
    <w:rsid w:val="00E52C3B"/>
    <w:rsid w:val="00E53962"/>
    <w:rsid w:val="00E53C64"/>
    <w:rsid w:val="00E53F9B"/>
    <w:rsid w:val="00E55B51"/>
    <w:rsid w:val="00E56638"/>
    <w:rsid w:val="00E56B3B"/>
    <w:rsid w:val="00E57764"/>
    <w:rsid w:val="00E60944"/>
    <w:rsid w:val="00E60BE2"/>
    <w:rsid w:val="00E61043"/>
    <w:rsid w:val="00E610D9"/>
    <w:rsid w:val="00E61368"/>
    <w:rsid w:val="00E61EE8"/>
    <w:rsid w:val="00E61F41"/>
    <w:rsid w:val="00E621B7"/>
    <w:rsid w:val="00E6237D"/>
    <w:rsid w:val="00E62531"/>
    <w:rsid w:val="00E627BE"/>
    <w:rsid w:val="00E6328D"/>
    <w:rsid w:val="00E634B0"/>
    <w:rsid w:val="00E63B44"/>
    <w:rsid w:val="00E63FE1"/>
    <w:rsid w:val="00E64053"/>
    <w:rsid w:val="00E640EA"/>
    <w:rsid w:val="00E64179"/>
    <w:rsid w:val="00E6480F"/>
    <w:rsid w:val="00E64B4E"/>
    <w:rsid w:val="00E655F2"/>
    <w:rsid w:val="00E677C0"/>
    <w:rsid w:val="00E70E86"/>
    <w:rsid w:val="00E71456"/>
    <w:rsid w:val="00E716B5"/>
    <w:rsid w:val="00E71E5D"/>
    <w:rsid w:val="00E72493"/>
    <w:rsid w:val="00E72A56"/>
    <w:rsid w:val="00E72B1A"/>
    <w:rsid w:val="00E7310E"/>
    <w:rsid w:val="00E73A38"/>
    <w:rsid w:val="00E74A4B"/>
    <w:rsid w:val="00E74DB7"/>
    <w:rsid w:val="00E75F2A"/>
    <w:rsid w:val="00E7628B"/>
    <w:rsid w:val="00E76311"/>
    <w:rsid w:val="00E772F2"/>
    <w:rsid w:val="00E778B5"/>
    <w:rsid w:val="00E778D5"/>
    <w:rsid w:val="00E77B6F"/>
    <w:rsid w:val="00E77E3B"/>
    <w:rsid w:val="00E77F75"/>
    <w:rsid w:val="00E80A6B"/>
    <w:rsid w:val="00E80B13"/>
    <w:rsid w:val="00E80C6A"/>
    <w:rsid w:val="00E815B1"/>
    <w:rsid w:val="00E8217E"/>
    <w:rsid w:val="00E823FF"/>
    <w:rsid w:val="00E8329C"/>
    <w:rsid w:val="00E83720"/>
    <w:rsid w:val="00E838F5"/>
    <w:rsid w:val="00E83BE7"/>
    <w:rsid w:val="00E844A1"/>
    <w:rsid w:val="00E8482C"/>
    <w:rsid w:val="00E849C3"/>
    <w:rsid w:val="00E84C80"/>
    <w:rsid w:val="00E852BB"/>
    <w:rsid w:val="00E8539D"/>
    <w:rsid w:val="00E854A9"/>
    <w:rsid w:val="00E865D9"/>
    <w:rsid w:val="00E86873"/>
    <w:rsid w:val="00E8723A"/>
    <w:rsid w:val="00E87473"/>
    <w:rsid w:val="00E874CD"/>
    <w:rsid w:val="00E9099D"/>
    <w:rsid w:val="00E90A7C"/>
    <w:rsid w:val="00E90D54"/>
    <w:rsid w:val="00E90E6F"/>
    <w:rsid w:val="00E91AD8"/>
    <w:rsid w:val="00E91F13"/>
    <w:rsid w:val="00E92052"/>
    <w:rsid w:val="00E9266D"/>
    <w:rsid w:val="00E93BA9"/>
    <w:rsid w:val="00E942A7"/>
    <w:rsid w:val="00E94FD6"/>
    <w:rsid w:val="00E954C7"/>
    <w:rsid w:val="00E95944"/>
    <w:rsid w:val="00E95AB4"/>
    <w:rsid w:val="00E95B1F"/>
    <w:rsid w:val="00E95C93"/>
    <w:rsid w:val="00E960A8"/>
    <w:rsid w:val="00E9611B"/>
    <w:rsid w:val="00E9653A"/>
    <w:rsid w:val="00E97313"/>
    <w:rsid w:val="00E97C8B"/>
    <w:rsid w:val="00E97E7B"/>
    <w:rsid w:val="00EA1478"/>
    <w:rsid w:val="00EA1777"/>
    <w:rsid w:val="00EA1FAE"/>
    <w:rsid w:val="00EA2A61"/>
    <w:rsid w:val="00EA2BC9"/>
    <w:rsid w:val="00EA328A"/>
    <w:rsid w:val="00EA41F8"/>
    <w:rsid w:val="00EA49DB"/>
    <w:rsid w:val="00EA4C13"/>
    <w:rsid w:val="00EA4C88"/>
    <w:rsid w:val="00EA54D9"/>
    <w:rsid w:val="00EA557C"/>
    <w:rsid w:val="00EA5AB4"/>
    <w:rsid w:val="00EA5D7A"/>
    <w:rsid w:val="00EA5E44"/>
    <w:rsid w:val="00EA5EC4"/>
    <w:rsid w:val="00EA6EFB"/>
    <w:rsid w:val="00EA7164"/>
    <w:rsid w:val="00EA724C"/>
    <w:rsid w:val="00EA75D2"/>
    <w:rsid w:val="00EA78C8"/>
    <w:rsid w:val="00EA7921"/>
    <w:rsid w:val="00EA7E16"/>
    <w:rsid w:val="00EB0B6E"/>
    <w:rsid w:val="00EB1CB0"/>
    <w:rsid w:val="00EB2144"/>
    <w:rsid w:val="00EB2A94"/>
    <w:rsid w:val="00EB4138"/>
    <w:rsid w:val="00EB4922"/>
    <w:rsid w:val="00EB4F57"/>
    <w:rsid w:val="00EB57F2"/>
    <w:rsid w:val="00EB5C32"/>
    <w:rsid w:val="00EB66F2"/>
    <w:rsid w:val="00EB6A70"/>
    <w:rsid w:val="00EB70DF"/>
    <w:rsid w:val="00EB778E"/>
    <w:rsid w:val="00EB7DBC"/>
    <w:rsid w:val="00EC09AE"/>
    <w:rsid w:val="00EC09D9"/>
    <w:rsid w:val="00EC0C3D"/>
    <w:rsid w:val="00EC1470"/>
    <w:rsid w:val="00EC16BC"/>
    <w:rsid w:val="00EC181F"/>
    <w:rsid w:val="00EC1D9B"/>
    <w:rsid w:val="00EC20EB"/>
    <w:rsid w:val="00EC2A08"/>
    <w:rsid w:val="00EC2D86"/>
    <w:rsid w:val="00EC2E07"/>
    <w:rsid w:val="00EC323B"/>
    <w:rsid w:val="00EC39CF"/>
    <w:rsid w:val="00EC3DA4"/>
    <w:rsid w:val="00EC4F7D"/>
    <w:rsid w:val="00EC5274"/>
    <w:rsid w:val="00EC54CB"/>
    <w:rsid w:val="00EC567A"/>
    <w:rsid w:val="00EC572F"/>
    <w:rsid w:val="00EC59A0"/>
    <w:rsid w:val="00EC5ACE"/>
    <w:rsid w:val="00EC5B8F"/>
    <w:rsid w:val="00EC5CD0"/>
    <w:rsid w:val="00EC67EA"/>
    <w:rsid w:val="00EC69CB"/>
    <w:rsid w:val="00EC6A56"/>
    <w:rsid w:val="00EC7603"/>
    <w:rsid w:val="00ED032D"/>
    <w:rsid w:val="00ED06EC"/>
    <w:rsid w:val="00ED0790"/>
    <w:rsid w:val="00ED199D"/>
    <w:rsid w:val="00ED19E6"/>
    <w:rsid w:val="00ED1AE3"/>
    <w:rsid w:val="00ED2384"/>
    <w:rsid w:val="00ED295B"/>
    <w:rsid w:val="00ED2DD2"/>
    <w:rsid w:val="00ED3DDD"/>
    <w:rsid w:val="00ED3F4C"/>
    <w:rsid w:val="00ED4910"/>
    <w:rsid w:val="00ED4B35"/>
    <w:rsid w:val="00ED5334"/>
    <w:rsid w:val="00ED6526"/>
    <w:rsid w:val="00ED6FD0"/>
    <w:rsid w:val="00ED77C4"/>
    <w:rsid w:val="00EE013F"/>
    <w:rsid w:val="00EE0654"/>
    <w:rsid w:val="00EE0965"/>
    <w:rsid w:val="00EE0A06"/>
    <w:rsid w:val="00EE0AEA"/>
    <w:rsid w:val="00EE0F24"/>
    <w:rsid w:val="00EE1F12"/>
    <w:rsid w:val="00EE22BE"/>
    <w:rsid w:val="00EE2399"/>
    <w:rsid w:val="00EE3E1E"/>
    <w:rsid w:val="00EE3FAF"/>
    <w:rsid w:val="00EE471D"/>
    <w:rsid w:val="00EE4E38"/>
    <w:rsid w:val="00EE5E2E"/>
    <w:rsid w:val="00EE6A95"/>
    <w:rsid w:val="00EE72AF"/>
    <w:rsid w:val="00EE72D4"/>
    <w:rsid w:val="00EE73FF"/>
    <w:rsid w:val="00EE7C30"/>
    <w:rsid w:val="00EF019D"/>
    <w:rsid w:val="00EF093B"/>
    <w:rsid w:val="00EF09D8"/>
    <w:rsid w:val="00EF0AF1"/>
    <w:rsid w:val="00EF0C45"/>
    <w:rsid w:val="00EF2734"/>
    <w:rsid w:val="00EF374C"/>
    <w:rsid w:val="00EF39D9"/>
    <w:rsid w:val="00EF3B4A"/>
    <w:rsid w:val="00EF3B8F"/>
    <w:rsid w:val="00EF3F76"/>
    <w:rsid w:val="00EF47B6"/>
    <w:rsid w:val="00EF49D2"/>
    <w:rsid w:val="00EF4F08"/>
    <w:rsid w:val="00EF4F5C"/>
    <w:rsid w:val="00EF586E"/>
    <w:rsid w:val="00EF646D"/>
    <w:rsid w:val="00EF672B"/>
    <w:rsid w:val="00EF6B01"/>
    <w:rsid w:val="00EF729F"/>
    <w:rsid w:val="00F01595"/>
    <w:rsid w:val="00F01E0A"/>
    <w:rsid w:val="00F01EF9"/>
    <w:rsid w:val="00F021A7"/>
    <w:rsid w:val="00F02285"/>
    <w:rsid w:val="00F0262F"/>
    <w:rsid w:val="00F027B5"/>
    <w:rsid w:val="00F028DA"/>
    <w:rsid w:val="00F02AAC"/>
    <w:rsid w:val="00F02B9F"/>
    <w:rsid w:val="00F02F41"/>
    <w:rsid w:val="00F0347A"/>
    <w:rsid w:val="00F035C9"/>
    <w:rsid w:val="00F03A11"/>
    <w:rsid w:val="00F04F5C"/>
    <w:rsid w:val="00F05F85"/>
    <w:rsid w:val="00F06577"/>
    <w:rsid w:val="00F068B1"/>
    <w:rsid w:val="00F0712B"/>
    <w:rsid w:val="00F072A2"/>
    <w:rsid w:val="00F07BF1"/>
    <w:rsid w:val="00F08D62"/>
    <w:rsid w:val="00F100A9"/>
    <w:rsid w:val="00F10273"/>
    <w:rsid w:val="00F10452"/>
    <w:rsid w:val="00F10563"/>
    <w:rsid w:val="00F11E39"/>
    <w:rsid w:val="00F12D03"/>
    <w:rsid w:val="00F1304A"/>
    <w:rsid w:val="00F1339C"/>
    <w:rsid w:val="00F14062"/>
    <w:rsid w:val="00F14EDA"/>
    <w:rsid w:val="00F15B2D"/>
    <w:rsid w:val="00F15B9D"/>
    <w:rsid w:val="00F15C87"/>
    <w:rsid w:val="00F15EE6"/>
    <w:rsid w:val="00F1651F"/>
    <w:rsid w:val="00F170DE"/>
    <w:rsid w:val="00F17257"/>
    <w:rsid w:val="00F17B7B"/>
    <w:rsid w:val="00F17F15"/>
    <w:rsid w:val="00F20167"/>
    <w:rsid w:val="00F2055D"/>
    <w:rsid w:val="00F209A2"/>
    <w:rsid w:val="00F2156E"/>
    <w:rsid w:val="00F216E0"/>
    <w:rsid w:val="00F21E9F"/>
    <w:rsid w:val="00F22363"/>
    <w:rsid w:val="00F224CE"/>
    <w:rsid w:val="00F22A37"/>
    <w:rsid w:val="00F23353"/>
    <w:rsid w:val="00F233DA"/>
    <w:rsid w:val="00F233F3"/>
    <w:rsid w:val="00F23A9E"/>
    <w:rsid w:val="00F24427"/>
    <w:rsid w:val="00F24642"/>
    <w:rsid w:val="00F24DB8"/>
    <w:rsid w:val="00F2503E"/>
    <w:rsid w:val="00F25AFA"/>
    <w:rsid w:val="00F26232"/>
    <w:rsid w:val="00F26DFC"/>
    <w:rsid w:val="00F27582"/>
    <w:rsid w:val="00F27F66"/>
    <w:rsid w:val="00F307D9"/>
    <w:rsid w:val="00F30F3C"/>
    <w:rsid w:val="00F31609"/>
    <w:rsid w:val="00F31E85"/>
    <w:rsid w:val="00F32364"/>
    <w:rsid w:val="00F32622"/>
    <w:rsid w:val="00F32D1E"/>
    <w:rsid w:val="00F331A2"/>
    <w:rsid w:val="00F333E9"/>
    <w:rsid w:val="00F34D52"/>
    <w:rsid w:val="00F3551D"/>
    <w:rsid w:val="00F3599E"/>
    <w:rsid w:val="00F36AF4"/>
    <w:rsid w:val="00F37504"/>
    <w:rsid w:val="00F40858"/>
    <w:rsid w:val="00F40FC9"/>
    <w:rsid w:val="00F416E3"/>
    <w:rsid w:val="00F4186E"/>
    <w:rsid w:val="00F42117"/>
    <w:rsid w:val="00F4290E"/>
    <w:rsid w:val="00F42FE5"/>
    <w:rsid w:val="00F438A2"/>
    <w:rsid w:val="00F4391A"/>
    <w:rsid w:val="00F43BC5"/>
    <w:rsid w:val="00F44146"/>
    <w:rsid w:val="00F444C8"/>
    <w:rsid w:val="00F45671"/>
    <w:rsid w:val="00F45B5B"/>
    <w:rsid w:val="00F45C82"/>
    <w:rsid w:val="00F45FED"/>
    <w:rsid w:val="00F461F1"/>
    <w:rsid w:val="00F46635"/>
    <w:rsid w:val="00F46670"/>
    <w:rsid w:val="00F471E0"/>
    <w:rsid w:val="00F503FC"/>
    <w:rsid w:val="00F504A6"/>
    <w:rsid w:val="00F50B7C"/>
    <w:rsid w:val="00F50D7C"/>
    <w:rsid w:val="00F50DE6"/>
    <w:rsid w:val="00F515D0"/>
    <w:rsid w:val="00F52390"/>
    <w:rsid w:val="00F52B6A"/>
    <w:rsid w:val="00F52BA4"/>
    <w:rsid w:val="00F5329E"/>
    <w:rsid w:val="00F53AF3"/>
    <w:rsid w:val="00F5429F"/>
    <w:rsid w:val="00F545CC"/>
    <w:rsid w:val="00F556CD"/>
    <w:rsid w:val="00F5579A"/>
    <w:rsid w:val="00F55974"/>
    <w:rsid w:val="00F5695C"/>
    <w:rsid w:val="00F56B19"/>
    <w:rsid w:val="00F56CF7"/>
    <w:rsid w:val="00F57122"/>
    <w:rsid w:val="00F57A7C"/>
    <w:rsid w:val="00F57E3D"/>
    <w:rsid w:val="00F6031E"/>
    <w:rsid w:val="00F6038D"/>
    <w:rsid w:val="00F60F5D"/>
    <w:rsid w:val="00F60FE4"/>
    <w:rsid w:val="00F61689"/>
    <w:rsid w:val="00F61A1C"/>
    <w:rsid w:val="00F61EC5"/>
    <w:rsid w:val="00F625D8"/>
    <w:rsid w:val="00F6359F"/>
    <w:rsid w:val="00F63B02"/>
    <w:rsid w:val="00F63BBE"/>
    <w:rsid w:val="00F64AAD"/>
    <w:rsid w:val="00F64C09"/>
    <w:rsid w:val="00F66420"/>
    <w:rsid w:val="00F67278"/>
    <w:rsid w:val="00F6764B"/>
    <w:rsid w:val="00F6798A"/>
    <w:rsid w:val="00F7047C"/>
    <w:rsid w:val="00F70A0A"/>
    <w:rsid w:val="00F70D75"/>
    <w:rsid w:val="00F711D9"/>
    <w:rsid w:val="00F713F2"/>
    <w:rsid w:val="00F71CDB"/>
    <w:rsid w:val="00F727BA"/>
    <w:rsid w:val="00F730BB"/>
    <w:rsid w:val="00F73139"/>
    <w:rsid w:val="00F73C49"/>
    <w:rsid w:val="00F74487"/>
    <w:rsid w:val="00F74E2C"/>
    <w:rsid w:val="00F75030"/>
    <w:rsid w:val="00F75142"/>
    <w:rsid w:val="00F753D1"/>
    <w:rsid w:val="00F754DC"/>
    <w:rsid w:val="00F75BC7"/>
    <w:rsid w:val="00F764CB"/>
    <w:rsid w:val="00F76517"/>
    <w:rsid w:val="00F765B4"/>
    <w:rsid w:val="00F766A4"/>
    <w:rsid w:val="00F769F6"/>
    <w:rsid w:val="00F76A92"/>
    <w:rsid w:val="00F80F96"/>
    <w:rsid w:val="00F81F92"/>
    <w:rsid w:val="00F83078"/>
    <w:rsid w:val="00F84E8B"/>
    <w:rsid w:val="00F8552B"/>
    <w:rsid w:val="00F86801"/>
    <w:rsid w:val="00F90311"/>
    <w:rsid w:val="00F9371F"/>
    <w:rsid w:val="00F94F0C"/>
    <w:rsid w:val="00F95077"/>
    <w:rsid w:val="00F96CE2"/>
    <w:rsid w:val="00F97457"/>
    <w:rsid w:val="00F9754C"/>
    <w:rsid w:val="00F976D3"/>
    <w:rsid w:val="00F97E6A"/>
    <w:rsid w:val="00FA08AD"/>
    <w:rsid w:val="00FA0CE5"/>
    <w:rsid w:val="00FA1376"/>
    <w:rsid w:val="00FA1DE8"/>
    <w:rsid w:val="00FA1EF8"/>
    <w:rsid w:val="00FA2A4E"/>
    <w:rsid w:val="00FA2F1E"/>
    <w:rsid w:val="00FA35BA"/>
    <w:rsid w:val="00FA391D"/>
    <w:rsid w:val="00FA396A"/>
    <w:rsid w:val="00FA429E"/>
    <w:rsid w:val="00FA439E"/>
    <w:rsid w:val="00FA4C56"/>
    <w:rsid w:val="00FA50E1"/>
    <w:rsid w:val="00FA5240"/>
    <w:rsid w:val="00FA5548"/>
    <w:rsid w:val="00FA562D"/>
    <w:rsid w:val="00FA58C2"/>
    <w:rsid w:val="00FA612C"/>
    <w:rsid w:val="00FA648F"/>
    <w:rsid w:val="00FA7407"/>
    <w:rsid w:val="00FA75CA"/>
    <w:rsid w:val="00FB021B"/>
    <w:rsid w:val="00FB0588"/>
    <w:rsid w:val="00FB066C"/>
    <w:rsid w:val="00FB06D9"/>
    <w:rsid w:val="00FB103D"/>
    <w:rsid w:val="00FB19AC"/>
    <w:rsid w:val="00FB24A7"/>
    <w:rsid w:val="00FB284B"/>
    <w:rsid w:val="00FB30C7"/>
    <w:rsid w:val="00FB30E5"/>
    <w:rsid w:val="00FB39C4"/>
    <w:rsid w:val="00FB4AF9"/>
    <w:rsid w:val="00FB4B85"/>
    <w:rsid w:val="00FB658F"/>
    <w:rsid w:val="00FB6E05"/>
    <w:rsid w:val="00FB7324"/>
    <w:rsid w:val="00FB7892"/>
    <w:rsid w:val="00FB7967"/>
    <w:rsid w:val="00FC0410"/>
    <w:rsid w:val="00FC05D5"/>
    <w:rsid w:val="00FC0B2B"/>
    <w:rsid w:val="00FC1427"/>
    <w:rsid w:val="00FC2795"/>
    <w:rsid w:val="00FC373A"/>
    <w:rsid w:val="00FC4880"/>
    <w:rsid w:val="00FC4B2B"/>
    <w:rsid w:val="00FC4B64"/>
    <w:rsid w:val="00FC510E"/>
    <w:rsid w:val="00FC598D"/>
    <w:rsid w:val="00FC5FC6"/>
    <w:rsid w:val="00FC7949"/>
    <w:rsid w:val="00FD06EB"/>
    <w:rsid w:val="00FD12F3"/>
    <w:rsid w:val="00FD177C"/>
    <w:rsid w:val="00FD17BD"/>
    <w:rsid w:val="00FD1839"/>
    <w:rsid w:val="00FD1978"/>
    <w:rsid w:val="00FD1BBD"/>
    <w:rsid w:val="00FD261F"/>
    <w:rsid w:val="00FD34D1"/>
    <w:rsid w:val="00FD34D8"/>
    <w:rsid w:val="00FD3BFD"/>
    <w:rsid w:val="00FD497B"/>
    <w:rsid w:val="00FD4D2E"/>
    <w:rsid w:val="00FD4D3D"/>
    <w:rsid w:val="00FD50DE"/>
    <w:rsid w:val="00FD5CE3"/>
    <w:rsid w:val="00FD6CA1"/>
    <w:rsid w:val="00FD6F71"/>
    <w:rsid w:val="00FD7307"/>
    <w:rsid w:val="00FD7884"/>
    <w:rsid w:val="00FE0E0D"/>
    <w:rsid w:val="00FE16E9"/>
    <w:rsid w:val="00FE1713"/>
    <w:rsid w:val="00FE1E2A"/>
    <w:rsid w:val="00FE2014"/>
    <w:rsid w:val="00FE220D"/>
    <w:rsid w:val="00FE3E61"/>
    <w:rsid w:val="00FE441D"/>
    <w:rsid w:val="00FE47F9"/>
    <w:rsid w:val="00FE4DC1"/>
    <w:rsid w:val="00FE6058"/>
    <w:rsid w:val="00FE6395"/>
    <w:rsid w:val="00FE64AC"/>
    <w:rsid w:val="00FE6651"/>
    <w:rsid w:val="00FE7728"/>
    <w:rsid w:val="00FE7D17"/>
    <w:rsid w:val="00FF0B10"/>
    <w:rsid w:val="00FF1575"/>
    <w:rsid w:val="00FF17B6"/>
    <w:rsid w:val="00FF2D82"/>
    <w:rsid w:val="00FF2FAF"/>
    <w:rsid w:val="00FF3BB6"/>
    <w:rsid w:val="00FF4024"/>
    <w:rsid w:val="00FF53E1"/>
    <w:rsid w:val="00FF53E7"/>
    <w:rsid w:val="00FF65B0"/>
    <w:rsid w:val="00FF65CC"/>
    <w:rsid w:val="00FF739B"/>
    <w:rsid w:val="00FF76A5"/>
    <w:rsid w:val="00FF76AB"/>
    <w:rsid w:val="00FF76B1"/>
    <w:rsid w:val="010AC15D"/>
    <w:rsid w:val="012B46EC"/>
    <w:rsid w:val="0170670C"/>
    <w:rsid w:val="01811006"/>
    <w:rsid w:val="01A5F845"/>
    <w:rsid w:val="01B8D3E2"/>
    <w:rsid w:val="01DD3E89"/>
    <w:rsid w:val="02009633"/>
    <w:rsid w:val="02024054"/>
    <w:rsid w:val="0206465F"/>
    <w:rsid w:val="022A84D3"/>
    <w:rsid w:val="028C5DC3"/>
    <w:rsid w:val="02906909"/>
    <w:rsid w:val="029D4A75"/>
    <w:rsid w:val="02A01514"/>
    <w:rsid w:val="03058BF3"/>
    <w:rsid w:val="0307E09E"/>
    <w:rsid w:val="0355436E"/>
    <w:rsid w:val="0359AC85"/>
    <w:rsid w:val="039EC605"/>
    <w:rsid w:val="03AE3F64"/>
    <w:rsid w:val="03E0AB6B"/>
    <w:rsid w:val="040BEA83"/>
    <w:rsid w:val="0412514D"/>
    <w:rsid w:val="044591A2"/>
    <w:rsid w:val="044D0B24"/>
    <w:rsid w:val="0462144E"/>
    <w:rsid w:val="0475D4EC"/>
    <w:rsid w:val="04C32BCE"/>
    <w:rsid w:val="04F3D598"/>
    <w:rsid w:val="04FA09AE"/>
    <w:rsid w:val="05323816"/>
    <w:rsid w:val="05ACBF07"/>
    <w:rsid w:val="05E16203"/>
    <w:rsid w:val="069B6B30"/>
    <w:rsid w:val="06C631B7"/>
    <w:rsid w:val="06E650AF"/>
    <w:rsid w:val="07042AE2"/>
    <w:rsid w:val="07C272DB"/>
    <w:rsid w:val="07E91A6A"/>
    <w:rsid w:val="084AAA6D"/>
    <w:rsid w:val="088D93BA"/>
    <w:rsid w:val="0897B0E9"/>
    <w:rsid w:val="08A0C299"/>
    <w:rsid w:val="08F05DD3"/>
    <w:rsid w:val="0901BA1D"/>
    <w:rsid w:val="094AB00A"/>
    <w:rsid w:val="0950CBF6"/>
    <w:rsid w:val="09A128E9"/>
    <w:rsid w:val="09F1CB0F"/>
    <w:rsid w:val="0AB4D326"/>
    <w:rsid w:val="0B3067AF"/>
    <w:rsid w:val="0B337979"/>
    <w:rsid w:val="0B584786"/>
    <w:rsid w:val="0B6C5507"/>
    <w:rsid w:val="0B7BE560"/>
    <w:rsid w:val="0B8CC885"/>
    <w:rsid w:val="0B909E2B"/>
    <w:rsid w:val="0BCDF56E"/>
    <w:rsid w:val="0C09830C"/>
    <w:rsid w:val="0C0A7570"/>
    <w:rsid w:val="0C2CB1B3"/>
    <w:rsid w:val="0C4D64D0"/>
    <w:rsid w:val="0CB5E773"/>
    <w:rsid w:val="0CB617E6"/>
    <w:rsid w:val="0CD8C9AB"/>
    <w:rsid w:val="0CE68F24"/>
    <w:rsid w:val="0D521953"/>
    <w:rsid w:val="0D82075B"/>
    <w:rsid w:val="0DAB51FF"/>
    <w:rsid w:val="0DDE96E7"/>
    <w:rsid w:val="0E22E895"/>
    <w:rsid w:val="0E3703C3"/>
    <w:rsid w:val="0E4918A4"/>
    <w:rsid w:val="0E4E0A2A"/>
    <w:rsid w:val="0E6947FC"/>
    <w:rsid w:val="0E749A0C"/>
    <w:rsid w:val="0E76B872"/>
    <w:rsid w:val="0E7E120D"/>
    <w:rsid w:val="0EF49974"/>
    <w:rsid w:val="0EFDC6F5"/>
    <w:rsid w:val="0F4204F5"/>
    <w:rsid w:val="0F562256"/>
    <w:rsid w:val="0F7FC2D0"/>
    <w:rsid w:val="0FC7B8CB"/>
    <w:rsid w:val="0FEBFC81"/>
    <w:rsid w:val="10376DAC"/>
    <w:rsid w:val="10492434"/>
    <w:rsid w:val="1087C115"/>
    <w:rsid w:val="10E59057"/>
    <w:rsid w:val="10F52D8E"/>
    <w:rsid w:val="10F8477B"/>
    <w:rsid w:val="1141DC26"/>
    <w:rsid w:val="116EA485"/>
    <w:rsid w:val="11E85576"/>
    <w:rsid w:val="11E905E4"/>
    <w:rsid w:val="12198170"/>
    <w:rsid w:val="12AF28DD"/>
    <w:rsid w:val="12FFFA63"/>
    <w:rsid w:val="1325CCEC"/>
    <w:rsid w:val="13480B2F"/>
    <w:rsid w:val="13AB40B7"/>
    <w:rsid w:val="13C8E1A7"/>
    <w:rsid w:val="140365D0"/>
    <w:rsid w:val="1408E6EB"/>
    <w:rsid w:val="14168A03"/>
    <w:rsid w:val="1439CE01"/>
    <w:rsid w:val="1448C397"/>
    <w:rsid w:val="1465185B"/>
    <w:rsid w:val="14F7CA90"/>
    <w:rsid w:val="1529D936"/>
    <w:rsid w:val="15617C89"/>
    <w:rsid w:val="15F06D28"/>
    <w:rsid w:val="15F79676"/>
    <w:rsid w:val="161EC081"/>
    <w:rsid w:val="1651FB91"/>
    <w:rsid w:val="167FABF1"/>
    <w:rsid w:val="16948963"/>
    <w:rsid w:val="16C45FB6"/>
    <w:rsid w:val="16D22063"/>
    <w:rsid w:val="16D47231"/>
    <w:rsid w:val="17248D0C"/>
    <w:rsid w:val="174743B6"/>
    <w:rsid w:val="17806459"/>
    <w:rsid w:val="17A1C142"/>
    <w:rsid w:val="17AF58FD"/>
    <w:rsid w:val="17D128D7"/>
    <w:rsid w:val="17DDE609"/>
    <w:rsid w:val="1800AC7F"/>
    <w:rsid w:val="186179F8"/>
    <w:rsid w:val="1864CFD9"/>
    <w:rsid w:val="1869B94B"/>
    <w:rsid w:val="1899F0D5"/>
    <w:rsid w:val="18D50352"/>
    <w:rsid w:val="18D9D819"/>
    <w:rsid w:val="18E2E3D3"/>
    <w:rsid w:val="191CAD3C"/>
    <w:rsid w:val="196E6548"/>
    <w:rsid w:val="19A2FB6A"/>
    <w:rsid w:val="19A3DE7A"/>
    <w:rsid w:val="19FD4A59"/>
    <w:rsid w:val="19FE1891"/>
    <w:rsid w:val="1A0910B7"/>
    <w:rsid w:val="1A1F228C"/>
    <w:rsid w:val="1A33A418"/>
    <w:rsid w:val="1A36652D"/>
    <w:rsid w:val="1A9B817E"/>
    <w:rsid w:val="1AB49BB2"/>
    <w:rsid w:val="1AEF06B0"/>
    <w:rsid w:val="1AF59692"/>
    <w:rsid w:val="1B12FC3E"/>
    <w:rsid w:val="1B67D382"/>
    <w:rsid w:val="1B91F4F5"/>
    <w:rsid w:val="1BC38439"/>
    <w:rsid w:val="1BCC15D7"/>
    <w:rsid w:val="1C0450D6"/>
    <w:rsid w:val="1C09C124"/>
    <w:rsid w:val="1C188A34"/>
    <w:rsid w:val="1C75A81C"/>
    <w:rsid w:val="1C98C950"/>
    <w:rsid w:val="1CB1572C"/>
    <w:rsid w:val="1CFD812F"/>
    <w:rsid w:val="1D06A4AA"/>
    <w:rsid w:val="1D7DB77C"/>
    <w:rsid w:val="1DAAE3EE"/>
    <w:rsid w:val="1DB671E4"/>
    <w:rsid w:val="1DD99FD1"/>
    <w:rsid w:val="1EA6A66D"/>
    <w:rsid w:val="1EE3FA24"/>
    <w:rsid w:val="1EE7C6FF"/>
    <w:rsid w:val="1F1A8884"/>
    <w:rsid w:val="1F1B65C7"/>
    <w:rsid w:val="1F4AC009"/>
    <w:rsid w:val="1FB63A83"/>
    <w:rsid w:val="2000C27D"/>
    <w:rsid w:val="2002628D"/>
    <w:rsid w:val="2030D4E4"/>
    <w:rsid w:val="203C5D71"/>
    <w:rsid w:val="2073E33D"/>
    <w:rsid w:val="20AAF7F0"/>
    <w:rsid w:val="20FBB8A5"/>
    <w:rsid w:val="210128CD"/>
    <w:rsid w:val="210B6581"/>
    <w:rsid w:val="210E1E42"/>
    <w:rsid w:val="214A37C4"/>
    <w:rsid w:val="21DA543F"/>
    <w:rsid w:val="224457EA"/>
    <w:rsid w:val="224C8DD2"/>
    <w:rsid w:val="2268D75C"/>
    <w:rsid w:val="226EC39B"/>
    <w:rsid w:val="22B26656"/>
    <w:rsid w:val="22C13F85"/>
    <w:rsid w:val="22C4CC1B"/>
    <w:rsid w:val="22C84A68"/>
    <w:rsid w:val="23489D0A"/>
    <w:rsid w:val="2351EC50"/>
    <w:rsid w:val="236CAC11"/>
    <w:rsid w:val="237C3B3F"/>
    <w:rsid w:val="238463EE"/>
    <w:rsid w:val="2395538C"/>
    <w:rsid w:val="243BFF48"/>
    <w:rsid w:val="24A097C9"/>
    <w:rsid w:val="24ACBF36"/>
    <w:rsid w:val="24BC6911"/>
    <w:rsid w:val="24F3B875"/>
    <w:rsid w:val="24FA988B"/>
    <w:rsid w:val="254A2318"/>
    <w:rsid w:val="25B3585B"/>
    <w:rsid w:val="25E95FCC"/>
    <w:rsid w:val="25F7E1F7"/>
    <w:rsid w:val="26B6A2FE"/>
    <w:rsid w:val="26D00771"/>
    <w:rsid w:val="27071F1A"/>
    <w:rsid w:val="2728E338"/>
    <w:rsid w:val="27450BB4"/>
    <w:rsid w:val="27453514"/>
    <w:rsid w:val="27CBF786"/>
    <w:rsid w:val="27E497F6"/>
    <w:rsid w:val="27F24902"/>
    <w:rsid w:val="27F2AC05"/>
    <w:rsid w:val="27FEE7CE"/>
    <w:rsid w:val="2800F7A6"/>
    <w:rsid w:val="28179E1F"/>
    <w:rsid w:val="284862DC"/>
    <w:rsid w:val="288C24AC"/>
    <w:rsid w:val="28A52559"/>
    <w:rsid w:val="29518464"/>
    <w:rsid w:val="296CD89B"/>
    <w:rsid w:val="2976E9D1"/>
    <w:rsid w:val="298E7C66"/>
    <w:rsid w:val="299BDB2A"/>
    <w:rsid w:val="29A11A1E"/>
    <w:rsid w:val="29AF6B2B"/>
    <w:rsid w:val="29BAECDC"/>
    <w:rsid w:val="2A1FF05F"/>
    <w:rsid w:val="2A59FA6F"/>
    <w:rsid w:val="2A8EE503"/>
    <w:rsid w:val="2AA070C6"/>
    <w:rsid w:val="2B29AB1C"/>
    <w:rsid w:val="2B59690E"/>
    <w:rsid w:val="2B61AA8C"/>
    <w:rsid w:val="2B7DC1A4"/>
    <w:rsid w:val="2BBFD9D0"/>
    <w:rsid w:val="2C06452B"/>
    <w:rsid w:val="2C27B172"/>
    <w:rsid w:val="2C2AB564"/>
    <w:rsid w:val="2C2DBB40"/>
    <w:rsid w:val="2C379CBE"/>
    <w:rsid w:val="2C4AF703"/>
    <w:rsid w:val="2C4E8E36"/>
    <w:rsid w:val="2C58B589"/>
    <w:rsid w:val="2C8A070F"/>
    <w:rsid w:val="2CA73987"/>
    <w:rsid w:val="2CADF1E5"/>
    <w:rsid w:val="2CF02CBD"/>
    <w:rsid w:val="2D01530B"/>
    <w:rsid w:val="2D254330"/>
    <w:rsid w:val="2D96C1C6"/>
    <w:rsid w:val="2DA2158C"/>
    <w:rsid w:val="2EDCD864"/>
    <w:rsid w:val="2EDD89BB"/>
    <w:rsid w:val="2EE2B3DC"/>
    <w:rsid w:val="2F146AFA"/>
    <w:rsid w:val="2F570E4A"/>
    <w:rsid w:val="2F581AE4"/>
    <w:rsid w:val="2F617054"/>
    <w:rsid w:val="2F6678E4"/>
    <w:rsid w:val="2FBECE6B"/>
    <w:rsid w:val="2FC2A411"/>
    <w:rsid w:val="2FCAEBAC"/>
    <w:rsid w:val="30169901"/>
    <w:rsid w:val="301C72B2"/>
    <w:rsid w:val="30382259"/>
    <w:rsid w:val="30496807"/>
    <w:rsid w:val="3098A350"/>
    <w:rsid w:val="30ED76A4"/>
    <w:rsid w:val="3102FB4E"/>
    <w:rsid w:val="31053A14"/>
    <w:rsid w:val="3138BD4B"/>
    <w:rsid w:val="318870B6"/>
    <w:rsid w:val="31FC587F"/>
    <w:rsid w:val="3214F62F"/>
    <w:rsid w:val="325436D1"/>
    <w:rsid w:val="3254C984"/>
    <w:rsid w:val="32899DC9"/>
    <w:rsid w:val="32E50BC0"/>
    <w:rsid w:val="32EBBC83"/>
    <w:rsid w:val="3312F5C7"/>
    <w:rsid w:val="337596AC"/>
    <w:rsid w:val="3396A0ED"/>
    <w:rsid w:val="33A15E3B"/>
    <w:rsid w:val="33B919BD"/>
    <w:rsid w:val="33E0C378"/>
    <w:rsid w:val="349623E9"/>
    <w:rsid w:val="34A6E888"/>
    <w:rsid w:val="34C566F3"/>
    <w:rsid w:val="34D96EC3"/>
    <w:rsid w:val="351E4260"/>
    <w:rsid w:val="3531B8CF"/>
    <w:rsid w:val="3560B9EA"/>
    <w:rsid w:val="35AFBD4B"/>
    <w:rsid w:val="35C81B5F"/>
    <w:rsid w:val="35F3DBF3"/>
    <w:rsid w:val="35FCD396"/>
    <w:rsid w:val="35FD673A"/>
    <w:rsid w:val="361D1E35"/>
    <w:rsid w:val="363BE6A5"/>
    <w:rsid w:val="36A42EF4"/>
    <w:rsid w:val="36A95C79"/>
    <w:rsid w:val="37305DD6"/>
    <w:rsid w:val="3748F7D2"/>
    <w:rsid w:val="37591475"/>
    <w:rsid w:val="376C2D39"/>
    <w:rsid w:val="3798F960"/>
    <w:rsid w:val="37F6FC26"/>
    <w:rsid w:val="3819383F"/>
    <w:rsid w:val="3841E201"/>
    <w:rsid w:val="3852CB14"/>
    <w:rsid w:val="387A510E"/>
    <w:rsid w:val="38A637FC"/>
    <w:rsid w:val="38A847E4"/>
    <w:rsid w:val="38CFC5D4"/>
    <w:rsid w:val="390AFE69"/>
    <w:rsid w:val="39161BD3"/>
    <w:rsid w:val="394E1216"/>
    <w:rsid w:val="3952A391"/>
    <w:rsid w:val="39591E77"/>
    <w:rsid w:val="39883D80"/>
    <w:rsid w:val="398E00AE"/>
    <w:rsid w:val="3A516BE1"/>
    <w:rsid w:val="3A53DF61"/>
    <w:rsid w:val="3A65BA4B"/>
    <w:rsid w:val="3A8D28A5"/>
    <w:rsid w:val="3A90B537"/>
    <w:rsid w:val="3AB0B881"/>
    <w:rsid w:val="3AB430C6"/>
    <w:rsid w:val="3AC12582"/>
    <w:rsid w:val="3AFDFC74"/>
    <w:rsid w:val="3B155DA2"/>
    <w:rsid w:val="3B17DF15"/>
    <w:rsid w:val="3B96E58B"/>
    <w:rsid w:val="3BAC096D"/>
    <w:rsid w:val="3C2CBDD5"/>
    <w:rsid w:val="3C4C2676"/>
    <w:rsid w:val="3C6036DC"/>
    <w:rsid w:val="3CD0F184"/>
    <w:rsid w:val="3D0DE7C5"/>
    <w:rsid w:val="3D4FF7D8"/>
    <w:rsid w:val="3D8BD3A0"/>
    <w:rsid w:val="3D8D5464"/>
    <w:rsid w:val="3E18851E"/>
    <w:rsid w:val="3E71AF86"/>
    <w:rsid w:val="3E889C3E"/>
    <w:rsid w:val="3EC2CD76"/>
    <w:rsid w:val="3ED1EEB5"/>
    <w:rsid w:val="3ED368B1"/>
    <w:rsid w:val="3EE3399E"/>
    <w:rsid w:val="3F1EA386"/>
    <w:rsid w:val="3F806529"/>
    <w:rsid w:val="3FAAD6D2"/>
    <w:rsid w:val="3FB80EF2"/>
    <w:rsid w:val="3FFFDC7D"/>
    <w:rsid w:val="403BEBE6"/>
    <w:rsid w:val="405A6942"/>
    <w:rsid w:val="40E45777"/>
    <w:rsid w:val="40EEA12F"/>
    <w:rsid w:val="411E813B"/>
    <w:rsid w:val="413484B8"/>
    <w:rsid w:val="415A4136"/>
    <w:rsid w:val="415A9ACE"/>
    <w:rsid w:val="41C2434F"/>
    <w:rsid w:val="41DB8C7E"/>
    <w:rsid w:val="41E62455"/>
    <w:rsid w:val="41F7C46F"/>
    <w:rsid w:val="41FB02F3"/>
    <w:rsid w:val="41FBA639"/>
    <w:rsid w:val="420D44B1"/>
    <w:rsid w:val="42CF0CAB"/>
    <w:rsid w:val="42D2219F"/>
    <w:rsid w:val="42FC194F"/>
    <w:rsid w:val="43063F3C"/>
    <w:rsid w:val="43AD8261"/>
    <w:rsid w:val="43DBBA66"/>
    <w:rsid w:val="4443EBBB"/>
    <w:rsid w:val="4459FC70"/>
    <w:rsid w:val="446E75AE"/>
    <w:rsid w:val="44ADFAC8"/>
    <w:rsid w:val="457A1E84"/>
    <w:rsid w:val="457DFF15"/>
    <w:rsid w:val="45971325"/>
    <w:rsid w:val="459852CA"/>
    <w:rsid w:val="45A49A70"/>
    <w:rsid w:val="45C42545"/>
    <w:rsid w:val="46CF5F31"/>
    <w:rsid w:val="46DDF928"/>
    <w:rsid w:val="4715EEE5"/>
    <w:rsid w:val="475D27A9"/>
    <w:rsid w:val="47A60FAD"/>
    <w:rsid w:val="47CF655B"/>
    <w:rsid w:val="47D6E950"/>
    <w:rsid w:val="47F537F4"/>
    <w:rsid w:val="47F713DD"/>
    <w:rsid w:val="47F841AB"/>
    <w:rsid w:val="47FDE262"/>
    <w:rsid w:val="47FEBA2E"/>
    <w:rsid w:val="481B1905"/>
    <w:rsid w:val="48470B4C"/>
    <w:rsid w:val="488E44DA"/>
    <w:rsid w:val="48F57DBE"/>
    <w:rsid w:val="494EC683"/>
    <w:rsid w:val="4957CC82"/>
    <w:rsid w:val="495E22F2"/>
    <w:rsid w:val="49BD044A"/>
    <w:rsid w:val="49FC6EAE"/>
    <w:rsid w:val="49FD2CB7"/>
    <w:rsid w:val="49FD558F"/>
    <w:rsid w:val="4A5BBBEF"/>
    <w:rsid w:val="4A64A1FF"/>
    <w:rsid w:val="4A71D5FE"/>
    <w:rsid w:val="4A9CD514"/>
    <w:rsid w:val="4B1B180E"/>
    <w:rsid w:val="4B220356"/>
    <w:rsid w:val="4B2DAE69"/>
    <w:rsid w:val="4BA89449"/>
    <w:rsid w:val="4C749C3E"/>
    <w:rsid w:val="4CB6E86F"/>
    <w:rsid w:val="4CD094CC"/>
    <w:rsid w:val="4CFD6E88"/>
    <w:rsid w:val="4CFE2584"/>
    <w:rsid w:val="4CFFAA8B"/>
    <w:rsid w:val="4D874797"/>
    <w:rsid w:val="4DB404E2"/>
    <w:rsid w:val="4DFAB892"/>
    <w:rsid w:val="4E4BCAEC"/>
    <w:rsid w:val="4E5B80F2"/>
    <w:rsid w:val="4EC901EF"/>
    <w:rsid w:val="4F4E7234"/>
    <w:rsid w:val="4F714B4F"/>
    <w:rsid w:val="4F8E019A"/>
    <w:rsid w:val="4FD1C4B5"/>
    <w:rsid w:val="505DF074"/>
    <w:rsid w:val="50761BB7"/>
    <w:rsid w:val="507AC4B0"/>
    <w:rsid w:val="51726DAB"/>
    <w:rsid w:val="517E0C04"/>
    <w:rsid w:val="51D73469"/>
    <w:rsid w:val="51DC9EB6"/>
    <w:rsid w:val="51F06661"/>
    <w:rsid w:val="51FA05A7"/>
    <w:rsid w:val="5204DAB2"/>
    <w:rsid w:val="52261C47"/>
    <w:rsid w:val="52690130"/>
    <w:rsid w:val="52A85DFB"/>
    <w:rsid w:val="52BF2218"/>
    <w:rsid w:val="52D4F6EA"/>
    <w:rsid w:val="52D6E573"/>
    <w:rsid w:val="52DD69E9"/>
    <w:rsid w:val="532351EA"/>
    <w:rsid w:val="533412DB"/>
    <w:rsid w:val="5374B6A7"/>
    <w:rsid w:val="538A0E95"/>
    <w:rsid w:val="540ABB60"/>
    <w:rsid w:val="544C3099"/>
    <w:rsid w:val="545A4BFB"/>
    <w:rsid w:val="54614664"/>
    <w:rsid w:val="54D596E5"/>
    <w:rsid w:val="5504EC48"/>
    <w:rsid w:val="55195EE4"/>
    <w:rsid w:val="5525DEF6"/>
    <w:rsid w:val="554719EA"/>
    <w:rsid w:val="55653443"/>
    <w:rsid w:val="55912305"/>
    <w:rsid w:val="55A3649C"/>
    <w:rsid w:val="56037620"/>
    <w:rsid w:val="560D0908"/>
    <w:rsid w:val="56422EAF"/>
    <w:rsid w:val="56459A17"/>
    <w:rsid w:val="56CD627F"/>
    <w:rsid w:val="56E14F54"/>
    <w:rsid w:val="5705EA25"/>
    <w:rsid w:val="572743E2"/>
    <w:rsid w:val="5750B664"/>
    <w:rsid w:val="57536EEE"/>
    <w:rsid w:val="57CF020A"/>
    <w:rsid w:val="57EEEFDE"/>
    <w:rsid w:val="58231C41"/>
    <w:rsid w:val="5891D811"/>
    <w:rsid w:val="58CFD096"/>
    <w:rsid w:val="59322D95"/>
    <w:rsid w:val="594066AF"/>
    <w:rsid w:val="595FE580"/>
    <w:rsid w:val="597377E1"/>
    <w:rsid w:val="59B6AB75"/>
    <w:rsid w:val="59BA4561"/>
    <w:rsid w:val="59E1B7A4"/>
    <w:rsid w:val="5A0C3178"/>
    <w:rsid w:val="5A23952C"/>
    <w:rsid w:val="5A3BF7E6"/>
    <w:rsid w:val="5A66C3F8"/>
    <w:rsid w:val="5A7B815D"/>
    <w:rsid w:val="5A8AF384"/>
    <w:rsid w:val="5B24C8CC"/>
    <w:rsid w:val="5B4631F0"/>
    <w:rsid w:val="5B7BF81D"/>
    <w:rsid w:val="5BF288FF"/>
    <w:rsid w:val="5C10571F"/>
    <w:rsid w:val="5CE4E619"/>
    <w:rsid w:val="5CEE9AF6"/>
    <w:rsid w:val="5CF4B3A6"/>
    <w:rsid w:val="5D17C87E"/>
    <w:rsid w:val="5D195F2E"/>
    <w:rsid w:val="5D2B38A5"/>
    <w:rsid w:val="5D5309F8"/>
    <w:rsid w:val="5D66E1C3"/>
    <w:rsid w:val="5D72EE98"/>
    <w:rsid w:val="5D806BE9"/>
    <w:rsid w:val="5D9DDFE2"/>
    <w:rsid w:val="5DDB3399"/>
    <w:rsid w:val="5DFBB7A7"/>
    <w:rsid w:val="5E18C9E2"/>
    <w:rsid w:val="5E37AD79"/>
    <w:rsid w:val="5E3B176C"/>
    <w:rsid w:val="5EC15396"/>
    <w:rsid w:val="5EE31A3F"/>
    <w:rsid w:val="5EEAC5AD"/>
    <w:rsid w:val="5F067442"/>
    <w:rsid w:val="5F2E323D"/>
    <w:rsid w:val="5F6F1674"/>
    <w:rsid w:val="5FCA1232"/>
    <w:rsid w:val="5FD8D9E6"/>
    <w:rsid w:val="5FE3A4EB"/>
    <w:rsid w:val="6030445C"/>
    <w:rsid w:val="603749A1"/>
    <w:rsid w:val="609B2984"/>
    <w:rsid w:val="61073A05"/>
    <w:rsid w:val="614497C7"/>
    <w:rsid w:val="6196684A"/>
    <w:rsid w:val="62089E87"/>
    <w:rsid w:val="6231BB64"/>
    <w:rsid w:val="6235E71D"/>
    <w:rsid w:val="628EB483"/>
    <w:rsid w:val="62C0B682"/>
    <w:rsid w:val="63790F41"/>
    <w:rsid w:val="63CBCDC9"/>
    <w:rsid w:val="63E16D39"/>
    <w:rsid w:val="640CF56D"/>
    <w:rsid w:val="646FB2C8"/>
    <w:rsid w:val="64AE703E"/>
    <w:rsid w:val="64B513A9"/>
    <w:rsid w:val="64F51895"/>
    <w:rsid w:val="650931EF"/>
    <w:rsid w:val="6548ED65"/>
    <w:rsid w:val="657E16AE"/>
    <w:rsid w:val="65C41262"/>
    <w:rsid w:val="65DFBCA7"/>
    <w:rsid w:val="662325A5"/>
    <w:rsid w:val="662B8C7C"/>
    <w:rsid w:val="665680C4"/>
    <w:rsid w:val="66A03C50"/>
    <w:rsid w:val="66C177C9"/>
    <w:rsid w:val="66CC5CCC"/>
    <w:rsid w:val="66D33B7D"/>
    <w:rsid w:val="671BCAE4"/>
    <w:rsid w:val="677608FF"/>
    <w:rsid w:val="679065DE"/>
    <w:rsid w:val="67BF1602"/>
    <w:rsid w:val="67C32EFE"/>
    <w:rsid w:val="67D71977"/>
    <w:rsid w:val="67F3459E"/>
    <w:rsid w:val="682EF875"/>
    <w:rsid w:val="68D4EF92"/>
    <w:rsid w:val="693513F2"/>
    <w:rsid w:val="6963F245"/>
    <w:rsid w:val="69A0D65A"/>
    <w:rsid w:val="69D95BCA"/>
    <w:rsid w:val="6A30FAA9"/>
    <w:rsid w:val="6A809E0B"/>
    <w:rsid w:val="6AC7F369"/>
    <w:rsid w:val="6B03BDE1"/>
    <w:rsid w:val="6B55BB8F"/>
    <w:rsid w:val="6B6BC597"/>
    <w:rsid w:val="6B6C36AD"/>
    <w:rsid w:val="6B7282C2"/>
    <w:rsid w:val="6B7F244B"/>
    <w:rsid w:val="6BADDAB8"/>
    <w:rsid w:val="6BCB1A2F"/>
    <w:rsid w:val="6BD1E780"/>
    <w:rsid w:val="6C404F1D"/>
    <w:rsid w:val="6C52FC75"/>
    <w:rsid w:val="6C56A794"/>
    <w:rsid w:val="6C63DF2A"/>
    <w:rsid w:val="6C751685"/>
    <w:rsid w:val="6C773FC5"/>
    <w:rsid w:val="6C9DCB1B"/>
    <w:rsid w:val="6CAD88F5"/>
    <w:rsid w:val="6CCAB262"/>
    <w:rsid w:val="6D04B944"/>
    <w:rsid w:val="6D4F057E"/>
    <w:rsid w:val="6D551668"/>
    <w:rsid w:val="6D56D7E9"/>
    <w:rsid w:val="6E038978"/>
    <w:rsid w:val="6E0C125C"/>
    <w:rsid w:val="6E30E73C"/>
    <w:rsid w:val="6E6053BE"/>
    <w:rsid w:val="6E623311"/>
    <w:rsid w:val="6E95CCAB"/>
    <w:rsid w:val="6ED9F6A9"/>
    <w:rsid w:val="6F233B6B"/>
    <w:rsid w:val="6F491577"/>
    <w:rsid w:val="6F6D378B"/>
    <w:rsid w:val="6F8D713C"/>
    <w:rsid w:val="6F902161"/>
    <w:rsid w:val="6FFF04B8"/>
    <w:rsid w:val="702518DD"/>
    <w:rsid w:val="702F3070"/>
    <w:rsid w:val="7030D291"/>
    <w:rsid w:val="70A905B3"/>
    <w:rsid w:val="70E4E5D8"/>
    <w:rsid w:val="711C8ED3"/>
    <w:rsid w:val="715E0F94"/>
    <w:rsid w:val="71647147"/>
    <w:rsid w:val="720B68A4"/>
    <w:rsid w:val="721408F4"/>
    <w:rsid w:val="721C4DD7"/>
    <w:rsid w:val="72407A0F"/>
    <w:rsid w:val="724AD737"/>
    <w:rsid w:val="727518A7"/>
    <w:rsid w:val="727D3B9D"/>
    <w:rsid w:val="72A446D2"/>
    <w:rsid w:val="72A668CF"/>
    <w:rsid w:val="731C6B90"/>
    <w:rsid w:val="7323A579"/>
    <w:rsid w:val="733EB9B1"/>
    <w:rsid w:val="739B3152"/>
    <w:rsid w:val="73C8C936"/>
    <w:rsid w:val="745AB872"/>
    <w:rsid w:val="74633306"/>
    <w:rsid w:val="74852A79"/>
    <w:rsid w:val="74BB768F"/>
    <w:rsid w:val="74D0B17A"/>
    <w:rsid w:val="7532E543"/>
    <w:rsid w:val="755689E1"/>
    <w:rsid w:val="7585BF3B"/>
    <w:rsid w:val="759B1962"/>
    <w:rsid w:val="75FC6948"/>
    <w:rsid w:val="769DE5A0"/>
    <w:rsid w:val="76A7521D"/>
    <w:rsid w:val="76BDF203"/>
    <w:rsid w:val="76DD2081"/>
    <w:rsid w:val="779678F8"/>
    <w:rsid w:val="77C3E626"/>
    <w:rsid w:val="78244231"/>
    <w:rsid w:val="782D3B79"/>
    <w:rsid w:val="783073CA"/>
    <w:rsid w:val="7841619A"/>
    <w:rsid w:val="7847001F"/>
    <w:rsid w:val="78FC58D3"/>
    <w:rsid w:val="79111BE6"/>
    <w:rsid w:val="7927D358"/>
    <w:rsid w:val="794579DB"/>
    <w:rsid w:val="7979F3E3"/>
    <w:rsid w:val="7994F503"/>
    <w:rsid w:val="7996B2F2"/>
    <w:rsid w:val="7A1DF9D7"/>
    <w:rsid w:val="7A26F97F"/>
    <w:rsid w:val="7A2E15C5"/>
    <w:rsid w:val="7A4946E3"/>
    <w:rsid w:val="7A8710BE"/>
    <w:rsid w:val="7A9D4D43"/>
    <w:rsid w:val="7AA71FF6"/>
    <w:rsid w:val="7AB81030"/>
    <w:rsid w:val="7AE37116"/>
    <w:rsid w:val="7AEE6D2D"/>
    <w:rsid w:val="7B19BDDC"/>
    <w:rsid w:val="7B23BF0D"/>
    <w:rsid w:val="7BD2D793"/>
    <w:rsid w:val="7BE712B7"/>
    <w:rsid w:val="7BF88B67"/>
    <w:rsid w:val="7C07ACE9"/>
    <w:rsid w:val="7C07F276"/>
    <w:rsid w:val="7C7C0043"/>
    <w:rsid w:val="7CA01666"/>
    <w:rsid w:val="7CCD87C3"/>
    <w:rsid w:val="7D14BBA9"/>
    <w:rsid w:val="7DFA9AA2"/>
    <w:rsid w:val="7E02502E"/>
    <w:rsid w:val="7E271A04"/>
    <w:rsid w:val="7E556DBF"/>
    <w:rsid w:val="7E5B5FCF"/>
    <w:rsid w:val="7E5C9569"/>
    <w:rsid w:val="7E84A13E"/>
    <w:rsid w:val="7EA9AC49"/>
    <w:rsid w:val="7EB7CAB2"/>
    <w:rsid w:val="7EBD6F97"/>
    <w:rsid w:val="7EDA283D"/>
    <w:rsid w:val="7F39DE5A"/>
    <w:rsid w:val="7FCDEB30"/>
    <w:rsid w:val="7FD36990"/>
    <w:rsid w:val="7FF2397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A5094C"/>
  <w15:chartTrackingRefBased/>
  <w15:docId w15:val="{1D9ADF53-D583-4BC5-809B-3C0FD76E9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863887"/>
    <w:rPr>
      <w:sz w:val="24"/>
      <w:szCs w:val="24"/>
      <w:lang w:val="en-US" w:eastAsia="en-US"/>
    </w:rPr>
  </w:style>
  <w:style w:type="paragraph" w:styleId="Antrat1">
    <w:name w:val="heading 1"/>
    <w:basedOn w:val="prastasis"/>
    <w:next w:val="prastasis"/>
    <w:qFormat/>
    <w:rsid w:val="006D006F"/>
    <w:pPr>
      <w:keepNext/>
      <w:widowControl w:val="0"/>
      <w:jc w:val="center"/>
      <w:outlineLvl w:val="0"/>
    </w:pPr>
    <w:rPr>
      <w:b/>
      <w:sz w:val="22"/>
      <w:szCs w:val="20"/>
      <w:lang w:val="lt-LT"/>
    </w:rPr>
  </w:style>
  <w:style w:type="paragraph" w:styleId="Antrat2">
    <w:name w:val="heading 2"/>
    <w:basedOn w:val="prastasis"/>
    <w:next w:val="prastasis"/>
    <w:link w:val="Antrat2Diagrama"/>
    <w:semiHidden/>
    <w:unhideWhenUsed/>
    <w:qFormat/>
    <w:rsid w:val="008529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Antrat3">
    <w:name w:val="heading 3"/>
    <w:basedOn w:val="prastasis"/>
    <w:next w:val="prastasis"/>
    <w:link w:val="Antrat3Diagrama"/>
    <w:semiHidden/>
    <w:unhideWhenUsed/>
    <w:qFormat/>
    <w:rsid w:val="00852989"/>
    <w:pPr>
      <w:keepNext/>
      <w:keepLines/>
      <w:spacing w:before="40"/>
      <w:outlineLvl w:val="2"/>
    </w:pPr>
    <w:rPr>
      <w:rFonts w:asciiTheme="majorHAnsi" w:eastAsiaTheme="majorEastAsia" w:hAnsiTheme="majorHAnsi" w:cstheme="majorBidi"/>
      <w:color w:val="1F4D78"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rsid w:val="009549BD"/>
    <w:pPr>
      <w:ind w:firstLine="720"/>
      <w:jc w:val="both"/>
    </w:pPr>
    <w:rPr>
      <w:b/>
    </w:rPr>
  </w:style>
  <w:style w:type="paragraph" w:customStyle="1" w:styleId="Stilius1">
    <w:name w:val="Stilius1"/>
    <w:basedOn w:val="prastasis"/>
    <w:autoRedefine/>
    <w:rsid w:val="00EC2A08"/>
    <w:pPr>
      <w:ind w:firstLine="720"/>
      <w:jc w:val="both"/>
    </w:pPr>
    <w:rPr>
      <w:szCs w:val="28"/>
    </w:rPr>
  </w:style>
  <w:style w:type="paragraph" w:customStyle="1" w:styleId="Stilius3">
    <w:name w:val="Stilius3"/>
    <w:basedOn w:val="prastasis"/>
    <w:autoRedefine/>
    <w:rsid w:val="00234912"/>
    <w:pPr>
      <w:ind w:firstLine="720"/>
      <w:jc w:val="both"/>
    </w:pPr>
  </w:style>
  <w:style w:type="paragraph" w:customStyle="1" w:styleId="Stilius4">
    <w:name w:val="Stilius4"/>
    <w:basedOn w:val="prastasis"/>
    <w:rsid w:val="001E67E2"/>
    <w:pPr>
      <w:ind w:firstLine="720"/>
      <w:jc w:val="both"/>
    </w:pPr>
  </w:style>
  <w:style w:type="paragraph" w:customStyle="1" w:styleId="BodyText1">
    <w:name w:val="Body Text1"/>
    <w:basedOn w:val="prastasis"/>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prastasis"/>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prastasis"/>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prastasis"/>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Pagrindiniotekstotrauka3">
    <w:name w:val="Body Text Indent 3"/>
    <w:basedOn w:val="prastasis"/>
    <w:rsid w:val="00751B3F"/>
    <w:pPr>
      <w:spacing w:after="120"/>
      <w:ind w:left="283"/>
    </w:pPr>
    <w:rPr>
      <w:sz w:val="16"/>
      <w:szCs w:val="16"/>
    </w:rPr>
  </w:style>
  <w:style w:type="paragraph" w:customStyle="1" w:styleId="bodytext">
    <w:name w:val="bodytext"/>
    <w:basedOn w:val="prastasis"/>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Porat">
    <w:name w:val="footer"/>
    <w:basedOn w:val="prastasis"/>
    <w:rsid w:val="007552A0"/>
    <w:pPr>
      <w:tabs>
        <w:tab w:val="center" w:pos="4153"/>
        <w:tab w:val="right" w:pos="8306"/>
      </w:tabs>
      <w:suppressAutoHyphens/>
    </w:pPr>
    <w:rPr>
      <w:lang w:val="en-GB" w:eastAsia="ar-SA"/>
    </w:rPr>
  </w:style>
  <w:style w:type="paragraph" w:styleId="Pagrindinistekstas2">
    <w:name w:val="Body Text 2"/>
    <w:basedOn w:val="prastasis"/>
    <w:link w:val="Pagrindinistekstas2Diagrama"/>
    <w:rsid w:val="007552A0"/>
    <w:pPr>
      <w:spacing w:after="120" w:line="480" w:lineRule="auto"/>
    </w:pPr>
    <w:rPr>
      <w:lang w:val="lt-LT" w:eastAsia="lt-LT"/>
    </w:rPr>
  </w:style>
  <w:style w:type="paragraph" w:styleId="Pagrindiniotekstotrauka">
    <w:name w:val="Body Text Indent"/>
    <w:basedOn w:val="prastasis"/>
    <w:link w:val="PagrindiniotekstotraukaDiagrama"/>
    <w:rsid w:val="007552A0"/>
    <w:pPr>
      <w:spacing w:after="120"/>
      <w:ind w:left="283"/>
    </w:pPr>
    <w:rPr>
      <w:lang w:val="lt-LT" w:eastAsia="lt-LT"/>
    </w:rPr>
  </w:style>
  <w:style w:type="character" w:styleId="Puslapionumeris">
    <w:name w:val="page number"/>
    <w:basedOn w:val="Numatytasispastraiposriftas"/>
    <w:rsid w:val="007552A0"/>
  </w:style>
  <w:style w:type="table" w:styleId="Lentelstinklelis">
    <w:name w:val="Table Grid"/>
    <w:basedOn w:val="prastojilente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uiPriority w:val="99"/>
    <w:rsid w:val="007552A0"/>
    <w:rPr>
      <w:color w:val="0000FF"/>
      <w:u w:val="single"/>
    </w:rPr>
  </w:style>
  <w:style w:type="paragraph" w:styleId="Pavadinimas">
    <w:name w:val="Title"/>
    <w:basedOn w:val="prastasis"/>
    <w:link w:val="PavadinimasDiagrama"/>
    <w:uiPriority w:val="10"/>
    <w:qFormat/>
    <w:rsid w:val="007552A0"/>
    <w:pPr>
      <w:jc w:val="center"/>
    </w:pPr>
    <w:rPr>
      <w:bCs/>
      <w:szCs w:val="28"/>
      <w:lang w:val="lt-LT" w:eastAsia="x-none"/>
    </w:rPr>
  </w:style>
  <w:style w:type="paragraph" w:styleId="Pagrindiniotekstotrauka2">
    <w:name w:val="Body Text Indent 2"/>
    <w:basedOn w:val="prastasis"/>
    <w:rsid w:val="006D006F"/>
    <w:pPr>
      <w:spacing w:after="120" w:line="480" w:lineRule="auto"/>
      <w:ind w:left="283"/>
    </w:pPr>
    <w:rPr>
      <w:sz w:val="20"/>
      <w:szCs w:val="20"/>
      <w:lang w:val="en-GB"/>
    </w:rPr>
  </w:style>
  <w:style w:type="paragraph" w:styleId="Antrats">
    <w:name w:val="header"/>
    <w:basedOn w:val="prastasis"/>
    <w:link w:val="AntratsDiagrama"/>
    <w:uiPriority w:val="99"/>
    <w:rsid w:val="00F6764B"/>
    <w:pPr>
      <w:tabs>
        <w:tab w:val="center" w:pos="4819"/>
        <w:tab w:val="right" w:pos="9638"/>
      </w:tabs>
    </w:pPr>
    <w:rPr>
      <w:sz w:val="20"/>
      <w:szCs w:val="20"/>
      <w:lang w:val="en-GB"/>
    </w:rPr>
  </w:style>
  <w:style w:type="paragraph" w:styleId="Turinys1">
    <w:name w:val="toc 1"/>
    <w:basedOn w:val="prastasis"/>
    <w:next w:val="prastasis"/>
    <w:autoRedefine/>
    <w:semiHidden/>
    <w:rsid w:val="00032285"/>
    <w:pPr>
      <w:tabs>
        <w:tab w:val="right" w:leader="dot" w:pos="9350"/>
      </w:tabs>
      <w:autoSpaceDE w:val="0"/>
      <w:autoSpaceDN w:val="0"/>
      <w:ind w:left="624" w:right="284" w:hanging="340"/>
    </w:pPr>
    <w:rPr>
      <w:lang w:val="lt-LT"/>
    </w:rPr>
  </w:style>
  <w:style w:type="character" w:customStyle="1" w:styleId="PagrindiniotekstotraukaDiagrama">
    <w:name w:val="Pagrindinio teksto įtrauka Diagrama"/>
    <w:link w:val="Pagrindiniotekstotrauka"/>
    <w:rsid w:val="00B1711A"/>
    <w:rPr>
      <w:sz w:val="24"/>
      <w:szCs w:val="24"/>
      <w:lang w:val="lt-LT" w:eastAsia="lt-LT"/>
    </w:rPr>
  </w:style>
  <w:style w:type="character" w:customStyle="1" w:styleId="PavadinimasDiagrama">
    <w:name w:val="Pavadinimas Diagrama"/>
    <w:link w:val="Pavadinimas"/>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Numatytasispastraiposriftas"/>
    <w:rsid w:val="00DD3AF2"/>
  </w:style>
  <w:style w:type="character" w:customStyle="1" w:styleId="dnr">
    <w:name w:val="dnr"/>
    <w:basedOn w:val="Numatytasispastraiposriftas"/>
    <w:rsid w:val="00DD3AF2"/>
  </w:style>
  <w:style w:type="character" w:customStyle="1" w:styleId="dtip">
    <w:name w:val="dtip"/>
    <w:basedOn w:val="Numatytasispastraiposriftas"/>
    <w:rsid w:val="00DD3AF2"/>
  </w:style>
  <w:style w:type="character" w:customStyle="1" w:styleId="deilnr">
    <w:name w:val="deilnr"/>
    <w:basedOn w:val="Numatytasispastraiposriftas"/>
    <w:rsid w:val="00DD3AF2"/>
  </w:style>
  <w:style w:type="character" w:styleId="Grietas">
    <w:name w:val="Strong"/>
    <w:uiPriority w:val="22"/>
    <w:qFormat/>
    <w:rsid w:val="00D6697B"/>
    <w:rPr>
      <w:b/>
      <w:bCs/>
    </w:rPr>
  </w:style>
  <w:style w:type="paragraph" w:styleId="Puslapioinaostekstas">
    <w:name w:val="footnote text"/>
    <w:basedOn w:val="prastasis"/>
    <w:link w:val="PuslapioinaostekstasDiagrama"/>
    <w:uiPriority w:val="99"/>
    <w:rsid w:val="00D6697B"/>
    <w:rPr>
      <w:sz w:val="20"/>
      <w:szCs w:val="20"/>
      <w:lang w:val="lt-LT" w:eastAsia="x-none"/>
    </w:rPr>
  </w:style>
  <w:style w:type="character" w:customStyle="1" w:styleId="PuslapioinaostekstasDiagrama">
    <w:name w:val="Puslapio išnašos tekstas Diagrama"/>
    <w:link w:val="Puslapioinaostekstas"/>
    <w:uiPriority w:val="99"/>
    <w:rsid w:val="00D6697B"/>
    <w:rPr>
      <w:lang w:val="lt-LT"/>
    </w:rPr>
  </w:style>
  <w:style w:type="character" w:styleId="Puslapioinaosnuoroda">
    <w:name w:val="footnote reference"/>
    <w:uiPriority w:val="99"/>
    <w:rsid w:val="00D6697B"/>
    <w:rPr>
      <w:vertAlign w:val="superscript"/>
    </w:rPr>
  </w:style>
  <w:style w:type="character" w:styleId="Komentaronuoroda">
    <w:name w:val="annotation reference"/>
    <w:uiPriority w:val="99"/>
    <w:rsid w:val="00705481"/>
    <w:rPr>
      <w:sz w:val="16"/>
      <w:szCs w:val="16"/>
    </w:rPr>
  </w:style>
  <w:style w:type="paragraph" w:styleId="Komentarotekstas">
    <w:name w:val="annotation text"/>
    <w:basedOn w:val="prastasis"/>
    <w:link w:val="KomentarotekstasDiagrama"/>
    <w:uiPriority w:val="99"/>
    <w:rsid w:val="00705481"/>
    <w:rPr>
      <w:sz w:val="20"/>
      <w:szCs w:val="20"/>
    </w:rPr>
  </w:style>
  <w:style w:type="character" w:customStyle="1" w:styleId="KomentarotekstasDiagrama">
    <w:name w:val="Komentaro tekstas Diagrama"/>
    <w:link w:val="Komentarotekstas"/>
    <w:uiPriority w:val="99"/>
    <w:rsid w:val="00705481"/>
    <w:rPr>
      <w:lang w:val="en-US" w:eastAsia="en-US"/>
    </w:rPr>
  </w:style>
  <w:style w:type="paragraph" w:styleId="Komentarotema">
    <w:name w:val="annotation subject"/>
    <w:basedOn w:val="Komentarotekstas"/>
    <w:next w:val="Komentarotekstas"/>
    <w:link w:val="KomentarotemaDiagrama"/>
    <w:rsid w:val="00705481"/>
    <w:rPr>
      <w:b/>
      <w:bCs/>
    </w:rPr>
  </w:style>
  <w:style w:type="character" w:customStyle="1" w:styleId="KomentarotemaDiagrama">
    <w:name w:val="Komentaro tema Diagrama"/>
    <w:link w:val="Komentarotema"/>
    <w:rsid w:val="00705481"/>
    <w:rPr>
      <w:b/>
      <w:bCs/>
      <w:lang w:val="en-US" w:eastAsia="en-US"/>
    </w:rPr>
  </w:style>
  <w:style w:type="paragraph" w:styleId="Debesliotekstas">
    <w:name w:val="Balloon Text"/>
    <w:basedOn w:val="prastasis"/>
    <w:link w:val="DebesliotekstasDiagrama"/>
    <w:rsid w:val="00705481"/>
    <w:rPr>
      <w:rFonts w:ascii="Tahoma" w:hAnsi="Tahoma"/>
      <w:sz w:val="16"/>
      <w:szCs w:val="16"/>
    </w:rPr>
  </w:style>
  <w:style w:type="character" w:customStyle="1" w:styleId="DebesliotekstasDiagrama">
    <w:name w:val="Debesėlio tekstas Diagrama"/>
    <w:link w:val="Debesliotekstas"/>
    <w:rsid w:val="00705481"/>
    <w:rPr>
      <w:rFonts w:ascii="Tahoma" w:hAnsi="Tahoma" w:cs="Tahoma"/>
      <w:sz w:val="16"/>
      <w:szCs w:val="16"/>
      <w:lang w:val="en-US" w:eastAsia="en-US"/>
    </w:rPr>
  </w:style>
  <w:style w:type="character" w:customStyle="1" w:styleId="definition">
    <w:name w:val="definition"/>
    <w:basedOn w:val="Numatytasispastraiposriftas"/>
    <w:rsid w:val="00476FC7"/>
  </w:style>
  <w:style w:type="paragraph" w:styleId="Pataisymai">
    <w:name w:val="Revision"/>
    <w:hidden/>
    <w:uiPriority w:val="99"/>
    <w:semiHidden/>
    <w:rsid w:val="003D0FCA"/>
    <w:rPr>
      <w:sz w:val="24"/>
      <w:szCs w:val="24"/>
      <w:lang w:val="en-US" w:eastAsia="en-US"/>
    </w:rPr>
  </w:style>
  <w:style w:type="paragraph" w:styleId="Dokumentoinaostekstas">
    <w:name w:val="endnote text"/>
    <w:basedOn w:val="prastasis"/>
    <w:link w:val="DokumentoinaostekstasDiagrama"/>
    <w:rsid w:val="00BA3134"/>
    <w:rPr>
      <w:sz w:val="20"/>
      <w:szCs w:val="20"/>
    </w:rPr>
  </w:style>
  <w:style w:type="character" w:customStyle="1" w:styleId="DokumentoinaostekstasDiagrama">
    <w:name w:val="Dokumento išnašos tekstas Diagrama"/>
    <w:basedOn w:val="Numatytasispastraiposriftas"/>
    <w:link w:val="Dokumentoinaostekstas"/>
    <w:rsid w:val="00BA3134"/>
  </w:style>
  <w:style w:type="character" w:styleId="Dokumentoinaosnumeris">
    <w:name w:val="endnote reference"/>
    <w:rsid w:val="00BA3134"/>
    <w:rPr>
      <w:vertAlign w:val="superscript"/>
    </w:rPr>
  </w:style>
  <w:style w:type="character" w:customStyle="1" w:styleId="AntratsDiagrama">
    <w:name w:val="Antraštės Diagrama"/>
    <w:link w:val="Antrats"/>
    <w:uiPriority w:val="99"/>
    <w:rsid w:val="005B652F"/>
    <w:rPr>
      <w:lang w:val="en-GB" w:eastAsia="en-US"/>
    </w:rPr>
  </w:style>
  <w:style w:type="paragraph" w:customStyle="1" w:styleId="0Punktai">
    <w:name w:val="0_Punktai"/>
    <w:basedOn w:val="prastasis"/>
    <w:rsid w:val="00EF09D8"/>
    <w:pPr>
      <w:numPr>
        <w:numId w:val="1"/>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Pagrindinistekstas2Diagrama">
    <w:name w:val="Pagrindinis tekstas 2 Diagrama"/>
    <w:link w:val="Pagrindinistekstas2"/>
    <w:rsid w:val="00847433"/>
    <w:rPr>
      <w:sz w:val="24"/>
      <w:szCs w:val="24"/>
      <w:lang w:val="lt-LT" w:eastAsia="lt-LT"/>
    </w:rPr>
  </w:style>
  <w:style w:type="paragraph" w:styleId="Paprastasistekstas">
    <w:name w:val="Plain Text"/>
    <w:basedOn w:val="prastasis"/>
    <w:link w:val="PaprastasistekstasDiagrama"/>
    <w:uiPriority w:val="99"/>
    <w:unhideWhenUsed/>
    <w:rsid w:val="00DA00C9"/>
    <w:rPr>
      <w:rFonts w:eastAsia="Calibri"/>
      <w:sz w:val="22"/>
      <w:szCs w:val="21"/>
      <w:lang w:val="lt-LT" w:eastAsia="lt-LT"/>
    </w:rPr>
  </w:style>
  <w:style w:type="character" w:customStyle="1" w:styleId="PaprastasistekstasDiagrama">
    <w:name w:val="Paprastasis tekstas Diagrama"/>
    <w:link w:val="Paprastasistekstas"/>
    <w:uiPriority w:val="99"/>
    <w:rsid w:val="00DA00C9"/>
    <w:rPr>
      <w:rFonts w:eastAsia="Calibri"/>
      <w:sz w:val="22"/>
      <w:szCs w:val="21"/>
      <w:lang w:val="lt-LT" w:eastAsia="lt-LT"/>
    </w:rPr>
  </w:style>
  <w:style w:type="character" w:styleId="Perirtashipersaitas">
    <w:name w:val="FollowedHyperlink"/>
    <w:rsid w:val="00377FA6"/>
    <w:rPr>
      <w:color w:val="800080"/>
      <w:u w:val="single"/>
    </w:rPr>
  </w:style>
  <w:style w:type="paragraph" w:styleId="Sraopastraipa">
    <w:name w:val="List Paragraph"/>
    <w:basedOn w:val="prastasis"/>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customStyle="1" w:styleId="normaltextrun">
    <w:name w:val="normaltextrun"/>
    <w:basedOn w:val="Numatytasispastraiposriftas"/>
    <w:rsid w:val="0045675D"/>
  </w:style>
  <w:style w:type="paragraph" w:styleId="prastasiniatinklio">
    <w:name w:val="Normal (Web)"/>
    <w:basedOn w:val="prastasis"/>
    <w:uiPriority w:val="99"/>
    <w:rsid w:val="008C2D90"/>
  </w:style>
  <w:style w:type="paragraph" w:styleId="HTMLiankstoformatuotas">
    <w:name w:val="HTML Preformatted"/>
    <w:basedOn w:val="prastasis"/>
    <w:link w:val="HTMLiankstoformatuotasDiagrama"/>
    <w:semiHidden/>
    <w:unhideWhenUsed/>
    <w:rsid w:val="000D13ED"/>
    <w:rPr>
      <w:rFonts w:ascii="Consolas" w:hAnsi="Consolas"/>
      <w:sz w:val="20"/>
      <w:szCs w:val="20"/>
    </w:rPr>
  </w:style>
  <w:style w:type="character" w:customStyle="1" w:styleId="HTMLiankstoformatuotasDiagrama">
    <w:name w:val="HTML iš anksto formatuotas Diagrama"/>
    <w:basedOn w:val="Numatytasispastraiposriftas"/>
    <w:link w:val="HTMLiankstoformatuotas"/>
    <w:semiHidden/>
    <w:rsid w:val="000D13ED"/>
    <w:rPr>
      <w:rFonts w:ascii="Consolas" w:hAnsi="Consolas"/>
      <w:lang w:val="en-US" w:eastAsia="en-US"/>
    </w:rPr>
  </w:style>
  <w:style w:type="character" w:customStyle="1" w:styleId="Neapdorotaspaminjimas1">
    <w:name w:val="Neapdorotas paminėjimas1"/>
    <w:basedOn w:val="Numatytasispastraiposriftas"/>
    <w:uiPriority w:val="99"/>
    <w:semiHidden/>
    <w:unhideWhenUsed/>
    <w:rsid w:val="00C37C65"/>
    <w:rPr>
      <w:color w:val="605E5C"/>
      <w:shd w:val="clear" w:color="auto" w:fill="E1DFDD"/>
    </w:rPr>
  </w:style>
  <w:style w:type="character" w:customStyle="1" w:styleId="Antrat2Diagrama">
    <w:name w:val="Antraštė 2 Diagrama"/>
    <w:basedOn w:val="Numatytasispastraiposriftas"/>
    <w:link w:val="Antrat2"/>
    <w:semiHidden/>
    <w:rsid w:val="00852989"/>
    <w:rPr>
      <w:rFonts w:asciiTheme="majorHAnsi" w:eastAsiaTheme="majorEastAsia" w:hAnsiTheme="majorHAnsi" w:cstheme="majorBidi"/>
      <w:color w:val="2E74B5" w:themeColor="accent1" w:themeShade="BF"/>
      <w:sz w:val="26"/>
      <w:szCs w:val="26"/>
      <w:lang w:val="en-US" w:eastAsia="en-US"/>
    </w:rPr>
  </w:style>
  <w:style w:type="character" w:customStyle="1" w:styleId="Antrat3Diagrama">
    <w:name w:val="Antraštė 3 Diagrama"/>
    <w:basedOn w:val="Numatytasispastraiposriftas"/>
    <w:link w:val="Antrat3"/>
    <w:semiHidden/>
    <w:rsid w:val="00852989"/>
    <w:rPr>
      <w:rFonts w:asciiTheme="majorHAnsi" w:eastAsiaTheme="majorEastAsia" w:hAnsiTheme="majorHAnsi" w:cstheme="majorBidi"/>
      <w:color w:val="1F4D78" w:themeColor="accent1" w:themeShade="7F"/>
      <w:sz w:val="24"/>
      <w:szCs w:val="24"/>
      <w:lang w:val="en-US" w:eastAsia="en-US"/>
    </w:rPr>
  </w:style>
  <w:style w:type="character" w:styleId="Emfaz">
    <w:name w:val="Emphasis"/>
    <w:basedOn w:val="Numatytasispastraiposriftas"/>
    <w:uiPriority w:val="20"/>
    <w:qFormat/>
    <w:rsid w:val="00D80A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25702">
      <w:bodyDiv w:val="1"/>
      <w:marLeft w:val="0"/>
      <w:marRight w:val="0"/>
      <w:marTop w:val="0"/>
      <w:marBottom w:val="0"/>
      <w:divBdr>
        <w:top w:val="none" w:sz="0" w:space="0" w:color="auto"/>
        <w:left w:val="none" w:sz="0" w:space="0" w:color="auto"/>
        <w:bottom w:val="none" w:sz="0" w:space="0" w:color="auto"/>
        <w:right w:val="none" w:sz="0" w:space="0" w:color="auto"/>
      </w:divBdr>
      <w:divsChild>
        <w:div w:id="371541077">
          <w:marLeft w:val="0"/>
          <w:marRight w:val="0"/>
          <w:marTop w:val="0"/>
          <w:marBottom w:val="0"/>
          <w:divBdr>
            <w:top w:val="none" w:sz="0" w:space="0" w:color="auto"/>
            <w:left w:val="none" w:sz="0" w:space="0" w:color="auto"/>
            <w:bottom w:val="none" w:sz="0" w:space="0" w:color="auto"/>
            <w:right w:val="none" w:sz="0" w:space="0" w:color="auto"/>
          </w:divBdr>
          <w:divsChild>
            <w:div w:id="1076899797">
              <w:marLeft w:val="0"/>
              <w:marRight w:val="0"/>
              <w:marTop w:val="0"/>
              <w:marBottom w:val="0"/>
              <w:divBdr>
                <w:top w:val="none" w:sz="0" w:space="0" w:color="auto"/>
                <w:left w:val="none" w:sz="0" w:space="0" w:color="auto"/>
                <w:bottom w:val="none" w:sz="0" w:space="0" w:color="auto"/>
                <w:right w:val="none" w:sz="0" w:space="0" w:color="auto"/>
              </w:divBdr>
              <w:divsChild>
                <w:div w:id="1684018646">
                  <w:marLeft w:val="0"/>
                  <w:marRight w:val="0"/>
                  <w:marTop w:val="0"/>
                  <w:marBottom w:val="0"/>
                  <w:divBdr>
                    <w:top w:val="none" w:sz="0" w:space="0" w:color="auto"/>
                    <w:left w:val="none" w:sz="0" w:space="0" w:color="auto"/>
                    <w:bottom w:val="none" w:sz="0" w:space="0" w:color="auto"/>
                    <w:right w:val="none" w:sz="0" w:space="0" w:color="auto"/>
                  </w:divBdr>
                  <w:divsChild>
                    <w:div w:id="21435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5291">
      <w:bodyDiv w:val="1"/>
      <w:marLeft w:val="0"/>
      <w:marRight w:val="0"/>
      <w:marTop w:val="0"/>
      <w:marBottom w:val="0"/>
      <w:divBdr>
        <w:top w:val="none" w:sz="0" w:space="0" w:color="auto"/>
        <w:left w:val="none" w:sz="0" w:space="0" w:color="auto"/>
        <w:bottom w:val="none" w:sz="0" w:space="0" w:color="auto"/>
        <w:right w:val="none" w:sz="0" w:space="0" w:color="auto"/>
      </w:divBdr>
      <w:divsChild>
        <w:div w:id="378095450">
          <w:marLeft w:val="0"/>
          <w:marRight w:val="0"/>
          <w:marTop w:val="0"/>
          <w:marBottom w:val="0"/>
          <w:divBdr>
            <w:top w:val="none" w:sz="0" w:space="0" w:color="auto"/>
            <w:left w:val="none" w:sz="0" w:space="0" w:color="auto"/>
            <w:bottom w:val="none" w:sz="0" w:space="0" w:color="auto"/>
            <w:right w:val="none" w:sz="0" w:space="0" w:color="auto"/>
          </w:divBdr>
          <w:divsChild>
            <w:div w:id="1663390229">
              <w:marLeft w:val="0"/>
              <w:marRight w:val="0"/>
              <w:marTop w:val="0"/>
              <w:marBottom w:val="0"/>
              <w:divBdr>
                <w:top w:val="none" w:sz="0" w:space="0" w:color="auto"/>
                <w:left w:val="none" w:sz="0" w:space="0" w:color="auto"/>
                <w:bottom w:val="none" w:sz="0" w:space="0" w:color="auto"/>
                <w:right w:val="none" w:sz="0" w:space="0" w:color="auto"/>
              </w:divBdr>
            </w:div>
          </w:divsChild>
        </w:div>
        <w:div w:id="1726485012">
          <w:marLeft w:val="0"/>
          <w:marRight w:val="0"/>
          <w:marTop w:val="0"/>
          <w:marBottom w:val="0"/>
          <w:divBdr>
            <w:top w:val="none" w:sz="0" w:space="0" w:color="auto"/>
            <w:left w:val="none" w:sz="0" w:space="0" w:color="auto"/>
            <w:bottom w:val="none" w:sz="0" w:space="0" w:color="auto"/>
            <w:right w:val="none" w:sz="0" w:space="0" w:color="auto"/>
          </w:divBdr>
        </w:div>
      </w:divsChild>
    </w:div>
    <w:div w:id="140656769">
      <w:bodyDiv w:val="1"/>
      <w:marLeft w:val="0"/>
      <w:marRight w:val="0"/>
      <w:marTop w:val="0"/>
      <w:marBottom w:val="0"/>
      <w:divBdr>
        <w:top w:val="none" w:sz="0" w:space="0" w:color="auto"/>
        <w:left w:val="none" w:sz="0" w:space="0" w:color="auto"/>
        <w:bottom w:val="none" w:sz="0" w:space="0" w:color="auto"/>
        <w:right w:val="none" w:sz="0" w:space="0" w:color="auto"/>
      </w:divBdr>
    </w:div>
    <w:div w:id="292442637">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482966224">
      <w:bodyDiv w:val="1"/>
      <w:marLeft w:val="0"/>
      <w:marRight w:val="0"/>
      <w:marTop w:val="0"/>
      <w:marBottom w:val="0"/>
      <w:divBdr>
        <w:top w:val="none" w:sz="0" w:space="0" w:color="auto"/>
        <w:left w:val="none" w:sz="0" w:space="0" w:color="auto"/>
        <w:bottom w:val="none" w:sz="0" w:space="0" w:color="auto"/>
        <w:right w:val="none" w:sz="0" w:space="0" w:color="auto"/>
      </w:divBdr>
    </w:div>
    <w:div w:id="619072013">
      <w:bodyDiv w:val="1"/>
      <w:marLeft w:val="0"/>
      <w:marRight w:val="0"/>
      <w:marTop w:val="0"/>
      <w:marBottom w:val="0"/>
      <w:divBdr>
        <w:top w:val="none" w:sz="0" w:space="0" w:color="auto"/>
        <w:left w:val="none" w:sz="0" w:space="0" w:color="auto"/>
        <w:bottom w:val="none" w:sz="0" w:space="0" w:color="auto"/>
        <w:right w:val="none" w:sz="0" w:space="0" w:color="auto"/>
      </w:divBdr>
      <w:divsChild>
        <w:div w:id="868370037">
          <w:marLeft w:val="0"/>
          <w:marRight w:val="0"/>
          <w:marTop w:val="0"/>
          <w:marBottom w:val="0"/>
          <w:divBdr>
            <w:top w:val="none" w:sz="0" w:space="0" w:color="auto"/>
            <w:left w:val="none" w:sz="0" w:space="0" w:color="auto"/>
            <w:bottom w:val="none" w:sz="0" w:space="0" w:color="auto"/>
            <w:right w:val="none" w:sz="0" w:space="0" w:color="auto"/>
          </w:divBdr>
          <w:divsChild>
            <w:div w:id="917523936">
              <w:marLeft w:val="0"/>
              <w:marRight w:val="0"/>
              <w:marTop w:val="0"/>
              <w:marBottom w:val="0"/>
              <w:divBdr>
                <w:top w:val="none" w:sz="0" w:space="0" w:color="auto"/>
                <w:left w:val="none" w:sz="0" w:space="0" w:color="auto"/>
                <w:bottom w:val="none" w:sz="0" w:space="0" w:color="auto"/>
                <w:right w:val="none" w:sz="0" w:space="0" w:color="auto"/>
              </w:divBdr>
              <w:divsChild>
                <w:div w:id="185564884">
                  <w:marLeft w:val="0"/>
                  <w:marRight w:val="0"/>
                  <w:marTop w:val="0"/>
                  <w:marBottom w:val="0"/>
                  <w:divBdr>
                    <w:top w:val="none" w:sz="0" w:space="0" w:color="auto"/>
                    <w:left w:val="none" w:sz="0" w:space="0" w:color="auto"/>
                    <w:bottom w:val="none" w:sz="0" w:space="0" w:color="auto"/>
                    <w:right w:val="none" w:sz="0" w:space="0" w:color="auto"/>
                  </w:divBdr>
                  <w:divsChild>
                    <w:div w:id="16359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095044">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743185371">
      <w:bodyDiv w:val="1"/>
      <w:marLeft w:val="0"/>
      <w:marRight w:val="0"/>
      <w:marTop w:val="0"/>
      <w:marBottom w:val="0"/>
      <w:divBdr>
        <w:top w:val="none" w:sz="0" w:space="0" w:color="auto"/>
        <w:left w:val="none" w:sz="0" w:space="0" w:color="auto"/>
        <w:bottom w:val="none" w:sz="0" w:space="0" w:color="auto"/>
        <w:right w:val="none" w:sz="0" w:space="0" w:color="auto"/>
      </w:divBdr>
    </w:div>
    <w:div w:id="746995684">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07301651">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09081578">
      <w:bodyDiv w:val="1"/>
      <w:marLeft w:val="0"/>
      <w:marRight w:val="0"/>
      <w:marTop w:val="0"/>
      <w:marBottom w:val="0"/>
      <w:divBdr>
        <w:top w:val="none" w:sz="0" w:space="0" w:color="auto"/>
        <w:left w:val="none" w:sz="0" w:space="0" w:color="auto"/>
        <w:bottom w:val="none" w:sz="0" w:space="0" w:color="auto"/>
        <w:right w:val="none" w:sz="0" w:space="0" w:color="auto"/>
      </w:divBdr>
    </w:div>
    <w:div w:id="1256943561">
      <w:bodyDiv w:val="1"/>
      <w:marLeft w:val="0"/>
      <w:marRight w:val="0"/>
      <w:marTop w:val="0"/>
      <w:marBottom w:val="0"/>
      <w:divBdr>
        <w:top w:val="none" w:sz="0" w:space="0" w:color="auto"/>
        <w:left w:val="none" w:sz="0" w:space="0" w:color="auto"/>
        <w:bottom w:val="none" w:sz="0" w:space="0" w:color="auto"/>
        <w:right w:val="none" w:sz="0" w:space="0" w:color="auto"/>
      </w:divBdr>
    </w:div>
    <w:div w:id="1272737484">
      <w:bodyDiv w:val="1"/>
      <w:marLeft w:val="0"/>
      <w:marRight w:val="0"/>
      <w:marTop w:val="0"/>
      <w:marBottom w:val="0"/>
      <w:divBdr>
        <w:top w:val="none" w:sz="0" w:space="0" w:color="auto"/>
        <w:left w:val="none" w:sz="0" w:space="0" w:color="auto"/>
        <w:bottom w:val="none" w:sz="0" w:space="0" w:color="auto"/>
        <w:right w:val="none" w:sz="0" w:space="0" w:color="auto"/>
      </w:divBdr>
    </w:div>
    <w:div w:id="1274168289">
      <w:bodyDiv w:val="1"/>
      <w:marLeft w:val="0"/>
      <w:marRight w:val="0"/>
      <w:marTop w:val="0"/>
      <w:marBottom w:val="0"/>
      <w:divBdr>
        <w:top w:val="none" w:sz="0" w:space="0" w:color="auto"/>
        <w:left w:val="none" w:sz="0" w:space="0" w:color="auto"/>
        <w:bottom w:val="none" w:sz="0" w:space="0" w:color="auto"/>
        <w:right w:val="none" w:sz="0" w:space="0" w:color="auto"/>
      </w:divBdr>
    </w:div>
    <w:div w:id="1298996689">
      <w:bodyDiv w:val="1"/>
      <w:marLeft w:val="0"/>
      <w:marRight w:val="0"/>
      <w:marTop w:val="0"/>
      <w:marBottom w:val="0"/>
      <w:divBdr>
        <w:top w:val="none" w:sz="0" w:space="0" w:color="auto"/>
        <w:left w:val="none" w:sz="0" w:space="0" w:color="auto"/>
        <w:bottom w:val="none" w:sz="0" w:space="0" w:color="auto"/>
        <w:right w:val="none" w:sz="0" w:space="0" w:color="auto"/>
      </w:divBdr>
    </w:div>
    <w:div w:id="1362979002">
      <w:bodyDiv w:val="1"/>
      <w:marLeft w:val="0"/>
      <w:marRight w:val="0"/>
      <w:marTop w:val="0"/>
      <w:marBottom w:val="0"/>
      <w:divBdr>
        <w:top w:val="none" w:sz="0" w:space="0" w:color="auto"/>
        <w:left w:val="none" w:sz="0" w:space="0" w:color="auto"/>
        <w:bottom w:val="none" w:sz="0" w:space="0" w:color="auto"/>
        <w:right w:val="none" w:sz="0" w:space="0" w:color="auto"/>
      </w:divBdr>
      <w:divsChild>
        <w:div w:id="909076449">
          <w:marLeft w:val="0"/>
          <w:marRight w:val="0"/>
          <w:marTop w:val="0"/>
          <w:marBottom w:val="0"/>
          <w:divBdr>
            <w:top w:val="none" w:sz="0" w:space="0" w:color="auto"/>
            <w:left w:val="none" w:sz="0" w:space="0" w:color="auto"/>
            <w:bottom w:val="none" w:sz="0" w:space="0" w:color="auto"/>
            <w:right w:val="none" w:sz="0" w:space="0" w:color="auto"/>
          </w:divBdr>
          <w:divsChild>
            <w:div w:id="1147357040">
              <w:marLeft w:val="0"/>
              <w:marRight w:val="0"/>
              <w:marTop w:val="0"/>
              <w:marBottom w:val="0"/>
              <w:divBdr>
                <w:top w:val="none" w:sz="0" w:space="0" w:color="auto"/>
                <w:left w:val="none" w:sz="0" w:space="0" w:color="auto"/>
                <w:bottom w:val="none" w:sz="0" w:space="0" w:color="auto"/>
                <w:right w:val="none" w:sz="0" w:space="0" w:color="auto"/>
              </w:divBdr>
              <w:divsChild>
                <w:div w:id="1367221015">
                  <w:marLeft w:val="0"/>
                  <w:marRight w:val="0"/>
                  <w:marTop w:val="0"/>
                  <w:marBottom w:val="0"/>
                  <w:divBdr>
                    <w:top w:val="none" w:sz="0" w:space="0" w:color="auto"/>
                    <w:left w:val="none" w:sz="0" w:space="0" w:color="auto"/>
                    <w:bottom w:val="none" w:sz="0" w:space="0" w:color="auto"/>
                    <w:right w:val="none" w:sz="0" w:space="0" w:color="auto"/>
                  </w:divBdr>
                  <w:divsChild>
                    <w:div w:id="123038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087425">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656109625">
      <w:bodyDiv w:val="1"/>
      <w:marLeft w:val="0"/>
      <w:marRight w:val="0"/>
      <w:marTop w:val="0"/>
      <w:marBottom w:val="0"/>
      <w:divBdr>
        <w:top w:val="none" w:sz="0" w:space="0" w:color="auto"/>
        <w:left w:val="none" w:sz="0" w:space="0" w:color="auto"/>
        <w:bottom w:val="none" w:sz="0" w:space="0" w:color="auto"/>
        <w:right w:val="none" w:sz="0" w:space="0" w:color="auto"/>
      </w:divBdr>
    </w:div>
    <w:div w:id="1683507828">
      <w:bodyDiv w:val="1"/>
      <w:marLeft w:val="0"/>
      <w:marRight w:val="0"/>
      <w:marTop w:val="0"/>
      <w:marBottom w:val="0"/>
      <w:divBdr>
        <w:top w:val="none" w:sz="0" w:space="0" w:color="auto"/>
        <w:left w:val="none" w:sz="0" w:space="0" w:color="auto"/>
        <w:bottom w:val="none" w:sz="0" w:space="0" w:color="auto"/>
        <w:right w:val="none" w:sz="0" w:space="0" w:color="auto"/>
      </w:divBdr>
    </w:div>
    <w:div w:id="1795560028">
      <w:bodyDiv w:val="1"/>
      <w:marLeft w:val="0"/>
      <w:marRight w:val="0"/>
      <w:marTop w:val="0"/>
      <w:marBottom w:val="0"/>
      <w:divBdr>
        <w:top w:val="none" w:sz="0" w:space="0" w:color="auto"/>
        <w:left w:val="none" w:sz="0" w:space="0" w:color="auto"/>
        <w:bottom w:val="none" w:sz="0" w:space="0" w:color="auto"/>
        <w:right w:val="none" w:sz="0" w:space="0" w:color="auto"/>
      </w:divBdr>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1932348899">
      <w:bodyDiv w:val="1"/>
      <w:marLeft w:val="0"/>
      <w:marRight w:val="0"/>
      <w:marTop w:val="0"/>
      <w:marBottom w:val="0"/>
      <w:divBdr>
        <w:top w:val="none" w:sz="0" w:space="0" w:color="auto"/>
        <w:left w:val="none" w:sz="0" w:space="0" w:color="auto"/>
        <w:bottom w:val="none" w:sz="0" w:space="0" w:color="auto"/>
        <w:right w:val="none" w:sz="0" w:space="0" w:color="auto"/>
      </w:divBdr>
    </w:div>
    <w:div w:id="2019191449">
      <w:bodyDiv w:val="1"/>
      <w:marLeft w:val="0"/>
      <w:marRight w:val="0"/>
      <w:marTop w:val="0"/>
      <w:marBottom w:val="0"/>
      <w:divBdr>
        <w:top w:val="none" w:sz="0" w:space="0" w:color="auto"/>
        <w:left w:val="none" w:sz="0" w:space="0" w:color="auto"/>
        <w:bottom w:val="none" w:sz="0" w:space="0" w:color="auto"/>
        <w:right w:val="none" w:sz="0" w:space="0" w:color="auto"/>
      </w:divBdr>
    </w:div>
    <w:div w:id="213178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re.edu.au/conference-portal" TargetMode="External"/><Relationship Id="rId18" Type="http://schemas.openxmlformats.org/officeDocument/2006/relationships/hyperlink" Target="https://www.e-tar.lt/portal/lt/legalActEditions/d492e050f7dd11eaa12ad7c04a383ca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tsv.fi/julkaisufoorumi/haku.php?lang=en" TargetMode="External"/><Relationship Id="rId17" Type="http://schemas.openxmlformats.org/officeDocument/2006/relationships/hyperlink" Target="https://www.e-tar.lt/portal/lt/legalAct/91f7b130b65311e88f64a5ecc703f89b"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tar.lt/portal/lt/legalAct/829bbe1066c511efafbb8694c098bac5" TargetMode="External"/><Relationship Id="rId20" Type="http://schemas.openxmlformats.org/officeDocument/2006/relationships/hyperlink" Target="https://e-tar.lt/portal/lt/legalAct/56254af0061111efbcbfb318996800a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seimas.lrs.lt/portal/legalAct/lt/TAD/TAIS.426659/asr"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ore.edu.au/conference-portal"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seimasx.lrs.lt/portal/legalAct/lt/TAD/TAIS.77016/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sv.fi/julkaisufoorumi/haku.php?lang=e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00A6B28DC92A4C4D8B91049AB8DC4939" ma:contentTypeVersion="18" ma:contentTypeDescription="Kurkite naują dokumentą." ma:contentTypeScope="" ma:versionID="bceeb385381b44c985695fbaddb59b84">
  <xsd:schema xmlns:xsd="http://www.w3.org/2001/XMLSchema" xmlns:xs="http://www.w3.org/2001/XMLSchema" xmlns:p="http://schemas.microsoft.com/office/2006/metadata/properties" xmlns:ns2="5939bd16-3791-44ef-8104-03b6f98bd056" xmlns:ns3="41a24112-7945-4c1c-9b7f-ad47ff7317a9" targetNamespace="http://schemas.microsoft.com/office/2006/metadata/properties" ma:root="true" ma:fieldsID="cd52475b03bfaa74a578b3c14b6bcf94" ns2:_="" ns3:_="">
    <xsd:import namespace="5939bd16-3791-44ef-8104-03b6f98bd056"/>
    <xsd:import namespace="41a24112-7945-4c1c-9b7f-ad47ff7317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9bd16-3791-44ef-8104-03b6f98bd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cba263c8-4ed9-4ac4-8b05-bf1c9b587ba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a24112-7945-4c1c-9b7f-ad47ff7317a9"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581c5ba7-8fb2-4747-ae97-0530b7f9eb8d}" ma:internalName="TaxCatchAll" ma:showField="CatchAllData" ma:web="41a24112-7945-4c1c-9b7f-ad47ff7317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39bd16-3791-44ef-8104-03b6f98bd056">
      <Terms xmlns="http://schemas.microsoft.com/office/infopath/2007/PartnerControls"/>
    </lcf76f155ced4ddcb4097134ff3c332f>
    <TaxCatchAll xmlns="41a24112-7945-4c1c-9b7f-ad47ff7317a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9A7ADB-9D27-418F-8879-A069C9784F4F}">
  <ds:schemaRefs>
    <ds:schemaRef ds:uri="http://schemas.openxmlformats.org/officeDocument/2006/bibliography"/>
  </ds:schemaRefs>
</ds:datastoreItem>
</file>

<file path=customXml/itemProps2.xml><?xml version="1.0" encoding="utf-8"?>
<ds:datastoreItem xmlns:ds="http://schemas.openxmlformats.org/officeDocument/2006/customXml" ds:itemID="{F72FD747-0A48-4941-A264-DEFCFECC3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9bd16-3791-44ef-8104-03b6f98bd056"/>
    <ds:schemaRef ds:uri="41a24112-7945-4c1c-9b7f-ad47ff731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2D8134-6D62-434E-8D18-2D165B700D5A}">
  <ds:schemaRefs>
    <ds:schemaRef ds:uri="http://schemas.microsoft.com/office/2006/metadata/properties"/>
    <ds:schemaRef ds:uri="http://schemas.microsoft.com/office/infopath/2007/PartnerControls"/>
    <ds:schemaRef ds:uri="5939bd16-3791-44ef-8104-03b6f98bd056"/>
    <ds:schemaRef ds:uri="41a24112-7945-4c1c-9b7f-ad47ff7317a9"/>
  </ds:schemaRefs>
</ds:datastoreItem>
</file>

<file path=customXml/itemProps4.xml><?xml version="1.0" encoding="utf-8"?>
<ds:datastoreItem xmlns:ds="http://schemas.openxmlformats.org/officeDocument/2006/customXml" ds:itemID="{8F2FF01C-EA35-4B8F-A6B5-2CD8CC5046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3970</Words>
  <Characters>13664</Characters>
  <Application>Microsoft Office Word</Application>
  <DocSecurity>0</DocSecurity>
  <Lines>113</Lines>
  <Paragraphs>75</Paragraphs>
  <ScaleCrop>false</ScaleCrop>
  <HeadingPairs>
    <vt:vector size="2" baseType="variant">
      <vt:variant>
        <vt:lpstr>Title</vt:lpstr>
      </vt:variant>
      <vt:variant>
        <vt:i4>1</vt:i4>
      </vt:variant>
    </vt:vector>
  </HeadingPairs>
  <TitlesOfParts>
    <vt:vector size="1" baseType="lpstr">
      <vt:lpstr>MOD paraiškos forma</vt:lpstr>
    </vt:vector>
  </TitlesOfParts>
  <Company>HP</Company>
  <LinksUpToDate>false</LinksUpToDate>
  <CharactersWithSpaces>37559</CharactersWithSpaces>
  <SharedDoc>false</SharedDoc>
  <HLinks>
    <vt:vector size="12" baseType="variant">
      <vt:variant>
        <vt:i4>1835086</vt:i4>
      </vt:variant>
      <vt:variant>
        <vt:i4>3</vt:i4>
      </vt:variant>
      <vt:variant>
        <vt:i4>0</vt:i4>
      </vt:variant>
      <vt:variant>
        <vt:i4>5</vt:i4>
      </vt:variant>
      <vt:variant>
        <vt:lpwstr>https://www.e-tar.lt/portal/lt/legalAct/91f7b130b65311e88f64a5ecc703f89b</vt:lpwstr>
      </vt:variant>
      <vt:variant>
        <vt:lpwstr/>
      </vt:variant>
      <vt:variant>
        <vt:i4>4587599</vt:i4>
      </vt:variant>
      <vt:variant>
        <vt:i4>0</vt:i4>
      </vt:variant>
      <vt:variant>
        <vt:i4>0</vt:i4>
      </vt:variant>
      <vt:variant>
        <vt:i4>5</vt:i4>
      </vt:variant>
      <vt:variant>
        <vt:lpwstr>https://www.e-tar.lt/portal/lt/legalAct/829bbe1066c511efafbb8694c098bac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Gražina Adamonytė | Lietuvos mokslo taryba</cp:lastModifiedBy>
  <cp:revision>2</cp:revision>
  <cp:lastPrinted>2025-03-21T14:44:00Z</cp:lastPrinted>
  <dcterms:created xsi:type="dcterms:W3CDTF">2026-01-26T10:56:00Z</dcterms:created>
  <dcterms:modified xsi:type="dcterms:W3CDTF">2026-01-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6B28DC92A4C4D8B91049AB8DC4939</vt:lpwstr>
  </property>
  <property fmtid="{D5CDD505-2E9C-101B-9397-08002B2CF9AE}" pid="3" name="GrammarlyDocumentId">
    <vt:lpwstr>fb87e9b90d53ac233810f2aa6caaec2a8fdaeff7f05c1197782a1602075c6435</vt:lpwstr>
  </property>
  <property fmtid="{D5CDD505-2E9C-101B-9397-08002B2CF9AE}" pid="4" name="MediaServiceImageTags">
    <vt:lpwstr/>
  </property>
</Properties>
</file>